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n-US"/>
        </w:rPr>
        <w:alias w:val="title"/>
        <w:tag w:val="title"/>
        <w:id w:val="-1495410932"/>
        <w:placeholder>
          <w:docPart w:val="A3261C0F6C9D4AB4A0676E8AFEB0DC58"/>
        </w:placeholder>
      </w:sdtPr>
      <w:sdtContent>
        <w:p w14:paraId="342A4043" w14:textId="619605F3" w:rsidR="00D2246C" w:rsidRPr="00D2246C" w:rsidRDefault="00D2246C" w:rsidP="00E5597A">
          <w:pPr>
            <w:jc w:val="both"/>
            <w:rPr>
              <w:rFonts w:ascii="Times New Roman" w:hAnsi="Times New Roman" w:cs="Times New Roman"/>
              <w:lang w:val="en-US"/>
            </w:rPr>
          </w:pPr>
          <w:r w:rsidRPr="00D2246C">
            <w:rPr>
              <w:lang w:val="en-US"/>
            </w:rPr>
            <w:t>Nature-Based Tourism and Nature Conservation</w:t>
          </w:r>
        </w:p>
      </w:sdtContent>
    </w:sdt>
    <w:sdt>
      <w:sdtPr>
        <w:rPr>
          <w:lang w:val="en-US"/>
        </w:rPr>
        <w:alias w:val="subtitle"/>
        <w:tag w:val="subtitle"/>
        <w:id w:val="937026204"/>
        <w:placeholder>
          <w:docPart w:val="C19D0E06D90F42ABBE5717ABB0921E32"/>
        </w:placeholder>
      </w:sdtPr>
      <w:sdtContent>
        <w:p w14:paraId="53F0187D" w14:textId="0A7A9685" w:rsidR="00D2246C" w:rsidRPr="00D2246C" w:rsidRDefault="00D2246C" w:rsidP="0055472A">
          <w:pPr>
            <w:rPr>
              <w:rFonts w:ascii="Times New Roman" w:hAnsi="Times New Roman" w:cs="Times New Roman"/>
              <w:lang w:val="en-US"/>
            </w:rPr>
          </w:pPr>
          <w:r w:rsidRPr="00D2246C">
            <w:rPr>
              <w:lang w:val="en-US"/>
            </w:rPr>
            <w:t>Exploring the Elements and Links</w:t>
          </w:r>
        </w:p>
      </w:sdtContent>
    </w:sdt>
    <w:sdt>
      <w:sdtPr>
        <w:rPr>
          <w:rFonts w:asciiTheme="majorBidi" w:hAnsiTheme="majorBidi" w:cstheme="majorBidi"/>
          <w:bCs/>
          <w:sz w:val="24"/>
          <w:szCs w:val="24"/>
          <w:lang w:val="en-US"/>
        </w:rPr>
        <w:alias w:val="document-id"/>
        <w:tag w:val="document-id"/>
        <w:id w:val="938866489"/>
        <w:placeholder>
          <w:docPart w:val="FD45C26F994145B2811BF36B4D9CFDE3"/>
        </w:placeholder>
      </w:sdtPr>
      <w:sdtContent>
        <w:p w14:paraId="40FD3E8C" w14:textId="71246319" w:rsidR="00B47A5C" w:rsidRDefault="00B47A5C" w:rsidP="0055472A">
          <w:pPr>
            <w:spacing w:after="0" w:line="360" w:lineRule="auto"/>
            <w:rPr>
              <w:rFonts w:asciiTheme="majorBidi" w:hAnsiTheme="majorBidi" w:cstheme="majorBidi"/>
              <w:bCs/>
              <w:sz w:val="24"/>
              <w:szCs w:val="24"/>
              <w:lang w:val="en-US"/>
            </w:rPr>
          </w:pPr>
          <w:r>
            <w:rPr>
              <w:rFonts w:asciiTheme="majorBidi" w:hAnsiTheme="majorBidi" w:cstheme="majorBidi"/>
              <w:bCs/>
              <w:sz w:val="24"/>
              <w:szCs w:val="24"/>
              <w:lang w:val="en-US"/>
            </w:rPr>
            <w:t>30</w:t>
          </w:r>
        </w:p>
      </w:sdtContent>
    </w:sdt>
    <w:sdt>
      <w:sdtPr>
        <w:rPr>
          <w:rFonts w:asciiTheme="majorBidi" w:hAnsiTheme="majorBidi" w:cstheme="majorBidi"/>
          <w:bCs/>
          <w:sz w:val="24"/>
          <w:szCs w:val="24"/>
          <w:lang w:val="en-US"/>
        </w:rPr>
        <w:alias w:val="running-title"/>
        <w:tag w:val="running-title"/>
        <w:id w:val="-1090844468"/>
        <w:placeholder>
          <w:docPart w:val="E06110854A2C4D12B93D0BB25879A225"/>
        </w:placeholder>
      </w:sdtPr>
      <w:sdtContent>
        <w:p w14:paraId="7D65796D" w14:textId="568B81BE" w:rsidR="0055472A" w:rsidRPr="00D2246C" w:rsidRDefault="0055472A" w:rsidP="0055472A">
          <w:pPr>
            <w:spacing w:after="0" w:line="360" w:lineRule="auto"/>
            <w:rPr>
              <w:rFonts w:ascii="Times New Roman" w:hAnsi="Times New Roman" w:cs="Times New Roman"/>
              <w:bCs/>
              <w:sz w:val="24"/>
              <w:szCs w:val="24"/>
              <w:lang w:val="en-US"/>
            </w:rPr>
          </w:pPr>
          <w:r w:rsidRPr="00D2246C">
            <w:rPr>
              <w:rFonts w:asciiTheme="majorBidi" w:hAnsiTheme="majorBidi" w:cstheme="majorBidi"/>
              <w:bCs/>
              <w:sz w:val="24"/>
              <w:szCs w:val="24"/>
              <w:lang w:val="en-US"/>
            </w:rPr>
            <w:t>Nature-Based Tourism and Nature Conservation</w:t>
          </w:r>
        </w:p>
      </w:sdtContent>
    </w:sdt>
    <w:sdt>
      <w:sdtPr>
        <w:rPr>
          <w:rFonts w:asciiTheme="majorBidi" w:hAnsiTheme="majorBidi" w:cstheme="majorBidi"/>
          <w:color w:val="000000"/>
          <w:sz w:val="24"/>
          <w:szCs w:val="24"/>
          <w:lang w:val="en-US"/>
        </w:rPr>
        <w:alias w:val="running-author"/>
        <w:tag w:val="running-author"/>
        <w:id w:val="-755278377"/>
        <w:placeholder>
          <w:docPart w:val="558C35C4F9494AC59C3B2CCA9FF13019"/>
        </w:placeholder>
      </w:sdtPr>
      <w:sdtContent>
        <w:p w14:paraId="38F053CB" w14:textId="77777777" w:rsidR="0055472A" w:rsidRPr="00D2246C" w:rsidRDefault="0055472A" w:rsidP="0055472A">
          <w:pPr>
            <w:spacing w:after="0" w:line="360" w:lineRule="auto"/>
            <w:rPr>
              <w:rFonts w:ascii="Times New Roman" w:hAnsi="Times New Roman" w:cs="Times New Roman"/>
              <w:bCs/>
              <w:color w:val="000000"/>
              <w:sz w:val="24"/>
              <w:szCs w:val="24"/>
              <w:shd w:val="clear" w:color="auto" w:fill="FFFFFF"/>
              <w:lang w:val="en-US"/>
            </w:rPr>
          </w:pPr>
          <w:r w:rsidRPr="00D2246C">
            <w:rPr>
              <w:rFonts w:asciiTheme="majorBidi" w:hAnsiTheme="majorBidi" w:cstheme="majorBidi"/>
              <w:color w:val="000000"/>
              <w:sz w:val="24"/>
              <w:szCs w:val="24"/>
              <w:lang w:val="en-US"/>
            </w:rPr>
            <w:t>Jeetesh Kumar et al.</w:t>
          </w:r>
        </w:p>
      </w:sdtContent>
    </w:sdt>
    <w:sdt>
      <w:sdtPr>
        <w:rPr>
          <w:rFonts w:asciiTheme="majorBidi" w:hAnsiTheme="majorBidi" w:cstheme="majorBidi"/>
          <w:color w:val="000000"/>
          <w:sz w:val="24"/>
          <w:szCs w:val="24"/>
          <w:lang w:val="en-US"/>
        </w:rPr>
        <w:alias w:val="contrib-group"/>
        <w:tag w:val="contrib-group"/>
        <w:id w:val="260496196"/>
        <w:placeholder>
          <w:docPart w:val="F086B4B5893F4133976E7CA1E217EE3F"/>
        </w:placeholder>
      </w:sdtPr>
      <w:sdtContent>
        <w:p w14:paraId="0D8B00DF" w14:textId="152C8C94" w:rsidR="00D2246C" w:rsidRPr="00D2246C" w:rsidRDefault="00000000" w:rsidP="003D19CE">
          <w:pPr>
            <w:spacing w:after="0" w:line="360" w:lineRule="auto"/>
            <w:rPr>
              <w:rFonts w:ascii="Times New Roman" w:hAnsi="Times New Roman" w:cs="Times New Roman"/>
              <w:color w:val="000000"/>
              <w:sz w:val="24"/>
              <w:szCs w:val="24"/>
              <w:lang w:val="en-US"/>
            </w:rPr>
          </w:pPr>
          <w:sdt>
            <w:sdtPr>
              <w:rPr>
                <w:rFonts w:asciiTheme="majorBidi" w:hAnsiTheme="majorBidi" w:cstheme="majorBidi"/>
                <w:color w:val="000000"/>
                <w:sz w:val="24"/>
                <w:szCs w:val="24"/>
                <w:lang w:val="en-US"/>
              </w:rPr>
              <w:alias w:val="name"/>
              <w:tag w:val="name"/>
              <w:id w:val="402569336"/>
              <w:placeholder>
                <w:docPart w:val="21DFB38BF59F44989080F115650313A3"/>
              </w:placeholder>
            </w:sdtPr>
            <w:sdtContent>
              <w:r w:rsidR="00D2246C" w:rsidRPr="003D19CE">
                <w:rPr>
                  <w:rStyle w:val="given-names"/>
                  <w:noProof/>
                  <w:lang w:val="en-US"/>
                </w:rPr>
                <w:t>Jeetesh</w:t>
              </w:r>
              <w:r w:rsidR="00D2246C" w:rsidRPr="00D2246C">
                <w:rPr>
                  <w:rFonts w:asciiTheme="majorBidi" w:hAnsiTheme="majorBidi" w:cstheme="majorBidi"/>
                  <w:noProof/>
                  <w:color w:val="000000"/>
                  <w:sz w:val="24"/>
                  <w:szCs w:val="24"/>
                  <w:lang w:val="en-US"/>
                </w:rPr>
                <w:t xml:space="preserve"> </w:t>
              </w:r>
              <w:r w:rsidR="00D2246C" w:rsidRPr="003D19CE">
                <w:rPr>
                  <w:rStyle w:val="surname"/>
                  <w:noProof/>
                  <w:lang w:val="en-US"/>
                </w:rPr>
                <w:t>Kumar</w:t>
              </w:r>
            </w:sdtContent>
          </w:sdt>
          <w:r w:rsidR="00D2246C" w:rsidRPr="00D2246C">
            <w:rPr>
              <w:rFonts w:asciiTheme="majorBidi" w:hAnsiTheme="majorBidi" w:cstheme="majorBidi"/>
              <w:color w:val="000000"/>
              <w:sz w:val="24"/>
              <w:szCs w:val="24"/>
              <w:lang w:val="en-US"/>
            </w:rPr>
            <w:t xml:space="preserve"> </w:t>
          </w:r>
          <w:sdt>
            <w:sdtPr>
              <w:rPr>
                <w:rFonts w:asciiTheme="majorBidi" w:hAnsiTheme="majorBidi" w:cstheme="majorBidi"/>
                <w:color w:val="000000"/>
                <w:sz w:val="24"/>
                <w:szCs w:val="24"/>
                <w:lang w:val="en-US"/>
              </w:rPr>
              <w:alias w:val="orcid"/>
              <w:tag w:val="orcid"/>
              <w:id w:val="-206263638"/>
              <w:placeholder>
                <w:docPart w:val="54852AD706F4470BBE04F5C5ADEE1C88"/>
              </w:placeholder>
            </w:sdtPr>
            <w:sdtContent>
              <w:r w:rsidR="00D2246C" w:rsidRPr="00D2246C">
                <w:rPr>
                  <w:rFonts w:asciiTheme="majorBidi" w:hAnsiTheme="majorBidi" w:cstheme="majorBidi"/>
                  <w:color w:val="000000"/>
                  <w:sz w:val="24"/>
                  <w:szCs w:val="24"/>
                  <w:lang w:val="en-US"/>
                </w:rPr>
                <w:t>0000-0001-9878-1228</w:t>
              </w:r>
            </w:sdtContent>
          </w:sdt>
          <w:r w:rsidR="00D2246C" w:rsidRPr="00D2246C">
            <w:rPr>
              <w:rFonts w:asciiTheme="majorBidi" w:hAnsiTheme="majorBidi" w:cstheme="majorBidi"/>
              <w:color w:val="000000"/>
              <w:sz w:val="24"/>
              <w:szCs w:val="24"/>
              <w:lang w:val="en-US"/>
            </w:rPr>
            <w:t xml:space="preserve">, </w:t>
          </w:r>
          <w:r w:rsidR="003D19CE">
            <w:rPr>
              <w:rFonts w:asciiTheme="majorBidi" w:hAnsiTheme="majorBidi" w:cstheme="majorBidi"/>
              <w:color w:val="000000"/>
              <w:sz w:val="24"/>
              <w:szCs w:val="24"/>
              <w:lang w:val="en-US"/>
            </w:rPr>
            <w:br/>
          </w:r>
          <w:sdt>
            <w:sdtPr>
              <w:rPr>
                <w:rFonts w:asciiTheme="majorBidi" w:hAnsiTheme="majorBidi" w:cstheme="majorBidi"/>
                <w:color w:val="000000"/>
                <w:sz w:val="24"/>
                <w:szCs w:val="24"/>
                <w:lang w:val="en-US"/>
              </w:rPr>
              <w:alias w:val="name"/>
              <w:tag w:val="name"/>
              <w:id w:val="577174990"/>
              <w:placeholder>
                <w:docPart w:val="0A91657C07854403B901B5BAFEE579BA"/>
              </w:placeholder>
            </w:sdtPr>
            <w:sdtContent>
              <w:r w:rsidR="00D2246C" w:rsidRPr="003D19CE">
                <w:rPr>
                  <w:rStyle w:val="given-names"/>
                  <w:noProof/>
                  <w:lang w:val="en-US"/>
                </w:rPr>
                <w:t>Priyakrushna</w:t>
              </w:r>
              <w:r w:rsidR="00D2246C" w:rsidRPr="00D2246C">
                <w:rPr>
                  <w:rFonts w:asciiTheme="majorBidi" w:hAnsiTheme="majorBidi" w:cstheme="majorBidi"/>
                  <w:noProof/>
                  <w:color w:val="000000"/>
                  <w:sz w:val="24"/>
                  <w:szCs w:val="24"/>
                  <w:lang w:val="en-US"/>
                </w:rPr>
                <w:t xml:space="preserve"> </w:t>
              </w:r>
              <w:r w:rsidR="00D2246C" w:rsidRPr="003D19CE">
                <w:rPr>
                  <w:rStyle w:val="surname"/>
                  <w:noProof/>
                  <w:lang w:val="en-US"/>
                </w:rPr>
                <w:t>Mohanty</w:t>
              </w:r>
            </w:sdtContent>
          </w:sdt>
          <w:r w:rsidR="00D2246C" w:rsidRPr="00D2246C">
            <w:rPr>
              <w:rFonts w:asciiTheme="majorBidi" w:hAnsiTheme="majorBidi" w:cstheme="majorBidi"/>
              <w:color w:val="000000"/>
              <w:sz w:val="24"/>
              <w:szCs w:val="24"/>
              <w:lang w:val="en-US"/>
            </w:rPr>
            <w:t xml:space="preserve"> </w:t>
          </w:r>
          <w:sdt>
            <w:sdtPr>
              <w:rPr>
                <w:rFonts w:asciiTheme="majorBidi" w:hAnsiTheme="majorBidi" w:cstheme="majorBidi"/>
                <w:color w:val="000000"/>
                <w:sz w:val="24"/>
                <w:szCs w:val="24"/>
                <w:lang w:val="en-US"/>
              </w:rPr>
              <w:alias w:val="orcid"/>
              <w:tag w:val="orcid"/>
              <w:id w:val="473492057"/>
              <w:placeholder>
                <w:docPart w:val="5A3C5B5D47B045F8AB7672E9654ADFBE"/>
              </w:placeholder>
            </w:sdtPr>
            <w:sdtContent>
              <w:r w:rsidR="00D2246C" w:rsidRPr="00D2246C">
                <w:rPr>
                  <w:rFonts w:asciiTheme="majorBidi" w:hAnsiTheme="majorBidi" w:cstheme="majorBidi"/>
                  <w:color w:val="000000"/>
                  <w:sz w:val="24"/>
                  <w:szCs w:val="24"/>
                  <w:lang w:val="en-US"/>
                </w:rPr>
                <w:t>0000-0001-6933-2757</w:t>
              </w:r>
            </w:sdtContent>
          </w:sdt>
          <w:r w:rsidR="003D19CE">
            <w:rPr>
              <w:rFonts w:asciiTheme="majorBidi" w:hAnsiTheme="majorBidi" w:cstheme="majorBidi"/>
              <w:color w:val="000000"/>
              <w:sz w:val="24"/>
              <w:szCs w:val="24"/>
              <w:lang w:val="en-US"/>
            </w:rPr>
            <w:br/>
          </w:r>
          <w:sdt>
            <w:sdtPr>
              <w:rPr>
                <w:rFonts w:asciiTheme="majorBidi" w:hAnsiTheme="majorBidi" w:cstheme="majorBidi"/>
                <w:color w:val="000000"/>
                <w:sz w:val="24"/>
                <w:szCs w:val="24"/>
                <w:lang w:val="en-US"/>
              </w:rPr>
              <w:alias w:val="name"/>
              <w:tag w:val="name"/>
              <w:id w:val="-768459952"/>
              <w:placeholder>
                <w:docPart w:val="315F6C6947494066B10CD10F67EDB012"/>
              </w:placeholder>
            </w:sdtPr>
            <w:sdtContent>
              <w:r w:rsidR="00D2246C" w:rsidRPr="003D19CE">
                <w:rPr>
                  <w:rStyle w:val="given-names"/>
                  <w:noProof/>
                  <w:lang w:val="en-US"/>
                </w:rPr>
                <w:t>Neethiahnanthan Ari</w:t>
              </w:r>
              <w:r w:rsidR="00D2246C" w:rsidRPr="00D2246C">
                <w:rPr>
                  <w:rFonts w:asciiTheme="majorBidi" w:hAnsiTheme="majorBidi" w:cstheme="majorBidi"/>
                  <w:noProof/>
                  <w:color w:val="000000"/>
                  <w:sz w:val="24"/>
                  <w:szCs w:val="24"/>
                  <w:lang w:val="en-US"/>
                </w:rPr>
                <w:t xml:space="preserve"> </w:t>
              </w:r>
              <w:r w:rsidR="00D2246C" w:rsidRPr="003D19CE">
                <w:rPr>
                  <w:rStyle w:val="surname"/>
                  <w:noProof/>
                  <w:lang w:val="en-US"/>
                </w:rPr>
                <w:t>Ragavan</w:t>
              </w:r>
            </w:sdtContent>
          </w:sdt>
        </w:p>
      </w:sdtContent>
    </w:sdt>
    <w:sdt>
      <w:sdtPr>
        <w:alias w:val="abstract"/>
        <w:tag w:val="abstract"/>
        <w:id w:val="825170528"/>
        <w:placeholder>
          <w:docPart w:val="472F2E0FD1414D18870F486C6F7C642D"/>
        </w:placeholder>
      </w:sdtPr>
      <w:sdtEndPr>
        <w:rPr>
          <w:rFonts w:asciiTheme="majorBidi" w:hAnsiTheme="majorBidi" w:cstheme="majorBidi"/>
          <w:sz w:val="24"/>
          <w:szCs w:val="24"/>
          <w:lang w:val="en-US"/>
        </w:rPr>
      </w:sdtEndPr>
      <w:sdtContent>
        <w:p w14:paraId="367F8EBF" w14:textId="00FD657A" w:rsidR="00D2246C" w:rsidRPr="00D2246C" w:rsidRDefault="00D2246C" w:rsidP="003D19CE">
          <w:pPr>
            <w:rPr>
              <w:rFonts w:ascii="Times New Roman" w:hAnsi="Times New Roman" w:cs="Times New Roman"/>
              <w:color w:val="000000"/>
              <w:sz w:val="24"/>
              <w:szCs w:val="24"/>
              <w:shd w:val="clear" w:color="auto" w:fill="FFFFFF"/>
              <w:lang w:val="en-US"/>
            </w:rPr>
          </w:pPr>
          <w:r w:rsidRPr="00D2246C">
            <w:rPr>
              <w:rFonts w:asciiTheme="majorBidi" w:hAnsiTheme="majorBidi" w:cstheme="majorBidi"/>
              <w:color w:val="000000"/>
              <w:sz w:val="24"/>
              <w:szCs w:val="24"/>
              <w:shd w:val="clear" w:color="auto" w:fill="FFFFFF"/>
              <w:lang w:val="en-US"/>
            </w:rPr>
            <w:t xml:space="preserve">Ecotourism is a vast and promising industry. It can provide foreign exchange and economic rewards for </w:t>
          </w:r>
          <w:r w:rsidR="00D36035">
            <w:rPr>
              <w:rFonts w:asciiTheme="majorBidi" w:hAnsiTheme="majorBidi" w:cstheme="majorBidi"/>
              <w:color w:val="000000"/>
              <w:sz w:val="24"/>
              <w:szCs w:val="24"/>
              <w:shd w:val="clear" w:color="auto" w:fill="FFFFFF"/>
              <w:lang w:val="en-US"/>
            </w:rPr>
            <w:t xml:space="preserve">the </w:t>
          </w:r>
          <w:r w:rsidRPr="00D2246C">
            <w:rPr>
              <w:rFonts w:asciiTheme="majorBidi" w:hAnsiTheme="majorBidi" w:cstheme="majorBidi"/>
              <w:color w:val="000000"/>
              <w:sz w:val="24"/>
              <w:szCs w:val="24"/>
              <w:shd w:val="clear" w:color="auto" w:fill="FFFFFF"/>
              <w:lang w:val="en-US"/>
            </w:rPr>
            <w:t>preserv</w:t>
          </w:r>
          <w:r w:rsidR="00D36035">
            <w:rPr>
              <w:rFonts w:asciiTheme="majorBidi" w:hAnsiTheme="majorBidi" w:cstheme="majorBidi"/>
              <w:color w:val="000000"/>
              <w:sz w:val="24"/>
              <w:szCs w:val="24"/>
              <w:shd w:val="clear" w:color="auto" w:fill="FFFFFF"/>
              <w:lang w:val="en-US"/>
            </w:rPr>
            <w:t>ation of</w:t>
          </w:r>
          <w:r w:rsidRPr="00D2246C">
            <w:rPr>
              <w:rFonts w:asciiTheme="majorBidi" w:hAnsiTheme="majorBidi" w:cstheme="majorBidi"/>
              <w:color w:val="000000"/>
              <w:sz w:val="24"/>
              <w:szCs w:val="24"/>
              <w:shd w:val="clear" w:color="auto" w:fill="FFFFFF"/>
              <w:lang w:val="en-US"/>
            </w:rPr>
            <w:t xml:space="preserve"> natural systems and wildlife. But ecotourism also threatens to destroy the resources on which it depends. Tour boats dump garbage in the waters off Antarctica; shutterbugs harass wildlife in National Parks</w:t>
          </w:r>
          <w:r w:rsidR="00D36035">
            <w:rPr>
              <w:rFonts w:asciiTheme="majorBidi" w:hAnsiTheme="majorBidi" w:cstheme="majorBidi"/>
              <w:color w:val="000000"/>
              <w:sz w:val="24"/>
              <w:szCs w:val="24"/>
              <w:shd w:val="clear" w:color="auto" w:fill="FFFFFF"/>
              <w:lang w:val="en-US"/>
            </w:rPr>
            <w:t>;</w:t>
          </w:r>
          <w:r w:rsidRPr="00D2246C">
            <w:rPr>
              <w:rFonts w:asciiTheme="majorBidi" w:hAnsiTheme="majorBidi" w:cstheme="majorBidi"/>
              <w:color w:val="000000"/>
              <w:sz w:val="24"/>
              <w:szCs w:val="24"/>
              <w:shd w:val="clear" w:color="auto" w:fill="FFFFFF"/>
              <w:lang w:val="en-US"/>
            </w:rPr>
            <w:t xml:space="preserve"> and hordes of us trample fragile areas. This frantic activity threatens the viability of natural systems. There is an excess of expressions for nature-based tourism already in the literature. The term nature travel (or sometimes nature-oriented tourism) refers to a style of tourism that combines education, recreation, and often adventure and has been used widely in the literature. The </w:t>
          </w:r>
          <w:r w:rsidR="00D36035">
            <w:rPr>
              <w:rFonts w:asciiTheme="majorBidi" w:hAnsiTheme="majorBidi" w:cstheme="majorBidi"/>
              <w:color w:val="000000"/>
              <w:sz w:val="24"/>
              <w:szCs w:val="24"/>
              <w:shd w:val="clear" w:color="auto" w:fill="FFFFFF"/>
              <w:lang w:val="en-US"/>
            </w:rPr>
            <w:t>label of</w:t>
          </w:r>
          <w:r w:rsidRPr="00D2246C">
            <w:rPr>
              <w:rFonts w:asciiTheme="majorBidi" w:hAnsiTheme="majorBidi" w:cstheme="majorBidi"/>
              <w:color w:val="000000"/>
              <w:sz w:val="24"/>
              <w:szCs w:val="24"/>
              <w:shd w:val="clear" w:color="auto" w:fill="FFFFFF"/>
              <w:lang w:val="en-US"/>
            </w:rPr>
            <w:t xml:space="preserve"> ecotourism is synonymous with nature tourism, which can be defined as travelling to relatively undisturbed or uncontaminated natural areas with the specific objective of studying, admiring, and enjoying the scenery</w:t>
          </w:r>
          <w:r w:rsidR="00D36035">
            <w:rPr>
              <w:rFonts w:asciiTheme="majorBidi" w:hAnsiTheme="majorBidi" w:cstheme="majorBidi"/>
              <w:color w:val="000000"/>
              <w:sz w:val="24"/>
              <w:szCs w:val="24"/>
              <w:shd w:val="clear" w:color="auto" w:fill="FFFFFF"/>
              <w:lang w:val="en-US"/>
            </w:rPr>
            <w:t>,</w:t>
          </w:r>
          <w:r w:rsidRPr="00D2246C">
            <w:rPr>
              <w:rFonts w:asciiTheme="majorBidi" w:hAnsiTheme="majorBidi" w:cstheme="majorBidi"/>
              <w:color w:val="000000"/>
              <w:sz w:val="24"/>
              <w:szCs w:val="24"/>
              <w:shd w:val="clear" w:color="auto" w:fill="FFFFFF"/>
              <w:lang w:val="en-US"/>
            </w:rPr>
            <w:t xml:space="preserve"> </w:t>
          </w:r>
          <w:r w:rsidR="00D36035">
            <w:rPr>
              <w:rFonts w:asciiTheme="majorBidi" w:hAnsiTheme="majorBidi" w:cstheme="majorBidi"/>
              <w:color w:val="000000"/>
              <w:sz w:val="24"/>
              <w:szCs w:val="24"/>
              <w:shd w:val="clear" w:color="auto" w:fill="FFFFFF"/>
              <w:lang w:val="en-US"/>
            </w:rPr>
            <w:t>with</w:t>
          </w:r>
          <w:r w:rsidRPr="00D2246C">
            <w:rPr>
              <w:rFonts w:asciiTheme="majorBidi" w:hAnsiTheme="majorBidi" w:cstheme="majorBidi"/>
              <w:color w:val="000000"/>
              <w:sz w:val="24"/>
              <w:szCs w:val="24"/>
              <w:shd w:val="clear" w:color="auto" w:fill="FFFFFF"/>
              <w:lang w:val="en-US"/>
            </w:rPr>
            <w:t xml:space="preserve"> its wild plants and animals</w:t>
          </w:r>
          <w:r w:rsidR="001314DE">
            <w:rPr>
              <w:rFonts w:asciiTheme="majorBidi" w:hAnsiTheme="majorBidi" w:cstheme="majorBidi"/>
              <w:color w:val="000000"/>
              <w:sz w:val="24"/>
              <w:szCs w:val="24"/>
              <w:shd w:val="clear" w:color="auto" w:fill="FFFFFF"/>
              <w:lang w:val="en-US"/>
            </w:rPr>
            <w:t>, as</w:t>
          </w:r>
          <w:r w:rsidRPr="00D2246C">
            <w:rPr>
              <w:rFonts w:asciiTheme="majorBidi" w:hAnsiTheme="majorBidi" w:cstheme="majorBidi"/>
              <w:color w:val="000000"/>
              <w:sz w:val="24"/>
              <w:szCs w:val="24"/>
              <w:shd w:val="clear" w:color="auto" w:fill="FFFFFF"/>
              <w:lang w:val="en-US"/>
            </w:rPr>
            <w:t xml:space="preserve"> well as any existing cultural manifestations. Nature tourism is based on the enjoyment of natural areas and the observation of nature</w:t>
          </w:r>
          <w:r w:rsidR="001314DE">
            <w:rPr>
              <w:rFonts w:asciiTheme="majorBidi" w:hAnsiTheme="majorBidi" w:cstheme="majorBidi"/>
              <w:color w:val="000000"/>
              <w:sz w:val="24"/>
              <w:szCs w:val="24"/>
              <w:shd w:val="clear" w:color="auto" w:fill="FFFFFF"/>
              <w:lang w:val="en-US"/>
            </w:rPr>
            <w:t>;</w:t>
          </w:r>
          <w:r w:rsidRPr="00D2246C">
            <w:rPr>
              <w:rFonts w:asciiTheme="majorBidi" w:hAnsiTheme="majorBidi" w:cstheme="majorBidi"/>
              <w:color w:val="000000"/>
              <w:sz w:val="24"/>
              <w:szCs w:val="24"/>
              <w:shd w:val="clear" w:color="auto" w:fill="FFFFFF"/>
              <w:lang w:val="en-US"/>
            </w:rPr>
            <w:t xml:space="preserve"> further</w:t>
          </w:r>
          <w:r w:rsidR="001314DE">
            <w:rPr>
              <w:rFonts w:asciiTheme="majorBidi" w:hAnsiTheme="majorBidi" w:cstheme="majorBidi"/>
              <w:color w:val="000000"/>
              <w:sz w:val="24"/>
              <w:szCs w:val="24"/>
              <w:shd w:val="clear" w:color="auto" w:fill="FFFFFF"/>
              <w:lang w:val="en-US"/>
            </w:rPr>
            <w:t>, it</w:t>
          </w:r>
          <w:r w:rsidRPr="00D2246C">
            <w:rPr>
              <w:rFonts w:asciiTheme="majorBidi" w:hAnsiTheme="majorBidi" w:cstheme="majorBidi"/>
              <w:color w:val="000000"/>
              <w:sz w:val="24"/>
              <w:szCs w:val="24"/>
              <w:shd w:val="clear" w:color="auto" w:fill="FFFFFF"/>
              <w:lang w:val="en-US"/>
            </w:rPr>
            <w:t xml:space="preserve"> specifies that such tourism has a low impact environmentally, is labour-intensive and contributes</w:t>
          </w:r>
          <w:r w:rsidR="001314DE">
            <w:rPr>
              <w:rFonts w:asciiTheme="majorBidi" w:hAnsiTheme="majorBidi" w:cstheme="majorBidi"/>
              <w:color w:val="000000"/>
              <w:sz w:val="24"/>
              <w:szCs w:val="24"/>
              <w:shd w:val="clear" w:color="auto" w:fill="FFFFFF"/>
              <w:lang w:val="en-US"/>
            </w:rPr>
            <w:t>, both</w:t>
          </w:r>
          <w:r w:rsidRPr="00D2246C">
            <w:rPr>
              <w:rFonts w:asciiTheme="majorBidi" w:hAnsiTheme="majorBidi" w:cstheme="majorBidi"/>
              <w:color w:val="000000"/>
              <w:sz w:val="24"/>
              <w:szCs w:val="24"/>
              <w:shd w:val="clear" w:color="auto" w:fill="FFFFFF"/>
              <w:lang w:val="en-US"/>
            </w:rPr>
            <w:t xml:space="preserve"> socially and economically</w:t>
          </w:r>
          <w:r w:rsidR="001314DE">
            <w:rPr>
              <w:rFonts w:asciiTheme="majorBidi" w:hAnsiTheme="majorBidi" w:cstheme="majorBidi"/>
              <w:color w:val="000000"/>
              <w:sz w:val="24"/>
              <w:szCs w:val="24"/>
              <w:shd w:val="clear" w:color="auto" w:fill="FFFFFF"/>
              <w:lang w:val="en-US"/>
            </w:rPr>
            <w:t>,</w:t>
          </w:r>
          <w:r w:rsidRPr="00D2246C">
            <w:rPr>
              <w:rFonts w:asciiTheme="majorBidi" w:hAnsiTheme="majorBidi" w:cstheme="majorBidi"/>
              <w:color w:val="000000"/>
              <w:sz w:val="24"/>
              <w:szCs w:val="24"/>
              <w:shd w:val="clear" w:color="auto" w:fill="FFFFFF"/>
              <w:lang w:val="en-US"/>
            </w:rPr>
            <w:t xml:space="preserve"> to the nation. This chapter explores the essential elements of nature-based tourism</w:t>
          </w:r>
          <w:r w:rsidR="001314DE">
            <w:rPr>
              <w:rFonts w:asciiTheme="majorBidi" w:hAnsiTheme="majorBidi" w:cstheme="majorBidi"/>
              <w:color w:val="000000"/>
              <w:sz w:val="24"/>
              <w:szCs w:val="24"/>
              <w:shd w:val="clear" w:color="auto" w:fill="FFFFFF"/>
              <w:lang w:val="en-US"/>
            </w:rPr>
            <w:t xml:space="preserve"> (NBT)</w:t>
          </w:r>
          <w:r w:rsidRPr="00D2246C">
            <w:rPr>
              <w:rFonts w:asciiTheme="majorBidi" w:hAnsiTheme="majorBidi" w:cstheme="majorBidi"/>
              <w:color w:val="000000"/>
              <w:sz w:val="24"/>
              <w:szCs w:val="24"/>
              <w:shd w:val="clear" w:color="auto" w:fill="FFFFFF"/>
              <w:lang w:val="en-US"/>
            </w:rPr>
            <w:t xml:space="preserve">, and examples from the region will help illustrate its diversity of form. Existing literature is reviewed, and an assessment is made on the present state of knowledge about NBT and some of the most pressing issues awaiting research. An overall management perspective reflects the link between nature-based tourism and nature conservation. </w:t>
          </w:r>
          <w:r w:rsidRPr="00D2246C">
            <w:rPr>
              <w:rFonts w:asciiTheme="majorBidi" w:hAnsiTheme="majorBidi" w:cstheme="majorBidi"/>
              <w:sz w:val="24"/>
              <w:szCs w:val="24"/>
              <w:lang w:val="en-US"/>
            </w:rPr>
            <w:t xml:space="preserve">The focus of this chapter is to provide a context for the analysis of </w:t>
          </w:r>
          <w:r w:rsidR="001314DE">
            <w:rPr>
              <w:rFonts w:asciiTheme="majorBidi" w:hAnsiTheme="majorBidi" w:cstheme="majorBidi"/>
              <w:sz w:val="24"/>
              <w:szCs w:val="24"/>
              <w:lang w:val="en-US"/>
            </w:rPr>
            <w:t>NBT</w:t>
          </w:r>
          <w:r w:rsidRPr="00D2246C">
            <w:rPr>
              <w:rFonts w:asciiTheme="majorBidi" w:hAnsiTheme="majorBidi" w:cstheme="majorBidi"/>
              <w:sz w:val="24"/>
              <w:szCs w:val="24"/>
              <w:lang w:val="en-US"/>
            </w:rPr>
            <w:t xml:space="preserve"> and discuss the relative merits of options. A basic premise is an underlying need for nature conservation at all levels.</w:t>
          </w:r>
        </w:p>
      </w:sdtContent>
    </w:sdt>
    <w:p w14:paraId="56940A81" w14:textId="77777777" w:rsidR="00D2246C" w:rsidRPr="00D2246C" w:rsidRDefault="00D2246C" w:rsidP="00D2246C">
      <w:pPr>
        <w:spacing w:after="0" w:line="360" w:lineRule="auto"/>
        <w:rPr>
          <w:rFonts w:ascii="Times New Roman" w:hAnsi="Times New Roman" w:cs="Times New Roman"/>
          <w:sz w:val="24"/>
          <w:szCs w:val="24"/>
          <w:lang w:val="en-US"/>
        </w:rPr>
      </w:pPr>
    </w:p>
    <w:p w14:paraId="0863DDE5" w14:textId="77777777" w:rsidR="00D2246C" w:rsidRPr="00D2246C" w:rsidRDefault="00D2246C" w:rsidP="00BF3CDA">
      <w:pPr>
        <w:pStyle w:val="S1"/>
        <w:rPr>
          <w:rFonts w:ascii="Times New Roman" w:hAnsi="Times New Roman" w:cs="Times New Roman"/>
        </w:rPr>
      </w:pPr>
      <w:r w:rsidRPr="00D2246C">
        <w:t>Keywords</w:t>
      </w:r>
    </w:p>
    <w:p w14:paraId="7A44444C" w14:textId="142AA3E2" w:rsidR="00D2246C" w:rsidRPr="00BF3CDA" w:rsidRDefault="00D2246C" w:rsidP="00BF3CDA">
      <w:pPr>
        <w:pStyle w:val="keyword"/>
        <w:rPr>
          <w:rFonts w:ascii="Times New Roman" w:hAnsi="Times New Roman" w:cs="Times New Roman"/>
        </w:rPr>
      </w:pPr>
      <w:r w:rsidRPr="00BF3CDA">
        <w:t>Ecotourism</w:t>
      </w:r>
      <w:r w:rsidR="00BF3CDA">
        <w:br/>
      </w:r>
      <w:r w:rsidRPr="00BF3CDA">
        <w:t>Nature-based Tourism</w:t>
      </w:r>
      <w:r w:rsidR="00BF3CDA">
        <w:br/>
      </w:r>
      <w:r w:rsidRPr="00BF3CDA">
        <w:t>Environment</w:t>
      </w:r>
      <w:r w:rsidR="00BF3CDA">
        <w:br/>
      </w:r>
      <w:r w:rsidRPr="00BF3CDA">
        <w:t>Economy</w:t>
      </w:r>
      <w:r w:rsidR="00BF3CDA">
        <w:br/>
      </w:r>
      <w:r w:rsidRPr="00BF3CDA">
        <w:t>Technology</w:t>
      </w:r>
    </w:p>
    <w:p w14:paraId="27FD1AF6" w14:textId="77777777" w:rsidR="00D2246C" w:rsidRPr="00D2246C" w:rsidRDefault="00D2246C" w:rsidP="00D2246C">
      <w:pPr>
        <w:spacing w:after="0" w:line="360" w:lineRule="auto"/>
        <w:rPr>
          <w:rFonts w:ascii="Times New Roman" w:hAnsi="Times New Roman" w:cs="Times New Roman"/>
          <w:bCs/>
          <w:color w:val="000000"/>
          <w:sz w:val="24"/>
          <w:szCs w:val="24"/>
          <w:shd w:val="clear" w:color="auto" w:fill="FFFFFF"/>
          <w:lang w:val="en-US"/>
        </w:rPr>
      </w:pPr>
    </w:p>
    <w:p w14:paraId="340012E1" w14:textId="77777777" w:rsidR="00D2246C" w:rsidRPr="00D2246C" w:rsidRDefault="00D2246C" w:rsidP="00D2246C">
      <w:pPr>
        <w:spacing w:after="0" w:line="360" w:lineRule="auto"/>
        <w:rPr>
          <w:rFonts w:ascii="Times New Roman" w:hAnsi="Times New Roman" w:cs="Times New Roman"/>
          <w:bCs/>
          <w:color w:val="000000"/>
          <w:sz w:val="24"/>
          <w:szCs w:val="24"/>
          <w:shd w:val="clear" w:color="auto" w:fill="FFFFFF"/>
          <w:lang w:val="en-US"/>
        </w:rPr>
      </w:pPr>
    </w:p>
    <w:p w14:paraId="01E10E78" w14:textId="77777777" w:rsidR="00D2246C" w:rsidRPr="00D2246C" w:rsidRDefault="00D2246C" w:rsidP="003D19CE">
      <w:pPr>
        <w:pStyle w:val="H1"/>
        <w:rPr>
          <w:rFonts w:ascii="Times New Roman" w:hAnsi="Times New Roman" w:cs="Times New Roman"/>
          <w:lang w:val="en-US"/>
        </w:rPr>
      </w:pPr>
      <w:r w:rsidRPr="00D2246C">
        <w:rPr>
          <w:lang w:val="en-US"/>
        </w:rPr>
        <w:lastRenderedPageBreak/>
        <w:t>Introduction</w:t>
      </w:r>
    </w:p>
    <w:p w14:paraId="31F4C512" w14:textId="2779E507" w:rsidR="00D2246C" w:rsidRPr="00D2246C" w:rsidRDefault="00D2246C" w:rsidP="00D2246C">
      <w:pPr>
        <w:spacing w:after="0" w:line="360" w:lineRule="auto"/>
        <w:rPr>
          <w:rFonts w:ascii="Times New Roman" w:hAnsi="Times New Roman" w:cs="Times New Roman"/>
          <w:color w:val="000000"/>
          <w:sz w:val="24"/>
          <w:szCs w:val="24"/>
          <w:shd w:val="clear" w:color="auto" w:fill="FFFFFF"/>
          <w:lang w:val="en-US"/>
        </w:rPr>
      </w:pPr>
      <w:r w:rsidRPr="00D2246C">
        <w:rPr>
          <w:rFonts w:asciiTheme="majorBidi" w:hAnsiTheme="majorBidi" w:cstheme="majorBidi"/>
          <w:color w:val="000000"/>
          <w:sz w:val="24"/>
          <w:szCs w:val="24"/>
          <w:shd w:val="clear" w:color="auto" w:fill="FFFFFF"/>
          <w:lang w:val="en-US"/>
        </w:rPr>
        <w:t>Many studies have focused on nature-based tourism (NBT) from the supply side, particularly on destination development, lifestyle entrepreneurship, and the role of tour guides (</w:t>
      </w:r>
      <w:sdt>
        <w:sdtPr>
          <w:rPr>
            <w:rFonts w:asciiTheme="majorBidi" w:hAnsiTheme="majorBidi" w:cstheme="majorBidi"/>
            <w:color w:val="000000"/>
            <w:sz w:val="24"/>
            <w:szCs w:val="24"/>
            <w:shd w:val="clear" w:color="auto" w:fill="FFFFFF"/>
            <w:lang w:val="en-US"/>
          </w:rPr>
          <w:alias w:val="BibliographyNameDate"/>
          <w:tag w:val="link-bib"/>
          <w:id w:val="-1212572220"/>
          <w:placeholder>
            <w:docPart w:val="F975164EBE5C4388AE868C67BE0CFC4E"/>
          </w:placeholder>
        </w:sdtPr>
        <w:sdtContent>
          <w:r w:rsidRPr="00D2246C">
            <w:rPr>
              <w:rFonts w:asciiTheme="majorBidi" w:hAnsiTheme="majorBidi" w:cstheme="majorBidi"/>
              <w:noProof/>
              <w:color w:val="000000"/>
              <w:sz w:val="24"/>
              <w:szCs w:val="24"/>
              <w:shd w:val="clear" w:color="auto" w:fill="FFFFFF"/>
              <w:lang w:val="en-US"/>
            </w:rPr>
            <w:t xml:space="preserve">Fredman &amp; Margaryan, </w:t>
          </w:r>
          <w:hyperlink w:anchor="B31" w:history="1">
            <w:r w:rsidRPr="001A4E48">
              <w:rPr>
                <w:rStyle w:val="Hyperlink"/>
                <w:rFonts w:asciiTheme="majorBidi" w:hAnsiTheme="majorBidi" w:cstheme="majorBidi"/>
                <w:noProof/>
                <w:sz w:val="24"/>
                <w:szCs w:val="24"/>
                <w:shd w:val="clear" w:color="auto" w:fill="FFFFFF"/>
                <w:lang w:val="en-US"/>
              </w:rPr>
              <w:t>2021</w:t>
            </w:r>
          </w:hyperlink>
        </w:sdtContent>
      </w:sdt>
      <w:r w:rsidRPr="00D2246C">
        <w:rPr>
          <w:rFonts w:asciiTheme="majorBidi" w:hAnsiTheme="majorBidi" w:cstheme="majorBidi"/>
          <w:color w:val="000000"/>
          <w:sz w:val="24"/>
          <w:szCs w:val="24"/>
          <w:shd w:val="clear" w:color="auto" w:fill="FFFFFF"/>
          <w:lang w:val="en-US"/>
        </w:rPr>
        <w:t xml:space="preserve">, p. 529). NBT is defined by </w:t>
      </w:r>
      <w:sdt>
        <w:sdtPr>
          <w:rPr>
            <w:rFonts w:asciiTheme="majorBidi" w:hAnsiTheme="majorBidi" w:cstheme="majorBidi"/>
            <w:color w:val="000000"/>
            <w:sz w:val="24"/>
            <w:szCs w:val="24"/>
            <w:shd w:val="clear" w:color="auto" w:fill="FFFFFF"/>
            <w:lang w:val="en-US"/>
          </w:rPr>
          <w:alias w:val="BibliographyNameDate"/>
          <w:tag w:val="link-bib"/>
          <w:id w:val="-2145729845"/>
          <w:placeholder>
            <w:docPart w:val="BEE519FB37AD4C209CA48A16343B0FD4"/>
          </w:placeholder>
        </w:sdtPr>
        <w:sdtContent>
          <w:r w:rsidRPr="00D2246C">
            <w:rPr>
              <w:rFonts w:asciiTheme="majorBidi" w:hAnsiTheme="majorBidi" w:cstheme="majorBidi"/>
              <w:noProof/>
              <w:color w:val="000000"/>
              <w:sz w:val="24"/>
              <w:szCs w:val="24"/>
              <w:shd w:val="clear" w:color="auto" w:fill="FFFFFF"/>
              <w:lang w:val="en-US"/>
            </w:rPr>
            <w:t>Margaryan (</w:t>
          </w:r>
          <w:hyperlink w:anchor="B60" w:history="1">
            <w:r w:rsidRPr="001A4E48">
              <w:rPr>
                <w:rStyle w:val="Hyperlink"/>
                <w:rFonts w:asciiTheme="majorBidi" w:hAnsiTheme="majorBidi" w:cstheme="majorBidi"/>
                <w:noProof/>
                <w:sz w:val="24"/>
                <w:szCs w:val="24"/>
                <w:shd w:val="clear" w:color="auto" w:fill="FFFFFF"/>
                <w:lang w:val="en-US"/>
              </w:rPr>
              <w:t>2017</w:t>
            </w:r>
          </w:hyperlink>
          <w:r w:rsidRPr="00D2246C">
            <w:rPr>
              <w:rFonts w:asciiTheme="majorBidi" w:hAnsiTheme="majorBidi" w:cstheme="majorBidi"/>
              <w:noProof/>
              <w:color w:val="000000"/>
              <w:sz w:val="24"/>
              <w:szCs w:val="24"/>
              <w:shd w:val="clear" w:color="auto" w:fill="FFFFFF"/>
              <w:lang w:val="en-US"/>
            </w:rPr>
            <w:t>)</w:t>
          </w:r>
        </w:sdtContent>
      </w:sdt>
      <w:r w:rsidRPr="00D2246C">
        <w:rPr>
          <w:rFonts w:asciiTheme="majorBidi" w:hAnsiTheme="majorBidi" w:cstheme="majorBidi"/>
          <w:color w:val="000000"/>
          <w:sz w:val="24"/>
          <w:szCs w:val="24"/>
          <w:shd w:val="clear" w:color="auto" w:fill="FFFFFF"/>
          <w:lang w:val="en-US"/>
        </w:rPr>
        <w:t xml:space="preserve">: as </w:t>
      </w:r>
      <w:sdt>
        <w:sdtPr>
          <w:rPr>
            <w:rFonts w:asciiTheme="majorBidi" w:hAnsiTheme="majorBidi" w:cstheme="majorBidi"/>
            <w:color w:val="000000"/>
            <w:sz w:val="24"/>
            <w:szCs w:val="24"/>
            <w:shd w:val="clear" w:color="auto" w:fill="FFFFFF"/>
            <w:lang w:val="en-US"/>
          </w:rPr>
          <w:alias w:val="inline-quotes"/>
          <w:tag w:val="inline-quotes"/>
          <w:id w:val="48736756"/>
          <w:placeholder>
            <w:docPart w:val="50E6D51368F8419885943B378BE62769"/>
          </w:placeholder>
        </w:sdtPr>
        <w:sdtContent>
          <w:r w:rsidR="00E5597A">
            <w:rPr>
              <w:rFonts w:asciiTheme="majorBidi" w:hAnsiTheme="majorBidi" w:cstheme="majorBidi"/>
              <w:color w:val="000000"/>
              <w:sz w:val="24"/>
              <w:szCs w:val="24"/>
              <w:shd w:val="clear" w:color="auto" w:fill="FFFFFF"/>
              <w:lang w:val="en-US"/>
            </w:rPr>
            <w:t>“</w:t>
          </w:r>
          <w:r w:rsidRPr="00D2246C">
            <w:rPr>
              <w:rFonts w:asciiTheme="majorBidi" w:hAnsiTheme="majorBidi" w:cstheme="majorBidi"/>
              <w:color w:val="000000"/>
              <w:sz w:val="24"/>
              <w:szCs w:val="24"/>
              <w:shd w:val="clear" w:color="auto" w:fill="FFFFFF"/>
              <w:lang w:val="en-US"/>
            </w:rPr>
            <w:t xml:space="preserve">activities by humans occurring when visiting nature areas outside the </w:t>
          </w:r>
          <w:r w:rsidR="00E5597A" w:rsidRPr="00D2246C">
            <w:rPr>
              <w:rFonts w:asciiTheme="majorBidi" w:hAnsiTheme="majorBidi" w:cstheme="majorBidi"/>
              <w:color w:val="000000"/>
              <w:sz w:val="24"/>
              <w:szCs w:val="24"/>
              <w:shd w:val="clear" w:color="auto" w:fill="FFFFFF"/>
              <w:lang w:val="en-US"/>
            </w:rPr>
            <w:t>person</w:t>
          </w:r>
          <w:r w:rsidR="00E5597A">
            <w:rPr>
              <w:rFonts w:asciiTheme="majorBidi" w:hAnsiTheme="majorBidi" w:cstheme="majorBidi"/>
              <w:color w:val="000000"/>
              <w:sz w:val="24"/>
              <w:szCs w:val="24"/>
              <w:shd w:val="clear" w:color="auto" w:fill="FFFFFF"/>
              <w:lang w:val="en-US"/>
            </w:rPr>
            <w:t>’</w:t>
          </w:r>
          <w:r w:rsidR="00E5597A" w:rsidRPr="00D2246C">
            <w:rPr>
              <w:rFonts w:asciiTheme="majorBidi" w:hAnsiTheme="majorBidi" w:cstheme="majorBidi"/>
              <w:color w:val="000000"/>
              <w:sz w:val="24"/>
              <w:szCs w:val="24"/>
              <w:shd w:val="clear" w:color="auto" w:fill="FFFFFF"/>
              <w:lang w:val="en-US"/>
            </w:rPr>
            <w:t xml:space="preserve">s </w:t>
          </w:r>
          <w:r w:rsidRPr="00D2246C">
            <w:rPr>
              <w:rFonts w:asciiTheme="majorBidi" w:hAnsiTheme="majorBidi" w:cstheme="majorBidi"/>
              <w:color w:val="000000"/>
              <w:sz w:val="24"/>
              <w:szCs w:val="24"/>
              <w:shd w:val="clear" w:color="auto" w:fill="FFFFFF"/>
              <w:lang w:val="en-US"/>
            </w:rPr>
            <w:t xml:space="preserve">ordinary </w:t>
          </w:r>
          <w:proofErr w:type="spellStart"/>
          <w:r w:rsidRPr="00D2246C">
            <w:rPr>
              <w:rFonts w:asciiTheme="majorBidi" w:hAnsiTheme="majorBidi" w:cstheme="majorBidi"/>
              <w:color w:val="000000"/>
              <w:sz w:val="24"/>
              <w:szCs w:val="24"/>
              <w:shd w:val="clear" w:color="auto" w:fill="FFFFFF"/>
              <w:lang w:val="en-US"/>
            </w:rPr>
            <w:t>neighbourhood</w:t>
          </w:r>
          <w:proofErr w:type="spellEnd"/>
          <w:r w:rsidR="00E5597A">
            <w:rPr>
              <w:rFonts w:asciiTheme="majorBidi" w:hAnsiTheme="majorBidi" w:cstheme="majorBidi"/>
              <w:color w:val="000000"/>
              <w:sz w:val="24"/>
              <w:szCs w:val="24"/>
              <w:shd w:val="clear" w:color="auto" w:fill="FFFFFF"/>
              <w:lang w:val="en-US"/>
            </w:rPr>
            <w:t>”</w:t>
          </w:r>
          <w:r w:rsidR="001314DE">
            <w:rPr>
              <w:rFonts w:asciiTheme="majorBidi" w:hAnsiTheme="majorBidi" w:cstheme="majorBidi"/>
              <w:color w:val="000000"/>
              <w:sz w:val="24"/>
              <w:szCs w:val="24"/>
              <w:shd w:val="clear" w:color="auto" w:fill="FFFFFF"/>
              <w:lang w:val="en-US"/>
            </w:rPr>
            <w:t>.</w:t>
          </w:r>
        </w:sdtContent>
      </w:sdt>
      <w:r w:rsidRPr="00D2246C">
        <w:rPr>
          <w:rFonts w:asciiTheme="majorBidi" w:hAnsiTheme="majorBidi" w:cstheme="majorBidi"/>
          <w:color w:val="000000"/>
          <w:sz w:val="24"/>
          <w:szCs w:val="24"/>
          <w:shd w:val="clear" w:color="auto" w:fill="FFFFFF"/>
          <w:lang w:val="en-US"/>
        </w:rPr>
        <w:t xml:space="preserve"> </w:t>
      </w:r>
      <w:r w:rsidR="001314DE">
        <w:rPr>
          <w:rFonts w:asciiTheme="majorBidi" w:hAnsiTheme="majorBidi" w:cstheme="majorBidi"/>
          <w:color w:val="000000"/>
          <w:sz w:val="24"/>
          <w:szCs w:val="24"/>
          <w:shd w:val="clear" w:color="auto" w:fill="FFFFFF"/>
          <w:lang w:val="en-US"/>
        </w:rPr>
        <w:t>As such, the sector is</w:t>
      </w:r>
      <w:r w:rsidRPr="00D2246C">
        <w:rPr>
          <w:rFonts w:asciiTheme="majorBidi" w:hAnsiTheme="majorBidi" w:cstheme="majorBidi"/>
          <w:color w:val="000000"/>
          <w:sz w:val="24"/>
          <w:szCs w:val="24"/>
          <w:shd w:val="clear" w:color="auto" w:fill="FFFFFF"/>
          <w:lang w:val="en-US"/>
        </w:rPr>
        <w:t xml:space="preserve"> heavily dependent on natural resources </w:t>
      </w:r>
      <w:r w:rsidR="00790AC0">
        <w:rPr>
          <w:rFonts w:asciiTheme="majorBidi" w:hAnsiTheme="majorBidi" w:cstheme="majorBidi"/>
          <w:color w:val="000000"/>
          <w:sz w:val="24"/>
          <w:szCs w:val="24"/>
          <w:shd w:val="clear" w:color="auto" w:fill="FFFFFF"/>
          <w:lang w:val="en-US"/>
        </w:rPr>
        <w:t xml:space="preserve">in its efforts </w:t>
      </w:r>
      <w:r w:rsidRPr="00D2246C">
        <w:rPr>
          <w:rFonts w:asciiTheme="majorBidi" w:hAnsiTheme="majorBidi" w:cstheme="majorBidi"/>
          <w:color w:val="000000"/>
          <w:sz w:val="24"/>
          <w:szCs w:val="24"/>
          <w:shd w:val="clear" w:color="auto" w:fill="FFFFFF"/>
          <w:lang w:val="en-US"/>
        </w:rPr>
        <w:t xml:space="preserve">to meet the needs of nature tourists. NBT is mainly manifested as nature tourism, environmental tourism, ecotourism, geographic tourism, bicycle tourism, adventure tourism, wildlife tourism, cruise tourism, outdoor </w:t>
      </w:r>
      <w:proofErr w:type="gramStart"/>
      <w:r w:rsidRPr="00D2246C">
        <w:rPr>
          <w:rFonts w:asciiTheme="majorBidi" w:hAnsiTheme="majorBidi" w:cstheme="majorBidi"/>
          <w:color w:val="000000"/>
          <w:sz w:val="24"/>
          <w:szCs w:val="24"/>
          <w:shd w:val="clear" w:color="auto" w:fill="FFFFFF"/>
          <w:lang w:val="en-US"/>
        </w:rPr>
        <w:t>tourism</w:t>
      </w:r>
      <w:proofErr w:type="gramEnd"/>
      <w:r w:rsidRPr="00D2246C">
        <w:rPr>
          <w:rFonts w:asciiTheme="majorBidi" w:hAnsiTheme="majorBidi" w:cstheme="majorBidi"/>
          <w:color w:val="000000"/>
          <w:sz w:val="24"/>
          <w:szCs w:val="24"/>
          <w:shd w:val="clear" w:color="auto" w:fill="FFFFFF"/>
          <w:lang w:val="en-US"/>
        </w:rPr>
        <w:t xml:space="preserve"> and other forms of tourism. NBT is one of the fastest-growing segments in the tourism industry, with numerous public lands and protected regions serving as popular tourist attractions (</w:t>
      </w:r>
      <w:sdt>
        <w:sdtPr>
          <w:rPr>
            <w:rFonts w:asciiTheme="majorBidi" w:hAnsiTheme="majorBidi" w:cstheme="majorBidi"/>
            <w:color w:val="000000"/>
            <w:sz w:val="24"/>
            <w:szCs w:val="24"/>
            <w:shd w:val="clear" w:color="auto" w:fill="FFFFFF"/>
            <w:lang w:val="en-US"/>
          </w:rPr>
          <w:alias w:val="BibliographyNameDate"/>
          <w:tag w:val="link-bib"/>
          <w:id w:val="1796022370"/>
          <w:placeholder>
            <w:docPart w:val="5F501A5C458042B69E0A7B52556CE955"/>
          </w:placeholder>
        </w:sdtPr>
        <w:sdtContent>
          <w:r w:rsidRPr="00D2246C">
            <w:rPr>
              <w:rFonts w:asciiTheme="majorBidi" w:hAnsiTheme="majorBidi" w:cstheme="majorBidi"/>
              <w:noProof/>
              <w:color w:val="000000"/>
              <w:sz w:val="24"/>
              <w:szCs w:val="24"/>
              <w:shd w:val="clear" w:color="auto" w:fill="FFFFFF"/>
              <w:lang w:val="en-US"/>
            </w:rPr>
            <w:t xml:space="preserve">Winter, Selin, Cerveny, &amp; Bricker, </w:t>
          </w:r>
          <w:hyperlink w:anchor="B107" w:history="1">
            <w:r w:rsidRPr="001A4E48">
              <w:rPr>
                <w:rStyle w:val="Hyperlink"/>
                <w:rFonts w:asciiTheme="majorBidi" w:hAnsiTheme="majorBidi" w:cstheme="majorBidi"/>
                <w:noProof/>
                <w:sz w:val="24"/>
                <w:szCs w:val="24"/>
                <w:shd w:val="clear" w:color="auto" w:fill="FFFFFF"/>
                <w:lang w:val="en-US"/>
              </w:rPr>
              <w:t>2020</w:t>
            </w:r>
          </w:hyperlink>
        </w:sdtContent>
      </w:sdt>
      <w:r w:rsidRPr="00D2246C">
        <w:rPr>
          <w:rFonts w:asciiTheme="majorBidi" w:hAnsiTheme="majorBidi" w:cstheme="majorBidi"/>
          <w:color w:val="000000"/>
          <w:sz w:val="24"/>
          <w:szCs w:val="24"/>
          <w:shd w:val="clear" w:color="auto" w:fill="FFFFFF"/>
          <w:lang w:val="en-US"/>
        </w:rPr>
        <w:t xml:space="preserve">). </w:t>
      </w:r>
      <w:sdt>
        <w:sdtPr>
          <w:rPr>
            <w:rFonts w:asciiTheme="majorBidi" w:hAnsiTheme="majorBidi" w:cstheme="majorBidi"/>
            <w:color w:val="000000"/>
            <w:sz w:val="24"/>
            <w:szCs w:val="24"/>
            <w:shd w:val="clear" w:color="auto" w:fill="FFFFFF"/>
            <w:lang w:val="en-US"/>
          </w:rPr>
          <w:alias w:val="BibliographyNameDate"/>
          <w:tag w:val="link-bib"/>
          <w:id w:val="1222406984"/>
          <w:placeholder>
            <w:docPart w:val="04E9705D1E3D432CA326E473A3E5B770"/>
          </w:placeholder>
        </w:sdtPr>
        <w:sdtContent>
          <w:r w:rsidRPr="00D2246C">
            <w:rPr>
              <w:rFonts w:asciiTheme="majorBidi" w:hAnsiTheme="majorBidi" w:cstheme="majorBidi"/>
              <w:noProof/>
              <w:color w:val="000000"/>
              <w:sz w:val="24"/>
              <w:szCs w:val="24"/>
              <w:shd w:val="clear" w:color="auto" w:fill="FFFFFF"/>
              <w:lang w:val="en-US"/>
            </w:rPr>
            <w:t>Chung, Dietz, and Liu (</w:t>
          </w:r>
          <w:hyperlink w:anchor="B17" w:history="1">
            <w:r w:rsidRPr="001A4E48">
              <w:rPr>
                <w:rStyle w:val="Hyperlink"/>
                <w:rFonts w:asciiTheme="majorBidi" w:hAnsiTheme="majorBidi" w:cstheme="majorBidi"/>
                <w:noProof/>
                <w:sz w:val="24"/>
                <w:szCs w:val="24"/>
                <w:shd w:val="clear" w:color="auto" w:fill="FFFFFF"/>
                <w:lang w:val="en-US"/>
              </w:rPr>
              <w:t>2018</w:t>
            </w:r>
          </w:hyperlink>
          <w:r w:rsidRPr="00D2246C">
            <w:rPr>
              <w:rFonts w:asciiTheme="majorBidi" w:hAnsiTheme="majorBidi" w:cstheme="majorBidi"/>
              <w:noProof/>
              <w:color w:val="000000"/>
              <w:sz w:val="24"/>
              <w:szCs w:val="24"/>
              <w:shd w:val="clear" w:color="auto" w:fill="FFFFFF"/>
              <w:lang w:val="en-US"/>
            </w:rPr>
            <w:t>)</w:t>
          </w:r>
        </w:sdtContent>
      </w:sdt>
      <w:r w:rsidRPr="00D2246C">
        <w:rPr>
          <w:rFonts w:asciiTheme="majorBidi" w:hAnsiTheme="majorBidi" w:cstheme="majorBidi"/>
          <w:color w:val="000000"/>
          <w:sz w:val="24"/>
          <w:szCs w:val="24"/>
          <w:shd w:val="clear" w:color="auto" w:fill="FFFFFF"/>
          <w:lang w:val="en-US"/>
        </w:rPr>
        <w:t xml:space="preserve"> find that the higher the biodiversity, the older the history, the larger the area, the more accessible the city, and the higher the altitude, the </w:t>
      </w:r>
      <w:r w:rsidR="00790AC0">
        <w:rPr>
          <w:rFonts w:asciiTheme="majorBidi" w:hAnsiTheme="majorBidi" w:cstheme="majorBidi"/>
          <w:color w:val="000000"/>
          <w:sz w:val="24"/>
          <w:szCs w:val="24"/>
          <w:shd w:val="clear" w:color="auto" w:fill="FFFFFF"/>
          <w:lang w:val="en-US"/>
        </w:rPr>
        <w:t>higher the level of</w:t>
      </w:r>
      <w:r w:rsidRPr="00D2246C">
        <w:rPr>
          <w:rFonts w:asciiTheme="majorBidi" w:hAnsiTheme="majorBidi" w:cstheme="majorBidi"/>
          <w:color w:val="000000"/>
          <w:sz w:val="24"/>
          <w:szCs w:val="24"/>
          <w:shd w:val="clear" w:color="auto" w:fill="FFFFFF"/>
          <w:lang w:val="en-US"/>
        </w:rPr>
        <w:t xml:space="preserve"> NBT. However, rapid growth in NBT can cause complex changes in local communities, have an impact on local infrastructure and facilities, trigger competition for scarce resources, result in unwelcome marketing of indigenous products and traditions, and result in an influx of non-native workers, business owners, and amenity immigrants (</w:t>
      </w:r>
      <w:sdt>
        <w:sdtPr>
          <w:rPr>
            <w:rFonts w:asciiTheme="majorBidi" w:hAnsiTheme="majorBidi" w:cstheme="majorBidi"/>
            <w:color w:val="000000"/>
            <w:sz w:val="24"/>
            <w:szCs w:val="24"/>
            <w:shd w:val="clear" w:color="auto" w:fill="FFFFFF"/>
            <w:lang w:val="en-US"/>
          </w:rPr>
          <w:alias w:val="BibliographyNameDate"/>
          <w:tag w:val="link-bib"/>
          <w:id w:val="-2083510706"/>
          <w:placeholder>
            <w:docPart w:val="24C51847536F4F72A5655D45DEAA7736"/>
          </w:placeholder>
        </w:sdtPr>
        <w:sdtContent>
          <w:r w:rsidRPr="00D2246C">
            <w:rPr>
              <w:rFonts w:asciiTheme="majorBidi" w:hAnsiTheme="majorBidi" w:cstheme="majorBidi"/>
              <w:noProof/>
              <w:color w:val="000000"/>
              <w:sz w:val="24"/>
              <w:szCs w:val="24"/>
              <w:shd w:val="clear" w:color="auto" w:fill="FFFFFF"/>
              <w:lang w:val="en-US"/>
            </w:rPr>
            <w:t xml:space="preserve">Jones, McGinlay, &amp; Dimitrakopoulos, </w:t>
          </w:r>
          <w:hyperlink w:anchor="B41" w:history="1">
            <w:r w:rsidRPr="001A4E48">
              <w:rPr>
                <w:rStyle w:val="Hyperlink"/>
                <w:rFonts w:asciiTheme="majorBidi" w:hAnsiTheme="majorBidi" w:cstheme="majorBidi"/>
                <w:noProof/>
                <w:sz w:val="24"/>
                <w:szCs w:val="24"/>
                <w:shd w:val="clear" w:color="auto" w:fill="FFFFFF"/>
                <w:lang w:val="en-US"/>
              </w:rPr>
              <w:t>2017</w:t>
            </w:r>
          </w:hyperlink>
        </w:sdtContent>
      </w:sdt>
      <w:r w:rsidRPr="00D2246C">
        <w:rPr>
          <w:rFonts w:asciiTheme="majorBidi" w:hAnsiTheme="majorBidi" w:cstheme="majorBidi"/>
          <w:color w:val="000000"/>
          <w:sz w:val="24"/>
          <w:szCs w:val="24"/>
          <w:shd w:val="clear" w:color="auto" w:fill="FFFFFF"/>
          <w:lang w:val="en-US"/>
        </w:rPr>
        <w:t xml:space="preserve">). In recent years, tourism has been highly vulnerable to local phenomena, </w:t>
      </w:r>
      <w:r w:rsidR="0029652D">
        <w:rPr>
          <w:rFonts w:asciiTheme="majorBidi" w:hAnsiTheme="majorBidi" w:cstheme="majorBidi"/>
          <w:color w:val="000000"/>
          <w:sz w:val="24"/>
          <w:szCs w:val="24"/>
          <w:shd w:val="clear" w:color="auto" w:fill="FFFFFF"/>
          <w:lang w:val="en-US"/>
        </w:rPr>
        <w:t>in particular,</w:t>
      </w:r>
      <w:r w:rsidRPr="00D2246C">
        <w:rPr>
          <w:rFonts w:asciiTheme="majorBidi" w:hAnsiTheme="majorBidi" w:cstheme="majorBidi"/>
          <w:color w:val="000000"/>
          <w:sz w:val="24"/>
          <w:szCs w:val="24"/>
          <w:shd w:val="clear" w:color="auto" w:fill="FFFFFF"/>
          <w:lang w:val="en-US"/>
        </w:rPr>
        <w:t xml:space="preserve"> the impact of nature-based tourism, such as earthquakes, forest fires, volcanic eruptions, tsunamis or floods, as well as global events such as disease pandemics (</w:t>
      </w:r>
      <w:sdt>
        <w:sdtPr>
          <w:rPr>
            <w:rFonts w:asciiTheme="majorBidi" w:hAnsiTheme="majorBidi" w:cstheme="majorBidi"/>
            <w:color w:val="000000"/>
            <w:sz w:val="24"/>
            <w:szCs w:val="24"/>
            <w:shd w:val="clear" w:color="auto" w:fill="FFFFFF"/>
            <w:lang w:val="en-US"/>
          </w:rPr>
          <w:alias w:val="BibliographyNameDate"/>
          <w:tag w:val="link-bib"/>
          <w:id w:val="-927574810"/>
          <w:placeholder>
            <w:docPart w:val="3EDAB16BDC4B41C2B664AAF41A870556"/>
          </w:placeholder>
        </w:sdtPr>
        <w:sdtContent>
          <w:r w:rsidRPr="00D2246C">
            <w:rPr>
              <w:rFonts w:asciiTheme="majorBidi" w:hAnsiTheme="majorBidi" w:cstheme="majorBidi"/>
              <w:noProof/>
              <w:color w:val="000000"/>
              <w:sz w:val="24"/>
              <w:szCs w:val="24"/>
              <w:shd w:val="clear" w:color="auto" w:fill="FFFFFF"/>
              <w:lang w:val="en-US"/>
            </w:rPr>
            <w:t xml:space="preserve">Ma, Chiu, Tian, Zhang, &amp; Guo, </w:t>
          </w:r>
          <w:hyperlink w:anchor="B58" w:history="1">
            <w:r w:rsidRPr="001A4E48">
              <w:rPr>
                <w:rStyle w:val="Hyperlink"/>
                <w:rFonts w:asciiTheme="majorBidi" w:hAnsiTheme="majorBidi" w:cstheme="majorBidi"/>
                <w:noProof/>
                <w:sz w:val="24"/>
                <w:szCs w:val="24"/>
                <w:shd w:val="clear" w:color="auto" w:fill="FFFFFF"/>
                <w:lang w:val="en-US"/>
              </w:rPr>
              <w:t>2020</w:t>
            </w:r>
          </w:hyperlink>
        </w:sdtContent>
      </w:sdt>
      <w:r w:rsidRPr="00D2246C">
        <w:rPr>
          <w:rFonts w:asciiTheme="majorBidi" w:hAnsiTheme="majorBidi" w:cstheme="majorBidi"/>
          <w:color w:val="000000"/>
          <w:sz w:val="24"/>
          <w:szCs w:val="24"/>
          <w:shd w:val="clear" w:color="auto" w:fill="FFFFFF"/>
          <w:lang w:val="en-US"/>
        </w:rPr>
        <w:t xml:space="preserve">; </w:t>
      </w:r>
      <w:sdt>
        <w:sdtPr>
          <w:rPr>
            <w:rFonts w:asciiTheme="majorBidi" w:hAnsiTheme="majorBidi" w:cstheme="majorBidi"/>
            <w:color w:val="000000"/>
            <w:sz w:val="24"/>
            <w:szCs w:val="24"/>
            <w:shd w:val="clear" w:color="auto" w:fill="FFFFFF"/>
            <w:lang w:val="en-US"/>
          </w:rPr>
          <w:alias w:val="BibliographyNameDate"/>
          <w:tag w:val="link-bib"/>
          <w:id w:val="884681512"/>
          <w:placeholder>
            <w:docPart w:val="BEC0D6FF1D0041E9B1302392FE921593"/>
          </w:placeholder>
        </w:sdtPr>
        <w:sdtContent>
          <w:r w:rsidRPr="00D2246C">
            <w:rPr>
              <w:rFonts w:asciiTheme="majorBidi" w:hAnsiTheme="majorBidi" w:cstheme="majorBidi"/>
              <w:noProof/>
              <w:color w:val="000000"/>
              <w:sz w:val="24"/>
              <w:szCs w:val="24"/>
              <w:shd w:val="clear" w:color="auto" w:fill="FFFFFF"/>
              <w:lang w:val="en-US"/>
            </w:rPr>
            <w:t xml:space="preserve">Rogerson &amp; Rogerson, </w:t>
          </w:r>
          <w:hyperlink w:anchor="B89" w:history="1">
            <w:r w:rsidRPr="001A4E48">
              <w:rPr>
                <w:rStyle w:val="Hyperlink"/>
                <w:rFonts w:asciiTheme="majorBidi" w:hAnsiTheme="majorBidi" w:cstheme="majorBidi"/>
                <w:noProof/>
                <w:sz w:val="24"/>
                <w:szCs w:val="24"/>
                <w:shd w:val="clear" w:color="auto" w:fill="FFFFFF"/>
                <w:lang w:val="en-US"/>
              </w:rPr>
              <w:t>2020</w:t>
            </w:r>
          </w:hyperlink>
        </w:sdtContent>
      </w:sdt>
      <w:r w:rsidRPr="00D2246C">
        <w:rPr>
          <w:rFonts w:asciiTheme="majorBidi" w:hAnsiTheme="majorBidi" w:cstheme="majorBidi"/>
          <w:color w:val="000000"/>
          <w:sz w:val="24"/>
          <w:szCs w:val="24"/>
          <w:shd w:val="clear" w:color="auto" w:fill="FFFFFF"/>
          <w:lang w:val="en-US"/>
        </w:rPr>
        <w:t xml:space="preserve">). This chapter explores the essential elements of </w:t>
      </w:r>
      <w:r w:rsidR="0029652D">
        <w:rPr>
          <w:rFonts w:asciiTheme="majorBidi" w:hAnsiTheme="majorBidi" w:cstheme="majorBidi"/>
          <w:color w:val="000000"/>
          <w:sz w:val="24"/>
          <w:szCs w:val="24"/>
          <w:shd w:val="clear" w:color="auto" w:fill="FFFFFF"/>
          <w:lang w:val="en-US"/>
        </w:rPr>
        <w:t>NBT,</w:t>
      </w:r>
      <w:r w:rsidRPr="00D2246C">
        <w:rPr>
          <w:rFonts w:asciiTheme="majorBidi" w:hAnsiTheme="majorBidi" w:cstheme="majorBidi"/>
          <w:color w:val="000000"/>
          <w:sz w:val="24"/>
          <w:szCs w:val="24"/>
          <w:shd w:val="clear" w:color="auto" w:fill="FFFFFF"/>
          <w:lang w:val="en-US"/>
        </w:rPr>
        <w:t xml:space="preserve"> and examples from the region will help illustrate its diversity of form. The work also focuses on providing a context for analysing nature-based tourism and discussing the relative merits of options.</w:t>
      </w:r>
    </w:p>
    <w:p w14:paraId="16391537" w14:textId="77777777" w:rsidR="00D2246C" w:rsidRPr="00D2246C" w:rsidRDefault="00D2246C" w:rsidP="00D2246C">
      <w:pPr>
        <w:spacing w:after="0" w:line="360" w:lineRule="auto"/>
        <w:rPr>
          <w:rFonts w:ascii="Times New Roman" w:hAnsi="Times New Roman" w:cs="Times New Roman"/>
          <w:sz w:val="24"/>
          <w:szCs w:val="24"/>
          <w:lang w:val="en-US"/>
        </w:rPr>
      </w:pPr>
    </w:p>
    <w:p w14:paraId="26EFA903" w14:textId="77777777" w:rsidR="00D2246C" w:rsidRPr="00D2246C" w:rsidRDefault="00D2246C" w:rsidP="003D19CE">
      <w:pPr>
        <w:pStyle w:val="H1"/>
        <w:rPr>
          <w:lang w:val="en-US"/>
        </w:rPr>
      </w:pPr>
      <w:r w:rsidRPr="00D2246C">
        <w:rPr>
          <w:lang w:val="en-US"/>
        </w:rPr>
        <w:t>Nature and Tourism – Global Context</w:t>
      </w:r>
    </w:p>
    <w:p w14:paraId="53339D3F" w14:textId="10F98194" w:rsidR="00D2246C" w:rsidRPr="00D2246C" w:rsidRDefault="00D2246C" w:rsidP="00D2246C">
      <w:pPr>
        <w:spacing w:after="0" w:line="360" w:lineRule="auto"/>
        <w:rPr>
          <w:rFonts w:ascii="Times New Roman" w:hAnsi="Times New Roman" w:cs="Times New Roman"/>
          <w:color w:val="000000"/>
          <w:sz w:val="24"/>
          <w:szCs w:val="24"/>
          <w:shd w:val="clear" w:color="auto" w:fill="FFFFFF"/>
          <w:lang w:val="en-US"/>
        </w:rPr>
      </w:pPr>
      <w:r w:rsidRPr="00D2246C">
        <w:rPr>
          <w:rFonts w:asciiTheme="majorBidi" w:hAnsiTheme="majorBidi" w:cstheme="majorBidi"/>
          <w:color w:val="000000"/>
          <w:sz w:val="24"/>
          <w:szCs w:val="24"/>
          <w:shd w:val="clear" w:color="auto" w:fill="FFFFFF"/>
          <w:lang w:val="en-US"/>
        </w:rPr>
        <w:t xml:space="preserve">From a global perspective, </w:t>
      </w:r>
      <w:sdt>
        <w:sdtPr>
          <w:rPr>
            <w:rFonts w:asciiTheme="majorBidi" w:hAnsiTheme="majorBidi" w:cstheme="majorBidi"/>
            <w:color w:val="000000"/>
            <w:sz w:val="24"/>
            <w:szCs w:val="24"/>
            <w:shd w:val="clear" w:color="auto" w:fill="FFFFFF"/>
            <w:lang w:val="en-US"/>
          </w:rPr>
          <w:alias w:val="inline-quotes"/>
          <w:tag w:val="inline-quotes"/>
          <w:id w:val="15583867"/>
          <w:placeholder>
            <w:docPart w:val="7A6FB9862A7F44E99E5490B2FF1EAA37"/>
          </w:placeholder>
        </w:sdtPr>
        <w:sdtContent>
          <w:r w:rsidR="00E5597A">
            <w:rPr>
              <w:rFonts w:asciiTheme="majorBidi" w:hAnsiTheme="majorBidi" w:cstheme="majorBidi"/>
              <w:color w:val="000000"/>
              <w:sz w:val="24"/>
              <w:szCs w:val="24"/>
              <w:shd w:val="clear" w:color="auto" w:fill="FFFFFF"/>
              <w:lang w:val="en-US"/>
            </w:rPr>
            <w:t>“</w:t>
          </w:r>
          <w:r w:rsidRPr="00D2246C">
            <w:rPr>
              <w:rFonts w:asciiTheme="majorBidi" w:hAnsiTheme="majorBidi" w:cstheme="majorBidi"/>
              <w:color w:val="000000"/>
              <w:sz w:val="24"/>
              <w:szCs w:val="24"/>
              <w:shd w:val="clear" w:color="auto" w:fill="FFFFFF"/>
              <w:lang w:val="en-US"/>
            </w:rPr>
            <w:t>nature-based tourism is huge</w:t>
          </w:r>
          <w:r w:rsidR="00E5597A">
            <w:rPr>
              <w:rFonts w:asciiTheme="majorBidi" w:hAnsiTheme="majorBidi" w:cstheme="majorBidi"/>
              <w:color w:val="000000"/>
              <w:sz w:val="24"/>
              <w:szCs w:val="24"/>
              <w:shd w:val="clear" w:color="auto" w:fill="FFFFFF"/>
              <w:lang w:val="en-US"/>
            </w:rPr>
            <w:t>”</w:t>
          </w:r>
        </w:sdtContent>
      </w:sdt>
      <w:r w:rsidRPr="00D2246C">
        <w:rPr>
          <w:rFonts w:asciiTheme="majorBidi" w:hAnsiTheme="majorBidi" w:cstheme="majorBidi"/>
          <w:color w:val="000000"/>
          <w:sz w:val="24"/>
          <w:szCs w:val="24"/>
          <w:shd w:val="clear" w:color="auto" w:fill="FFFFFF"/>
          <w:lang w:val="en-US"/>
        </w:rPr>
        <w:t xml:space="preserve">, as </w:t>
      </w:r>
      <w:sdt>
        <w:sdtPr>
          <w:rPr>
            <w:rFonts w:asciiTheme="majorBidi" w:hAnsiTheme="majorBidi" w:cstheme="majorBidi"/>
            <w:color w:val="000000"/>
            <w:sz w:val="24"/>
            <w:szCs w:val="24"/>
            <w:shd w:val="clear" w:color="auto" w:fill="FFFFFF"/>
            <w:lang w:val="en-US"/>
          </w:rPr>
          <w:alias w:val="BibliographyNameDate"/>
          <w:tag w:val="link-bib"/>
          <w:id w:val="-693309048"/>
          <w:placeholder>
            <w:docPart w:val="E8D9424EE43A4ABC8BBCE24F7F07E78D"/>
          </w:placeholder>
        </w:sdtPr>
        <w:sdtContent>
          <w:r w:rsidRPr="00D2246C">
            <w:rPr>
              <w:rFonts w:asciiTheme="majorBidi" w:hAnsiTheme="majorBidi" w:cstheme="majorBidi"/>
              <w:noProof/>
              <w:color w:val="000000"/>
              <w:sz w:val="24"/>
              <w:szCs w:val="24"/>
              <w:shd w:val="clear" w:color="auto" w:fill="FFFFFF"/>
              <w:lang w:val="en-US"/>
            </w:rPr>
            <w:t>Blumstein, Geffroy, Samia, and Bessa (</w:t>
          </w:r>
          <w:hyperlink w:anchor="B9" w:history="1">
            <w:r w:rsidRPr="001A4E48">
              <w:rPr>
                <w:rStyle w:val="Hyperlink"/>
                <w:rFonts w:asciiTheme="majorBidi" w:hAnsiTheme="majorBidi" w:cstheme="majorBidi"/>
                <w:noProof/>
                <w:sz w:val="24"/>
                <w:szCs w:val="24"/>
                <w:shd w:val="clear" w:color="auto" w:fill="FFFFFF"/>
                <w:lang w:val="en-US"/>
              </w:rPr>
              <w:t>2017</w:t>
            </w:r>
          </w:hyperlink>
          <w:r w:rsidRPr="00D2246C">
            <w:rPr>
              <w:rFonts w:asciiTheme="majorBidi" w:hAnsiTheme="majorBidi" w:cstheme="majorBidi"/>
              <w:noProof/>
              <w:color w:val="000000"/>
              <w:sz w:val="24"/>
              <w:szCs w:val="24"/>
              <w:shd w:val="clear" w:color="auto" w:fill="FFFFFF"/>
              <w:lang w:val="en-US"/>
            </w:rPr>
            <w:t>)</w:t>
          </w:r>
        </w:sdtContent>
      </w:sdt>
      <w:r w:rsidRPr="00D2246C">
        <w:rPr>
          <w:rFonts w:asciiTheme="majorBidi" w:hAnsiTheme="majorBidi" w:cstheme="majorBidi"/>
          <w:color w:val="000000"/>
          <w:sz w:val="24"/>
          <w:szCs w:val="24"/>
          <w:shd w:val="clear" w:color="auto" w:fill="FFFFFF"/>
          <w:lang w:val="en-US"/>
        </w:rPr>
        <w:t xml:space="preserve"> </w:t>
      </w:r>
      <w:r w:rsidR="00E65835">
        <w:rPr>
          <w:rFonts w:asciiTheme="majorBidi" w:hAnsiTheme="majorBidi" w:cstheme="majorBidi"/>
          <w:color w:val="000000"/>
          <w:sz w:val="24"/>
          <w:szCs w:val="24"/>
          <w:shd w:val="clear" w:color="auto" w:fill="FFFFFF"/>
          <w:lang w:val="en-US"/>
        </w:rPr>
        <w:t>noted</w:t>
      </w:r>
      <w:r w:rsidRPr="00D2246C">
        <w:rPr>
          <w:rFonts w:asciiTheme="majorBidi" w:hAnsiTheme="majorBidi" w:cstheme="majorBidi"/>
          <w:color w:val="000000"/>
          <w:sz w:val="24"/>
          <w:szCs w:val="24"/>
          <w:shd w:val="clear" w:color="auto" w:fill="FFFFFF"/>
          <w:lang w:val="en-US"/>
        </w:rPr>
        <w:t>. Many natural ecosystems and wildlife species are under threat from global challenges such as climate change, biodiversity decline, unsustainable resource usage</w:t>
      </w:r>
      <w:r w:rsidR="00E65835">
        <w:rPr>
          <w:rFonts w:asciiTheme="majorBidi" w:hAnsiTheme="majorBidi" w:cstheme="majorBidi"/>
          <w:color w:val="000000"/>
          <w:sz w:val="24"/>
          <w:szCs w:val="24"/>
          <w:shd w:val="clear" w:color="auto" w:fill="FFFFFF"/>
          <w:lang w:val="en-US"/>
        </w:rPr>
        <w:t>,</w:t>
      </w:r>
      <w:r w:rsidRPr="00D2246C">
        <w:rPr>
          <w:rFonts w:asciiTheme="majorBidi" w:hAnsiTheme="majorBidi" w:cstheme="majorBidi"/>
          <w:color w:val="000000"/>
          <w:sz w:val="24"/>
          <w:szCs w:val="24"/>
          <w:shd w:val="clear" w:color="auto" w:fill="FFFFFF"/>
          <w:lang w:val="en-US"/>
        </w:rPr>
        <w:t xml:space="preserve"> and other human factors (</w:t>
      </w:r>
      <w:sdt>
        <w:sdtPr>
          <w:rPr>
            <w:rFonts w:asciiTheme="majorBidi" w:hAnsiTheme="majorBidi" w:cstheme="majorBidi"/>
            <w:color w:val="000000"/>
            <w:sz w:val="24"/>
            <w:szCs w:val="24"/>
            <w:shd w:val="clear" w:color="auto" w:fill="FFFFFF"/>
            <w:lang w:val="en-US"/>
          </w:rPr>
          <w:alias w:val="BibliographyNameDate"/>
          <w:tag w:val="link-bib"/>
          <w:id w:val="-1549445292"/>
          <w:placeholder>
            <w:docPart w:val="3864D5D5A1E84EE1ADAFA6FAFDDD389C"/>
          </w:placeholder>
        </w:sdtPr>
        <w:sdtContent>
          <w:r w:rsidRPr="00D2246C">
            <w:rPr>
              <w:rFonts w:asciiTheme="majorBidi" w:hAnsiTheme="majorBidi" w:cstheme="majorBidi"/>
              <w:noProof/>
              <w:color w:val="000000"/>
              <w:sz w:val="24"/>
              <w:szCs w:val="24"/>
              <w:shd w:val="clear" w:color="auto" w:fill="FFFFFF"/>
              <w:lang w:val="en-US"/>
            </w:rPr>
            <w:t xml:space="preserve">Wearing &amp; Schweinsberg, </w:t>
          </w:r>
          <w:hyperlink w:anchor="B105" w:history="1">
            <w:r w:rsidRPr="001A4E48">
              <w:rPr>
                <w:rStyle w:val="Hyperlink"/>
                <w:rFonts w:asciiTheme="majorBidi" w:hAnsiTheme="majorBidi" w:cstheme="majorBidi"/>
                <w:noProof/>
                <w:sz w:val="24"/>
                <w:szCs w:val="24"/>
                <w:shd w:val="clear" w:color="auto" w:fill="FFFFFF"/>
                <w:lang w:val="en-US"/>
              </w:rPr>
              <w:t>2018</w:t>
            </w:r>
          </w:hyperlink>
        </w:sdtContent>
      </w:sdt>
      <w:r w:rsidRPr="00D2246C">
        <w:rPr>
          <w:rFonts w:asciiTheme="majorBidi" w:hAnsiTheme="majorBidi" w:cstheme="majorBidi"/>
          <w:color w:val="000000"/>
          <w:sz w:val="24"/>
          <w:szCs w:val="24"/>
          <w:shd w:val="clear" w:color="auto" w:fill="FFFFFF"/>
          <w:lang w:val="en-US"/>
        </w:rPr>
        <w:t xml:space="preserve">). While NBT can help broaden the audience for biodiversity and conservation efforts, increased recreational and tourist access can impact the natural and social environment. Large numbers of NBT visitors may put additional pressure on natural regions, as any tourism activity may have an impact on the </w:t>
      </w:r>
      <w:r w:rsidRPr="00D2246C">
        <w:rPr>
          <w:rFonts w:asciiTheme="majorBidi" w:hAnsiTheme="majorBidi" w:cstheme="majorBidi"/>
          <w:color w:val="000000"/>
          <w:sz w:val="24"/>
          <w:szCs w:val="24"/>
          <w:shd w:val="clear" w:color="auto" w:fill="FFFFFF"/>
          <w:lang w:val="en-US"/>
        </w:rPr>
        <w:lastRenderedPageBreak/>
        <w:t>environment (</w:t>
      </w:r>
      <w:sdt>
        <w:sdtPr>
          <w:rPr>
            <w:rFonts w:asciiTheme="majorBidi" w:hAnsiTheme="majorBidi" w:cstheme="majorBidi"/>
            <w:color w:val="000000"/>
            <w:sz w:val="24"/>
            <w:szCs w:val="24"/>
            <w:shd w:val="clear" w:color="auto" w:fill="FFFFFF"/>
            <w:lang w:val="en-US"/>
          </w:rPr>
          <w:alias w:val="BibliographyNameDate"/>
          <w:tag w:val="link-bib"/>
          <w:id w:val="951064793"/>
          <w:placeholder>
            <w:docPart w:val="53E28FE1072547B9874489D7390FC02E"/>
          </w:placeholder>
        </w:sdtPr>
        <w:sdtContent>
          <w:r w:rsidRPr="00D2246C">
            <w:rPr>
              <w:rFonts w:asciiTheme="majorBidi" w:hAnsiTheme="majorBidi" w:cstheme="majorBidi"/>
              <w:noProof/>
              <w:color w:val="000000"/>
              <w:sz w:val="24"/>
              <w:szCs w:val="24"/>
              <w:shd w:val="clear" w:color="auto" w:fill="FFFFFF"/>
              <w:lang w:val="en-US"/>
            </w:rPr>
            <w:t xml:space="preserve">Øian et al., </w:t>
          </w:r>
          <w:hyperlink w:anchor="B74" w:history="1">
            <w:r w:rsidRPr="001A4E48">
              <w:rPr>
                <w:rStyle w:val="Hyperlink"/>
                <w:rFonts w:asciiTheme="majorBidi" w:hAnsiTheme="majorBidi" w:cstheme="majorBidi"/>
                <w:noProof/>
                <w:sz w:val="24"/>
                <w:szCs w:val="24"/>
                <w:shd w:val="clear" w:color="auto" w:fill="FFFFFF"/>
                <w:lang w:val="en-US"/>
              </w:rPr>
              <w:t>2018</w:t>
            </w:r>
          </w:hyperlink>
        </w:sdtContent>
      </w:sdt>
      <w:r w:rsidRPr="00D2246C">
        <w:rPr>
          <w:rFonts w:asciiTheme="majorBidi" w:hAnsiTheme="majorBidi" w:cstheme="majorBidi"/>
          <w:color w:val="000000"/>
          <w:sz w:val="24"/>
          <w:szCs w:val="24"/>
          <w:shd w:val="clear" w:color="auto" w:fill="FFFFFF"/>
          <w:lang w:val="en-US"/>
        </w:rPr>
        <w:t xml:space="preserve">), and </w:t>
      </w:r>
      <w:r w:rsidR="00E65835">
        <w:rPr>
          <w:rFonts w:asciiTheme="majorBidi" w:hAnsiTheme="majorBidi" w:cstheme="majorBidi"/>
          <w:color w:val="000000"/>
          <w:sz w:val="24"/>
          <w:szCs w:val="24"/>
          <w:shd w:val="clear" w:color="auto" w:fill="FFFFFF"/>
          <w:lang w:val="en-US"/>
        </w:rPr>
        <w:t xml:space="preserve">the </w:t>
      </w:r>
      <w:r w:rsidRPr="00D2246C">
        <w:rPr>
          <w:rFonts w:asciiTheme="majorBidi" w:hAnsiTheme="majorBidi" w:cstheme="majorBidi"/>
          <w:color w:val="000000"/>
          <w:sz w:val="24"/>
          <w:szCs w:val="24"/>
          <w:shd w:val="clear" w:color="auto" w:fill="FFFFFF"/>
          <w:lang w:val="en-US"/>
        </w:rPr>
        <w:t>lack of monitoring of spatial patterns and characteristics of visitors in the protected area (</w:t>
      </w:r>
      <w:sdt>
        <w:sdtPr>
          <w:rPr>
            <w:rFonts w:asciiTheme="majorBidi" w:hAnsiTheme="majorBidi" w:cstheme="majorBidi"/>
            <w:color w:val="000000"/>
            <w:sz w:val="24"/>
            <w:szCs w:val="24"/>
            <w:shd w:val="clear" w:color="auto" w:fill="FFFFFF"/>
            <w:lang w:val="en-US"/>
          </w:rPr>
          <w:alias w:val="BibliographyNameDate"/>
          <w:tag w:val="link-bib"/>
          <w:id w:val="1717708491"/>
          <w:placeholder>
            <w:docPart w:val="72ADCF45817C42E3885F3F944EE3FAE0"/>
          </w:placeholder>
        </w:sdtPr>
        <w:sdtContent>
          <w:r w:rsidRPr="00D2246C">
            <w:rPr>
              <w:rFonts w:asciiTheme="majorBidi" w:hAnsiTheme="majorBidi" w:cstheme="majorBidi"/>
              <w:noProof/>
              <w:color w:val="000000"/>
              <w:sz w:val="24"/>
              <w:szCs w:val="24"/>
              <w:shd w:val="clear" w:color="auto" w:fill="FFFFFF"/>
              <w:lang w:val="en-US"/>
            </w:rPr>
            <w:t xml:space="preserve">Kim, Lee, &amp; Kim, </w:t>
          </w:r>
          <w:hyperlink w:anchor="B49" w:history="1">
            <w:r w:rsidRPr="001A4E48">
              <w:rPr>
                <w:rStyle w:val="Hyperlink"/>
                <w:rFonts w:asciiTheme="majorBidi" w:hAnsiTheme="majorBidi" w:cstheme="majorBidi"/>
                <w:noProof/>
                <w:sz w:val="24"/>
                <w:szCs w:val="24"/>
                <w:shd w:val="clear" w:color="auto" w:fill="FFFFFF"/>
                <w:lang w:val="en-US"/>
              </w:rPr>
              <w:t>2020</w:t>
            </w:r>
          </w:hyperlink>
        </w:sdtContent>
      </w:sdt>
      <w:r w:rsidRPr="00D2246C">
        <w:rPr>
          <w:rFonts w:asciiTheme="majorBidi" w:hAnsiTheme="majorBidi" w:cstheme="majorBidi"/>
          <w:color w:val="000000"/>
          <w:sz w:val="24"/>
          <w:szCs w:val="24"/>
          <w:shd w:val="clear" w:color="auto" w:fill="FFFFFF"/>
          <w:lang w:val="en-US"/>
        </w:rPr>
        <w:t>).</w:t>
      </w:r>
    </w:p>
    <w:p w14:paraId="7E246CD3" w14:textId="77777777" w:rsidR="00D2246C" w:rsidRPr="00D2246C" w:rsidRDefault="00D2246C" w:rsidP="00D2246C">
      <w:pPr>
        <w:spacing w:after="0" w:line="360" w:lineRule="auto"/>
        <w:rPr>
          <w:rFonts w:ascii="Times New Roman" w:hAnsi="Times New Roman" w:cs="Times New Roman"/>
          <w:color w:val="000000"/>
          <w:sz w:val="24"/>
          <w:szCs w:val="24"/>
          <w:shd w:val="clear" w:color="auto" w:fill="FFFFFF"/>
          <w:lang w:val="en-US"/>
        </w:rPr>
      </w:pPr>
    </w:p>
    <w:p w14:paraId="566FCCEB" w14:textId="77777777" w:rsidR="00D2246C" w:rsidRPr="00D2246C" w:rsidRDefault="00D2246C" w:rsidP="003D19CE">
      <w:pPr>
        <w:pStyle w:val="H1"/>
        <w:rPr>
          <w:lang w:val="en-US"/>
        </w:rPr>
      </w:pPr>
      <w:r w:rsidRPr="00D2246C">
        <w:rPr>
          <w:lang w:val="en-US"/>
        </w:rPr>
        <w:t>Nature and Tourism – Regional Context</w:t>
      </w:r>
    </w:p>
    <w:p w14:paraId="1A152D5D" w14:textId="244952CF" w:rsidR="00D2246C" w:rsidRPr="00D2246C" w:rsidRDefault="00D2246C" w:rsidP="00D2246C">
      <w:pPr>
        <w:spacing w:after="0" w:line="360" w:lineRule="auto"/>
        <w:rPr>
          <w:rFonts w:ascii="Times New Roman" w:hAnsi="Times New Roman" w:cs="Times New Roman"/>
          <w:color w:val="000000"/>
          <w:sz w:val="24"/>
          <w:szCs w:val="24"/>
          <w:shd w:val="clear" w:color="auto" w:fill="FFFFFF"/>
          <w:lang w:val="en-US"/>
        </w:rPr>
      </w:pPr>
      <w:r w:rsidRPr="00D2246C">
        <w:rPr>
          <w:rFonts w:asciiTheme="majorBidi" w:hAnsiTheme="majorBidi" w:cstheme="majorBidi"/>
          <w:color w:val="000000"/>
          <w:sz w:val="24"/>
          <w:szCs w:val="24"/>
          <w:shd w:val="clear" w:color="auto" w:fill="FFFFFF"/>
          <w:lang w:val="en-US"/>
        </w:rPr>
        <w:t>The Asiatic region has emerged as the top performer globally in terms of growth (</w:t>
      </w:r>
      <w:sdt>
        <w:sdtPr>
          <w:rPr>
            <w:rFonts w:asciiTheme="majorBidi" w:hAnsiTheme="majorBidi" w:cstheme="majorBidi"/>
            <w:color w:val="000000"/>
            <w:sz w:val="24"/>
            <w:szCs w:val="24"/>
            <w:shd w:val="clear" w:color="auto" w:fill="FFFFFF"/>
            <w:lang w:val="en-US"/>
          </w:rPr>
          <w:alias w:val="BibliographyNameDate"/>
          <w:tag w:val="link-bib"/>
          <w:id w:val="1884747486"/>
          <w:placeholder>
            <w:docPart w:val="24C2A3F8E2C64A53B7A1A19833032350"/>
          </w:placeholder>
        </w:sdtPr>
        <w:sdtContent>
          <w:r w:rsidRPr="00D2246C">
            <w:rPr>
              <w:rFonts w:asciiTheme="majorBidi" w:hAnsiTheme="majorBidi" w:cstheme="majorBidi"/>
              <w:noProof/>
              <w:color w:val="000000"/>
              <w:sz w:val="24"/>
              <w:szCs w:val="24"/>
              <w:shd w:val="clear" w:color="auto" w:fill="FFFFFF"/>
              <w:lang w:val="en-US"/>
            </w:rPr>
            <w:t xml:space="preserve">Mohanty, Dhoundiyal, &amp; Thomas, </w:t>
          </w:r>
          <w:hyperlink w:anchor="B66" w:history="1">
            <w:r w:rsidRPr="001A4E48">
              <w:rPr>
                <w:rStyle w:val="Hyperlink"/>
                <w:rFonts w:asciiTheme="majorBidi" w:hAnsiTheme="majorBidi" w:cstheme="majorBidi"/>
                <w:noProof/>
                <w:sz w:val="24"/>
                <w:szCs w:val="24"/>
                <w:shd w:val="clear" w:color="auto" w:fill="FFFFFF"/>
                <w:lang w:val="en-US"/>
              </w:rPr>
              <w:t>2022</w:t>
            </w:r>
          </w:hyperlink>
        </w:sdtContent>
      </w:sdt>
      <w:r w:rsidRPr="00D2246C">
        <w:rPr>
          <w:rFonts w:asciiTheme="majorBidi" w:hAnsiTheme="majorBidi" w:cstheme="majorBidi"/>
          <w:color w:val="000000"/>
          <w:sz w:val="24"/>
          <w:szCs w:val="24"/>
          <w:shd w:val="clear" w:color="auto" w:fill="FFFFFF"/>
          <w:lang w:val="en-US"/>
        </w:rPr>
        <w:t xml:space="preserve">). This growth has been primarily spearheaded by </w:t>
      </w:r>
      <w:r w:rsidR="00E65835">
        <w:rPr>
          <w:rFonts w:asciiTheme="majorBidi" w:hAnsiTheme="majorBidi" w:cstheme="majorBidi"/>
          <w:color w:val="000000"/>
          <w:sz w:val="24"/>
          <w:szCs w:val="24"/>
          <w:shd w:val="clear" w:color="auto" w:fill="FFFFFF"/>
          <w:lang w:val="en-US"/>
        </w:rPr>
        <w:t>NBT</w:t>
      </w:r>
      <w:r w:rsidRPr="00D2246C">
        <w:rPr>
          <w:rFonts w:asciiTheme="majorBidi" w:hAnsiTheme="majorBidi" w:cstheme="majorBidi"/>
          <w:color w:val="000000"/>
          <w:sz w:val="24"/>
          <w:szCs w:val="24"/>
          <w:shd w:val="clear" w:color="auto" w:fill="FFFFFF"/>
          <w:lang w:val="en-US"/>
        </w:rPr>
        <w:t xml:space="preserve"> destinations across the region (</w:t>
      </w:r>
      <w:sdt>
        <w:sdtPr>
          <w:rPr>
            <w:rFonts w:asciiTheme="majorBidi" w:hAnsiTheme="majorBidi" w:cstheme="majorBidi"/>
            <w:color w:val="000000"/>
            <w:sz w:val="24"/>
            <w:szCs w:val="24"/>
            <w:shd w:val="clear" w:color="auto" w:fill="FFFFFF"/>
            <w:lang w:val="en-US"/>
          </w:rPr>
          <w:alias w:val="BibliographyNameDate"/>
          <w:tag w:val="link-bib"/>
          <w:id w:val="1555896115"/>
          <w:placeholder>
            <w:docPart w:val="E082D6A171C14BE7A4ED4DDA34C5BFBE"/>
          </w:placeholder>
        </w:sdtPr>
        <w:sdtContent>
          <w:r w:rsidRPr="00D2246C">
            <w:rPr>
              <w:rFonts w:asciiTheme="majorBidi" w:hAnsiTheme="majorBidi" w:cstheme="majorBidi"/>
              <w:noProof/>
              <w:color w:val="000000"/>
              <w:sz w:val="24"/>
              <w:szCs w:val="24"/>
              <w:shd w:val="clear" w:color="auto" w:fill="FFFFFF"/>
              <w:lang w:val="en-US"/>
            </w:rPr>
            <w:t xml:space="preserve">Jones, Apollo, &amp; Bui, </w:t>
          </w:r>
          <w:hyperlink w:anchor="B43" w:history="1">
            <w:r w:rsidRPr="001A4E48">
              <w:rPr>
                <w:rStyle w:val="Hyperlink"/>
                <w:rFonts w:asciiTheme="majorBidi" w:hAnsiTheme="majorBidi" w:cstheme="majorBidi"/>
                <w:noProof/>
                <w:sz w:val="24"/>
                <w:szCs w:val="24"/>
                <w:shd w:val="clear" w:color="auto" w:fill="FFFFFF"/>
                <w:lang w:val="en-US"/>
              </w:rPr>
              <w:t>2021</w:t>
            </w:r>
          </w:hyperlink>
        </w:sdtContent>
      </w:sdt>
      <w:r w:rsidRPr="00D2246C">
        <w:rPr>
          <w:rFonts w:asciiTheme="majorBidi" w:hAnsiTheme="majorBidi" w:cstheme="majorBidi"/>
          <w:color w:val="000000"/>
          <w:sz w:val="24"/>
          <w:szCs w:val="24"/>
          <w:shd w:val="clear" w:color="auto" w:fill="FFFFFF"/>
          <w:lang w:val="en-US"/>
        </w:rPr>
        <w:t xml:space="preserve">). China, for example, has rich tourism resources with its vast geographical area, presenting a variety of tourism types. The most prominent is natural and cultural tourism, which is </w:t>
      </w:r>
      <w:r w:rsidR="00C86F32">
        <w:rPr>
          <w:rFonts w:asciiTheme="majorBidi" w:hAnsiTheme="majorBidi" w:cstheme="majorBidi"/>
          <w:color w:val="000000"/>
          <w:sz w:val="24"/>
          <w:szCs w:val="24"/>
          <w:shd w:val="clear" w:color="auto" w:fill="FFFFFF"/>
          <w:lang w:val="en-US"/>
        </w:rPr>
        <w:t>relatively un</w:t>
      </w:r>
      <w:r w:rsidRPr="00D2246C">
        <w:rPr>
          <w:rFonts w:asciiTheme="majorBidi" w:hAnsiTheme="majorBidi" w:cstheme="majorBidi"/>
          <w:color w:val="000000"/>
          <w:sz w:val="24"/>
          <w:szCs w:val="24"/>
          <w:shd w:val="clear" w:color="auto" w:fill="FFFFFF"/>
          <w:lang w:val="en-US"/>
        </w:rPr>
        <w:t xml:space="preserve">affected by the seasons due to the climate and cultural differences </w:t>
      </w:r>
      <w:r w:rsidR="00C86F32">
        <w:rPr>
          <w:rFonts w:asciiTheme="majorBidi" w:hAnsiTheme="majorBidi" w:cstheme="majorBidi"/>
          <w:color w:val="000000"/>
          <w:sz w:val="24"/>
          <w:szCs w:val="24"/>
          <w:shd w:val="clear" w:color="auto" w:fill="FFFFFF"/>
          <w:lang w:val="en-US"/>
        </w:rPr>
        <w:t>between the</w:t>
      </w:r>
      <w:r w:rsidRPr="00D2246C">
        <w:rPr>
          <w:rFonts w:asciiTheme="majorBidi" w:hAnsiTheme="majorBidi" w:cstheme="majorBidi"/>
          <w:color w:val="000000"/>
          <w:sz w:val="24"/>
          <w:szCs w:val="24"/>
          <w:shd w:val="clear" w:color="auto" w:fill="FFFFFF"/>
          <w:lang w:val="en-US"/>
        </w:rPr>
        <w:t xml:space="preserve"> provinces in China. In recent years, nature tourism has brought economic benefits to local communities</w:t>
      </w:r>
      <w:r w:rsidR="00C86F32">
        <w:rPr>
          <w:rFonts w:asciiTheme="majorBidi" w:hAnsiTheme="majorBidi" w:cstheme="majorBidi"/>
          <w:color w:val="000000"/>
          <w:sz w:val="24"/>
          <w:szCs w:val="24"/>
          <w:shd w:val="clear" w:color="auto" w:fill="FFFFFF"/>
          <w:lang w:val="en-US"/>
        </w:rPr>
        <w:t>,</w:t>
      </w:r>
      <w:r w:rsidRPr="00D2246C">
        <w:rPr>
          <w:rFonts w:asciiTheme="majorBidi" w:hAnsiTheme="majorBidi" w:cstheme="majorBidi"/>
          <w:color w:val="000000"/>
          <w:sz w:val="24"/>
          <w:szCs w:val="24"/>
          <w:shd w:val="clear" w:color="auto" w:fill="FFFFFF"/>
          <w:lang w:val="en-US"/>
        </w:rPr>
        <w:t xml:space="preserve"> </w:t>
      </w:r>
      <w:r w:rsidR="00C86F32">
        <w:rPr>
          <w:rFonts w:asciiTheme="majorBidi" w:hAnsiTheme="majorBidi" w:cstheme="majorBidi"/>
          <w:color w:val="000000"/>
          <w:sz w:val="24"/>
          <w:szCs w:val="24"/>
          <w:shd w:val="clear" w:color="auto" w:fill="FFFFFF"/>
          <w:lang w:val="en-US"/>
        </w:rPr>
        <w:t xml:space="preserve">but has also </w:t>
      </w:r>
      <w:proofErr w:type="gramStart"/>
      <w:r w:rsidR="00C86F32">
        <w:rPr>
          <w:rFonts w:asciiTheme="majorBidi" w:hAnsiTheme="majorBidi" w:cstheme="majorBidi"/>
          <w:color w:val="000000"/>
          <w:sz w:val="24"/>
          <w:szCs w:val="24"/>
          <w:shd w:val="clear" w:color="auto" w:fill="FFFFFF"/>
          <w:lang w:val="en-US"/>
        </w:rPr>
        <w:t>a number of</w:t>
      </w:r>
      <w:proofErr w:type="gramEnd"/>
      <w:r w:rsidR="00C86F32">
        <w:rPr>
          <w:rFonts w:asciiTheme="majorBidi" w:hAnsiTheme="majorBidi" w:cstheme="majorBidi"/>
          <w:color w:val="000000"/>
          <w:sz w:val="24"/>
          <w:szCs w:val="24"/>
          <w:shd w:val="clear" w:color="auto" w:fill="FFFFFF"/>
          <w:lang w:val="en-US"/>
        </w:rPr>
        <w:t xml:space="preserve"> </w:t>
      </w:r>
      <w:r w:rsidRPr="00D2246C">
        <w:rPr>
          <w:rFonts w:asciiTheme="majorBidi" w:hAnsiTheme="majorBidi" w:cstheme="majorBidi"/>
          <w:color w:val="000000"/>
          <w:sz w:val="24"/>
          <w:szCs w:val="24"/>
          <w:shd w:val="clear" w:color="auto" w:fill="FFFFFF"/>
          <w:lang w:val="en-US"/>
        </w:rPr>
        <w:t>ecological problems in China (</w:t>
      </w:r>
      <w:sdt>
        <w:sdtPr>
          <w:rPr>
            <w:rFonts w:asciiTheme="majorBidi" w:hAnsiTheme="majorBidi" w:cstheme="majorBidi"/>
            <w:color w:val="000000"/>
            <w:sz w:val="24"/>
            <w:szCs w:val="24"/>
            <w:shd w:val="clear" w:color="auto" w:fill="FFFFFF"/>
            <w:lang w:val="en-US"/>
          </w:rPr>
          <w:alias w:val="BibliographyNameDate"/>
          <w:tag w:val="link-bib"/>
          <w:id w:val="1888214180"/>
          <w:placeholder>
            <w:docPart w:val="7E0682B9CA1A4C40B28610552145ED29"/>
          </w:placeholder>
        </w:sdtPr>
        <w:sdtContent>
          <w:r w:rsidRPr="00D2246C">
            <w:rPr>
              <w:rFonts w:asciiTheme="majorBidi" w:hAnsiTheme="majorBidi" w:cstheme="majorBidi"/>
              <w:noProof/>
              <w:color w:val="000000"/>
              <w:sz w:val="24"/>
              <w:szCs w:val="24"/>
              <w:shd w:val="clear" w:color="auto" w:fill="FFFFFF"/>
              <w:lang w:val="en-US"/>
            </w:rPr>
            <w:t xml:space="preserve">Wang et al., </w:t>
          </w:r>
          <w:hyperlink w:anchor="B103" w:history="1">
            <w:r w:rsidRPr="001A4E48">
              <w:rPr>
                <w:rStyle w:val="Hyperlink"/>
                <w:rFonts w:asciiTheme="majorBidi" w:hAnsiTheme="majorBidi" w:cstheme="majorBidi"/>
                <w:noProof/>
                <w:sz w:val="24"/>
                <w:szCs w:val="24"/>
                <w:shd w:val="clear" w:color="auto" w:fill="FFFFFF"/>
                <w:lang w:val="en-US"/>
              </w:rPr>
              <w:t>2021</w:t>
            </w:r>
          </w:hyperlink>
        </w:sdtContent>
      </w:sdt>
      <w:r w:rsidRPr="00D2246C">
        <w:rPr>
          <w:rFonts w:asciiTheme="majorBidi" w:hAnsiTheme="majorBidi" w:cstheme="majorBidi"/>
          <w:color w:val="000000"/>
          <w:sz w:val="24"/>
          <w:szCs w:val="24"/>
          <w:shd w:val="clear" w:color="auto" w:fill="FFFFFF"/>
          <w:lang w:val="en-US"/>
        </w:rPr>
        <w:t>). Therefore, the quality of nature tourism sites may be negatively affected by these ecological problems, and this deterioration</w:t>
      </w:r>
      <w:proofErr w:type="gramStart"/>
      <w:r w:rsidR="00C86F32">
        <w:rPr>
          <w:rFonts w:asciiTheme="majorBidi" w:hAnsiTheme="majorBidi" w:cstheme="majorBidi"/>
          <w:color w:val="000000"/>
          <w:sz w:val="24"/>
          <w:szCs w:val="24"/>
          <w:shd w:val="clear" w:color="auto" w:fill="FFFFFF"/>
          <w:lang w:val="en-US"/>
        </w:rPr>
        <w:t>, in itself,</w:t>
      </w:r>
      <w:r w:rsidRPr="00D2246C">
        <w:rPr>
          <w:rFonts w:asciiTheme="majorBidi" w:hAnsiTheme="majorBidi" w:cstheme="majorBidi"/>
          <w:color w:val="000000"/>
          <w:sz w:val="24"/>
          <w:szCs w:val="24"/>
          <w:shd w:val="clear" w:color="auto" w:fill="FFFFFF"/>
          <w:lang w:val="en-US"/>
        </w:rPr>
        <w:t xml:space="preserve"> is</w:t>
      </w:r>
      <w:proofErr w:type="gramEnd"/>
      <w:r w:rsidRPr="00D2246C">
        <w:rPr>
          <w:rFonts w:asciiTheme="majorBidi" w:hAnsiTheme="majorBidi" w:cstheme="majorBidi"/>
          <w:color w:val="000000"/>
          <w:sz w:val="24"/>
          <w:szCs w:val="24"/>
          <w:shd w:val="clear" w:color="auto" w:fill="FFFFFF"/>
          <w:lang w:val="en-US"/>
        </w:rPr>
        <w:t xml:space="preserve"> </w:t>
      </w:r>
      <w:r w:rsidR="00C86F32">
        <w:rPr>
          <w:rFonts w:asciiTheme="majorBidi" w:hAnsiTheme="majorBidi" w:cstheme="majorBidi"/>
          <w:color w:val="000000"/>
          <w:sz w:val="24"/>
          <w:szCs w:val="24"/>
          <w:shd w:val="clear" w:color="auto" w:fill="FFFFFF"/>
          <w:lang w:val="en-US"/>
        </w:rPr>
        <w:t>detrimental</w:t>
      </w:r>
      <w:r w:rsidRPr="00D2246C">
        <w:rPr>
          <w:rFonts w:asciiTheme="majorBidi" w:hAnsiTheme="majorBidi" w:cstheme="majorBidi"/>
          <w:color w:val="000000"/>
          <w:sz w:val="24"/>
          <w:szCs w:val="24"/>
          <w:shd w:val="clear" w:color="auto" w:fill="FFFFFF"/>
          <w:lang w:val="en-US"/>
        </w:rPr>
        <w:t xml:space="preserve"> to the sustainable development of nature tourism. According to the summary report of </w:t>
      </w:r>
      <w:sdt>
        <w:sdtPr>
          <w:rPr>
            <w:rFonts w:asciiTheme="majorBidi" w:hAnsiTheme="majorBidi" w:cstheme="majorBidi"/>
            <w:color w:val="000000"/>
            <w:sz w:val="24"/>
            <w:szCs w:val="24"/>
            <w:shd w:val="clear" w:color="auto" w:fill="FFFFFF"/>
            <w:lang w:val="en-US"/>
          </w:rPr>
          <w:alias w:val="inline-quotes"/>
          <w:tag w:val="inline-quotes"/>
          <w:id w:val="1526678290"/>
          <w:placeholder>
            <w:docPart w:val="44F8DC0C57C44DCB9F68498F66DACD1C"/>
          </w:placeholder>
        </w:sdtPr>
        <w:sdtContent>
          <w:r w:rsidRPr="00D2246C">
            <w:rPr>
              <w:rFonts w:asciiTheme="majorBidi" w:hAnsiTheme="majorBidi" w:cstheme="majorBidi"/>
              <w:color w:val="000000"/>
              <w:sz w:val="24"/>
              <w:szCs w:val="24"/>
              <w:shd w:val="clear" w:color="auto" w:fill="FFFFFF"/>
              <w:lang w:val="en-US"/>
            </w:rPr>
            <w:t>“Green Shield 2017”</w:t>
          </w:r>
        </w:sdtContent>
      </w:sdt>
      <w:r w:rsidRPr="00D2246C">
        <w:rPr>
          <w:rFonts w:asciiTheme="majorBidi" w:hAnsiTheme="majorBidi" w:cstheme="majorBidi"/>
          <w:color w:val="000000"/>
          <w:sz w:val="24"/>
          <w:szCs w:val="24"/>
          <w:shd w:val="clear" w:color="auto" w:fill="FFFFFF"/>
          <w:lang w:val="en-US"/>
        </w:rPr>
        <w:t xml:space="preserve">, China has found more than 20,000 </w:t>
      </w:r>
      <w:r w:rsidR="00C86F32">
        <w:rPr>
          <w:rFonts w:asciiTheme="majorBidi" w:hAnsiTheme="majorBidi" w:cstheme="majorBidi"/>
          <w:color w:val="000000"/>
          <w:sz w:val="24"/>
          <w:szCs w:val="24"/>
          <w:shd w:val="clear" w:color="auto" w:fill="FFFFFF"/>
          <w:lang w:val="en-US"/>
        </w:rPr>
        <w:t>examples</w:t>
      </w:r>
      <w:r w:rsidRPr="00D2246C">
        <w:rPr>
          <w:rFonts w:asciiTheme="majorBidi" w:hAnsiTheme="majorBidi" w:cstheme="majorBidi"/>
          <w:color w:val="000000"/>
          <w:sz w:val="24"/>
          <w:szCs w:val="24"/>
          <w:shd w:val="clear" w:color="auto" w:fill="FFFFFF"/>
          <w:lang w:val="en-US"/>
        </w:rPr>
        <w:t xml:space="preserve"> of ecological problems </w:t>
      </w:r>
      <w:r w:rsidR="00C86F32">
        <w:rPr>
          <w:rFonts w:asciiTheme="majorBidi" w:hAnsiTheme="majorBidi" w:cstheme="majorBidi"/>
          <w:color w:val="000000"/>
          <w:sz w:val="24"/>
          <w:szCs w:val="24"/>
          <w:shd w:val="clear" w:color="auto" w:fill="FFFFFF"/>
          <w:lang w:val="en-US"/>
        </w:rPr>
        <w:t>relating to</w:t>
      </w:r>
      <w:r w:rsidRPr="00D2246C">
        <w:rPr>
          <w:rFonts w:asciiTheme="majorBidi" w:hAnsiTheme="majorBidi" w:cstheme="majorBidi"/>
          <w:color w:val="000000"/>
          <w:sz w:val="24"/>
          <w:szCs w:val="24"/>
          <w:shd w:val="clear" w:color="auto" w:fill="FFFFFF"/>
          <w:lang w:val="en-US"/>
        </w:rPr>
        <w:t xml:space="preserve"> national nature reserves. Most of these ecological problems are caused by irrational resource development, including</w:t>
      </w:r>
      <w:r w:rsidR="00C86F32">
        <w:rPr>
          <w:rFonts w:asciiTheme="majorBidi" w:hAnsiTheme="majorBidi" w:cstheme="majorBidi"/>
          <w:color w:val="000000"/>
          <w:sz w:val="24"/>
          <w:szCs w:val="24"/>
          <w:shd w:val="clear" w:color="auto" w:fill="FFFFFF"/>
          <w:lang w:val="en-US"/>
        </w:rPr>
        <w:t>,</w:t>
      </w:r>
      <w:r w:rsidRPr="00D2246C">
        <w:rPr>
          <w:rFonts w:asciiTheme="majorBidi" w:hAnsiTheme="majorBidi" w:cstheme="majorBidi"/>
          <w:color w:val="000000"/>
          <w:sz w:val="24"/>
          <w:szCs w:val="24"/>
          <w:shd w:val="clear" w:color="auto" w:fill="FFFFFF"/>
          <w:lang w:val="en-US"/>
        </w:rPr>
        <w:t xml:space="preserve"> but not limited to</w:t>
      </w:r>
      <w:r w:rsidR="00C86F32">
        <w:rPr>
          <w:rFonts w:asciiTheme="majorBidi" w:hAnsiTheme="majorBidi" w:cstheme="majorBidi"/>
          <w:color w:val="000000"/>
          <w:sz w:val="24"/>
          <w:szCs w:val="24"/>
          <w:shd w:val="clear" w:color="auto" w:fill="FFFFFF"/>
          <w:lang w:val="en-US"/>
        </w:rPr>
        <w:t>,</w:t>
      </w:r>
      <w:r w:rsidRPr="00D2246C">
        <w:rPr>
          <w:rFonts w:asciiTheme="majorBidi" w:hAnsiTheme="majorBidi" w:cstheme="majorBidi"/>
          <w:color w:val="000000"/>
          <w:sz w:val="24"/>
          <w:szCs w:val="24"/>
          <w:shd w:val="clear" w:color="auto" w:fill="FFFFFF"/>
          <w:lang w:val="en-US"/>
        </w:rPr>
        <w:t xml:space="preserve"> irrational tourism development (</w:t>
      </w:r>
      <w:sdt>
        <w:sdtPr>
          <w:rPr>
            <w:rFonts w:asciiTheme="majorBidi" w:hAnsiTheme="majorBidi" w:cstheme="majorBidi"/>
            <w:color w:val="000000"/>
            <w:sz w:val="24"/>
            <w:szCs w:val="24"/>
            <w:shd w:val="clear" w:color="auto" w:fill="FFFFFF"/>
            <w:lang w:val="en-US"/>
          </w:rPr>
          <w:alias w:val="BibliographyNameDate"/>
          <w:tag w:val="link-bib"/>
          <w:id w:val="1865856653"/>
          <w:placeholder>
            <w:docPart w:val="7BEA482151074CE295A5864FB604992B"/>
          </w:placeholder>
        </w:sdtPr>
        <w:sdtContent>
          <w:r w:rsidRPr="00D2246C">
            <w:rPr>
              <w:rFonts w:asciiTheme="majorBidi" w:hAnsiTheme="majorBidi" w:cstheme="majorBidi"/>
              <w:noProof/>
              <w:color w:val="000000"/>
              <w:sz w:val="24"/>
              <w:szCs w:val="24"/>
              <w:shd w:val="clear" w:color="auto" w:fill="FFFFFF"/>
              <w:lang w:val="en-US"/>
            </w:rPr>
            <w:t xml:space="preserve">Yuxi &amp; Linsheng, </w:t>
          </w:r>
          <w:hyperlink w:anchor="B112" w:history="1">
            <w:r w:rsidRPr="001A4E48">
              <w:rPr>
                <w:rStyle w:val="Hyperlink"/>
                <w:rFonts w:asciiTheme="majorBidi" w:hAnsiTheme="majorBidi" w:cstheme="majorBidi"/>
                <w:noProof/>
                <w:sz w:val="24"/>
                <w:szCs w:val="24"/>
                <w:shd w:val="clear" w:color="auto" w:fill="FFFFFF"/>
                <w:lang w:val="en-US"/>
              </w:rPr>
              <w:t>2020</w:t>
            </w:r>
          </w:hyperlink>
        </w:sdtContent>
      </w:sdt>
      <w:r w:rsidRPr="00D2246C">
        <w:rPr>
          <w:rFonts w:asciiTheme="majorBidi" w:hAnsiTheme="majorBidi" w:cstheme="majorBidi"/>
          <w:color w:val="000000"/>
          <w:sz w:val="24"/>
          <w:szCs w:val="24"/>
          <w:shd w:val="clear" w:color="auto" w:fill="FFFFFF"/>
          <w:lang w:val="en-US"/>
        </w:rPr>
        <w:t>).</w:t>
      </w:r>
    </w:p>
    <w:p w14:paraId="397A0208" w14:textId="77777777" w:rsidR="00D2246C" w:rsidRPr="00D2246C" w:rsidRDefault="00D2246C" w:rsidP="00D2246C">
      <w:pPr>
        <w:spacing w:after="0" w:line="360" w:lineRule="auto"/>
        <w:rPr>
          <w:rFonts w:ascii="Times New Roman" w:hAnsi="Times New Roman" w:cs="Times New Roman"/>
          <w:color w:val="000000"/>
          <w:sz w:val="24"/>
          <w:szCs w:val="24"/>
          <w:shd w:val="clear" w:color="auto" w:fill="FFFFFF"/>
          <w:lang w:val="en-US"/>
        </w:rPr>
      </w:pPr>
    </w:p>
    <w:p w14:paraId="18ACBE0E" w14:textId="4EA30FE4" w:rsidR="00D2246C" w:rsidRPr="00D2246C" w:rsidRDefault="00E5597A" w:rsidP="00D2246C">
      <w:pPr>
        <w:spacing w:after="0" w:line="360" w:lineRule="auto"/>
        <w:rPr>
          <w:rFonts w:ascii="Times New Roman" w:hAnsi="Times New Roman" w:cs="Times New Roman"/>
          <w:color w:val="000000"/>
          <w:sz w:val="24"/>
          <w:szCs w:val="24"/>
          <w:shd w:val="clear" w:color="auto" w:fill="FFFFFF"/>
          <w:lang w:val="en-US"/>
        </w:rPr>
      </w:pPr>
      <w:r w:rsidRPr="00D2246C">
        <w:rPr>
          <w:rFonts w:asciiTheme="majorBidi" w:hAnsiTheme="majorBidi" w:cstheme="majorBidi"/>
          <w:color w:val="000000"/>
          <w:sz w:val="24"/>
          <w:szCs w:val="24"/>
          <w:shd w:val="clear" w:color="auto" w:fill="FFFFFF"/>
          <w:lang w:val="en-US"/>
        </w:rPr>
        <w:t>Japan</w:t>
      </w:r>
      <w:r>
        <w:rPr>
          <w:rFonts w:asciiTheme="majorBidi" w:hAnsiTheme="majorBidi" w:cstheme="majorBidi"/>
          <w:color w:val="000000"/>
          <w:sz w:val="24"/>
          <w:szCs w:val="24"/>
          <w:shd w:val="clear" w:color="auto" w:fill="FFFFFF"/>
          <w:lang w:val="en-US"/>
        </w:rPr>
        <w:t>’</w:t>
      </w:r>
      <w:r w:rsidRPr="00D2246C">
        <w:rPr>
          <w:rFonts w:asciiTheme="majorBidi" w:hAnsiTheme="majorBidi" w:cstheme="majorBidi"/>
          <w:color w:val="000000"/>
          <w:sz w:val="24"/>
          <w:szCs w:val="24"/>
          <w:shd w:val="clear" w:color="auto" w:fill="FFFFFF"/>
          <w:lang w:val="en-US"/>
        </w:rPr>
        <w:t xml:space="preserve">s </w:t>
      </w:r>
      <w:r w:rsidR="00D2246C" w:rsidRPr="00D2246C">
        <w:rPr>
          <w:rFonts w:asciiTheme="majorBidi" w:hAnsiTheme="majorBidi" w:cstheme="majorBidi"/>
          <w:color w:val="000000"/>
          <w:sz w:val="24"/>
          <w:szCs w:val="24"/>
          <w:shd w:val="clear" w:color="auto" w:fill="FFFFFF"/>
          <w:lang w:val="en-US"/>
        </w:rPr>
        <w:t xml:space="preserve">35 national parks are rich in biodiversity, </w:t>
      </w:r>
      <w:r w:rsidR="00C86F32">
        <w:rPr>
          <w:rFonts w:asciiTheme="majorBidi" w:hAnsiTheme="majorBidi" w:cstheme="majorBidi"/>
          <w:color w:val="000000"/>
          <w:sz w:val="24"/>
          <w:szCs w:val="24"/>
          <w:shd w:val="clear" w:color="auto" w:fill="FFFFFF"/>
          <w:lang w:val="en-US"/>
        </w:rPr>
        <w:t xml:space="preserve">ranging </w:t>
      </w:r>
      <w:r w:rsidR="00D2246C" w:rsidRPr="00D2246C">
        <w:rPr>
          <w:rFonts w:asciiTheme="majorBidi" w:hAnsiTheme="majorBidi" w:cstheme="majorBidi"/>
          <w:color w:val="000000"/>
          <w:sz w:val="24"/>
          <w:szCs w:val="24"/>
          <w:shd w:val="clear" w:color="auto" w:fill="FFFFFF"/>
          <w:lang w:val="en-US"/>
        </w:rPr>
        <w:t>from snow-capped mountains to coral reefs. Together with well-designed seasons, abundant resources and opportunities enrich multiple types of NBT, including everyday activities such as hiking and sightseeing and more adventurous activities such as skiing and mountain biking (</w:t>
      </w:r>
      <w:sdt>
        <w:sdtPr>
          <w:rPr>
            <w:rFonts w:asciiTheme="majorBidi" w:hAnsiTheme="majorBidi" w:cstheme="majorBidi"/>
            <w:color w:val="000000"/>
            <w:sz w:val="24"/>
            <w:szCs w:val="24"/>
            <w:shd w:val="clear" w:color="auto" w:fill="FFFFFF"/>
            <w:lang w:val="en-US"/>
          </w:rPr>
          <w:alias w:val="BibliographyNameDate"/>
          <w:tag w:val="link-bib"/>
          <w:id w:val="-921484559"/>
          <w:placeholder>
            <w:docPart w:val="5E066015AD1F4F1991286EAF30F1F8DF"/>
          </w:placeholder>
        </w:sdtPr>
        <w:sdtContent>
          <w:r w:rsidR="00D2246C" w:rsidRPr="00D2246C">
            <w:rPr>
              <w:rFonts w:asciiTheme="majorBidi" w:hAnsiTheme="majorBidi" w:cstheme="majorBidi"/>
              <w:noProof/>
              <w:color w:val="000000"/>
              <w:sz w:val="24"/>
              <w:szCs w:val="24"/>
              <w:shd w:val="clear" w:color="auto" w:fill="FFFFFF"/>
              <w:lang w:val="en-US"/>
            </w:rPr>
            <w:t xml:space="preserve">Jones &amp; Nguyen, </w:t>
          </w:r>
          <w:hyperlink w:anchor="B44" w:history="1">
            <w:r w:rsidR="00D2246C" w:rsidRPr="001A4E48">
              <w:rPr>
                <w:rStyle w:val="Hyperlink"/>
                <w:rFonts w:asciiTheme="majorBidi" w:hAnsiTheme="majorBidi" w:cstheme="majorBidi"/>
                <w:noProof/>
                <w:sz w:val="24"/>
                <w:szCs w:val="24"/>
                <w:shd w:val="clear" w:color="auto" w:fill="FFFFFF"/>
                <w:lang w:val="en-US"/>
              </w:rPr>
              <w:t>2021</w:t>
            </w:r>
          </w:hyperlink>
        </w:sdtContent>
      </w:sdt>
      <w:r w:rsidR="00D2246C" w:rsidRPr="00D2246C">
        <w:rPr>
          <w:rFonts w:asciiTheme="majorBidi" w:hAnsiTheme="majorBidi" w:cstheme="majorBidi"/>
          <w:color w:val="000000"/>
          <w:sz w:val="24"/>
          <w:szCs w:val="24"/>
          <w:shd w:val="clear" w:color="auto" w:fill="FFFFFF"/>
          <w:lang w:val="en-US"/>
        </w:rPr>
        <w:t xml:space="preserve">). However, </w:t>
      </w:r>
      <w:r w:rsidRPr="00D2246C">
        <w:rPr>
          <w:rFonts w:asciiTheme="majorBidi" w:hAnsiTheme="majorBidi" w:cstheme="majorBidi"/>
          <w:color w:val="000000"/>
          <w:sz w:val="24"/>
          <w:szCs w:val="24"/>
          <w:shd w:val="clear" w:color="auto" w:fill="FFFFFF"/>
          <w:lang w:val="en-US"/>
        </w:rPr>
        <w:t>Japan</w:t>
      </w:r>
      <w:r>
        <w:rPr>
          <w:rFonts w:asciiTheme="majorBidi" w:hAnsiTheme="majorBidi" w:cstheme="majorBidi"/>
          <w:color w:val="000000"/>
          <w:sz w:val="24"/>
          <w:szCs w:val="24"/>
          <w:shd w:val="clear" w:color="auto" w:fill="FFFFFF"/>
          <w:lang w:val="en-US"/>
        </w:rPr>
        <w:t>’</w:t>
      </w:r>
      <w:r w:rsidRPr="00D2246C">
        <w:rPr>
          <w:rFonts w:asciiTheme="majorBidi" w:hAnsiTheme="majorBidi" w:cstheme="majorBidi"/>
          <w:color w:val="000000"/>
          <w:sz w:val="24"/>
          <w:szCs w:val="24"/>
          <w:shd w:val="clear" w:color="auto" w:fill="FFFFFF"/>
          <w:lang w:val="en-US"/>
        </w:rPr>
        <w:t xml:space="preserve">s </w:t>
      </w:r>
      <w:r w:rsidR="00D2246C" w:rsidRPr="00D2246C">
        <w:rPr>
          <w:rFonts w:asciiTheme="majorBidi" w:hAnsiTheme="majorBidi" w:cstheme="majorBidi"/>
          <w:color w:val="000000"/>
          <w:sz w:val="24"/>
          <w:szCs w:val="24"/>
          <w:shd w:val="clear" w:color="auto" w:fill="FFFFFF"/>
          <w:lang w:val="en-US"/>
        </w:rPr>
        <w:t>NBT industry has stagnated or shrunk since the 1990s (</w:t>
      </w:r>
      <w:sdt>
        <w:sdtPr>
          <w:rPr>
            <w:rFonts w:asciiTheme="majorBidi" w:hAnsiTheme="majorBidi" w:cstheme="majorBidi"/>
            <w:color w:val="000000"/>
            <w:sz w:val="24"/>
            <w:szCs w:val="24"/>
            <w:shd w:val="clear" w:color="auto" w:fill="FFFFFF"/>
            <w:lang w:val="en-US"/>
          </w:rPr>
          <w:alias w:val="BibliographyNameDate"/>
          <w:tag w:val="link-bib"/>
          <w:id w:val="1826239860"/>
          <w:placeholder>
            <w:docPart w:val="FE65FC1E0EC34E84A9C1F050E8703FA7"/>
          </w:placeholder>
        </w:sdtPr>
        <w:sdtContent>
          <w:r w:rsidR="00D2246C" w:rsidRPr="00D2246C">
            <w:rPr>
              <w:rFonts w:asciiTheme="majorBidi" w:hAnsiTheme="majorBidi" w:cstheme="majorBidi"/>
              <w:noProof/>
              <w:color w:val="000000"/>
              <w:sz w:val="24"/>
              <w:szCs w:val="24"/>
              <w:shd w:val="clear" w:color="auto" w:fill="FFFFFF"/>
              <w:lang w:val="en-US"/>
            </w:rPr>
            <w:t xml:space="preserve">Jones, </w:t>
          </w:r>
          <w:hyperlink w:anchor="B42" w:history="1">
            <w:r w:rsidR="00D2246C" w:rsidRPr="001A4E48">
              <w:rPr>
                <w:rStyle w:val="Hyperlink"/>
                <w:rFonts w:asciiTheme="majorBidi" w:hAnsiTheme="majorBidi" w:cstheme="majorBidi"/>
                <w:noProof/>
                <w:sz w:val="24"/>
                <w:szCs w:val="24"/>
                <w:shd w:val="clear" w:color="auto" w:fill="FFFFFF"/>
                <w:lang w:val="en-US"/>
              </w:rPr>
              <w:t>2012</w:t>
            </w:r>
          </w:hyperlink>
        </w:sdtContent>
      </w:sdt>
      <w:r w:rsidR="00D2246C" w:rsidRPr="00D2246C">
        <w:rPr>
          <w:rFonts w:asciiTheme="majorBidi" w:hAnsiTheme="majorBidi" w:cstheme="majorBidi"/>
          <w:color w:val="000000"/>
          <w:sz w:val="24"/>
          <w:szCs w:val="24"/>
          <w:shd w:val="clear" w:color="auto" w:fill="FFFFFF"/>
          <w:lang w:val="en-US"/>
        </w:rPr>
        <w:t>). This is mainly reflected in the fact that the domestic NBT tourists are elderly tourists with moderate education levels, and the possibility of NBT tourists staying overnight is gradually decreasing (</w:t>
      </w:r>
      <w:sdt>
        <w:sdtPr>
          <w:rPr>
            <w:rFonts w:asciiTheme="majorBidi" w:hAnsiTheme="majorBidi" w:cstheme="majorBidi"/>
            <w:color w:val="000000"/>
            <w:sz w:val="24"/>
            <w:szCs w:val="24"/>
            <w:shd w:val="clear" w:color="auto" w:fill="FFFFFF"/>
            <w:lang w:val="en-US"/>
          </w:rPr>
          <w:alias w:val="BibliographyNameDate"/>
          <w:tag w:val="link-bib"/>
          <w:id w:val="269518363"/>
          <w:placeholder>
            <w:docPart w:val="729354644580486BA40C540214618707"/>
          </w:placeholder>
        </w:sdtPr>
        <w:sdtContent>
          <w:r w:rsidR="00D2246C" w:rsidRPr="00D2246C">
            <w:rPr>
              <w:rFonts w:asciiTheme="majorBidi" w:hAnsiTheme="majorBidi" w:cstheme="majorBidi"/>
              <w:noProof/>
              <w:color w:val="000000"/>
              <w:sz w:val="24"/>
              <w:szCs w:val="24"/>
              <w:shd w:val="clear" w:color="auto" w:fill="FFFFFF"/>
              <w:lang w:val="en-US"/>
            </w:rPr>
            <w:t xml:space="preserve">Jones &amp; Nguyen, </w:t>
          </w:r>
          <w:hyperlink w:anchor="B44" w:history="1">
            <w:r w:rsidR="00D2246C" w:rsidRPr="001A4E48">
              <w:rPr>
                <w:rStyle w:val="Hyperlink"/>
                <w:rFonts w:asciiTheme="majorBidi" w:hAnsiTheme="majorBidi" w:cstheme="majorBidi"/>
                <w:noProof/>
                <w:sz w:val="24"/>
                <w:szCs w:val="24"/>
                <w:shd w:val="clear" w:color="auto" w:fill="FFFFFF"/>
                <w:lang w:val="en-US"/>
              </w:rPr>
              <w:t>2021</w:t>
            </w:r>
          </w:hyperlink>
        </w:sdtContent>
      </w:sdt>
      <w:r w:rsidR="00D2246C" w:rsidRPr="00D2246C">
        <w:rPr>
          <w:rFonts w:asciiTheme="majorBidi" w:hAnsiTheme="majorBidi" w:cstheme="majorBidi"/>
          <w:color w:val="000000"/>
          <w:sz w:val="24"/>
          <w:szCs w:val="24"/>
          <w:shd w:val="clear" w:color="auto" w:fill="FFFFFF"/>
          <w:lang w:val="en-US"/>
        </w:rPr>
        <w:t xml:space="preserve">; </w:t>
      </w:r>
      <w:sdt>
        <w:sdtPr>
          <w:rPr>
            <w:rFonts w:asciiTheme="majorBidi" w:hAnsiTheme="majorBidi" w:cstheme="majorBidi"/>
            <w:color w:val="000000"/>
            <w:sz w:val="24"/>
            <w:szCs w:val="24"/>
            <w:shd w:val="clear" w:color="auto" w:fill="FFFFFF"/>
            <w:lang w:val="en-US"/>
          </w:rPr>
          <w:alias w:val="BibliographyNameDate"/>
          <w:tag w:val="link-bib"/>
          <w:id w:val="684329817"/>
          <w:placeholder>
            <w:docPart w:val="B70AA47E340741319C9A53E7C992AA9C"/>
          </w:placeholder>
        </w:sdtPr>
        <w:sdtContent>
          <w:r w:rsidR="00D2246C" w:rsidRPr="00D2246C">
            <w:rPr>
              <w:rFonts w:asciiTheme="majorBidi" w:hAnsiTheme="majorBidi" w:cstheme="majorBidi"/>
              <w:noProof/>
              <w:color w:val="000000"/>
              <w:sz w:val="24"/>
              <w:szCs w:val="24"/>
              <w:shd w:val="clear" w:color="auto" w:fill="FFFFFF"/>
              <w:lang w:val="en-US"/>
            </w:rPr>
            <w:t xml:space="preserve">Suganuma, Hibino, &amp; Morichi, </w:t>
          </w:r>
          <w:hyperlink w:anchor="B96" w:history="1">
            <w:r w:rsidR="00D2246C" w:rsidRPr="001A4E48">
              <w:rPr>
                <w:rStyle w:val="Hyperlink"/>
                <w:rFonts w:asciiTheme="majorBidi" w:hAnsiTheme="majorBidi" w:cstheme="majorBidi"/>
                <w:noProof/>
                <w:sz w:val="24"/>
                <w:szCs w:val="24"/>
                <w:shd w:val="clear" w:color="auto" w:fill="FFFFFF"/>
                <w:lang w:val="en-US"/>
              </w:rPr>
              <w:t>2011</w:t>
            </w:r>
          </w:hyperlink>
        </w:sdtContent>
      </w:sdt>
      <w:r w:rsidR="00D2246C" w:rsidRPr="00D2246C">
        <w:rPr>
          <w:rFonts w:asciiTheme="majorBidi" w:hAnsiTheme="majorBidi" w:cstheme="majorBidi"/>
          <w:color w:val="000000"/>
          <w:sz w:val="24"/>
          <w:szCs w:val="24"/>
          <w:shd w:val="clear" w:color="auto" w:fill="FFFFFF"/>
          <w:lang w:val="en-US"/>
        </w:rPr>
        <w:t>).</w:t>
      </w:r>
    </w:p>
    <w:p w14:paraId="3603EE10" w14:textId="77777777" w:rsidR="00D2246C" w:rsidRPr="00D2246C" w:rsidRDefault="00D2246C" w:rsidP="00D2246C">
      <w:pPr>
        <w:spacing w:after="0" w:line="360" w:lineRule="auto"/>
        <w:rPr>
          <w:rFonts w:ascii="Times New Roman" w:hAnsi="Times New Roman" w:cs="Times New Roman"/>
          <w:color w:val="000000"/>
          <w:sz w:val="24"/>
          <w:szCs w:val="24"/>
          <w:shd w:val="clear" w:color="auto" w:fill="FFFFFF"/>
          <w:lang w:val="en-US"/>
        </w:rPr>
      </w:pPr>
    </w:p>
    <w:p w14:paraId="4FD0A085" w14:textId="115D8F2A" w:rsidR="00D2246C" w:rsidRPr="00D2246C" w:rsidRDefault="00D2246C" w:rsidP="00D2246C">
      <w:pPr>
        <w:spacing w:after="0" w:line="360" w:lineRule="auto"/>
        <w:rPr>
          <w:rFonts w:ascii="Times New Roman" w:hAnsi="Times New Roman" w:cs="Times New Roman"/>
          <w:color w:val="000000"/>
          <w:sz w:val="24"/>
          <w:szCs w:val="24"/>
          <w:shd w:val="clear" w:color="auto" w:fill="FFFFFF"/>
          <w:lang w:val="en-US"/>
        </w:rPr>
      </w:pPr>
      <w:r w:rsidRPr="00D2246C">
        <w:rPr>
          <w:rFonts w:asciiTheme="majorBidi" w:hAnsiTheme="majorBidi" w:cstheme="majorBidi"/>
          <w:color w:val="000000"/>
          <w:sz w:val="24"/>
          <w:szCs w:val="24"/>
          <w:shd w:val="clear" w:color="auto" w:fill="FFFFFF"/>
          <w:lang w:val="en-US"/>
        </w:rPr>
        <w:t xml:space="preserve">In Sri Lanka, tourism has long been the third-largest source of foreign exchange, accounting for more than 13% of the </w:t>
      </w:r>
      <w:r w:rsidR="00E5597A" w:rsidRPr="00D2246C">
        <w:rPr>
          <w:rFonts w:asciiTheme="majorBidi" w:hAnsiTheme="majorBidi" w:cstheme="majorBidi"/>
          <w:color w:val="000000"/>
          <w:sz w:val="24"/>
          <w:szCs w:val="24"/>
          <w:shd w:val="clear" w:color="auto" w:fill="FFFFFF"/>
          <w:lang w:val="en-US"/>
        </w:rPr>
        <w:t>country</w:t>
      </w:r>
      <w:r w:rsidR="00E5597A">
        <w:rPr>
          <w:rFonts w:asciiTheme="majorBidi" w:hAnsiTheme="majorBidi" w:cstheme="majorBidi"/>
          <w:color w:val="000000"/>
          <w:sz w:val="24"/>
          <w:szCs w:val="24"/>
          <w:shd w:val="clear" w:color="auto" w:fill="FFFFFF"/>
          <w:lang w:val="en-US"/>
        </w:rPr>
        <w:t>’</w:t>
      </w:r>
      <w:r w:rsidR="00E5597A" w:rsidRPr="00D2246C">
        <w:rPr>
          <w:rFonts w:asciiTheme="majorBidi" w:hAnsiTheme="majorBidi" w:cstheme="majorBidi"/>
          <w:color w:val="000000"/>
          <w:sz w:val="24"/>
          <w:szCs w:val="24"/>
          <w:shd w:val="clear" w:color="auto" w:fill="FFFFFF"/>
          <w:lang w:val="en-US"/>
        </w:rPr>
        <w:t xml:space="preserve">s </w:t>
      </w:r>
      <w:r w:rsidRPr="00D2246C">
        <w:rPr>
          <w:rFonts w:asciiTheme="majorBidi" w:hAnsiTheme="majorBidi" w:cstheme="majorBidi"/>
          <w:color w:val="000000"/>
          <w:sz w:val="24"/>
          <w:szCs w:val="24"/>
          <w:shd w:val="clear" w:color="auto" w:fill="FFFFFF"/>
          <w:lang w:val="en-US"/>
        </w:rPr>
        <w:t>GDP (</w:t>
      </w:r>
      <w:sdt>
        <w:sdtPr>
          <w:rPr>
            <w:rFonts w:asciiTheme="majorBidi" w:hAnsiTheme="majorBidi" w:cstheme="majorBidi"/>
            <w:color w:val="000000"/>
            <w:sz w:val="24"/>
            <w:szCs w:val="24"/>
            <w:shd w:val="clear" w:color="auto" w:fill="FFFFFF"/>
            <w:lang w:val="en-US"/>
          </w:rPr>
          <w:alias w:val="BibliographyNameDate"/>
          <w:tag w:val="link-bib"/>
          <w:id w:val="-1200934098"/>
          <w:placeholder>
            <w:docPart w:val="97A4451128D04A21ACBADA01D4A4841E"/>
          </w:placeholder>
        </w:sdtPr>
        <w:sdtContent>
          <w:r w:rsidRPr="00D2246C">
            <w:rPr>
              <w:rFonts w:asciiTheme="majorBidi" w:hAnsiTheme="majorBidi" w:cstheme="majorBidi"/>
              <w:noProof/>
              <w:color w:val="000000"/>
              <w:sz w:val="24"/>
              <w:szCs w:val="24"/>
              <w:shd w:val="clear" w:color="auto" w:fill="FFFFFF"/>
              <w:lang w:val="en-US"/>
            </w:rPr>
            <w:t xml:space="preserve">Ranasinghe &amp; Sugandhika, </w:t>
          </w:r>
          <w:hyperlink w:anchor="B86" w:history="1">
            <w:r w:rsidRPr="001A4E48">
              <w:rPr>
                <w:rStyle w:val="Hyperlink"/>
                <w:rFonts w:asciiTheme="majorBidi" w:hAnsiTheme="majorBidi" w:cstheme="majorBidi"/>
                <w:noProof/>
                <w:sz w:val="24"/>
                <w:szCs w:val="24"/>
                <w:shd w:val="clear" w:color="auto" w:fill="FFFFFF"/>
                <w:lang w:val="en-US"/>
              </w:rPr>
              <w:t>2018</w:t>
            </w:r>
          </w:hyperlink>
        </w:sdtContent>
      </w:sdt>
      <w:r w:rsidRPr="00D2246C">
        <w:rPr>
          <w:rFonts w:asciiTheme="majorBidi" w:hAnsiTheme="majorBidi" w:cstheme="majorBidi"/>
          <w:color w:val="000000"/>
          <w:sz w:val="24"/>
          <w:szCs w:val="24"/>
          <w:shd w:val="clear" w:color="auto" w:fill="FFFFFF"/>
          <w:lang w:val="en-US"/>
        </w:rPr>
        <w:t xml:space="preserve">). </w:t>
      </w:r>
      <w:r w:rsidR="00C86F32">
        <w:rPr>
          <w:rFonts w:asciiTheme="majorBidi" w:hAnsiTheme="majorBidi" w:cstheme="majorBidi"/>
          <w:color w:val="000000"/>
          <w:sz w:val="24"/>
          <w:szCs w:val="24"/>
          <w:shd w:val="clear" w:color="auto" w:fill="FFFFFF"/>
          <w:lang w:val="en-US"/>
        </w:rPr>
        <w:t>In the most recent year for which there are records, m</w:t>
      </w:r>
      <w:r w:rsidRPr="00D2246C">
        <w:rPr>
          <w:rFonts w:asciiTheme="majorBidi" w:hAnsiTheme="majorBidi" w:cstheme="majorBidi"/>
          <w:color w:val="000000"/>
          <w:sz w:val="24"/>
          <w:szCs w:val="24"/>
          <w:shd w:val="clear" w:color="auto" w:fill="FFFFFF"/>
          <w:lang w:val="en-US"/>
        </w:rPr>
        <w:t xml:space="preserve">ore than 2.7 million international tourists visited wildlife tourism destinations, including about 173,000 who visited coastal wetlands and </w:t>
      </w:r>
      <w:r w:rsidR="00C86F32">
        <w:rPr>
          <w:rFonts w:asciiTheme="majorBidi" w:hAnsiTheme="majorBidi" w:cstheme="majorBidi"/>
          <w:color w:val="000000"/>
          <w:sz w:val="24"/>
          <w:szCs w:val="24"/>
          <w:shd w:val="clear" w:color="auto" w:fill="FFFFFF"/>
          <w:lang w:val="en-US"/>
        </w:rPr>
        <w:t>m</w:t>
      </w:r>
      <w:r w:rsidRPr="00D2246C">
        <w:rPr>
          <w:rFonts w:asciiTheme="majorBidi" w:hAnsiTheme="majorBidi" w:cstheme="majorBidi"/>
          <w:color w:val="000000"/>
          <w:sz w:val="24"/>
          <w:szCs w:val="24"/>
          <w:shd w:val="clear" w:color="auto" w:fill="FFFFFF"/>
          <w:lang w:val="en-US"/>
        </w:rPr>
        <w:t xml:space="preserve">arine parks (Sri Lanka Tourism Development Authority, </w:t>
      </w:r>
      <w:bookmarkStart w:id="0" w:name="_Hlk117256927"/>
      <w:commentRangeStart w:id="1"/>
      <w:commentRangeStart w:id="2"/>
      <w:r w:rsidRPr="00D2246C">
        <w:rPr>
          <w:rFonts w:asciiTheme="majorBidi" w:hAnsiTheme="majorBidi" w:cstheme="majorBidi"/>
          <w:color w:val="000000"/>
          <w:sz w:val="24"/>
          <w:szCs w:val="24"/>
          <w:shd w:val="clear" w:color="auto" w:fill="FFFFFF"/>
          <w:lang w:val="en-US"/>
        </w:rPr>
        <w:t>SLTDA</w:t>
      </w:r>
      <w:commentRangeEnd w:id="1"/>
      <w:r w:rsidR="004C7976">
        <w:rPr>
          <w:rStyle w:val="CommentReference"/>
        </w:rPr>
        <w:commentReference w:id="1"/>
      </w:r>
      <w:commentRangeEnd w:id="2"/>
      <w:r w:rsidR="002B3C44">
        <w:rPr>
          <w:rStyle w:val="CommentReference"/>
        </w:rPr>
        <w:commentReference w:id="2"/>
      </w:r>
      <w:r w:rsidRPr="00D2246C">
        <w:rPr>
          <w:rFonts w:asciiTheme="majorBidi" w:hAnsiTheme="majorBidi" w:cstheme="majorBidi"/>
          <w:color w:val="000000"/>
          <w:sz w:val="24"/>
          <w:szCs w:val="24"/>
          <w:shd w:val="clear" w:color="auto" w:fill="FFFFFF"/>
          <w:lang w:val="en-US"/>
        </w:rPr>
        <w:t>, 2019</w:t>
      </w:r>
      <w:bookmarkEnd w:id="0"/>
      <w:r w:rsidRPr="00D2246C">
        <w:rPr>
          <w:rFonts w:asciiTheme="majorBidi" w:hAnsiTheme="majorBidi" w:cstheme="majorBidi"/>
          <w:color w:val="000000"/>
          <w:sz w:val="24"/>
          <w:szCs w:val="24"/>
          <w:shd w:val="clear" w:color="auto" w:fill="FFFFFF"/>
          <w:lang w:val="en-US"/>
        </w:rPr>
        <w:t xml:space="preserve">). However, the </w:t>
      </w:r>
      <w:r w:rsidRPr="00D2246C">
        <w:rPr>
          <w:rFonts w:asciiTheme="majorBidi" w:hAnsiTheme="majorBidi" w:cstheme="majorBidi"/>
          <w:color w:val="000000"/>
          <w:sz w:val="24"/>
          <w:szCs w:val="24"/>
          <w:shd w:val="clear" w:color="auto" w:fill="FFFFFF"/>
          <w:lang w:val="en-US"/>
        </w:rPr>
        <w:lastRenderedPageBreak/>
        <w:t xml:space="preserve">spatial concentration of tourists in a few famous destinations is a common but problematic phenomenon in Sri </w:t>
      </w:r>
      <w:r w:rsidR="00E5597A" w:rsidRPr="00D2246C">
        <w:rPr>
          <w:rFonts w:asciiTheme="majorBidi" w:hAnsiTheme="majorBidi" w:cstheme="majorBidi"/>
          <w:color w:val="000000"/>
          <w:sz w:val="24"/>
          <w:szCs w:val="24"/>
          <w:shd w:val="clear" w:color="auto" w:fill="FFFFFF"/>
          <w:lang w:val="en-US"/>
        </w:rPr>
        <w:t>Lanka</w:t>
      </w:r>
      <w:r w:rsidR="00E5597A">
        <w:rPr>
          <w:rFonts w:asciiTheme="majorBidi" w:hAnsiTheme="majorBidi" w:cstheme="majorBidi"/>
          <w:color w:val="000000"/>
          <w:sz w:val="24"/>
          <w:szCs w:val="24"/>
          <w:shd w:val="clear" w:color="auto" w:fill="FFFFFF"/>
          <w:lang w:val="en-US"/>
        </w:rPr>
        <w:t>’</w:t>
      </w:r>
      <w:r w:rsidR="00E5597A" w:rsidRPr="00D2246C">
        <w:rPr>
          <w:rFonts w:asciiTheme="majorBidi" w:hAnsiTheme="majorBidi" w:cstheme="majorBidi"/>
          <w:color w:val="000000"/>
          <w:sz w:val="24"/>
          <w:szCs w:val="24"/>
          <w:shd w:val="clear" w:color="auto" w:fill="FFFFFF"/>
          <w:lang w:val="en-US"/>
        </w:rPr>
        <w:t xml:space="preserve">s </w:t>
      </w:r>
      <w:r w:rsidRPr="00D2246C">
        <w:rPr>
          <w:rFonts w:asciiTheme="majorBidi" w:hAnsiTheme="majorBidi" w:cstheme="majorBidi"/>
          <w:color w:val="000000"/>
          <w:sz w:val="24"/>
          <w:szCs w:val="24"/>
          <w:shd w:val="clear" w:color="auto" w:fill="FFFFFF"/>
          <w:lang w:val="en-US"/>
        </w:rPr>
        <w:t>NBT industry (</w:t>
      </w:r>
      <w:sdt>
        <w:sdtPr>
          <w:rPr>
            <w:rFonts w:asciiTheme="majorBidi" w:hAnsiTheme="majorBidi" w:cstheme="majorBidi"/>
            <w:color w:val="000000"/>
            <w:sz w:val="24"/>
            <w:szCs w:val="24"/>
            <w:shd w:val="clear" w:color="auto" w:fill="FFFFFF"/>
            <w:lang w:val="en-US"/>
          </w:rPr>
          <w:alias w:val="BibliographyNameDate"/>
          <w:tag w:val="link-bib"/>
          <w:id w:val="2130204187"/>
          <w:placeholder>
            <w:docPart w:val="FD5271CA5E08425DA99EC8449EA98915"/>
          </w:placeholder>
        </w:sdtPr>
        <w:sdtContent>
          <w:r w:rsidRPr="00D2246C">
            <w:rPr>
              <w:rFonts w:asciiTheme="majorBidi" w:hAnsiTheme="majorBidi" w:cstheme="majorBidi"/>
              <w:noProof/>
              <w:color w:val="000000"/>
              <w:sz w:val="24"/>
              <w:szCs w:val="24"/>
              <w:shd w:val="clear" w:color="auto" w:fill="FFFFFF"/>
              <w:lang w:val="en-US"/>
            </w:rPr>
            <w:t xml:space="preserve">Prakash, Perera, Newsome, Kusuminda, &amp; Walker, </w:t>
          </w:r>
          <w:hyperlink w:anchor="B80" w:history="1">
            <w:r w:rsidRPr="001A4E48">
              <w:rPr>
                <w:rStyle w:val="Hyperlink"/>
                <w:rFonts w:asciiTheme="majorBidi" w:hAnsiTheme="majorBidi" w:cstheme="majorBidi"/>
                <w:noProof/>
                <w:sz w:val="24"/>
                <w:szCs w:val="24"/>
                <w:shd w:val="clear" w:color="auto" w:fill="FFFFFF"/>
                <w:lang w:val="en-US"/>
              </w:rPr>
              <w:t>2019</w:t>
            </w:r>
          </w:hyperlink>
        </w:sdtContent>
      </w:sdt>
      <w:r w:rsidRPr="00D2246C">
        <w:rPr>
          <w:rFonts w:asciiTheme="majorBidi" w:hAnsiTheme="majorBidi" w:cstheme="majorBidi"/>
          <w:color w:val="000000"/>
          <w:sz w:val="24"/>
          <w:szCs w:val="24"/>
          <w:shd w:val="clear" w:color="auto" w:fill="FFFFFF"/>
          <w:lang w:val="en-US"/>
        </w:rPr>
        <w:t>). For example, almost 65% of national park visitors came from the four popular national parks in 2018 (SLTDA, 2019). The high level of tourism access may be unsustainable, leading to the degradation of nature-based destinations and dissatisfaction among visitors (</w:t>
      </w:r>
      <w:sdt>
        <w:sdtPr>
          <w:rPr>
            <w:rFonts w:asciiTheme="majorBidi" w:hAnsiTheme="majorBidi" w:cstheme="majorBidi"/>
            <w:color w:val="000000"/>
            <w:sz w:val="24"/>
            <w:szCs w:val="24"/>
            <w:shd w:val="clear" w:color="auto" w:fill="FFFFFF"/>
            <w:lang w:val="en-US"/>
          </w:rPr>
          <w:alias w:val="BibliographyNameDate"/>
          <w:tag w:val="link-bib"/>
          <w:id w:val="1843652863"/>
          <w:placeholder>
            <w:docPart w:val="7D48269AC65F43DFAF7C12F9C1AAA7D2"/>
          </w:placeholder>
        </w:sdtPr>
        <w:sdtContent>
          <w:r w:rsidR="000D7C5A" w:rsidRPr="00D2246C">
            <w:rPr>
              <w:rFonts w:asciiTheme="majorBidi" w:hAnsiTheme="majorBidi" w:cstheme="majorBidi"/>
              <w:color w:val="000000"/>
              <w:sz w:val="24"/>
              <w:szCs w:val="24"/>
              <w:shd w:val="clear" w:color="auto" w:fill="FFFFFF"/>
              <w:lang w:val="en-US"/>
            </w:rPr>
            <w:t xml:space="preserve">Prakash et al., </w:t>
          </w:r>
          <w:hyperlink w:anchor="B80" w:history="1">
            <w:r w:rsidR="000D7C5A" w:rsidRPr="000D7C5A">
              <w:rPr>
                <w:rStyle w:val="Hyperlink"/>
                <w:rFonts w:asciiTheme="majorBidi" w:hAnsiTheme="majorBidi" w:cstheme="majorBidi"/>
                <w:sz w:val="24"/>
                <w:szCs w:val="24"/>
                <w:shd w:val="clear" w:color="auto" w:fill="FFFFFF"/>
                <w:lang w:val="en-US"/>
              </w:rPr>
              <w:t>2019</w:t>
            </w:r>
          </w:hyperlink>
        </w:sdtContent>
      </w:sdt>
      <w:r w:rsidR="000D7C5A">
        <w:rPr>
          <w:rFonts w:asciiTheme="majorBidi" w:hAnsiTheme="majorBidi" w:cstheme="majorBidi"/>
          <w:color w:val="000000"/>
          <w:sz w:val="24"/>
          <w:szCs w:val="24"/>
          <w:shd w:val="clear" w:color="auto" w:fill="FFFFFF"/>
          <w:lang w:val="en-US"/>
        </w:rPr>
        <w:t xml:space="preserve">; </w:t>
      </w:r>
      <w:sdt>
        <w:sdtPr>
          <w:rPr>
            <w:rFonts w:asciiTheme="majorBidi" w:hAnsiTheme="majorBidi" w:cstheme="majorBidi"/>
            <w:color w:val="000000"/>
            <w:sz w:val="24"/>
            <w:szCs w:val="24"/>
            <w:shd w:val="clear" w:color="auto" w:fill="FFFFFF"/>
            <w:lang w:val="en-US"/>
          </w:rPr>
          <w:alias w:val="BibliographyNameDate"/>
          <w:tag w:val="link-bib"/>
          <w:id w:val="-1947763551"/>
          <w:placeholder>
            <w:docPart w:val="B07F21FA7C9D481DAA4868C6817CC11F"/>
          </w:placeholder>
        </w:sdtPr>
        <w:sdtContent>
          <w:r w:rsidRPr="00D2246C">
            <w:rPr>
              <w:rFonts w:asciiTheme="majorBidi" w:hAnsiTheme="majorBidi" w:cstheme="majorBidi"/>
              <w:noProof/>
              <w:color w:val="000000"/>
              <w:sz w:val="24"/>
              <w:szCs w:val="24"/>
              <w:shd w:val="clear" w:color="auto" w:fill="FFFFFF"/>
              <w:lang w:val="en-US"/>
            </w:rPr>
            <w:t xml:space="preserve">Newsome, Rodger, Pearce, &amp; Chan, </w:t>
          </w:r>
          <w:hyperlink w:anchor="B71" w:history="1">
            <w:r w:rsidRPr="001A4E48">
              <w:rPr>
                <w:rStyle w:val="Hyperlink"/>
                <w:rFonts w:asciiTheme="majorBidi" w:hAnsiTheme="majorBidi" w:cstheme="majorBidi"/>
                <w:noProof/>
                <w:sz w:val="24"/>
                <w:szCs w:val="24"/>
                <w:shd w:val="clear" w:color="auto" w:fill="FFFFFF"/>
                <w:lang w:val="en-US"/>
              </w:rPr>
              <w:t>2019</w:t>
            </w:r>
          </w:hyperlink>
        </w:sdtContent>
      </w:sdt>
      <w:r w:rsidRPr="00D2246C">
        <w:rPr>
          <w:rFonts w:asciiTheme="majorBidi" w:hAnsiTheme="majorBidi" w:cstheme="majorBidi"/>
          <w:color w:val="000000"/>
          <w:sz w:val="24"/>
          <w:szCs w:val="24"/>
          <w:shd w:val="clear" w:color="auto" w:fill="FFFFFF"/>
          <w:lang w:val="en-US"/>
        </w:rPr>
        <w:t>).</w:t>
      </w:r>
    </w:p>
    <w:p w14:paraId="11AAFDD0" w14:textId="77777777" w:rsidR="00D2246C" w:rsidRPr="00D2246C" w:rsidRDefault="00D2246C" w:rsidP="00D2246C">
      <w:pPr>
        <w:spacing w:after="0" w:line="360" w:lineRule="auto"/>
        <w:rPr>
          <w:rFonts w:ascii="Times New Roman" w:hAnsi="Times New Roman" w:cs="Times New Roman"/>
          <w:color w:val="000000"/>
          <w:sz w:val="24"/>
          <w:szCs w:val="24"/>
          <w:shd w:val="clear" w:color="auto" w:fill="FFFFFF"/>
          <w:lang w:val="en-US"/>
        </w:rPr>
      </w:pPr>
    </w:p>
    <w:p w14:paraId="67D7D2D3" w14:textId="3BCF62A6" w:rsidR="00D2246C" w:rsidRPr="00D2246C" w:rsidRDefault="00C86F32" w:rsidP="00D2246C">
      <w:pPr>
        <w:spacing w:after="0" w:line="360" w:lineRule="auto"/>
        <w:rPr>
          <w:rFonts w:ascii="Times New Roman" w:hAnsi="Times New Roman" w:cs="Times New Roman"/>
          <w:color w:val="000000"/>
          <w:sz w:val="24"/>
          <w:szCs w:val="24"/>
          <w:shd w:val="clear" w:color="auto" w:fill="FFFFFF"/>
          <w:lang w:val="en-US"/>
        </w:rPr>
      </w:pPr>
      <w:r>
        <w:rPr>
          <w:rFonts w:asciiTheme="majorBidi" w:hAnsiTheme="majorBidi" w:cstheme="majorBidi"/>
          <w:color w:val="000000"/>
          <w:sz w:val="24"/>
          <w:szCs w:val="24"/>
          <w:shd w:val="clear" w:color="auto" w:fill="FFFFFF"/>
          <w:lang w:val="en-US"/>
        </w:rPr>
        <w:t>Similarly, i</w:t>
      </w:r>
      <w:r w:rsidR="00D2246C" w:rsidRPr="00D2246C">
        <w:rPr>
          <w:rFonts w:asciiTheme="majorBidi" w:hAnsiTheme="majorBidi" w:cstheme="majorBidi"/>
          <w:color w:val="000000"/>
          <w:sz w:val="24"/>
          <w:szCs w:val="24"/>
          <w:shd w:val="clear" w:color="auto" w:fill="FFFFFF"/>
          <w:lang w:val="en-US"/>
        </w:rPr>
        <w:t xml:space="preserve">n Indonesia, forest reserves contain 54 national parks, of which nine are mainly </w:t>
      </w:r>
      <w:r>
        <w:rPr>
          <w:rFonts w:asciiTheme="majorBidi" w:hAnsiTheme="majorBidi" w:cstheme="majorBidi"/>
          <w:color w:val="000000"/>
          <w:sz w:val="24"/>
          <w:szCs w:val="24"/>
          <w:shd w:val="clear" w:color="auto" w:fill="FFFFFF"/>
          <w:lang w:val="en-US"/>
        </w:rPr>
        <w:t>m</w:t>
      </w:r>
      <w:r w:rsidR="00D2246C" w:rsidRPr="00D2246C">
        <w:rPr>
          <w:rFonts w:asciiTheme="majorBidi" w:hAnsiTheme="majorBidi" w:cstheme="majorBidi"/>
          <w:color w:val="000000"/>
          <w:sz w:val="24"/>
          <w:szCs w:val="24"/>
          <w:shd w:val="clear" w:color="auto" w:fill="FFFFFF"/>
          <w:lang w:val="en-US"/>
        </w:rPr>
        <w:t xml:space="preserve">arine parks, six are UNESCO World Heritage sites, and five are Ramsar wetlands. The current 54 national parks are protected areas with indigenous ecosystems managed by zoning to promote research, education, </w:t>
      </w:r>
      <w:proofErr w:type="gramStart"/>
      <w:r w:rsidR="00D2246C" w:rsidRPr="00D2246C">
        <w:rPr>
          <w:rFonts w:asciiTheme="majorBidi" w:hAnsiTheme="majorBidi" w:cstheme="majorBidi"/>
          <w:color w:val="000000"/>
          <w:sz w:val="24"/>
          <w:szCs w:val="24"/>
          <w:shd w:val="clear" w:color="auto" w:fill="FFFFFF"/>
          <w:lang w:val="en-US"/>
        </w:rPr>
        <w:t>biodiversity</w:t>
      </w:r>
      <w:proofErr w:type="gramEnd"/>
      <w:r w:rsidR="00D2246C" w:rsidRPr="00D2246C">
        <w:rPr>
          <w:rFonts w:asciiTheme="majorBidi" w:hAnsiTheme="majorBidi" w:cstheme="majorBidi"/>
          <w:color w:val="000000"/>
          <w:sz w:val="24"/>
          <w:szCs w:val="24"/>
          <w:shd w:val="clear" w:color="auto" w:fill="FFFFFF"/>
          <w:lang w:val="en-US"/>
        </w:rPr>
        <w:t xml:space="preserve"> and tourism goals. However, tourism resource protection and tourist behaviour control are necessary for the sustainable development of national parks. In Bromo and other mountain </w:t>
      </w:r>
      <w:r w:rsidR="00430DE2">
        <w:rPr>
          <w:rFonts w:asciiTheme="majorBidi" w:hAnsiTheme="majorBidi" w:cstheme="majorBidi"/>
          <w:color w:val="000000"/>
          <w:sz w:val="24"/>
          <w:szCs w:val="24"/>
          <w:shd w:val="clear" w:color="auto" w:fill="FFFFFF"/>
          <w:lang w:val="en-US"/>
        </w:rPr>
        <w:t>n</w:t>
      </w:r>
      <w:r w:rsidR="00D2246C" w:rsidRPr="00D2246C">
        <w:rPr>
          <w:rFonts w:asciiTheme="majorBidi" w:hAnsiTheme="majorBidi" w:cstheme="majorBidi"/>
          <w:color w:val="000000"/>
          <w:sz w:val="24"/>
          <w:szCs w:val="24"/>
          <w:shd w:val="clear" w:color="auto" w:fill="FFFFFF"/>
          <w:lang w:val="en-US"/>
        </w:rPr>
        <w:t xml:space="preserve">ational parks, unregulated nature tourism negatively impacts the environment, such as air and water pollution, habitat deterioration, solid waste pollution, erosion of volcanic edges, </w:t>
      </w:r>
      <w:proofErr w:type="gramStart"/>
      <w:r w:rsidR="00D2246C" w:rsidRPr="00D2246C">
        <w:rPr>
          <w:rFonts w:asciiTheme="majorBidi" w:hAnsiTheme="majorBidi" w:cstheme="majorBidi"/>
          <w:color w:val="000000"/>
          <w:sz w:val="24"/>
          <w:szCs w:val="24"/>
          <w:shd w:val="clear" w:color="auto" w:fill="FFFFFF"/>
          <w:lang w:val="en-US"/>
        </w:rPr>
        <w:t>vandalism</w:t>
      </w:r>
      <w:proofErr w:type="gramEnd"/>
      <w:r w:rsidR="00D2246C" w:rsidRPr="00D2246C">
        <w:rPr>
          <w:rFonts w:asciiTheme="majorBidi" w:hAnsiTheme="majorBidi" w:cstheme="majorBidi"/>
          <w:color w:val="000000"/>
          <w:sz w:val="24"/>
          <w:szCs w:val="24"/>
          <w:shd w:val="clear" w:color="auto" w:fill="FFFFFF"/>
          <w:lang w:val="en-US"/>
        </w:rPr>
        <w:t xml:space="preserve"> and illegal plant collection (</w:t>
      </w:r>
      <w:proofErr w:type="spellStart"/>
      <w:sdt>
        <w:sdtPr>
          <w:rPr>
            <w:rFonts w:asciiTheme="majorBidi" w:hAnsiTheme="majorBidi" w:cstheme="majorBidi"/>
            <w:color w:val="000000"/>
            <w:sz w:val="24"/>
            <w:szCs w:val="24"/>
            <w:shd w:val="clear" w:color="auto" w:fill="FFFFFF"/>
            <w:lang w:val="en-US"/>
          </w:rPr>
          <w:alias w:val="BibliographyNameDate"/>
          <w:tag w:val="link-bib"/>
          <w:id w:val="284545496"/>
          <w:placeholder>
            <w:docPart w:val="EB4A2BE055F84A8D85C0D746CDA7800C"/>
          </w:placeholder>
        </w:sdtPr>
        <w:sdtContent>
          <w:r w:rsidR="00D2246C" w:rsidRPr="00D2246C">
            <w:rPr>
              <w:rFonts w:asciiTheme="majorBidi" w:hAnsiTheme="majorBidi" w:cstheme="majorBidi"/>
              <w:noProof/>
              <w:color w:val="000000"/>
              <w:sz w:val="24"/>
              <w:szCs w:val="24"/>
              <w:shd w:val="clear" w:color="auto" w:fill="FFFFFF"/>
              <w:lang w:val="en-US"/>
            </w:rPr>
            <w:t>Pamungkas</w:t>
          </w:r>
          <w:proofErr w:type="spellEnd"/>
          <w:r w:rsidR="00D2246C" w:rsidRPr="00D2246C">
            <w:rPr>
              <w:rFonts w:asciiTheme="majorBidi" w:hAnsiTheme="majorBidi" w:cstheme="majorBidi"/>
              <w:noProof/>
              <w:color w:val="000000"/>
              <w:sz w:val="24"/>
              <w:szCs w:val="24"/>
              <w:shd w:val="clear" w:color="auto" w:fill="FFFFFF"/>
              <w:lang w:val="en-US"/>
            </w:rPr>
            <w:t xml:space="preserve"> &amp; Jones, </w:t>
          </w:r>
          <w:hyperlink w:anchor="B76" w:history="1">
            <w:r w:rsidR="00D2246C" w:rsidRPr="001A4E48">
              <w:rPr>
                <w:rStyle w:val="Hyperlink"/>
                <w:rFonts w:asciiTheme="majorBidi" w:hAnsiTheme="majorBidi" w:cstheme="majorBidi"/>
                <w:noProof/>
                <w:sz w:val="24"/>
                <w:szCs w:val="24"/>
                <w:shd w:val="clear" w:color="auto" w:fill="FFFFFF"/>
                <w:lang w:val="en-US"/>
              </w:rPr>
              <w:t>2021</w:t>
            </w:r>
          </w:hyperlink>
        </w:sdtContent>
      </w:sdt>
      <w:r w:rsidR="00D2246C" w:rsidRPr="00D2246C">
        <w:rPr>
          <w:rFonts w:asciiTheme="majorBidi" w:hAnsiTheme="majorBidi" w:cstheme="majorBidi"/>
          <w:color w:val="000000"/>
          <w:sz w:val="24"/>
          <w:szCs w:val="24"/>
          <w:shd w:val="clear" w:color="auto" w:fill="FFFFFF"/>
          <w:lang w:val="en-US"/>
        </w:rPr>
        <w:t>).</w:t>
      </w:r>
    </w:p>
    <w:p w14:paraId="5DBFE6AE" w14:textId="77777777" w:rsidR="00D2246C" w:rsidRPr="00D2246C" w:rsidRDefault="00D2246C" w:rsidP="00D2246C">
      <w:pPr>
        <w:spacing w:after="0" w:line="360" w:lineRule="auto"/>
        <w:rPr>
          <w:rFonts w:ascii="Times New Roman" w:hAnsi="Times New Roman" w:cs="Times New Roman"/>
          <w:color w:val="000000"/>
          <w:sz w:val="24"/>
          <w:szCs w:val="24"/>
          <w:shd w:val="clear" w:color="auto" w:fill="FFFFFF"/>
          <w:lang w:val="en-US"/>
        </w:rPr>
      </w:pPr>
    </w:p>
    <w:p w14:paraId="26018EFC" w14:textId="50C5C9B2" w:rsidR="00D2246C" w:rsidRPr="00D2246C" w:rsidRDefault="00D2246C" w:rsidP="00D2246C">
      <w:pPr>
        <w:spacing w:after="0" w:line="360" w:lineRule="auto"/>
        <w:rPr>
          <w:rFonts w:ascii="Times New Roman" w:hAnsi="Times New Roman" w:cs="Times New Roman"/>
          <w:color w:val="000000"/>
          <w:sz w:val="24"/>
          <w:szCs w:val="24"/>
          <w:shd w:val="clear" w:color="auto" w:fill="FFFFFF"/>
          <w:lang w:val="en-US"/>
        </w:rPr>
      </w:pPr>
      <w:r w:rsidRPr="00D2246C">
        <w:rPr>
          <w:rFonts w:asciiTheme="majorBidi" w:hAnsiTheme="majorBidi" w:cstheme="majorBidi"/>
          <w:color w:val="000000"/>
          <w:sz w:val="24"/>
          <w:szCs w:val="24"/>
          <w:shd w:val="clear" w:color="auto" w:fill="FFFFFF"/>
          <w:lang w:val="en-US"/>
        </w:rPr>
        <w:t xml:space="preserve">In Vietnam, NBT is increasingly recognised as playing an essential role in national development, especially in the national tourism industry, supporting the socio-economic development of rural areas around the reserve. </w:t>
      </w:r>
      <w:r w:rsidR="00E5597A" w:rsidRPr="00D2246C">
        <w:rPr>
          <w:rFonts w:asciiTheme="majorBidi" w:hAnsiTheme="majorBidi" w:cstheme="majorBidi"/>
          <w:color w:val="000000"/>
          <w:sz w:val="24"/>
          <w:szCs w:val="24"/>
          <w:shd w:val="clear" w:color="auto" w:fill="FFFFFF"/>
          <w:lang w:val="en-US"/>
        </w:rPr>
        <w:t>Vietnam</w:t>
      </w:r>
      <w:r w:rsidR="00E5597A">
        <w:rPr>
          <w:rFonts w:asciiTheme="majorBidi" w:hAnsiTheme="majorBidi" w:cstheme="majorBidi"/>
          <w:color w:val="000000"/>
          <w:sz w:val="24"/>
          <w:szCs w:val="24"/>
          <w:shd w:val="clear" w:color="auto" w:fill="FFFFFF"/>
          <w:lang w:val="en-US"/>
        </w:rPr>
        <w:t>’</w:t>
      </w:r>
      <w:r w:rsidR="00E5597A" w:rsidRPr="00D2246C">
        <w:rPr>
          <w:rFonts w:asciiTheme="majorBidi" w:hAnsiTheme="majorBidi" w:cstheme="majorBidi"/>
          <w:color w:val="000000"/>
          <w:sz w:val="24"/>
          <w:szCs w:val="24"/>
          <w:shd w:val="clear" w:color="auto" w:fill="FFFFFF"/>
          <w:lang w:val="en-US"/>
        </w:rPr>
        <w:t xml:space="preserve">s </w:t>
      </w:r>
      <w:r w:rsidRPr="00D2246C">
        <w:rPr>
          <w:rFonts w:asciiTheme="majorBidi" w:hAnsiTheme="majorBidi" w:cstheme="majorBidi"/>
          <w:color w:val="000000"/>
          <w:sz w:val="24"/>
          <w:szCs w:val="24"/>
          <w:shd w:val="clear" w:color="auto" w:fill="FFFFFF"/>
          <w:lang w:val="en-US"/>
        </w:rPr>
        <w:t xml:space="preserve">National Parks (NPs) are protected areas in the National System of Special Use Forests (SUFs), designed to protect nature. Other goals include preserving landscapes and cultural and historical sites and providing recreation and tourism. However, </w:t>
      </w:r>
      <w:r w:rsidR="00E5597A" w:rsidRPr="00D2246C">
        <w:rPr>
          <w:rFonts w:asciiTheme="majorBidi" w:hAnsiTheme="majorBidi" w:cstheme="majorBidi"/>
          <w:color w:val="000000"/>
          <w:sz w:val="24"/>
          <w:szCs w:val="24"/>
          <w:shd w:val="clear" w:color="auto" w:fill="FFFFFF"/>
          <w:lang w:val="en-US"/>
        </w:rPr>
        <w:t>Vietnam</w:t>
      </w:r>
      <w:r w:rsidR="00E5597A">
        <w:rPr>
          <w:rFonts w:asciiTheme="majorBidi" w:hAnsiTheme="majorBidi" w:cstheme="majorBidi"/>
          <w:color w:val="000000"/>
          <w:sz w:val="24"/>
          <w:szCs w:val="24"/>
          <w:shd w:val="clear" w:color="auto" w:fill="FFFFFF"/>
          <w:lang w:val="en-US"/>
        </w:rPr>
        <w:t>’</w:t>
      </w:r>
      <w:r w:rsidR="00E5597A" w:rsidRPr="00D2246C">
        <w:rPr>
          <w:rFonts w:asciiTheme="majorBidi" w:hAnsiTheme="majorBidi" w:cstheme="majorBidi"/>
          <w:color w:val="000000"/>
          <w:sz w:val="24"/>
          <w:szCs w:val="24"/>
          <w:shd w:val="clear" w:color="auto" w:fill="FFFFFF"/>
          <w:lang w:val="en-US"/>
        </w:rPr>
        <w:t xml:space="preserve">s </w:t>
      </w:r>
      <w:r w:rsidRPr="00D2246C">
        <w:rPr>
          <w:rFonts w:asciiTheme="majorBidi" w:hAnsiTheme="majorBidi" w:cstheme="majorBidi"/>
          <w:color w:val="000000"/>
          <w:sz w:val="24"/>
          <w:szCs w:val="24"/>
          <w:shd w:val="clear" w:color="auto" w:fill="FFFFFF"/>
          <w:lang w:val="en-US"/>
        </w:rPr>
        <w:t>NBT suffers from a lack of planning or strategies on the national level (</w:t>
      </w:r>
      <w:sdt>
        <w:sdtPr>
          <w:rPr>
            <w:rFonts w:asciiTheme="majorBidi" w:hAnsiTheme="majorBidi" w:cstheme="majorBidi"/>
            <w:color w:val="000000"/>
            <w:sz w:val="24"/>
            <w:szCs w:val="24"/>
            <w:shd w:val="clear" w:color="auto" w:fill="FFFFFF"/>
            <w:lang w:val="en-US"/>
          </w:rPr>
          <w:alias w:val="BibliographyNameDate"/>
          <w:tag w:val="link-bib"/>
          <w:id w:val="-1027717091"/>
          <w:placeholder>
            <w:docPart w:val="40B6A6AB320746678B0EAB0E218B0259"/>
          </w:placeholder>
        </w:sdtPr>
        <w:sdtContent>
          <w:r w:rsidRPr="00D2246C">
            <w:rPr>
              <w:rFonts w:asciiTheme="majorBidi" w:hAnsiTheme="majorBidi" w:cstheme="majorBidi"/>
              <w:noProof/>
              <w:color w:val="000000"/>
              <w:sz w:val="24"/>
              <w:szCs w:val="24"/>
              <w:shd w:val="clear" w:color="auto" w:fill="FFFFFF"/>
              <w:lang w:val="en-US"/>
            </w:rPr>
            <w:t xml:space="preserve">Markowski, Bartos, Rzenca, &amp; Namiecinski, </w:t>
          </w:r>
          <w:hyperlink w:anchor="B62" w:history="1">
            <w:r w:rsidRPr="001A4E48">
              <w:rPr>
                <w:rStyle w:val="Hyperlink"/>
                <w:rFonts w:asciiTheme="majorBidi" w:hAnsiTheme="majorBidi" w:cstheme="majorBidi"/>
                <w:noProof/>
                <w:sz w:val="24"/>
                <w:szCs w:val="24"/>
                <w:shd w:val="clear" w:color="auto" w:fill="FFFFFF"/>
                <w:lang w:val="en-US"/>
              </w:rPr>
              <w:t>2019</w:t>
            </w:r>
          </w:hyperlink>
        </w:sdtContent>
      </w:sdt>
      <w:r w:rsidRPr="00D2246C">
        <w:rPr>
          <w:rFonts w:asciiTheme="majorBidi" w:hAnsiTheme="majorBidi" w:cstheme="majorBidi"/>
          <w:color w:val="000000"/>
          <w:sz w:val="24"/>
          <w:szCs w:val="24"/>
          <w:shd w:val="clear" w:color="auto" w:fill="FFFFFF"/>
          <w:lang w:val="en-US"/>
        </w:rPr>
        <w:t xml:space="preserve">). National planning is essential for developing NBT destinations and improving the </w:t>
      </w:r>
      <w:r w:rsidR="00E5597A" w:rsidRPr="00D2246C">
        <w:rPr>
          <w:rFonts w:asciiTheme="majorBidi" w:hAnsiTheme="majorBidi" w:cstheme="majorBidi"/>
          <w:color w:val="000000"/>
          <w:sz w:val="24"/>
          <w:szCs w:val="24"/>
          <w:shd w:val="clear" w:color="auto" w:fill="FFFFFF"/>
          <w:lang w:val="en-US"/>
        </w:rPr>
        <w:t>country</w:t>
      </w:r>
      <w:r w:rsidR="00E5597A">
        <w:rPr>
          <w:rFonts w:asciiTheme="majorBidi" w:hAnsiTheme="majorBidi" w:cstheme="majorBidi"/>
          <w:color w:val="000000"/>
          <w:sz w:val="24"/>
          <w:szCs w:val="24"/>
          <w:shd w:val="clear" w:color="auto" w:fill="FFFFFF"/>
          <w:lang w:val="en-US"/>
        </w:rPr>
        <w:t>’</w:t>
      </w:r>
      <w:r w:rsidR="00E5597A" w:rsidRPr="00D2246C">
        <w:rPr>
          <w:rFonts w:asciiTheme="majorBidi" w:hAnsiTheme="majorBidi" w:cstheme="majorBidi"/>
          <w:color w:val="000000"/>
          <w:sz w:val="24"/>
          <w:szCs w:val="24"/>
          <w:shd w:val="clear" w:color="auto" w:fill="FFFFFF"/>
          <w:lang w:val="en-US"/>
        </w:rPr>
        <w:t xml:space="preserve">s </w:t>
      </w:r>
      <w:r w:rsidRPr="00D2246C">
        <w:rPr>
          <w:rFonts w:asciiTheme="majorBidi" w:hAnsiTheme="majorBidi" w:cstheme="majorBidi"/>
          <w:color w:val="000000"/>
          <w:sz w:val="24"/>
          <w:szCs w:val="24"/>
          <w:shd w:val="clear" w:color="auto" w:fill="FFFFFF"/>
          <w:lang w:val="en-US"/>
        </w:rPr>
        <w:t>tourist attractions, such as its natural surroundings, biodiversity, cultures, and history.</w:t>
      </w:r>
    </w:p>
    <w:p w14:paraId="24D710FF" w14:textId="77777777" w:rsidR="00D2246C" w:rsidRPr="00D2246C" w:rsidRDefault="00D2246C" w:rsidP="00D2246C">
      <w:pPr>
        <w:spacing w:after="0" w:line="360" w:lineRule="auto"/>
        <w:rPr>
          <w:rFonts w:ascii="Times New Roman" w:hAnsi="Times New Roman" w:cs="Times New Roman"/>
          <w:sz w:val="24"/>
          <w:szCs w:val="24"/>
          <w:lang w:val="en-US"/>
        </w:rPr>
      </w:pPr>
    </w:p>
    <w:p w14:paraId="69B3C9FF" w14:textId="77777777" w:rsidR="00D2246C" w:rsidRPr="00D2246C" w:rsidRDefault="00D2246C" w:rsidP="003D19CE">
      <w:pPr>
        <w:pStyle w:val="H1"/>
        <w:rPr>
          <w:lang w:val="en-US"/>
        </w:rPr>
      </w:pPr>
      <w:r w:rsidRPr="00D2246C">
        <w:rPr>
          <w:lang w:val="en-US"/>
        </w:rPr>
        <w:t>Diversity in Nature-Based Tourism</w:t>
      </w:r>
    </w:p>
    <w:p w14:paraId="315920CB" w14:textId="3D96EAF8" w:rsidR="00D2246C" w:rsidRPr="00D2246C" w:rsidRDefault="00D2246C" w:rsidP="00D2246C">
      <w:pPr>
        <w:spacing w:after="0" w:line="360" w:lineRule="auto"/>
        <w:rPr>
          <w:rFonts w:ascii="Times New Roman" w:hAnsi="Times New Roman" w:cs="Times New Roman"/>
          <w:color w:val="000000"/>
          <w:sz w:val="24"/>
          <w:szCs w:val="24"/>
          <w:shd w:val="clear" w:color="auto" w:fill="FFFFFF"/>
          <w:lang w:val="en-US"/>
        </w:rPr>
      </w:pPr>
      <w:r w:rsidRPr="00D2246C">
        <w:rPr>
          <w:rFonts w:asciiTheme="majorBidi" w:hAnsiTheme="majorBidi" w:cstheme="majorBidi"/>
          <w:color w:val="000000"/>
          <w:sz w:val="24"/>
          <w:szCs w:val="24"/>
          <w:shd w:val="clear" w:color="auto" w:fill="FFFFFF"/>
          <w:lang w:val="en-US"/>
        </w:rPr>
        <w:t xml:space="preserve">The spectacular natural assets of the Nordic area have long intrigued and </w:t>
      </w:r>
      <w:r w:rsidR="00430DE2">
        <w:rPr>
          <w:rFonts w:asciiTheme="majorBidi" w:hAnsiTheme="majorBidi" w:cstheme="majorBidi"/>
          <w:color w:val="000000"/>
          <w:sz w:val="24"/>
          <w:szCs w:val="24"/>
          <w:shd w:val="clear" w:color="auto" w:fill="FFFFFF"/>
          <w:lang w:val="en-US"/>
        </w:rPr>
        <w:t xml:space="preserve">attracted </w:t>
      </w:r>
      <w:proofErr w:type="spellStart"/>
      <w:r w:rsidRPr="00D2246C">
        <w:rPr>
          <w:rFonts w:asciiTheme="majorBidi" w:hAnsiTheme="majorBidi" w:cstheme="majorBidi"/>
          <w:color w:val="000000"/>
          <w:sz w:val="24"/>
          <w:szCs w:val="24"/>
          <w:shd w:val="clear" w:color="auto" w:fill="FFFFFF"/>
          <w:lang w:val="en-US"/>
        </w:rPr>
        <w:t>travellers</w:t>
      </w:r>
      <w:proofErr w:type="spellEnd"/>
      <w:r w:rsidRPr="00D2246C">
        <w:rPr>
          <w:rFonts w:asciiTheme="majorBidi" w:hAnsiTheme="majorBidi" w:cstheme="majorBidi"/>
          <w:color w:val="000000"/>
          <w:sz w:val="24"/>
          <w:szCs w:val="24"/>
          <w:shd w:val="clear" w:color="auto" w:fill="FFFFFF"/>
          <w:lang w:val="en-US"/>
        </w:rPr>
        <w:t>, and their tourism value has only grown over time (</w:t>
      </w:r>
      <w:sdt>
        <w:sdtPr>
          <w:rPr>
            <w:rFonts w:asciiTheme="majorBidi" w:hAnsiTheme="majorBidi" w:cstheme="majorBidi"/>
            <w:color w:val="000000"/>
            <w:sz w:val="24"/>
            <w:szCs w:val="24"/>
            <w:shd w:val="clear" w:color="auto" w:fill="FFFFFF"/>
            <w:lang w:val="en-US"/>
          </w:rPr>
          <w:alias w:val="BibliographyNameDate"/>
          <w:tag w:val="link-bib"/>
          <w:id w:val="-1014224210"/>
          <w:placeholder>
            <w:docPart w:val="18A4BB6839D74068985A08931B53CB1D"/>
          </w:placeholder>
        </w:sdtPr>
        <w:sdtContent>
          <w:r w:rsidRPr="00D2246C">
            <w:rPr>
              <w:rFonts w:asciiTheme="majorBidi" w:hAnsiTheme="majorBidi" w:cstheme="majorBidi"/>
              <w:noProof/>
              <w:color w:val="000000"/>
              <w:sz w:val="24"/>
              <w:szCs w:val="24"/>
              <w:shd w:val="clear" w:color="auto" w:fill="FFFFFF"/>
              <w:lang w:val="en-US"/>
            </w:rPr>
            <w:t xml:space="preserve">Fredman &amp; Margaryan, </w:t>
          </w:r>
          <w:hyperlink w:anchor="B31" w:history="1">
            <w:r w:rsidRPr="001A4E48">
              <w:rPr>
                <w:rStyle w:val="Hyperlink"/>
                <w:rFonts w:asciiTheme="majorBidi" w:hAnsiTheme="majorBidi" w:cstheme="majorBidi"/>
                <w:noProof/>
                <w:sz w:val="24"/>
                <w:szCs w:val="24"/>
                <w:shd w:val="clear" w:color="auto" w:fill="FFFFFF"/>
                <w:lang w:val="en-US"/>
              </w:rPr>
              <w:t>2021</w:t>
            </w:r>
          </w:hyperlink>
        </w:sdtContent>
      </w:sdt>
      <w:r w:rsidRPr="00D2246C">
        <w:rPr>
          <w:rFonts w:asciiTheme="majorBidi" w:hAnsiTheme="majorBidi" w:cstheme="majorBidi"/>
          <w:color w:val="000000"/>
          <w:sz w:val="24"/>
          <w:szCs w:val="24"/>
          <w:shd w:val="clear" w:color="auto" w:fill="FFFFFF"/>
          <w:lang w:val="en-US"/>
        </w:rPr>
        <w:t>). Its natural assets are highlighted in the diversity of outdoor recreational activities</w:t>
      </w:r>
      <w:r w:rsidR="00430DE2">
        <w:rPr>
          <w:rFonts w:asciiTheme="majorBidi" w:hAnsiTheme="majorBidi" w:cstheme="majorBidi"/>
          <w:color w:val="000000"/>
          <w:sz w:val="24"/>
          <w:szCs w:val="24"/>
          <w:shd w:val="clear" w:color="auto" w:fill="FFFFFF"/>
          <w:lang w:val="en-US"/>
        </w:rPr>
        <w:t xml:space="preserve"> available</w:t>
      </w:r>
      <w:r w:rsidRPr="00D2246C">
        <w:rPr>
          <w:rFonts w:asciiTheme="majorBidi" w:hAnsiTheme="majorBidi" w:cstheme="majorBidi"/>
          <w:color w:val="000000"/>
          <w:sz w:val="24"/>
          <w:szCs w:val="24"/>
          <w:shd w:val="clear" w:color="auto" w:fill="FFFFFF"/>
          <w:lang w:val="en-US"/>
        </w:rPr>
        <w:t xml:space="preserve">, ranging from relatively common activities such as animal-based activities (fishing and equestrian) or skiing (remote areas) to more niche activities such as glacier travel and mountain biking and </w:t>
      </w:r>
      <w:r w:rsidRPr="00D2246C">
        <w:rPr>
          <w:rFonts w:asciiTheme="majorBidi" w:hAnsiTheme="majorBidi" w:cstheme="majorBidi"/>
          <w:color w:val="000000"/>
          <w:sz w:val="24"/>
          <w:szCs w:val="24"/>
          <w:shd w:val="clear" w:color="auto" w:fill="FFFFFF"/>
          <w:lang w:val="en-US"/>
        </w:rPr>
        <w:lastRenderedPageBreak/>
        <w:t>Viking tourism. However, Nordic tourism destinations are vulnerable to climate change, such as changing precipitation patterns, reduced winter snowfall and seasonal changes (</w:t>
      </w:r>
      <w:sdt>
        <w:sdtPr>
          <w:rPr>
            <w:rFonts w:asciiTheme="majorBidi" w:hAnsiTheme="majorBidi" w:cstheme="majorBidi"/>
            <w:color w:val="000000"/>
            <w:sz w:val="24"/>
            <w:szCs w:val="24"/>
            <w:shd w:val="clear" w:color="auto" w:fill="FFFFFF"/>
            <w:lang w:val="en-US"/>
          </w:rPr>
          <w:alias w:val="BibliographyNameDate"/>
          <w:tag w:val="link-bib"/>
          <w:id w:val="-545526916"/>
          <w:placeholder>
            <w:docPart w:val="B0F79DF01843485B8988F69A1D102CB1"/>
          </w:placeholder>
        </w:sdtPr>
        <w:sdtContent>
          <w:r w:rsidRPr="00D2246C">
            <w:rPr>
              <w:rFonts w:asciiTheme="majorBidi" w:hAnsiTheme="majorBidi" w:cstheme="majorBidi"/>
              <w:noProof/>
              <w:color w:val="000000"/>
              <w:sz w:val="24"/>
              <w:szCs w:val="24"/>
              <w:shd w:val="clear" w:color="auto" w:fill="FFFFFF"/>
              <w:lang w:val="en-US"/>
            </w:rPr>
            <w:t xml:space="preserve">Landauer, Goodsite, &amp; Juhola, </w:t>
          </w:r>
          <w:hyperlink w:anchor="B52" w:history="1">
            <w:r w:rsidRPr="001A4E48">
              <w:rPr>
                <w:rStyle w:val="Hyperlink"/>
                <w:rFonts w:asciiTheme="majorBidi" w:hAnsiTheme="majorBidi" w:cstheme="majorBidi"/>
                <w:noProof/>
                <w:sz w:val="24"/>
                <w:szCs w:val="24"/>
                <w:shd w:val="clear" w:color="auto" w:fill="FFFFFF"/>
                <w:lang w:val="en-US"/>
              </w:rPr>
              <w:t>2018</w:t>
            </w:r>
          </w:hyperlink>
        </w:sdtContent>
      </w:sdt>
      <w:r w:rsidRPr="00D2246C">
        <w:rPr>
          <w:rFonts w:asciiTheme="majorBidi" w:hAnsiTheme="majorBidi" w:cstheme="majorBidi"/>
          <w:color w:val="000000"/>
          <w:sz w:val="24"/>
          <w:szCs w:val="24"/>
          <w:shd w:val="clear" w:color="auto" w:fill="FFFFFF"/>
          <w:lang w:val="en-US"/>
        </w:rPr>
        <w:t>). In particular, the climate vulnerability of winter tourism depends not only on the activity itself but also on the region where the activity occurs. About three-quarters of winter tourism businesses have been affected by weather events, such as extreme cold or high winds leading to cancellations. The future of winter tourism in Finland and similar areas may be more sensitive to changes in the frequency and severity of extreme weather than to changes in the length of seasons (</w:t>
      </w:r>
      <w:sdt>
        <w:sdtPr>
          <w:rPr>
            <w:rFonts w:asciiTheme="majorBidi" w:hAnsiTheme="majorBidi" w:cstheme="majorBidi"/>
            <w:color w:val="000000"/>
            <w:sz w:val="24"/>
            <w:szCs w:val="24"/>
            <w:shd w:val="clear" w:color="auto" w:fill="FFFFFF"/>
            <w:lang w:val="en-US"/>
          </w:rPr>
          <w:alias w:val="BibliographyNameDate"/>
          <w:tag w:val="link-bib"/>
          <w:id w:val="-1302618600"/>
          <w:placeholder>
            <w:docPart w:val="FC203F2E36F34A6A8A5D9AE259D50E17"/>
          </w:placeholder>
        </w:sdtPr>
        <w:sdtContent>
          <w:r w:rsidRPr="00D2246C">
            <w:rPr>
              <w:rFonts w:asciiTheme="majorBidi" w:hAnsiTheme="majorBidi" w:cstheme="majorBidi"/>
              <w:noProof/>
              <w:color w:val="000000"/>
              <w:sz w:val="24"/>
              <w:szCs w:val="24"/>
              <w:shd w:val="clear" w:color="auto" w:fill="FFFFFF"/>
              <w:lang w:val="en-US"/>
            </w:rPr>
            <w:t xml:space="preserve">Tervo, </w:t>
          </w:r>
          <w:hyperlink w:anchor="B98" w:history="1">
            <w:r w:rsidRPr="001A4E48">
              <w:rPr>
                <w:rStyle w:val="Hyperlink"/>
                <w:rFonts w:asciiTheme="majorBidi" w:hAnsiTheme="majorBidi" w:cstheme="majorBidi"/>
                <w:noProof/>
                <w:sz w:val="24"/>
                <w:szCs w:val="24"/>
                <w:shd w:val="clear" w:color="auto" w:fill="FFFFFF"/>
                <w:lang w:val="en-US"/>
              </w:rPr>
              <w:t>2008</w:t>
            </w:r>
          </w:hyperlink>
        </w:sdtContent>
      </w:sdt>
      <w:r w:rsidRPr="00D2246C">
        <w:rPr>
          <w:rFonts w:asciiTheme="majorBidi" w:hAnsiTheme="majorBidi" w:cstheme="majorBidi"/>
          <w:color w:val="000000"/>
          <w:sz w:val="24"/>
          <w:szCs w:val="24"/>
          <w:shd w:val="clear" w:color="auto" w:fill="FFFFFF"/>
          <w:lang w:val="en-US"/>
        </w:rPr>
        <w:t>)</w:t>
      </w:r>
      <w:r w:rsidR="00E26125">
        <w:rPr>
          <w:rFonts w:asciiTheme="majorBidi" w:hAnsiTheme="majorBidi" w:cstheme="majorBidi"/>
          <w:color w:val="000000"/>
          <w:sz w:val="24"/>
          <w:szCs w:val="24"/>
          <w:shd w:val="clear" w:color="auto" w:fill="FFFFFF"/>
          <w:lang w:val="en-US"/>
        </w:rPr>
        <w:t xml:space="preserve"> (</w:t>
      </w:r>
      <w:sdt>
        <w:sdtPr>
          <w:rPr>
            <w:rFonts w:asciiTheme="majorBidi" w:hAnsiTheme="majorBidi" w:cstheme="majorBidi"/>
            <w:color w:val="000000"/>
            <w:sz w:val="24"/>
            <w:szCs w:val="24"/>
            <w:shd w:val="clear" w:color="auto" w:fill="FFFFFF"/>
            <w:lang w:val="en-US"/>
          </w:rPr>
          <w:alias w:val="Floats"/>
          <w:tag w:val="link-float"/>
          <w:id w:val="852380892"/>
          <w:placeholder>
            <w:docPart w:val="73EEDB0C598C496AB0703E0AA9E85B00"/>
          </w:placeholder>
        </w:sdtPr>
        <w:sdtContent>
          <w:r w:rsidR="00E26125">
            <w:rPr>
              <w:rFonts w:asciiTheme="majorBidi" w:hAnsiTheme="majorBidi" w:cstheme="majorBidi"/>
              <w:color w:val="000000"/>
              <w:sz w:val="24"/>
              <w:szCs w:val="24"/>
              <w:shd w:val="clear" w:color="auto" w:fill="FFFFFF"/>
              <w:lang w:val="en-US"/>
            </w:rPr>
            <w:t xml:space="preserve">Figure </w:t>
          </w:r>
          <w:r w:rsidR="004F6F3E">
            <w:rPr>
              <w:rFonts w:asciiTheme="majorBidi" w:hAnsiTheme="majorBidi" w:cstheme="majorBidi"/>
              <w:color w:val="000000"/>
              <w:sz w:val="24"/>
              <w:szCs w:val="24"/>
              <w:shd w:val="clear" w:color="auto" w:fill="FFFFFF"/>
              <w:lang w:val="en-US"/>
            </w:rPr>
            <w:fldChar w:fldCharType="begin"/>
          </w:r>
          <w:r w:rsidR="004F6F3E">
            <w:rPr>
              <w:rFonts w:asciiTheme="majorBidi" w:hAnsiTheme="majorBidi" w:cstheme="majorBidi"/>
              <w:color w:val="000000"/>
              <w:sz w:val="24"/>
              <w:szCs w:val="24"/>
              <w:shd w:val="clear" w:color="auto" w:fill="FFFFFF"/>
              <w:lang w:val="en-US"/>
            </w:rPr>
            <w:instrText xml:space="preserve"> REF F1 \h \* MERGEFORMAT </w:instrText>
          </w:r>
          <w:r w:rsidR="004F6F3E">
            <w:rPr>
              <w:rFonts w:asciiTheme="majorBidi" w:hAnsiTheme="majorBidi" w:cstheme="majorBidi"/>
              <w:color w:val="000000"/>
              <w:sz w:val="24"/>
              <w:szCs w:val="24"/>
              <w:shd w:val="clear" w:color="auto" w:fill="FFFFFF"/>
              <w:lang w:val="en-US"/>
            </w:rPr>
          </w:r>
          <w:r w:rsidR="004F6F3E">
            <w:rPr>
              <w:rFonts w:asciiTheme="majorBidi" w:hAnsiTheme="majorBidi" w:cstheme="majorBidi"/>
              <w:color w:val="000000"/>
              <w:sz w:val="24"/>
              <w:szCs w:val="24"/>
              <w:shd w:val="clear" w:color="auto" w:fill="FFFFFF"/>
              <w:lang w:val="en-US"/>
            </w:rPr>
            <w:fldChar w:fldCharType="separate"/>
          </w:r>
          <w:r w:rsidR="004F6F3E" w:rsidRPr="004F6F3E">
            <w:rPr>
              <w:rFonts w:ascii="Times New Roman" w:hAnsi="Times New Roman" w:cs="Times New Roman"/>
              <w:noProof/>
              <w:shd w:val="clear" w:color="auto" w:fill="BEBEBE"/>
            </w:rPr>
            <w:t>30.1</w:t>
          </w:r>
          <w:r w:rsidR="004F6F3E">
            <w:rPr>
              <w:rFonts w:asciiTheme="majorBidi" w:hAnsiTheme="majorBidi" w:cstheme="majorBidi"/>
              <w:color w:val="000000"/>
              <w:sz w:val="24"/>
              <w:szCs w:val="24"/>
              <w:shd w:val="clear" w:color="auto" w:fill="FFFFFF"/>
              <w:lang w:val="en-US"/>
            </w:rPr>
            <w:fldChar w:fldCharType="end"/>
          </w:r>
        </w:sdtContent>
      </w:sdt>
      <w:commentRangeStart w:id="3"/>
      <w:commentRangeStart w:id="4"/>
      <w:commentRangeEnd w:id="3"/>
      <w:r w:rsidR="00E26125">
        <w:rPr>
          <w:rStyle w:val="CommentReference"/>
        </w:rPr>
        <w:commentReference w:id="3"/>
      </w:r>
      <w:commentRangeEnd w:id="4"/>
      <w:r w:rsidR="002B3C44">
        <w:rPr>
          <w:rStyle w:val="CommentReference"/>
        </w:rPr>
        <w:commentReference w:id="4"/>
      </w:r>
      <w:r w:rsidR="00E26125">
        <w:rPr>
          <w:rFonts w:asciiTheme="majorBidi" w:hAnsiTheme="majorBidi" w:cstheme="majorBidi"/>
          <w:color w:val="000000"/>
          <w:sz w:val="24"/>
          <w:szCs w:val="24"/>
          <w:shd w:val="clear" w:color="auto" w:fill="FFFFFF"/>
          <w:lang w:val="en-US"/>
        </w:rPr>
        <w:t>)</w:t>
      </w:r>
      <w:r w:rsidRPr="00D2246C">
        <w:rPr>
          <w:rFonts w:asciiTheme="majorBidi" w:hAnsiTheme="majorBidi" w:cstheme="majorBidi"/>
          <w:color w:val="000000"/>
          <w:sz w:val="24"/>
          <w:szCs w:val="24"/>
          <w:shd w:val="clear" w:color="auto" w:fill="FFFFFF"/>
          <w:lang w:val="en-US"/>
        </w:rPr>
        <w:t>.</w:t>
      </w:r>
    </w:p>
    <w:p w14:paraId="434BC777" w14:textId="77777777" w:rsidR="00D2246C" w:rsidRPr="00D2246C" w:rsidRDefault="00D2246C" w:rsidP="00D2246C">
      <w:pPr>
        <w:spacing w:after="0" w:line="360" w:lineRule="auto"/>
        <w:rPr>
          <w:rFonts w:ascii="Times New Roman" w:hAnsi="Times New Roman" w:cs="Times New Roman"/>
          <w:sz w:val="24"/>
          <w:szCs w:val="24"/>
          <w:lang w:val="en-US"/>
        </w:rPr>
      </w:pPr>
    </w:p>
    <w:p w14:paraId="4D2FF127" w14:textId="7876C4E7" w:rsidR="00D2246C" w:rsidRPr="00D2246C" w:rsidRDefault="00000000" w:rsidP="00BF3CDA">
      <w:pPr>
        <w:pStyle w:val="Float-Caption"/>
        <w:rPr>
          <w:rFonts w:ascii="Times New Roman" w:hAnsi="Times New Roman" w:cs="Times New Roman"/>
        </w:rPr>
      </w:pPr>
      <w:sdt>
        <w:sdtPr>
          <w:alias w:val="fig"/>
          <w:tag w:val="label"/>
          <w:id w:val="-1220974624"/>
          <w:placeholder>
            <w:docPart w:val="204A4067D6FB49509E0576D40AB7806E"/>
          </w:placeholder>
        </w:sdtPr>
        <w:sdtContent>
          <w:r w:rsidR="00D2246C" w:rsidRPr="00BF3CDA">
            <w:rPr>
              <w:noProof/>
              <w:shd w:val="clear" w:color="auto" w:fill="BEBEBE"/>
            </w:rPr>
            <w:t>Fig</w:t>
          </w:r>
          <w:r w:rsidR="00CD7A38">
            <w:rPr>
              <w:noProof/>
              <w:shd w:val="clear" w:color="auto" w:fill="BEBEBE"/>
            </w:rPr>
            <w:t>ure</w:t>
          </w:r>
          <w:r w:rsidR="00D2246C" w:rsidRPr="00BF3CDA">
            <w:rPr>
              <w:noProof/>
              <w:shd w:val="clear" w:color="auto" w:fill="BEBEBE"/>
            </w:rPr>
            <w:t xml:space="preserve"> </w:t>
          </w:r>
          <w:bookmarkStart w:id="5" w:name="F1"/>
          <w:r w:rsidR="00D2246C" w:rsidRPr="00BF3CDA">
            <w:rPr>
              <w:noProof/>
              <w:shd w:val="clear" w:color="auto" w:fill="BEBEBE"/>
            </w:rPr>
            <w:t>30.1</w:t>
          </w:r>
          <w:bookmarkEnd w:id="5"/>
        </w:sdtContent>
      </w:sdt>
      <w:r w:rsidR="00D2246C" w:rsidRPr="00D2246C">
        <w:t xml:space="preserve"> A Framework for NBT. Source: </w:t>
      </w:r>
      <w:r w:rsidR="00E5597A" w:rsidRPr="00D2246C">
        <w:t>Authors</w:t>
      </w:r>
      <w:r w:rsidR="00E5597A">
        <w:t>’</w:t>
      </w:r>
      <w:r w:rsidR="00E5597A" w:rsidRPr="00D2246C">
        <w:t xml:space="preserve"> </w:t>
      </w:r>
      <w:r w:rsidR="00D2246C" w:rsidRPr="00D2246C">
        <w:t>Own Work</w:t>
      </w:r>
    </w:p>
    <w:p w14:paraId="4343459A" w14:textId="77777777" w:rsidR="00D2246C" w:rsidRPr="00D2246C" w:rsidRDefault="00D2246C" w:rsidP="00D2246C">
      <w:pPr>
        <w:spacing w:after="0" w:line="360" w:lineRule="auto"/>
        <w:rPr>
          <w:rFonts w:ascii="Times New Roman" w:hAnsi="Times New Roman" w:cs="Times New Roman"/>
          <w:sz w:val="24"/>
          <w:szCs w:val="24"/>
          <w:lang w:val="en-US"/>
        </w:rPr>
      </w:pPr>
    </w:p>
    <w:p w14:paraId="06D1F606" w14:textId="77777777" w:rsidR="00D2246C" w:rsidRPr="00D2246C" w:rsidRDefault="00D2246C" w:rsidP="003D19CE">
      <w:pPr>
        <w:pStyle w:val="H1"/>
        <w:rPr>
          <w:lang w:val="en-US"/>
        </w:rPr>
      </w:pPr>
      <w:r w:rsidRPr="00D2246C">
        <w:rPr>
          <w:lang w:val="en-US"/>
        </w:rPr>
        <w:t>Natural Resources Evaluation</w:t>
      </w:r>
    </w:p>
    <w:p w14:paraId="3FD7E5D3" w14:textId="119477E1" w:rsidR="00D2246C" w:rsidRPr="00D2246C" w:rsidRDefault="00D2246C" w:rsidP="00D2246C">
      <w:pPr>
        <w:spacing w:after="0" w:line="360" w:lineRule="auto"/>
        <w:rPr>
          <w:rFonts w:ascii="Times New Roman" w:hAnsi="Times New Roman" w:cs="Times New Roman"/>
          <w:sz w:val="24"/>
          <w:szCs w:val="24"/>
          <w:lang w:val="en-US"/>
        </w:rPr>
      </w:pPr>
      <w:r w:rsidRPr="00D2246C">
        <w:rPr>
          <w:rFonts w:asciiTheme="majorBidi" w:hAnsiTheme="majorBidi" w:cstheme="majorBidi"/>
          <w:sz w:val="24"/>
          <w:szCs w:val="24"/>
          <w:lang w:val="en-US"/>
        </w:rPr>
        <w:t xml:space="preserve">In the initial stage of regional development studies, the problems and potential of the region are diagnosed. Evaluating the natural resource base is the basis of any development planning and project formulation that offers baseline information to help develop strategies and identify projects. </w:t>
      </w:r>
      <w:sdt>
        <w:sdtPr>
          <w:rPr>
            <w:rFonts w:asciiTheme="majorBidi" w:hAnsiTheme="majorBidi" w:cstheme="majorBidi"/>
            <w:sz w:val="24"/>
            <w:szCs w:val="24"/>
            <w:lang w:val="en-US"/>
          </w:rPr>
          <w:alias w:val="BibliographyNameDate"/>
          <w:tag w:val="link-bib"/>
          <w:id w:val="1448892829"/>
          <w:placeholder>
            <w:docPart w:val="65635D56CFBB4DC7A6788E8D3FF5A4DF"/>
          </w:placeholder>
        </w:sdtPr>
        <w:sdtContent>
          <w:r w:rsidRPr="00D2246C">
            <w:rPr>
              <w:rFonts w:asciiTheme="majorBidi" w:hAnsiTheme="majorBidi" w:cstheme="majorBidi"/>
              <w:noProof/>
              <w:sz w:val="24"/>
              <w:szCs w:val="24"/>
              <w:lang w:val="en-US"/>
            </w:rPr>
            <w:t>Priskin (</w:t>
          </w:r>
          <w:hyperlink w:anchor="B81" w:history="1">
            <w:r w:rsidRPr="001A4E48">
              <w:rPr>
                <w:rStyle w:val="Hyperlink"/>
                <w:rFonts w:asciiTheme="majorBidi" w:hAnsiTheme="majorBidi" w:cstheme="majorBidi"/>
                <w:noProof/>
                <w:sz w:val="24"/>
                <w:szCs w:val="24"/>
                <w:lang w:val="en-US"/>
              </w:rPr>
              <w:t>2001</w:t>
            </w:r>
          </w:hyperlink>
          <w:r w:rsidRPr="00D2246C">
            <w:rPr>
              <w:rFonts w:asciiTheme="majorBidi" w:hAnsiTheme="majorBidi" w:cstheme="majorBidi"/>
              <w:noProof/>
              <w:sz w:val="24"/>
              <w:szCs w:val="24"/>
              <w:lang w:val="en-US"/>
            </w:rPr>
            <w:t>)</w:t>
          </w:r>
        </w:sdtContent>
      </w:sdt>
      <w:r w:rsidRPr="00D2246C">
        <w:rPr>
          <w:rFonts w:asciiTheme="majorBidi" w:hAnsiTheme="majorBidi" w:cstheme="majorBidi"/>
          <w:sz w:val="24"/>
          <w:szCs w:val="24"/>
          <w:lang w:val="en-US"/>
        </w:rPr>
        <w:t xml:space="preserve"> indicates that the first stage in effective planning is systematically identifying and evaluating the resource base for its potential development. The critical point of rural ecotourism development is to choose characteristic tourism resource points. </w:t>
      </w:r>
      <w:r w:rsidR="00E5597A" w:rsidRPr="00D2246C">
        <w:rPr>
          <w:rFonts w:asciiTheme="majorBidi" w:hAnsiTheme="majorBidi" w:cstheme="majorBidi"/>
          <w:sz w:val="24"/>
          <w:szCs w:val="24"/>
          <w:lang w:val="en-US"/>
        </w:rPr>
        <w:t>China</w:t>
      </w:r>
      <w:r w:rsidR="00E5597A">
        <w:rPr>
          <w:rFonts w:asciiTheme="majorBidi" w:hAnsiTheme="majorBidi" w:cstheme="majorBidi"/>
          <w:sz w:val="24"/>
          <w:szCs w:val="24"/>
          <w:lang w:val="en-US"/>
        </w:rPr>
        <w:t>’</w:t>
      </w:r>
      <w:r w:rsidR="00E5597A" w:rsidRPr="00D2246C">
        <w:rPr>
          <w:rFonts w:asciiTheme="majorBidi" w:hAnsiTheme="majorBidi" w:cstheme="majorBidi"/>
          <w:sz w:val="24"/>
          <w:szCs w:val="24"/>
          <w:lang w:val="en-US"/>
        </w:rPr>
        <w:t xml:space="preserve">s </w:t>
      </w:r>
      <w:r w:rsidRPr="00D2246C">
        <w:rPr>
          <w:rFonts w:asciiTheme="majorBidi" w:hAnsiTheme="majorBidi" w:cstheme="majorBidi"/>
          <w:i/>
          <w:sz w:val="24"/>
          <w:szCs w:val="24"/>
          <w:lang w:val="en-US"/>
        </w:rPr>
        <w:t xml:space="preserve">Tourism resources Classification, </w:t>
      </w:r>
      <w:proofErr w:type="gramStart"/>
      <w:r w:rsidRPr="00D2246C">
        <w:rPr>
          <w:rFonts w:asciiTheme="majorBidi" w:hAnsiTheme="majorBidi" w:cstheme="majorBidi"/>
          <w:i/>
          <w:sz w:val="24"/>
          <w:szCs w:val="24"/>
          <w:lang w:val="en-US"/>
        </w:rPr>
        <w:t>survey</w:t>
      </w:r>
      <w:proofErr w:type="gramEnd"/>
      <w:r w:rsidRPr="00D2246C">
        <w:rPr>
          <w:rFonts w:asciiTheme="majorBidi" w:hAnsiTheme="majorBidi" w:cstheme="majorBidi"/>
          <w:i/>
          <w:sz w:val="24"/>
          <w:szCs w:val="24"/>
          <w:lang w:val="en-US"/>
        </w:rPr>
        <w:t xml:space="preserve"> and Evaluation</w:t>
      </w:r>
      <w:r w:rsidRPr="00D2246C">
        <w:rPr>
          <w:rFonts w:asciiTheme="majorBidi" w:hAnsiTheme="majorBidi" w:cstheme="majorBidi"/>
          <w:sz w:val="24"/>
          <w:szCs w:val="24"/>
          <w:lang w:val="en-US"/>
        </w:rPr>
        <w:t xml:space="preserve"> (GB/T18972-2003) is the national criteria to determine the level of natural tourism resources (</w:t>
      </w:r>
      <w:sdt>
        <w:sdtPr>
          <w:rPr>
            <w:rFonts w:asciiTheme="majorBidi" w:hAnsiTheme="majorBidi" w:cstheme="majorBidi"/>
            <w:sz w:val="24"/>
            <w:szCs w:val="24"/>
            <w:lang w:val="en-US"/>
          </w:rPr>
          <w:alias w:val="BibliographyNameDate"/>
          <w:tag w:val="link-bib"/>
          <w:id w:val="1288551424"/>
          <w:placeholder>
            <w:docPart w:val="738D540DAAE648DEA34558C32D193269"/>
          </w:placeholder>
        </w:sdtPr>
        <w:sdtContent>
          <w:r w:rsidRPr="00D2246C">
            <w:rPr>
              <w:rFonts w:asciiTheme="majorBidi" w:hAnsiTheme="majorBidi" w:cstheme="majorBidi"/>
              <w:noProof/>
              <w:sz w:val="24"/>
              <w:szCs w:val="24"/>
              <w:lang w:val="en-US"/>
            </w:rPr>
            <w:t xml:space="preserve">Xiang &amp; Yin, </w:t>
          </w:r>
          <w:hyperlink w:anchor="B109"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 The NBT development potential of the national parks and protected areas should be evaluated before developing and promoting NBT destinations. For example, ecotourism is a burgeoning niche sector that can help protected places thrive sustainably; ecotourism development requires a preliminary evaluation of destination resources (</w:t>
      </w:r>
      <w:sdt>
        <w:sdtPr>
          <w:rPr>
            <w:rFonts w:asciiTheme="majorBidi" w:hAnsiTheme="majorBidi" w:cstheme="majorBidi"/>
            <w:sz w:val="24"/>
            <w:szCs w:val="24"/>
            <w:lang w:val="en-US"/>
          </w:rPr>
          <w:alias w:val="BibliographyNameDate"/>
          <w:tag w:val="link-bib"/>
          <w:id w:val="-211654390"/>
          <w:placeholder>
            <w:docPart w:val="DA5B83C6A56B46FDAFC0EBA51C313FE0"/>
          </w:placeholder>
        </w:sdtPr>
        <w:sdtContent>
          <w:r w:rsidRPr="00D2246C">
            <w:rPr>
              <w:rFonts w:asciiTheme="majorBidi" w:hAnsiTheme="majorBidi" w:cstheme="majorBidi"/>
              <w:noProof/>
              <w:sz w:val="24"/>
              <w:szCs w:val="24"/>
              <w:lang w:val="en-US"/>
            </w:rPr>
            <w:t xml:space="preserve">Bekele, Teshome, &amp; Asteray, </w:t>
          </w:r>
          <w:hyperlink w:anchor="B7" w:history="1">
            <w:r w:rsidRPr="001A4E48">
              <w:rPr>
                <w:rStyle w:val="Hyperlink"/>
                <w:rFonts w:asciiTheme="majorBidi" w:hAnsiTheme="majorBidi" w:cstheme="majorBidi"/>
                <w:noProof/>
                <w:sz w:val="24"/>
                <w:szCs w:val="24"/>
                <w:lang w:val="en-US"/>
              </w:rPr>
              <w:t>2017</w:t>
            </w:r>
          </w:hyperlink>
        </w:sdtContent>
      </w:sdt>
      <w:r w:rsidRPr="00D2246C">
        <w:rPr>
          <w:rFonts w:asciiTheme="majorBidi" w:hAnsiTheme="majorBidi" w:cstheme="majorBidi"/>
          <w:sz w:val="24"/>
          <w:szCs w:val="24"/>
          <w:lang w:val="en-US"/>
        </w:rPr>
        <w:t xml:space="preserve">; </w:t>
      </w:r>
      <w:sdt>
        <w:sdtPr>
          <w:rPr>
            <w:rFonts w:asciiTheme="majorBidi" w:hAnsiTheme="majorBidi" w:cstheme="majorBidi"/>
            <w:sz w:val="24"/>
            <w:szCs w:val="24"/>
            <w:lang w:val="en-US"/>
          </w:rPr>
          <w:alias w:val="BibliographyNameDate"/>
          <w:tag w:val="link-bib"/>
          <w:id w:val="1785536934"/>
          <w:placeholder>
            <w:docPart w:val="4CC3D7E3E0A24BD7B4BAEDEAE3ED3169"/>
          </w:placeholder>
        </w:sdtPr>
        <w:sdtContent>
          <w:r w:rsidRPr="00D2246C">
            <w:rPr>
              <w:rFonts w:asciiTheme="majorBidi" w:hAnsiTheme="majorBidi" w:cstheme="majorBidi"/>
              <w:noProof/>
              <w:sz w:val="24"/>
              <w:szCs w:val="24"/>
              <w:lang w:val="en-US"/>
            </w:rPr>
            <w:t xml:space="preserve">Kunasekaran &amp; Kumar, </w:t>
          </w:r>
          <w:hyperlink w:anchor="B51" w:history="1">
            <w:r w:rsidRPr="00A05A03">
              <w:rPr>
                <w:rStyle w:val="Hyperlink"/>
                <w:rFonts w:asciiTheme="majorBidi" w:hAnsiTheme="majorBidi" w:cstheme="majorBidi"/>
                <w:noProof/>
                <w:sz w:val="24"/>
                <w:szCs w:val="24"/>
                <w:lang w:val="en-US"/>
              </w:rPr>
              <w:t>2021</w:t>
            </w:r>
          </w:hyperlink>
        </w:sdtContent>
      </w:sdt>
      <w:r w:rsidRPr="00D2246C">
        <w:rPr>
          <w:rFonts w:asciiTheme="majorBidi" w:hAnsiTheme="majorBidi" w:cstheme="majorBidi"/>
          <w:sz w:val="24"/>
          <w:szCs w:val="24"/>
          <w:lang w:val="en-US"/>
        </w:rPr>
        <w:t>).</w:t>
      </w:r>
    </w:p>
    <w:p w14:paraId="5898987B" w14:textId="77777777" w:rsidR="00D2246C" w:rsidRPr="00D2246C" w:rsidRDefault="00D2246C" w:rsidP="00D2246C">
      <w:pPr>
        <w:spacing w:after="0" w:line="360" w:lineRule="auto"/>
        <w:rPr>
          <w:rFonts w:ascii="Times New Roman" w:hAnsi="Times New Roman" w:cs="Times New Roman"/>
          <w:sz w:val="24"/>
          <w:szCs w:val="24"/>
          <w:lang w:val="en-US"/>
        </w:rPr>
      </w:pPr>
    </w:p>
    <w:p w14:paraId="711E95CD" w14:textId="79638050" w:rsidR="00D2246C" w:rsidRPr="00D2246C" w:rsidRDefault="00000000" w:rsidP="00D2246C">
      <w:pPr>
        <w:spacing w:after="0" w:line="360" w:lineRule="auto"/>
        <w:rPr>
          <w:rFonts w:ascii="Times New Roman" w:hAnsi="Times New Roman" w:cs="Times New Roman"/>
          <w:bCs/>
          <w:sz w:val="24"/>
          <w:szCs w:val="24"/>
          <w:lang w:val="en-US"/>
        </w:rPr>
      </w:pPr>
      <w:sdt>
        <w:sdtPr>
          <w:rPr>
            <w:rFonts w:asciiTheme="majorBidi" w:hAnsiTheme="majorBidi" w:cstheme="majorBidi"/>
            <w:sz w:val="24"/>
            <w:szCs w:val="24"/>
            <w:lang w:val="en-US"/>
          </w:rPr>
          <w:alias w:val="BibliographyNameDate"/>
          <w:tag w:val="link-bib"/>
          <w:id w:val="-91472269"/>
          <w:placeholder>
            <w:docPart w:val="E0B390D0AECF499CBAA1D470E114765F"/>
          </w:placeholder>
        </w:sdtPr>
        <w:sdtContent>
          <w:r w:rsidR="00D2246C" w:rsidRPr="00D2246C">
            <w:rPr>
              <w:rFonts w:asciiTheme="majorBidi" w:hAnsiTheme="majorBidi" w:cstheme="majorBidi"/>
              <w:noProof/>
              <w:sz w:val="24"/>
              <w:szCs w:val="24"/>
              <w:lang w:val="en-US"/>
            </w:rPr>
            <w:t>Xiang and Yin (</w:t>
          </w:r>
          <w:hyperlink w:anchor="B109" w:history="1">
            <w:r w:rsidR="00D2246C" w:rsidRPr="001A4E48">
              <w:rPr>
                <w:rStyle w:val="Hyperlink"/>
                <w:rFonts w:asciiTheme="majorBidi" w:hAnsiTheme="majorBidi" w:cstheme="majorBidi"/>
                <w:noProof/>
                <w:sz w:val="24"/>
                <w:szCs w:val="24"/>
                <w:lang w:val="en-US"/>
              </w:rPr>
              <w:t>2020</w:t>
            </w:r>
          </w:hyperlink>
          <w:r w:rsidR="00D2246C" w:rsidRPr="00D2246C">
            <w:rPr>
              <w:rFonts w:asciiTheme="majorBidi" w:hAnsiTheme="majorBidi" w:cstheme="majorBidi"/>
              <w:noProof/>
              <w:sz w:val="24"/>
              <w:szCs w:val="24"/>
              <w:lang w:val="en-US"/>
            </w:rPr>
            <w:t>)</w:t>
          </w:r>
        </w:sdtContent>
      </w:sdt>
      <w:r w:rsidR="00D2246C" w:rsidRPr="00D2246C">
        <w:rPr>
          <w:rFonts w:asciiTheme="majorBidi" w:hAnsiTheme="majorBidi" w:cstheme="majorBidi"/>
          <w:sz w:val="24"/>
          <w:szCs w:val="24"/>
          <w:lang w:val="en-US"/>
        </w:rPr>
        <w:t xml:space="preserve"> construct the evaluation system of rural ecotourism resources, which consists of three levels</w:t>
      </w:r>
      <w:r w:rsidR="00805479">
        <w:rPr>
          <w:rFonts w:asciiTheme="majorBidi" w:hAnsiTheme="majorBidi" w:cstheme="majorBidi"/>
          <w:sz w:val="24"/>
          <w:szCs w:val="24"/>
          <w:lang w:val="en-US"/>
        </w:rPr>
        <w:t>,</w:t>
      </w:r>
      <w:r w:rsidR="00D2246C" w:rsidRPr="00D2246C">
        <w:rPr>
          <w:rFonts w:asciiTheme="majorBidi" w:hAnsiTheme="majorBidi" w:cstheme="majorBidi"/>
          <w:sz w:val="24"/>
          <w:szCs w:val="24"/>
          <w:lang w:val="en-US"/>
        </w:rPr>
        <w:t xml:space="preserve"> target level, factor level and evaluation index level, and the study indicates that for rural ecotourism resources, human and natural conditions are the primary elements</w:t>
      </w:r>
      <w:r w:rsidR="00805479">
        <w:rPr>
          <w:rFonts w:asciiTheme="majorBidi" w:hAnsiTheme="majorBidi" w:cstheme="majorBidi"/>
          <w:sz w:val="24"/>
          <w:szCs w:val="24"/>
          <w:lang w:val="en-US"/>
        </w:rPr>
        <w:t>;</w:t>
      </w:r>
      <w:r w:rsidR="00D2246C" w:rsidRPr="00D2246C">
        <w:rPr>
          <w:rFonts w:asciiTheme="majorBidi" w:hAnsiTheme="majorBidi" w:cstheme="majorBidi"/>
          <w:sz w:val="24"/>
          <w:szCs w:val="24"/>
          <w:lang w:val="en-US"/>
        </w:rPr>
        <w:t xml:space="preserve"> </w:t>
      </w:r>
      <w:r w:rsidR="00805479">
        <w:rPr>
          <w:rFonts w:asciiTheme="majorBidi" w:hAnsiTheme="majorBidi" w:cstheme="majorBidi"/>
          <w:sz w:val="24"/>
          <w:szCs w:val="24"/>
          <w:lang w:val="en-US"/>
        </w:rPr>
        <w:t>of these,</w:t>
      </w:r>
      <w:r w:rsidR="00D2246C" w:rsidRPr="00D2246C">
        <w:rPr>
          <w:rFonts w:asciiTheme="majorBidi" w:hAnsiTheme="majorBidi" w:cstheme="majorBidi"/>
          <w:sz w:val="24"/>
          <w:szCs w:val="24"/>
          <w:lang w:val="en-US"/>
        </w:rPr>
        <w:t xml:space="preserve"> </w:t>
      </w:r>
      <w:r w:rsidR="00805479">
        <w:rPr>
          <w:rFonts w:asciiTheme="majorBidi" w:hAnsiTheme="majorBidi" w:cstheme="majorBidi"/>
          <w:sz w:val="24"/>
          <w:szCs w:val="24"/>
          <w:lang w:val="en-US"/>
        </w:rPr>
        <w:t xml:space="preserve">the </w:t>
      </w:r>
      <w:r w:rsidR="00D2246C" w:rsidRPr="00D2246C">
        <w:rPr>
          <w:rFonts w:asciiTheme="majorBidi" w:hAnsiTheme="majorBidi" w:cstheme="majorBidi"/>
          <w:sz w:val="24"/>
          <w:szCs w:val="24"/>
          <w:lang w:val="en-US"/>
        </w:rPr>
        <w:t xml:space="preserve">natural landscape and social-cultural objects are the most important. </w:t>
      </w:r>
      <w:r w:rsidR="00E5597A" w:rsidRPr="00D2246C">
        <w:rPr>
          <w:rFonts w:asciiTheme="majorBidi" w:hAnsiTheme="majorBidi" w:cstheme="majorBidi"/>
          <w:sz w:val="24"/>
          <w:szCs w:val="24"/>
          <w:lang w:val="en-US"/>
        </w:rPr>
        <w:t>Africa</w:t>
      </w:r>
      <w:r w:rsidR="00E5597A">
        <w:rPr>
          <w:rFonts w:asciiTheme="majorBidi" w:hAnsiTheme="majorBidi" w:cstheme="majorBidi"/>
          <w:sz w:val="24"/>
          <w:szCs w:val="24"/>
          <w:lang w:val="en-US"/>
        </w:rPr>
        <w:t>’</w:t>
      </w:r>
      <w:r w:rsidR="00E5597A" w:rsidRPr="00D2246C">
        <w:rPr>
          <w:rFonts w:asciiTheme="majorBidi" w:hAnsiTheme="majorBidi" w:cstheme="majorBidi"/>
          <w:sz w:val="24"/>
          <w:szCs w:val="24"/>
          <w:lang w:val="en-US"/>
        </w:rPr>
        <w:t xml:space="preserve">s </w:t>
      </w:r>
      <w:r w:rsidR="00D2246C" w:rsidRPr="00D2246C">
        <w:rPr>
          <w:rFonts w:asciiTheme="majorBidi" w:hAnsiTheme="majorBidi" w:cstheme="majorBidi"/>
          <w:sz w:val="24"/>
          <w:szCs w:val="24"/>
          <w:lang w:val="en-US"/>
        </w:rPr>
        <w:t>natural resources, wildlife, national parks, and landscapes lay the foundation for its tourism development (</w:t>
      </w:r>
      <w:sdt>
        <w:sdtPr>
          <w:rPr>
            <w:rFonts w:asciiTheme="majorBidi" w:hAnsiTheme="majorBidi" w:cstheme="majorBidi"/>
            <w:sz w:val="24"/>
            <w:szCs w:val="24"/>
            <w:lang w:val="en-US"/>
          </w:rPr>
          <w:alias w:val="BibliographyNameDate"/>
          <w:tag w:val="link-bib"/>
          <w:id w:val="98757663"/>
          <w:placeholder>
            <w:docPart w:val="31923C57C0334EF09915FAAB6C48CF37"/>
          </w:placeholder>
        </w:sdtPr>
        <w:sdtContent>
          <w:r w:rsidR="00D2246C" w:rsidRPr="00D2246C">
            <w:rPr>
              <w:rFonts w:asciiTheme="majorBidi" w:hAnsiTheme="majorBidi" w:cstheme="majorBidi"/>
              <w:sz w:val="24"/>
              <w:szCs w:val="24"/>
              <w:lang w:val="en-US"/>
            </w:rPr>
            <w:t xml:space="preserve">Bekele et al., </w:t>
          </w:r>
          <w:hyperlink w:anchor="B7" w:history="1">
            <w:r w:rsidR="00D2246C" w:rsidRPr="000D7C5A">
              <w:rPr>
                <w:rStyle w:val="Hyperlink"/>
                <w:rFonts w:asciiTheme="majorBidi" w:hAnsiTheme="majorBidi" w:cstheme="majorBidi"/>
                <w:sz w:val="24"/>
                <w:szCs w:val="24"/>
                <w:lang w:val="en-US"/>
              </w:rPr>
              <w:t>2017</w:t>
            </w:r>
          </w:hyperlink>
        </w:sdtContent>
      </w:sdt>
      <w:r w:rsidR="00D2246C" w:rsidRPr="00D2246C">
        <w:rPr>
          <w:rFonts w:asciiTheme="majorBidi" w:hAnsiTheme="majorBidi" w:cstheme="majorBidi"/>
          <w:sz w:val="24"/>
          <w:szCs w:val="24"/>
          <w:lang w:val="en-US"/>
        </w:rPr>
        <w:t xml:space="preserve">). For example, East African countries are known for wildlife diversity, an abundance of wildlife species, and leading tourism destinations. </w:t>
      </w:r>
      <w:bookmarkStart w:id="6" w:name="_Hlk117256974"/>
      <w:r w:rsidR="00D2246C" w:rsidRPr="00D2246C">
        <w:rPr>
          <w:rFonts w:asciiTheme="majorBidi" w:hAnsiTheme="majorBidi" w:cstheme="majorBidi"/>
          <w:sz w:val="24"/>
          <w:szCs w:val="24"/>
          <w:lang w:val="en-US"/>
        </w:rPr>
        <w:lastRenderedPageBreak/>
        <w:t xml:space="preserve">Bekele et al. (2021) </w:t>
      </w:r>
      <w:bookmarkEnd w:id="6"/>
      <w:r w:rsidR="00D2246C" w:rsidRPr="00D2246C">
        <w:rPr>
          <w:rFonts w:asciiTheme="majorBidi" w:hAnsiTheme="majorBidi" w:cstheme="majorBidi"/>
          <w:sz w:val="24"/>
          <w:szCs w:val="24"/>
          <w:lang w:val="en-US"/>
        </w:rPr>
        <w:t xml:space="preserve">find that Maze National Park has high ecotourism potential regarding natural resources but moderate potential in site infrastructure provision and human resources. Local communities living near national parks have a low potential for tangible cultural resources but have various intangible cultural resources that attract visitors. Therefore, Maze </w:t>
      </w:r>
      <w:r w:rsidR="00805479">
        <w:rPr>
          <w:rFonts w:asciiTheme="majorBidi" w:hAnsiTheme="majorBidi" w:cstheme="majorBidi"/>
          <w:sz w:val="24"/>
          <w:szCs w:val="24"/>
          <w:lang w:val="en-US"/>
        </w:rPr>
        <w:t>N</w:t>
      </w:r>
      <w:r w:rsidR="00D2246C" w:rsidRPr="00D2246C">
        <w:rPr>
          <w:rFonts w:asciiTheme="majorBidi" w:hAnsiTheme="majorBidi" w:cstheme="majorBidi"/>
          <w:sz w:val="24"/>
          <w:szCs w:val="24"/>
          <w:lang w:val="en-US"/>
        </w:rPr>
        <w:t xml:space="preserve">ational </w:t>
      </w:r>
      <w:r w:rsidR="00805479">
        <w:rPr>
          <w:rFonts w:asciiTheme="majorBidi" w:hAnsiTheme="majorBidi" w:cstheme="majorBidi"/>
          <w:sz w:val="24"/>
          <w:szCs w:val="24"/>
          <w:lang w:val="en-US"/>
        </w:rPr>
        <w:t>P</w:t>
      </w:r>
      <w:r w:rsidR="00D2246C" w:rsidRPr="00D2246C">
        <w:rPr>
          <w:rFonts w:asciiTheme="majorBidi" w:hAnsiTheme="majorBidi" w:cstheme="majorBidi"/>
          <w:sz w:val="24"/>
          <w:szCs w:val="24"/>
          <w:lang w:val="en-US"/>
        </w:rPr>
        <w:t>ark has a high potential for eco-tourism development.</w:t>
      </w:r>
    </w:p>
    <w:p w14:paraId="3D65C1A0" w14:textId="77777777" w:rsidR="00D2246C" w:rsidRPr="00D2246C" w:rsidRDefault="00D2246C" w:rsidP="00D2246C">
      <w:pPr>
        <w:spacing w:after="0" w:line="360" w:lineRule="auto"/>
        <w:rPr>
          <w:rFonts w:ascii="Times New Roman" w:hAnsi="Times New Roman" w:cs="Times New Roman"/>
          <w:sz w:val="24"/>
          <w:szCs w:val="24"/>
          <w:lang w:val="en-US"/>
        </w:rPr>
      </w:pPr>
    </w:p>
    <w:p w14:paraId="03C1DD30" w14:textId="77777777" w:rsidR="00D2246C" w:rsidRPr="00D2246C" w:rsidRDefault="00D2246C" w:rsidP="003D19CE">
      <w:pPr>
        <w:pStyle w:val="H1"/>
        <w:rPr>
          <w:rFonts w:ascii="Times New Roman" w:hAnsi="Times New Roman" w:cs="Times New Roman"/>
          <w:lang w:val="en-US"/>
        </w:rPr>
      </w:pPr>
      <w:r w:rsidRPr="00D2246C">
        <w:rPr>
          <w:lang w:val="en-US"/>
        </w:rPr>
        <w:t>Destination Attractiveness</w:t>
      </w:r>
    </w:p>
    <w:p w14:paraId="3F4F278B" w14:textId="4511A983" w:rsidR="00D2246C" w:rsidRPr="00D2246C" w:rsidRDefault="00D2246C" w:rsidP="00D2246C">
      <w:pPr>
        <w:spacing w:after="0" w:line="360" w:lineRule="auto"/>
        <w:rPr>
          <w:rFonts w:ascii="Times New Roman" w:hAnsi="Times New Roman" w:cs="Times New Roman"/>
          <w:bCs/>
          <w:sz w:val="24"/>
          <w:szCs w:val="24"/>
          <w:lang w:val="en-US"/>
        </w:rPr>
      </w:pPr>
      <w:r w:rsidRPr="00D2246C">
        <w:rPr>
          <w:rFonts w:asciiTheme="majorBidi" w:hAnsiTheme="majorBidi" w:cstheme="majorBidi"/>
          <w:sz w:val="24"/>
          <w:szCs w:val="24"/>
          <w:lang w:val="en-US"/>
        </w:rPr>
        <w:t xml:space="preserve">NBT is defined as travel to enjoy undeveloped natural regions, and almost all NBT destinations </w:t>
      </w:r>
      <w:proofErr w:type="gramStart"/>
      <w:r w:rsidRPr="00D2246C">
        <w:rPr>
          <w:rFonts w:asciiTheme="majorBidi" w:hAnsiTheme="majorBidi" w:cstheme="majorBidi"/>
          <w:sz w:val="24"/>
          <w:szCs w:val="24"/>
          <w:lang w:val="en-US"/>
        </w:rPr>
        <w:t>are located in</w:t>
      </w:r>
      <w:proofErr w:type="gramEnd"/>
      <w:r w:rsidRPr="00D2246C">
        <w:rPr>
          <w:rFonts w:asciiTheme="majorBidi" w:hAnsiTheme="majorBidi" w:cstheme="majorBidi"/>
          <w:sz w:val="24"/>
          <w:szCs w:val="24"/>
          <w:lang w:val="en-US"/>
        </w:rPr>
        <w:t xml:space="preserve"> protected areas (</w:t>
      </w:r>
      <w:sdt>
        <w:sdtPr>
          <w:rPr>
            <w:rFonts w:asciiTheme="majorBidi" w:hAnsiTheme="majorBidi" w:cstheme="majorBidi"/>
            <w:sz w:val="24"/>
            <w:szCs w:val="24"/>
            <w:lang w:val="en-US"/>
          </w:rPr>
          <w:alias w:val="BibliographyNameDate"/>
          <w:tag w:val="link-bib"/>
          <w:id w:val="-1067178754"/>
          <w:placeholder>
            <w:docPart w:val="518C0BDACEE04E99BF3D9193CB9B5F8C"/>
          </w:placeholder>
        </w:sdtPr>
        <w:sdtContent>
          <w:r w:rsidRPr="00D2246C">
            <w:rPr>
              <w:rFonts w:asciiTheme="majorBidi" w:hAnsiTheme="majorBidi" w:cstheme="majorBidi"/>
              <w:sz w:val="24"/>
              <w:szCs w:val="24"/>
              <w:lang w:val="en-US"/>
            </w:rPr>
            <w:t xml:space="preserve">Markowski et al., </w:t>
          </w:r>
          <w:hyperlink w:anchor="B62" w:history="1">
            <w:r w:rsidRPr="000D7C5A">
              <w:rPr>
                <w:rStyle w:val="Hyperlink"/>
                <w:rFonts w:asciiTheme="majorBidi" w:hAnsiTheme="majorBidi" w:cstheme="majorBidi"/>
                <w:sz w:val="24"/>
                <w:szCs w:val="24"/>
                <w:lang w:val="en-US"/>
              </w:rPr>
              <w:t>2019</w:t>
            </w:r>
          </w:hyperlink>
        </w:sdtContent>
      </w:sdt>
      <w:r w:rsidRPr="00D2246C">
        <w:rPr>
          <w:rFonts w:asciiTheme="majorBidi" w:hAnsiTheme="majorBidi" w:cstheme="majorBidi"/>
          <w:sz w:val="24"/>
          <w:szCs w:val="24"/>
          <w:lang w:val="en-US"/>
        </w:rPr>
        <w:t xml:space="preserve">). With the increase </w:t>
      </w:r>
      <w:r w:rsidR="00805479">
        <w:rPr>
          <w:rFonts w:asciiTheme="majorBidi" w:hAnsiTheme="majorBidi" w:cstheme="majorBidi"/>
          <w:sz w:val="24"/>
          <w:szCs w:val="24"/>
          <w:lang w:val="en-US"/>
        </w:rPr>
        <w:t>in</w:t>
      </w:r>
      <w:r w:rsidRPr="00D2246C">
        <w:rPr>
          <w:rFonts w:asciiTheme="majorBidi" w:hAnsiTheme="majorBidi" w:cstheme="majorBidi"/>
          <w:sz w:val="24"/>
          <w:szCs w:val="24"/>
          <w:lang w:val="en-US"/>
        </w:rPr>
        <w:t xml:space="preserve"> the urban population, rural tourism is becoming more and more popular (</w:t>
      </w:r>
      <w:sdt>
        <w:sdtPr>
          <w:rPr>
            <w:rFonts w:asciiTheme="majorBidi" w:hAnsiTheme="majorBidi" w:cstheme="majorBidi"/>
            <w:sz w:val="24"/>
            <w:szCs w:val="24"/>
            <w:lang w:val="en-US"/>
          </w:rPr>
          <w:alias w:val="BibliographyNameDate"/>
          <w:tag w:val="link-bib"/>
          <w:id w:val="1976260006"/>
          <w:placeholder>
            <w:docPart w:val="BEBE24EBDDB8486FA7BBA43EBB1DF993"/>
          </w:placeholder>
        </w:sdtPr>
        <w:sdtContent>
          <w:r w:rsidRPr="00D2246C">
            <w:rPr>
              <w:rFonts w:asciiTheme="majorBidi" w:hAnsiTheme="majorBidi" w:cstheme="majorBidi"/>
              <w:noProof/>
              <w:sz w:val="24"/>
              <w:szCs w:val="24"/>
              <w:lang w:val="en-US"/>
            </w:rPr>
            <w:t xml:space="preserve">Zhou, </w:t>
          </w:r>
          <w:hyperlink w:anchor="B116" w:history="1">
            <w:r w:rsidRPr="001A4E48">
              <w:rPr>
                <w:rStyle w:val="Hyperlink"/>
                <w:rFonts w:asciiTheme="majorBidi" w:hAnsiTheme="majorBidi" w:cstheme="majorBidi"/>
                <w:noProof/>
                <w:sz w:val="24"/>
                <w:szCs w:val="24"/>
                <w:lang w:val="en-US"/>
              </w:rPr>
              <w:t>2014</w:t>
            </w:r>
          </w:hyperlink>
        </w:sdtContent>
      </w:sdt>
      <w:r w:rsidRPr="00D2246C">
        <w:rPr>
          <w:rFonts w:asciiTheme="majorBidi" w:hAnsiTheme="majorBidi" w:cstheme="majorBidi"/>
          <w:sz w:val="24"/>
          <w:szCs w:val="24"/>
          <w:lang w:val="en-US"/>
        </w:rPr>
        <w:t>). Natural and cultural attractiveness are significant factors in the development of NBT (</w:t>
      </w:r>
      <w:sdt>
        <w:sdtPr>
          <w:rPr>
            <w:rFonts w:asciiTheme="majorBidi" w:hAnsiTheme="majorBidi" w:cstheme="majorBidi"/>
            <w:sz w:val="24"/>
            <w:szCs w:val="24"/>
            <w:lang w:val="en-US"/>
          </w:rPr>
          <w:alias w:val="BibliographyNameDate"/>
          <w:tag w:val="link-bib"/>
          <w:id w:val="-204950426"/>
          <w:placeholder>
            <w:docPart w:val="E241CF21F556422ABF8555171DC94318"/>
          </w:placeholder>
        </w:sdtPr>
        <w:sdtContent>
          <w:r w:rsidRPr="00D2246C">
            <w:rPr>
              <w:rFonts w:asciiTheme="majorBidi" w:hAnsiTheme="majorBidi" w:cstheme="majorBidi"/>
              <w:noProof/>
              <w:sz w:val="24"/>
              <w:szCs w:val="24"/>
              <w:lang w:val="en-US"/>
            </w:rPr>
            <w:t xml:space="preserve">Sadowski &amp; Wojcieszak, </w:t>
          </w:r>
          <w:hyperlink w:anchor="B91" w:history="1">
            <w:r w:rsidRPr="001A4E48">
              <w:rPr>
                <w:rStyle w:val="Hyperlink"/>
                <w:rFonts w:asciiTheme="majorBidi" w:hAnsiTheme="majorBidi" w:cstheme="majorBidi"/>
                <w:noProof/>
                <w:sz w:val="24"/>
                <w:szCs w:val="24"/>
                <w:lang w:val="en-US"/>
              </w:rPr>
              <w:t>2019</w:t>
            </w:r>
          </w:hyperlink>
        </w:sdtContent>
      </w:sdt>
      <w:r w:rsidRPr="00D2246C">
        <w:rPr>
          <w:rFonts w:asciiTheme="majorBidi" w:hAnsiTheme="majorBidi" w:cstheme="majorBidi"/>
          <w:sz w:val="24"/>
          <w:szCs w:val="24"/>
          <w:lang w:val="en-US"/>
        </w:rPr>
        <w:t xml:space="preserve">). The attractiveness of a tourism destination is a crucial determinant of its competitiveness and becomes an essential factor </w:t>
      </w:r>
      <w:r w:rsidR="00805479">
        <w:rPr>
          <w:rFonts w:asciiTheme="majorBidi" w:hAnsiTheme="majorBidi" w:cstheme="majorBidi"/>
          <w:sz w:val="24"/>
          <w:szCs w:val="24"/>
          <w:lang w:val="en-US"/>
        </w:rPr>
        <w:t>in</w:t>
      </w:r>
      <w:r w:rsidRPr="00D2246C">
        <w:rPr>
          <w:rFonts w:asciiTheme="majorBidi" w:hAnsiTheme="majorBidi" w:cstheme="majorBidi"/>
          <w:sz w:val="24"/>
          <w:szCs w:val="24"/>
          <w:lang w:val="en-US"/>
        </w:rPr>
        <w:t xml:space="preserve"> driv</w:t>
      </w:r>
      <w:r w:rsidR="00805479">
        <w:rPr>
          <w:rFonts w:asciiTheme="majorBidi" w:hAnsiTheme="majorBidi" w:cstheme="majorBidi"/>
          <w:sz w:val="24"/>
          <w:szCs w:val="24"/>
          <w:lang w:val="en-US"/>
        </w:rPr>
        <w:t>ing</w:t>
      </w:r>
      <w:r w:rsidRPr="00D2246C">
        <w:rPr>
          <w:rFonts w:asciiTheme="majorBidi" w:hAnsiTheme="majorBidi" w:cstheme="majorBidi"/>
          <w:sz w:val="24"/>
          <w:szCs w:val="24"/>
          <w:lang w:val="en-US"/>
        </w:rPr>
        <w:t xml:space="preserve"> the local tourism economy development. The fundamental attractiveness of a tourism destination consists of various destination appeals, namely natural resource attractiveness, cultural heritage attractiveness and social appeals (</w:t>
      </w:r>
      <w:proofErr w:type="spellStart"/>
      <w:sdt>
        <w:sdtPr>
          <w:rPr>
            <w:rFonts w:asciiTheme="majorBidi" w:hAnsiTheme="majorBidi" w:cstheme="majorBidi"/>
            <w:sz w:val="24"/>
            <w:szCs w:val="24"/>
            <w:lang w:val="en-US"/>
          </w:rPr>
          <w:alias w:val="BibliographyNameDate"/>
          <w:tag w:val="link-bib"/>
          <w:id w:val="-1577817404"/>
          <w:placeholder>
            <w:docPart w:val="849155A04D2D4D10BDE6E4A9BED778A9"/>
          </w:placeholder>
        </w:sdtPr>
        <w:sdtContent>
          <w:r w:rsidRPr="00D2246C">
            <w:rPr>
              <w:rFonts w:asciiTheme="majorBidi" w:hAnsiTheme="majorBidi" w:cstheme="majorBidi"/>
              <w:noProof/>
              <w:sz w:val="24"/>
              <w:szCs w:val="24"/>
              <w:lang w:val="en-US"/>
            </w:rPr>
            <w:t>Ndivo</w:t>
          </w:r>
          <w:proofErr w:type="spellEnd"/>
          <w:r w:rsidRPr="00D2246C">
            <w:rPr>
              <w:rFonts w:asciiTheme="majorBidi" w:hAnsiTheme="majorBidi" w:cstheme="majorBidi"/>
              <w:noProof/>
              <w:sz w:val="24"/>
              <w:szCs w:val="24"/>
              <w:lang w:val="en-US"/>
            </w:rPr>
            <w:t xml:space="preserve">, Waudo, &amp; Waswa, </w:t>
          </w:r>
          <w:hyperlink w:anchor="B70" w:history="1">
            <w:r w:rsidRPr="001A4E48">
              <w:rPr>
                <w:rStyle w:val="Hyperlink"/>
                <w:rFonts w:asciiTheme="majorBidi" w:hAnsiTheme="majorBidi" w:cstheme="majorBidi"/>
                <w:noProof/>
                <w:sz w:val="24"/>
                <w:szCs w:val="24"/>
                <w:lang w:val="en-US"/>
              </w:rPr>
              <w:t>2012</w:t>
            </w:r>
          </w:hyperlink>
        </w:sdtContent>
      </w:sdt>
      <w:r w:rsidRPr="00D2246C">
        <w:rPr>
          <w:rFonts w:asciiTheme="majorBidi" w:hAnsiTheme="majorBidi" w:cstheme="majorBidi"/>
          <w:sz w:val="24"/>
          <w:szCs w:val="24"/>
          <w:lang w:val="en-US"/>
        </w:rPr>
        <w:t>).</w:t>
      </w:r>
    </w:p>
    <w:p w14:paraId="5AACE6AC" w14:textId="77777777" w:rsidR="00D2246C" w:rsidRPr="00D2246C" w:rsidRDefault="00D2246C" w:rsidP="00D2246C">
      <w:pPr>
        <w:spacing w:after="0" w:line="360" w:lineRule="auto"/>
        <w:rPr>
          <w:rFonts w:ascii="Times New Roman" w:hAnsi="Times New Roman" w:cs="Times New Roman"/>
          <w:bCs/>
          <w:sz w:val="24"/>
          <w:szCs w:val="24"/>
          <w:lang w:val="en-US"/>
        </w:rPr>
      </w:pPr>
    </w:p>
    <w:p w14:paraId="361A32E5" w14:textId="3750D6E4" w:rsidR="00D2246C" w:rsidRPr="00D2246C" w:rsidRDefault="00D2246C" w:rsidP="00D2246C">
      <w:pPr>
        <w:spacing w:after="0" w:line="360" w:lineRule="auto"/>
        <w:rPr>
          <w:rFonts w:ascii="Times New Roman" w:hAnsi="Times New Roman" w:cs="Times New Roman"/>
          <w:bCs/>
          <w:sz w:val="24"/>
          <w:szCs w:val="24"/>
          <w:lang w:val="en-US"/>
        </w:rPr>
      </w:pPr>
      <w:r w:rsidRPr="00D2246C">
        <w:rPr>
          <w:rFonts w:asciiTheme="majorBidi" w:hAnsiTheme="majorBidi" w:cstheme="majorBidi"/>
          <w:sz w:val="24"/>
          <w:szCs w:val="24"/>
          <w:lang w:val="en-US"/>
        </w:rPr>
        <w:t>Destination attractiveness is a measure of the potential of a particular destination to provide travellers with a pleasant experience and ensure a sense of happiness during the vacation (</w:t>
      </w:r>
      <w:sdt>
        <w:sdtPr>
          <w:rPr>
            <w:rFonts w:asciiTheme="majorBidi" w:hAnsiTheme="majorBidi" w:cstheme="majorBidi"/>
            <w:sz w:val="24"/>
            <w:szCs w:val="24"/>
            <w:lang w:val="en-US"/>
          </w:rPr>
          <w:alias w:val="BibliographyNameDate"/>
          <w:tag w:val="link-bib"/>
          <w:id w:val="-1059401917"/>
          <w:placeholder>
            <w:docPart w:val="766EF8E1871A4298866E06DCE676063A"/>
          </w:placeholder>
        </w:sdtPr>
        <w:sdtContent>
          <w:r w:rsidRPr="00D2246C">
            <w:rPr>
              <w:rFonts w:asciiTheme="majorBidi" w:hAnsiTheme="majorBidi" w:cstheme="majorBidi"/>
              <w:noProof/>
              <w:sz w:val="24"/>
              <w:szCs w:val="24"/>
              <w:lang w:val="en-US"/>
            </w:rPr>
            <w:t xml:space="preserve">Jin, Weber, &amp; Bauer, </w:t>
          </w:r>
          <w:hyperlink w:anchor="B40" w:history="1">
            <w:r w:rsidRPr="001A4E48">
              <w:rPr>
                <w:rStyle w:val="Hyperlink"/>
                <w:rFonts w:asciiTheme="majorBidi" w:hAnsiTheme="majorBidi" w:cstheme="majorBidi"/>
                <w:noProof/>
                <w:sz w:val="24"/>
                <w:szCs w:val="24"/>
                <w:lang w:val="en-US"/>
              </w:rPr>
              <w:t>2012</w:t>
            </w:r>
          </w:hyperlink>
        </w:sdtContent>
      </w:sdt>
      <w:r w:rsidRPr="00D2246C">
        <w:rPr>
          <w:rFonts w:asciiTheme="majorBidi" w:hAnsiTheme="majorBidi" w:cstheme="majorBidi"/>
          <w:sz w:val="24"/>
          <w:szCs w:val="24"/>
          <w:lang w:val="en-US"/>
        </w:rPr>
        <w:t xml:space="preserve">). Attractiveness is related to </w:t>
      </w:r>
      <w:r w:rsidR="00E5597A" w:rsidRPr="00D2246C">
        <w:rPr>
          <w:rFonts w:asciiTheme="majorBidi" w:hAnsiTheme="majorBidi" w:cstheme="majorBidi"/>
          <w:sz w:val="24"/>
          <w:szCs w:val="24"/>
          <w:lang w:val="en-US"/>
        </w:rPr>
        <w:t>tourists</w:t>
      </w:r>
      <w:r w:rsidR="00E5597A">
        <w:rPr>
          <w:rFonts w:asciiTheme="majorBidi" w:hAnsiTheme="majorBidi" w:cstheme="majorBidi"/>
          <w:sz w:val="24"/>
          <w:szCs w:val="24"/>
          <w:lang w:val="en-US"/>
        </w:rPr>
        <w:t>’</w:t>
      </w:r>
      <w:r w:rsidR="00E5597A" w:rsidRPr="00D2246C">
        <w:rPr>
          <w:rFonts w:asciiTheme="majorBidi" w:hAnsiTheme="majorBidi" w:cstheme="majorBidi"/>
          <w:sz w:val="24"/>
          <w:szCs w:val="24"/>
          <w:lang w:val="en-US"/>
        </w:rPr>
        <w:t xml:space="preserve"> </w:t>
      </w:r>
      <w:r w:rsidRPr="00D2246C">
        <w:rPr>
          <w:rFonts w:asciiTheme="majorBidi" w:hAnsiTheme="majorBidi" w:cstheme="majorBidi"/>
          <w:sz w:val="24"/>
          <w:szCs w:val="24"/>
          <w:lang w:val="en-US"/>
        </w:rPr>
        <w:t>perception of the potential of a place to meet their tourism expectations (</w:t>
      </w:r>
      <w:proofErr w:type="spellStart"/>
      <w:sdt>
        <w:sdtPr>
          <w:rPr>
            <w:rFonts w:asciiTheme="majorBidi" w:hAnsiTheme="majorBidi" w:cstheme="majorBidi"/>
            <w:sz w:val="24"/>
            <w:szCs w:val="24"/>
            <w:lang w:val="en-US"/>
          </w:rPr>
          <w:alias w:val="BibliographyNameDate"/>
          <w:tag w:val="link-bib"/>
          <w:id w:val="-975913651"/>
          <w:placeholder>
            <w:docPart w:val="666D5FDDF1244092820F3555FD196128"/>
          </w:placeholder>
        </w:sdtPr>
        <w:sdtContent>
          <w:r w:rsidRPr="00D2246C">
            <w:rPr>
              <w:rFonts w:asciiTheme="majorBidi" w:hAnsiTheme="majorBidi" w:cstheme="majorBidi"/>
              <w:noProof/>
              <w:sz w:val="24"/>
              <w:szCs w:val="24"/>
              <w:lang w:val="en-US"/>
            </w:rPr>
            <w:t>Reitsamer</w:t>
          </w:r>
          <w:proofErr w:type="spellEnd"/>
          <w:r w:rsidRPr="00D2246C">
            <w:rPr>
              <w:rFonts w:asciiTheme="majorBidi" w:hAnsiTheme="majorBidi" w:cstheme="majorBidi"/>
              <w:noProof/>
              <w:sz w:val="24"/>
              <w:szCs w:val="24"/>
              <w:lang w:val="en-US"/>
            </w:rPr>
            <w:t xml:space="preserve">, Brunner-Sperdin, &amp; Stokburger-Sauer, </w:t>
          </w:r>
          <w:hyperlink w:anchor="B88" w:history="1">
            <w:r w:rsidRPr="001A4E48">
              <w:rPr>
                <w:rStyle w:val="Hyperlink"/>
                <w:rFonts w:asciiTheme="majorBidi" w:hAnsiTheme="majorBidi" w:cstheme="majorBidi"/>
                <w:noProof/>
                <w:sz w:val="24"/>
                <w:szCs w:val="24"/>
                <w:lang w:val="en-US"/>
              </w:rPr>
              <w:t>2016</w:t>
            </w:r>
          </w:hyperlink>
        </w:sdtContent>
      </w:sdt>
      <w:r w:rsidRPr="00D2246C">
        <w:rPr>
          <w:rFonts w:asciiTheme="majorBidi" w:hAnsiTheme="majorBidi" w:cstheme="majorBidi"/>
          <w:sz w:val="24"/>
          <w:szCs w:val="24"/>
          <w:lang w:val="en-US"/>
        </w:rPr>
        <w:t xml:space="preserve">). </w:t>
      </w:r>
      <w:sdt>
        <w:sdtPr>
          <w:rPr>
            <w:rFonts w:asciiTheme="majorBidi" w:hAnsiTheme="majorBidi" w:cstheme="majorBidi"/>
            <w:sz w:val="24"/>
            <w:szCs w:val="24"/>
            <w:lang w:val="en-US"/>
          </w:rPr>
          <w:alias w:val="BibliographyNameDate"/>
          <w:tag w:val="link-bib"/>
          <w:id w:val="-1504270960"/>
          <w:placeholder>
            <w:docPart w:val="65D488219E09402D8F4077F163046F89"/>
          </w:placeholder>
        </w:sdtPr>
        <w:sdtContent>
          <w:r w:rsidRPr="00D2246C">
            <w:rPr>
              <w:rFonts w:asciiTheme="majorBidi" w:hAnsiTheme="majorBidi" w:cstheme="majorBidi"/>
              <w:noProof/>
              <w:sz w:val="24"/>
              <w:szCs w:val="24"/>
              <w:lang w:val="en-US"/>
            </w:rPr>
            <w:t>Chin, Lo, Razak, Pasbakhsh, and Mohamad (</w:t>
          </w:r>
          <w:hyperlink w:anchor="B16" w:history="1">
            <w:r w:rsidRPr="001A4E48">
              <w:rPr>
                <w:rStyle w:val="Hyperlink"/>
                <w:rFonts w:asciiTheme="majorBidi" w:hAnsiTheme="majorBidi" w:cstheme="majorBidi"/>
                <w:noProof/>
                <w:sz w:val="24"/>
                <w:szCs w:val="24"/>
                <w:lang w:val="en-US"/>
              </w:rPr>
              <w:t>2020</w:t>
            </w:r>
          </w:hyperlink>
          <w:r w:rsidRPr="00D2246C">
            <w:rPr>
              <w:rFonts w:asciiTheme="majorBidi" w:hAnsiTheme="majorBidi" w:cstheme="majorBidi"/>
              <w:noProof/>
              <w:sz w:val="24"/>
              <w:szCs w:val="24"/>
              <w:lang w:val="en-US"/>
            </w:rPr>
            <w:t>)</w:t>
          </w:r>
        </w:sdtContent>
      </w:sdt>
      <w:r w:rsidRPr="00D2246C">
        <w:rPr>
          <w:rFonts w:asciiTheme="majorBidi" w:hAnsiTheme="majorBidi" w:cstheme="majorBidi"/>
          <w:sz w:val="24"/>
          <w:szCs w:val="24"/>
          <w:lang w:val="en-US"/>
        </w:rPr>
        <w:t xml:space="preserve"> find that destination attractiveness is the top concern for tourists in </w:t>
      </w:r>
      <w:r w:rsidR="00E5597A" w:rsidRPr="00D2246C">
        <w:rPr>
          <w:rFonts w:asciiTheme="majorBidi" w:hAnsiTheme="majorBidi" w:cstheme="majorBidi"/>
          <w:sz w:val="24"/>
          <w:szCs w:val="24"/>
          <w:lang w:val="en-US"/>
        </w:rPr>
        <w:t>Sarawak</w:t>
      </w:r>
      <w:r w:rsidR="00E5597A">
        <w:rPr>
          <w:rFonts w:asciiTheme="majorBidi" w:hAnsiTheme="majorBidi" w:cstheme="majorBidi"/>
          <w:sz w:val="24"/>
          <w:szCs w:val="24"/>
          <w:lang w:val="en-US"/>
        </w:rPr>
        <w:t>’</w:t>
      </w:r>
      <w:r w:rsidR="00E5597A" w:rsidRPr="00D2246C">
        <w:rPr>
          <w:rFonts w:asciiTheme="majorBidi" w:hAnsiTheme="majorBidi" w:cstheme="majorBidi"/>
          <w:sz w:val="24"/>
          <w:szCs w:val="24"/>
          <w:lang w:val="en-US"/>
        </w:rPr>
        <w:t xml:space="preserve">s </w:t>
      </w:r>
      <w:r w:rsidRPr="00D2246C">
        <w:rPr>
          <w:rFonts w:asciiTheme="majorBidi" w:hAnsiTheme="majorBidi" w:cstheme="majorBidi"/>
          <w:sz w:val="24"/>
          <w:szCs w:val="24"/>
          <w:lang w:val="en-US"/>
        </w:rPr>
        <w:t>semi</w:t>
      </w:r>
      <w:r w:rsidR="00805479">
        <w:rPr>
          <w:rFonts w:asciiTheme="majorBidi" w:hAnsiTheme="majorBidi" w:cstheme="majorBidi"/>
          <w:sz w:val="24"/>
          <w:szCs w:val="24"/>
          <w:lang w:val="en-US"/>
        </w:rPr>
        <w:t>-</w:t>
      </w:r>
      <w:r w:rsidRPr="00D2246C">
        <w:rPr>
          <w:rFonts w:asciiTheme="majorBidi" w:hAnsiTheme="majorBidi" w:cstheme="majorBidi"/>
          <w:sz w:val="24"/>
          <w:szCs w:val="24"/>
          <w:lang w:val="en-US"/>
        </w:rPr>
        <w:t>rural and rural tourism destinations. From the global perspective, tourism destinations are no longer regarded as various natural, social-</w:t>
      </w:r>
      <w:proofErr w:type="gramStart"/>
      <w:r w:rsidRPr="00D2246C">
        <w:rPr>
          <w:rFonts w:asciiTheme="majorBidi" w:hAnsiTheme="majorBidi" w:cstheme="majorBidi"/>
          <w:sz w:val="24"/>
          <w:szCs w:val="24"/>
          <w:lang w:val="en-US"/>
        </w:rPr>
        <w:t>cultural</w:t>
      </w:r>
      <w:proofErr w:type="gramEnd"/>
      <w:r w:rsidRPr="00D2246C">
        <w:rPr>
          <w:rFonts w:asciiTheme="majorBidi" w:hAnsiTheme="majorBidi" w:cstheme="majorBidi"/>
          <w:sz w:val="24"/>
          <w:szCs w:val="24"/>
          <w:lang w:val="en-US"/>
        </w:rPr>
        <w:t xml:space="preserve"> and ecological resources but as an attractive tourism product of a destination (</w:t>
      </w:r>
      <w:proofErr w:type="spellStart"/>
      <w:sdt>
        <w:sdtPr>
          <w:rPr>
            <w:rFonts w:asciiTheme="majorBidi" w:hAnsiTheme="majorBidi" w:cstheme="majorBidi"/>
            <w:sz w:val="24"/>
            <w:szCs w:val="24"/>
            <w:lang w:val="en-US"/>
          </w:rPr>
          <w:alias w:val="BibliographyNameDate"/>
          <w:tag w:val="link-bib"/>
          <w:id w:val="-1379853382"/>
          <w:placeholder>
            <w:docPart w:val="4E1626828E374B61A41A8815C3DB5428"/>
          </w:placeholder>
        </w:sdtPr>
        <w:sdtContent>
          <w:r w:rsidRPr="00D2246C">
            <w:rPr>
              <w:rFonts w:asciiTheme="majorBidi" w:hAnsiTheme="majorBidi" w:cstheme="majorBidi"/>
              <w:sz w:val="24"/>
              <w:szCs w:val="24"/>
              <w:lang w:val="en-US"/>
            </w:rPr>
            <w:t>Reitsamer</w:t>
          </w:r>
          <w:proofErr w:type="spellEnd"/>
          <w:r w:rsidRPr="00D2246C">
            <w:rPr>
              <w:rFonts w:asciiTheme="majorBidi" w:hAnsiTheme="majorBidi" w:cstheme="majorBidi"/>
              <w:sz w:val="24"/>
              <w:szCs w:val="24"/>
              <w:lang w:val="en-US"/>
            </w:rPr>
            <w:t xml:space="preserve"> et al., </w:t>
          </w:r>
          <w:hyperlink w:anchor="B88" w:history="1">
            <w:r w:rsidRPr="000D7C5A">
              <w:rPr>
                <w:rStyle w:val="Hyperlink"/>
                <w:rFonts w:asciiTheme="majorBidi" w:hAnsiTheme="majorBidi" w:cstheme="majorBidi"/>
                <w:sz w:val="24"/>
                <w:szCs w:val="24"/>
                <w:lang w:val="en-US"/>
              </w:rPr>
              <w:t>2016</w:t>
            </w:r>
          </w:hyperlink>
        </w:sdtContent>
      </w:sdt>
      <w:r w:rsidRPr="00D2246C">
        <w:rPr>
          <w:rFonts w:asciiTheme="majorBidi" w:hAnsiTheme="majorBidi" w:cstheme="majorBidi"/>
          <w:sz w:val="24"/>
          <w:szCs w:val="24"/>
          <w:lang w:val="en-US"/>
        </w:rPr>
        <w:t xml:space="preserve">). Destination attractiveness is one of the critical factors in selecting a tourism destination. The success of a tourism destination is determined </w:t>
      </w:r>
      <w:r w:rsidR="00805479" w:rsidRPr="00D2246C">
        <w:rPr>
          <w:rFonts w:asciiTheme="majorBidi" w:hAnsiTheme="majorBidi" w:cstheme="majorBidi"/>
          <w:sz w:val="24"/>
          <w:szCs w:val="24"/>
          <w:lang w:val="en-US"/>
        </w:rPr>
        <w:t xml:space="preserve">primarily </w:t>
      </w:r>
      <w:r w:rsidRPr="00D2246C">
        <w:rPr>
          <w:rFonts w:asciiTheme="majorBidi" w:hAnsiTheme="majorBidi" w:cstheme="majorBidi"/>
          <w:sz w:val="24"/>
          <w:szCs w:val="24"/>
          <w:lang w:val="en-US"/>
        </w:rPr>
        <w:t>by its tourism advantage in terms of unique attractiveness (</w:t>
      </w:r>
      <w:sdt>
        <w:sdtPr>
          <w:rPr>
            <w:rFonts w:asciiTheme="majorBidi" w:hAnsiTheme="majorBidi" w:cstheme="majorBidi"/>
            <w:sz w:val="24"/>
            <w:szCs w:val="24"/>
            <w:lang w:val="en-US"/>
          </w:rPr>
          <w:alias w:val="BibliographyNameDate"/>
          <w:tag w:val="link-bib"/>
          <w:id w:val="1322928735"/>
          <w:placeholder>
            <w:docPart w:val="EED45BCDBC2642FAB4161B9B91967577"/>
          </w:placeholder>
        </w:sdtPr>
        <w:sdtContent>
          <w:r w:rsidRPr="00D2246C">
            <w:rPr>
              <w:rFonts w:asciiTheme="majorBidi" w:hAnsiTheme="majorBidi" w:cstheme="majorBidi"/>
              <w:sz w:val="24"/>
              <w:szCs w:val="24"/>
              <w:lang w:val="en-US"/>
            </w:rPr>
            <w:t xml:space="preserve">Jin et al., </w:t>
          </w:r>
          <w:hyperlink w:anchor="B40" w:history="1">
            <w:r w:rsidRPr="000D7C5A">
              <w:rPr>
                <w:rStyle w:val="Hyperlink"/>
                <w:rFonts w:asciiTheme="majorBidi" w:hAnsiTheme="majorBidi" w:cstheme="majorBidi"/>
                <w:sz w:val="24"/>
                <w:szCs w:val="24"/>
                <w:lang w:val="en-US"/>
              </w:rPr>
              <w:t>2012</w:t>
            </w:r>
          </w:hyperlink>
        </w:sdtContent>
      </w:sdt>
      <w:r w:rsidRPr="00D2246C">
        <w:rPr>
          <w:rFonts w:asciiTheme="majorBidi" w:hAnsiTheme="majorBidi" w:cstheme="majorBidi"/>
          <w:sz w:val="24"/>
          <w:szCs w:val="24"/>
          <w:lang w:val="en-US"/>
        </w:rPr>
        <w:t>). The more attractive a destination, the greater the chance tourists will choose that destination (</w:t>
      </w:r>
      <w:sdt>
        <w:sdtPr>
          <w:rPr>
            <w:rFonts w:asciiTheme="majorBidi" w:hAnsiTheme="majorBidi" w:cstheme="majorBidi"/>
            <w:sz w:val="24"/>
            <w:szCs w:val="24"/>
            <w:lang w:val="en-US"/>
          </w:rPr>
          <w:alias w:val="BibliographyNameDate"/>
          <w:tag w:val="link-bib"/>
          <w:id w:val="467861105"/>
          <w:placeholder>
            <w:docPart w:val="5EA5604B2CE045FE8200B021B6EB0128"/>
          </w:placeholder>
        </w:sdtPr>
        <w:sdtContent>
          <w:r w:rsidRPr="00D2246C">
            <w:rPr>
              <w:rFonts w:asciiTheme="majorBidi" w:hAnsiTheme="majorBidi" w:cstheme="majorBidi"/>
              <w:noProof/>
              <w:sz w:val="24"/>
              <w:szCs w:val="24"/>
              <w:lang w:val="en-US"/>
            </w:rPr>
            <w:t xml:space="preserve">Kim &amp; Perdue, </w:t>
          </w:r>
          <w:hyperlink w:anchor="B47" w:history="1">
            <w:r w:rsidRPr="001A4E48">
              <w:rPr>
                <w:rStyle w:val="Hyperlink"/>
                <w:rFonts w:asciiTheme="majorBidi" w:hAnsiTheme="majorBidi" w:cstheme="majorBidi"/>
                <w:noProof/>
                <w:sz w:val="24"/>
                <w:szCs w:val="24"/>
                <w:lang w:val="en-US"/>
              </w:rPr>
              <w:t>2011</w:t>
            </w:r>
          </w:hyperlink>
        </w:sdtContent>
      </w:sdt>
      <w:r w:rsidRPr="00D2246C">
        <w:rPr>
          <w:rFonts w:asciiTheme="majorBidi" w:hAnsiTheme="majorBidi" w:cstheme="majorBidi"/>
          <w:sz w:val="24"/>
          <w:szCs w:val="24"/>
          <w:lang w:val="en-US"/>
        </w:rPr>
        <w:t xml:space="preserve">). Image is also a critical factor that influences destination attractiveness. The better a </w:t>
      </w:r>
      <w:r w:rsidR="00E5597A" w:rsidRPr="00D2246C">
        <w:rPr>
          <w:rFonts w:asciiTheme="majorBidi" w:hAnsiTheme="majorBidi" w:cstheme="majorBidi"/>
          <w:sz w:val="24"/>
          <w:szCs w:val="24"/>
          <w:lang w:val="en-US"/>
        </w:rPr>
        <w:t>destination</w:t>
      </w:r>
      <w:r w:rsidR="00E5597A">
        <w:rPr>
          <w:rFonts w:asciiTheme="majorBidi" w:hAnsiTheme="majorBidi" w:cstheme="majorBidi"/>
          <w:sz w:val="24"/>
          <w:szCs w:val="24"/>
          <w:lang w:val="en-US"/>
        </w:rPr>
        <w:t>’</w:t>
      </w:r>
      <w:r w:rsidR="00E5597A" w:rsidRPr="00D2246C">
        <w:rPr>
          <w:rFonts w:asciiTheme="majorBidi" w:hAnsiTheme="majorBidi" w:cstheme="majorBidi"/>
          <w:sz w:val="24"/>
          <w:szCs w:val="24"/>
          <w:lang w:val="en-US"/>
        </w:rPr>
        <w:t xml:space="preserve">s </w:t>
      </w:r>
      <w:r w:rsidRPr="00D2246C">
        <w:rPr>
          <w:rFonts w:asciiTheme="majorBidi" w:hAnsiTheme="majorBidi" w:cstheme="majorBidi"/>
          <w:sz w:val="24"/>
          <w:szCs w:val="24"/>
          <w:lang w:val="en-US"/>
        </w:rPr>
        <w:t>reputation and image, the more attractive it will be. When tourists are faced with the complexity of tourism offers selection, their choice is mainly affected by the resources the destination possesses (</w:t>
      </w:r>
      <w:proofErr w:type="spellStart"/>
      <w:sdt>
        <w:sdtPr>
          <w:rPr>
            <w:rFonts w:asciiTheme="majorBidi" w:hAnsiTheme="majorBidi" w:cstheme="majorBidi"/>
            <w:sz w:val="24"/>
            <w:szCs w:val="24"/>
            <w:lang w:val="en-US"/>
          </w:rPr>
          <w:alias w:val="BibliographyNameDate"/>
          <w:tag w:val="link-bib"/>
          <w:id w:val="1039396532"/>
          <w:placeholder>
            <w:docPart w:val="FD1CCE55FDEE491FAC69821E61B75D90"/>
          </w:placeholder>
        </w:sdtPr>
        <w:sdtContent>
          <w:r w:rsidRPr="00D2246C">
            <w:rPr>
              <w:rFonts w:asciiTheme="majorBidi" w:hAnsiTheme="majorBidi" w:cstheme="majorBidi"/>
              <w:noProof/>
              <w:sz w:val="24"/>
              <w:szCs w:val="24"/>
              <w:lang w:val="en-US"/>
            </w:rPr>
            <w:t>Puška</w:t>
          </w:r>
          <w:proofErr w:type="spellEnd"/>
          <w:r w:rsidRPr="00D2246C">
            <w:rPr>
              <w:rFonts w:asciiTheme="majorBidi" w:hAnsiTheme="majorBidi" w:cstheme="majorBidi"/>
              <w:noProof/>
              <w:sz w:val="24"/>
              <w:szCs w:val="24"/>
              <w:lang w:val="en-US"/>
            </w:rPr>
            <w:t xml:space="preserve">, Šadić, Maksimović, &amp; Stojanović, </w:t>
          </w:r>
          <w:hyperlink w:anchor="B83"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 xml:space="preserve">). The diversity of </w:t>
      </w:r>
      <w:r w:rsidRPr="00D2246C">
        <w:rPr>
          <w:rFonts w:asciiTheme="majorBidi" w:hAnsiTheme="majorBidi" w:cstheme="majorBidi"/>
          <w:sz w:val="24"/>
          <w:szCs w:val="24"/>
          <w:lang w:val="en-US"/>
        </w:rPr>
        <w:lastRenderedPageBreak/>
        <w:t xml:space="preserve">tourism resources determines the uniqueness and attractiveness of the destination; </w:t>
      </w:r>
      <w:r w:rsidR="00E5597A" w:rsidRPr="00D2246C">
        <w:rPr>
          <w:rFonts w:asciiTheme="majorBidi" w:hAnsiTheme="majorBidi" w:cstheme="majorBidi"/>
          <w:sz w:val="24"/>
          <w:szCs w:val="24"/>
          <w:lang w:val="en-US"/>
        </w:rPr>
        <w:t>tourists</w:t>
      </w:r>
      <w:r w:rsidR="00E5597A">
        <w:rPr>
          <w:rFonts w:asciiTheme="majorBidi" w:hAnsiTheme="majorBidi" w:cstheme="majorBidi"/>
          <w:sz w:val="24"/>
          <w:szCs w:val="24"/>
          <w:lang w:val="en-US"/>
        </w:rPr>
        <w:t>’</w:t>
      </w:r>
      <w:r w:rsidR="00E5597A" w:rsidRPr="00D2246C">
        <w:rPr>
          <w:rFonts w:asciiTheme="majorBidi" w:hAnsiTheme="majorBidi" w:cstheme="majorBidi"/>
          <w:sz w:val="24"/>
          <w:szCs w:val="24"/>
          <w:lang w:val="en-US"/>
        </w:rPr>
        <w:t xml:space="preserve"> </w:t>
      </w:r>
      <w:r w:rsidRPr="00D2246C">
        <w:rPr>
          <w:rFonts w:asciiTheme="majorBidi" w:hAnsiTheme="majorBidi" w:cstheme="majorBidi"/>
          <w:sz w:val="24"/>
          <w:szCs w:val="24"/>
          <w:lang w:val="en-US"/>
        </w:rPr>
        <w:t>knowledge of these resources can affect the attractiveness of destinations (</w:t>
      </w:r>
      <w:sdt>
        <w:sdtPr>
          <w:rPr>
            <w:rFonts w:asciiTheme="majorBidi" w:hAnsiTheme="majorBidi" w:cstheme="majorBidi"/>
            <w:sz w:val="24"/>
            <w:szCs w:val="24"/>
            <w:lang w:val="en-US"/>
          </w:rPr>
          <w:alias w:val="BibliographyNameDate"/>
          <w:tag w:val="link-bib"/>
          <w:id w:val="-520166793"/>
          <w:placeholder>
            <w:docPart w:val="4BD179B024714FBF919685908EF7F8BF"/>
          </w:placeholder>
        </w:sdtPr>
        <w:sdtContent>
          <w:r w:rsidRPr="00D2246C">
            <w:rPr>
              <w:rFonts w:asciiTheme="majorBidi" w:hAnsiTheme="majorBidi" w:cstheme="majorBidi"/>
              <w:noProof/>
              <w:sz w:val="24"/>
              <w:szCs w:val="24"/>
              <w:lang w:val="en-US"/>
            </w:rPr>
            <w:t xml:space="preserve">Guan &amp; Jones, </w:t>
          </w:r>
          <w:hyperlink w:anchor="B36" w:history="1">
            <w:r w:rsidRPr="001A4E48">
              <w:rPr>
                <w:rStyle w:val="Hyperlink"/>
                <w:rFonts w:asciiTheme="majorBidi" w:hAnsiTheme="majorBidi" w:cstheme="majorBidi"/>
                <w:noProof/>
                <w:sz w:val="24"/>
                <w:szCs w:val="24"/>
                <w:lang w:val="en-US"/>
              </w:rPr>
              <w:t>2015</w:t>
            </w:r>
          </w:hyperlink>
        </w:sdtContent>
      </w:sdt>
      <w:r w:rsidRPr="00D2246C">
        <w:rPr>
          <w:rFonts w:asciiTheme="majorBidi" w:hAnsiTheme="majorBidi" w:cstheme="majorBidi"/>
          <w:sz w:val="24"/>
          <w:szCs w:val="24"/>
          <w:lang w:val="en-US"/>
        </w:rPr>
        <w:t xml:space="preserve">). However, </w:t>
      </w:r>
      <w:sdt>
        <w:sdtPr>
          <w:rPr>
            <w:rFonts w:asciiTheme="majorBidi" w:hAnsiTheme="majorBidi" w:cstheme="majorBidi"/>
            <w:sz w:val="24"/>
            <w:szCs w:val="24"/>
            <w:lang w:val="en-US"/>
          </w:rPr>
          <w:alias w:val="BibliographyNameDate"/>
          <w:tag w:val="link-bib"/>
          <w:id w:val="-395516980"/>
          <w:placeholder>
            <w:docPart w:val="EA84CA2B26BE4BB4A8381E305608AE75"/>
          </w:placeholder>
        </w:sdtPr>
        <w:sdtContent>
          <w:r w:rsidRPr="00D2246C">
            <w:rPr>
              <w:rFonts w:asciiTheme="majorBidi" w:hAnsiTheme="majorBidi" w:cstheme="majorBidi"/>
              <w:noProof/>
              <w:sz w:val="24"/>
              <w:szCs w:val="24"/>
              <w:lang w:val="en-US"/>
            </w:rPr>
            <w:t>Zawadka (</w:t>
          </w:r>
          <w:hyperlink w:anchor="B114" w:history="1">
            <w:r w:rsidRPr="001A4E48">
              <w:rPr>
                <w:rStyle w:val="Hyperlink"/>
                <w:rFonts w:asciiTheme="majorBidi" w:hAnsiTheme="majorBidi" w:cstheme="majorBidi"/>
                <w:noProof/>
                <w:sz w:val="24"/>
                <w:szCs w:val="24"/>
                <w:lang w:val="en-US"/>
              </w:rPr>
              <w:t>2019</w:t>
            </w:r>
          </w:hyperlink>
          <w:r w:rsidRPr="00D2246C">
            <w:rPr>
              <w:rFonts w:asciiTheme="majorBidi" w:hAnsiTheme="majorBidi" w:cstheme="majorBidi"/>
              <w:noProof/>
              <w:sz w:val="24"/>
              <w:szCs w:val="24"/>
              <w:lang w:val="en-US"/>
            </w:rPr>
            <w:t>)</w:t>
          </w:r>
        </w:sdtContent>
      </w:sdt>
      <w:r w:rsidRPr="00D2246C">
        <w:rPr>
          <w:rFonts w:asciiTheme="majorBidi" w:hAnsiTheme="majorBidi" w:cstheme="majorBidi"/>
          <w:sz w:val="24"/>
          <w:szCs w:val="24"/>
          <w:lang w:val="en-US"/>
        </w:rPr>
        <w:t xml:space="preserve"> points out that the problem with rural </w:t>
      </w:r>
      <w:r w:rsidR="00E5597A" w:rsidRPr="00D2246C">
        <w:rPr>
          <w:rFonts w:asciiTheme="majorBidi" w:hAnsiTheme="majorBidi" w:cstheme="majorBidi"/>
          <w:sz w:val="24"/>
          <w:szCs w:val="24"/>
          <w:lang w:val="en-US"/>
        </w:rPr>
        <w:t>tourism</w:t>
      </w:r>
      <w:r w:rsidR="00E5597A">
        <w:rPr>
          <w:rFonts w:asciiTheme="majorBidi" w:hAnsiTheme="majorBidi" w:cstheme="majorBidi"/>
          <w:sz w:val="24"/>
          <w:szCs w:val="24"/>
          <w:lang w:val="en-US"/>
        </w:rPr>
        <w:t>’</w:t>
      </w:r>
      <w:r w:rsidR="00E5597A" w:rsidRPr="00D2246C">
        <w:rPr>
          <w:rFonts w:asciiTheme="majorBidi" w:hAnsiTheme="majorBidi" w:cstheme="majorBidi"/>
          <w:sz w:val="24"/>
          <w:szCs w:val="24"/>
          <w:lang w:val="en-US"/>
        </w:rPr>
        <w:t xml:space="preserve">s </w:t>
      </w:r>
      <w:r w:rsidRPr="00D2246C">
        <w:rPr>
          <w:rFonts w:asciiTheme="majorBidi" w:hAnsiTheme="majorBidi" w:cstheme="majorBidi"/>
          <w:sz w:val="24"/>
          <w:szCs w:val="24"/>
          <w:lang w:val="en-US"/>
        </w:rPr>
        <w:t>low attractiveness is tourist stereotypes and their erroneous assumption that rural regions are unattractive to tourists.</w:t>
      </w:r>
    </w:p>
    <w:p w14:paraId="261F4FF0" w14:textId="77777777" w:rsidR="00D2246C" w:rsidRPr="00D2246C" w:rsidRDefault="00D2246C" w:rsidP="00D2246C">
      <w:pPr>
        <w:spacing w:after="0" w:line="360" w:lineRule="auto"/>
        <w:rPr>
          <w:rFonts w:ascii="Times New Roman" w:hAnsi="Times New Roman" w:cs="Times New Roman"/>
          <w:bCs/>
          <w:sz w:val="24"/>
          <w:szCs w:val="24"/>
          <w:lang w:val="en-US"/>
        </w:rPr>
      </w:pPr>
    </w:p>
    <w:p w14:paraId="1A4A6E60" w14:textId="01E75A3E" w:rsidR="00D2246C" w:rsidRPr="00D2246C" w:rsidRDefault="00D2246C" w:rsidP="00D2246C">
      <w:pPr>
        <w:spacing w:after="0" w:line="360" w:lineRule="auto"/>
        <w:rPr>
          <w:rFonts w:ascii="Times New Roman" w:hAnsi="Times New Roman" w:cs="Times New Roman"/>
          <w:bCs/>
          <w:sz w:val="24"/>
          <w:szCs w:val="24"/>
          <w:lang w:val="en-US"/>
        </w:rPr>
      </w:pPr>
      <w:r w:rsidRPr="00D2246C">
        <w:rPr>
          <w:rFonts w:asciiTheme="majorBidi" w:hAnsiTheme="majorBidi" w:cstheme="majorBidi"/>
          <w:sz w:val="24"/>
          <w:szCs w:val="24"/>
          <w:lang w:val="en-US"/>
        </w:rPr>
        <w:t xml:space="preserve">When a traveller visits a destination, the destination must </w:t>
      </w:r>
      <w:r w:rsidR="00805479">
        <w:rPr>
          <w:rFonts w:asciiTheme="majorBidi" w:hAnsiTheme="majorBidi" w:cstheme="majorBidi"/>
          <w:sz w:val="24"/>
          <w:szCs w:val="24"/>
          <w:lang w:val="en-US"/>
        </w:rPr>
        <w:t xml:space="preserve">either </w:t>
      </w:r>
      <w:r w:rsidRPr="00D2246C">
        <w:rPr>
          <w:rFonts w:asciiTheme="majorBidi" w:hAnsiTheme="majorBidi" w:cstheme="majorBidi"/>
          <w:sz w:val="24"/>
          <w:szCs w:val="24"/>
          <w:lang w:val="en-US"/>
        </w:rPr>
        <w:t xml:space="preserve">meet or exceed </w:t>
      </w:r>
      <w:r w:rsidR="00805479">
        <w:rPr>
          <w:rFonts w:asciiTheme="majorBidi" w:hAnsiTheme="majorBidi" w:cstheme="majorBidi"/>
          <w:sz w:val="24"/>
          <w:szCs w:val="24"/>
          <w:lang w:val="en-US"/>
        </w:rPr>
        <w:t>their</w:t>
      </w:r>
      <w:r w:rsidRPr="00D2246C">
        <w:rPr>
          <w:rFonts w:asciiTheme="majorBidi" w:hAnsiTheme="majorBidi" w:cstheme="majorBidi"/>
          <w:sz w:val="24"/>
          <w:szCs w:val="24"/>
          <w:lang w:val="en-US"/>
        </w:rPr>
        <w:t xml:space="preserve"> expectations (</w:t>
      </w:r>
      <w:sdt>
        <w:sdtPr>
          <w:rPr>
            <w:rFonts w:asciiTheme="majorBidi" w:hAnsiTheme="majorBidi" w:cstheme="majorBidi"/>
            <w:sz w:val="24"/>
            <w:szCs w:val="24"/>
            <w:lang w:val="en-US"/>
          </w:rPr>
          <w:alias w:val="BibliographyNameDate"/>
          <w:tag w:val="link-bib"/>
          <w:id w:val="-600721570"/>
          <w:placeholder>
            <w:docPart w:val="7E522B86F0274A78B69EE8EED6D70CD9"/>
          </w:placeholder>
        </w:sdtPr>
        <w:sdtContent>
          <w:r w:rsidRPr="00D2246C">
            <w:rPr>
              <w:rFonts w:asciiTheme="majorBidi" w:hAnsiTheme="majorBidi" w:cstheme="majorBidi"/>
              <w:noProof/>
              <w:sz w:val="24"/>
              <w:szCs w:val="24"/>
              <w:lang w:val="en-US"/>
            </w:rPr>
            <w:t xml:space="preserve">Lee, </w:t>
          </w:r>
          <w:hyperlink w:anchor="B53" w:history="1">
            <w:r w:rsidRPr="001A4E48">
              <w:rPr>
                <w:rStyle w:val="Hyperlink"/>
                <w:rFonts w:asciiTheme="majorBidi" w:hAnsiTheme="majorBidi" w:cstheme="majorBidi"/>
                <w:noProof/>
                <w:sz w:val="24"/>
                <w:szCs w:val="24"/>
                <w:lang w:val="en-US"/>
              </w:rPr>
              <w:t>2016</w:t>
            </w:r>
          </w:hyperlink>
        </w:sdtContent>
      </w:sdt>
      <w:r w:rsidRPr="00D2246C">
        <w:rPr>
          <w:rFonts w:asciiTheme="majorBidi" w:hAnsiTheme="majorBidi" w:cstheme="majorBidi"/>
          <w:sz w:val="24"/>
          <w:szCs w:val="24"/>
          <w:lang w:val="en-US"/>
        </w:rPr>
        <w:t xml:space="preserve">). Before going on holiday, tourists have certain expectations about the destination they will visit. </w:t>
      </w:r>
      <w:r w:rsidR="00805479">
        <w:rPr>
          <w:rFonts w:asciiTheme="majorBidi" w:hAnsiTheme="majorBidi" w:cstheme="majorBidi"/>
          <w:sz w:val="24"/>
          <w:szCs w:val="24"/>
          <w:lang w:val="en-US"/>
        </w:rPr>
        <w:t>Their experience of</w:t>
      </w:r>
      <w:r w:rsidRPr="00D2246C">
        <w:rPr>
          <w:rFonts w:asciiTheme="majorBidi" w:hAnsiTheme="majorBidi" w:cstheme="majorBidi"/>
          <w:sz w:val="24"/>
          <w:szCs w:val="24"/>
          <w:lang w:val="en-US"/>
        </w:rPr>
        <w:t xml:space="preserve"> the destination</w:t>
      </w:r>
      <w:r w:rsidR="00805479">
        <w:rPr>
          <w:rFonts w:asciiTheme="majorBidi" w:hAnsiTheme="majorBidi" w:cstheme="majorBidi"/>
          <w:sz w:val="24"/>
          <w:szCs w:val="24"/>
          <w:lang w:val="en-US"/>
        </w:rPr>
        <w:t xml:space="preserve"> will either</w:t>
      </w:r>
      <w:r w:rsidRPr="00D2246C">
        <w:rPr>
          <w:rFonts w:asciiTheme="majorBidi" w:hAnsiTheme="majorBidi" w:cstheme="majorBidi"/>
          <w:sz w:val="24"/>
          <w:szCs w:val="24"/>
          <w:lang w:val="en-US"/>
        </w:rPr>
        <w:t xml:space="preserve"> confirm or deny </w:t>
      </w:r>
      <w:r w:rsidR="00805479">
        <w:rPr>
          <w:rFonts w:asciiTheme="majorBidi" w:hAnsiTheme="majorBidi" w:cstheme="majorBidi"/>
          <w:sz w:val="24"/>
          <w:szCs w:val="24"/>
          <w:lang w:val="en-US"/>
        </w:rPr>
        <w:t>their</w:t>
      </w:r>
      <w:r w:rsidRPr="00D2246C">
        <w:rPr>
          <w:rFonts w:asciiTheme="majorBidi" w:hAnsiTheme="majorBidi" w:cstheme="majorBidi"/>
          <w:sz w:val="24"/>
          <w:szCs w:val="24"/>
          <w:lang w:val="en-US"/>
        </w:rPr>
        <w:t xml:space="preserve"> expectations.</w:t>
      </w:r>
      <w:r w:rsidR="00805479">
        <w:rPr>
          <w:rFonts w:asciiTheme="majorBidi" w:hAnsiTheme="majorBidi" w:cstheme="majorBidi"/>
          <w:sz w:val="24"/>
          <w:szCs w:val="24"/>
          <w:lang w:val="en-US"/>
        </w:rPr>
        <w:t xml:space="preserve"> </w:t>
      </w:r>
      <w:r w:rsidRPr="00D2246C">
        <w:rPr>
          <w:rFonts w:asciiTheme="majorBidi" w:hAnsiTheme="majorBidi" w:cstheme="majorBidi"/>
          <w:sz w:val="24"/>
          <w:szCs w:val="24"/>
          <w:lang w:val="en-US"/>
        </w:rPr>
        <w:t xml:space="preserve">Therefore, if a destination can meet or exceed the expectations of </w:t>
      </w:r>
      <w:r w:rsidR="00E5597A" w:rsidRPr="00D2246C">
        <w:rPr>
          <w:rFonts w:asciiTheme="majorBidi" w:hAnsiTheme="majorBidi" w:cstheme="majorBidi"/>
          <w:sz w:val="24"/>
          <w:szCs w:val="24"/>
          <w:lang w:val="en-US"/>
        </w:rPr>
        <w:t>tourists</w:t>
      </w:r>
      <w:r w:rsidR="00E5597A">
        <w:rPr>
          <w:rFonts w:asciiTheme="majorBidi" w:hAnsiTheme="majorBidi" w:cstheme="majorBidi"/>
          <w:sz w:val="24"/>
          <w:szCs w:val="24"/>
          <w:lang w:val="en-US"/>
        </w:rPr>
        <w:t>’</w:t>
      </w:r>
      <w:r w:rsidR="00E5597A" w:rsidRPr="00D2246C">
        <w:rPr>
          <w:rFonts w:asciiTheme="majorBidi" w:hAnsiTheme="majorBidi" w:cstheme="majorBidi"/>
          <w:sz w:val="24"/>
          <w:szCs w:val="24"/>
          <w:lang w:val="en-US"/>
        </w:rPr>
        <w:t xml:space="preserve"> </w:t>
      </w:r>
      <w:r w:rsidRPr="00D2246C">
        <w:rPr>
          <w:rFonts w:asciiTheme="majorBidi" w:hAnsiTheme="majorBidi" w:cstheme="majorBidi"/>
          <w:sz w:val="24"/>
          <w:szCs w:val="24"/>
          <w:lang w:val="en-US"/>
        </w:rPr>
        <w:t>needs, it automatically becomes a more attractive destination (</w:t>
      </w:r>
      <w:sdt>
        <w:sdtPr>
          <w:rPr>
            <w:rFonts w:asciiTheme="majorBidi" w:hAnsiTheme="majorBidi" w:cstheme="majorBidi"/>
            <w:sz w:val="24"/>
            <w:szCs w:val="24"/>
            <w:lang w:val="en-US"/>
          </w:rPr>
          <w:alias w:val="BibliographyNameDate"/>
          <w:tag w:val="link-bib"/>
          <w:id w:val="1155270673"/>
          <w:placeholder>
            <w:docPart w:val="4D8472B111AC4BC4ABE23DFD25935055"/>
          </w:placeholder>
        </w:sdtPr>
        <w:sdtContent>
          <w:r w:rsidRPr="00D2246C">
            <w:rPr>
              <w:rFonts w:asciiTheme="majorBidi" w:hAnsiTheme="majorBidi" w:cstheme="majorBidi"/>
              <w:noProof/>
              <w:sz w:val="24"/>
              <w:szCs w:val="24"/>
              <w:lang w:val="en-US"/>
            </w:rPr>
            <w:t xml:space="preserve">Ma, Hsiao, &amp; Gao, </w:t>
          </w:r>
          <w:hyperlink w:anchor="B57" w:history="1">
            <w:r w:rsidRPr="001A4E48">
              <w:rPr>
                <w:rStyle w:val="Hyperlink"/>
                <w:rFonts w:asciiTheme="majorBidi" w:hAnsiTheme="majorBidi" w:cstheme="majorBidi"/>
                <w:noProof/>
                <w:sz w:val="24"/>
                <w:szCs w:val="24"/>
                <w:lang w:val="en-US"/>
              </w:rPr>
              <w:t>2018</w:t>
            </w:r>
          </w:hyperlink>
        </w:sdtContent>
      </w:sdt>
      <w:r w:rsidRPr="00D2246C">
        <w:rPr>
          <w:rFonts w:asciiTheme="majorBidi" w:hAnsiTheme="majorBidi" w:cstheme="majorBidi"/>
          <w:sz w:val="24"/>
          <w:szCs w:val="24"/>
          <w:lang w:val="en-US"/>
        </w:rPr>
        <w:t>). One popular approach is to associate specific criteria with destinations (</w:t>
      </w:r>
      <w:sdt>
        <w:sdtPr>
          <w:rPr>
            <w:rFonts w:asciiTheme="majorBidi" w:hAnsiTheme="majorBidi" w:cstheme="majorBidi"/>
            <w:sz w:val="24"/>
            <w:szCs w:val="24"/>
            <w:lang w:val="en-US"/>
          </w:rPr>
          <w:alias w:val="BibliographyNameDate"/>
          <w:tag w:val="link-bib"/>
          <w:id w:val="-1586299108"/>
          <w:placeholder>
            <w:docPart w:val="8A3E31363E0143179140D88D14E2560B"/>
          </w:placeholder>
        </w:sdtPr>
        <w:sdtContent>
          <w:r w:rsidRPr="00D2246C">
            <w:rPr>
              <w:rFonts w:asciiTheme="majorBidi" w:hAnsiTheme="majorBidi" w:cstheme="majorBidi"/>
              <w:noProof/>
              <w:sz w:val="24"/>
              <w:szCs w:val="24"/>
              <w:lang w:val="en-US"/>
            </w:rPr>
            <w:t xml:space="preserve">Lee, </w:t>
          </w:r>
          <w:hyperlink w:anchor="B53" w:history="1">
            <w:r w:rsidRPr="001A4E48">
              <w:rPr>
                <w:rStyle w:val="Hyperlink"/>
                <w:rFonts w:asciiTheme="majorBidi" w:hAnsiTheme="majorBidi" w:cstheme="majorBidi"/>
                <w:noProof/>
                <w:sz w:val="24"/>
                <w:szCs w:val="24"/>
                <w:lang w:val="en-US"/>
              </w:rPr>
              <w:t>2016</w:t>
            </w:r>
          </w:hyperlink>
        </w:sdtContent>
      </w:sdt>
      <w:r w:rsidRPr="00D2246C">
        <w:rPr>
          <w:rFonts w:asciiTheme="majorBidi" w:hAnsiTheme="majorBidi" w:cstheme="majorBidi"/>
          <w:sz w:val="24"/>
          <w:szCs w:val="24"/>
          <w:lang w:val="en-US"/>
        </w:rPr>
        <w:t>). These standards attract visitors to a given location (</w:t>
      </w:r>
      <w:proofErr w:type="spellStart"/>
      <w:sdt>
        <w:sdtPr>
          <w:rPr>
            <w:rFonts w:asciiTheme="majorBidi" w:hAnsiTheme="majorBidi" w:cstheme="majorBidi"/>
            <w:sz w:val="24"/>
            <w:szCs w:val="24"/>
            <w:lang w:val="en-US"/>
          </w:rPr>
          <w:alias w:val="BibliographyNameDate"/>
          <w:tag w:val="link-bib"/>
          <w:id w:val="-1710106035"/>
          <w:placeholder>
            <w:docPart w:val="3DEB0F47E8E4465A81892476587BB999"/>
          </w:placeholder>
        </w:sdtPr>
        <w:sdtContent>
          <w:r w:rsidRPr="00D2246C">
            <w:rPr>
              <w:rFonts w:asciiTheme="majorBidi" w:hAnsiTheme="majorBidi" w:cstheme="majorBidi"/>
              <w:sz w:val="24"/>
              <w:szCs w:val="24"/>
              <w:lang w:val="en-US"/>
            </w:rPr>
            <w:t>Puška</w:t>
          </w:r>
          <w:proofErr w:type="spellEnd"/>
          <w:r w:rsidRPr="00D2246C">
            <w:rPr>
              <w:rFonts w:asciiTheme="majorBidi" w:hAnsiTheme="majorBidi" w:cstheme="majorBidi"/>
              <w:sz w:val="24"/>
              <w:szCs w:val="24"/>
              <w:lang w:val="en-US"/>
            </w:rPr>
            <w:t xml:space="preserve"> et al., </w:t>
          </w:r>
          <w:hyperlink w:anchor="B83" w:history="1">
            <w:r w:rsidRPr="000D7C5A">
              <w:rPr>
                <w:rStyle w:val="Hyperlink"/>
                <w:rFonts w:asciiTheme="majorBidi" w:hAnsiTheme="majorBidi" w:cstheme="majorBidi"/>
                <w:sz w:val="24"/>
                <w:szCs w:val="24"/>
                <w:lang w:val="en-US"/>
              </w:rPr>
              <w:t>2020</w:t>
            </w:r>
          </w:hyperlink>
        </w:sdtContent>
      </w:sdt>
      <w:r w:rsidRPr="00D2246C">
        <w:rPr>
          <w:rFonts w:asciiTheme="majorBidi" w:hAnsiTheme="majorBidi" w:cstheme="majorBidi"/>
          <w:sz w:val="24"/>
          <w:szCs w:val="24"/>
          <w:lang w:val="en-US"/>
        </w:rPr>
        <w:t xml:space="preserve">), such as tourist infrastructure, culture and tradition, and natural and ecological resources. For example, the rural area of Poland </w:t>
      </w:r>
      <w:r w:rsidR="00805479">
        <w:rPr>
          <w:rFonts w:asciiTheme="majorBidi" w:hAnsiTheme="majorBidi" w:cstheme="majorBidi"/>
          <w:sz w:val="24"/>
          <w:szCs w:val="24"/>
          <w:lang w:val="en-US"/>
        </w:rPr>
        <w:t xml:space="preserve">is regarded </w:t>
      </w:r>
      <w:r w:rsidRPr="00D2246C">
        <w:rPr>
          <w:rFonts w:asciiTheme="majorBidi" w:hAnsiTheme="majorBidi" w:cstheme="majorBidi"/>
          <w:sz w:val="24"/>
          <w:szCs w:val="24"/>
          <w:lang w:val="en-US"/>
        </w:rPr>
        <w:t>as a</w:t>
      </w:r>
      <w:r w:rsidR="00805479">
        <w:rPr>
          <w:rFonts w:asciiTheme="majorBidi" w:hAnsiTheme="majorBidi" w:cstheme="majorBidi"/>
          <w:sz w:val="24"/>
          <w:szCs w:val="24"/>
          <w:lang w:val="en-US"/>
        </w:rPr>
        <w:t>n attractive</w:t>
      </w:r>
      <w:r w:rsidRPr="00D2246C">
        <w:rPr>
          <w:rFonts w:asciiTheme="majorBidi" w:hAnsiTheme="majorBidi" w:cstheme="majorBidi"/>
          <w:sz w:val="24"/>
          <w:szCs w:val="24"/>
          <w:lang w:val="en-US"/>
        </w:rPr>
        <w:t xml:space="preserve"> rural tourism destination, </w:t>
      </w:r>
      <w:proofErr w:type="spellStart"/>
      <w:r w:rsidRPr="00D2246C">
        <w:rPr>
          <w:rFonts w:asciiTheme="majorBidi" w:hAnsiTheme="majorBidi" w:cstheme="majorBidi"/>
          <w:sz w:val="24"/>
          <w:szCs w:val="24"/>
          <w:lang w:val="en-US"/>
        </w:rPr>
        <w:t>characterised</w:t>
      </w:r>
      <w:proofErr w:type="spellEnd"/>
      <w:r w:rsidRPr="00D2246C">
        <w:rPr>
          <w:rFonts w:asciiTheme="majorBidi" w:hAnsiTheme="majorBidi" w:cstheme="majorBidi"/>
          <w:sz w:val="24"/>
          <w:szCs w:val="24"/>
          <w:lang w:val="en-US"/>
        </w:rPr>
        <w:t xml:space="preserve"> by the diversity of tourist offerings, a beacon of culture and tradition, and a place to preserve unique natural and landscape values (</w:t>
      </w:r>
      <w:sdt>
        <w:sdtPr>
          <w:rPr>
            <w:rFonts w:asciiTheme="majorBidi" w:hAnsiTheme="majorBidi" w:cstheme="majorBidi"/>
            <w:sz w:val="24"/>
            <w:szCs w:val="24"/>
            <w:lang w:val="en-US"/>
          </w:rPr>
          <w:alias w:val="BibliographyNameDate"/>
          <w:tag w:val="link-bib"/>
          <w:id w:val="-1188133855"/>
          <w:placeholder>
            <w:docPart w:val="B7C3E692669B43A8A061623914FD08DF"/>
          </w:placeholder>
        </w:sdtPr>
        <w:sdtContent>
          <w:r w:rsidRPr="00D2246C">
            <w:rPr>
              <w:rFonts w:asciiTheme="majorBidi" w:hAnsiTheme="majorBidi" w:cstheme="majorBidi"/>
              <w:noProof/>
              <w:sz w:val="24"/>
              <w:szCs w:val="24"/>
              <w:lang w:val="en-US"/>
            </w:rPr>
            <w:t xml:space="preserve">Sadowski &amp; Wojcieszak, </w:t>
          </w:r>
          <w:hyperlink w:anchor="B91" w:history="1">
            <w:r w:rsidRPr="001A4E48">
              <w:rPr>
                <w:rStyle w:val="Hyperlink"/>
                <w:rFonts w:asciiTheme="majorBidi" w:hAnsiTheme="majorBidi" w:cstheme="majorBidi"/>
                <w:noProof/>
                <w:sz w:val="24"/>
                <w:szCs w:val="24"/>
                <w:lang w:val="en-US"/>
              </w:rPr>
              <w:t>2019</w:t>
            </w:r>
          </w:hyperlink>
        </w:sdtContent>
      </w:sdt>
      <w:r w:rsidRPr="00D2246C">
        <w:rPr>
          <w:rFonts w:asciiTheme="majorBidi" w:hAnsiTheme="majorBidi" w:cstheme="majorBidi"/>
          <w:sz w:val="24"/>
          <w:szCs w:val="24"/>
          <w:lang w:val="en-US"/>
        </w:rPr>
        <w:t>).</w:t>
      </w:r>
    </w:p>
    <w:p w14:paraId="34791797" w14:textId="77777777" w:rsidR="00D2246C" w:rsidRPr="00D2246C" w:rsidRDefault="00D2246C" w:rsidP="00D2246C">
      <w:pPr>
        <w:spacing w:after="0" w:line="360" w:lineRule="auto"/>
        <w:rPr>
          <w:rFonts w:ascii="Times New Roman" w:hAnsi="Times New Roman" w:cs="Times New Roman"/>
          <w:sz w:val="24"/>
          <w:szCs w:val="24"/>
          <w:lang w:val="en-US"/>
        </w:rPr>
      </w:pPr>
    </w:p>
    <w:p w14:paraId="248AD6F8" w14:textId="77777777" w:rsidR="00D2246C" w:rsidRPr="00D2246C" w:rsidRDefault="00D2246C" w:rsidP="003D19CE">
      <w:pPr>
        <w:pStyle w:val="H1"/>
        <w:rPr>
          <w:rFonts w:ascii="Times New Roman" w:hAnsi="Times New Roman" w:cs="Times New Roman"/>
          <w:lang w:val="en-US"/>
        </w:rPr>
      </w:pPr>
      <w:r w:rsidRPr="00D2246C">
        <w:rPr>
          <w:lang w:val="en-US"/>
        </w:rPr>
        <w:t>Accessibility</w:t>
      </w:r>
    </w:p>
    <w:p w14:paraId="7D65BD22" w14:textId="6180ED40" w:rsidR="00D2246C" w:rsidRPr="00D2246C" w:rsidRDefault="00D2246C" w:rsidP="00D2246C">
      <w:pPr>
        <w:spacing w:after="0" w:line="360" w:lineRule="auto"/>
        <w:rPr>
          <w:rFonts w:ascii="Times New Roman" w:hAnsi="Times New Roman" w:cs="Times New Roman"/>
          <w:sz w:val="24"/>
          <w:szCs w:val="24"/>
          <w:lang w:val="en-US"/>
        </w:rPr>
      </w:pPr>
      <w:r w:rsidRPr="00D2246C">
        <w:rPr>
          <w:rFonts w:asciiTheme="majorBidi" w:hAnsiTheme="majorBidi" w:cstheme="majorBidi"/>
          <w:sz w:val="24"/>
          <w:szCs w:val="24"/>
          <w:lang w:val="en-US"/>
        </w:rPr>
        <w:t>In recent years, accessibility has significantly affected regional tourism flows and global tourism industry performance. However, tourism encompasses many sectors, and accessibility measurements may not fully incorporate the simultaneous accessibility of corresponding destinations (</w:t>
      </w:r>
      <w:sdt>
        <w:sdtPr>
          <w:rPr>
            <w:rFonts w:asciiTheme="majorBidi" w:hAnsiTheme="majorBidi" w:cstheme="majorBidi"/>
            <w:sz w:val="24"/>
            <w:szCs w:val="24"/>
            <w:lang w:val="en-US"/>
          </w:rPr>
          <w:alias w:val="BibliographyNameDate"/>
          <w:tag w:val="link-bib"/>
          <w:id w:val="2021504749"/>
          <w:placeholder>
            <w:docPart w:val="F36B19542346444299B370CB0C89C6DA"/>
          </w:placeholder>
        </w:sdtPr>
        <w:sdtContent>
          <w:r w:rsidRPr="00D2246C">
            <w:rPr>
              <w:rFonts w:asciiTheme="majorBidi" w:hAnsiTheme="majorBidi" w:cstheme="majorBidi"/>
              <w:noProof/>
              <w:sz w:val="24"/>
              <w:szCs w:val="24"/>
              <w:lang w:val="en-US"/>
            </w:rPr>
            <w:t xml:space="preserve">Yen, Chen, &amp; Ho, </w:t>
          </w:r>
          <w:hyperlink w:anchor="B111" w:history="1">
            <w:r w:rsidRPr="001A4E48">
              <w:rPr>
                <w:rStyle w:val="Hyperlink"/>
                <w:rFonts w:asciiTheme="majorBidi" w:hAnsiTheme="majorBidi" w:cstheme="majorBidi"/>
                <w:noProof/>
                <w:sz w:val="24"/>
                <w:szCs w:val="24"/>
                <w:lang w:val="en-US"/>
              </w:rPr>
              <w:t>2021</w:t>
            </w:r>
          </w:hyperlink>
        </w:sdtContent>
      </w:sdt>
      <w:r w:rsidRPr="00D2246C">
        <w:rPr>
          <w:rFonts w:asciiTheme="majorBidi" w:hAnsiTheme="majorBidi" w:cstheme="majorBidi"/>
          <w:sz w:val="24"/>
          <w:szCs w:val="24"/>
          <w:lang w:val="en-US"/>
        </w:rPr>
        <w:t>). Tourism has a network structure that includes primary suppliers, tourism intermediaries and tourism production activities within the tourism system. In addition, both major suppliers (such as airlines) and travel agents (such as tour operators) constitute channels that offer opportunities for travellers to interact with destinations, with different channels associated with their forms of accessibility (</w:t>
      </w:r>
      <w:sdt>
        <w:sdtPr>
          <w:rPr>
            <w:rFonts w:asciiTheme="majorBidi" w:hAnsiTheme="majorBidi" w:cstheme="majorBidi"/>
            <w:sz w:val="24"/>
            <w:szCs w:val="24"/>
            <w:lang w:val="en-US"/>
          </w:rPr>
          <w:alias w:val="BibliographyNameDate"/>
          <w:tag w:val="link-bib"/>
          <w:id w:val="-2106642083"/>
          <w:placeholder>
            <w:docPart w:val="52FE532F4BFC4B43A05D4FB2F3F1FB95"/>
          </w:placeholder>
        </w:sdtPr>
        <w:sdtContent>
          <w:r w:rsidRPr="00D2246C">
            <w:rPr>
              <w:rFonts w:asciiTheme="majorBidi" w:hAnsiTheme="majorBidi" w:cstheme="majorBidi"/>
              <w:noProof/>
              <w:sz w:val="24"/>
              <w:szCs w:val="24"/>
              <w:lang w:val="en-US"/>
            </w:rPr>
            <w:t xml:space="preserve">Romero &amp; Tejada, </w:t>
          </w:r>
          <w:hyperlink w:anchor="B90" w:history="1">
            <w:r w:rsidRPr="001A4E48">
              <w:rPr>
                <w:rStyle w:val="Hyperlink"/>
                <w:rFonts w:asciiTheme="majorBidi" w:hAnsiTheme="majorBidi" w:cstheme="majorBidi"/>
                <w:noProof/>
                <w:sz w:val="24"/>
                <w:szCs w:val="24"/>
                <w:lang w:val="en-US"/>
              </w:rPr>
              <w:t>2011</w:t>
            </w:r>
          </w:hyperlink>
        </w:sdtContent>
      </w:sdt>
      <w:r w:rsidRPr="00D2246C">
        <w:rPr>
          <w:rFonts w:asciiTheme="majorBidi" w:hAnsiTheme="majorBidi" w:cstheme="majorBidi"/>
          <w:sz w:val="24"/>
          <w:szCs w:val="24"/>
          <w:lang w:val="en-US"/>
        </w:rPr>
        <w:t>).</w:t>
      </w:r>
    </w:p>
    <w:p w14:paraId="4315C7C6" w14:textId="77777777" w:rsidR="00D2246C" w:rsidRPr="00D2246C" w:rsidRDefault="00D2246C" w:rsidP="00D2246C">
      <w:pPr>
        <w:spacing w:after="0" w:line="360" w:lineRule="auto"/>
        <w:rPr>
          <w:rFonts w:ascii="Times New Roman" w:hAnsi="Times New Roman" w:cs="Times New Roman"/>
          <w:bCs/>
          <w:sz w:val="24"/>
          <w:szCs w:val="24"/>
          <w:lang w:val="en-US"/>
        </w:rPr>
      </w:pPr>
    </w:p>
    <w:p w14:paraId="359DCBAD" w14:textId="5555C223" w:rsidR="00D2246C" w:rsidRPr="00D2246C" w:rsidRDefault="00D2246C" w:rsidP="00D2246C">
      <w:pPr>
        <w:spacing w:after="0" w:line="360" w:lineRule="auto"/>
        <w:rPr>
          <w:rFonts w:asciiTheme="majorBidi" w:hAnsiTheme="majorBidi" w:cstheme="majorBidi"/>
          <w:sz w:val="24"/>
          <w:szCs w:val="24"/>
          <w:lang w:val="en-US"/>
        </w:rPr>
      </w:pPr>
      <w:r w:rsidRPr="00D2246C">
        <w:rPr>
          <w:rFonts w:asciiTheme="majorBidi" w:hAnsiTheme="majorBidi" w:cstheme="majorBidi"/>
          <w:sz w:val="24"/>
          <w:szCs w:val="24"/>
          <w:lang w:val="en-US"/>
        </w:rPr>
        <w:t xml:space="preserve">Several studies are interested in </w:t>
      </w:r>
      <w:proofErr w:type="spellStart"/>
      <w:r w:rsidR="00E5597A" w:rsidRPr="00D2246C">
        <w:rPr>
          <w:rFonts w:asciiTheme="majorBidi" w:hAnsiTheme="majorBidi" w:cstheme="majorBidi"/>
          <w:sz w:val="24"/>
          <w:szCs w:val="24"/>
          <w:lang w:val="en-US"/>
        </w:rPr>
        <w:t>travellers</w:t>
      </w:r>
      <w:r w:rsidR="00E5597A">
        <w:rPr>
          <w:rFonts w:asciiTheme="majorBidi" w:hAnsiTheme="majorBidi" w:cstheme="majorBidi"/>
          <w:sz w:val="24"/>
          <w:szCs w:val="24"/>
          <w:lang w:val="en-US"/>
        </w:rPr>
        <w:t>’</w:t>
      </w:r>
      <w:proofErr w:type="spellEnd"/>
      <w:r w:rsidR="00E5597A" w:rsidRPr="00D2246C">
        <w:rPr>
          <w:rFonts w:asciiTheme="majorBidi" w:hAnsiTheme="majorBidi" w:cstheme="majorBidi"/>
          <w:sz w:val="24"/>
          <w:szCs w:val="24"/>
          <w:lang w:val="en-US"/>
        </w:rPr>
        <w:t xml:space="preserve"> </w:t>
      </w:r>
      <w:r w:rsidRPr="00D2246C">
        <w:rPr>
          <w:rFonts w:asciiTheme="majorBidi" w:hAnsiTheme="majorBidi" w:cstheme="majorBidi"/>
          <w:sz w:val="24"/>
          <w:szCs w:val="24"/>
          <w:lang w:val="en-US"/>
        </w:rPr>
        <w:t xml:space="preserve">perceptions that evaluate destination accessibility. </w:t>
      </w:r>
      <w:sdt>
        <w:sdtPr>
          <w:rPr>
            <w:rFonts w:asciiTheme="majorBidi" w:hAnsiTheme="majorBidi" w:cstheme="majorBidi"/>
            <w:sz w:val="24"/>
            <w:szCs w:val="24"/>
            <w:lang w:val="en-US"/>
          </w:rPr>
          <w:alias w:val="BibliographyNameDate"/>
          <w:tag w:val="link-bib"/>
          <w:id w:val="1171904135"/>
          <w:placeholder>
            <w:docPart w:val="6F9E11A19DFB499EBA44F7FFAAC575DF"/>
          </w:placeholder>
        </w:sdtPr>
        <w:sdtContent>
          <w:r w:rsidRPr="00D2246C">
            <w:rPr>
              <w:rFonts w:asciiTheme="majorBidi" w:hAnsiTheme="majorBidi" w:cstheme="majorBidi"/>
              <w:noProof/>
              <w:sz w:val="24"/>
              <w:szCs w:val="24"/>
              <w:lang w:val="en-US"/>
            </w:rPr>
            <w:t>Ceccato, Deflorio, Diana, and Pirra (</w:t>
          </w:r>
          <w:hyperlink w:anchor="B14" w:history="1">
            <w:r w:rsidRPr="001A4E48">
              <w:rPr>
                <w:rStyle w:val="Hyperlink"/>
                <w:rFonts w:asciiTheme="majorBidi" w:hAnsiTheme="majorBidi" w:cstheme="majorBidi"/>
                <w:noProof/>
                <w:sz w:val="24"/>
                <w:szCs w:val="24"/>
                <w:lang w:val="en-US"/>
              </w:rPr>
              <w:t>2020</w:t>
            </w:r>
          </w:hyperlink>
          <w:r w:rsidRPr="00D2246C">
            <w:rPr>
              <w:rFonts w:asciiTheme="majorBidi" w:hAnsiTheme="majorBidi" w:cstheme="majorBidi"/>
              <w:noProof/>
              <w:sz w:val="24"/>
              <w:szCs w:val="24"/>
              <w:lang w:val="en-US"/>
            </w:rPr>
            <w:t>)</w:t>
          </w:r>
        </w:sdtContent>
      </w:sdt>
      <w:r w:rsidRPr="00D2246C">
        <w:rPr>
          <w:rFonts w:asciiTheme="majorBidi" w:hAnsiTheme="majorBidi" w:cstheme="majorBidi"/>
          <w:sz w:val="24"/>
          <w:szCs w:val="24"/>
          <w:lang w:val="en-US"/>
        </w:rPr>
        <w:t xml:space="preserve"> show that accessibility can be defined as high geographical connectivity between regions, provided by a good travel experience and efficient modes of transportation, and indicators are designed based on </w:t>
      </w:r>
      <w:r w:rsidR="00E5597A" w:rsidRPr="00D2246C">
        <w:rPr>
          <w:rFonts w:asciiTheme="majorBidi" w:hAnsiTheme="majorBidi" w:cstheme="majorBidi"/>
          <w:sz w:val="24"/>
          <w:szCs w:val="24"/>
          <w:lang w:val="en-US"/>
        </w:rPr>
        <w:t>tourists</w:t>
      </w:r>
      <w:r w:rsidR="00E5597A">
        <w:rPr>
          <w:rFonts w:asciiTheme="majorBidi" w:hAnsiTheme="majorBidi" w:cstheme="majorBidi"/>
          <w:sz w:val="24"/>
          <w:szCs w:val="24"/>
          <w:lang w:val="en-US"/>
        </w:rPr>
        <w:t>’</w:t>
      </w:r>
      <w:r w:rsidR="00E5597A" w:rsidRPr="00D2246C">
        <w:rPr>
          <w:rFonts w:asciiTheme="majorBidi" w:hAnsiTheme="majorBidi" w:cstheme="majorBidi"/>
          <w:sz w:val="24"/>
          <w:szCs w:val="24"/>
          <w:lang w:val="en-US"/>
        </w:rPr>
        <w:t xml:space="preserve"> </w:t>
      </w:r>
      <w:r w:rsidRPr="00D2246C">
        <w:rPr>
          <w:rFonts w:asciiTheme="majorBidi" w:hAnsiTheme="majorBidi" w:cstheme="majorBidi"/>
          <w:sz w:val="24"/>
          <w:szCs w:val="24"/>
          <w:lang w:val="en-US"/>
        </w:rPr>
        <w:t xml:space="preserve">perception of </w:t>
      </w:r>
      <w:r w:rsidRPr="00D2246C">
        <w:rPr>
          <w:rFonts w:asciiTheme="majorBidi" w:hAnsiTheme="majorBidi" w:cstheme="majorBidi"/>
          <w:sz w:val="24"/>
          <w:szCs w:val="24"/>
          <w:lang w:val="en-US"/>
        </w:rPr>
        <w:lastRenderedPageBreak/>
        <w:t>accessibility to travel time. In general, accessibility is divided into two categories, including individual accessibility (such as health condition, psychological condition, opportunity, economic factor, and social factor) and destination accessibility (such as driving attributes and destination attributes) (</w:t>
      </w:r>
      <w:proofErr w:type="spellStart"/>
      <w:sdt>
        <w:sdtPr>
          <w:rPr>
            <w:rFonts w:asciiTheme="majorBidi" w:hAnsiTheme="majorBidi" w:cstheme="majorBidi"/>
            <w:sz w:val="24"/>
            <w:szCs w:val="24"/>
            <w:lang w:val="en-US"/>
          </w:rPr>
          <w:alias w:val="BibliographyNameDate"/>
          <w:tag w:val="link-bib"/>
          <w:id w:val="1130983025"/>
          <w:placeholder>
            <w:docPart w:val="5ABB27E980F74DAEB793E6C8045EDA63"/>
          </w:placeholder>
        </w:sdtPr>
        <w:sdtContent>
          <w:r w:rsidRPr="00D2246C">
            <w:rPr>
              <w:rFonts w:asciiTheme="majorBidi" w:hAnsiTheme="majorBidi" w:cstheme="majorBidi"/>
              <w:noProof/>
              <w:sz w:val="24"/>
              <w:szCs w:val="24"/>
              <w:lang w:val="en-US"/>
            </w:rPr>
            <w:t>Wirajaya</w:t>
          </w:r>
          <w:proofErr w:type="spellEnd"/>
          <w:r w:rsidRPr="00D2246C">
            <w:rPr>
              <w:rFonts w:asciiTheme="majorBidi" w:hAnsiTheme="majorBidi" w:cstheme="majorBidi"/>
              <w:noProof/>
              <w:sz w:val="24"/>
              <w:szCs w:val="24"/>
              <w:lang w:val="en-US"/>
            </w:rPr>
            <w:t xml:space="preserve">, Rahmafitria, Nurazizah, &amp; Jamin, </w:t>
          </w:r>
          <w:hyperlink w:anchor="B108" w:history="1">
            <w:r w:rsidRPr="001A4E48">
              <w:rPr>
                <w:rStyle w:val="Hyperlink"/>
                <w:rFonts w:asciiTheme="majorBidi" w:hAnsiTheme="majorBidi" w:cstheme="majorBidi"/>
                <w:noProof/>
                <w:sz w:val="24"/>
                <w:szCs w:val="24"/>
                <w:lang w:val="en-US"/>
              </w:rPr>
              <w:t>2021</w:t>
            </w:r>
          </w:hyperlink>
        </w:sdtContent>
      </w:sdt>
      <w:r w:rsidRPr="00D2246C">
        <w:rPr>
          <w:rFonts w:asciiTheme="majorBidi" w:hAnsiTheme="majorBidi" w:cstheme="majorBidi"/>
          <w:sz w:val="24"/>
          <w:szCs w:val="24"/>
          <w:lang w:val="en-US"/>
        </w:rPr>
        <w:t>). Some studies show that low individual accessibility awareness negatively impacts visits, while high destination accessibility awareness positively impacts visits (</w:t>
      </w:r>
      <w:proofErr w:type="spellStart"/>
      <w:sdt>
        <w:sdtPr>
          <w:rPr>
            <w:rFonts w:asciiTheme="majorBidi" w:hAnsiTheme="majorBidi" w:cstheme="majorBidi"/>
            <w:sz w:val="24"/>
            <w:szCs w:val="24"/>
            <w:lang w:val="en-US"/>
          </w:rPr>
          <w:alias w:val="BibliographyNameDate"/>
          <w:tag w:val="link-bib"/>
          <w:id w:val="-1969734252"/>
          <w:placeholder>
            <w:docPart w:val="1ED3A77DA6D04A918EA33468CC1A33F2"/>
          </w:placeholder>
        </w:sdtPr>
        <w:sdtContent>
          <w:r w:rsidRPr="00D2246C">
            <w:rPr>
              <w:rFonts w:asciiTheme="majorBidi" w:hAnsiTheme="majorBidi" w:cstheme="majorBidi"/>
              <w:sz w:val="24"/>
              <w:szCs w:val="24"/>
              <w:lang w:val="en-US"/>
            </w:rPr>
            <w:t>Wirajaya</w:t>
          </w:r>
          <w:proofErr w:type="spellEnd"/>
          <w:r w:rsidRPr="00D2246C">
            <w:rPr>
              <w:rFonts w:asciiTheme="majorBidi" w:hAnsiTheme="majorBidi" w:cstheme="majorBidi"/>
              <w:sz w:val="24"/>
              <w:szCs w:val="24"/>
              <w:lang w:val="en-US"/>
            </w:rPr>
            <w:t xml:space="preserve"> et al., </w:t>
          </w:r>
          <w:hyperlink w:anchor="B108" w:history="1">
            <w:r w:rsidRPr="000D7C5A">
              <w:rPr>
                <w:rStyle w:val="Hyperlink"/>
                <w:rFonts w:asciiTheme="majorBidi" w:hAnsiTheme="majorBidi" w:cstheme="majorBidi"/>
                <w:sz w:val="24"/>
                <w:szCs w:val="24"/>
                <w:lang w:val="en-US"/>
              </w:rPr>
              <w:t>2021</w:t>
            </w:r>
          </w:hyperlink>
        </w:sdtContent>
      </w:sdt>
      <w:r w:rsidRPr="00D2246C">
        <w:rPr>
          <w:rFonts w:asciiTheme="majorBidi" w:hAnsiTheme="majorBidi" w:cstheme="majorBidi"/>
          <w:sz w:val="24"/>
          <w:szCs w:val="24"/>
          <w:lang w:val="en-US"/>
        </w:rPr>
        <w:t>).</w:t>
      </w:r>
    </w:p>
    <w:p w14:paraId="019B7009" w14:textId="77777777" w:rsidR="00D2246C" w:rsidRPr="00D2246C" w:rsidRDefault="00D2246C" w:rsidP="00D2246C">
      <w:pPr>
        <w:spacing w:after="0" w:line="360" w:lineRule="auto"/>
        <w:rPr>
          <w:rFonts w:ascii="Times New Roman" w:hAnsi="Times New Roman" w:cs="Times New Roman"/>
          <w:bCs/>
          <w:sz w:val="24"/>
          <w:szCs w:val="24"/>
          <w:lang w:val="en-US"/>
        </w:rPr>
      </w:pPr>
    </w:p>
    <w:p w14:paraId="4325C7FC" w14:textId="35D60B49" w:rsidR="00D2246C" w:rsidRPr="00D2246C" w:rsidRDefault="00D2246C" w:rsidP="00D2246C">
      <w:pPr>
        <w:spacing w:after="0" w:line="360" w:lineRule="auto"/>
        <w:rPr>
          <w:rFonts w:ascii="Times New Roman" w:hAnsi="Times New Roman" w:cs="Times New Roman"/>
          <w:bCs/>
          <w:sz w:val="24"/>
          <w:szCs w:val="24"/>
          <w:lang w:val="en-US"/>
        </w:rPr>
      </w:pPr>
      <w:r w:rsidRPr="00D2246C">
        <w:rPr>
          <w:rFonts w:asciiTheme="majorBidi" w:hAnsiTheme="majorBidi" w:cstheme="majorBidi"/>
          <w:sz w:val="24"/>
          <w:szCs w:val="24"/>
          <w:lang w:val="en-US"/>
        </w:rPr>
        <w:t>Destination accessibility refers to the accessibility of a particular destination and is related to the facilities and infrastructure of the destination and the time and effort required to get there (</w:t>
      </w:r>
      <w:sdt>
        <w:sdtPr>
          <w:rPr>
            <w:rFonts w:asciiTheme="majorBidi" w:hAnsiTheme="majorBidi" w:cstheme="majorBidi"/>
            <w:sz w:val="24"/>
            <w:szCs w:val="24"/>
            <w:lang w:val="en-US"/>
          </w:rPr>
          <w:alias w:val="BibliographyNameDate"/>
          <w:tag w:val="link-bib"/>
          <w:id w:val="2097277618"/>
          <w:placeholder>
            <w:docPart w:val="624F6A90B71A431DA4FA4E669E9C3159"/>
          </w:placeholder>
        </w:sdtPr>
        <w:sdtContent>
          <w:r w:rsidRPr="00D2246C">
            <w:rPr>
              <w:rFonts w:asciiTheme="majorBidi" w:hAnsiTheme="majorBidi" w:cstheme="majorBidi"/>
              <w:noProof/>
              <w:sz w:val="24"/>
              <w:szCs w:val="24"/>
              <w:lang w:val="en-US"/>
            </w:rPr>
            <w:t xml:space="preserve">Gehrke, Akhavan, Furth, Wang, &amp; Reardon, </w:t>
          </w:r>
          <w:hyperlink w:anchor="B34"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 xml:space="preserve">; </w:t>
      </w:r>
      <w:sdt>
        <w:sdtPr>
          <w:rPr>
            <w:rFonts w:asciiTheme="majorBidi" w:hAnsiTheme="majorBidi" w:cstheme="majorBidi"/>
            <w:sz w:val="24"/>
            <w:szCs w:val="24"/>
            <w:lang w:val="en-US"/>
          </w:rPr>
          <w:alias w:val="BibliographyNameDate"/>
          <w:tag w:val="link-bib"/>
          <w:id w:val="59918886"/>
          <w:placeholder>
            <w:docPart w:val="50D17A72EA0345F4B5FD3CED24C9ECC7"/>
          </w:placeholder>
        </w:sdtPr>
        <w:sdtContent>
          <w:r w:rsidRPr="00D2246C">
            <w:rPr>
              <w:rFonts w:asciiTheme="majorBidi" w:hAnsiTheme="majorBidi" w:cstheme="majorBidi"/>
              <w:noProof/>
              <w:sz w:val="24"/>
              <w:szCs w:val="24"/>
              <w:lang w:val="en-US"/>
            </w:rPr>
            <w:t xml:space="preserve">Zhu &amp; Diao, </w:t>
          </w:r>
          <w:hyperlink w:anchor="B117"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 xml:space="preserve">). Destination accessibility is generally considered a significant factor in driving </w:t>
      </w:r>
      <w:r w:rsidR="00E5597A" w:rsidRPr="00D2246C">
        <w:rPr>
          <w:rFonts w:asciiTheme="majorBidi" w:hAnsiTheme="majorBidi" w:cstheme="majorBidi"/>
          <w:sz w:val="24"/>
          <w:szCs w:val="24"/>
          <w:lang w:val="en-US"/>
        </w:rPr>
        <w:t>tourists</w:t>
      </w:r>
      <w:r w:rsidR="00E5597A">
        <w:rPr>
          <w:rFonts w:asciiTheme="majorBidi" w:hAnsiTheme="majorBidi" w:cstheme="majorBidi"/>
          <w:sz w:val="24"/>
          <w:szCs w:val="24"/>
          <w:lang w:val="en-US"/>
        </w:rPr>
        <w:t>’</w:t>
      </w:r>
      <w:r w:rsidR="00E5597A" w:rsidRPr="00D2246C">
        <w:rPr>
          <w:rFonts w:asciiTheme="majorBidi" w:hAnsiTheme="majorBidi" w:cstheme="majorBidi"/>
          <w:sz w:val="24"/>
          <w:szCs w:val="24"/>
          <w:lang w:val="en-US"/>
        </w:rPr>
        <w:t xml:space="preserve"> </w:t>
      </w:r>
      <w:r w:rsidRPr="00D2246C">
        <w:rPr>
          <w:rFonts w:asciiTheme="majorBidi" w:hAnsiTheme="majorBidi" w:cstheme="majorBidi"/>
          <w:sz w:val="24"/>
          <w:szCs w:val="24"/>
          <w:lang w:val="en-US"/>
        </w:rPr>
        <w:t>travel decisions (</w:t>
      </w:r>
      <w:sdt>
        <w:sdtPr>
          <w:rPr>
            <w:rFonts w:asciiTheme="majorBidi" w:hAnsiTheme="majorBidi" w:cstheme="majorBidi"/>
            <w:sz w:val="24"/>
            <w:szCs w:val="24"/>
            <w:lang w:val="en-US"/>
          </w:rPr>
          <w:alias w:val="BibliographyNameDate"/>
          <w:tag w:val="link-bib"/>
          <w:id w:val="1295944715"/>
          <w:placeholder>
            <w:docPart w:val="42374E024D8B4C25B3EBA6F577ED84DB"/>
          </w:placeholder>
        </w:sdtPr>
        <w:sdtContent>
          <w:r w:rsidRPr="00D2246C">
            <w:rPr>
              <w:rFonts w:asciiTheme="majorBidi" w:hAnsiTheme="majorBidi" w:cstheme="majorBidi"/>
              <w:noProof/>
              <w:sz w:val="24"/>
              <w:szCs w:val="24"/>
              <w:lang w:val="en-US"/>
            </w:rPr>
            <w:t xml:space="preserve">Park, Kim, Kim, &amp; Park, </w:t>
          </w:r>
          <w:hyperlink w:anchor="B78" w:history="1">
            <w:r w:rsidRPr="001A4E48">
              <w:rPr>
                <w:rStyle w:val="Hyperlink"/>
                <w:rFonts w:asciiTheme="majorBidi" w:hAnsiTheme="majorBidi" w:cstheme="majorBidi"/>
                <w:noProof/>
                <w:sz w:val="24"/>
                <w:szCs w:val="24"/>
                <w:lang w:val="en-US"/>
              </w:rPr>
              <w:t>2019</w:t>
            </w:r>
          </w:hyperlink>
        </w:sdtContent>
      </w:sdt>
      <w:r w:rsidRPr="00D2246C">
        <w:rPr>
          <w:rFonts w:asciiTheme="majorBidi" w:hAnsiTheme="majorBidi" w:cstheme="majorBidi"/>
          <w:sz w:val="24"/>
          <w:szCs w:val="24"/>
          <w:lang w:val="en-US"/>
        </w:rPr>
        <w:t>). For example, tourist service is based on assistive technology that can enable hiking using wheelchairs that can improve the accessibility of tourist destinations and its attraction (</w:t>
      </w:r>
      <w:proofErr w:type="spellStart"/>
      <w:sdt>
        <w:sdtPr>
          <w:rPr>
            <w:rFonts w:asciiTheme="majorBidi" w:hAnsiTheme="majorBidi" w:cstheme="majorBidi"/>
            <w:sz w:val="24"/>
            <w:szCs w:val="24"/>
            <w:lang w:val="en-US"/>
          </w:rPr>
          <w:alias w:val="BibliographyNameDate"/>
          <w:tag w:val="link-bib"/>
          <w:id w:val="-2103169951"/>
          <w:placeholder>
            <w:docPart w:val="DEC5DE1305774B61B1211E2B8D031812"/>
          </w:placeholder>
        </w:sdtPr>
        <w:sdtContent>
          <w:r w:rsidRPr="00D2246C">
            <w:rPr>
              <w:rFonts w:asciiTheme="majorBidi" w:hAnsiTheme="majorBidi" w:cstheme="majorBidi"/>
              <w:noProof/>
              <w:sz w:val="24"/>
              <w:szCs w:val="24"/>
              <w:lang w:val="en-US"/>
            </w:rPr>
            <w:t>Nanchen</w:t>
          </w:r>
          <w:proofErr w:type="spellEnd"/>
          <w:r w:rsidRPr="00D2246C">
            <w:rPr>
              <w:rFonts w:asciiTheme="majorBidi" w:hAnsiTheme="majorBidi" w:cstheme="majorBidi"/>
              <w:noProof/>
              <w:sz w:val="24"/>
              <w:szCs w:val="24"/>
              <w:lang w:val="en-US"/>
            </w:rPr>
            <w:t xml:space="preserve">, Margot-Cattin, Ramseyer, &amp; Schegg, </w:t>
          </w:r>
          <w:hyperlink w:anchor="B69"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 However, the natural and cultural environment in the Greek islands is the main competitive advantage of tourism</w:t>
      </w:r>
      <w:r w:rsidR="009374E9">
        <w:rPr>
          <w:rFonts w:asciiTheme="majorBidi" w:hAnsiTheme="majorBidi" w:cstheme="majorBidi"/>
          <w:sz w:val="24"/>
          <w:szCs w:val="24"/>
          <w:lang w:val="en-US"/>
        </w:rPr>
        <w:t xml:space="preserve"> there</w:t>
      </w:r>
      <w:r w:rsidRPr="00D2246C">
        <w:rPr>
          <w:rFonts w:asciiTheme="majorBidi" w:hAnsiTheme="majorBidi" w:cstheme="majorBidi"/>
          <w:sz w:val="24"/>
          <w:szCs w:val="24"/>
          <w:lang w:val="en-US"/>
        </w:rPr>
        <w:t>, where</w:t>
      </w:r>
      <w:r w:rsidR="009374E9">
        <w:rPr>
          <w:rFonts w:asciiTheme="majorBidi" w:hAnsiTheme="majorBidi" w:cstheme="majorBidi"/>
          <w:sz w:val="24"/>
          <w:szCs w:val="24"/>
          <w:lang w:val="en-US"/>
        </w:rPr>
        <w:t>as</w:t>
      </w:r>
      <w:r w:rsidRPr="00D2246C">
        <w:rPr>
          <w:rFonts w:asciiTheme="majorBidi" w:hAnsiTheme="majorBidi" w:cstheme="majorBidi"/>
          <w:sz w:val="24"/>
          <w:szCs w:val="24"/>
          <w:lang w:val="en-US"/>
        </w:rPr>
        <w:t xml:space="preserve"> </w:t>
      </w:r>
      <w:r w:rsidR="009374E9">
        <w:rPr>
          <w:rFonts w:asciiTheme="majorBidi" w:hAnsiTheme="majorBidi" w:cstheme="majorBidi"/>
          <w:sz w:val="24"/>
          <w:szCs w:val="24"/>
          <w:lang w:val="en-US"/>
        </w:rPr>
        <w:t>the absence of ground</w:t>
      </w:r>
      <w:r w:rsidRPr="00D2246C">
        <w:rPr>
          <w:rFonts w:asciiTheme="majorBidi" w:hAnsiTheme="majorBidi" w:cstheme="majorBidi"/>
          <w:sz w:val="24"/>
          <w:szCs w:val="24"/>
          <w:lang w:val="en-US"/>
        </w:rPr>
        <w:t xml:space="preserve"> transportation limit</w:t>
      </w:r>
      <w:r w:rsidR="009374E9">
        <w:rPr>
          <w:rFonts w:asciiTheme="majorBidi" w:hAnsiTheme="majorBidi" w:cstheme="majorBidi"/>
          <w:sz w:val="24"/>
          <w:szCs w:val="24"/>
          <w:lang w:val="en-US"/>
        </w:rPr>
        <w:t>s</w:t>
      </w:r>
      <w:r w:rsidRPr="00D2246C">
        <w:rPr>
          <w:rFonts w:asciiTheme="majorBidi" w:hAnsiTheme="majorBidi" w:cstheme="majorBidi"/>
          <w:sz w:val="24"/>
          <w:szCs w:val="24"/>
          <w:lang w:val="en-US"/>
        </w:rPr>
        <w:t xml:space="preserve"> </w:t>
      </w:r>
      <w:r w:rsidR="009374E9">
        <w:rPr>
          <w:rFonts w:asciiTheme="majorBidi" w:hAnsiTheme="majorBidi" w:cstheme="majorBidi"/>
          <w:sz w:val="24"/>
          <w:szCs w:val="24"/>
          <w:lang w:val="en-US"/>
        </w:rPr>
        <w:t xml:space="preserve">the </w:t>
      </w:r>
      <w:r w:rsidRPr="00D2246C">
        <w:rPr>
          <w:rFonts w:asciiTheme="majorBidi" w:hAnsiTheme="majorBidi" w:cstheme="majorBidi"/>
          <w:sz w:val="24"/>
          <w:szCs w:val="24"/>
          <w:lang w:val="en-US"/>
        </w:rPr>
        <w:t xml:space="preserve">accessibility </w:t>
      </w:r>
      <w:r w:rsidR="009374E9">
        <w:rPr>
          <w:rFonts w:asciiTheme="majorBidi" w:hAnsiTheme="majorBidi" w:cstheme="majorBidi"/>
          <w:sz w:val="24"/>
          <w:szCs w:val="24"/>
          <w:lang w:val="en-US"/>
        </w:rPr>
        <w:t>of</w:t>
      </w:r>
      <w:r w:rsidRPr="00D2246C">
        <w:rPr>
          <w:rFonts w:asciiTheme="majorBidi" w:hAnsiTheme="majorBidi" w:cstheme="majorBidi"/>
          <w:sz w:val="24"/>
          <w:szCs w:val="24"/>
          <w:lang w:val="en-US"/>
        </w:rPr>
        <w:t xml:space="preserve"> the islands, especially in winter (</w:t>
      </w:r>
      <w:proofErr w:type="spellStart"/>
      <w:sdt>
        <w:sdtPr>
          <w:rPr>
            <w:rFonts w:asciiTheme="majorBidi" w:hAnsiTheme="majorBidi" w:cstheme="majorBidi"/>
            <w:sz w:val="24"/>
            <w:szCs w:val="24"/>
            <w:lang w:val="en-US"/>
          </w:rPr>
          <w:alias w:val="BibliographyNameDate"/>
          <w:tag w:val="link-bib"/>
          <w:id w:val="547807014"/>
          <w:placeholder>
            <w:docPart w:val="33E7B9216654434D9065327DEAF67992"/>
          </w:placeholder>
        </w:sdtPr>
        <w:sdtContent>
          <w:r w:rsidRPr="00D2246C">
            <w:rPr>
              <w:rFonts w:asciiTheme="majorBidi" w:hAnsiTheme="majorBidi" w:cstheme="majorBidi"/>
              <w:noProof/>
              <w:sz w:val="24"/>
              <w:szCs w:val="24"/>
              <w:lang w:val="en-US"/>
            </w:rPr>
            <w:t>Paraschi</w:t>
          </w:r>
          <w:proofErr w:type="spellEnd"/>
          <w:r w:rsidRPr="00D2246C">
            <w:rPr>
              <w:rFonts w:asciiTheme="majorBidi" w:hAnsiTheme="majorBidi" w:cstheme="majorBidi"/>
              <w:noProof/>
              <w:sz w:val="24"/>
              <w:szCs w:val="24"/>
              <w:lang w:val="en-US"/>
            </w:rPr>
            <w:t xml:space="preserve">, </w:t>
          </w:r>
          <w:hyperlink w:anchor="B77"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 The critical question for tourism destinations and countries is regarding and measuring accessibility and its performance. Therefore, understanding destination accessibility can assist destination managers and governments identify tourism opportunities and implementing suitable strategies (</w:t>
      </w:r>
      <w:sdt>
        <w:sdtPr>
          <w:rPr>
            <w:rFonts w:asciiTheme="majorBidi" w:hAnsiTheme="majorBidi" w:cstheme="majorBidi"/>
            <w:sz w:val="24"/>
            <w:szCs w:val="24"/>
            <w:lang w:val="en-US"/>
          </w:rPr>
          <w:alias w:val="BibliographyNameDate"/>
          <w:tag w:val="link-bib"/>
          <w:id w:val="-759526569"/>
          <w:placeholder>
            <w:docPart w:val="01A607E6269F43739FF0E9B4AFA14B79"/>
          </w:placeholder>
        </w:sdtPr>
        <w:sdtContent>
          <w:r w:rsidRPr="00D2246C">
            <w:rPr>
              <w:rFonts w:asciiTheme="majorBidi" w:hAnsiTheme="majorBidi" w:cstheme="majorBidi"/>
              <w:sz w:val="24"/>
              <w:szCs w:val="24"/>
              <w:lang w:val="en-US"/>
            </w:rPr>
            <w:t xml:space="preserve">Yen et al., </w:t>
          </w:r>
          <w:hyperlink w:anchor="B111" w:history="1">
            <w:r w:rsidRPr="000D7C5A">
              <w:rPr>
                <w:rStyle w:val="Hyperlink"/>
                <w:rFonts w:asciiTheme="majorBidi" w:hAnsiTheme="majorBidi" w:cstheme="majorBidi"/>
                <w:sz w:val="24"/>
                <w:szCs w:val="24"/>
                <w:lang w:val="en-US"/>
              </w:rPr>
              <w:t>2021</w:t>
            </w:r>
          </w:hyperlink>
        </w:sdtContent>
      </w:sdt>
      <w:r w:rsidRPr="00D2246C">
        <w:rPr>
          <w:rFonts w:asciiTheme="majorBidi" w:hAnsiTheme="majorBidi" w:cstheme="majorBidi"/>
          <w:sz w:val="24"/>
          <w:szCs w:val="24"/>
          <w:lang w:val="en-US"/>
        </w:rPr>
        <w:t>).</w:t>
      </w:r>
    </w:p>
    <w:p w14:paraId="1B75E9AA" w14:textId="77777777" w:rsidR="00D2246C" w:rsidRPr="00D2246C" w:rsidRDefault="00D2246C" w:rsidP="00D2246C">
      <w:pPr>
        <w:spacing w:after="0" w:line="360" w:lineRule="auto"/>
        <w:rPr>
          <w:rFonts w:ascii="Times New Roman" w:hAnsi="Times New Roman" w:cs="Times New Roman"/>
          <w:bCs/>
          <w:sz w:val="24"/>
          <w:szCs w:val="24"/>
          <w:lang w:val="en-US"/>
        </w:rPr>
      </w:pPr>
    </w:p>
    <w:p w14:paraId="1591D8E8" w14:textId="76C70E20" w:rsidR="00D2246C" w:rsidRPr="00D2246C" w:rsidRDefault="00D2246C" w:rsidP="003D19CE">
      <w:pPr>
        <w:pStyle w:val="H1"/>
        <w:rPr>
          <w:rFonts w:ascii="Times New Roman" w:hAnsi="Times New Roman" w:cs="Times New Roman"/>
          <w:lang w:val="en-US"/>
        </w:rPr>
      </w:pPr>
      <w:r w:rsidRPr="00D2246C">
        <w:rPr>
          <w:lang w:val="en-US"/>
        </w:rPr>
        <w:t>Activities (</w:t>
      </w:r>
      <w:r w:rsidR="00784A0A" w:rsidRPr="00D2246C">
        <w:rPr>
          <w:lang w:val="en-US"/>
        </w:rPr>
        <w:t>Exploration, Participative</w:t>
      </w:r>
      <w:r w:rsidRPr="00D2246C">
        <w:rPr>
          <w:lang w:val="en-US"/>
        </w:rPr>
        <w:t>)</w:t>
      </w:r>
    </w:p>
    <w:p w14:paraId="173AEDF6" w14:textId="0868CDC9" w:rsidR="00D2246C" w:rsidRPr="00D2246C" w:rsidRDefault="00D2246C" w:rsidP="00D2246C">
      <w:pPr>
        <w:spacing w:after="0" w:line="360" w:lineRule="auto"/>
        <w:rPr>
          <w:rFonts w:ascii="Times New Roman" w:hAnsi="Times New Roman" w:cs="Times New Roman"/>
          <w:sz w:val="24"/>
          <w:szCs w:val="24"/>
          <w:lang w:val="en-US"/>
        </w:rPr>
      </w:pPr>
      <w:r w:rsidRPr="00D2246C">
        <w:rPr>
          <w:rFonts w:asciiTheme="majorBidi" w:hAnsiTheme="majorBidi" w:cstheme="majorBidi"/>
          <w:sz w:val="24"/>
          <w:szCs w:val="24"/>
          <w:lang w:val="en-US"/>
        </w:rPr>
        <w:t>The projects and features of the natural environment are inherent in NBT. When people leave their homes for recreation in nature, the experience they get from outdoor activities often depends on specific natural resources and environments (</w:t>
      </w:r>
      <w:sdt>
        <w:sdtPr>
          <w:rPr>
            <w:rFonts w:asciiTheme="majorBidi" w:hAnsiTheme="majorBidi" w:cstheme="majorBidi"/>
            <w:sz w:val="24"/>
            <w:szCs w:val="24"/>
            <w:lang w:val="en-US"/>
          </w:rPr>
          <w:alias w:val="BibliographyNameDate"/>
          <w:tag w:val="link-bib"/>
          <w:id w:val="1844895319"/>
          <w:placeholder>
            <w:docPart w:val="30383F7810684C9D80DEC7967783CF5E"/>
          </w:placeholder>
        </w:sdtPr>
        <w:sdtContent>
          <w:r w:rsidRPr="00D2246C">
            <w:rPr>
              <w:rFonts w:asciiTheme="majorBidi" w:hAnsiTheme="majorBidi" w:cstheme="majorBidi"/>
              <w:noProof/>
              <w:sz w:val="24"/>
              <w:szCs w:val="24"/>
              <w:lang w:val="en-US"/>
            </w:rPr>
            <w:t xml:space="preserve">Tyrväinen, Uusitalo, Silvennoinen, &amp; Hasu, </w:t>
          </w:r>
          <w:hyperlink w:anchor="B101" w:history="1">
            <w:r w:rsidRPr="001A4E48">
              <w:rPr>
                <w:rStyle w:val="Hyperlink"/>
                <w:rFonts w:asciiTheme="majorBidi" w:hAnsiTheme="majorBidi" w:cstheme="majorBidi"/>
                <w:noProof/>
                <w:sz w:val="24"/>
                <w:szCs w:val="24"/>
                <w:lang w:val="en-US"/>
              </w:rPr>
              <w:t>2014</w:t>
            </w:r>
          </w:hyperlink>
        </w:sdtContent>
      </w:sdt>
      <w:r w:rsidRPr="00D2246C">
        <w:rPr>
          <w:rFonts w:asciiTheme="majorBidi" w:hAnsiTheme="majorBidi" w:cstheme="majorBidi"/>
          <w:sz w:val="24"/>
          <w:szCs w:val="24"/>
          <w:lang w:val="en-US"/>
        </w:rPr>
        <w:t xml:space="preserve">). For example, Brčko District </w:t>
      </w:r>
      <w:proofErr w:type="gramStart"/>
      <w:r w:rsidRPr="00D2246C">
        <w:rPr>
          <w:rFonts w:asciiTheme="majorBidi" w:hAnsiTheme="majorBidi" w:cstheme="majorBidi"/>
          <w:sz w:val="24"/>
          <w:szCs w:val="24"/>
          <w:lang w:val="en-US"/>
        </w:rPr>
        <w:t>is located in</w:t>
      </w:r>
      <w:proofErr w:type="gramEnd"/>
      <w:r w:rsidRPr="00D2246C">
        <w:rPr>
          <w:rFonts w:asciiTheme="majorBidi" w:hAnsiTheme="majorBidi" w:cstheme="majorBidi"/>
          <w:sz w:val="24"/>
          <w:szCs w:val="24"/>
          <w:lang w:val="en-US"/>
        </w:rPr>
        <w:t xml:space="preserve"> a superior location and rich in natural resources. It can </w:t>
      </w:r>
      <w:r w:rsidR="006D74B9">
        <w:rPr>
          <w:rFonts w:asciiTheme="majorBidi" w:hAnsiTheme="majorBidi" w:cstheme="majorBidi"/>
          <w:sz w:val="24"/>
          <w:szCs w:val="24"/>
          <w:lang w:val="en-US"/>
        </w:rPr>
        <w:t xml:space="preserve">be used as a base for </w:t>
      </w:r>
      <w:r w:rsidRPr="00D2246C">
        <w:rPr>
          <w:rFonts w:asciiTheme="majorBidi" w:hAnsiTheme="majorBidi" w:cstheme="majorBidi"/>
          <w:sz w:val="24"/>
          <w:szCs w:val="24"/>
          <w:lang w:val="en-US"/>
        </w:rPr>
        <w:t>carry</w:t>
      </w:r>
      <w:r w:rsidR="006D74B9">
        <w:rPr>
          <w:rFonts w:asciiTheme="majorBidi" w:hAnsiTheme="majorBidi" w:cstheme="majorBidi"/>
          <w:sz w:val="24"/>
          <w:szCs w:val="24"/>
          <w:lang w:val="en-US"/>
        </w:rPr>
        <w:t>ing</w:t>
      </w:r>
      <w:r w:rsidRPr="00D2246C">
        <w:rPr>
          <w:rFonts w:asciiTheme="majorBidi" w:hAnsiTheme="majorBidi" w:cstheme="majorBidi"/>
          <w:sz w:val="24"/>
          <w:szCs w:val="24"/>
          <w:lang w:val="en-US"/>
        </w:rPr>
        <w:t xml:space="preserve"> out hunting, leisure, ecological, mountain, agricultural, cultural, health tourism, folk, religious, historical, food and other NBT branches (</w:t>
      </w:r>
      <w:proofErr w:type="spellStart"/>
      <w:sdt>
        <w:sdtPr>
          <w:rPr>
            <w:rFonts w:asciiTheme="majorBidi" w:hAnsiTheme="majorBidi" w:cstheme="majorBidi"/>
            <w:sz w:val="24"/>
            <w:szCs w:val="24"/>
            <w:lang w:val="en-US"/>
          </w:rPr>
          <w:alias w:val="BibliographyNameDate"/>
          <w:tag w:val="link-bib"/>
          <w:id w:val="216554839"/>
          <w:placeholder>
            <w:docPart w:val="15DBC9A410D442D6B1F4F0D190460562"/>
          </w:placeholder>
        </w:sdtPr>
        <w:sdtContent>
          <w:r w:rsidRPr="00D2246C">
            <w:rPr>
              <w:rFonts w:asciiTheme="majorBidi" w:hAnsiTheme="majorBidi" w:cstheme="majorBidi"/>
              <w:sz w:val="24"/>
              <w:szCs w:val="24"/>
              <w:lang w:val="en-US"/>
            </w:rPr>
            <w:t>Puška</w:t>
          </w:r>
          <w:proofErr w:type="spellEnd"/>
          <w:r w:rsidRPr="00D2246C">
            <w:rPr>
              <w:rFonts w:asciiTheme="majorBidi" w:hAnsiTheme="majorBidi" w:cstheme="majorBidi"/>
              <w:sz w:val="24"/>
              <w:szCs w:val="24"/>
              <w:lang w:val="en-US"/>
            </w:rPr>
            <w:t xml:space="preserve"> et al., </w:t>
          </w:r>
          <w:hyperlink w:anchor="B83" w:history="1">
            <w:r w:rsidRPr="000D7C5A">
              <w:rPr>
                <w:rStyle w:val="Hyperlink"/>
                <w:rFonts w:asciiTheme="majorBidi" w:hAnsiTheme="majorBidi" w:cstheme="majorBidi"/>
                <w:sz w:val="24"/>
                <w:szCs w:val="24"/>
                <w:lang w:val="en-US"/>
              </w:rPr>
              <w:t>2020</w:t>
            </w:r>
          </w:hyperlink>
        </w:sdtContent>
      </w:sdt>
      <w:r w:rsidRPr="00D2246C">
        <w:rPr>
          <w:rFonts w:asciiTheme="majorBidi" w:hAnsiTheme="majorBidi" w:cstheme="majorBidi"/>
          <w:sz w:val="24"/>
          <w:szCs w:val="24"/>
          <w:lang w:val="en-US"/>
        </w:rPr>
        <w:t>). With the increasing popularity of NBT environments, the relationship between leisure activities and natural resources requires further attention (</w:t>
      </w:r>
      <w:sdt>
        <w:sdtPr>
          <w:rPr>
            <w:rFonts w:asciiTheme="majorBidi" w:hAnsiTheme="majorBidi" w:cstheme="majorBidi"/>
            <w:sz w:val="24"/>
            <w:szCs w:val="24"/>
            <w:lang w:val="en-US"/>
          </w:rPr>
          <w:alias w:val="BibliographyNameDate"/>
          <w:tag w:val="link-bib"/>
          <w:id w:val="-2023923218"/>
          <w:placeholder>
            <w:docPart w:val="B544D134C4A74D15803B7FBC26EB44C1"/>
          </w:placeholder>
        </w:sdtPr>
        <w:sdtContent>
          <w:r w:rsidRPr="00D2246C">
            <w:rPr>
              <w:rFonts w:asciiTheme="majorBidi" w:hAnsiTheme="majorBidi" w:cstheme="majorBidi"/>
              <w:noProof/>
              <w:sz w:val="24"/>
              <w:szCs w:val="24"/>
              <w:lang w:val="en-US"/>
            </w:rPr>
            <w:t xml:space="preserve">Margaryan, </w:t>
          </w:r>
          <w:hyperlink w:anchor="B61" w:history="1">
            <w:r w:rsidRPr="001A4E48">
              <w:rPr>
                <w:rStyle w:val="Hyperlink"/>
                <w:rFonts w:asciiTheme="majorBidi" w:hAnsiTheme="majorBidi" w:cstheme="majorBidi"/>
                <w:noProof/>
                <w:sz w:val="24"/>
                <w:szCs w:val="24"/>
                <w:lang w:val="en-US"/>
              </w:rPr>
              <w:t>2018</w:t>
            </w:r>
          </w:hyperlink>
        </w:sdtContent>
      </w:sdt>
      <w:r w:rsidRPr="00D2246C">
        <w:rPr>
          <w:rFonts w:asciiTheme="majorBidi" w:hAnsiTheme="majorBidi" w:cstheme="majorBidi"/>
          <w:sz w:val="24"/>
          <w:szCs w:val="24"/>
          <w:lang w:val="en-US"/>
        </w:rPr>
        <w:t xml:space="preserve">). For example, environments and resources suitable for fishing activities </w:t>
      </w:r>
      <w:r w:rsidRPr="00D2246C">
        <w:rPr>
          <w:rFonts w:asciiTheme="majorBidi" w:hAnsiTheme="majorBidi" w:cstheme="majorBidi"/>
          <w:sz w:val="24"/>
          <w:szCs w:val="24"/>
          <w:lang w:val="en-US"/>
        </w:rPr>
        <w:lastRenderedPageBreak/>
        <w:t>excepted rivers and fish include shelters, beautiful scenery, pleasant weather, campfire sites, and space and time for social interaction with owners and other anglers.</w:t>
      </w:r>
    </w:p>
    <w:p w14:paraId="4AC7BA40" w14:textId="77777777" w:rsidR="00D2246C" w:rsidRPr="00D2246C" w:rsidRDefault="00D2246C" w:rsidP="00D2246C">
      <w:pPr>
        <w:spacing w:after="0" w:line="360" w:lineRule="auto"/>
        <w:rPr>
          <w:rFonts w:ascii="Times New Roman" w:hAnsi="Times New Roman" w:cs="Times New Roman"/>
          <w:sz w:val="24"/>
          <w:szCs w:val="24"/>
          <w:lang w:val="en-US"/>
        </w:rPr>
      </w:pPr>
    </w:p>
    <w:p w14:paraId="6B4118D1" w14:textId="30F20474" w:rsidR="00D2246C" w:rsidRPr="00D2246C" w:rsidRDefault="00D2246C" w:rsidP="00D2246C">
      <w:pPr>
        <w:spacing w:after="0" w:line="360" w:lineRule="auto"/>
        <w:rPr>
          <w:rFonts w:ascii="Times New Roman" w:hAnsi="Times New Roman" w:cs="Times New Roman"/>
          <w:bCs/>
          <w:sz w:val="24"/>
          <w:szCs w:val="24"/>
          <w:lang w:val="en-US"/>
        </w:rPr>
      </w:pPr>
      <w:r w:rsidRPr="00D2246C">
        <w:rPr>
          <w:rFonts w:asciiTheme="majorBidi" w:hAnsiTheme="majorBidi" w:cstheme="majorBidi"/>
          <w:sz w:val="24"/>
          <w:szCs w:val="24"/>
          <w:lang w:val="en-US"/>
        </w:rPr>
        <w:t>Similarly, ski trips require more than good weather and suitable snow conditions, iconic destinations and magnificent environments, negotiable terrain, and safe routes (</w:t>
      </w:r>
      <w:sdt>
        <w:sdtPr>
          <w:rPr>
            <w:rFonts w:asciiTheme="majorBidi" w:hAnsiTheme="majorBidi" w:cstheme="majorBidi"/>
            <w:sz w:val="24"/>
            <w:szCs w:val="24"/>
            <w:lang w:val="en-US"/>
          </w:rPr>
          <w:alias w:val="BibliographyNameDate"/>
          <w:tag w:val="link-bib"/>
          <w:id w:val="1746066671"/>
          <w:placeholder>
            <w:docPart w:val="79A5E5210C0C465CA9E828A2FFB751BA"/>
          </w:placeholder>
        </w:sdtPr>
        <w:sdtContent>
          <w:r w:rsidRPr="00D2246C">
            <w:rPr>
              <w:rFonts w:asciiTheme="majorBidi" w:hAnsiTheme="majorBidi" w:cstheme="majorBidi"/>
              <w:noProof/>
              <w:sz w:val="24"/>
              <w:szCs w:val="24"/>
              <w:lang w:val="en-US"/>
            </w:rPr>
            <w:t xml:space="preserve">Fossgard &amp; Fredman, </w:t>
          </w:r>
          <w:hyperlink w:anchor="B29" w:history="1">
            <w:r w:rsidRPr="001A4E48">
              <w:rPr>
                <w:rStyle w:val="Hyperlink"/>
                <w:rFonts w:asciiTheme="majorBidi" w:hAnsiTheme="majorBidi" w:cstheme="majorBidi"/>
                <w:noProof/>
                <w:sz w:val="24"/>
                <w:szCs w:val="24"/>
                <w:lang w:val="en-US"/>
              </w:rPr>
              <w:t>2019</w:t>
            </w:r>
          </w:hyperlink>
        </w:sdtContent>
      </w:sdt>
      <w:r w:rsidRPr="00D2246C">
        <w:rPr>
          <w:rFonts w:asciiTheme="majorBidi" w:hAnsiTheme="majorBidi" w:cstheme="majorBidi"/>
          <w:sz w:val="24"/>
          <w:szCs w:val="24"/>
          <w:lang w:val="en-US"/>
        </w:rPr>
        <w:t xml:space="preserve">). Providing visitors with </w:t>
      </w:r>
      <w:r w:rsidR="006D74B9">
        <w:rPr>
          <w:rFonts w:asciiTheme="majorBidi" w:hAnsiTheme="majorBidi" w:cstheme="majorBidi"/>
          <w:sz w:val="24"/>
          <w:szCs w:val="24"/>
          <w:lang w:val="en-US"/>
        </w:rPr>
        <w:t xml:space="preserve">a range of </w:t>
      </w:r>
      <w:proofErr w:type="gramStart"/>
      <w:r w:rsidRPr="00D2246C">
        <w:rPr>
          <w:rFonts w:asciiTheme="majorBidi" w:hAnsiTheme="majorBidi" w:cstheme="majorBidi"/>
          <w:sz w:val="24"/>
          <w:szCs w:val="24"/>
          <w:lang w:val="en-US"/>
        </w:rPr>
        <w:t>particular resources</w:t>
      </w:r>
      <w:proofErr w:type="gramEnd"/>
      <w:r w:rsidRPr="00D2246C">
        <w:rPr>
          <w:rFonts w:asciiTheme="majorBidi" w:hAnsiTheme="majorBidi" w:cstheme="majorBidi"/>
          <w:sz w:val="24"/>
          <w:szCs w:val="24"/>
          <w:lang w:val="en-US"/>
        </w:rPr>
        <w:t xml:space="preserve"> can enhance their final activity experience. Most NBT activities can be classified as sports and adventure (</w:t>
      </w:r>
      <w:sdt>
        <w:sdtPr>
          <w:rPr>
            <w:rFonts w:asciiTheme="majorBidi" w:hAnsiTheme="majorBidi" w:cstheme="majorBidi"/>
            <w:sz w:val="24"/>
            <w:szCs w:val="24"/>
            <w:lang w:val="en-US"/>
          </w:rPr>
          <w:alias w:val="BibliographyNameDate"/>
          <w:tag w:val="link-bib"/>
          <w:id w:val="-1433191736"/>
          <w:placeholder>
            <w:docPart w:val="036B136F838242A3A866237044048D2E"/>
          </w:placeholder>
        </w:sdtPr>
        <w:sdtContent>
          <w:r w:rsidRPr="00D2246C">
            <w:rPr>
              <w:rFonts w:asciiTheme="majorBidi" w:hAnsiTheme="majorBidi" w:cstheme="majorBidi"/>
              <w:noProof/>
              <w:sz w:val="24"/>
              <w:szCs w:val="24"/>
              <w:lang w:val="en-US"/>
            </w:rPr>
            <w:t xml:space="preserve">Buckley, </w:t>
          </w:r>
          <w:hyperlink w:anchor="B10" w:history="1">
            <w:r w:rsidRPr="001A4E48">
              <w:rPr>
                <w:rStyle w:val="Hyperlink"/>
                <w:rFonts w:asciiTheme="majorBidi" w:hAnsiTheme="majorBidi" w:cstheme="majorBidi"/>
                <w:noProof/>
                <w:sz w:val="24"/>
                <w:szCs w:val="24"/>
                <w:lang w:val="en-US"/>
              </w:rPr>
              <w:t>2006</w:t>
            </w:r>
          </w:hyperlink>
        </w:sdtContent>
      </w:sdt>
      <w:r w:rsidRPr="00D2246C">
        <w:rPr>
          <w:rFonts w:asciiTheme="majorBidi" w:hAnsiTheme="majorBidi" w:cstheme="majorBidi"/>
          <w:sz w:val="24"/>
          <w:szCs w:val="24"/>
          <w:lang w:val="en-US"/>
        </w:rPr>
        <w:t xml:space="preserve">). </w:t>
      </w:r>
      <w:r w:rsidRPr="00491C4A">
        <w:rPr>
          <w:rFonts w:asciiTheme="majorBidi" w:hAnsiTheme="majorBidi" w:cstheme="majorBidi"/>
          <w:sz w:val="24"/>
          <w:szCs w:val="24"/>
          <w:lang w:val="en-US"/>
        </w:rPr>
        <w:t>For example, with nature as the backdrop, rock climbing and bike park as stage entertainment; Kayaking on calm seas and skiing on untouched snow are real experiences that connect with nature; Kayaking in breaking waves and skiing in steep canyons (</w:t>
      </w:r>
      <w:sdt>
        <w:sdtPr>
          <w:rPr>
            <w:rFonts w:asciiTheme="majorBidi" w:hAnsiTheme="majorBidi" w:cstheme="majorBidi"/>
            <w:sz w:val="24"/>
            <w:szCs w:val="24"/>
            <w:lang w:val="en-US"/>
          </w:rPr>
          <w:alias w:val="BibliographyNameDate"/>
          <w:tag w:val="link-bib"/>
          <w:id w:val="-101952917"/>
          <w:placeholder>
            <w:docPart w:val="217832ACF0424F17BDF202409E13F66B"/>
          </w:placeholder>
        </w:sdtPr>
        <w:sdtContent>
          <w:r w:rsidRPr="00491C4A">
            <w:rPr>
              <w:rFonts w:asciiTheme="majorBidi" w:hAnsiTheme="majorBidi" w:cstheme="majorBidi"/>
              <w:sz w:val="24"/>
              <w:szCs w:val="24"/>
              <w:lang w:val="en-US"/>
            </w:rPr>
            <w:t>Fossgard &amp; Fredman,</w:t>
          </w:r>
          <w:r w:rsidRPr="00491C4A">
            <w:rPr>
              <w:rFonts w:asciiTheme="majorBidi" w:hAnsiTheme="majorBidi" w:cstheme="majorBidi"/>
              <w:noProof/>
              <w:sz w:val="24"/>
              <w:szCs w:val="24"/>
              <w:lang w:val="en-US"/>
            </w:rPr>
            <w:t xml:space="preserve"> </w:t>
          </w:r>
          <w:hyperlink w:anchor="B29" w:history="1">
            <w:r w:rsidRPr="00491C4A">
              <w:rPr>
                <w:rStyle w:val="Hyperlink"/>
                <w:rFonts w:asciiTheme="majorBidi" w:hAnsiTheme="majorBidi" w:cstheme="majorBidi"/>
                <w:noProof/>
                <w:sz w:val="24"/>
                <w:szCs w:val="24"/>
                <w:lang w:val="en-US"/>
              </w:rPr>
              <w:t>2019</w:t>
            </w:r>
          </w:hyperlink>
        </w:sdtContent>
      </w:sdt>
      <w:r w:rsidRPr="00491C4A">
        <w:rPr>
          <w:rFonts w:asciiTheme="majorBidi" w:hAnsiTheme="majorBidi" w:cstheme="majorBidi"/>
          <w:sz w:val="24"/>
          <w:szCs w:val="24"/>
          <w:lang w:val="en-US"/>
        </w:rPr>
        <w:t>). To</w:t>
      </w:r>
      <w:r w:rsidRPr="00D2246C">
        <w:rPr>
          <w:rFonts w:asciiTheme="majorBidi" w:hAnsiTheme="majorBidi" w:cstheme="majorBidi"/>
          <w:sz w:val="24"/>
          <w:szCs w:val="24"/>
          <w:lang w:val="en-US"/>
        </w:rPr>
        <w:t xml:space="preserve"> participate in and experience the immersion of nature, when faced with a wide variety of outdoor activities, tourists can choose from simple hiking or cycling trips staying in hotels and more intense NBT experiences such as camping (</w:t>
      </w:r>
      <w:sdt>
        <w:sdtPr>
          <w:rPr>
            <w:rFonts w:asciiTheme="majorBidi" w:hAnsiTheme="majorBidi" w:cstheme="majorBidi"/>
            <w:sz w:val="24"/>
            <w:szCs w:val="24"/>
            <w:lang w:val="en-US"/>
          </w:rPr>
          <w:alias w:val="BibliographyNameDate"/>
          <w:tag w:val="link-bib"/>
          <w:id w:val="1848668453"/>
          <w:placeholder>
            <w:docPart w:val="3D8D9A5E2C144BBBB7E159650F1CF66C"/>
          </w:placeholder>
        </w:sdtPr>
        <w:sdtContent>
          <w:r w:rsidRPr="00D2246C">
            <w:rPr>
              <w:rFonts w:asciiTheme="majorBidi" w:hAnsiTheme="majorBidi" w:cstheme="majorBidi"/>
              <w:noProof/>
              <w:sz w:val="24"/>
              <w:szCs w:val="24"/>
              <w:lang w:val="en-US"/>
            </w:rPr>
            <w:t xml:space="preserve">Filipe, Barbosa, &amp; Santos, </w:t>
          </w:r>
          <w:hyperlink w:anchor="B27"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w:t>
      </w:r>
    </w:p>
    <w:p w14:paraId="3B61F586" w14:textId="77777777" w:rsidR="00D2246C" w:rsidRPr="00D2246C" w:rsidRDefault="00D2246C" w:rsidP="00D2246C">
      <w:pPr>
        <w:spacing w:after="0" w:line="360" w:lineRule="auto"/>
        <w:rPr>
          <w:rFonts w:ascii="Times New Roman" w:hAnsi="Times New Roman" w:cs="Times New Roman"/>
          <w:bCs/>
          <w:sz w:val="24"/>
          <w:szCs w:val="24"/>
          <w:lang w:val="en-US"/>
        </w:rPr>
      </w:pPr>
    </w:p>
    <w:p w14:paraId="3814E93A" w14:textId="646BEA58" w:rsidR="00D2246C" w:rsidRDefault="00D2246C" w:rsidP="00D2246C">
      <w:pPr>
        <w:spacing w:after="0" w:line="360" w:lineRule="auto"/>
        <w:rPr>
          <w:rFonts w:asciiTheme="majorBidi" w:hAnsiTheme="majorBidi" w:cstheme="majorBidi"/>
          <w:sz w:val="24"/>
          <w:szCs w:val="24"/>
          <w:lang w:val="en-US"/>
        </w:rPr>
      </w:pPr>
      <w:r w:rsidRPr="00D2246C">
        <w:rPr>
          <w:rFonts w:asciiTheme="majorBidi" w:hAnsiTheme="majorBidi" w:cstheme="majorBidi"/>
          <w:sz w:val="24"/>
          <w:szCs w:val="24"/>
          <w:lang w:val="en-US"/>
        </w:rPr>
        <w:t xml:space="preserve">In the 1990s, </w:t>
      </w:r>
      <w:sdt>
        <w:sdtPr>
          <w:rPr>
            <w:rFonts w:asciiTheme="majorBidi" w:hAnsiTheme="majorBidi" w:cstheme="majorBidi"/>
            <w:sz w:val="24"/>
            <w:szCs w:val="24"/>
            <w:lang w:val="en-US"/>
          </w:rPr>
          <w:alias w:val="BibliographyNameDate"/>
          <w:tag w:val="link-bib"/>
          <w:id w:val="-1775396982"/>
          <w:placeholder>
            <w:docPart w:val="5A7479018B0C460F87CF22A2359B5A29"/>
          </w:placeholder>
        </w:sdtPr>
        <w:sdtContent>
          <w:r w:rsidRPr="00D2246C">
            <w:rPr>
              <w:rFonts w:asciiTheme="majorBidi" w:hAnsiTheme="majorBidi" w:cstheme="majorBidi"/>
              <w:noProof/>
              <w:sz w:val="24"/>
              <w:szCs w:val="24"/>
              <w:lang w:val="en-US"/>
            </w:rPr>
            <w:t>Lindberg and Lindberg (</w:t>
          </w:r>
          <w:hyperlink w:anchor="B55" w:history="1">
            <w:r w:rsidRPr="001A4E48">
              <w:rPr>
                <w:rStyle w:val="Hyperlink"/>
                <w:rFonts w:asciiTheme="majorBidi" w:hAnsiTheme="majorBidi" w:cstheme="majorBidi"/>
                <w:noProof/>
                <w:sz w:val="24"/>
                <w:szCs w:val="24"/>
                <w:lang w:val="en-US"/>
              </w:rPr>
              <w:t>1991</w:t>
            </w:r>
          </w:hyperlink>
          <w:r w:rsidRPr="00D2246C">
            <w:rPr>
              <w:rFonts w:asciiTheme="majorBidi" w:hAnsiTheme="majorBidi" w:cstheme="majorBidi"/>
              <w:noProof/>
              <w:sz w:val="24"/>
              <w:szCs w:val="24"/>
              <w:lang w:val="en-US"/>
            </w:rPr>
            <w:t>)</w:t>
          </w:r>
        </w:sdtContent>
      </w:sdt>
      <w:r w:rsidRPr="00D2246C">
        <w:rPr>
          <w:rFonts w:asciiTheme="majorBidi" w:hAnsiTheme="majorBidi" w:cstheme="majorBidi"/>
          <w:sz w:val="24"/>
          <w:szCs w:val="24"/>
          <w:lang w:val="en-US"/>
        </w:rPr>
        <w:t xml:space="preserve"> divided nature tourists into four categories based on different motivations and activities: (1) Core nature tourists, including those with educational purposes; (2) Dedicated nature tourists, primarily those seeking the natural and cultural history of protected areas; (3) Mainstream nature tourists, for unusual travel activities; </w:t>
      </w:r>
      <w:r w:rsidR="006D74B9">
        <w:rPr>
          <w:rFonts w:asciiTheme="majorBidi" w:hAnsiTheme="majorBidi" w:cstheme="majorBidi"/>
          <w:sz w:val="24"/>
          <w:szCs w:val="24"/>
          <w:lang w:val="en-US"/>
        </w:rPr>
        <w:t xml:space="preserve">and </w:t>
      </w:r>
      <w:r w:rsidRPr="00D2246C">
        <w:rPr>
          <w:rFonts w:asciiTheme="majorBidi" w:hAnsiTheme="majorBidi" w:cstheme="majorBidi"/>
          <w:sz w:val="24"/>
          <w:szCs w:val="24"/>
          <w:lang w:val="en-US"/>
        </w:rPr>
        <w:t>(4) Casual nature tourists</w:t>
      </w:r>
      <w:r w:rsidR="006D74B9">
        <w:rPr>
          <w:rFonts w:asciiTheme="majorBidi" w:hAnsiTheme="majorBidi" w:cstheme="majorBidi"/>
          <w:sz w:val="24"/>
          <w:szCs w:val="24"/>
          <w:lang w:val="en-US"/>
        </w:rPr>
        <w:t>;</w:t>
      </w:r>
      <w:r w:rsidRPr="00D2246C">
        <w:rPr>
          <w:rFonts w:asciiTheme="majorBidi" w:hAnsiTheme="majorBidi" w:cstheme="majorBidi"/>
          <w:sz w:val="24"/>
          <w:szCs w:val="24"/>
          <w:lang w:val="en-US"/>
        </w:rPr>
        <w:t xml:space="preserve"> tourists who experience nature by chance. </w:t>
      </w:r>
      <w:r w:rsidR="006D74B9">
        <w:rPr>
          <w:rFonts w:asciiTheme="majorBidi" w:hAnsiTheme="majorBidi" w:cstheme="majorBidi"/>
          <w:sz w:val="24"/>
          <w:szCs w:val="24"/>
          <w:lang w:val="en-US"/>
        </w:rPr>
        <w:t>There are a wide range of d</w:t>
      </w:r>
      <w:r w:rsidRPr="00D2246C">
        <w:rPr>
          <w:rFonts w:asciiTheme="majorBidi" w:hAnsiTheme="majorBidi" w:cstheme="majorBidi"/>
          <w:sz w:val="24"/>
          <w:szCs w:val="24"/>
          <w:lang w:val="en-US"/>
        </w:rPr>
        <w:t xml:space="preserve">estinations for NBT, but natural areas such as national parks and protected areas </w:t>
      </w:r>
      <w:r w:rsidR="006D74B9">
        <w:rPr>
          <w:rFonts w:asciiTheme="majorBidi" w:hAnsiTheme="majorBidi" w:cstheme="majorBidi"/>
          <w:sz w:val="24"/>
          <w:szCs w:val="24"/>
          <w:lang w:val="en-US"/>
        </w:rPr>
        <w:t>are</w:t>
      </w:r>
      <w:r w:rsidRPr="00D2246C">
        <w:rPr>
          <w:rFonts w:asciiTheme="majorBidi" w:hAnsiTheme="majorBidi" w:cstheme="majorBidi"/>
          <w:sz w:val="24"/>
          <w:szCs w:val="24"/>
          <w:lang w:val="en-US"/>
        </w:rPr>
        <w:t xml:space="preserve"> the most significant component. Landscape experience, sightseeing and nature photography are the main activities in terms of preference and participation in NBT activities by different foreign visitors to Norway in summer. Still, they tend to be associated with sports activities, walking and hiking in mountains and forest areas being the most common (</w:t>
      </w:r>
      <w:proofErr w:type="spellStart"/>
      <w:sdt>
        <w:sdtPr>
          <w:rPr>
            <w:rFonts w:asciiTheme="majorBidi" w:hAnsiTheme="majorBidi" w:cstheme="majorBidi"/>
            <w:sz w:val="24"/>
            <w:szCs w:val="24"/>
            <w:lang w:val="en-US"/>
          </w:rPr>
          <w:alias w:val="BibliographyNameDate"/>
          <w:tag w:val="link-bib"/>
          <w:id w:val="4952282"/>
          <w:placeholder>
            <w:docPart w:val="8A3E18D1925144048F7B5A9241D54BF0"/>
          </w:placeholder>
        </w:sdtPr>
        <w:sdtContent>
          <w:r w:rsidRPr="00D2246C">
            <w:rPr>
              <w:rFonts w:asciiTheme="majorBidi" w:hAnsiTheme="majorBidi" w:cstheme="majorBidi"/>
              <w:noProof/>
              <w:sz w:val="24"/>
              <w:szCs w:val="24"/>
              <w:lang w:val="en-US"/>
            </w:rPr>
            <w:t>Dybedal</w:t>
          </w:r>
          <w:proofErr w:type="spellEnd"/>
          <w:r w:rsidRPr="00D2246C">
            <w:rPr>
              <w:rFonts w:asciiTheme="majorBidi" w:hAnsiTheme="majorBidi" w:cstheme="majorBidi"/>
              <w:noProof/>
              <w:sz w:val="24"/>
              <w:szCs w:val="24"/>
              <w:lang w:val="en-US"/>
            </w:rPr>
            <w:t xml:space="preserve">, Haukeland, &amp; Stemmer, </w:t>
          </w:r>
          <w:hyperlink w:anchor="B25" w:history="1">
            <w:r w:rsidRPr="001A4E48">
              <w:rPr>
                <w:rStyle w:val="Hyperlink"/>
                <w:rFonts w:asciiTheme="majorBidi" w:hAnsiTheme="majorBidi" w:cstheme="majorBidi"/>
                <w:noProof/>
                <w:sz w:val="24"/>
                <w:szCs w:val="24"/>
                <w:lang w:val="en-US"/>
              </w:rPr>
              <w:t>2021</w:t>
            </w:r>
          </w:hyperlink>
        </w:sdtContent>
      </w:sdt>
      <w:r w:rsidRPr="00D2246C">
        <w:rPr>
          <w:rFonts w:asciiTheme="majorBidi" w:hAnsiTheme="majorBidi" w:cstheme="majorBidi"/>
          <w:sz w:val="24"/>
          <w:szCs w:val="24"/>
          <w:lang w:val="en-US"/>
        </w:rPr>
        <w:t>). Everyday NBT activities in Western Australia include bushwalking, backpacking, camping, wildlife watching</w:t>
      </w:r>
      <w:r w:rsidR="006D74B9">
        <w:rPr>
          <w:rFonts w:asciiTheme="majorBidi" w:hAnsiTheme="majorBidi" w:cstheme="majorBidi"/>
          <w:sz w:val="24"/>
          <w:szCs w:val="24"/>
          <w:lang w:val="en-US"/>
        </w:rPr>
        <w:t>,</w:t>
      </w:r>
      <w:r w:rsidRPr="00D2246C">
        <w:rPr>
          <w:rFonts w:asciiTheme="majorBidi" w:hAnsiTheme="majorBidi" w:cstheme="majorBidi"/>
          <w:sz w:val="24"/>
          <w:szCs w:val="24"/>
          <w:lang w:val="en-US"/>
        </w:rPr>
        <w:t xml:space="preserve"> and fishing. More adventurous activities in natural areas include off-road driving, scuba diving and rock climbing. The central coastal area of Western Australia has open space for various natural resources in both marine and terrestrial environments (</w:t>
      </w:r>
      <w:proofErr w:type="spellStart"/>
      <w:sdt>
        <w:sdtPr>
          <w:rPr>
            <w:rFonts w:asciiTheme="majorBidi" w:hAnsiTheme="majorBidi" w:cstheme="majorBidi"/>
            <w:sz w:val="24"/>
            <w:szCs w:val="24"/>
            <w:lang w:val="en-US"/>
          </w:rPr>
          <w:alias w:val="BibliographyNameDate"/>
          <w:tag w:val="link-bib"/>
          <w:id w:val="-1772846707"/>
          <w:placeholder>
            <w:docPart w:val="7AFF8AE6A9B6466393D419C64CA43F8D"/>
          </w:placeholder>
        </w:sdtPr>
        <w:sdtContent>
          <w:r w:rsidRPr="00D2246C">
            <w:rPr>
              <w:rFonts w:asciiTheme="majorBidi" w:hAnsiTheme="majorBidi" w:cstheme="majorBidi"/>
              <w:noProof/>
              <w:sz w:val="24"/>
              <w:szCs w:val="24"/>
              <w:lang w:val="en-US"/>
            </w:rPr>
            <w:t>Priskin</w:t>
          </w:r>
          <w:proofErr w:type="spellEnd"/>
          <w:r w:rsidRPr="00D2246C">
            <w:rPr>
              <w:rFonts w:asciiTheme="majorBidi" w:hAnsiTheme="majorBidi" w:cstheme="majorBidi"/>
              <w:noProof/>
              <w:sz w:val="24"/>
              <w:szCs w:val="24"/>
              <w:lang w:val="en-US"/>
            </w:rPr>
            <w:t xml:space="preserve">, </w:t>
          </w:r>
          <w:hyperlink w:anchor="B81" w:history="1">
            <w:r w:rsidRPr="001A4E48">
              <w:rPr>
                <w:rStyle w:val="Hyperlink"/>
                <w:rFonts w:asciiTheme="majorBidi" w:hAnsiTheme="majorBidi" w:cstheme="majorBidi"/>
                <w:noProof/>
                <w:sz w:val="24"/>
                <w:szCs w:val="24"/>
                <w:lang w:val="en-US"/>
              </w:rPr>
              <w:t>2001</w:t>
            </w:r>
          </w:hyperlink>
        </w:sdtContent>
      </w:sdt>
      <w:r w:rsidRPr="00D2246C">
        <w:rPr>
          <w:rFonts w:asciiTheme="majorBidi" w:hAnsiTheme="majorBidi" w:cstheme="majorBidi"/>
          <w:sz w:val="24"/>
          <w:szCs w:val="24"/>
          <w:lang w:val="en-US"/>
        </w:rPr>
        <w:t>).</w:t>
      </w:r>
    </w:p>
    <w:p w14:paraId="1B0A30E6" w14:textId="77777777" w:rsidR="00491C4A" w:rsidRPr="00D2246C" w:rsidRDefault="00491C4A" w:rsidP="00D2246C">
      <w:pPr>
        <w:spacing w:after="0" w:line="360" w:lineRule="auto"/>
        <w:rPr>
          <w:rFonts w:ascii="Times New Roman" w:hAnsi="Times New Roman" w:cs="Times New Roman"/>
          <w:sz w:val="24"/>
          <w:szCs w:val="24"/>
          <w:lang w:val="en-US"/>
        </w:rPr>
      </w:pPr>
    </w:p>
    <w:p w14:paraId="15441DDB" w14:textId="197A0659" w:rsidR="00D2246C" w:rsidRPr="00D2246C" w:rsidRDefault="00D2246C" w:rsidP="003D19CE">
      <w:pPr>
        <w:pStyle w:val="H1"/>
        <w:rPr>
          <w:rFonts w:ascii="Times New Roman" w:hAnsi="Times New Roman" w:cs="Times New Roman"/>
          <w:lang w:val="en-US"/>
        </w:rPr>
      </w:pPr>
      <w:r w:rsidRPr="00D2246C">
        <w:rPr>
          <w:lang w:val="en-US"/>
        </w:rPr>
        <w:t>Supportive Service (</w:t>
      </w:r>
      <w:r w:rsidR="00784A0A" w:rsidRPr="00D2246C">
        <w:rPr>
          <w:lang w:val="en-US"/>
        </w:rPr>
        <w:t>Other Infrastructure</w:t>
      </w:r>
      <w:r w:rsidRPr="00D2246C">
        <w:rPr>
          <w:lang w:val="en-US"/>
        </w:rPr>
        <w:t>)</w:t>
      </w:r>
    </w:p>
    <w:p w14:paraId="713A0E7B" w14:textId="02351D3D" w:rsidR="00D2246C" w:rsidRPr="00D2246C" w:rsidRDefault="00D2246C" w:rsidP="00D2246C">
      <w:pPr>
        <w:spacing w:after="0" w:line="360" w:lineRule="auto"/>
        <w:rPr>
          <w:rFonts w:ascii="Times New Roman" w:hAnsi="Times New Roman" w:cs="Times New Roman"/>
          <w:bCs/>
          <w:sz w:val="24"/>
          <w:szCs w:val="24"/>
          <w:lang w:val="en-US"/>
        </w:rPr>
      </w:pPr>
      <w:r w:rsidRPr="00D2246C">
        <w:rPr>
          <w:rFonts w:asciiTheme="majorBidi" w:hAnsiTheme="majorBidi" w:cstheme="majorBidi"/>
          <w:sz w:val="24"/>
          <w:szCs w:val="24"/>
          <w:lang w:val="en-US"/>
        </w:rPr>
        <w:lastRenderedPageBreak/>
        <w:t xml:space="preserve">Tourism infrastructure is divided into two categories, namely soft </w:t>
      </w:r>
      <w:proofErr w:type="gramStart"/>
      <w:r w:rsidRPr="00D2246C">
        <w:rPr>
          <w:rFonts w:asciiTheme="majorBidi" w:hAnsiTheme="majorBidi" w:cstheme="majorBidi"/>
          <w:sz w:val="24"/>
          <w:szCs w:val="24"/>
          <w:lang w:val="en-US"/>
        </w:rPr>
        <w:t>infrastructure</w:t>
      </w:r>
      <w:proofErr w:type="gramEnd"/>
      <w:r w:rsidRPr="00D2246C">
        <w:rPr>
          <w:rFonts w:asciiTheme="majorBidi" w:hAnsiTheme="majorBidi" w:cstheme="majorBidi"/>
          <w:sz w:val="24"/>
          <w:szCs w:val="24"/>
          <w:lang w:val="en-US"/>
        </w:rPr>
        <w:t xml:space="preserve"> and complex infrastructure. Soft infrastructure refers to training, while hard infrastructure refers to tangible elements such as transportation facilities, </w:t>
      </w:r>
      <w:r w:rsidR="00E5597A" w:rsidRPr="00D2246C">
        <w:rPr>
          <w:rFonts w:asciiTheme="majorBidi" w:hAnsiTheme="majorBidi" w:cstheme="majorBidi"/>
          <w:sz w:val="24"/>
          <w:szCs w:val="24"/>
          <w:lang w:val="en-US"/>
        </w:rPr>
        <w:t>tourists</w:t>
      </w:r>
      <w:r w:rsidR="00E5597A">
        <w:rPr>
          <w:rFonts w:asciiTheme="majorBidi" w:hAnsiTheme="majorBidi" w:cstheme="majorBidi"/>
          <w:sz w:val="24"/>
          <w:szCs w:val="24"/>
          <w:lang w:val="en-US"/>
        </w:rPr>
        <w:t>’</w:t>
      </w:r>
      <w:r w:rsidR="00E5597A" w:rsidRPr="00D2246C">
        <w:rPr>
          <w:rFonts w:asciiTheme="majorBidi" w:hAnsiTheme="majorBidi" w:cstheme="majorBidi"/>
          <w:sz w:val="24"/>
          <w:szCs w:val="24"/>
          <w:lang w:val="en-US"/>
        </w:rPr>
        <w:t xml:space="preserve"> </w:t>
      </w:r>
      <w:r w:rsidRPr="00D2246C">
        <w:rPr>
          <w:rFonts w:asciiTheme="majorBidi" w:hAnsiTheme="majorBidi" w:cstheme="majorBidi"/>
          <w:sz w:val="24"/>
          <w:szCs w:val="24"/>
          <w:lang w:val="en-US"/>
        </w:rPr>
        <w:t>access methods, and information facilities (</w:t>
      </w:r>
      <w:sdt>
        <w:sdtPr>
          <w:rPr>
            <w:rFonts w:asciiTheme="majorBidi" w:hAnsiTheme="majorBidi" w:cstheme="majorBidi"/>
            <w:sz w:val="24"/>
            <w:szCs w:val="24"/>
            <w:lang w:val="en-US"/>
          </w:rPr>
          <w:alias w:val="BibliographyNameDate"/>
          <w:tag w:val="link-bib"/>
          <w:id w:val="-1068343477"/>
          <w:placeholder>
            <w:docPart w:val="029041A7477C437AA7C6BB07C5F8F28B"/>
          </w:placeholder>
        </w:sdtPr>
        <w:sdtContent>
          <w:r w:rsidRPr="00D2246C">
            <w:rPr>
              <w:rFonts w:asciiTheme="majorBidi" w:hAnsiTheme="majorBidi" w:cstheme="majorBidi"/>
              <w:noProof/>
              <w:sz w:val="24"/>
              <w:szCs w:val="24"/>
              <w:lang w:val="en-US"/>
            </w:rPr>
            <w:t xml:space="preserve">Kumar, </w:t>
          </w:r>
          <w:hyperlink w:anchor="B50" w:history="1">
            <w:r w:rsidRPr="001A4E48">
              <w:rPr>
                <w:rStyle w:val="Hyperlink"/>
                <w:rFonts w:asciiTheme="majorBidi" w:hAnsiTheme="majorBidi" w:cstheme="majorBidi"/>
                <w:noProof/>
                <w:sz w:val="24"/>
                <w:szCs w:val="24"/>
                <w:lang w:val="en-US"/>
              </w:rPr>
              <w:t>2016</w:t>
            </w:r>
          </w:hyperlink>
        </w:sdtContent>
      </w:sdt>
      <w:r w:rsidRPr="00D2246C">
        <w:rPr>
          <w:rFonts w:asciiTheme="majorBidi" w:hAnsiTheme="majorBidi" w:cstheme="majorBidi"/>
          <w:sz w:val="24"/>
          <w:szCs w:val="24"/>
          <w:lang w:val="en-US"/>
        </w:rPr>
        <w:t xml:space="preserve">). In addition to tourism infrastructure, service quality has always been a primary concern for service providers in </w:t>
      </w:r>
      <w:r w:rsidR="00E5597A" w:rsidRPr="00D2246C">
        <w:rPr>
          <w:rFonts w:asciiTheme="majorBidi" w:hAnsiTheme="majorBidi" w:cstheme="majorBidi"/>
          <w:sz w:val="24"/>
          <w:szCs w:val="24"/>
          <w:lang w:val="en-US"/>
        </w:rPr>
        <w:t>today</w:t>
      </w:r>
      <w:r w:rsidR="00E5597A">
        <w:rPr>
          <w:rFonts w:asciiTheme="majorBidi" w:hAnsiTheme="majorBidi" w:cstheme="majorBidi"/>
          <w:sz w:val="24"/>
          <w:szCs w:val="24"/>
          <w:lang w:val="en-US"/>
        </w:rPr>
        <w:t>’</w:t>
      </w:r>
      <w:r w:rsidR="00E5597A" w:rsidRPr="00D2246C">
        <w:rPr>
          <w:rFonts w:asciiTheme="majorBidi" w:hAnsiTheme="majorBidi" w:cstheme="majorBidi"/>
          <w:sz w:val="24"/>
          <w:szCs w:val="24"/>
          <w:lang w:val="en-US"/>
        </w:rPr>
        <w:t xml:space="preserve">s </w:t>
      </w:r>
      <w:r w:rsidRPr="00D2246C">
        <w:rPr>
          <w:rFonts w:asciiTheme="majorBidi" w:hAnsiTheme="majorBidi" w:cstheme="majorBidi"/>
          <w:sz w:val="24"/>
          <w:szCs w:val="24"/>
          <w:lang w:val="en-US"/>
        </w:rPr>
        <w:t xml:space="preserve">modern, </w:t>
      </w:r>
      <w:proofErr w:type="spellStart"/>
      <w:proofErr w:type="gramStart"/>
      <w:r w:rsidRPr="00D2246C">
        <w:rPr>
          <w:rFonts w:asciiTheme="majorBidi" w:hAnsiTheme="majorBidi" w:cstheme="majorBidi"/>
          <w:sz w:val="24"/>
          <w:szCs w:val="24"/>
          <w:lang w:val="en-US"/>
        </w:rPr>
        <w:t>globalised</w:t>
      </w:r>
      <w:proofErr w:type="spellEnd"/>
      <w:proofErr w:type="gramEnd"/>
      <w:r w:rsidRPr="00D2246C">
        <w:rPr>
          <w:rFonts w:asciiTheme="majorBidi" w:hAnsiTheme="majorBidi" w:cstheme="majorBidi"/>
          <w:sz w:val="24"/>
          <w:szCs w:val="24"/>
          <w:lang w:val="en-US"/>
        </w:rPr>
        <w:t xml:space="preserve"> and competitive environment (</w:t>
      </w:r>
      <w:proofErr w:type="spellStart"/>
      <w:sdt>
        <w:sdtPr>
          <w:rPr>
            <w:rFonts w:asciiTheme="majorBidi" w:hAnsiTheme="majorBidi" w:cstheme="majorBidi"/>
            <w:sz w:val="24"/>
            <w:szCs w:val="24"/>
            <w:lang w:val="en-US"/>
          </w:rPr>
          <w:alias w:val="BibliographyNameDate"/>
          <w:tag w:val="link-bib"/>
          <w:id w:val="1933472922"/>
          <w:placeholder>
            <w:docPart w:val="A3D1D66C270A4D32B9D01D340DD9B05E"/>
          </w:placeholder>
        </w:sdtPr>
        <w:sdtContent>
          <w:r w:rsidRPr="00D2246C">
            <w:rPr>
              <w:rFonts w:asciiTheme="majorBidi" w:hAnsiTheme="majorBidi" w:cstheme="majorBidi"/>
              <w:noProof/>
              <w:sz w:val="24"/>
              <w:szCs w:val="24"/>
              <w:lang w:val="en-US"/>
            </w:rPr>
            <w:t>Ramseook-Munhurrun</w:t>
          </w:r>
          <w:proofErr w:type="spellEnd"/>
          <w:r w:rsidRPr="00D2246C">
            <w:rPr>
              <w:rFonts w:asciiTheme="majorBidi" w:hAnsiTheme="majorBidi" w:cstheme="majorBidi"/>
              <w:noProof/>
              <w:sz w:val="24"/>
              <w:szCs w:val="24"/>
              <w:lang w:val="en-US"/>
            </w:rPr>
            <w:t xml:space="preserve">, Naidoo, Seebaluck, &amp; Pillai, </w:t>
          </w:r>
          <w:hyperlink w:anchor="B85" w:history="1">
            <w:r w:rsidRPr="001A4E48">
              <w:rPr>
                <w:rStyle w:val="Hyperlink"/>
                <w:rFonts w:asciiTheme="majorBidi" w:hAnsiTheme="majorBidi" w:cstheme="majorBidi"/>
                <w:noProof/>
                <w:sz w:val="24"/>
                <w:szCs w:val="24"/>
                <w:lang w:val="en-US"/>
              </w:rPr>
              <w:t>2016</w:t>
            </w:r>
          </w:hyperlink>
        </w:sdtContent>
      </w:sdt>
      <w:r w:rsidRPr="00D2246C">
        <w:rPr>
          <w:rFonts w:asciiTheme="majorBidi" w:hAnsiTheme="majorBidi" w:cstheme="majorBidi"/>
          <w:sz w:val="24"/>
          <w:szCs w:val="24"/>
          <w:lang w:val="en-US"/>
        </w:rPr>
        <w:t xml:space="preserve">). </w:t>
      </w:r>
      <w:r w:rsidR="00E0389E">
        <w:rPr>
          <w:rFonts w:asciiTheme="majorBidi" w:hAnsiTheme="majorBidi" w:cstheme="majorBidi"/>
          <w:sz w:val="24"/>
          <w:szCs w:val="24"/>
          <w:lang w:val="en-US"/>
        </w:rPr>
        <w:t>In this context s</w:t>
      </w:r>
      <w:r w:rsidRPr="00D2246C">
        <w:rPr>
          <w:rFonts w:asciiTheme="majorBidi" w:hAnsiTheme="majorBidi" w:cstheme="majorBidi"/>
          <w:sz w:val="24"/>
          <w:szCs w:val="24"/>
          <w:lang w:val="en-US"/>
        </w:rPr>
        <w:t>ervice refers to non-physical goods provided in exchange for money in a business context (</w:t>
      </w:r>
      <w:sdt>
        <w:sdtPr>
          <w:rPr>
            <w:rFonts w:asciiTheme="majorBidi" w:hAnsiTheme="majorBidi" w:cstheme="majorBidi"/>
            <w:sz w:val="24"/>
            <w:szCs w:val="24"/>
            <w:lang w:val="en-US"/>
          </w:rPr>
          <w:alias w:val="BibliographyNameDate"/>
          <w:tag w:val="link-bib"/>
          <w:id w:val="1101836692"/>
          <w:placeholder>
            <w:docPart w:val="2313515F6D644BC8AD452704AE29F249"/>
          </w:placeholder>
        </w:sdtPr>
        <w:sdtContent>
          <w:r w:rsidRPr="00D2246C">
            <w:rPr>
              <w:rFonts w:asciiTheme="majorBidi" w:hAnsiTheme="majorBidi" w:cstheme="majorBidi"/>
              <w:noProof/>
              <w:sz w:val="24"/>
              <w:szCs w:val="24"/>
              <w:lang w:val="en-US"/>
            </w:rPr>
            <w:t xml:space="preserve">Davidoff, </w:t>
          </w:r>
          <w:hyperlink w:anchor="B22" w:history="1">
            <w:r w:rsidRPr="001A4E48">
              <w:rPr>
                <w:rStyle w:val="Hyperlink"/>
                <w:rFonts w:asciiTheme="majorBidi" w:hAnsiTheme="majorBidi" w:cstheme="majorBidi"/>
                <w:noProof/>
                <w:sz w:val="24"/>
                <w:szCs w:val="24"/>
                <w:lang w:val="en-US"/>
              </w:rPr>
              <w:t>1994</w:t>
            </w:r>
          </w:hyperlink>
        </w:sdtContent>
      </w:sdt>
      <w:r w:rsidRPr="00D2246C">
        <w:rPr>
          <w:rFonts w:asciiTheme="majorBidi" w:hAnsiTheme="majorBidi" w:cstheme="majorBidi"/>
          <w:sz w:val="24"/>
          <w:szCs w:val="24"/>
          <w:lang w:val="en-US"/>
        </w:rPr>
        <w:t>). Service quality is considered one of the critical factors in developing destination marketing activities (</w:t>
      </w:r>
      <w:sdt>
        <w:sdtPr>
          <w:rPr>
            <w:rFonts w:asciiTheme="majorBidi" w:hAnsiTheme="majorBidi" w:cstheme="majorBidi"/>
            <w:sz w:val="24"/>
            <w:szCs w:val="24"/>
            <w:lang w:val="en-US"/>
          </w:rPr>
          <w:alias w:val="BibliographyNameDate"/>
          <w:tag w:val="link-bib"/>
          <w:id w:val="-1662541165"/>
          <w:placeholder>
            <w:docPart w:val="6DFEAC7878E544BDB4A723814C9BCFC2"/>
          </w:placeholder>
        </w:sdtPr>
        <w:sdtContent>
          <w:r w:rsidRPr="00D2246C">
            <w:rPr>
              <w:rFonts w:asciiTheme="majorBidi" w:hAnsiTheme="majorBidi" w:cstheme="majorBidi"/>
              <w:noProof/>
              <w:sz w:val="24"/>
              <w:szCs w:val="24"/>
              <w:lang w:val="en-US"/>
            </w:rPr>
            <w:t xml:space="preserve">Yaru, Liu, &amp; Jing, </w:t>
          </w:r>
          <w:hyperlink w:anchor="B110" w:history="1">
            <w:r w:rsidRPr="001A4E48">
              <w:rPr>
                <w:rStyle w:val="Hyperlink"/>
                <w:rFonts w:asciiTheme="majorBidi" w:hAnsiTheme="majorBidi" w:cstheme="majorBidi"/>
                <w:noProof/>
                <w:sz w:val="24"/>
                <w:szCs w:val="24"/>
                <w:lang w:val="en-US"/>
              </w:rPr>
              <w:t>2018</w:t>
            </w:r>
          </w:hyperlink>
        </w:sdtContent>
      </w:sdt>
      <w:r w:rsidRPr="00D2246C">
        <w:rPr>
          <w:rFonts w:asciiTheme="majorBidi" w:hAnsiTheme="majorBidi" w:cstheme="majorBidi"/>
          <w:sz w:val="24"/>
          <w:szCs w:val="24"/>
          <w:lang w:val="en-US"/>
        </w:rPr>
        <w:t>). In the development of rural tourism in the Rostov region, the number of enterprises in the hospitality sector is increasing, and they are providing more and more additional services, such as distinctive reception services, the development of rural tourism new routes</w:t>
      </w:r>
      <w:r w:rsidR="00E0389E">
        <w:rPr>
          <w:rFonts w:asciiTheme="majorBidi" w:hAnsiTheme="majorBidi" w:cstheme="majorBidi"/>
          <w:sz w:val="24"/>
          <w:szCs w:val="24"/>
          <w:lang w:val="en-US"/>
        </w:rPr>
        <w:t>,</w:t>
      </w:r>
      <w:r w:rsidRPr="00D2246C">
        <w:rPr>
          <w:rFonts w:asciiTheme="majorBidi" w:hAnsiTheme="majorBidi" w:cstheme="majorBidi"/>
          <w:sz w:val="24"/>
          <w:szCs w:val="24"/>
          <w:lang w:val="en-US"/>
        </w:rPr>
        <w:t xml:space="preserve"> and cultural leisure activities (</w:t>
      </w:r>
      <w:sdt>
        <w:sdtPr>
          <w:rPr>
            <w:rFonts w:asciiTheme="majorBidi" w:hAnsiTheme="majorBidi" w:cstheme="majorBidi"/>
            <w:sz w:val="24"/>
            <w:szCs w:val="24"/>
            <w:lang w:val="en-US"/>
          </w:rPr>
          <w:alias w:val="BibliographyNameDate"/>
          <w:tag w:val="link-bib"/>
          <w:id w:val="-981764934"/>
          <w:placeholder>
            <w:docPart w:val="62E79F939937478B9F8A5E87E28450D5"/>
          </w:placeholder>
        </w:sdtPr>
        <w:sdtContent>
          <w:r w:rsidRPr="00D2246C">
            <w:rPr>
              <w:rFonts w:asciiTheme="majorBidi" w:hAnsiTheme="majorBidi" w:cstheme="majorBidi"/>
              <w:noProof/>
              <w:sz w:val="24"/>
              <w:szCs w:val="24"/>
              <w:lang w:val="en-US"/>
            </w:rPr>
            <w:t xml:space="preserve">Provotorina, Kazmina, Petrenko, &amp; Ekinil, </w:t>
          </w:r>
          <w:hyperlink w:anchor="B82"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 xml:space="preserve">). Accommodation facilities are a significant component of tourism infrastructure because accommodation services are vital for tourism products. </w:t>
      </w:r>
      <w:sdt>
        <w:sdtPr>
          <w:rPr>
            <w:rFonts w:asciiTheme="majorBidi" w:hAnsiTheme="majorBidi" w:cstheme="majorBidi"/>
            <w:sz w:val="24"/>
            <w:szCs w:val="24"/>
            <w:lang w:val="en-US"/>
          </w:rPr>
          <w:alias w:val="BibliographyNameDate"/>
          <w:tag w:val="link-bib"/>
          <w:id w:val="-1600334518"/>
          <w:placeholder>
            <w:docPart w:val="B1AE1931C74A4836855A8197FC18667F"/>
          </w:placeholder>
        </w:sdtPr>
        <w:sdtContent>
          <w:r w:rsidRPr="00D2246C">
            <w:rPr>
              <w:rFonts w:asciiTheme="majorBidi" w:hAnsiTheme="majorBidi" w:cstheme="majorBidi"/>
              <w:noProof/>
              <w:sz w:val="24"/>
              <w:szCs w:val="24"/>
              <w:lang w:val="en-US"/>
            </w:rPr>
            <w:t>Tinakhat, Viriyachaikul, and Vorasingha (</w:t>
          </w:r>
          <w:hyperlink w:anchor="B100" w:history="1">
            <w:r w:rsidRPr="001A4E48">
              <w:rPr>
                <w:rStyle w:val="Hyperlink"/>
                <w:rFonts w:asciiTheme="majorBidi" w:hAnsiTheme="majorBidi" w:cstheme="majorBidi"/>
                <w:noProof/>
                <w:sz w:val="24"/>
                <w:szCs w:val="24"/>
                <w:lang w:val="en-US"/>
              </w:rPr>
              <w:t>2018</w:t>
            </w:r>
          </w:hyperlink>
          <w:r w:rsidRPr="00D2246C">
            <w:rPr>
              <w:rFonts w:asciiTheme="majorBidi" w:hAnsiTheme="majorBidi" w:cstheme="majorBidi"/>
              <w:noProof/>
              <w:sz w:val="24"/>
              <w:szCs w:val="24"/>
              <w:lang w:val="en-US"/>
            </w:rPr>
            <w:t>)</w:t>
          </w:r>
        </w:sdtContent>
      </w:sdt>
      <w:r w:rsidRPr="00D2246C">
        <w:rPr>
          <w:rFonts w:asciiTheme="majorBidi" w:hAnsiTheme="majorBidi" w:cstheme="majorBidi"/>
          <w:sz w:val="24"/>
          <w:szCs w:val="24"/>
          <w:lang w:val="en-US"/>
        </w:rPr>
        <w:t xml:space="preserve"> believe that the service quality of homestay providers plays a crucial role in the success or failure of the rural tourism industry. </w:t>
      </w:r>
      <w:sdt>
        <w:sdtPr>
          <w:rPr>
            <w:rFonts w:asciiTheme="majorBidi" w:hAnsiTheme="majorBidi" w:cstheme="majorBidi"/>
            <w:sz w:val="24"/>
            <w:szCs w:val="24"/>
            <w:lang w:val="en-US"/>
          </w:rPr>
          <w:alias w:val="BibliographyNameDate"/>
          <w:tag w:val="link-bib"/>
          <w:id w:val="996921572"/>
          <w:placeholder>
            <w:docPart w:val="B6C72837393D43379AAFE190B9CCED50"/>
          </w:placeholder>
        </w:sdtPr>
        <w:sdtContent>
          <w:r w:rsidRPr="00D2246C">
            <w:rPr>
              <w:rFonts w:asciiTheme="majorBidi" w:hAnsiTheme="majorBidi" w:cstheme="majorBidi"/>
              <w:noProof/>
              <w:sz w:val="24"/>
              <w:szCs w:val="24"/>
              <w:lang w:val="en-US"/>
            </w:rPr>
            <w:t>Al-Ababneh (</w:t>
          </w:r>
          <w:hyperlink w:anchor="B2" w:history="1">
            <w:r w:rsidRPr="001A4E48">
              <w:rPr>
                <w:rStyle w:val="Hyperlink"/>
                <w:rFonts w:asciiTheme="majorBidi" w:hAnsiTheme="majorBidi" w:cstheme="majorBidi"/>
                <w:noProof/>
                <w:sz w:val="24"/>
                <w:szCs w:val="24"/>
                <w:lang w:val="en-US"/>
              </w:rPr>
              <w:t>2013</w:t>
            </w:r>
          </w:hyperlink>
          <w:r w:rsidRPr="00D2246C">
            <w:rPr>
              <w:rFonts w:asciiTheme="majorBidi" w:hAnsiTheme="majorBidi" w:cstheme="majorBidi"/>
              <w:noProof/>
              <w:sz w:val="24"/>
              <w:szCs w:val="24"/>
              <w:lang w:val="en-US"/>
            </w:rPr>
            <w:t>)</w:t>
          </w:r>
        </w:sdtContent>
      </w:sdt>
      <w:r w:rsidRPr="00D2246C">
        <w:rPr>
          <w:rFonts w:asciiTheme="majorBidi" w:hAnsiTheme="majorBidi" w:cstheme="majorBidi"/>
          <w:sz w:val="24"/>
          <w:szCs w:val="24"/>
          <w:lang w:val="en-US"/>
        </w:rPr>
        <w:t xml:space="preserve"> points out that the quality of services provided and experienced by </w:t>
      </w:r>
      <w:proofErr w:type="spellStart"/>
      <w:r w:rsidRPr="00D2246C">
        <w:rPr>
          <w:rFonts w:asciiTheme="majorBidi" w:hAnsiTheme="majorBidi" w:cstheme="majorBidi"/>
          <w:sz w:val="24"/>
          <w:szCs w:val="24"/>
          <w:lang w:val="en-US"/>
        </w:rPr>
        <w:t>travellers</w:t>
      </w:r>
      <w:proofErr w:type="spellEnd"/>
      <w:r w:rsidRPr="00D2246C">
        <w:rPr>
          <w:rFonts w:asciiTheme="majorBidi" w:hAnsiTheme="majorBidi" w:cstheme="majorBidi"/>
          <w:sz w:val="24"/>
          <w:szCs w:val="24"/>
          <w:lang w:val="en-US"/>
        </w:rPr>
        <w:t xml:space="preserve"> </w:t>
      </w:r>
      <w:sdt>
        <w:sdtPr>
          <w:rPr>
            <w:rFonts w:asciiTheme="majorBidi" w:hAnsiTheme="majorBidi" w:cstheme="majorBidi"/>
            <w:sz w:val="24"/>
            <w:szCs w:val="24"/>
            <w:lang w:val="en-US"/>
          </w:rPr>
          <w:alias w:val="inline-quotes"/>
          <w:tag w:val="inline-quotes"/>
          <w:id w:val="1688103126"/>
          <w:placeholder>
            <w:docPart w:val="7EF4866B34EC4DE89F6C595298331720"/>
          </w:placeholder>
        </w:sdtPr>
        <w:sdtContent>
          <w:r w:rsidR="00E5597A">
            <w:rPr>
              <w:rFonts w:asciiTheme="majorBidi" w:hAnsiTheme="majorBidi" w:cstheme="majorBidi"/>
              <w:sz w:val="24"/>
              <w:szCs w:val="24"/>
              <w:lang w:val="en-US"/>
            </w:rPr>
            <w:t>“</w:t>
          </w:r>
          <w:r w:rsidRPr="00D2246C">
            <w:rPr>
              <w:rFonts w:asciiTheme="majorBidi" w:hAnsiTheme="majorBidi" w:cstheme="majorBidi"/>
              <w:sz w:val="24"/>
              <w:szCs w:val="24"/>
              <w:lang w:val="en-US"/>
            </w:rPr>
            <w:t>will determine their level of happiness, and the better the quality, the happier the tourists will be</w:t>
          </w:r>
          <w:r w:rsidR="00E5597A">
            <w:rPr>
              <w:rFonts w:asciiTheme="majorBidi" w:hAnsiTheme="majorBidi" w:cstheme="majorBidi"/>
              <w:sz w:val="24"/>
              <w:szCs w:val="24"/>
              <w:lang w:val="en-US"/>
            </w:rPr>
            <w:t>”</w:t>
          </w:r>
        </w:sdtContent>
      </w:sdt>
      <w:r w:rsidRPr="00D2246C">
        <w:rPr>
          <w:rFonts w:asciiTheme="majorBidi" w:hAnsiTheme="majorBidi" w:cstheme="majorBidi"/>
          <w:sz w:val="24"/>
          <w:szCs w:val="24"/>
          <w:lang w:val="en-US"/>
        </w:rPr>
        <w:t xml:space="preserve"> that is a key aspect of building visitor satisfaction.</w:t>
      </w:r>
    </w:p>
    <w:p w14:paraId="5B4A802A" w14:textId="77777777" w:rsidR="00D2246C" w:rsidRPr="00D2246C" w:rsidRDefault="00D2246C" w:rsidP="00D2246C">
      <w:pPr>
        <w:spacing w:after="0" w:line="360" w:lineRule="auto"/>
        <w:rPr>
          <w:rFonts w:ascii="Times New Roman" w:hAnsi="Times New Roman" w:cs="Times New Roman"/>
          <w:bCs/>
          <w:sz w:val="24"/>
          <w:szCs w:val="24"/>
          <w:lang w:val="en-US"/>
        </w:rPr>
      </w:pPr>
    </w:p>
    <w:p w14:paraId="5423B249" w14:textId="691D8F51" w:rsidR="00D2246C" w:rsidRPr="00D2246C" w:rsidRDefault="00D2246C" w:rsidP="00D2246C">
      <w:pPr>
        <w:spacing w:after="0" w:line="360" w:lineRule="auto"/>
        <w:rPr>
          <w:rFonts w:ascii="Times New Roman" w:hAnsi="Times New Roman" w:cs="Times New Roman"/>
          <w:sz w:val="24"/>
          <w:szCs w:val="24"/>
          <w:lang w:val="en-US"/>
        </w:rPr>
      </w:pPr>
      <w:r w:rsidRPr="00D2246C">
        <w:rPr>
          <w:rFonts w:asciiTheme="majorBidi" w:hAnsiTheme="majorBidi" w:cstheme="majorBidi"/>
          <w:sz w:val="24"/>
          <w:szCs w:val="24"/>
          <w:lang w:val="en-US"/>
        </w:rPr>
        <w:t xml:space="preserve">Tourism infrastructure has become one of the primary factors that affect </w:t>
      </w:r>
      <w:r w:rsidR="00E5597A" w:rsidRPr="00D2246C">
        <w:rPr>
          <w:rFonts w:asciiTheme="majorBidi" w:hAnsiTheme="majorBidi" w:cstheme="majorBidi"/>
          <w:sz w:val="24"/>
          <w:szCs w:val="24"/>
          <w:lang w:val="en-US"/>
        </w:rPr>
        <w:t>tourists</w:t>
      </w:r>
      <w:r w:rsidR="00E5597A">
        <w:rPr>
          <w:rFonts w:asciiTheme="majorBidi" w:hAnsiTheme="majorBidi" w:cstheme="majorBidi"/>
          <w:sz w:val="24"/>
          <w:szCs w:val="24"/>
          <w:lang w:val="en-US"/>
        </w:rPr>
        <w:t>’</w:t>
      </w:r>
      <w:r w:rsidR="00E5597A" w:rsidRPr="00D2246C">
        <w:rPr>
          <w:rFonts w:asciiTheme="majorBidi" w:hAnsiTheme="majorBidi" w:cstheme="majorBidi"/>
          <w:sz w:val="24"/>
          <w:szCs w:val="24"/>
          <w:lang w:val="en-US"/>
        </w:rPr>
        <w:t xml:space="preserve"> </w:t>
      </w:r>
      <w:r w:rsidRPr="00D2246C">
        <w:rPr>
          <w:rFonts w:asciiTheme="majorBidi" w:hAnsiTheme="majorBidi" w:cstheme="majorBidi"/>
          <w:sz w:val="24"/>
          <w:szCs w:val="24"/>
          <w:lang w:val="en-US"/>
        </w:rPr>
        <w:t>decision-making on tourism destinations (</w:t>
      </w:r>
      <w:proofErr w:type="spellStart"/>
      <w:sdt>
        <w:sdtPr>
          <w:rPr>
            <w:rFonts w:asciiTheme="majorBidi" w:hAnsiTheme="majorBidi" w:cstheme="majorBidi"/>
            <w:sz w:val="24"/>
            <w:szCs w:val="24"/>
            <w:lang w:val="en-US"/>
          </w:rPr>
          <w:alias w:val="BibliographyNameDate"/>
          <w:tag w:val="link-bib"/>
          <w:id w:val="-2079743987"/>
          <w:placeholder>
            <w:docPart w:val="8DCF6F831F204B138539CEA37D106B5A"/>
          </w:placeholder>
        </w:sdtPr>
        <w:sdtContent>
          <w:r w:rsidRPr="00D2246C">
            <w:rPr>
              <w:rFonts w:asciiTheme="majorBidi" w:hAnsiTheme="majorBidi" w:cstheme="majorBidi"/>
              <w:noProof/>
              <w:sz w:val="24"/>
              <w:szCs w:val="24"/>
              <w:lang w:val="en-US"/>
            </w:rPr>
            <w:t>Zaei</w:t>
          </w:r>
          <w:proofErr w:type="spellEnd"/>
          <w:r w:rsidRPr="00D2246C">
            <w:rPr>
              <w:rFonts w:asciiTheme="majorBidi" w:hAnsiTheme="majorBidi" w:cstheme="majorBidi"/>
              <w:noProof/>
              <w:sz w:val="24"/>
              <w:szCs w:val="24"/>
              <w:lang w:val="en-US"/>
            </w:rPr>
            <w:t xml:space="preserve"> &amp; Zaei, </w:t>
          </w:r>
          <w:hyperlink w:anchor="B113" w:history="1">
            <w:r w:rsidRPr="001A4E48">
              <w:rPr>
                <w:rStyle w:val="Hyperlink"/>
                <w:rFonts w:asciiTheme="majorBidi" w:hAnsiTheme="majorBidi" w:cstheme="majorBidi"/>
                <w:noProof/>
                <w:sz w:val="24"/>
                <w:szCs w:val="24"/>
                <w:lang w:val="en-US"/>
              </w:rPr>
              <w:t>2013</w:t>
            </w:r>
          </w:hyperlink>
        </w:sdtContent>
      </w:sdt>
      <w:r w:rsidRPr="00D2246C">
        <w:rPr>
          <w:rFonts w:asciiTheme="majorBidi" w:hAnsiTheme="majorBidi" w:cstheme="majorBidi"/>
          <w:sz w:val="24"/>
          <w:szCs w:val="24"/>
          <w:lang w:val="en-US"/>
        </w:rPr>
        <w:t xml:space="preserve">), which will inevitably enhance its competitiveness and contribute to the successful development of tourism destinations. The elements of destination attractiveness and tourism infrastructure affect the development of rural tourism </w:t>
      </w:r>
      <w:r w:rsidR="00E5597A" w:rsidRPr="00D2246C">
        <w:rPr>
          <w:rFonts w:asciiTheme="majorBidi" w:hAnsiTheme="majorBidi" w:cstheme="majorBidi"/>
          <w:sz w:val="24"/>
          <w:szCs w:val="24"/>
          <w:lang w:val="en-US"/>
        </w:rPr>
        <w:t>destinations</w:t>
      </w:r>
      <w:r w:rsidR="00E5597A">
        <w:rPr>
          <w:rFonts w:asciiTheme="majorBidi" w:hAnsiTheme="majorBidi" w:cstheme="majorBidi"/>
          <w:sz w:val="24"/>
          <w:szCs w:val="24"/>
          <w:lang w:val="en-US"/>
        </w:rPr>
        <w:t>’</w:t>
      </w:r>
      <w:r w:rsidR="00E5597A" w:rsidRPr="00D2246C">
        <w:rPr>
          <w:rFonts w:asciiTheme="majorBidi" w:hAnsiTheme="majorBidi" w:cstheme="majorBidi"/>
          <w:sz w:val="24"/>
          <w:szCs w:val="24"/>
          <w:lang w:val="en-US"/>
        </w:rPr>
        <w:t xml:space="preserve"> </w:t>
      </w:r>
      <w:r w:rsidRPr="00D2246C">
        <w:rPr>
          <w:rFonts w:asciiTheme="majorBidi" w:hAnsiTheme="majorBidi" w:cstheme="majorBidi"/>
          <w:sz w:val="24"/>
          <w:szCs w:val="24"/>
          <w:lang w:val="en-US"/>
        </w:rPr>
        <w:t>competitiveness (</w:t>
      </w:r>
      <w:proofErr w:type="spellStart"/>
      <w:sdt>
        <w:sdtPr>
          <w:rPr>
            <w:rFonts w:asciiTheme="majorBidi" w:hAnsiTheme="majorBidi" w:cstheme="majorBidi"/>
            <w:sz w:val="24"/>
            <w:szCs w:val="24"/>
            <w:lang w:val="en-US"/>
          </w:rPr>
          <w:alias w:val="BibliographyNameDate"/>
          <w:tag w:val="link-bib"/>
          <w:id w:val="522058262"/>
          <w:placeholder>
            <w:docPart w:val="9BB4FD105E924E3788C5930A07242642"/>
          </w:placeholder>
        </w:sdtPr>
        <w:sdtContent>
          <w:r w:rsidRPr="00D2246C">
            <w:rPr>
              <w:rFonts w:asciiTheme="majorBidi" w:hAnsiTheme="majorBidi" w:cstheme="majorBidi"/>
              <w:noProof/>
              <w:sz w:val="24"/>
              <w:szCs w:val="24"/>
              <w:lang w:val="en-US"/>
            </w:rPr>
            <w:t>Owiyo</w:t>
          </w:r>
          <w:proofErr w:type="spellEnd"/>
          <w:r w:rsidRPr="00D2246C">
            <w:rPr>
              <w:rFonts w:asciiTheme="majorBidi" w:hAnsiTheme="majorBidi" w:cstheme="majorBidi"/>
              <w:noProof/>
              <w:sz w:val="24"/>
              <w:szCs w:val="24"/>
              <w:lang w:val="en-US"/>
            </w:rPr>
            <w:t xml:space="preserve">, </w:t>
          </w:r>
          <w:hyperlink w:anchor="B75" w:history="1">
            <w:r w:rsidRPr="001A4E48">
              <w:rPr>
                <w:rStyle w:val="Hyperlink"/>
                <w:rFonts w:asciiTheme="majorBidi" w:hAnsiTheme="majorBidi" w:cstheme="majorBidi"/>
                <w:noProof/>
                <w:sz w:val="24"/>
                <w:szCs w:val="24"/>
                <w:lang w:val="en-US"/>
              </w:rPr>
              <w:t>2018</w:t>
            </w:r>
          </w:hyperlink>
        </w:sdtContent>
      </w:sdt>
      <w:r w:rsidRPr="00D2246C">
        <w:rPr>
          <w:rFonts w:asciiTheme="majorBidi" w:hAnsiTheme="majorBidi" w:cstheme="majorBidi"/>
          <w:sz w:val="24"/>
          <w:szCs w:val="24"/>
          <w:lang w:val="en-US"/>
        </w:rPr>
        <w:t>). In rural tourism, natural resources or facilities have become the critical input of rural tourism products (</w:t>
      </w:r>
      <w:proofErr w:type="spellStart"/>
      <w:sdt>
        <w:sdtPr>
          <w:rPr>
            <w:rFonts w:asciiTheme="majorBidi" w:hAnsiTheme="majorBidi" w:cstheme="majorBidi"/>
            <w:sz w:val="24"/>
            <w:szCs w:val="24"/>
            <w:lang w:val="en-US"/>
          </w:rPr>
          <w:alias w:val="BibliographyNameDate"/>
          <w:tag w:val="link-bib"/>
          <w:id w:val="-297685994"/>
          <w:placeholder>
            <w:docPart w:val="239438AE21B44B9A8BAB799F8DCA3618"/>
          </w:placeholder>
        </w:sdtPr>
        <w:sdtContent>
          <w:r w:rsidRPr="00D2246C">
            <w:rPr>
              <w:rFonts w:asciiTheme="majorBidi" w:hAnsiTheme="majorBidi" w:cstheme="majorBidi"/>
              <w:noProof/>
              <w:sz w:val="24"/>
              <w:szCs w:val="24"/>
              <w:lang w:val="en-US"/>
            </w:rPr>
            <w:t>Nooripoor</w:t>
          </w:r>
          <w:proofErr w:type="spellEnd"/>
          <w:r w:rsidRPr="00D2246C">
            <w:rPr>
              <w:rFonts w:asciiTheme="majorBidi" w:hAnsiTheme="majorBidi" w:cstheme="majorBidi"/>
              <w:noProof/>
              <w:sz w:val="24"/>
              <w:szCs w:val="24"/>
              <w:lang w:val="en-US"/>
            </w:rPr>
            <w:t xml:space="preserve">, Khosrowjerdi, Rastegari, Sharifi, &amp; Bijani, </w:t>
          </w:r>
          <w:hyperlink w:anchor="B72" w:history="1">
            <w:r w:rsidRPr="001A4E48">
              <w:rPr>
                <w:rStyle w:val="Hyperlink"/>
                <w:rFonts w:asciiTheme="majorBidi" w:hAnsiTheme="majorBidi" w:cstheme="majorBidi"/>
                <w:noProof/>
                <w:sz w:val="24"/>
                <w:szCs w:val="24"/>
                <w:lang w:val="en-US"/>
              </w:rPr>
              <w:t>2021</w:t>
            </w:r>
          </w:hyperlink>
        </w:sdtContent>
      </w:sdt>
      <w:r w:rsidRPr="00D2246C">
        <w:rPr>
          <w:rFonts w:asciiTheme="majorBidi" w:hAnsiTheme="majorBidi" w:cstheme="majorBidi"/>
          <w:sz w:val="24"/>
          <w:szCs w:val="24"/>
          <w:lang w:val="en-US"/>
        </w:rPr>
        <w:t xml:space="preserve">). Therefore, it is proposed that good tourism infrastructure will become an essential promotional tool for </w:t>
      </w:r>
      <w:r w:rsidR="00E0389E">
        <w:rPr>
          <w:rFonts w:asciiTheme="majorBidi" w:hAnsiTheme="majorBidi" w:cstheme="majorBidi"/>
          <w:sz w:val="24"/>
          <w:szCs w:val="24"/>
          <w:lang w:val="en-US"/>
        </w:rPr>
        <w:t xml:space="preserve">the marketing of </w:t>
      </w:r>
      <w:r w:rsidRPr="00D2246C">
        <w:rPr>
          <w:rFonts w:asciiTheme="majorBidi" w:hAnsiTheme="majorBidi" w:cstheme="majorBidi"/>
          <w:sz w:val="24"/>
          <w:szCs w:val="24"/>
          <w:lang w:val="en-US"/>
        </w:rPr>
        <w:t>rural tourism destination</w:t>
      </w:r>
      <w:r w:rsidR="00E0389E">
        <w:rPr>
          <w:rFonts w:asciiTheme="majorBidi" w:hAnsiTheme="majorBidi" w:cstheme="majorBidi"/>
          <w:sz w:val="24"/>
          <w:szCs w:val="24"/>
          <w:lang w:val="en-US"/>
        </w:rPr>
        <w:t>s</w:t>
      </w:r>
      <w:r w:rsidRPr="00D2246C">
        <w:rPr>
          <w:rFonts w:asciiTheme="majorBidi" w:hAnsiTheme="majorBidi" w:cstheme="majorBidi"/>
          <w:sz w:val="24"/>
          <w:szCs w:val="24"/>
          <w:lang w:val="en-US"/>
        </w:rPr>
        <w:t xml:space="preserve"> (</w:t>
      </w:r>
      <w:proofErr w:type="spellStart"/>
      <w:sdt>
        <w:sdtPr>
          <w:rPr>
            <w:rFonts w:asciiTheme="majorBidi" w:hAnsiTheme="majorBidi" w:cstheme="majorBidi"/>
            <w:sz w:val="24"/>
            <w:szCs w:val="24"/>
            <w:lang w:val="en-US"/>
          </w:rPr>
          <w:alias w:val="BibliographyNameDate"/>
          <w:tag w:val="link-bib"/>
          <w:id w:val="-1520301307"/>
          <w:placeholder>
            <w:docPart w:val="39A71A2339EE423C8BB380C2FD9F14F6"/>
          </w:placeholder>
        </w:sdtPr>
        <w:sdtContent>
          <w:r w:rsidRPr="00D2246C">
            <w:rPr>
              <w:rFonts w:asciiTheme="majorBidi" w:hAnsiTheme="majorBidi" w:cstheme="majorBidi"/>
              <w:noProof/>
              <w:sz w:val="24"/>
              <w:szCs w:val="24"/>
              <w:lang w:val="en-US"/>
            </w:rPr>
            <w:t>Karalkova</w:t>
          </w:r>
          <w:proofErr w:type="spellEnd"/>
          <w:r w:rsidRPr="00D2246C">
            <w:rPr>
              <w:rFonts w:asciiTheme="majorBidi" w:hAnsiTheme="majorBidi" w:cstheme="majorBidi"/>
              <w:noProof/>
              <w:sz w:val="24"/>
              <w:szCs w:val="24"/>
              <w:lang w:val="en-US"/>
            </w:rPr>
            <w:t xml:space="preserve">, </w:t>
          </w:r>
          <w:hyperlink w:anchor="B46" w:history="1">
            <w:r w:rsidRPr="001A4E48">
              <w:rPr>
                <w:rStyle w:val="Hyperlink"/>
                <w:rFonts w:asciiTheme="majorBidi" w:hAnsiTheme="majorBidi" w:cstheme="majorBidi"/>
                <w:noProof/>
                <w:sz w:val="24"/>
                <w:szCs w:val="24"/>
                <w:lang w:val="en-US"/>
              </w:rPr>
              <w:t>2016</w:t>
            </w:r>
          </w:hyperlink>
        </w:sdtContent>
      </w:sdt>
      <w:r w:rsidRPr="00D2246C">
        <w:rPr>
          <w:rFonts w:asciiTheme="majorBidi" w:hAnsiTheme="majorBidi" w:cstheme="majorBidi"/>
          <w:sz w:val="24"/>
          <w:szCs w:val="24"/>
          <w:lang w:val="en-US"/>
        </w:rPr>
        <w:t>). Infrastructure assets are essential for ecotourism development (</w:t>
      </w:r>
      <w:sdt>
        <w:sdtPr>
          <w:rPr>
            <w:rFonts w:asciiTheme="majorBidi" w:hAnsiTheme="majorBidi" w:cstheme="majorBidi"/>
            <w:sz w:val="24"/>
            <w:szCs w:val="24"/>
            <w:lang w:val="en-US"/>
          </w:rPr>
          <w:alias w:val="BibliographyNameDate"/>
          <w:tag w:val="link-bib"/>
          <w:id w:val="-1098792834"/>
          <w:placeholder>
            <w:docPart w:val="BE746A109A9644C78B8CD299412CE0C2"/>
          </w:placeholder>
        </w:sdtPr>
        <w:sdtContent>
          <w:r w:rsidRPr="00D2246C">
            <w:rPr>
              <w:rFonts w:asciiTheme="majorBidi" w:hAnsiTheme="majorBidi" w:cstheme="majorBidi"/>
              <w:noProof/>
              <w:sz w:val="24"/>
              <w:szCs w:val="24"/>
              <w:lang w:val="en-US"/>
            </w:rPr>
            <w:t xml:space="preserve">Parker &amp; Khare, </w:t>
          </w:r>
          <w:hyperlink w:anchor="B79" w:history="1">
            <w:r w:rsidRPr="001A4E48">
              <w:rPr>
                <w:rStyle w:val="Hyperlink"/>
                <w:rFonts w:asciiTheme="majorBidi" w:hAnsiTheme="majorBidi" w:cstheme="majorBidi"/>
                <w:noProof/>
                <w:sz w:val="24"/>
                <w:szCs w:val="24"/>
                <w:lang w:val="en-US"/>
              </w:rPr>
              <w:t>2005</w:t>
            </w:r>
          </w:hyperlink>
        </w:sdtContent>
      </w:sdt>
      <w:r w:rsidRPr="00D2246C">
        <w:rPr>
          <w:rFonts w:asciiTheme="majorBidi" w:hAnsiTheme="majorBidi" w:cstheme="majorBidi"/>
          <w:sz w:val="24"/>
          <w:szCs w:val="24"/>
          <w:lang w:val="en-US"/>
        </w:rPr>
        <w:t>). Proximity to cultural and historical sites and roads and rivers are considered critical natural attractions for ecotourism development (</w:t>
      </w:r>
      <w:proofErr w:type="spellStart"/>
      <w:sdt>
        <w:sdtPr>
          <w:rPr>
            <w:rFonts w:asciiTheme="majorBidi" w:hAnsiTheme="majorBidi" w:cstheme="majorBidi"/>
            <w:sz w:val="24"/>
            <w:szCs w:val="24"/>
            <w:lang w:val="en-US"/>
          </w:rPr>
          <w:alias w:val="BibliographyNameDate"/>
          <w:tag w:val="link-bib"/>
          <w:id w:val="-1114438720"/>
          <w:placeholder>
            <w:docPart w:val="2CF62B387A0E494ABA656FD95F35BBE1"/>
          </w:placeholder>
        </w:sdtPr>
        <w:sdtContent>
          <w:r w:rsidRPr="00D2246C">
            <w:rPr>
              <w:rFonts w:asciiTheme="majorBidi" w:hAnsiTheme="majorBidi" w:cstheme="majorBidi"/>
              <w:noProof/>
              <w:sz w:val="24"/>
              <w:szCs w:val="24"/>
              <w:lang w:val="en-US"/>
            </w:rPr>
            <w:t>Abrehe</w:t>
          </w:r>
          <w:proofErr w:type="spellEnd"/>
          <w:r w:rsidRPr="00D2246C">
            <w:rPr>
              <w:rFonts w:asciiTheme="majorBidi" w:hAnsiTheme="majorBidi" w:cstheme="majorBidi"/>
              <w:noProof/>
              <w:sz w:val="24"/>
              <w:szCs w:val="24"/>
              <w:lang w:val="en-US"/>
            </w:rPr>
            <w:t xml:space="preserve">, Girma, &amp; Nigusse, </w:t>
          </w:r>
          <w:hyperlink w:anchor="B1" w:history="1">
            <w:r w:rsidRPr="001A4E48">
              <w:rPr>
                <w:rStyle w:val="Hyperlink"/>
                <w:rFonts w:asciiTheme="majorBidi" w:hAnsiTheme="majorBidi" w:cstheme="majorBidi"/>
                <w:noProof/>
                <w:sz w:val="24"/>
                <w:szCs w:val="24"/>
                <w:lang w:val="en-US"/>
              </w:rPr>
              <w:t>2021</w:t>
            </w:r>
          </w:hyperlink>
        </w:sdtContent>
      </w:sdt>
      <w:r w:rsidRPr="00D2246C">
        <w:rPr>
          <w:rFonts w:asciiTheme="majorBidi" w:hAnsiTheme="majorBidi" w:cstheme="majorBidi"/>
          <w:sz w:val="24"/>
          <w:szCs w:val="24"/>
          <w:lang w:val="en-US"/>
        </w:rPr>
        <w:t xml:space="preserve">). As a result of infrastructure development, tourism resources are being developed, </w:t>
      </w:r>
      <w:r w:rsidR="00E0389E">
        <w:rPr>
          <w:rFonts w:asciiTheme="majorBidi" w:hAnsiTheme="majorBidi" w:cstheme="majorBidi"/>
          <w:sz w:val="24"/>
          <w:szCs w:val="24"/>
          <w:lang w:val="en-US"/>
        </w:rPr>
        <w:t xml:space="preserve">and </w:t>
      </w:r>
      <w:r w:rsidRPr="00D2246C">
        <w:rPr>
          <w:rFonts w:asciiTheme="majorBidi" w:hAnsiTheme="majorBidi" w:cstheme="majorBidi"/>
          <w:sz w:val="24"/>
          <w:szCs w:val="24"/>
          <w:lang w:val="en-US"/>
        </w:rPr>
        <w:t xml:space="preserve">the attractiveness and accessibility to tourists are increasing, </w:t>
      </w:r>
      <w:r w:rsidR="00E0389E">
        <w:rPr>
          <w:rFonts w:asciiTheme="majorBidi" w:hAnsiTheme="majorBidi" w:cstheme="majorBidi"/>
          <w:sz w:val="24"/>
          <w:szCs w:val="24"/>
          <w:lang w:val="en-US"/>
        </w:rPr>
        <w:t xml:space="preserve">along with </w:t>
      </w:r>
      <w:r w:rsidRPr="00D2246C">
        <w:rPr>
          <w:rFonts w:asciiTheme="majorBidi" w:hAnsiTheme="majorBidi" w:cstheme="majorBidi"/>
          <w:sz w:val="24"/>
          <w:szCs w:val="24"/>
          <w:lang w:val="en-US"/>
        </w:rPr>
        <w:t>the tourism capacity of the territory (</w:t>
      </w:r>
      <w:proofErr w:type="spellStart"/>
      <w:r w:rsidRPr="00D2246C">
        <w:rPr>
          <w:rFonts w:asciiTheme="majorBidi" w:hAnsiTheme="majorBidi" w:cstheme="majorBidi"/>
          <w:sz w:val="24"/>
          <w:szCs w:val="24"/>
          <w:lang w:val="en-US"/>
        </w:rPr>
        <w:t>Provotorina</w:t>
      </w:r>
      <w:proofErr w:type="spellEnd"/>
      <w:r w:rsidRPr="00D2246C">
        <w:rPr>
          <w:rFonts w:asciiTheme="majorBidi" w:hAnsiTheme="majorBidi" w:cstheme="majorBidi"/>
          <w:sz w:val="24"/>
          <w:szCs w:val="24"/>
          <w:lang w:val="en-US"/>
        </w:rPr>
        <w:t xml:space="preserve"> et al., 2020). </w:t>
      </w:r>
      <w:sdt>
        <w:sdtPr>
          <w:rPr>
            <w:rFonts w:asciiTheme="majorBidi" w:hAnsiTheme="majorBidi" w:cstheme="majorBidi"/>
            <w:sz w:val="24"/>
            <w:szCs w:val="24"/>
            <w:lang w:val="en-US"/>
          </w:rPr>
          <w:alias w:val="BibliographyNameDate"/>
          <w:tag w:val="link-bib"/>
          <w:id w:val="-1071198535"/>
          <w:placeholder>
            <w:docPart w:val="F9243A701C2849858AA4EC3BB446CA18"/>
          </w:placeholder>
        </w:sdtPr>
        <w:sdtContent>
          <w:r w:rsidRPr="00D2246C">
            <w:rPr>
              <w:rFonts w:asciiTheme="majorBidi" w:hAnsiTheme="majorBidi" w:cstheme="majorBidi"/>
              <w:noProof/>
              <w:sz w:val="24"/>
              <w:szCs w:val="24"/>
              <w:lang w:val="en-US"/>
            </w:rPr>
            <w:t>Almeida and Machado (</w:t>
          </w:r>
          <w:hyperlink w:anchor="B5" w:history="1">
            <w:r w:rsidRPr="001A4E48">
              <w:rPr>
                <w:rStyle w:val="Hyperlink"/>
                <w:rFonts w:asciiTheme="majorBidi" w:hAnsiTheme="majorBidi" w:cstheme="majorBidi"/>
                <w:noProof/>
                <w:sz w:val="24"/>
                <w:szCs w:val="24"/>
                <w:lang w:val="en-US"/>
              </w:rPr>
              <w:t>2021</w:t>
            </w:r>
          </w:hyperlink>
          <w:r w:rsidRPr="00D2246C">
            <w:rPr>
              <w:rFonts w:asciiTheme="majorBidi" w:hAnsiTheme="majorBidi" w:cstheme="majorBidi"/>
              <w:noProof/>
              <w:sz w:val="24"/>
              <w:szCs w:val="24"/>
              <w:lang w:val="en-US"/>
            </w:rPr>
            <w:t>)</w:t>
          </w:r>
        </w:sdtContent>
      </w:sdt>
      <w:r w:rsidRPr="00D2246C">
        <w:rPr>
          <w:rFonts w:asciiTheme="majorBidi" w:hAnsiTheme="majorBidi" w:cstheme="majorBidi"/>
          <w:sz w:val="24"/>
          <w:szCs w:val="24"/>
          <w:lang w:val="en-US"/>
        </w:rPr>
        <w:t xml:space="preserve"> </w:t>
      </w:r>
      <w:r w:rsidRPr="00D2246C">
        <w:rPr>
          <w:rFonts w:asciiTheme="majorBidi" w:hAnsiTheme="majorBidi" w:cstheme="majorBidi"/>
          <w:sz w:val="24"/>
          <w:szCs w:val="24"/>
          <w:lang w:val="en-US"/>
        </w:rPr>
        <w:lastRenderedPageBreak/>
        <w:t xml:space="preserve">indicate that investment in infrastructure has helped </w:t>
      </w:r>
      <w:r w:rsidR="00E5597A" w:rsidRPr="00D2246C">
        <w:rPr>
          <w:rFonts w:asciiTheme="majorBidi" w:hAnsiTheme="majorBidi" w:cstheme="majorBidi"/>
          <w:sz w:val="24"/>
          <w:szCs w:val="24"/>
          <w:lang w:val="en-US"/>
        </w:rPr>
        <w:t>Madeira</w:t>
      </w:r>
      <w:r w:rsidR="00E5597A">
        <w:rPr>
          <w:rFonts w:asciiTheme="majorBidi" w:hAnsiTheme="majorBidi" w:cstheme="majorBidi"/>
          <w:sz w:val="24"/>
          <w:szCs w:val="24"/>
          <w:lang w:val="en-US"/>
        </w:rPr>
        <w:t>’</w:t>
      </w:r>
      <w:r w:rsidR="00E5597A" w:rsidRPr="00D2246C">
        <w:rPr>
          <w:rFonts w:asciiTheme="majorBidi" w:hAnsiTheme="majorBidi" w:cstheme="majorBidi"/>
          <w:sz w:val="24"/>
          <w:szCs w:val="24"/>
          <w:lang w:val="en-US"/>
        </w:rPr>
        <w:t xml:space="preserve">s </w:t>
      </w:r>
      <w:r w:rsidRPr="00D2246C">
        <w:rPr>
          <w:rFonts w:asciiTheme="majorBidi" w:hAnsiTheme="majorBidi" w:cstheme="majorBidi"/>
          <w:sz w:val="24"/>
          <w:szCs w:val="24"/>
          <w:lang w:val="en-US"/>
        </w:rPr>
        <w:t>rural tourism sector attract more visitors. Infrastructure development is crucial for improving destination accessibility (</w:t>
      </w:r>
      <w:proofErr w:type="spellStart"/>
      <w:r w:rsidRPr="00D2246C">
        <w:rPr>
          <w:rFonts w:asciiTheme="majorBidi" w:hAnsiTheme="majorBidi" w:cstheme="majorBidi"/>
          <w:sz w:val="24"/>
          <w:szCs w:val="24"/>
          <w:lang w:val="en-US"/>
        </w:rPr>
        <w:t>Wirajaya</w:t>
      </w:r>
      <w:proofErr w:type="spellEnd"/>
      <w:r w:rsidRPr="00D2246C">
        <w:rPr>
          <w:rFonts w:asciiTheme="majorBidi" w:hAnsiTheme="majorBidi" w:cstheme="majorBidi"/>
          <w:sz w:val="24"/>
          <w:szCs w:val="24"/>
          <w:lang w:val="en-US"/>
        </w:rPr>
        <w:t xml:space="preserve"> et al., 2021). </w:t>
      </w:r>
      <w:sdt>
        <w:sdtPr>
          <w:rPr>
            <w:rFonts w:asciiTheme="majorBidi" w:hAnsiTheme="majorBidi" w:cstheme="majorBidi"/>
            <w:sz w:val="24"/>
            <w:szCs w:val="24"/>
            <w:lang w:val="en-US"/>
          </w:rPr>
          <w:alias w:val="BibliographyNameDate"/>
          <w:tag w:val="link-bib"/>
          <w:id w:val="-1441990436"/>
          <w:placeholder>
            <w:docPart w:val="D28466F7BDCB4D2799C1DEF92A4FEA10"/>
          </w:placeholder>
        </w:sdtPr>
        <w:sdtContent>
          <w:r w:rsidRPr="00D2246C">
            <w:rPr>
              <w:rFonts w:asciiTheme="majorBidi" w:hAnsiTheme="majorBidi" w:cstheme="majorBidi"/>
              <w:noProof/>
              <w:sz w:val="24"/>
              <w:szCs w:val="24"/>
              <w:lang w:val="en-US"/>
            </w:rPr>
            <w:t>Moric (</w:t>
          </w:r>
          <w:hyperlink w:anchor="B67" w:history="1">
            <w:r w:rsidRPr="001A4E48">
              <w:rPr>
                <w:rStyle w:val="Hyperlink"/>
                <w:rFonts w:asciiTheme="majorBidi" w:hAnsiTheme="majorBidi" w:cstheme="majorBidi"/>
                <w:noProof/>
                <w:sz w:val="24"/>
                <w:szCs w:val="24"/>
                <w:lang w:val="en-US"/>
              </w:rPr>
              <w:t>2013</w:t>
            </w:r>
          </w:hyperlink>
          <w:r w:rsidRPr="00D2246C">
            <w:rPr>
              <w:rFonts w:asciiTheme="majorBidi" w:hAnsiTheme="majorBidi" w:cstheme="majorBidi"/>
              <w:noProof/>
              <w:sz w:val="24"/>
              <w:szCs w:val="24"/>
              <w:lang w:val="en-US"/>
            </w:rPr>
            <w:t>)</w:t>
          </w:r>
        </w:sdtContent>
      </w:sdt>
      <w:r w:rsidRPr="00D2246C">
        <w:rPr>
          <w:rFonts w:asciiTheme="majorBidi" w:hAnsiTheme="majorBidi" w:cstheme="majorBidi"/>
          <w:sz w:val="24"/>
          <w:szCs w:val="24"/>
          <w:lang w:val="en-US"/>
        </w:rPr>
        <w:t xml:space="preserve"> points out that the efficiency of tourism infrastructure plays a crucial role in attracting tourists to destinations, especially rural tourism destinations (</w:t>
      </w:r>
      <w:proofErr w:type="spellStart"/>
      <w:sdt>
        <w:sdtPr>
          <w:rPr>
            <w:rFonts w:asciiTheme="majorBidi" w:hAnsiTheme="majorBidi" w:cstheme="majorBidi"/>
            <w:sz w:val="24"/>
            <w:szCs w:val="24"/>
            <w:lang w:val="en-US"/>
          </w:rPr>
          <w:alias w:val="BibliographyNameDate"/>
          <w:tag w:val="link-bib"/>
          <w:id w:val="2006863613"/>
          <w:placeholder>
            <w:docPart w:val="36AD17ADB0BF4C61A9071F09894D4556"/>
          </w:placeholder>
        </w:sdtPr>
        <w:sdtContent>
          <w:r w:rsidRPr="00D2246C">
            <w:rPr>
              <w:rFonts w:asciiTheme="majorBidi" w:hAnsiTheme="majorBidi" w:cstheme="majorBidi"/>
              <w:noProof/>
              <w:sz w:val="24"/>
              <w:szCs w:val="24"/>
              <w:lang w:val="en-US"/>
            </w:rPr>
            <w:t>Goffi</w:t>
          </w:r>
          <w:proofErr w:type="spellEnd"/>
          <w:r w:rsidRPr="00D2246C">
            <w:rPr>
              <w:rFonts w:asciiTheme="majorBidi" w:hAnsiTheme="majorBidi" w:cstheme="majorBidi"/>
              <w:noProof/>
              <w:sz w:val="24"/>
              <w:szCs w:val="24"/>
              <w:lang w:val="en-US"/>
            </w:rPr>
            <w:t xml:space="preserve">, </w:t>
          </w:r>
          <w:hyperlink w:anchor="B35" w:history="1">
            <w:r w:rsidRPr="001A4E48">
              <w:rPr>
                <w:rStyle w:val="Hyperlink"/>
                <w:rFonts w:asciiTheme="majorBidi" w:hAnsiTheme="majorBidi" w:cstheme="majorBidi"/>
                <w:noProof/>
                <w:sz w:val="24"/>
                <w:szCs w:val="24"/>
                <w:lang w:val="en-US"/>
              </w:rPr>
              <w:t>2013</w:t>
            </w:r>
          </w:hyperlink>
        </w:sdtContent>
      </w:sdt>
      <w:r w:rsidRPr="00D2246C">
        <w:rPr>
          <w:rFonts w:asciiTheme="majorBidi" w:hAnsiTheme="majorBidi" w:cstheme="majorBidi"/>
          <w:sz w:val="24"/>
          <w:szCs w:val="24"/>
          <w:lang w:val="en-US"/>
        </w:rPr>
        <w:t xml:space="preserve">). </w:t>
      </w:r>
      <w:sdt>
        <w:sdtPr>
          <w:rPr>
            <w:rFonts w:asciiTheme="majorBidi" w:hAnsiTheme="majorBidi" w:cstheme="majorBidi"/>
            <w:sz w:val="24"/>
            <w:szCs w:val="24"/>
            <w:lang w:val="en-US"/>
          </w:rPr>
          <w:alias w:val="BibliographyNameDate"/>
          <w:tag w:val="link-bib"/>
          <w:id w:val="-2123676170"/>
          <w:placeholder>
            <w:docPart w:val="D54665657C784D73A1B72578A7C8CF81"/>
          </w:placeholder>
        </w:sdtPr>
        <w:sdtContent>
          <w:r w:rsidRPr="00D2246C">
            <w:rPr>
              <w:rFonts w:asciiTheme="majorBidi" w:hAnsiTheme="majorBidi" w:cstheme="majorBidi"/>
              <w:noProof/>
              <w:sz w:val="24"/>
              <w:szCs w:val="24"/>
              <w:lang w:val="en-US"/>
            </w:rPr>
            <w:t>Davidson (</w:t>
          </w:r>
          <w:hyperlink w:anchor="B23" w:history="1">
            <w:r w:rsidRPr="001A4E48">
              <w:rPr>
                <w:rStyle w:val="Hyperlink"/>
                <w:rFonts w:asciiTheme="majorBidi" w:hAnsiTheme="majorBidi" w:cstheme="majorBidi"/>
                <w:noProof/>
                <w:sz w:val="24"/>
                <w:szCs w:val="24"/>
                <w:lang w:val="en-US"/>
              </w:rPr>
              <w:t>2016</w:t>
            </w:r>
          </w:hyperlink>
          <w:r w:rsidRPr="00D2246C">
            <w:rPr>
              <w:rFonts w:asciiTheme="majorBidi" w:hAnsiTheme="majorBidi" w:cstheme="majorBidi"/>
              <w:noProof/>
              <w:sz w:val="24"/>
              <w:szCs w:val="24"/>
              <w:lang w:val="en-US"/>
            </w:rPr>
            <w:t>)</w:t>
          </w:r>
        </w:sdtContent>
      </w:sdt>
      <w:r w:rsidRPr="00D2246C">
        <w:rPr>
          <w:rFonts w:asciiTheme="majorBidi" w:hAnsiTheme="majorBidi" w:cstheme="majorBidi"/>
          <w:sz w:val="24"/>
          <w:szCs w:val="24"/>
          <w:lang w:val="en-US"/>
        </w:rPr>
        <w:t xml:space="preserve"> emphasises the effectiveness of tourist facilities and services to provide unforgettable destination experiences, </w:t>
      </w:r>
      <w:r w:rsidR="00E0389E">
        <w:rPr>
          <w:rFonts w:asciiTheme="majorBidi" w:hAnsiTheme="majorBidi" w:cstheme="majorBidi"/>
          <w:sz w:val="24"/>
          <w:szCs w:val="24"/>
          <w:lang w:val="en-US"/>
        </w:rPr>
        <w:t xml:space="preserve">thereby </w:t>
      </w:r>
      <w:r w:rsidRPr="00D2246C">
        <w:rPr>
          <w:rFonts w:asciiTheme="majorBidi" w:hAnsiTheme="majorBidi" w:cstheme="majorBidi"/>
          <w:sz w:val="24"/>
          <w:szCs w:val="24"/>
          <w:lang w:val="en-US"/>
        </w:rPr>
        <w:t>further improving tourist satisfaction.</w:t>
      </w:r>
    </w:p>
    <w:p w14:paraId="787B6AFD" w14:textId="77777777" w:rsidR="00D2246C" w:rsidRPr="00D2246C" w:rsidRDefault="00D2246C" w:rsidP="00D2246C">
      <w:pPr>
        <w:spacing w:after="0" w:line="360" w:lineRule="auto"/>
        <w:rPr>
          <w:rFonts w:ascii="Times New Roman" w:hAnsi="Times New Roman" w:cs="Times New Roman"/>
          <w:sz w:val="24"/>
          <w:szCs w:val="24"/>
          <w:lang w:val="en-US"/>
        </w:rPr>
      </w:pPr>
    </w:p>
    <w:p w14:paraId="31C46F43" w14:textId="77777777" w:rsidR="00D2246C" w:rsidRPr="00D2246C" w:rsidRDefault="00D2246C" w:rsidP="003D19CE">
      <w:pPr>
        <w:pStyle w:val="H1"/>
        <w:rPr>
          <w:rFonts w:ascii="Times New Roman" w:hAnsi="Times New Roman" w:cs="Times New Roman"/>
          <w:lang w:val="en-US"/>
        </w:rPr>
      </w:pPr>
      <w:r w:rsidRPr="00D2246C">
        <w:rPr>
          <w:lang w:val="en-US"/>
        </w:rPr>
        <w:t>Local Community</w:t>
      </w:r>
    </w:p>
    <w:p w14:paraId="57ED20D9" w14:textId="34C1B943" w:rsidR="00D2246C" w:rsidRPr="00D2246C" w:rsidRDefault="00D2246C" w:rsidP="00D2246C">
      <w:pPr>
        <w:spacing w:after="0" w:line="360" w:lineRule="auto"/>
        <w:rPr>
          <w:rFonts w:asciiTheme="majorBidi" w:hAnsiTheme="majorBidi" w:cstheme="majorBidi"/>
          <w:sz w:val="24"/>
          <w:szCs w:val="24"/>
          <w:lang w:val="en-US"/>
        </w:rPr>
      </w:pPr>
      <w:r w:rsidRPr="00D2246C">
        <w:rPr>
          <w:rFonts w:asciiTheme="majorBidi" w:hAnsiTheme="majorBidi" w:cstheme="majorBidi"/>
          <w:sz w:val="24"/>
          <w:szCs w:val="24"/>
          <w:lang w:val="en-US"/>
        </w:rPr>
        <w:t>In a particular destination, community participation is necessary for increasing tourism efficiency (</w:t>
      </w:r>
      <w:sdt>
        <w:sdtPr>
          <w:rPr>
            <w:rFonts w:asciiTheme="majorBidi" w:hAnsiTheme="majorBidi" w:cstheme="majorBidi"/>
            <w:sz w:val="24"/>
            <w:szCs w:val="24"/>
            <w:lang w:val="en-US"/>
          </w:rPr>
          <w:alias w:val="BibliographyNameDate"/>
          <w:tag w:val="link-bib"/>
          <w:id w:val="1214307440"/>
          <w:placeholder>
            <w:docPart w:val="AE762BD0C3C4406EA68A61E59A6450EC"/>
          </w:placeholder>
        </w:sdtPr>
        <w:sdtContent>
          <w:r w:rsidRPr="00D2246C">
            <w:rPr>
              <w:rFonts w:asciiTheme="majorBidi" w:hAnsiTheme="majorBidi" w:cstheme="majorBidi"/>
              <w:noProof/>
              <w:sz w:val="24"/>
              <w:szCs w:val="24"/>
              <w:lang w:val="en-US"/>
            </w:rPr>
            <w:t xml:space="preserve">Su, &amp; Wall, </w:t>
          </w:r>
          <w:hyperlink w:anchor="B95" w:history="1">
            <w:r w:rsidRPr="001A4E48">
              <w:rPr>
                <w:rStyle w:val="Hyperlink"/>
                <w:rFonts w:asciiTheme="majorBidi" w:hAnsiTheme="majorBidi" w:cstheme="majorBidi"/>
                <w:noProof/>
                <w:sz w:val="24"/>
                <w:szCs w:val="24"/>
                <w:lang w:val="en-US"/>
              </w:rPr>
              <w:t>2014</w:t>
            </w:r>
          </w:hyperlink>
        </w:sdtContent>
      </w:sdt>
      <w:r w:rsidRPr="00D2246C">
        <w:rPr>
          <w:rFonts w:asciiTheme="majorBidi" w:hAnsiTheme="majorBidi" w:cstheme="majorBidi"/>
          <w:sz w:val="24"/>
          <w:szCs w:val="24"/>
          <w:lang w:val="en-US"/>
        </w:rPr>
        <w:t>). Community participation can be spontaneous, induced, or forced, depending on the nature of tourism development (</w:t>
      </w:r>
      <w:sdt>
        <w:sdtPr>
          <w:rPr>
            <w:rFonts w:asciiTheme="majorBidi" w:hAnsiTheme="majorBidi" w:cstheme="majorBidi"/>
            <w:sz w:val="24"/>
            <w:szCs w:val="24"/>
            <w:lang w:val="en-US"/>
          </w:rPr>
          <w:alias w:val="BibliographyNameDate"/>
          <w:tag w:val="link-bib"/>
          <w:id w:val="-992484275"/>
          <w:placeholder>
            <w:docPart w:val="5DC698F5D67B46AA9CDA903DF49D3957"/>
          </w:placeholder>
        </w:sdtPr>
        <w:sdtContent>
          <w:r w:rsidRPr="00D2246C">
            <w:rPr>
              <w:rFonts w:asciiTheme="majorBidi" w:hAnsiTheme="majorBidi" w:cstheme="majorBidi"/>
              <w:noProof/>
              <w:sz w:val="24"/>
              <w:szCs w:val="24"/>
              <w:lang w:val="en-US"/>
            </w:rPr>
            <w:t xml:space="preserve">Rasoolimanesh, Ringle, Jaafar, &amp; Ramayah, </w:t>
          </w:r>
          <w:hyperlink w:anchor="B87" w:history="1">
            <w:r w:rsidRPr="001A4E48">
              <w:rPr>
                <w:rStyle w:val="Hyperlink"/>
                <w:rFonts w:asciiTheme="majorBidi" w:hAnsiTheme="majorBidi" w:cstheme="majorBidi"/>
                <w:noProof/>
                <w:sz w:val="24"/>
                <w:szCs w:val="24"/>
                <w:lang w:val="en-US"/>
              </w:rPr>
              <w:t>2017</w:t>
            </w:r>
          </w:hyperlink>
        </w:sdtContent>
      </w:sdt>
      <w:r w:rsidRPr="00D2246C">
        <w:rPr>
          <w:rFonts w:asciiTheme="majorBidi" w:hAnsiTheme="majorBidi" w:cstheme="majorBidi"/>
          <w:sz w:val="24"/>
          <w:szCs w:val="24"/>
          <w:lang w:val="en-US"/>
        </w:rPr>
        <w:t xml:space="preserve">). Effective community participation requires that community residents have the right knowledge and skills for conservation and tourism development. The community understands environmental protection and participates in various communication processes at tourism destinations, such as attending training on environmental issues, making crafts with natural ingredients, and serving food and beverages. During the process, the community </w:t>
      </w:r>
      <w:proofErr w:type="gramStart"/>
      <w:r w:rsidRPr="00D2246C">
        <w:rPr>
          <w:rFonts w:asciiTheme="majorBidi" w:hAnsiTheme="majorBidi" w:cstheme="majorBidi"/>
          <w:sz w:val="24"/>
          <w:szCs w:val="24"/>
          <w:lang w:val="en-US"/>
        </w:rPr>
        <w:t>residents</w:t>
      </w:r>
      <w:proofErr w:type="gramEnd"/>
      <w:r w:rsidRPr="00D2246C">
        <w:rPr>
          <w:rFonts w:asciiTheme="majorBidi" w:hAnsiTheme="majorBidi" w:cstheme="majorBidi"/>
          <w:sz w:val="24"/>
          <w:szCs w:val="24"/>
          <w:lang w:val="en-US"/>
        </w:rPr>
        <w:t xml:space="preserve"> price their products and services, thereby sustaining their livelihood (</w:t>
      </w:r>
      <w:sdt>
        <w:sdtPr>
          <w:rPr>
            <w:rFonts w:asciiTheme="majorBidi" w:hAnsiTheme="majorBidi" w:cstheme="majorBidi"/>
            <w:sz w:val="24"/>
            <w:szCs w:val="24"/>
            <w:lang w:val="en-US"/>
          </w:rPr>
          <w:alias w:val="BibliographyNameDate"/>
          <w:tag w:val="link-bib"/>
          <w:id w:val="-1869207270"/>
          <w:placeholder>
            <w:docPart w:val="E1A24DC39AB64CCCB9B364D48C6502E0"/>
          </w:placeholder>
        </w:sdtPr>
        <w:sdtContent>
          <w:r w:rsidRPr="00D2246C">
            <w:rPr>
              <w:rFonts w:asciiTheme="majorBidi" w:hAnsiTheme="majorBidi" w:cstheme="majorBidi"/>
              <w:noProof/>
              <w:sz w:val="24"/>
              <w:szCs w:val="24"/>
              <w:lang w:val="en-US"/>
            </w:rPr>
            <w:t xml:space="preserve">Ali, Quaddus, Rabbanee, &amp; Shanka, </w:t>
          </w:r>
          <w:hyperlink w:anchor="B4"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 xml:space="preserve">). </w:t>
      </w:r>
      <w:sdt>
        <w:sdtPr>
          <w:rPr>
            <w:rFonts w:asciiTheme="majorBidi" w:hAnsiTheme="majorBidi" w:cstheme="majorBidi"/>
            <w:sz w:val="24"/>
            <w:szCs w:val="24"/>
            <w:lang w:val="en-US"/>
          </w:rPr>
          <w:alias w:val="BibliographyNameDate"/>
          <w:tag w:val="link-bib"/>
          <w:id w:val="-58708739"/>
          <w:placeholder>
            <w:docPart w:val="9AE90B162328490AB017E389A86187F6"/>
          </w:placeholder>
        </w:sdtPr>
        <w:sdtContent>
          <w:r w:rsidRPr="00D2246C">
            <w:rPr>
              <w:rFonts w:asciiTheme="majorBidi" w:hAnsiTheme="majorBidi" w:cstheme="majorBidi"/>
              <w:noProof/>
              <w:sz w:val="24"/>
              <w:szCs w:val="24"/>
              <w:lang w:val="en-US"/>
            </w:rPr>
            <w:t>Mogomotsi, Stone, Mogomotsi, and Dube (</w:t>
          </w:r>
          <w:hyperlink w:anchor="B65" w:history="1">
            <w:r w:rsidRPr="001A4E48">
              <w:rPr>
                <w:rStyle w:val="Hyperlink"/>
                <w:rFonts w:asciiTheme="majorBidi" w:hAnsiTheme="majorBidi" w:cstheme="majorBidi"/>
                <w:noProof/>
                <w:sz w:val="24"/>
                <w:szCs w:val="24"/>
                <w:lang w:val="en-US"/>
              </w:rPr>
              <w:t>2020</w:t>
            </w:r>
          </w:hyperlink>
          <w:r w:rsidRPr="00D2246C">
            <w:rPr>
              <w:rFonts w:asciiTheme="majorBidi" w:hAnsiTheme="majorBidi" w:cstheme="majorBidi"/>
              <w:noProof/>
              <w:sz w:val="24"/>
              <w:szCs w:val="24"/>
              <w:lang w:val="en-US"/>
            </w:rPr>
            <w:t>)</w:t>
          </w:r>
        </w:sdtContent>
      </w:sdt>
      <w:r w:rsidRPr="00D2246C">
        <w:rPr>
          <w:rFonts w:asciiTheme="majorBidi" w:hAnsiTheme="majorBidi" w:cstheme="majorBidi"/>
          <w:sz w:val="24"/>
          <w:szCs w:val="24"/>
          <w:lang w:val="en-US"/>
        </w:rPr>
        <w:t xml:space="preserve"> find that </w:t>
      </w:r>
      <w:proofErr w:type="gramStart"/>
      <w:r w:rsidRPr="00D2246C">
        <w:rPr>
          <w:rFonts w:asciiTheme="majorBidi" w:hAnsiTheme="majorBidi" w:cstheme="majorBidi"/>
          <w:sz w:val="24"/>
          <w:szCs w:val="24"/>
          <w:lang w:val="en-US"/>
        </w:rPr>
        <w:t>When</w:t>
      </w:r>
      <w:proofErr w:type="gramEnd"/>
      <w:r w:rsidRPr="00D2246C">
        <w:rPr>
          <w:rFonts w:asciiTheme="majorBidi" w:hAnsiTheme="majorBidi" w:cstheme="majorBidi"/>
          <w:sz w:val="24"/>
          <w:szCs w:val="24"/>
          <w:lang w:val="en-US"/>
        </w:rPr>
        <w:t xml:space="preserve"> local livelihoods and wildlife conservation come into conflict, it is essential to understand </w:t>
      </w:r>
      <w:r w:rsidR="00E5597A" w:rsidRPr="00D2246C">
        <w:rPr>
          <w:rFonts w:asciiTheme="majorBidi" w:hAnsiTheme="majorBidi" w:cstheme="majorBidi"/>
          <w:sz w:val="24"/>
          <w:szCs w:val="24"/>
          <w:lang w:val="en-US"/>
        </w:rPr>
        <w:t>communities</w:t>
      </w:r>
      <w:r w:rsidR="00E5597A">
        <w:rPr>
          <w:rFonts w:asciiTheme="majorBidi" w:hAnsiTheme="majorBidi" w:cstheme="majorBidi"/>
          <w:sz w:val="24"/>
          <w:szCs w:val="24"/>
          <w:lang w:val="en-US"/>
        </w:rPr>
        <w:t>’</w:t>
      </w:r>
      <w:r w:rsidR="00E5597A" w:rsidRPr="00D2246C">
        <w:rPr>
          <w:rFonts w:asciiTheme="majorBidi" w:hAnsiTheme="majorBidi" w:cstheme="majorBidi"/>
          <w:sz w:val="24"/>
          <w:szCs w:val="24"/>
          <w:lang w:val="en-US"/>
        </w:rPr>
        <w:t xml:space="preserve"> </w:t>
      </w:r>
      <w:r w:rsidRPr="00D2246C">
        <w:rPr>
          <w:rFonts w:asciiTheme="majorBidi" w:hAnsiTheme="majorBidi" w:cstheme="majorBidi"/>
          <w:sz w:val="24"/>
          <w:szCs w:val="24"/>
          <w:lang w:val="en-US"/>
        </w:rPr>
        <w:t>attitudes close to wildlife and explore how to respond to wildlife conservation. Human interaction with wildlife can only be improved by understanding the experiences of local communities (</w:t>
      </w:r>
      <w:sdt>
        <w:sdtPr>
          <w:rPr>
            <w:rFonts w:asciiTheme="majorBidi" w:hAnsiTheme="majorBidi" w:cstheme="majorBidi"/>
            <w:sz w:val="24"/>
            <w:szCs w:val="24"/>
            <w:lang w:val="en-US"/>
          </w:rPr>
          <w:alias w:val="BibliographyNameDate"/>
          <w:tag w:val="link-bib"/>
          <w:id w:val="1365794016"/>
          <w:placeholder>
            <w:docPart w:val="011B7E9472B047558ABA025767CF08FD"/>
          </w:placeholder>
        </w:sdtPr>
        <w:sdtContent>
          <w:r w:rsidRPr="00D2246C">
            <w:rPr>
              <w:rFonts w:asciiTheme="majorBidi" w:hAnsiTheme="majorBidi" w:cstheme="majorBidi"/>
              <w:noProof/>
              <w:sz w:val="24"/>
              <w:szCs w:val="24"/>
              <w:lang w:val="en-US"/>
            </w:rPr>
            <w:t xml:space="preserve">Tessema, Lilieholm, Ashenafi, &amp; Leader-Williams, </w:t>
          </w:r>
          <w:hyperlink w:anchor="B99" w:history="1">
            <w:r w:rsidRPr="001A4E48">
              <w:rPr>
                <w:rStyle w:val="Hyperlink"/>
                <w:rFonts w:asciiTheme="majorBidi" w:hAnsiTheme="majorBidi" w:cstheme="majorBidi"/>
                <w:noProof/>
                <w:sz w:val="24"/>
                <w:szCs w:val="24"/>
                <w:lang w:val="en-US"/>
              </w:rPr>
              <w:t>2010</w:t>
            </w:r>
          </w:hyperlink>
        </w:sdtContent>
      </w:sdt>
      <w:r w:rsidRPr="00D2246C">
        <w:rPr>
          <w:rFonts w:asciiTheme="majorBidi" w:hAnsiTheme="majorBidi" w:cstheme="majorBidi"/>
          <w:sz w:val="24"/>
          <w:szCs w:val="24"/>
          <w:lang w:val="en-US"/>
        </w:rPr>
        <w:t>). According to the sustainable-use approach hypothesis, local community user rights promote natural resource conservation (</w:t>
      </w:r>
      <w:sdt>
        <w:sdtPr>
          <w:rPr>
            <w:rFonts w:asciiTheme="majorBidi" w:hAnsiTheme="majorBidi" w:cstheme="majorBidi"/>
            <w:sz w:val="24"/>
            <w:szCs w:val="24"/>
            <w:lang w:val="en-US"/>
          </w:rPr>
          <w:alias w:val="BibliographyNameDate"/>
          <w:tag w:val="link-bib"/>
          <w:id w:val="398708099"/>
          <w:placeholder>
            <w:docPart w:val="1BFD5FA89B9D4EF7A15B7FB179194CFD"/>
          </w:placeholder>
        </w:sdtPr>
        <w:sdtContent>
          <w:r w:rsidRPr="00D2246C">
            <w:rPr>
              <w:rFonts w:asciiTheme="majorBidi" w:hAnsiTheme="majorBidi" w:cstheme="majorBidi"/>
              <w:noProof/>
              <w:sz w:val="24"/>
              <w:szCs w:val="24"/>
              <w:lang w:val="en-US"/>
            </w:rPr>
            <w:t xml:space="preserve">Mogomotsi, Mogomotsi, Gondo, &amp; Madigele, </w:t>
          </w:r>
          <w:hyperlink w:anchor="B64" w:history="1">
            <w:r w:rsidRPr="001A4E48">
              <w:rPr>
                <w:rStyle w:val="Hyperlink"/>
                <w:rFonts w:asciiTheme="majorBidi" w:hAnsiTheme="majorBidi" w:cstheme="majorBidi"/>
                <w:noProof/>
                <w:sz w:val="24"/>
                <w:szCs w:val="24"/>
                <w:lang w:val="en-US"/>
              </w:rPr>
              <w:t>2018</w:t>
            </w:r>
          </w:hyperlink>
        </w:sdtContent>
      </w:sdt>
      <w:r w:rsidRPr="00D2246C">
        <w:rPr>
          <w:rFonts w:asciiTheme="majorBidi" w:hAnsiTheme="majorBidi" w:cstheme="majorBidi"/>
          <w:sz w:val="24"/>
          <w:szCs w:val="24"/>
          <w:lang w:val="en-US"/>
        </w:rPr>
        <w:t>).</w:t>
      </w:r>
    </w:p>
    <w:p w14:paraId="3F1217EC" w14:textId="77777777" w:rsidR="00D2246C" w:rsidRPr="00D2246C" w:rsidRDefault="00D2246C" w:rsidP="00D2246C">
      <w:pPr>
        <w:spacing w:after="0" w:line="360" w:lineRule="auto"/>
        <w:rPr>
          <w:rFonts w:ascii="Times New Roman" w:hAnsi="Times New Roman" w:cs="Times New Roman"/>
          <w:bCs/>
          <w:sz w:val="24"/>
          <w:szCs w:val="24"/>
          <w:lang w:val="en-US"/>
        </w:rPr>
      </w:pPr>
    </w:p>
    <w:p w14:paraId="342C9293" w14:textId="66F0C41D" w:rsidR="00D2246C" w:rsidRPr="00D2246C" w:rsidRDefault="00D2246C" w:rsidP="00D2246C">
      <w:pPr>
        <w:spacing w:after="0" w:line="360" w:lineRule="auto"/>
        <w:rPr>
          <w:rFonts w:ascii="Times New Roman" w:hAnsi="Times New Roman" w:cs="Times New Roman"/>
          <w:sz w:val="24"/>
          <w:szCs w:val="24"/>
          <w:lang w:val="en-US"/>
        </w:rPr>
      </w:pPr>
      <w:r w:rsidRPr="00D2246C">
        <w:rPr>
          <w:rFonts w:asciiTheme="majorBidi" w:hAnsiTheme="majorBidi" w:cstheme="majorBidi"/>
          <w:sz w:val="24"/>
          <w:szCs w:val="24"/>
          <w:lang w:val="en-US"/>
        </w:rPr>
        <w:t>In existing NBT literature, community participation has received substantial attention (</w:t>
      </w:r>
      <w:sdt>
        <w:sdtPr>
          <w:rPr>
            <w:rFonts w:asciiTheme="majorBidi" w:hAnsiTheme="majorBidi" w:cstheme="majorBidi"/>
            <w:sz w:val="24"/>
            <w:szCs w:val="24"/>
            <w:lang w:val="en-US"/>
          </w:rPr>
          <w:alias w:val="BibliographyNameDate"/>
          <w:tag w:val="link-bib"/>
          <w:id w:val="501633081"/>
          <w:placeholder>
            <w:docPart w:val="1527EEA03A9D465CBA9FE558385C06F4"/>
          </w:placeholder>
        </w:sdtPr>
        <w:sdtContent>
          <w:r w:rsidRPr="00D2246C">
            <w:rPr>
              <w:rFonts w:asciiTheme="majorBidi" w:hAnsiTheme="majorBidi" w:cstheme="majorBidi"/>
              <w:sz w:val="24"/>
              <w:szCs w:val="24"/>
              <w:lang w:val="en-US"/>
            </w:rPr>
            <w:t xml:space="preserve">Ali et al., </w:t>
          </w:r>
          <w:hyperlink w:anchor="B4" w:history="1">
            <w:r w:rsidRPr="000D7C5A">
              <w:rPr>
                <w:rStyle w:val="Hyperlink"/>
                <w:rFonts w:asciiTheme="majorBidi" w:hAnsiTheme="majorBidi" w:cstheme="majorBidi"/>
                <w:sz w:val="24"/>
                <w:szCs w:val="24"/>
                <w:lang w:val="en-US"/>
              </w:rPr>
              <w:t>2020</w:t>
            </w:r>
          </w:hyperlink>
        </w:sdtContent>
      </w:sdt>
      <w:r w:rsidRPr="00D2246C">
        <w:rPr>
          <w:rFonts w:asciiTheme="majorBidi" w:hAnsiTheme="majorBidi" w:cstheme="majorBidi"/>
          <w:sz w:val="24"/>
          <w:szCs w:val="24"/>
          <w:lang w:val="en-US"/>
        </w:rPr>
        <w:t xml:space="preserve">; </w:t>
      </w:r>
      <w:sdt>
        <w:sdtPr>
          <w:rPr>
            <w:rFonts w:asciiTheme="majorBidi" w:hAnsiTheme="majorBidi" w:cstheme="majorBidi"/>
            <w:sz w:val="24"/>
            <w:szCs w:val="24"/>
            <w:lang w:val="en-US"/>
          </w:rPr>
          <w:alias w:val="BibliographyNameDate"/>
          <w:tag w:val="link-bib"/>
          <w:id w:val="1193344241"/>
          <w:placeholder>
            <w:docPart w:val="94D9398E959B4EC4B9F9108CA6B41276"/>
          </w:placeholder>
        </w:sdtPr>
        <w:sdtContent>
          <w:r w:rsidRPr="00D2246C">
            <w:rPr>
              <w:rFonts w:asciiTheme="majorBidi" w:hAnsiTheme="majorBidi" w:cstheme="majorBidi"/>
              <w:sz w:val="24"/>
              <w:szCs w:val="24"/>
              <w:lang w:val="en-US"/>
            </w:rPr>
            <w:t xml:space="preserve">Mogomotsi et al., </w:t>
          </w:r>
          <w:hyperlink w:anchor="B65" w:history="1">
            <w:r w:rsidRPr="000D7C5A">
              <w:rPr>
                <w:rStyle w:val="Hyperlink"/>
                <w:rFonts w:asciiTheme="majorBidi" w:hAnsiTheme="majorBidi" w:cstheme="majorBidi"/>
                <w:sz w:val="24"/>
                <w:szCs w:val="24"/>
                <w:lang w:val="en-US"/>
              </w:rPr>
              <w:t>2020</w:t>
            </w:r>
          </w:hyperlink>
        </w:sdtContent>
      </w:sdt>
      <w:r w:rsidRPr="00D2246C">
        <w:rPr>
          <w:rFonts w:asciiTheme="majorBidi" w:hAnsiTheme="majorBidi" w:cstheme="majorBidi"/>
          <w:sz w:val="24"/>
          <w:szCs w:val="24"/>
          <w:lang w:val="en-US"/>
        </w:rPr>
        <w:t>). Community participation refers to the participation of communities in tourism activities for social, environmental</w:t>
      </w:r>
      <w:r w:rsidR="00B37A3C">
        <w:rPr>
          <w:rFonts w:asciiTheme="majorBidi" w:hAnsiTheme="majorBidi" w:cstheme="majorBidi"/>
          <w:sz w:val="24"/>
          <w:szCs w:val="24"/>
          <w:lang w:val="en-US"/>
        </w:rPr>
        <w:t>,</w:t>
      </w:r>
      <w:r w:rsidRPr="00D2246C">
        <w:rPr>
          <w:rFonts w:asciiTheme="majorBidi" w:hAnsiTheme="majorBidi" w:cstheme="majorBidi"/>
          <w:sz w:val="24"/>
          <w:szCs w:val="24"/>
          <w:lang w:val="en-US"/>
        </w:rPr>
        <w:t xml:space="preserve"> and economic benefits, which influences the nature and level of participation (</w:t>
      </w:r>
      <w:sdt>
        <w:sdtPr>
          <w:rPr>
            <w:rFonts w:asciiTheme="majorBidi" w:hAnsiTheme="majorBidi" w:cstheme="majorBidi"/>
            <w:sz w:val="24"/>
            <w:szCs w:val="24"/>
            <w:lang w:val="en-US"/>
          </w:rPr>
          <w:alias w:val="BibliographyNameDate"/>
          <w:tag w:val="link-bib"/>
          <w:id w:val="-2111105403"/>
          <w:placeholder>
            <w:docPart w:val="981475129E9445BE916C46A338EAAE9D"/>
          </w:placeholder>
        </w:sdtPr>
        <w:sdtContent>
          <w:r w:rsidRPr="00D2246C">
            <w:rPr>
              <w:rFonts w:asciiTheme="majorBidi" w:hAnsiTheme="majorBidi" w:cstheme="majorBidi"/>
              <w:noProof/>
              <w:sz w:val="24"/>
              <w:szCs w:val="24"/>
              <w:lang w:val="en-US"/>
            </w:rPr>
            <w:t xml:space="preserve">Hung, Sirakaya-Turk, &amp; Ingram, </w:t>
          </w:r>
          <w:hyperlink w:anchor="B39" w:history="1">
            <w:r w:rsidRPr="001A4E48">
              <w:rPr>
                <w:rStyle w:val="Hyperlink"/>
                <w:rFonts w:asciiTheme="majorBidi" w:hAnsiTheme="majorBidi" w:cstheme="majorBidi"/>
                <w:noProof/>
                <w:sz w:val="24"/>
                <w:szCs w:val="24"/>
                <w:lang w:val="en-US"/>
              </w:rPr>
              <w:t>2011</w:t>
            </w:r>
          </w:hyperlink>
        </w:sdtContent>
      </w:sdt>
      <w:r w:rsidRPr="00D2246C">
        <w:rPr>
          <w:rFonts w:asciiTheme="majorBidi" w:hAnsiTheme="majorBidi" w:cstheme="majorBidi"/>
          <w:sz w:val="24"/>
          <w:szCs w:val="24"/>
          <w:lang w:val="en-US"/>
        </w:rPr>
        <w:t xml:space="preserve">). Ecotourism, as one of the </w:t>
      </w:r>
      <w:r w:rsidR="00B37A3C">
        <w:rPr>
          <w:rFonts w:asciiTheme="majorBidi" w:hAnsiTheme="majorBidi" w:cstheme="majorBidi"/>
          <w:sz w:val="24"/>
          <w:szCs w:val="24"/>
          <w:lang w:val="en-US"/>
        </w:rPr>
        <w:t xml:space="preserve">aspects of </w:t>
      </w:r>
      <w:r w:rsidRPr="00D2246C">
        <w:rPr>
          <w:rFonts w:asciiTheme="majorBidi" w:hAnsiTheme="majorBidi" w:cstheme="majorBidi"/>
          <w:sz w:val="24"/>
          <w:szCs w:val="24"/>
          <w:lang w:val="en-US"/>
        </w:rPr>
        <w:t>NBT, can encourage local communities to participate in conservation (</w:t>
      </w:r>
      <w:proofErr w:type="spellStart"/>
      <w:sdt>
        <w:sdtPr>
          <w:rPr>
            <w:rFonts w:asciiTheme="majorBidi" w:hAnsiTheme="majorBidi" w:cstheme="majorBidi"/>
            <w:sz w:val="24"/>
            <w:szCs w:val="24"/>
            <w:lang w:val="en-US"/>
          </w:rPr>
          <w:alias w:val="BibliographyNameDate"/>
          <w:tag w:val="link-bib"/>
          <w:id w:val="-1946605715"/>
          <w:placeholder>
            <w:docPart w:val="23D4152060734FB4BE25318EA6C274EA"/>
          </w:placeholder>
        </w:sdtPr>
        <w:sdtContent>
          <w:r w:rsidRPr="00D2246C">
            <w:rPr>
              <w:rFonts w:asciiTheme="majorBidi" w:hAnsiTheme="majorBidi" w:cstheme="majorBidi"/>
              <w:sz w:val="24"/>
              <w:szCs w:val="24"/>
              <w:lang w:val="en-US"/>
            </w:rPr>
            <w:t>Abrehe</w:t>
          </w:r>
          <w:proofErr w:type="spellEnd"/>
          <w:r w:rsidRPr="00D2246C">
            <w:rPr>
              <w:rFonts w:asciiTheme="majorBidi" w:hAnsiTheme="majorBidi" w:cstheme="majorBidi"/>
              <w:sz w:val="24"/>
              <w:szCs w:val="24"/>
              <w:lang w:val="en-US"/>
            </w:rPr>
            <w:t xml:space="preserve"> et al., </w:t>
          </w:r>
          <w:hyperlink w:anchor="B1" w:history="1">
            <w:r w:rsidRPr="000D7C5A">
              <w:rPr>
                <w:rStyle w:val="Hyperlink"/>
                <w:rFonts w:asciiTheme="majorBidi" w:hAnsiTheme="majorBidi" w:cstheme="majorBidi"/>
                <w:sz w:val="24"/>
                <w:szCs w:val="24"/>
                <w:lang w:val="en-US"/>
              </w:rPr>
              <w:t>2021</w:t>
            </w:r>
          </w:hyperlink>
        </w:sdtContent>
      </w:sdt>
      <w:r w:rsidRPr="00D2246C">
        <w:rPr>
          <w:rFonts w:asciiTheme="majorBidi" w:hAnsiTheme="majorBidi" w:cstheme="majorBidi"/>
          <w:sz w:val="24"/>
          <w:szCs w:val="24"/>
          <w:lang w:val="en-US"/>
        </w:rPr>
        <w:t xml:space="preserve">). Community participation depends on the attractiveness of nature and the motivation of people to participate in ecotourism activities, and it affects the </w:t>
      </w:r>
      <w:r w:rsidRPr="00D2246C">
        <w:rPr>
          <w:rFonts w:asciiTheme="majorBidi" w:hAnsiTheme="majorBidi" w:cstheme="majorBidi"/>
          <w:sz w:val="24"/>
          <w:szCs w:val="24"/>
          <w:lang w:val="en-US"/>
        </w:rPr>
        <w:lastRenderedPageBreak/>
        <w:t xml:space="preserve">quality of life of local community residents. Political instability and government policy significantly moderated the relationship between ecotourism motivation and community participation </w:t>
      </w:r>
      <w:proofErr w:type="gramStart"/>
      <w:r w:rsidRPr="00D2246C">
        <w:rPr>
          <w:rFonts w:asciiTheme="majorBidi" w:hAnsiTheme="majorBidi" w:cstheme="majorBidi"/>
          <w:sz w:val="24"/>
          <w:szCs w:val="24"/>
          <w:lang w:val="en-US"/>
        </w:rPr>
        <w:t xml:space="preserve">and </w:t>
      </w:r>
      <w:r w:rsidR="00B37A3C">
        <w:rPr>
          <w:rFonts w:asciiTheme="majorBidi" w:hAnsiTheme="majorBidi" w:cstheme="majorBidi"/>
          <w:sz w:val="24"/>
          <w:szCs w:val="24"/>
          <w:lang w:val="en-US"/>
        </w:rPr>
        <w:t>also</w:t>
      </w:r>
      <w:proofErr w:type="gramEnd"/>
      <w:r w:rsidR="00B37A3C">
        <w:rPr>
          <w:rFonts w:asciiTheme="majorBidi" w:hAnsiTheme="majorBidi" w:cstheme="majorBidi"/>
          <w:sz w:val="24"/>
          <w:szCs w:val="24"/>
          <w:lang w:val="en-US"/>
        </w:rPr>
        <w:t xml:space="preserve"> </w:t>
      </w:r>
      <w:r w:rsidRPr="00D2246C">
        <w:rPr>
          <w:rFonts w:asciiTheme="majorBidi" w:hAnsiTheme="majorBidi" w:cstheme="majorBidi"/>
          <w:sz w:val="24"/>
          <w:szCs w:val="24"/>
          <w:lang w:val="en-US"/>
        </w:rPr>
        <w:t>between community participation and quality of life (</w:t>
      </w:r>
      <w:sdt>
        <w:sdtPr>
          <w:rPr>
            <w:rFonts w:asciiTheme="majorBidi" w:hAnsiTheme="majorBidi" w:cstheme="majorBidi"/>
            <w:sz w:val="24"/>
            <w:szCs w:val="24"/>
            <w:lang w:val="en-US"/>
          </w:rPr>
          <w:alias w:val="BibliographyNameDate"/>
          <w:tag w:val="link-bib"/>
          <w:id w:val="1397782991"/>
          <w:placeholder>
            <w:docPart w:val="2525AEA093C543E897D676A0B241A0E1"/>
          </w:placeholder>
        </w:sdtPr>
        <w:sdtContent>
          <w:r w:rsidRPr="00D2246C">
            <w:rPr>
              <w:rFonts w:asciiTheme="majorBidi" w:hAnsiTheme="majorBidi" w:cstheme="majorBidi"/>
              <w:sz w:val="24"/>
              <w:szCs w:val="24"/>
              <w:lang w:val="en-US"/>
            </w:rPr>
            <w:t xml:space="preserve">Ali et al., </w:t>
          </w:r>
          <w:hyperlink w:anchor="B4" w:history="1">
            <w:r w:rsidRPr="000D7C5A">
              <w:rPr>
                <w:rStyle w:val="Hyperlink"/>
                <w:rFonts w:asciiTheme="majorBidi" w:hAnsiTheme="majorBidi" w:cstheme="majorBidi"/>
                <w:sz w:val="24"/>
                <w:szCs w:val="24"/>
                <w:lang w:val="en-US"/>
              </w:rPr>
              <w:t>2020</w:t>
            </w:r>
          </w:hyperlink>
        </w:sdtContent>
      </w:sdt>
      <w:r w:rsidRPr="00D2246C">
        <w:rPr>
          <w:rFonts w:asciiTheme="majorBidi" w:hAnsiTheme="majorBidi" w:cstheme="majorBidi"/>
          <w:sz w:val="24"/>
          <w:szCs w:val="24"/>
          <w:lang w:val="en-US"/>
        </w:rPr>
        <w:t>). Community residents are the essential participants in the success of the NBT industry, and community participation is crucial to the development of NBT in a destination by promoting positive relationships among various stakeholders in the community. Participation use and utilisation of community resources in the planning and decision-making process increase community awareness of the benefits of tourism initiatives (</w:t>
      </w:r>
      <w:sdt>
        <w:sdtPr>
          <w:rPr>
            <w:rFonts w:asciiTheme="majorBidi" w:hAnsiTheme="majorBidi" w:cstheme="majorBidi"/>
            <w:sz w:val="24"/>
            <w:szCs w:val="24"/>
            <w:lang w:val="en-US"/>
          </w:rPr>
          <w:alias w:val="BibliographyNameDate"/>
          <w:tag w:val="link-bib"/>
          <w:id w:val="1973941516"/>
          <w:placeholder>
            <w:docPart w:val="CB9ABF53B1214B9286077A9179D9185A"/>
          </w:placeholder>
        </w:sdtPr>
        <w:sdtContent>
          <w:r w:rsidRPr="00D2246C">
            <w:rPr>
              <w:rFonts w:asciiTheme="majorBidi" w:hAnsiTheme="majorBidi" w:cstheme="majorBidi"/>
              <w:sz w:val="24"/>
              <w:szCs w:val="24"/>
              <w:lang w:val="en-US"/>
            </w:rPr>
            <w:t xml:space="preserve">Rasoolimanesh et al., </w:t>
          </w:r>
          <w:hyperlink w:anchor="B87" w:history="1">
            <w:r w:rsidRPr="000D7C5A">
              <w:rPr>
                <w:rStyle w:val="Hyperlink"/>
                <w:rFonts w:asciiTheme="majorBidi" w:hAnsiTheme="majorBidi" w:cstheme="majorBidi"/>
                <w:sz w:val="24"/>
                <w:szCs w:val="24"/>
                <w:lang w:val="en-US"/>
              </w:rPr>
              <w:t>2017</w:t>
            </w:r>
          </w:hyperlink>
        </w:sdtContent>
      </w:sdt>
      <w:r w:rsidRPr="00D2246C">
        <w:rPr>
          <w:rFonts w:asciiTheme="majorBidi" w:hAnsiTheme="majorBidi" w:cstheme="majorBidi"/>
          <w:sz w:val="24"/>
          <w:szCs w:val="24"/>
          <w:lang w:val="en-US"/>
        </w:rPr>
        <w:t>).</w:t>
      </w:r>
    </w:p>
    <w:p w14:paraId="2CFFE313" w14:textId="77777777" w:rsidR="00D2246C" w:rsidRPr="00D2246C" w:rsidRDefault="00D2246C" w:rsidP="00D2246C">
      <w:pPr>
        <w:spacing w:after="0" w:line="360" w:lineRule="auto"/>
        <w:rPr>
          <w:rFonts w:ascii="Times New Roman" w:hAnsi="Times New Roman" w:cs="Times New Roman"/>
          <w:sz w:val="24"/>
          <w:szCs w:val="24"/>
          <w:lang w:val="en-US"/>
        </w:rPr>
      </w:pPr>
    </w:p>
    <w:p w14:paraId="6FB7294A" w14:textId="77777777" w:rsidR="00D2246C" w:rsidRPr="00D2246C" w:rsidRDefault="00D2246C" w:rsidP="003D19CE">
      <w:pPr>
        <w:pStyle w:val="H1"/>
        <w:rPr>
          <w:lang w:val="en-US"/>
        </w:rPr>
      </w:pPr>
      <w:r w:rsidRPr="00D2246C">
        <w:rPr>
          <w:lang w:val="en-US"/>
        </w:rPr>
        <w:t>Ecological Degradation</w:t>
      </w:r>
    </w:p>
    <w:p w14:paraId="60B7F078" w14:textId="65AD36B8" w:rsidR="00D2246C" w:rsidRPr="00D2246C" w:rsidRDefault="00D2246C" w:rsidP="00D2246C">
      <w:pPr>
        <w:spacing w:after="0" w:line="360" w:lineRule="auto"/>
        <w:rPr>
          <w:rFonts w:ascii="Times New Roman" w:hAnsi="Times New Roman" w:cs="Times New Roman"/>
          <w:sz w:val="24"/>
          <w:szCs w:val="24"/>
          <w:lang w:val="en-US"/>
        </w:rPr>
      </w:pPr>
      <w:r w:rsidRPr="00D2246C">
        <w:rPr>
          <w:rFonts w:asciiTheme="majorBidi" w:hAnsiTheme="majorBidi" w:cstheme="majorBidi"/>
          <w:sz w:val="24"/>
          <w:szCs w:val="24"/>
          <w:lang w:val="en-US"/>
        </w:rPr>
        <w:t>Tourism plays a vital role in the socio-cultural transformation of countr</w:t>
      </w:r>
      <w:r w:rsidR="00B37A3C">
        <w:rPr>
          <w:rFonts w:asciiTheme="majorBidi" w:hAnsiTheme="majorBidi" w:cstheme="majorBidi"/>
          <w:sz w:val="24"/>
          <w:szCs w:val="24"/>
          <w:lang w:val="en-US"/>
        </w:rPr>
        <w:t>ies</w:t>
      </w:r>
      <w:r w:rsidRPr="00D2246C">
        <w:rPr>
          <w:rFonts w:asciiTheme="majorBidi" w:hAnsiTheme="majorBidi" w:cstheme="majorBidi"/>
          <w:sz w:val="24"/>
          <w:szCs w:val="24"/>
          <w:lang w:val="en-US"/>
        </w:rPr>
        <w:t xml:space="preserve"> and is also one of the fastest-growing industries in the world (</w:t>
      </w:r>
      <w:sdt>
        <w:sdtPr>
          <w:rPr>
            <w:rFonts w:asciiTheme="majorBidi" w:hAnsiTheme="majorBidi" w:cstheme="majorBidi"/>
            <w:sz w:val="24"/>
            <w:szCs w:val="24"/>
            <w:lang w:val="en-US"/>
          </w:rPr>
          <w:alias w:val="BibliographyNameDate"/>
          <w:tag w:val="link-bib"/>
          <w:id w:val="-1148597442"/>
          <w:placeholder>
            <w:docPart w:val="51FD6383F29B4036A58027BFF4E936B5"/>
          </w:placeholder>
        </w:sdtPr>
        <w:sdtContent>
          <w:r w:rsidRPr="00D2246C">
            <w:rPr>
              <w:rFonts w:asciiTheme="majorBidi" w:hAnsiTheme="majorBidi" w:cstheme="majorBidi"/>
              <w:noProof/>
              <w:sz w:val="24"/>
              <w:szCs w:val="24"/>
              <w:lang w:val="en-US"/>
            </w:rPr>
            <w:t xml:space="preserve">Geary, </w:t>
          </w:r>
          <w:hyperlink w:anchor="B33" w:history="1">
            <w:r w:rsidRPr="001A4E48">
              <w:rPr>
                <w:rStyle w:val="Hyperlink"/>
                <w:rFonts w:asciiTheme="majorBidi" w:hAnsiTheme="majorBidi" w:cstheme="majorBidi"/>
                <w:noProof/>
                <w:sz w:val="24"/>
                <w:szCs w:val="24"/>
                <w:lang w:val="en-US"/>
              </w:rPr>
              <w:t>2018</w:t>
            </w:r>
          </w:hyperlink>
        </w:sdtContent>
      </w:sdt>
      <w:r w:rsidRPr="00D2246C">
        <w:rPr>
          <w:rFonts w:asciiTheme="majorBidi" w:hAnsiTheme="majorBidi" w:cstheme="majorBidi"/>
          <w:sz w:val="24"/>
          <w:szCs w:val="24"/>
          <w:lang w:val="en-US"/>
        </w:rPr>
        <w:t>). With the growth of per capita income worldwide, tourists have increased rapidly. This tourism development is reflected in the associated energy use and subsequent environmental degradation (</w:t>
      </w:r>
      <w:sdt>
        <w:sdtPr>
          <w:rPr>
            <w:rFonts w:asciiTheme="majorBidi" w:hAnsiTheme="majorBidi" w:cstheme="majorBidi"/>
            <w:sz w:val="24"/>
            <w:szCs w:val="24"/>
            <w:lang w:val="en-US"/>
          </w:rPr>
          <w:alias w:val="BibliographyNameDate"/>
          <w:tag w:val="link-bib"/>
          <w:id w:val="2133600150"/>
          <w:placeholder>
            <w:docPart w:val="B6AFA581587044469C42F37ECFCC9700"/>
          </w:placeholder>
        </w:sdtPr>
        <w:sdtContent>
          <w:r w:rsidRPr="00D2246C">
            <w:rPr>
              <w:rFonts w:asciiTheme="majorBidi" w:hAnsiTheme="majorBidi" w:cstheme="majorBidi"/>
              <w:noProof/>
              <w:sz w:val="24"/>
              <w:szCs w:val="24"/>
              <w:lang w:val="en-US"/>
            </w:rPr>
            <w:t xml:space="preserve">Kalayci, </w:t>
          </w:r>
          <w:hyperlink w:anchor="B45" w:history="1">
            <w:r w:rsidRPr="001A4E48">
              <w:rPr>
                <w:rStyle w:val="Hyperlink"/>
                <w:rFonts w:asciiTheme="majorBidi" w:hAnsiTheme="majorBidi" w:cstheme="majorBidi"/>
                <w:noProof/>
                <w:sz w:val="24"/>
                <w:szCs w:val="24"/>
                <w:lang w:val="en-US"/>
              </w:rPr>
              <w:t>2019</w:t>
            </w:r>
          </w:hyperlink>
        </w:sdtContent>
      </w:sdt>
      <w:r w:rsidRPr="00D2246C">
        <w:rPr>
          <w:rFonts w:asciiTheme="majorBidi" w:hAnsiTheme="majorBidi" w:cstheme="majorBidi"/>
          <w:sz w:val="24"/>
          <w:szCs w:val="24"/>
          <w:lang w:val="en-US"/>
        </w:rPr>
        <w:t xml:space="preserve">; </w:t>
      </w:r>
      <w:sdt>
        <w:sdtPr>
          <w:rPr>
            <w:rFonts w:asciiTheme="majorBidi" w:hAnsiTheme="majorBidi" w:cstheme="majorBidi"/>
            <w:sz w:val="24"/>
            <w:szCs w:val="24"/>
            <w:lang w:val="en-US"/>
          </w:rPr>
          <w:alias w:val="BibliographyNameDate"/>
          <w:tag w:val="link-bib"/>
          <w:id w:val="1161656195"/>
          <w:placeholder>
            <w:docPart w:val="159C0EFD2755408F9D9435A377E320A3"/>
          </w:placeholder>
        </w:sdtPr>
        <w:sdtContent>
          <w:r w:rsidRPr="00D2246C">
            <w:rPr>
              <w:rFonts w:asciiTheme="majorBidi" w:hAnsiTheme="majorBidi" w:cstheme="majorBidi"/>
              <w:noProof/>
              <w:sz w:val="24"/>
              <w:szCs w:val="24"/>
              <w:lang w:val="en-US"/>
            </w:rPr>
            <w:t xml:space="preserve">Tang, Bai, Shi, Liu, &amp; Li, </w:t>
          </w:r>
          <w:hyperlink w:anchor="B97" w:history="1">
            <w:r w:rsidRPr="001A4E48">
              <w:rPr>
                <w:rStyle w:val="Hyperlink"/>
                <w:rFonts w:asciiTheme="majorBidi" w:hAnsiTheme="majorBidi" w:cstheme="majorBidi"/>
                <w:noProof/>
                <w:sz w:val="24"/>
                <w:szCs w:val="24"/>
                <w:lang w:val="en-US"/>
              </w:rPr>
              <w:t>2018</w:t>
            </w:r>
          </w:hyperlink>
        </w:sdtContent>
      </w:sdt>
      <w:r w:rsidRPr="00D2246C">
        <w:rPr>
          <w:rFonts w:asciiTheme="majorBidi" w:hAnsiTheme="majorBidi" w:cstheme="majorBidi"/>
          <w:sz w:val="24"/>
          <w:szCs w:val="24"/>
          <w:lang w:val="en-US"/>
        </w:rPr>
        <w:t xml:space="preserve">). For example, it </w:t>
      </w:r>
      <w:r w:rsidR="00B37A3C">
        <w:rPr>
          <w:rFonts w:asciiTheme="majorBidi" w:hAnsiTheme="majorBidi" w:cstheme="majorBidi"/>
          <w:sz w:val="24"/>
          <w:szCs w:val="24"/>
          <w:lang w:val="en-US"/>
        </w:rPr>
        <w:t>was estimated that in 2013</w:t>
      </w:r>
      <w:r w:rsidRPr="00D2246C">
        <w:rPr>
          <w:rFonts w:asciiTheme="majorBidi" w:hAnsiTheme="majorBidi" w:cstheme="majorBidi"/>
          <w:sz w:val="24"/>
          <w:szCs w:val="24"/>
          <w:lang w:val="en-US"/>
        </w:rPr>
        <w:t xml:space="preserve"> 8% of global carbon emissions from greenhouse gas emissions </w:t>
      </w:r>
      <w:r w:rsidR="00B37A3C">
        <w:rPr>
          <w:rFonts w:asciiTheme="majorBidi" w:hAnsiTheme="majorBidi" w:cstheme="majorBidi"/>
          <w:sz w:val="24"/>
          <w:szCs w:val="24"/>
          <w:lang w:val="en-US"/>
        </w:rPr>
        <w:t xml:space="preserve">were </w:t>
      </w:r>
      <w:r w:rsidRPr="00D2246C">
        <w:rPr>
          <w:rFonts w:asciiTheme="majorBidi" w:hAnsiTheme="majorBidi" w:cstheme="majorBidi"/>
          <w:sz w:val="24"/>
          <w:szCs w:val="24"/>
          <w:lang w:val="en-US"/>
        </w:rPr>
        <w:t>generated by global tourism (</w:t>
      </w:r>
      <w:sdt>
        <w:sdtPr>
          <w:rPr>
            <w:rFonts w:asciiTheme="majorBidi" w:hAnsiTheme="majorBidi" w:cstheme="majorBidi"/>
            <w:sz w:val="24"/>
            <w:szCs w:val="24"/>
            <w:lang w:val="en-US"/>
          </w:rPr>
          <w:alias w:val="BibliographyNameDate"/>
          <w:tag w:val="link-bib"/>
          <w:id w:val="1975795874"/>
          <w:placeholder>
            <w:docPart w:val="3313AF47B7A8469FB6982CD86B107890"/>
          </w:placeholder>
        </w:sdtPr>
        <w:sdtContent>
          <w:r w:rsidRPr="00D2246C">
            <w:rPr>
              <w:rFonts w:asciiTheme="majorBidi" w:hAnsiTheme="majorBidi" w:cstheme="majorBidi"/>
              <w:noProof/>
              <w:sz w:val="24"/>
              <w:szCs w:val="24"/>
              <w:lang w:val="en-US"/>
            </w:rPr>
            <w:t xml:space="preserve">Lenzen et al., </w:t>
          </w:r>
          <w:hyperlink w:anchor="B54" w:history="1">
            <w:r w:rsidRPr="001A4E48">
              <w:rPr>
                <w:rStyle w:val="Hyperlink"/>
                <w:rFonts w:asciiTheme="majorBidi" w:hAnsiTheme="majorBidi" w:cstheme="majorBidi"/>
                <w:noProof/>
                <w:sz w:val="24"/>
                <w:szCs w:val="24"/>
                <w:lang w:val="en-US"/>
              </w:rPr>
              <w:t>2018</w:t>
            </w:r>
          </w:hyperlink>
        </w:sdtContent>
      </w:sdt>
      <w:r w:rsidRPr="00D2246C">
        <w:rPr>
          <w:rFonts w:asciiTheme="majorBidi" w:hAnsiTheme="majorBidi" w:cstheme="majorBidi"/>
          <w:sz w:val="24"/>
          <w:szCs w:val="24"/>
          <w:lang w:val="en-US"/>
        </w:rPr>
        <w:t>). The emergence of ecotourism is one of the main reasons for the migration of animal habitats and the faster depletion of natural resources in their destinations (</w:t>
      </w:r>
      <w:sdt>
        <w:sdtPr>
          <w:rPr>
            <w:rFonts w:asciiTheme="majorBidi" w:hAnsiTheme="majorBidi" w:cstheme="majorBidi"/>
            <w:sz w:val="24"/>
            <w:szCs w:val="24"/>
            <w:lang w:val="en-US"/>
          </w:rPr>
          <w:alias w:val="BibliographyNameDate"/>
          <w:tag w:val="link-bib"/>
          <w:id w:val="-296680183"/>
          <w:placeholder>
            <w:docPart w:val="B0086A3C04714857A1583CC81A57B485"/>
          </w:placeholder>
        </w:sdtPr>
        <w:sdtContent>
          <w:r w:rsidRPr="00D2246C">
            <w:rPr>
              <w:rFonts w:asciiTheme="majorBidi" w:hAnsiTheme="majorBidi" w:cstheme="majorBidi"/>
              <w:noProof/>
              <w:sz w:val="24"/>
              <w:szCs w:val="24"/>
              <w:lang w:val="en-US"/>
            </w:rPr>
            <w:t xml:space="preserve">Fletcher, </w:t>
          </w:r>
          <w:hyperlink w:anchor="B28" w:history="1">
            <w:r w:rsidRPr="001A4E48">
              <w:rPr>
                <w:rStyle w:val="Hyperlink"/>
                <w:rFonts w:asciiTheme="majorBidi" w:hAnsiTheme="majorBidi" w:cstheme="majorBidi"/>
                <w:noProof/>
                <w:sz w:val="24"/>
                <w:szCs w:val="24"/>
                <w:lang w:val="en-US"/>
              </w:rPr>
              <w:t>2019</w:t>
            </w:r>
          </w:hyperlink>
        </w:sdtContent>
      </w:sdt>
      <w:r w:rsidRPr="00D2246C">
        <w:rPr>
          <w:rFonts w:asciiTheme="majorBidi" w:hAnsiTheme="majorBidi" w:cstheme="majorBidi"/>
          <w:sz w:val="24"/>
          <w:szCs w:val="24"/>
          <w:lang w:val="en-US"/>
        </w:rPr>
        <w:t>).</w:t>
      </w:r>
    </w:p>
    <w:p w14:paraId="0B911DB7" w14:textId="77777777" w:rsidR="00D2246C" w:rsidRPr="00D2246C" w:rsidRDefault="00D2246C" w:rsidP="00D2246C">
      <w:pPr>
        <w:spacing w:after="0" w:line="360" w:lineRule="auto"/>
        <w:rPr>
          <w:rFonts w:ascii="Times New Roman" w:hAnsi="Times New Roman" w:cs="Times New Roman"/>
          <w:sz w:val="24"/>
          <w:szCs w:val="24"/>
          <w:lang w:val="en-US"/>
        </w:rPr>
      </w:pPr>
    </w:p>
    <w:p w14:paraId="592D9B18" w14:textId="1D15B60E" w:rsidR="00D2246C" w:rsidRPr="00D2246C" w:rsidRDefault="00F37877" w:rsidP="00D2246C">
      <w:pPr>
        <w:spacing w:after="0" w:line="360" w:lineRule="auto"/>
        <w:rPr>
          <w:rFonts w:ascii="Times New Roman" w:hAnsi="Times New Roman" w:cs="Times New Roman"/>
          <w:sz w:val="24"/>
          <w:szCs w:val="24"/>
          <w:lang w:val="en-US"/>
        </w:rPr>
      </w:pPr>
      <w:r>
        <w:rPr>
          <w:rFonts w:asciiTheme="majorBidi" w:hAnsiTheme="majorBidi" w:cstheme="majorBidi"/>
          <w:sz w:val="24"/>
          <w:szCs w:val="24"/>
          <w:lang w:val="en-US"/>
        </w:rPr>
        <w:t>Measures such as</w:t>
      </w:r>
      <w:r w:rsidR="00D2246C" w:rsidRPr="00D2246C">
        <w:rPr>
          <w:rFonts w:asciiTheme="majorBidi" w:hAnsiTheme="majorBidi" w:cstheme="majorBidi"/>
          <w:sz w:val="24"/>
          <w:szCs w:val="24"/>
          <w:lang w:val="en-US"/>
        </w:rPr>
        <w:t xml:space="preserve"> greenhouse gas (GHG) emissions, carbon dioxide (CO</w:t>
      </w:r>
      <w:r w:rsidR="00D2246C" w:rsidRPr="00F37877">
        <w:rPr>
          <w:rFonts w:asciiTheme="majorBidi" w:hAnsiTheme="majorBidi" w:cstheme="majorBidi"/>
          <w:sz w:val="24"/>
          <w:szCs w:val="24"/>
          <w:vertAlign w:val="subscript"/>
          <w:lang w:val="en-US"/>
        </w:rPr>
        <w:t>2</w:t>
      </w:r>
      <w:r w:rsidR="00D2246C" w:rsidRPr="00D2246C">
        <w:rPr>
          <w:rFonts w:asciiTheme="majorBidi" w:hAnsiTheme="majorBidi" w:cstheme="majorBidi"/>
          <w:sz w:val="24"/>
          <w:szCs w:val="24"/>
          <w:lang w:val="en-US"/>
        </w:rPr>
        <w:t xml:space="preserve">) emissions, and ecological footprint (EFP) can be </w:t>
      </w:r>
      <w:r>
        <w:rPr>
          <w:rFonts w:asciiTheme="majorBidi" w:hAnsiTheme="majorBidi" w:cstheme="majorBidi"/>
          <w:sz w:val="24"/>
          <w:szCs w:val="24"/>
          <w:lang w:val="en-US"/>
        </w:rPr>
        <w:t>used to access the level of</w:t>
      </w:r>
      <w:r w:rsidR="00D2246C" w:rsidRPr="00D2246C">
        <w:rPr>
          <w:rFonts w:asciiTheme="majorBidi" w:hAnsiTheme="majorBidi" w:cstheme="majorBidi"/>
          <w:sz w:val="24"/>
          <w:szCs w:val="24"/>
          <w:lang w:val="en-US"/>
        </w:rPr>
        <w:t xml:space="preserve"> environmental degradation (</w:t>
      </w:r>
      <w:sdt>
        <w:sdtPr>
          <w:rPr>
            <w:rFonts w:asciiTheme="majorBidi" w:hAnsiTheme="majorBidi" w:cstheme="majorBidi"/>
            <w:sz w:val="24"/>
            <w:szCs w:val="24"/>
            <w:lang w:val="en-US"/>
          </w:rPr>
          <w:alias w:val="BibliographyNameDate"/>
          <w:tag w:val="link-bib"/>
          <w:id w:val="-1973360021"/>
          <w:placeholder>
            <w:docPart w:val="B3159F43C6544EFB8F7F1982372C3B42"/>
          </w:placeholder>
        </w:sdtPr>
        <w:sdtContent>
          <w:r w:rsidR="00D2246C" w:rsidRPr="00D2246C">
            <w:rPr>
              <w:rFonts w:asciiTheme="majorBidi" w:hAnsiTheme="majorBidi" w:cstheme="majorBidi"/>
              <w:noProof/>
              <w:sz w:val="24"/>
              <w:szCs w:val="24"/>
              <w:lang w:val="en-US"/>
            </w:rPr>
            <w:t xml:space="preserve">Hassan, Xia, Khan, &amp; Shah, </w:t>
          </w:r>
          <w:hyperlink w:anchor="B38" w:history="1">
            <w:r w:rsidR="00D2246C" w:rsidRPr="001A4E48">
              <w:rPr>
                <w:rStyle w:val="Hyperlink"/>
                <w:rFonts w:asciiTheme="majorBidi" w:hAnsiTheme="majorBidi" w:cstheme="majorBidi"/>
                <w:noProof/>
                <w:sz w:val="24"/>
                <w:szCs w:val="24"/>
                <w:lang w:val="en-US"/>
              </w:rPr>
              <w:t>2019</w:t>
            </w:r>
          </w:hyperlink>
        </w:sdtContent>
      </w:sdt>
      <w:r w:rsidR="00D2246C" w:rsidRPr="00D2246C">
        <w:rPr>
          <w:rFonts w:asciiTheme="majorBidi" w:hAnsiTheme="majorBidi" w:cstheme="majorBidi"/>
          <w:sz w:val="24"/>
          <w:szCs w:val="24"/>
          <w:lang w:val="en-US"/>
        </w:rPr>
        <w:t xml:space="preserve">). For example, the growth of tourism in China is complemented by growth in the transport sector, which is an essential contributor to </w:t>
      </w:r>
      <w:r w:rsidR="00E5597A" w:rsidRPr="00D2246C">
        <w:rPr>
          <w:rFonts w:asciiTheme="majorBidi" w:hAnsiTheme="majorBidi" w:cstheme="majorBidi"/>
          <w:sz w:val="24"/>
          <w:szCs w:val="24"/>
          <w:lang w:val="en-US"/>
        </w:rPr>
        <w:t>tourism</w:t>
      </w:r>
      <w:r w:rsidR="00E5597A">
        <w:rPr>
          <w:rFonts w:asciiTheme="majorBidi" w:hAnsiTheme="majorBidi" w:cstheme="majorBidi"/>
          <w:sz w:val="24"/>
          <w:szCs w:val="24"/>
          <w:lang w:val="en-US"/>
        </w:rPr>
        <w:t>’</w:t>
      </w:r>
      <w:r w:rsidR="00E5597A" w:rsidRPr="00D2246C">
        <w:rPr>
          <w:rFonts w:asciiTheme="majorBidi" w:hAnsiTheme="majorBidi" w:cstheme="majorBidi"/>
          <w:sz w:val="24"/>
          <w:szCs w:val="24"/>
          <w:lang w:val="en-US"/>
        </w:rPr>
        <w:t xml:space="preserve">s </w:t>
      </w:r>
      <w:r w:rsidR="00D2246C" w:rsidRPr="00D2246C">
        <w:rPr>
          <w:rFonts w:asciiTheme="majorBidi" w:hAnsiTheme="majorBidi" w:cstheme="majorBidi"/>
          <w:sz w:val="24"/>
          <w:szCs w:val="24"/>
          <w:lang w:val="en-US"/>
        </w:rPr>
        <w:t>carbon emissions. In addition, tourist accommodation also accelerates the consumption of natural resources and produces waste gas, which leads to environmental degradation (</w:t>
      </w:r>
      <w:sdt>
        <w:sdtPr>
          <w:rPr>
            <w:rFonts w:asciiTheme="majorBidi" w:hAnsiTheme="majorBidi" w:cstheme="majorBidi"/>
            <w:sz w:val="24"/>
            <w:szCs w:val="24"/>
            <w:lang w:val="en-US"/>
          </w:rPr>
          <w:alias w:val="BibliographyNameDate"/>
          <w:tag w:val="link-bib"/>
          <w:id w:val="-1236546451"/>
          <w:placeholder>
            <w:docPart w:val="3940C78629864CAC9B4B6C40D2F5D2C7"/>
          </w:placeholder>
        </w:sdtPr>
        <w:sdtContent>
          <w:r w:rsidR="00D2246C" w:rsidRPr="00D2246C">
            <w:rPr>
              <w:rFonts w:asciiTheme="majorBidi" w:hAnsiTheme="majorBidi" w:cstheme="majorBidi"/>
              <w:noProof/>
              <w:sz w:val="24"/>
              <w:szCs w:val="24"/>
              <w:lang w:val="en-US"/>
            </w:rPr>
            <w:t xml:space="preserve">Bianco, </w:t>
          </w:r>
          <w:hyperlink w:anchor="B8" w:history="1">
            <w:r w:rsidR="00D2246C" w:rsidRPr="001A4E48">
              <w:rPr>
                <w:rStyle w:val="Hyperlink"/>
                <w:rFonts w:asciiTheme="majorBidi" w:hAnsiTheme="majorBidi" w:cstheme="majorBidi"/>
                <w:noProof/>
                <w:sz w:val="24"/>
                <w:szCs w:val="24"/>
                <w:lang w:val="en-US"/>
              </w:rPr>
              <w:t>2020</w:t>
            </w:r>
          </w:hyperlink>
        </w:sdtContent>
      </w:sdt>
      <w:r w:rsidR="00D2246C" w:rsidRPr="00D2246C">
        <w:rPr>
          <w:rFonts w:asciiTheme="majorBidi" w:hAnsiTheme="majorBidi" w:cstheme="majorBidi"/>
          <w:sz w:val="24"/>
          <w:szCs w:val="24"/>
          <w:lang w:val="en-US"/>
        </w:rPr>
        <w:t xml:space="preserve">; </w:t>
      </w:r>
      <w:sdt>
        <w:sdtPr>
          <w:rPr>
            <w:rFonts w:asciiTheme="majorBidi" w:hAnsiTheme="majorBidi" w:cstheme="majorBidi"/>
            <w:sz w:val="24"/>
            <w:szCs w:val="24"/>
            <w:lang w:val="en-US"/>
          </w:rPr>
          <w:alias w:val="BibliographyNameDate"/>
          <w:tag w:val="link-bib"/>
          <w:id w:val="-1571025375"/>
          <w:placeholder>
            <w:docPart w:val="71A5B0B4A5E8447F86591A6A8416B8E9"/>
          </w:placeholder>
        </w:sdtPr>
        <w:sdtContent>
          <w:r w:rsidR="00D2246C" w:rsidRPr="00D2246C">
            <w:rPr>
              <w:rFonts w:asciiTheme="majorBidi" w:hAnsiTheme="majorBidi" w:cstheme="majorBidi"/>
              <w:noProof/>
              <w:sz w:val="24"/>
              <w:szCs w:val="24"/>
              <w:lang w:val="en-US"/>
            </w:rPr>
            <w:t xml:space="preserve">Wang, Du, Li, He, &amp; Xu, </w:t>
          </w:r>
          <w:hyperlink w:anchor="B102" w:history="1">
            <w:r w:rsidR="00D2246C" w:rsidRPr="001A4E48">
              <w:rPr>
                <w:rStyle w:val="Hyperlink"/>
                <w:rFonts w:asciiTheme="majorBidi" w:hAnsiTheme="majorBidi" w:cstheme="majorBidi"/>
                <w:noProof/>
                <w:sz w:val="24"/>
                <w:szCs w:val="24"/>
                <w:lang w:val="en-US"/>
              </w:rPr>
              <w:t>2019</w:t>
            </w:r>
          </w:hyperlink>
        </w:sdtContent>
      </w:sdt>
      <w:r w:rsidR="00D2246C" w:rsidRPr="00D2246C">
        <w:rPr>
          <w:rFonts w:asciiTheme="majorBidi" w:hAnsiTheme="majorBidi" w:cstheme="majorBidi"/>
          <w:sz w:val="24"/>
          <w:szCs w:val="24"/>
          <w:lang w:val="en-US"/>
        </w:rPr>
        <w:t xml:space="preserve">; </w:t>
      </w:r>
      <w:sdt>
        <w:sdtPr>
          <w:rPr>
            <w:rFonts w:asciiTheme="majorBidi" w:hAnsiTheme="majorBidi" w:cstheme="majorBidi"/>
            <w:sz w:val="24"/>
            <w:szCs w:val="24"/>
            <w:lang w:val="en-US"/>
          </w:rPr>
          <w:alias w:val="BibliographyNameDate"/>
          <w:tag w:val="link-bib"/>
          <w:id w:val="451294666"/>
          <w:placeholder>
            <w:docPart w:val="089CB098426740219FA4DACAA92B600E"/>
          </w:placeholder>
        </w:sdtPr>
        <w:sdtContent>
          <w:r w:rsidR="00D2246C" w:rsidRPr="00D2246C">
            <w:rPr>
              <w:rFonts w:asciiTheme="majorBidi" w:hAnsiTheme="majorBidi" w:cstheme="majorBidi"/>
              <w:noProof/>
              <w:sz w:val="24"/>
              <w:szCs w:val="24"/>
              <w:lang w:val="en-US"/>
            </w:rPr>
            <w:t xml:space="preserve">Wang, Zhou, Chen, &amp; Rong, </w:t>
          </w:r>
          <w:hyperlink w:anchor="B104" w:history="1">
            <w:r w:rsidR="00D2246C" w:rsidRPr="001A4E48">
              <w:rPr>
                <w:rStyle w:val="Hyperlink"/>
                <w:rFonts w:asciiTheme="majorBidi" w:hAnsiTheme="majorBidi" w:cstheme="majorBidi"/>
                <w:noProof/>
                <w:sz w:val="24"/>
                <w:szCs w:val="24"/>
                <w:lang w:val="en-US"/>
              </w:rPr>
              <w:t>2019</w:t>
            </w:r>
          </w:hyperlink>
        </w:sdtContent>
      </w:sdt>
      <w:r w:rsidR="00D2246C" w:rsidRPr="00D2246C">
        <w:rPr>
          <w:rFonts w:asciiTheme="majorBidi" w:hAnsiTheme="majorBidi" w:cstheme="majorBidi"/>
          <w:sz w:val="24"/>
          <w:szCs w:val="24"/>
          <w:lang w:val="en-US"/>
        </w:rPr>
        <w:t xml:space="preserve">). Increased tourism activities and solid waste generation will negatively impact vegetation cover, </w:t>
      </w:r>
      <w:proofErr w:type="gramStart"/>
      <w:r w:rsidR="00D2246C" w:rsidRPr="00D2246C">
        <w:rPr>
          <w:rFonts w:asciiTheme="majorBidi" w:hAnsiTheme="majorBidi" w:cstheme="majorBidi"/>
          <w:sz w:val="24"/>
          <w:szCs w:val="24"/>
          <w:lang w:val="en-US"/>
        </w:rPr>
        <w:t>landscaping</w:t>
      </w:r>
      <w:proofErr w:type="gramEnd"/>
      <w:r w:rsidR="00D2246C" w:rsidRPr="00D2246C">
        <w:rPr>
          <w:rFonts w:asciiTheme="majorBidi" w:hAnsiTheme="majorBidi" w:cstheme="majorBidi"/>
          <w:sz w:val="24"/>
          <w:szCs w:val="24"/>
          <w:lang w:val="en-US"/>
        </w:rPr>
        <w:t xml:space="preserve"> and overall ecosystem health if rational management measures are not taken for fragile ecosystems (</w:t>
      </w:r>
      <w:sdt>
        <w:sdtPr>
          <w:rPr>
            <w:rFonts w:asciiTheme="majorBidi" w:hAnsiTheme="majorBidi" w:cstheme="majorBidi"/>
            <w:sz w:val="24"/>
            <w:szCs w:val="24"/>
            <w:lang w:val="en-US"/>
          </w:rPr>
          <w:alias w:val="BibliographyNameDate"/>
          <w:tag w:val="link-bib"/>
          <w:id w:val="-1619293607"/>
          <w:placeholder>
            <w:docPart w:val="8679E2238F2348BD86A2220FA6F85B08"/>
          </w:placeholder>
        </w:sdtPr>
        <w:sdtContent>
          <w:r w:rsidR="00D2246C" w:rsidRPr="00D2246C">
            <w:rPr>
              <w:rFonts w:asciiTheme="majorBidi" w:hAnsiTheme="majorBidi" w:cstheme="majorBidi"/>
              <w:noProof/>
              <w:sz w:val="24"/>
              <w:szCs w:val="24"/>
              <w:lang w:val="en-US"/>
            </w:rPr>
            <w:t>Maldonado-</w:t>
          </w:r>
          <w:proofErr w:type="spellStart"/>
          <w:r w:rsidR="00D2246C" w:rsidRPr="00D2246C">
            <w:rPr>
              <w:rFonts w:asciiTheme="majorBidi" w:hAnsiTheme="majorBidi" w:cstheme="majorBidi"/>
              <w:noProof/>
              <w:sz w:val="24"/>
              <w:szCs w:val="24"/>
              <w:lang w:val="en-US"/>
            </w:rPr>
            <w:t>Oré</w:t>
          </w:r>
          <w:proofErr w:type="spellEnd"/>
          <w:r w:rsidR="00D2246C" w:rsidRPr="00D2246C">
            <w:rPr>
              <w:rFonts w:asciiTheme="majorBidi" w:hAnsiTheme="majorBidi" w:cstheme="majorBidi"/>
              <w:noProof/>
              <w:sz w:val="24"/>
              <w:szCs w:val="24"/>
              <w:lang w:val="en-US"/>
            </w:rPr>
            <w:t xml:space="preserve"> &amp; Custodio, </w:t>
          </w:r>
          <w:hyperlink w:anchor="B59" w:history="1">
            <w:r w:rsidR="00D2246C" w:rsidRPr="001A4E48">
              <w:rPr>
                <w:rStyle w:val="Hyperlink"/>
                <w:rFonts w:asciiTheme="majorBidi" w:hAnsiTheme="majorBidi" w:cstheme="majorBidi"/>
                <w:noProof/>
                <w:sz w:val="24"/>
                <w:szCs w:val="24"/>
                <w:lang w:val="en-US"/>
              </w:rPr>
              <w:t>2020</w:t>
            </w:r>
          </w:hyperlink>
        </w:sdtContent>
      </w:sdt>
      <w:r w:rsidR="00D2246C" w:rsidRPr="00D2246C">
        <w:rPr>
          <w:rFonts w:asciiTheme="majorBidi" w:hAnsiTheme="majorBidi" w:cstheme="majorBidi"/>
          <w:sz w:val="24"/>
          <w:szCs w:val="24"/>
          <w:lang w:val="en-US"/>
        </w:rPr>
        <w:t>).</w:t>
      </w:r>
    </w:p>
    <w:p w14:paraId="45A3C89A" w14:textId="77777777" w:rsidR="00D2246C" w:rsidRPr="00D2246C" w:rsidRDefault="00D2246C" w:rsidP="00D2246C">
      <w:pPr>
        <w:spacing w:after="0" w:line="360" w:lineRule="auto"/>
        <w:rPr>
          <w:rFonts w:ascii="Times New Roman" w:hAnsi="Times New Roman" w:cs="Times New Roman"/>
          <w:sz w:val="24"/>
          <w:szCs w:val="24"/>
          <w:lang w:val="en-US"/>
        </w:rPr>
      </w:pPr>
    </w:p>
    <w:p w14:paraId="37539077" w14:textId="684E155E" w:rsidR="00D2246C" w:rsidRPr="00D2246C" w:rsidRDefault="00D2246C" w:rsidP="00D2246C">
      <w:pPr>
        <w:spacing w:after="0" w:line="360" w:lineRule="auto"/>
        <w:rPr>
          <w:rFonts w:ascii="Times New Roman" w:hAnsi="Times New Roman" w:cs="Times New Roman"/>
          <w:sz w:val="24"/>
          <w:szCs w:val="24"/>
          <w:lang w:val="en-US"/>
        </w:rPr>
      </w:pPr>
      <w:r w:rsidRPr="00D2246C">
        <w:rPr>
          <w:rFonts w:asciiTheme="majorBidi" w:hAnsiTheme="majorBidi" w:cstheme="majorBidi"/>
          <w:sz w:val="24"/>
          <w:szCs w:val="24"/>
          <w:lang w:val="en-US"/>
        </w:rPr>
        <w:t>Some tourism-oriented sports and other recreational activities have led to the migration of animal habitats, the depletion of natural resources and the generation of greenhouse gases (</w:t>
      </w:r>
      <w:sdt>
        <w:sdtPr>
          <w:rPr>
            <w:rFonts w:asciiTheme="majorBidi" w:hAnsiTheme="majorBidi" w:cstheme="majorBidi"/>
            <w:sz w:val="24"/>
            <w:szCs w:val="24"/>
            <w:lang w:val="en-US"/>
          </w:rPr>
          <w:alias w:val="BibliographyNameDate"/>
          <w:tag w:val="link-bib"/>
          <w:id w:val="-286893485"/>
          <w:placeholder>
            <w:docPart w:val="07BF617FCB454E00B8196B3CFB8BA2FF"/>
          </w:placeholder>
        </w:sdtPr>
        <w:sdtContent>
          <w:r w:rsidRPr="00D2246C">
            <w:rPr>
              <w:rFonts w:asciiTheme="majorBidi" w:hAnsiTheme="majorBidi" w:cstheme="majorBidi"/>
              <w:noProof/>
              <w:sz w:val="24"/>
              <w:szCs w:val="24"/>
              <w:lang w:val="en-US"/>
            </w:rPr>
            <w:t xml:space="preserve">Chen, Thapa, &amp; Yan, </w:t>
          </w:r>
          <w:hyperlink w:anchor="B15" w:history="1">
            <w:r w:rsidRPr="001A4E48">
              <w:rPr>
                <w:rStyle w:val="Hyperlink"/>
                <w:rFonts w:asciiTheme="majorBidi" w:hAnsiTheme="majorBidi" w:cstheme="majorBidi"/>
                <w:noProof/>
                <w:sz w:val="24"/>
                <w:szCs w:val="24"/>
                <w:lang w:val="en-US"/>
              </w:rPr>
              <w:t>2018</w:t>
            </w:r>
          </w:hyperlink>
        </w:sdtContent>
      </w:sdt>
      <w:r w:rsidRPr="00D2246C">
        <w:rPr>
          <w:rFonts w:asciiTheme="majorBidi" w:hAnsiTheme="majorBidi" w:cstheme="majorBidi"/>
          <w:sz w:val="24"/>
          <w:szCs w:val="24"/>
          <w:lang w:val="en-US"/>
        </w:rPr>
        <w:t xml:space="preserve">). With tourism development, related industries formed by </w:t>
      </w:r>
      <w:r w:rsidRPr="00D2246C">
        <w:rPr>
          <w:rFonts w:asciiTheme="majorBidi" w:hAnsiTheme="majorBidi" w:cstheme="majorBidi"/>
          <w:sz w:val="24"/>
          <w:szCs w:val="24"/>
          <w:lang w:val="en-US"/>
        </w:rPr>
        <w:lastRenderedPageBreak/>
        <w:t>tourism destinations also aggravate this ecological dilemma (</w:t>
      </w:r>
      <w:sdt>
        <w:sdtPr>
          <w:rPr>
            <w:rFonts w:asciiTheme="majorBidi" w:hAnsiTheme="majorBidi" w:cstheme="majorBidi"/>
            <w:sz w:val="24"/>
            <w:szCs w:val="24"/>
            <w:lang w:val="en-US"/>
          </w:rPr>
          <w:alias w:val="BibliographyNameDate"/>
          <w:tag w:val="link-bib"/>
          <w:id w:val="1136909342"/>
          <w:placeholder>
            <w:docPart w:val="7D4A738DF77D4C68A6B03A3CC00D479E"/>
          </w:placeholder>
        </w:sdtPr>
        <w:sdtContent>
          <w:r w:rsidRPr="00D2246C">
            <w:rPr>
              <w:rFonts w:asciiTheme="majorBidi" w:hAnsiTheme="majorBidi" w:cstheme="majorBidi"/>
              <w:noProof/>
              <w:sz w:val="24"/>
              <w:szCs w:val="24"/>
              <w:lang w:val="en-US"/>
            </w:rPr>
            <w:t xml:space="preserve">Sharif et al., </w:t>
          </w:r>
          <w:hyperlink w:anchor="B93"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 xml:space="preserve">). </w:t>
      </w:r>
      <w:r w:rsidR="00F37877">
        <w:rPr>
          <w:rFonts w:asciiTheme="majorBidi" w:hAnsiTheme="majorBidi" w:cstheme="majorBidi"/>
          <w:sz w:val="24"/>
          <w:szCs w:val="24"/>
          <w:lang w:val="en-US"/>
        </w:rPr>
        <w:t xml:space="preserve">The </w:t>
      </w:r>
      <w:r w:rsidRPr="00D2246C">
        <w:rPr>
          <w:rFonts w:asciiTheme="majorBidi" w:hAnsiTheme="majorBidi" w:cstheme="majorBidi"/>
          <w:sz w:val="24"/>
          <w:szCs w:val="24"/>
          <w:lang w:val="en-US"/>
        </w:rPr>
        <w:t xml:space="preserve">Greek Islands show a fragile ecosystem, such as drought, sea-level </w:t>
      </w:r>
      <w:proofErr w:type="gramStart"/>
      <w:r w:rsidRPr="00D2246C">
        <w:rPr>
          <w:rFonts w:asciiTheme="majorBidi" w:hAnsiTheme="majorBidi" w:cstheme="majorBidi"/>
          <w:sz w:val="24"/>
          <w:szCs w:val="24"/>
          <w:lang w:val="en-US"/>
        </w:rPr>
        <w:t>rise</w:t>
      </w:r>
      <w:proofErr w:type="gramEnd"/>
      <w:r w:rsidRPr="00D2246C">
        <w:rPr>
          <w:rFonts w:asciiTheme="majorBidi" w:hAnsiTheme="majorBidi" w:cstheme="majorBidi"/>
          <w:sz w:val="24"/>
          <w:szCs w:val="24"/>
          <w:lang w:val="en-US"/>
        </w:rPr>
        <w:t xml:space="preserve"> and land erosion. Fish stocks are limited because of overfishing, and many islands suffer from water shortages, which worsen in the summer as tourist flows increase (</w:t>
      </w:r>
      <w:proofErr w:type="spellStart"/>
      <w:sdt>
        <w:sdtPr>
          <w:rPr>
            <w:rFonts w:asciiTheme="majorBidi" w:hAnsiTheme="majorBidi" w:cstheme="majorBidi"/>
            <w:sz w:val="24"/>
            <w:szCs w:val="24"/>
            <w:lang w:val="en-US"/>
          </w:rPr>
          <w:alias w:val="BibliographyNameDate"/>
          <w:tag w:val="link-bib"/>
          <w:id w:val="1455137227"/>
          <w:placeholder>
            <w:docPart w:val="EA5F2976C22C49FFA69C30D1A7279636"/>
          </w:placeholder>
        </w:sdtPr>
        <w:sdtContent>
          <w:r w:rsidRPr="00D2246C">
            <w:rPr>
              <w:rFonts w:asciiTheme="majorBidi" w:hAnsiTheme="majorBidi" w:cstheme="majorBidi"/>
              <w:noProof/>
              <w:sz w:val="24"/>
              <w:szCs w:val="24"/>
              <w:lang w:val="en-US"/>
            </w:rPr>
            <w:t>Paraschi</w:t>
          </w:r>
          <w:proofErr w:type="spellEnd"/>
          <w:r w:rsidRPr="00D2246C">
            <w:rPr>
              <w:rFonts w:asciiTheme="majorBidi" w:hAnsiTheme="majorBidi" w:cstheme="majorBidi"/>
              <w:noProof/>
              <w:sz w:val="24"/>
              <w:szCs w:val="24"/>
              <w:lang w:val="en-US"/>
            </w:rPr>
            <w:t xml:space="preserve">, </w:t>
          </w:r>
          <w:hyperlink w:anchor="B77"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 xml:space="preserve">). Geotourism, which is </w:t>
      </w:r>
      <w:r w:rsidR="00F37877">
        <w:rPr>
          <w:rFonts w:asciiTheme="majorBidi" w:hAnsiTheme="majorBidi" w:cstheme="majorBidi"/>
          <w:sz w:val="24"/>
          <w:szCs w:val="24"/>
          <w:lang w:val="en-US"/>
        </w:rPr>
        <w:t xml:space="preserve">an aspect of </w:t>
      </w:r>
      <w:r w:rsidRPr="00D2246C">
        <w:rPr>
          <w:rFonts w:asciiTheme="majorBidi" w:hAnsiTheme="majorBidi" w:cstheme="majorBidi"/>
          <w:sz w:val="24"/>
          <w:szCs w:val="24"/>
          <w:lang w:val="en-US"/>
        </w:rPr>
        <w:t>culturally and environmentally responsible tourism, is particularly important in the Andaman and Nicobar Islands, which are environmentally fragile and are already facing challenges such as biodiversity loss, ecosystem destruction, water scarcity and loss of indigenous populations and seismic activities (</w:t>
      </w:r>
      <w:sdt>
        <w:sdtPr>
          <w:rPr>
            <w:rFonts w:asciiTheme="majorBidi" w:hAnsiTheme="majorBidi" w:cstheme="majorBidi"/>
            <w:sz w:val="24"/>
            <w:szCs w:val="24"/>
            <w:lang w:val="en-US"/>
          </w:rPr>
          <w:alias w:val="BibliographyNameDate"/>
          <w:tag w:val="link-bib"/>
          <w:id w:val="-2000873934"/>
          <w:placeholder>
            <w:docPart w:val="354A324E4EE6435E8473290344C24BAB"/>
          </w:placeholder>
        </w:sdtPr>
        <w:sdtContent>
          <w:r w:rsidRPr="00D2246C">
            <w:rPr>
              <w:rFonts w:asciiTheme="majorBidi" w:hAnsiTheme="majorBidi" w:cstheme="majorBidi"/>
              <w:noProof/>
              <w:sz w:val="24"/>
              <w:szCs w:val="24"/>
              <w:lang w:val="en-US"/>
            </w:rPr>
            <w:t xml:space="preserve">Arora, Rajput, &amp; Anand, </w:t>
          </w:r>
          <w:hyperlink w:anchor="B6"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 Mountain tourism often occurs in protected regions and fragile ecosystems, and activities such as skiing and trekking are endangering the sustainability of mountain tourism (</w:t>
      </w:r>
      <w:sdt>
        <w:sdtPr>
          <w:rPr>
            <w:rFonts w:asciiTheme="majorBidi" w:hAnsiTheme="majorBidi" w:cstheme="majorBidi"/>
            <w:sz w:val="24"/>
            <w:szCs w:val="24"/>
            <w:lang w:val="en-US"/>
          </w:rPr>
          <w:alias w:val="BibliographyNameDate"/>
          <w:tag w:val="link-bib"/>
          <w:id w:val="-590468532"/>
          <w:placeholder>
            <w:docPart w:val="2EBCD2B4227A4A14873BBD11D91CA599"/>
          </w:placeholder>
        </w:sdtPr>
        <w:sdtContent>
          <w:r w:rsidRPr="00D2246C">
            <w:rPr>
              <w:rFonts w:asciiTheme="majorBidi" w:hAnsiTheme="majorBidi" w:cstheme="majorBidi"/>
              <w:noProof/>
              <w:sz w:val="24"/>
              <w:szCs w:val="24"/>
              <w:lang w:val="en-US"/>
            </w:rPr>
            <w:t xml:space="preserve">Seraphin &amp; Dosquet, </w:t>
          </w:r>
          <w:hyperlink w:anchor="B92"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 xml:space="preserve">). Although mountains are fragile ecosystems and threatened by tourism, tourism economic activity is necessary for the survival of rural regions due to their low population density and </w:t>
      </w:r>
      <w:r w:rsidR="00F37877">
        <w:rPr>
          <w:rFonts w:asciiTheme="majorBidi" w:hAnsiTheme="majorBidi" w:cstheme="majorBidi"/>
          <w:sz w:val="24"/>
          <w:szCs w:val="24"/>
          <w:lang w:val="en-US"/>
        </w:rPr>
        <w:t xml:space="preserve">the </w:t>
      </w:r>
      <w:r w:rsidRPr="00D2246C">
        <w:rPr>
          <w:rFonts w:asciiTheme="majorBidi" w:hAnsiTheme="majorBidi" w:cstheme="majorBidi"/>
          <w:sz w:val="24"/>
          <w:szCs w:val="24"/>
          <w:lang w:val="en-US"/>
        </w:rPr>
        <w:t>lack of integration of extensive economic networks (</w:t>
      </w:r>
      <w:sdt>
        <w:sdtPr>
          <w:rPr>
            <w:rFonts w:asciiTheme="majorBidi" w:hAnsiTheme="majorBidi" w:cstheme="majorBidi"/>
            <w:sz w:val="24"/>
            <w:szCs w:val="24"/>
            <w:lang w:val="en-US"/>
          </w:rPr>
          <w:alias w:val="BibliographyNameDate"/>
          <w:tag w:val="link-bib"/>
          <w:id w:val="15900677"/>
          <w:placeholder>
            <w:docPart w:val="332CAE68EDDC4972A491C83F50DE86F8"/>
          </w:placeholder>
        </w:sdtPr>
        <w:sdtContent>
          <w:r w:rsidRPr="00D2246C">
            <w:rPr>
              <w:rFonts w:asciiTheme="majorBidi" w:hAnsiTheme="majorBidi" w:cstheme="majorBidi"/>
              <w:noProof/>
              <w:sz w:val="24"/>
              <w:szCs w:val="24"/>
              <w:lang w:val="en-US"/>
            </w:rPr>
            <w:t xml:space="preserve">Luthe, Wyss, &amp; Schuckert, </w:t>
          </w:r>
          <w:hyperlink w:anchor="B56" w:history="1">
            <w:r w:rsidRPr="001A4E48">
              <w:rPr>
                <w:rStyle w:val="Hyperlink"/>
                <w:rFonts w:asciiTheme="majorBidi" w:hAnsiTheme="majorBidi" w:cstheme="majorBidi"/>
                <w:noProof/>
                <w:sz w:val="24"/>
                <w:szCs w:val="24"/>
                <w:lang w:val="en-US"/>
              </w:rPr>
              <w:t>2012</w:t>
            </w:r>
          </w:hyperlink>
        </w:sdtContent>
      </w:sdt>
      <w:r w:rsidRPr="00D2246C">
        <w:rPr>
          <w:rFonts w:asciiTheme="majorBidi" w:hAnsiTheme="majorBidi" w:cstheme="majorBidi"/>
          <w:sz w:val="24"/>
          <w:szCs w:val="24"/>
          <w:lang w:val="en-US"/>
        </w:rPr>
        <w:t>).</w:t>
      </w:r>
    </w:p>
    <w:p w14:paraId="1BD9FAE0" w14:textId="77777777" w:rsidR="00D2246C" w:rsidRPr="00D2246C" w:rsidRDefault="00D2246C" w:rsidP="00D2246C">
      <w:pPr>
        <w:spacing w:after="0" w:line="360" w:lineRule="auto"/>
        <w:rPr>
          <w:rFonts w:ascii="Times New Roman" w:hAnsi="Times New Roman" w:cs="Times New Roman"/>
          <w:sz w:val="24"/>
          <w:szCs w:val="24"/>
          <w:lang w:val="en-US"/>
        </w:rPr>
      </w:pPr>
    </w:p>
    <w:p w14:paraId="147A2E75" w14:textId="77777777" w:rsidR="00D2246C" w:rsidRPr="00D2246C" w:rsidRDefault="00D2246C" w:rsidP="003D19CE">
      <w:pPr>
        <w:pStyle w:val="H1"/>
        <w:rPr>
          <w:lang w:val="en-US"/>
        </w:rPr>
      </w:pPr>
      <w:r w:rsidRPr="00D2246C">
        <w:rPr>
          <w:lang w:val="en-US"/>
        </w:rPr>
        <w:t>Discussion and Conclusion</w:t>
      </w:r>
    </w:p>
    <w:p w14:paraId="2E54F222" w14:textId="121D9FF7" w:rsidR="00D2246C" w:rsidRPr="00D2246C" w:rsidRDefault="00F37877" w:rsidP="00D2246C">
      <w:pPr>
        <w:spacing w:after="0" w:line="360" w:lineRule="auto"/>
        <w:rPr>
          <w:rFonts w:ascii="Times New Roman" w:hAnsi="Times New Roman" w:cs="Times New Roman"/>
          <w:bCs/>
          <w:sz w:val="24"/>
          <w:szCs w:val="24"/>
          <w:lang w:val="en-US"/>
        </w:rPr>
      </w:pPr>
      <w:r>
        <w:rPr>
          <w:rFonts w:asciiTheme="majorBidi" w:hAnsiTheme="majorBidi" w:cstheme="majorBidi"/>
          <w:bCs/>
          <w:sz w:val="24"/>
          <w:szCs w:val="24"/>
          <w:lang w:val="en-US"/>
        </w:rPr>
        <w:t xml:space="preserve">Over the past decade, </w:t>
      </w:r>
      <w:r w:rsidR="00D2246C" w:rsidRPr="00D2246C">
        <w:rPr>
          <w:rFonts w:asciiTheme="majorBidi" w:hAnsiTheme="majorBidi" w:cstheme="majorBidi"/>
          <w:bCs/>
          <w:sz w:val="24"/>
          <w:szCs w:val="24"/>
          <w:lang w:val="en-US"/>
        </w:rPr>
        <w:t>NBT has been gathering momentum as a distinct field of study (</w:t>
      </w:r>
      <w:sdt>
        <w:sdtPr>
          <w:rPr>
            <w:rFonts w:asciiTheme="majorBidi" w:hAnsiTheme="majorBidi" w:cstheme="majorBidi"/>
            <w:bCs/>
            <w:sz w:val="24"/>
            <w:szCs w:val="24"/>
            <w:lang w:val="en-US"/>
          </w:rPr>
          <w:alias w:val="BibliographyNameDate"/>
          <w:tag w:val="link-bib"/>
          <w:id w:val="1077324460"/>
          <w:placeholder>
            <w:docPart w:val="60D54BDC58854C258E535DF4D0C3B63C"/>
          </w:placeholder>
        </w:sdtPr>
        <w:sdtContent>
          <w:r w:rsidR="00D2246C" w:rsidRPr="00D2246C">
            <w:rPr>
              <w:rFonts w:asciiTheme="majorBidi" w:hAnsiTheme="majorBidi" w:cstheme="majorBidi"/>
              <w:bCs/>
              <w:noProof/>
              <w:sz w:val="24"/>
              <w:szCs w:val="24"/>
              <w:lang w:val="en-US"/>
            </w:rPr>
            <w:t xml:space="preserve">Qiu, Sha, &amp; Scott, </w:t>
          </w:r>
          <w:hyperlink w:anchor="B84" w:history="1">
            <w:r w:rsidR="00D2246C" w:rsidRPr="001A4E48">
              <w:rPr>
                <w:rStyle w:val="Hyperlink"/>
                <w:rFonts w:asciiTheme="majorBidi" w:hAnsiTheme="majorBidi" w:cstheme="majorBidi"/>
                <w:bCs/>
                <w:noProof/>
                <w:sz w:val="24"/>
                <w:szCs w:val="24"/>
                <w:lang w:val="en-US"/>
              </w:rPr>
              <w:t>2021</w:t>
            </w:r>
          </w:hyperlink>
        </w:sdtContent>
      </w:sdt>
      <w:r w:rsidR="00D2246C" w:rsidRPr="00D2246C">
        <w:rPr>
          <w:rFonts w:asciiTheme="majorBidi" w:hAnsiTheme="majorBidi" w:cstheme="majorBidi"/>
          <w:bCs/>
          <w:sz w:val="24"/>
          <w:szCs w:val="24"/>
          <w:lang w:val="en-US"/>
        </w:rPr>
        <w:t>). While various facets of nature-based tourism have been studied across the different regions of the world, many new trends</w:t>
      </w:r>
      <w:r>
        <w:rPr>
          <w:rFonts w:asciiTheme="majorBidi" w:hAnsiTheme="majorBidi" w:cstheme="majorBidi"/>
          <w:bCs/>
          <w:sz w:val="24"/>
          <w:szCs w:val="24"/>
          <w:lang w:val="en-US"/>
        </w:rPr>
        <w:t>, such as the</w:t>
      </w:r>
      <w:r w:rsidR="00D2246C" w:rsidRPr="00D2246C">
        <w:rPr>
          <w:rFonts w:asciiTheme="majorBidi" w:hAnsiTheme="majorBidi" w:cstheme="majorBidi"/>
          <w:bCs/>
          <w:sz w:val="24"/>
          <w:szCs w:val="24"/>
          <w:lang w:val="en-US"/>
        </w:rPr>
        <w:t xml:space="preserve"> use of technology, stakeholder participation, and visitor experience management continue to emerge, widening the understanding of nature-based tourism. In all these developments, sustainability has remained the bottom line of the discussions. The critical tourism literature has also contributed to the development of the field by highlighting the negative impacts of the NBT and providing cautionary marks (</w:t>
      </w:r>
      <w:sdt>
        <w:sdtPr>
          <w:rPr>
            <w:rFonts w:asciiTheme="majorBidi" w:hAnsiTheme="majorBidi" w:cstheme="majorBidi"/>
            <w:bCs/>
            <w:sz w:val="24"/>
            <w:szCs w:val="24"/>
            <w:lang w:val="en-US"/>
          </w:rPr>
          <w:alias w:val="BibliographyNameDate"/>
          <w:tag w:val="link-bib"/>
          <w:id w:val="-1925170457"/>
          <w:placeholder>
            <w:docPart w:val="7CE01B78D3044AFC89090A24EAFED80D"/>
          </w:placeholder>
        </w:sdtPr>
        <w:sdtContent>
          <w:r w:rsidR="00D2246C" w:rsidRPr="00D2246C">
            <w:rPr>
              <w:rFonts w:asciiTheme="majorBidi" w:hAnsiTheme="majorBidi" w:cstheme="majorBidi"/>
              <w:bCs/>
              <w:noProof/>
              <w:sz w:val="24"/>
              <w:szCs w:val="24"/>
              <w:lang w:val="en-US"/>
            </w:rPr>
            <w:t xml:space="preserve">Hall &amp; Boyd, </w:t>
          </w:r>
          <w:hyperlink w:anchor="B37" w:history="1">
            <w:r w:rsidR="00D2246C" w:rsidRPr="001A4E48">
              <w:rPr>
                <w:rStyle w:val="Hyperlink"/>
                <w:rFonts w:asciiTheme="majorBidi" w:hAnsiTheme="majorBidi" w:cstheme="majorBidi"/>
                <w:bCs/>
                <w:noProof/>
                <w:sz w:val="24"/>
                <w:szCs w:val="24"/>
                <w:lang w:val="en-US"/>
              </w:rPr>
              <w:t>2005</w:t>
            </w:r>
          </w:hyperlink>
        </w:sdtContent>
      </w:sdt>
      <w:r w:rsidR="00D2246C" w:rsidRPr="00D2246C">
        <w:rPr>
          <w:rFonts w:asciiTheme="majorBidi" w:hAnsiTheme="majorBidi" w:cstheme="majorBidi"/>
          <w:bCs/>
          <w:sz w:val="24"/>
          <w:szCs w:val="24"/>
          <w:lang w:val="en-US"/>
        </w:rPr>
        <w:t>). In this chapter, attempts have been made to shed light on the various aspects of NBT and discuss the future directions of this emerging doctrine of study. For better understanding, a framework for NBT has been developed by the authors.</w:t>
      </w:r>
    </w:p>
    <w:p w14:paraId="0BD9BB9A" w14:textId="77777777" w:rsidR="00D2246C" w:rsidRPr="00D2246C" w:rsidRDefault="00D2246C" w:rsidP="00D2246C">
      <w:pPr>
        <w:spacing w:after="0" w:line="360" w:lineRule="auto"/>
        <w:rPr>
          <w:rFonts w:ascii="Times New Roman" w:hAnsi="Times New Roman" w:cs="Times New Roman"/>
          <w:bCs/>
          <w:sz w:val="24"/>
          <w:szCs w:val="24"/>
          <w:lang w:val="en-US"/>
        </w:rPr>
      </w:pPr>
    </w:p>
    <w:p w14:paraId="3AFEADBB" w14:textId="5BBEA597" w:rsidR="00D2246C" w:rsidRPr="00D2246C" w:rsidRDefault="00D2246C" w:rsidP="00D2246C">
      <w:pPr>
        <w:spacing w:after="0" w:line="360" w:lineRule="auto"/>
        <w:rPr>
          <w:rFonts w:ascii="Times New Roman" w:hAnsi="Times New Roman" w:cs="Times New Roman"/>
          <w:bCs/>
          <w:sz w:val="24"/>
          <w:szCs w:val="24"/>
          <w:lang w:val="en-US"/>
        </w:rPr>
      </w:pPr>
      <w:r w:rsidRPr="00D2246C">
        <w:rPr>
          <w:rFonts w:asciiTheme="majorBidi" w:hAnsiTheme="majorBidi" w:cstheme="majorBidi"/>
          <w:bCs/>
          <w:sz w:val="24"/>
          <w:szCs w:val="24"/>
          <w:lang w:val="en-US"/>
        </w:rPr>
        <w:t>The concept of NBT originated from the environmental movements of the 1970s and 1980s and primarily focused on minimising the negative impacts of tourism on the environment (</w:t>
      </w:r>
      <w:sdt>
        <w:sdtPr>
          <w:rPr>
            <w:rFonts w:asciiTheme="majorBidi" w:hAnsiTheme="majorBidi" w:cstheme="majorBidi"/>
            <w:bCs/>
            <w:sz w:val="24"/>
            <w:szCs w:val="24"/>
            <w:lang w:val="en-US"/>
          </w:rPr>
          <w:alias w:val="BibliographyNameDate"/>
          <w:tag w:val="link-bib"/>
          <w:id w:val="717552851"/>
          <w:placeholder>
            <w:docPart w:val="7F17DB3F182F4E089F388C09E825E23B"/>
          </w:placeholder>
        </w:sdtPr>
        <w:sdtContent>
          <w:r w:rsidRPr="00D2246C">
            <w:rPr>
              <w:rFonts w:asciiTheme="majorBidi" w:hAnsiTheme="majorBidi" w:cstheme="majorBidi"/>
              <w:bCs/>
              <w:noProof/>
              <w:sz w:val="24"/>
              <w:szCs w:val="24"/>
              <w:lang w:val="en-US"/>
            </w:rPr>
            <w:t xml:space="preserve">Mehmetoglu, </w:t>
          </w:r>
          <w:hyperlink w:anchor="B63" w:history="1">
            <w:r w:rsidRPr="001A4E48">
              <w:rPr>
                <w:rStyle w:val="Hyperlink"/>
                <w:rFonts w:asciiTheme="majorBidi" w:hAnsiTheme="majorBidi" w:cstheme="majorBidi"/>
                <w:bCs/>
                <w:noProof/>
                <w:sz w:val="24"/>
                <w:szCs w:val="24"/>
                <w:lang w:val="en-US"/>
              </w:rPr>
              <w:t>2007</w:t>
            </w:r>
          </w:hyperlink>
        </w:sdtContent>
      </w:sdt>
      <w:r w:rsidRPr="00D2246C">
        <w:rPr>
          <w:rFonts w:asciiTheme="majorBidi" w:hAnsiTheme="majorBidi" w:cstheme="majorBidi"/>
          <w:bCs/>
          <w:sz w:val="24"/>
          <w:szCs w:val="24"/>
          <w:lang w:val="en-US"/>
        </w:rPr>
        <w:t xml:space="preserve">). With no standardised definition in the literature, </w:t>
      </w:r>
      <w:sdt>
        <w:sdtPr>
          <w:rPr>
            <w:rFonts w:asciiTheme="majorBidi" w:hAnsiTheme="majorBidi" w:cstheme="majorBidi"/>
            <w:bCs/>
            <w:sz w:val="24"/>
            <w:szCs w:val="24"/>
            <w:lang w:val="en-US"/>
          </w:rPr>
          <w:alias w:val="BibliographyNameDate"/>
          <w:tag w:val="link-bib"/>
          <w:id w:val="1372497196"/>
          <w:placeholder>
            <w:docPart w:val="A63216757A134FEB8459085AC76CCEDB"/>
          </w:placeholder>
        </w:sdtPr>
        <w:sdtContent>
          <w:r w:rsidRPr="00D2246C">
            <w:rPr>
              <w:rFonts w:asciiTheme="majorBidi" w:hAnsiTheme="majorBidi" w:cstheme="majorBidi"/>
              <w:bCs/>
              <w:noProof/>
              <w:sz w:val="24"/>
              <w:szCs w:val="24"/>
              <w:lang w:val="en-US"/>
            </w:rPr>
            <w:t>Buckley and Coghlan (</w:t>
          </w:r>
          <w:hyperlink w:anchor="B11" w:history="1">
            <w:r w:rsidRPr="001A4E48">
              <w:rPr>
                <w:rStyle w:val="Hyperlink"/>
                <w:rFonts w:asciiTheme="majorBidi" w:hAnsiTheme="majorBidi" w:cstheme="majorBidi"/>
                <w:bCs/>
                <w:noProof/>
                <w:sz w:val="24"/>
                <w:szCs w:val="24"/>
                <w:lang w:val="en-US"/>
              </w:rPr>
              <w:t>2012</w:t>
            </w:r>
          </w:hyperlink>
          <w:r w:rsidRPr="00D2246C">
            <w:rPr>
              <w:rFonts w:asciiTheme="majorBidi" w:hAnsiTheme="majorBidi" w:cstheme="majorBidi"/>
              <w:bCs/>
              <w:noProof/>
              <w:sz w:val="24"/>
              <w:szCs w:val="24"/>
              <w:lang w:val="en-US"/>
            </w:rPr>
            <w:t>)</w:t>
          </w:r>
        </w:sdtContent>
      </w:sdt>
      <w:r w:rsidRPr="00D2246C">
        <w:rPr>
          <w:rFonts w:asciiTheme="majorBidi" w:hAnsiTheme="majorBidi" w:cstheme="majorBidi"/>
          <w:bCs/>
          <w:sz w:val="24"/>
          <w:szCs w:val="24"/>
          <w:lang w:val="en-US"/>
        </w:rPr>
        <w:t xml:space="preserve"> define NBT as the wasteful and non-consumptive forms of tourism occurring in a relatively undisturbed natural setting. Here, the diversity of the NBT is one of the key factors </w:t>
      </w:r>
      <w:r w:rsidRPr="00D2246C">
        <w:rPr>
          <w:rFonts w:asciiTheme="majorBidi" w:hAnsiTheme="majorBidi" w:cstheme="majorBidi"/>
          <w:bCs/>
          <w:sz w:val="24"/>
          <w:szCs w:val="24"/>
          <w:lang w:val="en-US"/>
        </w:rPr>
        <w:lastRenderedPageBreak/>
        <w:t>to recognise. Since its inception, the concept of NBT has evolved as a hugely debated concept, with many forms of tourism coming under the umbrella term. Thereby, a host of new forms of NBT tourism has evolved at different periods and assisted in the growth of the concept in</w:t>
      </w:r>
      <w:r w:rsidR="00F37877">
        <w:rPr>
          <w:rFonts w:asciiTheme="majorBidi" w:hAnsiTheme="majorBidi" w:cstheme="majorBidi"/>
          <w:bCs/>
          <w:sz w:val="24"/>
          <w:szCs w:val="24"/>
          <w:lang w:val="en-US"/>
        </w:rPr>
        <w:t xml:space="preserve"> terms of both</w:t>
      </w:r>
      <w:r w:rsidRPr="00D2246C">
        <w:rPr>
          <w:rFonts w:asciiTheme="majorBidi" w:hAnsiTheme="majorBidi" w:cstheme="majorBidi"/>
          <w:bCs/>
          <w:sz w:val="24"/>
          <w:szCs w:val="24"/>
          <w:lang w:val="en-US"/>
        </w:rPr>
        <w:t xml:space="preserve"> length and breadth (</w:t>
      </w:r>
      <w:sdt>
        <w:sdtPr>
          <w:rPr>
            <w:rFonts w:asciiTheme="majorBidi" w:hAnsiTheme="majorBidi" w:cstheme="majorBidi"/>
            <w:bCs/>
            <w:sz w:val="24"/>
            <w:szCs w:val="24"/>
            <w:lang w:val="en-US"/>
          </w:rPr>
          <w:alias w:val="BibliographyNameDate"/>
          <w:tag w:val="link-bib"/>
          <w:id w:val="-2105404718"/>
          <w:placeholder>
            <w:docPart w:val="23A6460E7F804611B710C9779A748ECB"/>
          </w:placeholder>
        </w:sdtPr>
        <w:sdtContent>
          <w:r w:rsidRPr="00D2246C">
            <w:rPr>
              <w:rFonts w:asciiTheme="majorBidi" w:hAnsiTheme="majorBidi" w:cstheme="majorBidi"/>
              <w:bCs/>
              <w:noProof/>
              <w:sz w:val="24"/>
              <w:szCs w:val="24"/>
              <w:lang w:val="en-US"/>
            </w:rPr>
            <w:t xml:space="preserve">Buckley &amp; Coghlan, </w:t>
          </w:r>
          <w:hyperlink w:anchor="B11" w:history="1">
            <w:r w:rsidRPr="001A4E48">
              <w:rPr>
                <w:rStyle w:val="Hyperlink"/>
                <w:rFonts w:asciiTheme="majorBidi" w:hAnsiTheme="majorBidi" w:cstheme="majorBidi"/>
                <w:bCs/>
                <w:noProof/>
                <w:sz w:val="24"/>
                <w:szCs w:val="24"/>
                <w:lang w:val="en-US"/>
              </w:rPr>
              <w:t>2012</w:t>
            </w:r>
          </w:hyperlink>
        </w:sdtContent>
      </w:sdt>
      <w:r w:rsidRPr="00D2246C">
        <w:rPr>
          <w:rFonts w:asciiTheme="majorBidi" w:hAnsiTheme="majorBidi" w:cstheme="majorBidi"/>
          <w:bCs/>
          <w:sz w:val="24"/>
          <w:szCs w:val="24"/>
          <w:lang w:val="en-US"/>
        </w:rPr>
        <w:t>). It is also argued that a host of tourists demand nature-based products and products that fulfil the needs of nature-based tourists.</w:t>
      </w:r>
    </w:p>
    <w:p w14:paraId="575BADE8" w14:textId="77777777" w:rsidR="00D2246C" w:rsidRPr="00D2246C" w:rsidRDefault="00D2246C" w:rsidP="00D2246C">
      <w:pPr>
        <w:spacing w:after="0" w:line="360" w:lineRule="auto"/>
        <w:rPr>
          <w:rFonts w:ascii="Times New Roman" w:hAnsi="Times New Roman" w:cs="Times New Roman"/>
          <w:bCs/>
          <w:sz w:val="24"/>
          <w:szCs w:val="24"/>
          <w:lang w:val="en-US"/>
        </w:rPr>
      </w:pPr>
    </w:p>
    <w:p w14:paraId="732B885A" w14:textId="5B1FE161" w:rsidR="00D2246C" w:rsidRPr="00D2246C" w:rsidRDefault="00D2246C" w:rsidP="00D2246C">
      <w:pPr>
        <w:spacing w:after="0" w:line="360" w:lineRule="auto"/>
        <w:rPr>
          <w:rFonts w:ascii="Times New Roman" w:hAnsi="Times New Roman" w:cs="Times New Roman"/>
          <w:bCs/>
          <w:sz w:val="24"/>
          <w:szCs w:val="24"/>
          <w:lang w:val="en-US"/>
        </w:rPr>
      </w:pPr>
      <w:r w:rsidRPr="00D2246C">
        <w:rPr>
          <w:rFonts w:asciiTheme="majorBidi" w:hAnsiTheme="majorBidi" w:cstheme="majorBidi"/>
          <w:bCs/>
          <w:sz w:val="24"/>
          <w:szCs w:val="24"/>
          <w:lang w:val="en-US"/>
        </w:rPr>
        <w:t>Following its inception, NBT was initially studied as a form of tourism, which aimed to educate the tourists about the negative impacts and propagate the forms of tourism with minimal impacts on the environment. During this period, the study of NBT was majorly examined from the conservation of environment aspect. Gradually, research on NBT was extended to community development (</w:t>
      </w:r>
      <w:sdt>
        <w:sdtPr>
          <w:rPr>
            <w:rFonts w:asciiTheme="majorBidi" w:hAnsiTheme="majorBidi" w:cstheme="majorBidi"/>
            <w:bCs/>
            <w:sz w:val="24"/>
            <w:szCs w:val="24"/>
            <w:lang w:val="en-US"/>
          </w:rPr>
          <w:alias w:val="BibliographyNameDate"/>
          <w:tag w:val="link-bib"/>
          <w:id w:val="-1793042120"/>
          <w:placeholder>
            <w:docPart w:val="EDF28E35071E4823BDA623711B1957D2"/>
          </w:placeholder>
        </w:sdtPr>
        <w:sdtContent>
          <w:r w:rsidRPr="00D2246C">
            <w:rPr>
              <w:rFonts w:asciiTheme="majorBidi" w:hAnsiTheme="majorBidi" w:cstheme="majorBidi"/>
              <w:bCs/>
              <w:noProof/>
              <w:sz w:val="24"/>
              <w:szCs w:val="24"/>
              <w:lang w:val="en-US"/>
            </w:rPr>
            <w:t xml:space="preserve">Fredman, Wall-Reinius, &amp; Grundén, </w:t>
          </w:r>
          <w:hyperlink w:anchor="B32" w:history="1">
            <w:r w:rsidRPr="001A4E48">
              <w:rPr>
                <w:rStyle w:val="Hyperlink"/>
                <w:rFonts w:asciiTheme="majorBidi" w:hAnsiTheme="majorBidi" w:cstheme="majorBidi"/>
                <w:bCs/>
                <w:noProof/>
                <w:sz w:val="24"/>
                <w:szCs w:val="24"/>
                <w:lang w:val="en-US"/>
              </w:rPr>
              <w:t>2012</w:t>
            </w:r>
          </w:hyperlink>
        </w:sdtContent>
      </w:sdt>
      <w:r w:rsidRPr="00D2246C">
        <w:rPr>
          <w:rFonts w:asciiTheme="majorBidi" w:hAnsiTheme="majorBidi" w:cstheme="majorBidi"/>
          <w:bCs/>
          <w:sz w:val="24"/>
          <w:szCs w:val="24"/>
          <w:lang w:val="en-US"/>
        </w:rPr>
        <w:t>) and host</w:t>
      </w:r>
      <w:r w:rsidR="00F37877">
        <w:t>–</w:t>
      </w:r>
      <w:r w:rsidRPr="00D2246C">
        <w:rPr>
          <w:rFonts w:asciiTheme="majorBidi" w:hAnsiTheme="majorBidi" w:cstheme="majorBidi"/>
          <w:bCs/>
          <w:sz w:val="24"/>
          <w:szCs w:val="24"/>
          <w:lang w:val="en-US"/>
        </w:rPr>
        <w:t>guest interactions (</w:t>
      </w:r>
      <w:sdt>
        <w:sdtPr>
          <w:rPr>
            <w:rFonts w:asciiTheme="majorBidi" w:hAnsiTheme="majorBidi" w:cstheme="majorBidi"/>
            <w:bCs/>
            <w:sz w:val="24"/>
            <w:szCs w:val="24"/>
            <w:lang w:val="en-US"/>
          </w:rPr>
          <w:alias w:val="BibliographyNameDate"/>
          <w:tag w:val="link-bib"/>
          <w:id w:val="-1250116597"/>
          <w:placeholder>
            <w:docPart w:val="35C46C35338347519D9031DA48860182"/>
          </w:placeholder>
        </w:sdtPr>
        <w:sdtContent>
          <w:r w:rsidRPr="00D2246C">
            <w:rPr>
              <w:rFonts w:asciiTheme="majorBidi" w:hAnsiTheme="majorBidi" w:cstheme="majorBidi"/>
              <w:bCs/>
              <w:noProof/>
              <w:sz w:val="24"/>
              <w:szCs w:val="24"/>
              <w:lang w:val="en-US"/>
            </w:rPr>
            <w:t xml:space="preserve">Carmody, </w:t>
          </w:r>
          <w:hyperlink w:anchor="B13" w:history="1">
            <w:r w:rsidRPr="001A4E48">
              <w:rPr>
                <w:rStyle w:val="Hyperlink"/>
                <w:rFonts w:asciiTheme="majorBidi" w:hAnsiTheme="majorBidi" w:cstheme="majorBidi"/>
                <w:bCs/>
                <w:noProof/>
                <w:sz w:val="24"/>
                <w:szCs w:val="24"/>
                <w:lang w:val="en-US"/>
              </w:rPr>
              <w:t>2008</w:t>
            </w:r>
          </w:hyperlink>
        </w:sdtContent>
      </w:sdt>
      <w:r w:rsidRPr="00D2246C">
        <w:rPr>
          <w:rFonts w:asciiTheme="majorBidi" w:hAnsiTheme="majorBidi" w:cstheme="majorBidi"/>
          <w:bCs/>
          <w:sz w:val="24"/>
          <w:szCs w:val="24"/>
          <w:lang w:val="en-US"/>
        </w:rPr>
        <w:t xml:space="preserve">). </w:t>
      </w:r>
      <w:r w:rsidR="00F37877">
        <w:rPr>
          <w:rFonts w:asciiTheme="majorBidi" w:hAnsiTheme="majorBidi" w:cstheme="majorBidi"/>
          <w:bCs/>
          <w:sz w:val="24"/>
          <w:szCs w:val="24"/>
          <w:lang w:val="en-US"/>
        </w:rPr>
        <w:t>Next</w:t>
      </w:r>
      <w:r w:rsidRPr="00D2246C">
        <w:rPr>
          <w:rFonts w:asciiTheme="majorBidi" w:hAnsiTheme="majorBidi" w:cstheme="majorBidi"/>
          <w:bCs/>
          <w:sz w:val="24"/>
          <w:szCs w:val="24"/>
          <w:lang w:val="en-US"/>
        </w:rPr>
        <w:t>, the visitor satisfaction component was given due attention in the context of NBT. As time progressed, NBTs gained momentum as a form of tourism that benefits the hosts, the visitors</w:t>
      </w:r>
      <w:r w:rsidR="00F37877">
        <w:rPr>
          <w:rFonts w:asciiTheme="majorBidi" w:hAnsiTheme="majorBidi" w:cstheme="majorBidi"/>
          <w:bCs/>
          <w:sz w:val="24"/>
          <w:szCs w:val="24"/>
          <w:lang w:val="en-US"/>
        </w:rPr>
        <w:t>,</w:t>
      </w:r>
      <w:r w:rsidRPr="00D2246C">
        <w:rPr>
          <w:rFonts w:asciiTheme="majorBidi" w:hAnsiTheme="majorBidi" w:cstheme="majorBidi"/>
          <w:bCs/>
          <w:sz w:val="24"/>
          <w:szCs w:val="24"/>
          <w:lang w:val="en-US"/>
        </w:rPr>
        <w:t xml:space="preserve"> and the environment (</w:t>
      </w:r>
      <w:sdt>
        <w:sdtPr>
          <w:rPr>
            <w:rFonts w:asciiTheme="majorBidi" w:hAnsiTheme="majorBidi" w:cstheme="majorBidi"/>
            <w:bCs/>
            <w:sz w:val="24"/>
            <w:szCs w:val="24"/>
            <w:lang w:val="en-US"/>
          </w:rPr>
          <w:alias w:val="BibliographyNameDate"/>
          <w:tag w:val="link-bib"/>
          <w:id w:val="-940289479"/>
          <w:placeholder>
            <w:docPart w:val="9276BA2C088047A2A46C5B299DE0F931"/>
          </w:placeholder>
        </w:sdtPr>
        <w:sdtContent>
          <w:r w:rsidR="00E5597A" w:rsidRPr="00D2246C">
            <w:rPr>
              <w:rFonts w:asciiTheme="majorBidi" w:hAnsiTheme="majorBidi" w:cstheme="majorBidi"/>
              <w:bCs/>
              <w:noProof/>
              <w:sz w:val="24"/>
              <w:szCs w:val="24"/>
              <w:lang w:val="en-US"/>
            </w:rPr>
            <w:t>O</w:t>
          </w:r>
          <w:r w:rsidR="00E5597A">
            <w:rPr>
              <w:rFonts w:asciiTheme="majorBidi" w:hAnsiTheme="majorBidi" w:cstheme="majorBidi"/>
              <w:bCs/>
              <w:noProof/>
              <w:sz w:val="24"/>
              <w:szCs w:val="24"/>
              <w:lang w:val="en-US"/>
            </w:rPr>
            <w:t>’</w:t>
          </w:r>
          <w:r w:rsidR="00E5597A" w:rsidRPr="00D2246C">
            <w:rPr>
              <w:rFonts w:asciiTheme="majorBidi" w:hAnsiTheme="majorBidi" w:cstheme="majorBidi"/>
              <w:bCs/>
              <w:noProof/>
              <w:sz w:val="24"/>
              <w:szCs w:val="24"/>
              <w:lang w:val="en-US"/>
            </w:rPr>
            <w:t>Neill</w:t>
          </w:r>
          <w:r w:rsidRPr="00D2246C">
            <w:rPr>
              <w:rFonts w:asciiTheme="majorBidi" w:hAnsiTheme="majorBidi" w:cstheme="majorBidi"/>
              <w:bCs/>
              <w:noProof/>
              <w:sz w:val="24"/>
              <w:szCs w:val="24"/>
              <w:lang w:val="en-US"/>
            </w:rPr>
            <w:t xml:space="preserve">, Riscinto-Kozub, &amp; Van Hyfte, </w:t>
          </w:r>
          <w:hyperlink w:anchor="B73" w:history="1">
            <w:r w:rsidRPr="001A4E48">
              <w:rPr>
                <w:rStyle w:val="Hyperlink"/>
                <w:rFonts w:asciiTheme="majorBidi" w:hAnsiTheme="majorBidi" w:cstheme="majorBidi"/>
                <w:bCs/>
                <w:noProof/>
                <w:sz w:val="24"/>
                <w:szCs w:val="24"/>
                <w:lang w:val="en-US"/>
              </w:rPr>
              <w:t>2010</w:t>
            </w:r>
          </w:hyperlink>
        </w:sdtContent>
      </w:sdt>
      <w:r w:rsidRPr="00D2246C">
        <w:rPr>
          <w:rFonts w:asciiTheme="majorBidi" w:hAnsiTheme="majorBidi" w:cstheme="majorBidi"/>
          <w:bCs/>
          <w:sz w:val="24"/>
          <w:szCs w:val="24"/>
          <w:lang w:val="en-US"/>
        </w:rPr>
        <w:t xml:space="preserve">). However, the advocacy approach to NBT has not been reflected </w:t>
      </w:r>
      <w:proofErr w:type="gramStart"/>
      <w:r w:rsidRPr="00D2246C">
        <w:rPr>
          <w:rFonts w:asciiTheme="majorBidi" w:hAnsiTheme="majorBidi" w:cstheme="majorBidi"/>
          <w:bCs/>
          <w:sz w:val="24"/>
          <w:szCs w:val="24"/>
          <w:lang w:val="en-US"/>
        </w:rPr>
        <w:t>all across</w:t>
      </w:r>
      <w:proofErr w:type="gramEnd"/>
      <w:r w:rsidRPr="00D2246C">
        <w:rPr>
          <w:rFonts w:asciiTheme="majorBidi" w:hAnsiTheme="majorBidi" w:cstheme="majorBidi"/>
          <w:bCs/>
          <w:sz w:val="24"/>
          <w:szCs w:val="24"/>
          <w:lang w:val="en-US"/>
        </w:rPr>
        <w:t xml:space="preserve">. Critics like </w:t>
      </w:r>
      <w:sdt>
        <w:sdtPr>
          <w:rPr>
            <w:rFonts w:asciiTheme="majorBidi" w:hAnsiTheme="majorBidi" w:cstheme="majorBidi"/>
            <w:bCs/>
            <w:sz w:val="24"/>
            <w:szCs w:val="24"/>
            <w:lang w:val="en-US"/>
          </w:rPr>
          <w:alias w:val="BibliographyNameDate"/>
          <w:tag w:val="link-bib"/>
          <w:id w:val="-320669119"/>
          <w:placeholder>
            <w:docPart w:val="6CDC0B746E3347BA80DE4CF73AC18138"/>
          </w:placeholder>
        </w:sdtPr>
        <w:sdtContent>
          <w:r w:rsidRPr="00D2246C">
            <w:rPr>
              <w:rFonts w:asciiTheme="majorBidi" w:hAnsiTheme="majorBidi" w:cstheme="majorBidi"/>
              <w:bCs/>
              <w:noProof/>
              <w:sz w:val="24"/>
              <w:szCs w:val="24"/>
              <w:lang w:val="en-US"/>
            </w:rPr>
            <w:t>Duffy (</w:t>
          </w:r>
          <w:hyperlink w:anchor="B24" w:history="1">
            <w:r w:rsidRPr="001A4E48">
              <w:rPr>
                <w:rStyle w:val="Hyperlink"/>
                <w:rFonts w:asciiTheme="majorBidi" w:hAnsiTheme="majorBidi" w:cstheme="majorBidi"/>
                <w:bCs/>
                <w:noProof/>
                <w:sz w:val="24"/>
                <w:szCs w:val="24"/>
                <w:lang w:val="en-US"/>
              </w:rPr>
              <w:t>2015</w:t>
            </w:r>
          </w:hyperlink>
          <w:r w:rsidRPr="00D2246C">
            <w:rPr>
              <w:rFonts w:asciiTheme="majorBidi" w:hAnsiTheme="majorBidi" w:cstheme="majorBidi"/>
              <w:bCs/>
              <w:noProof/>
              <w:sz w:val="24"/>
              <w:szCs w:val="24"/>
              <w:lang w:val="en-US"/>
            </w:rPr>
            <w:t>, p. 529)</w:t>
          </w:r>
        </w:sdtContent>
      </w:sdt>
      <w:r w:rsidRPr="00D2246C">
        <w:rPr>
          <w:rFonts w:asciiTheme="majorBidi" w:hAnsiTheme="majorBidi" w:cstheme="majorBidi"/>
          <w:bCs/>
          <w:sz w:val="24"/>
          <w:szCs w:val="24"/>
          <w:lang w:val="en-US"/>
        </w:rPr>
        <w:t xml:space="preserve"> noted that NBT follows </w:t>
      </w:r>
      <w:sdt>
        <w:sdtPr>
          <w:rPr>
            <w:rFonts w:asciiTheme="majorBidi" w:hAnsiTheme="majorBidi" w:cstheme="majorBidi"/>
            <w:bCs/>
            <w:sz w:val="24"/>
            <w:szCs w:val="24"/>
            <w:lang w:val="en-US"/>
          </w:rPr>
          <w:alias w:val="inline-quotes"/>
          <w:tag w:val="inline-quotes"/>
          <w:id w:val="1702510414"/>
          <w:placeholder>
            <w:docPart w:val="35705632403748E5A345CD0C5283ABEB"/>
          </w:placeholder>
        </w:sdtPr>
        <w:sdtContent>
          <w:r w:rsidR="00E5597A">
            <w:rPr>
              <w:rFonts w:asciiTheme="majorBidi" w:hAnsiTheme="majorBidi" w:cstheme="majorBidi"/>
              <w:bCs/>
              <w:sz w:val="24"/>
              <w:szCs w:val="24"/>
              <w:lang w:val="en-US"/>
            </w:rPr>
            <w:t>“</w:t>
          </w:r>
          <w:r w:rsidRPr="00D2246C">
            <w:rPr>
              <w:rFonts w:asciiTheme="majorBidi" w:hAnsiTheme="majorBidi" w:cstheme="majorBidi"/>
              <w:bCs/>
              <w:sz w:val="24"/>
              <w:szCs w:val="24"/>
              <w:lang w:val="en-US"/>
            </w:rPr>
            <w:t>a process of neoliberalism nature, which cuts the threads that bind ecosystems together so that the constituent parts can be transformed into new commodities</w:t>
          </w:r>
          <w:r w:rsidR="00E5597A">
            <w:rPr>
              <w:rFonts w:asciiTheme="majorBidi" w:hAnsiTheme="majorBidi" w:cstheme="majorBidi"/>
              <w:bCs/>
              <w:sz w:val="24"/>
              <w:szCs w:val="24"/>
              <w:lang w:val="en-US"/>
            </w:rPr>
            <w:t>”</w:t>
          </w:r>
        </w:sdtContent>
      </w:sdt>
      <w:r w:rsidRPr="00D2246C">
        <w:rPr>
          <w:rFonts w:asciiTheme="majorBidi" w:hAnsiTheme="majorBidi" w:cstheme="majorBidi"/>
          <w:bCs/>
          <w:sz w:val="24"/>
          <w:szCs w:val="24"/>
          <w:lang w:val="en-US"/>
        </w:rPr>
        <w:t xml:space="preserve">. Thus, NBT was blamed for destroying the very resources that it aimed to protect. Further, NBT was critiqued as a form of tourism that commoditises flora and fauna of any </w:t>
      </w:r>
      <w:proofErr w:type="gramStart"/>
      <w:r w:rsidRPr="00D2246C">
        <w:rPr>
          <w:rFonts w:asciiTheme="majorBidi" w:hAnsiTheme="majorBidi" w:cstheme="majorBidi"/>
          <w:bCs/>
          <w:sz w:val="24"/>
          <w:szCs w:val="24"/>
          <w:lang w:val="en-US"/>
        </w:rPr>
        <w:t>particular destination</w:t>
      </w:r>
      <w:proofErr w:type="gramEnd"/>
      <w:r w:rsidRPr="00D2246C">
        <w:rPr>
          <w:rFonts w:asciiTheme="majorBidi" w:hAnsiTheme="majorBidi" w:cstheme="majorBidi"/>
          <w:bCs/>
          <w:sz w:val="24"/>
          <w:szCs w:val="24"/>
          <w:lang w:val="en-US"/>
        </w:rPr>
        <w:t xml:space="preserve"> providing shelter to neoliberal beliefs (</w:t>
      </w:r>
      <w:sdt>
        <w:sdtPr>
          <w:rPr>
            <w:rFonts w:asciiTheme="majorBidi" w:hAnsiTheme="majorBidi" w:cstheme="majorBidi"/>
            <w:bCs/>
            <w:sz w:val="24"/>
            <w:szCs w:val="24"/>
            <w:lang w:val="en-US"/>
          </w:rPr>
          <w:alias w:val="BibliographyNameDate"/>
          <w:tag w:val="link-bib"/>
          <w:id w:val="1030841543"/>
          <w:placeholder>
            <w:docPart w:val="451B427C94A746AE9656C734138D3BCB"/>
          </w:placeholder>
        </w:sdtPr>
        <w:sdtContent>
          <w:r w:rsidRPr="00D2246C">
            <w:rPr>
              <w:rFonts w:asciiTheme="majorBidi" w:hAnsiTheme="majorBidi" w:cstheme="majorBidi"/>
              <w:bCs/>
              <w:noProof/>
              <w:sz w:val="24"/>
              <w:szCs w:val="24"/>
              <w:lang w:val="en-US"/>
            </w:rPr>
            <w:t xml:space="preserve">Butt, </w:t>
          </w:r>
          <w:hyperlink w:anchor="B12" w:history="1">
            <w:r w:rsidRPr="001A4E48">
              <w:rPr>
                <w:rStyle w:val="Hyperlink"/>
                <w:rFonts w:asciiTheme="majorBidi" w:hAnsiTheme="majorBidi" w:cstheme="majorBidi"/>
                <w:bCs/>
                <w:noProof/>
                <w:sz w:val="24"/>
                <w:szCs w:val="24"/>
                <w:lang w:val="en-US"/>
              </w:rPr>
              <w:t>2012</w:t>
            </w:r>
          </w:hyperlink>
        </w:sdtContent>
      </w:sdt>
      <w:r w:rsidRPr="00D2246C">
        <w:rPr>
          <w:rFonts w:asciiTheme="majorBidi" w:hAnsiTheme="majorBidi" w:cstheme="majorBidi"/>
          <w:bCs/>
          <w:sz w:val="24"/>
          <w:szCs w:val="24"/>
          <w:lang w:val="en-US"/>
        </w:rPr>
        <w:t>). However, despite all these criticisms, the concept of NBT kept growing steadily mainly due to its deep affiliations to the sustainability aspect, which emerged as the most significant topic of discussion in the 2000s.</w:t>
      </w:r>
    </w:p>
    <w:p w14:paraId="681AD430" w14:textId="77777777" w:rsidR="00D2246C" w:rsidRPr="00D2246C" w:rsidRDefault="00D2246C" w:rsidP="00D2246C">
      <w:pPr>
        <w:spacing w:after="0" w:line="360" w:lineRule="auto"/>
        <w:rPr>
          <w:rFonts w:ascii="Times New Roman" w:hAnsi="Times New Roman" w:cs="Times New Roman"/>
          <w:bCs/>
          <w:sz w:val="24"/>
          <w:szCs w:val="24"/>
          <w:lang w:val="en-US"/>
        </w:rPr>
      </w:pPr>
    </w:p>
    <w:p w14:paraId="684B1A10" w14:textId="6D786C78" w:rsidR="00D2246C" w:rsidRPr="00D2246C" w:rsidRDefault="00D2246C" w:rsidP="00D2246C">
      <w:pPr>
        <w:spacing w:after="0" w:line="360" w:lineRule="auto"/>
        <w:rPr>
          <w:rFonts w:ascii="Times New Roman" w:hAnsi="Times New Roman" w:cs="Times New Roman"/>
          <w:sz w:val="24"/>
          <w:szCs w:val="24"/>
          <w:lang w:val="en-US"/>
        </w:rPr>
      </w:pPr>
      <w:r w:rsidRPr="00D2246C">
        <w:rPr>
          <w:rFonts w:asciiTheme="majorBidi" w:hAnsiTheme="majorBidi" w:cstheme="majorBidi"/>
          <w:sz w:val="24"/>
          <w:szCs w:val="24"/>
          <w:lang w:val="en-US"/>
        </w:rPr>
        <w:t>NBT is studied as a multifaceted concept that influences</w:t>
      </w:r>
      <w:r w:rsidR="00F37877">
        <w:rPr>
          <w:rFonts w:asciiTheme="majorBidi" w:hAnsiTheme="majorBidi" w:cstheme="majorBidi"/>
          <w:sz w:val="24"/>
          <w:szCs w:val="24"/>
          <w:lang w:val="en-US"/>
        </w:rPr>
        <w:t>,</w:t>
      </w:r>
      <w:r w:rsidRPr="00D2246C">
        <w:rPr>
          <w:rFonts w:asciiTheme="majorBidi" w:hAnsiTheme="majorBidi" w:cstheme="majorBidi"/>
          <w:sz w:val="24"/>
          <w:szCs w:val="24"/>
          <w:lang w:val="en-US"/>
        </w:rPr>
        <w:t xml:space="preserve"> and is influenced by</w:t>
      </w:r>
      <w:r w:rsidR="00F37877">
        <w:rPr>
          <w:rFonts w:asciiTheme="majorBidi" w:hAnsiTheme="majorBidi" w:cstheme="majorBidi"/>
          <w:sz w:val="24"/>
          <w:szCs w:val="24"/>
          <w:lang w:val="en-US"/>
        </w:rPr>
        <w:t>,</w:t>
      </w:r>
      <w:r w:rsidRPr="00D2246C">
        <w:rPr>
          <w:rFonts w:asciiTheme="majorBidi" w:hAnsiTheme="majorBidi" w:cstheme="majorBidi"/>
          <w:sz w:val="24"/>
          <w:szCs w:val="24"/>
          <w:lang w:val="en-US"/>
        </w:rPr>
        <w:t xml:space="preserve"> social, political, economical, environmental, and technological factors (</w:t>
      </w:r>
      <w:sdt>
        <w:sdtPr>
          <w:rPr>
            <w:rFonts w:asciiTheme="majorBidi" w:hAnsiTheme="majorBidi" w:cstheme="majorBidi"/>
            <w:sz w:val="24"/>
            <w:szCs w:val="24"/>
            <w:lang w:val="en-US"/>
          </w:rPr>
          <w:alias w:val="BibliographyNameDate"/>
          <w:tag w:val="link-bib"/>
          <w:id w:val="2135282141"/>
          <w:placeholder>
            <w:docPart w:val="8036B50F5ABF4250B0E47DB49EEC06E1"/>
          </w:placeholder>
        </w:sdtPr>
        <w:sdtContent>
          <w:r w:rsidRPr="00D2246C">
            <w:rPr>
              <w:rFonts w:asciiTheme="majorBidi" w:hAnsiTheme="majorBidi" w:cstheme="majorBidi"/>
              <w:noProof/>
              <w:sz w:val="24"/>
              <w:szCs w:val="24"/>
              <w:lang w:val="en-US"/>
            </w:rPr>
            <w:t xml:space="preserve">Elmahdy, Haukeland, &amp; Fredman, </w:t>
          </w:r>
          <w:hyperlink w:anchor="B26" w:history="1">
            <w:r w:rsidRPr="001A4E48">
              <w:rPr>
                <w:rStyle w:val="Hyperlink"/>
                <w:rFonts w:asciiTheme="majorBidi" w:hAnsiTheme="majorBidi" w:cstheme="majorBidi"/>
                <w:noProof/>
                <w:sz w:val="24"/>
                <w:szCs w:val="24"/>
                <w:lang w:val="en-US"/>
              </w:rPr>
              <w:t>2017</w:t>
            </w:r>
          </w:hyperlink>
        </w:sdtContent>
      </w:sdt>
      <w:r w:rsidRPr="00D2246C">
        <w:rPr>
          <w:rFonts w:asciiTheme="majorBidi" w:hAnsiTheme="majorBidi" w:cstheme="majorBidi"/>
          <w:sz w:val="24"/>
          <w:szCs w:val="24"/>
          <w:lang w:val="en-US"/>
        </w:rPr>
        <w:t xml:space="preserve">). The primary aim of NBT has remained the same: to achieve environmental goals of conservation, </w:t>
      </w:r>
      <w:proofErr w:type="gramStart"/>
      <w:r w:rsidRPr="00D2246C">
        <w:rPr>
          <w:rFonts w:asciiTheme="majorBidi" w:hAnsiTheme="majorBidi" w:cstheme="majorBidi"/>
          <w:sz w:val="24"/>
          <w:szCs w:val="24"/>
          <w:lang w:val="en-US"/>
        </w:rPr>
        <w:t>protection</w:t>
      </w:r>
      <w:proofErr w:type="gramEnd"/>
      <w:r w:rsidRPr="00D2246C">
        <w:rPr>
          <w:rFonts w:asciiTheme="majorBidi" w:hAnsiTheme="majorBidi" w:cstheme="majorBidi"/>
          <w:sz w:val="24"/>
          <w:szCs w:val="24"/>
          <w:lang w:val="en-US"/>
        </w:rPr>
        <w:t xml:space="preserve"> and growth (</w:t>
      </w:r>
      <w:sdt>
        <w:sdtPr>
          <w:rPr>
            <w:rFonts w:asciiTheme="majorBidi" w:hAnsiTheme="majorBidi" w:cstheme="majorBidi"/>
            <w:sz w:val="24"/>
            <w:szCs w:val="24"/>
            <w:lang w:val="en-US"/>
          </w:rPr>
          <w:alias w:val="BibliographyNameDate"/>
          <w:tag w:val="link-bib"/>
          <w:id w:val="-421875685"/>
          <w:placeholder>
            <w:docPart w:val="D40AF93F8A9749268BE5EF64D9B535DC"/>
          </w:placeholder>
        </w:sdtPr>
        <w:sdtContent>
          <w:r w:rsidRPr="00D2246C">
            <w:rPr>
              <w:rFonts w:asciiTheme="majorBidi" w:hAnsiTheme="majorBidi" w:cstheme="majorBidi"/>
              <w:sz w:val="24"/>
              <w:szCs w:val="24"/>
              <w:lang w:val="en-US"/>
            </w:rPr>
            <w:t xml:space="preserve">Jones et al., </w:t>
          </w:r>
          <w:hyperlink w:anchor="B43" w:history="1">
            <w:r w:rsidRPr="000D7C5A">
              <w:rPr>
                <w:rStyle w:val="Hyperlink"/>
                <w:rFonts w:asciiTheme="majorBidi" w:hAnsiTheme="majorBidi" w:cstheme="majorBidi"/>
                <w:sz w:val="24"/>
                <w:szCs w:val="24"/>
                <w:lang w:val="en-US"/>
              </w:rPr>
              <w:t>2021</w:t>
            </w:r>
          </w:hyperlink>
        </w:sdtContent>
      </w:sdt>
      <w:r w:rsidRPr="00D2246C">
        <w:rPr>
          <w:rFonts w:asciiTheme="majorBidi" w:hAnsiTheme="majorBidi" w:cstheme="majorBidi"/>
          <w:sz w:val="24"/>
          <w:szCs w:val="24"/>
          <w:lang w:val="en-US"/>
        </w:rPr>
        <w:t>). In society, NBT has been associated with gender, age, population size, culture, and harmony in the community (</w:t>
      </w:r>
      <w:sdt>
        <w:sdtPr>
          <w:rPr>
            <w:rFonts w:asciiTheme="majorBidi" w:hAnsiTheme="majorBidi" w:cstheme="majorBidi"/>
            <w:sz w:val="24"/>
            <w:szCs w:val="24"/>
            <w:lang w:val="en-US"/>
          </w:rPr>
          <w:alias w:val="BibliographyNameDate"/>
          <w:tag w:val="link-bib"/>
          <w:id w:val="703146105"/>
          <w:placeholder>
            <w:docPart w:val="3E117E77F2AD4FC8A39E5C345533B8F9"/>
          </w:placeholder>
        </w:sdtPr>
        <w:sdtContent>
          <w:r w:rsidRPr="00D2246C">
            <w:rPr>
              <w:rFonts w:asciiTheme="majorBidi" w:hAnsiTheme="majorBidi" w:cstheme="majorBidi"/>
              <w:noProof/>
              <w:sz w:val="24"/>
              <w:szCs w:val="24"/>
              <w:lang w:val="en-US"/>
            </w:rPr>
            <w:t xml:space="preserve">Zhang, Chan, Liu, &amp; Zhu, </w:t>
          </w:r>
          <w:hyperlink w:anchor="B115"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 Similarly, when observed from the political angle, NBT is characterised as a geopolitical phenomenon covering many issues concerning both developed and developing countries and power imbalances (</w:t>
      </w:r>
      <w:sdt>
        <w:sdtPr>
          <w:rPr>
            <w:rFonts w:asciiTheme="majorBidi" w:hAnsiTheme="majorBidi" w:cstheme="majorBidi"/>
            <w:sz w:val="24"/>
            <w:szCs w:val="24"/>
            <w:lang w:val="en-US"/>
          </w:rPr>
          <w:alias w:val="BibliographyNameDate"/>
          <w:tag w:val="link-bib"/>
          <w:id w:val="-492949657"/>
          <w:placeholder>
            <w:docPart w:val="90BB612C18C14B10A1259C47CC11FE15"/>
          </w:placeholder>
        </w:sdtPr>
        <w:sdtContent>
          <w:r w:rsidRPr="00D2246C">
            <w:rPr>
              <w:rFonts w:asciiTheme="majorBidi" w:hAnsiTheme="majorBidi" w:cstheme="majorBidi"/>
              <w:noProof/>
              <w:sz w:val="24"/>
              <w:szCs w:val="24"/>
              <w:lang w:val="en-US"/>
            </w:rPr>
            <w:t xml:space="preserve">Fredman, Haukeland, Tyrväinen, Stensland, &amp; Wall-Reinius, </w:t>
          </w:r>
          <w:hyperlink w:anchor="B30" w:history="1">
            <w:r w:rsidRPr="001A4E48">
              <w:rPr>
                <w:rStyle w:val="Hyperlink"/>
                <w:rFonts w:asciiTheme="majorBidi" w:hAnsiTheme="majorBidi" w:cstheme="majorBidi"/>
                <w:noProof/>
                <w:sz w:val="24"/>
                <w:szCs w:val="24"/>
                <w:lang w:val="en-US"/>
              </w:rPr>
              <w:t>2021</w:t>
            </w:r>
          </w:hyperlink>
        </w:sdtContent>
      </w:sdt>
      <w:r w:rsidRPr="00D2246C">
        <w:rPr>
          <w:rFonts w:asciiTheme="majorBidi" w:hAnsiTheme="majorBidi" w:cstheme="majorBidi"/>
          <w:sz w:val="24"/>
          <w:szCs w:val="24"/>
          <w:lang w:val="en-US"/>
        </w:rPr>
        <w:t>). NBT is studied as a form of tourism that generates</w:t>
      </w:r>
      <w:r w:rsidR="00F37877">
        <w:rPr>
          <w:rFonts w:asciiTheme="majorBidi" w:hAnsiTheme="majorBidi" w:cstheme="majorBidi"/>
          <w:sz w:val="24"/>
          <w:szCs w:val="24"/>
          <w:lang w:val="en-US"/>
        </w:rPr>
        <w:t>,</w:t>
      </w:r>
      <w:r w:rsidRPr="00D2246C">
        <w:rPr>
          <w:rFonts w:asciiTheme="majorBidi" w:hAnsiTheme="majorBidi" w:cstheme="majorBidi"/>
          <w:sz w:val="24"/>
          <w:szCs w:val="24"/>
          <w:lang w:val="en-US"/>
        </w:rPr>
        <w:t xml:space="preserve"> and can generate</w:t>
      </w:r>
      <w:r w:rsidR="00F37877">
        <w:rPr>
          <w:rFonts w:asciiTheme="majorBidi" w:hAnsiTheme="majorBidi" w:cstheme="majorBidi"/>
          <w:sz w:val="24"/>
          <w:szCs w:val="24"/>
          <w:lang w:val="en-US"/>
        </w:rPr>
        <w:t>,</w:t>
      </w:r>
      <w:r w:rsidRPr="00D2246C">
        <w:rPr>
          <w:rFonts w:asciiTheme="majorBidi" w:hAnsiTheme="majorBidi" w:cstheme="majorBidi"/>
          <w:sz w:val="24"/>
          <w:szCs w:val="24"/>
          <w:lang w:val="en-US"/>
        </w:rPr>
        <w:t xml:space="preserve"> </w:t>
      </w:r>
      <w:r w:rsidRPr="00D2246C">
        <w:rPr>
          <w:rFonts w:asciiTheme="majorBidi" w:hAnsiTheme="majorBidi" w:cstheme="majorBidi"/>
          <w:sz w:val="24"/>
          <w:szCs w:val="24"/>
          <w:lang w:val="en-US"/>
        </w:rPr>
        <w:lastRenderedPageBreak/>
        <w:t>substantial economic benefits, especially in developing and Least Developed Countries (</w:t>
      </w:r>
      <w:sdt>
        <w:sdtPr>
          <w:rPr>
            <w:rFonts w:asciiTheme="majorBidi" w:hAnsiTheme="majorBidi" w:cstheme="majorBidi"/>
            <w:sz w:val="24"/>
            <w:szCs w:val="24"/>
            <w:lang w:val="en-US"/>
          </w:rPr>
          <w:alias w:val="BibliographyNameDate"/>
          <w:tag w:val="link-bib"/>
          <w:id w:val="1109328235"/>
          <w:placeholder>
            <w:docPart w:val="A4595448EB714513B3DD5B2DC478FB44"/>
          </w:placeholder>
        </w:sdtPr>
        <w:sdtContent>
          <w:r w:rsidRPr="00D2246C">
            <w:rPr>
              <w:rFonts w:asciiTheme="majorBidi" w:hAnsiTheme="majorBidi" w:cstheme="majorBidi"/>
              <w:noProof/>
              <w:sz w:val="24"/>
              <w:szCs w:val="24"/>
              <w:lang w:val="en-US"/>
            </w:rPr>
            <w:t xml:space="preserve">Cisneros-Montemayor et al., </w:t>
          </w:r>
          <w:hyperlink w:anchor="B18"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 Further, trends suggest that NBT has excellent potential for being an agent of psychological wellbeing and wellness (</w:t>
      </w:r>
      <w:sdt>
        <w:sdtPr>
          <w:rPr>
            <w:rFonts w:asciiTheme="majorBidi" w:hAnsiTheme="majorBidi" w:cstheme="majorBidi"/>
            <w:sz w:val="24"/>
            <w:szCs w:val="24"/>
            <w:lang w:val="en-US"/>
          </w:rPr>
          <w:alias w:val="BibliographyNameDate"/>
          <w:tag w:val="link-bib"/>
          <w:id w:val="-823583539"/>
          <w:placeholder>
            <w:docPart w:val="2BA94EC4C7304B70BC0769537ED87C95"/>
          </w:placeholder>
        </w:sdtPr>
        <w:sdtContent>
          <w:r w:rsidRPr="00D2246C">
            <w:rPr>
              <w:rFonts w:asciiTheme="majorBidi" w:hAnsiTheme="majorBidi" w:cstheme="majorBidi"/>
              <w:noProof/>
              <w:sz w:val="24"/>
              <w:szCs w:val="24"/>
              <w:lang w:val="en-US"/>
            </w:rPr>
            <w:t xml:space="preserve">Kim, Lee, Uysal, Kim, &amp; Ahn, </w:t>
          </w:r>
          <w:hyperlink w:anchor="B48" w:history="1">
            <w:r w:rsidRPr="001A4E48">
              <w:rPr>
                <w:rStyle w:val="Hyperlink"/>
                <w:rFonts w:asciiTheme="majorBidi" w:hAnsiTheme="majorBidi" w:cstheme="majorBidi"/>
                <w:noProof/>
                <w:sz w:val="24"/>
                <w:szCs w:val="24"/>
                <w:lang w:val="en-US"/>
              </w:rPr>
              <w:t>2015</w:t>
            </w:r>
          </w:hyperlink>
        </w:sdtContent>
      </w:sdt>
      <w:r w:rsidRPr="00D2246C">
        <w:rPr>
          <w:rFonts w:asciiTheme="majorBidi" w:hAnsiTheme="majorBidi" w:cstheme="majorBidi"/>
          <w:sz w:val="24"/>
          <w:szCs w:val="24"/>
          <w:lang w:val="en-US"/>
        </w:rPr>
        <w:t>). This emphasises the psychological benefits of NBT, which will drive the future research agenda in the doctrine of tourism development.</w:t>
      </w:r>
    </w:p>
    <w:p w14:paraId="2433D5D8" w14:textId="77777777" w:rsidR="00D2246C" w:rsidRPr="00D2246C" w:rsidRDefault="00D2246C" w:rsidP="00D2246C">
      <w:pPr>
        <w:spacing w:after="0" w:line="360" w:lineRule="auto"/>
        <w:rPr>
          <w:rFonts w:ascii="Times New Roman" w:hAnsi="Times New Roman" w:cs="Times New Roman"/>
          <w:sz w:val="24"/>
          <w:szCs w:val="24"/>
          <w:lang w:val="en-US"/>
        </w:rPr>
      </w:pPr>
    </w:p>
    <w:p w14:paraId="739F86DF" w14:textId="4ACDD001" w:rsidR="00D2246C" w:rsidRPr="00D2246C" w:rsidRDefault="00D2246C" w:rsidP="00D2246C">
      <w:pPr>
        <w:spacing w:after="0" w:line="360" w:lineRule="auto"/>
        <w:rPr>
          <w:rFonts w:asciiTheme="majorBidi" w:hAnsiTheme="majorBidi" w:cstheme="majorBidi"/>
          <w:sz w:val="24"/>
          <w:szCs w:val="24"/>
          <w:lang w:val="en-US"/>
        </w:rPr>
      </w:pPr>
      <w:r w:rsidRPr="00D2246C">
        <w:rPr>
          <w:rFonts w:asciiTheme="majorBidi" w:hAnsiTheme="majorBidi" w:cstheme="majorBidi"/>
          <w:sz w:val="24"/>
          <w:szCs w:val="24"/>
          <w:lang w:val="en-US"/>
        </w:rPr>
        <w:t xml:space="preserve">Finally, </w:t>
      </w:r>
      <w:proofErr w:type="gramStart"/>
      <w:r w:rsidRPr="00D2246C">
        <w:rPr>
          <w:rFonts w:asciiTheme="majorBidi" w:hAnsiTheme="majorBidi" w:cstheme="majorBidi"/>
          <w:sz w:val="24"/>
          <w:szCs w:val="24"/>
          <w:lang w:val="en-US"/>
        </w:rPr>
        <w:t>similar to</w:t>
      </w:r>
      <w:proofErr w:type="gramEnd"/>
      <w:r w:rsidRPr="00D2246C">
        <w:rPr>
          <w:rFonts w:asciiTheme="majorBidi" w:hAnsiTheme="majorBidi" w:cstheme="majorBidi"/>
          <w:sz w:val="24"/>
          <w:szCs w:val="24"/>
          <w:lang w:val="en-US"/>
        </w:rPr>
        <w:t xml:space="preserve"> other forms of tourism, technology has emerged as the most critical factor driving the future of NBT. The applications of technology in the context of NBT consist of travel planning (</w:t>
      </w:r>
      <w:sdt>
        <w:sdtPr>
          <w:rPr>
            <w:rFonts w:asciiTheme="majorBidi" w:hAnsiTheme="majorBidi" w:cstheme="majorBidi"/>
            <w:sz w:val="24"/>
            <w:szCs w:val="24"/>
            <w:lang w:val="en-US"/>
          </w:rPr>
          <w:alias w:val="BibliographyNameDate"/>
          <w:tag w:val="link-bib"/>
          <w:id w:val="-1304385466"/>
          <w:placeholder>
            <w:docPart w:val="20C14E0BB3FD49F7BA560028D70B9BF9"/>
          </w:placeholder>
        </w:sdtPr>
        <w:sdtContent>
          <w:r w:rsidRPr="00D2246C">
            <w:rPr>
              <w:rFonts w:asciiTheme="majorBidi" w:hAnsiTheme="majorBidi" w:cstheme="majorBidi"/>
              <w:noProof/>
              <w:sz w:val="24"/>
              <w:szCs w:val="24"/>
              <w:lang w:val="en-US"/>
            </w:rPr>
            <w:t xml:space="preserve">Silva, Marques, &amp; Abrantes, </w:t>
          </w:r>
          <w:hyperlink w:anchor="B94"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 visitor experience management (</w:t>
      </w:r>
      <w:sdt>
        <w:sdtPr>
          <w:rPr>
            <w:rFonts w:asciiTheme="majorBidi" w:hAnsiTheme="majorBidi" w:cstheme="majorBidi"/>
            <w:sz w:val="24"/>
            <w:szCs w:val="24"/>
            <w:lang w:val="en-US"/>
          </w:rPr>
          <w:alias w:val="BibliographyNameDate"/>
          <w:tag w:val="link-bib"/>
          <w:id w:val="-348029642"/>
          <w:placeholder>
            <w:docPart w:val="CC0AB8DAEA7F4625912830BC76E938EC"/>
          </w:placeholder>
        </w:sdtPr>
        <w:sdtContent>
          <w:r w:rsidRPr="00D2246C">
            <w:rPr>
              <w:rFonts w:asciiTheme="majorBidi" w:hAnsiTheme="majorBidi" w:cstheme="majorBidi"/>
              <w:noProof/>
              <w:sz w:val="24"/>
              <w:szCs w:val="24"/>
              <w:lang w:val="en-US"/>
            </w:rPr>
            <w:t xml:space="preserve">Albrecht, </w:t>
          </w:r>
          <w:hyperlink w:anchor="B3" w:history="1">
            <w:r w:rsidRPr="001A4E48">
              <w:rPr>
                <w:rStyle w:val="Hyperlink"/>
                <w:rFonts w:asciiTheme="majorBidi" w:hAnsiTheme="majorBidi" w:cstheme="majorBidi"/>
                <w:noProof/>
                <w:sz w:val="24"/>
                <w:szCs w:val="24"/>
                <w:lang w:val="en-US"/>
              </w:rPr>
              <w:t>2021</w:t>
            </w:r>
          </w:hyperlink>
        </w:sdtContent>
      </w:sdt>
      <w:r w:rsidRPr="00D2246C">
        <w:rPr>
          <w:rFonts w:asciiTheme="majorBidi" w:hAnsiTheme="majorBidi" w:cstheme="majorBidi"/>
          <w:sz w:val="24"/>
          <w:szCs w:val="24"/>
          <w:lang w:val="en-US"/>
        </w:rPr>
        <w:t>), new product development (</w:t>
      </w:r>
      <w:sdt>
        <w:sdtPr>
          <w:rPr>
            <w:rFonts w:asciiTheme="majorBidi" w:hAnsiTheme="majorBidi" w:cstheme="majorBidi"/>
            <w:sz w:val="24"/>
            <w:szCs w:val="24"/>
            <w:lang w:val="en-US"/>
          </w:rPr>
          <w:alias w:val="BibliographyNameDate"/>
          <w:tag w:val="link-bib"/>
          <w:id w:val="27931046"/>
          <w:placeholder>
            <w:docPart w:val="363003C8EDF74292B432D51E492227D4"/>
          </w:placeholder>
        </w:sdtPr>
        <w:sdtContent>
          <w:r w:rsidRPr="00D2246C">
            <w:rPr>
              <w:rFonts w:asciiTheme="majorBidi" w:hAnsiTheme="majorBidi" w:cstheme="majorBidi"/>
              <w:noProof/>
              <w:sz w:val="24"/>
              <w:szCs w:val="24"/>
              <w:lang w:val="en-US"/>
            </w:rPr>
            <w:t xml:space="preserve">Coghlan &amp; Carter, </w:t>
          </w:r>
          <w:hyperlink w:anchor="B20"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 knowledge mobilisation (</w:t>
      </w:r>
      <w:sdt>
        <w:sdtPr>
          <w:rPr>
            <w:rFonts w:asciiTheme="majorBidi" w:hAnsiTheme="majorBidi" w:cstheme="majorBidi"/>
            <w:sz w:val="24"/>
            <w:szCs w:val="24"/>
            <w:lang w:val="en-US"/>
          </w:rPr>
          <w:alias w:val="BibliographyNameDate"/>
          <w:tag w:val="link-bib"/>
          <w:id w:val="1555272440"/>
          <w:placeholder>
            <w:docPart w:val="A89FC7EE58A74B16AD4205DDDE74BBBB"/>
          </w:placeholder>
        </w:sdtPr>
        <w:sdtContent>
          <w:r w:rsidRPr="00D2246C">
            <w:rPr>
              <w:rFonts w:asciiTheme="majorBidi" w:hAnsiTheme="majorBidi" w:cstheme="majorBidi"/>
              <w:noProof/>
              <w:sz w:val="24"/>
              <w:szCs w:val="24"/>
              <w:lang w:val="en-US"/>
            </w:rPr>
            <w:t xml:space="preserve">Coghlan, </w:t>
          </w:r>
          <w:hyperlink w:anchor="B19"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 environmental protection (</w:t>
      </w:r>
      <w:sdt>
        <w:sdtPr>
          <w:rPr>
            <w:rFonts w:asciiTheme="majorBidi" w:hAnsiTheme="majorBidi" w:cstheme="majorBidi"/>
            <w:sz w:val="24"/>
            <w:szCs w:val="24"/>
            <w:lang w:val="en-US"/>
          </w:rPr>
          <w:alias w:val="BibliographyNameDate"/>
          <w:tag w:val="link-bib"/>
          <w:id w:val="2035919267"/>
          <w:placeholder>
            <w:docPart w:val="6FA90E3501684818A0573252D976B49E"/>
          </w:placeholder>
        </w:sdtPr>
        <w:sdtContent>
          <w:r w:rsidRPr="00D2246C">
            <w:rPr>
              <w:rFonts w:asciiTheme="majorBidi" w:hAnsiTheme="majorBidi" w:cstheme="majorBidi"/>
              <w:noProof/>
              <w:sz w:val="24"/>
              <w:szCs w:val="24"/>
              <w:lang w:val="en-US"/>
            </w:rPr>
            <w:t xml:space="preserve">Wheaton et al., </w:t>
          </w:r>
          <w:hyperlink w:anchor="B106" w:history="1">
            <w:r w:rsidRPr="001A4E48">
              <w:rPr>
                <w:rStyle w:val="Hyperlink"/>
                <w:rFonts w:asciiTheme="majorBidi" w:hAnsiTheme="majorBidi" w:cstheme="majorBidi"/>
                <w:noProof/>
                <w:sz w:val="24"/>
                <w:szCs w:val="24"/>
                <w:lang w:val="en-US"/>
              </w:rPr>
              <w:t>2016</w:t>
            </w:r>
          </w:hyperlink>
        </w:sdtContent>
      </w:sdt>
      <w:r w:rsidRPr="00D2246C">
        <w:rPr>
          <w:rFonts w:asciiTheme="majorBidi" w:hAnsiTheme="majorBidi" w:cstheme="majorBidi"/>
          <w:sz w:val="24"/>
          <w:szCs w:val="24"/>
          <w:lang w:val="en-US"/>
        </w:rPr>
        <w:t>), safe payments (</w:t>
      </w:r>
      <w:sdt>
        <w:sdtPr>
          <w:rPr>
            <w:rFonts w:asciiTheme="majorBidi" w:hAnsiTheme="majorBidi" w:cstheme="majorBidi"/>
            <w:sz w:val="24"/>
            <w:szCs w:val="24"/>
            <w:lang w:val="en-US"/>
          </w:rPr>
          <w:alias w:val="BibliographyNameDate"/>
          <w:tag w:val="link-bib"/>
          <w:id w:val="-104115016"/>
          <w:placeholder>
            <w:docPart w:val="BE7B525875784A75BA6FBA4C1309E802"/>
          </w:placeholder>
        </w:sdtPr>
        <w:sdtContent>
          <w:r w:rsidRPr="00D2246C">
            <w:rPr>
              <w:rFonts w:asciiTheme="majorBidi" w:hAnsiTheme="majorBidi" w:cstheme="majorBidi"/>
              <w:noProof/>
              <w:sz w:val="24"/>
              <w:szCs w:val="24"/>
              <w:lang w:val="en-US"/>
            </w:rPr>
            <w:t xml:space="preserve">Nagle &amp; Vidon, </w:t>
          </w:r>
          <w:hyperlink w:anchor="B68" w:history="1">
            <w:r w:rsidRPr="001A4E48">
              <w:rPr>
                <w:rStyle w:val="Hyperlink"/>
                <w:rFonts w:asciiTheme="majorBidi" w:hAnsiTheme="majorBidi" w:cstheme="majorBidi"/>
                <w:noProof/>
                <w:sz w:val="24"/>
                <w:szCs w:val="24"/>
                <w:lang w:val="en-US"/>
              </w:rPr>
              <w:t>2021</w:t>
            </w:r>
          </w:hyperlink>
        </w:sdtContent>
      </w:sdt>
      <w:r w:rsidRPr="00D2246C">
        <w:rPr>
          <w:rFonts w:asciiTheme="majorBidi" w:hAnsiTheme="majorBidi" w:cstheme="majorBidi"/>
          <w:sz w:val="24"/>
          <w:szCs w:val="24"/>
          <w:lang w:val="en-US"/>
        </w:rPr>
        <w:t>), and awareness generation (</w:t>
      </w:r>
      <w:sdt>
        <w:sdtPr>
          <w:rPr>
            <w:rFonts w:asciiTheme="majorBidi" w:hAnsiTheme="majorBidi" w:cstheme="majorBidi"/>
            <w:sz w:val="24"/>
            <w:szCs w:val="24"/>
            <w:lang w:val="en-US"/>
          </w:rPr>
          <w:alias w:val="BibliographyNameDate"/>
          <w:tag w:val="link-bib"/>
          <w:id w:val="912597388"/>
          <w:placeholder>
            <w:docPart w:val="560FE98E04D54DB49EC3C303B69E8E65"/>
          </w:placeholder>
        </w:sdtPr>
        <w:sdtContent>
          <w:r w:rsidRPr="00D2246C">
            <w:rPr>
              <w:rFonts w:asciiTheme="majorBidi" w:hAnsiTheme="majorBidi" w:cstheme="majorBidi"/>
              <w:noProof/>
              <w:sz w:val="24"/>
              <w:szCs w:val="24"/>
              <w:lang w:val="en-US"/>
            </w:rPr>
            <w:t xml:space="preserve">da Mota &amp; Pickering, </w:t>
          </w:r>
          <w:hyperlink w:anchor="B21" w:history="1">
            <w:r w:rsidRPr="001A4E48">
              <w:rPr>
                <w:rStyle w:val="Hyperlink"/>
                <w:rFonts w:asciiTheme="majorBidi" w:hAnsiTheme="majorBidi" w:cstheme="majorBidi"/>
                <w:noProof/>
                <w:sz w:val="24"/>
                <w:szCs w:val="24"/>
                <w:lang w:val="en-US"/>
              </w:rPr>
              <w:t>2020</w:t>
            </w:r>
          </w:hyperlink>
        </w:sdtContent>
      </w:sdt>
      <w:r w:rsidRPr="00D2246C">
        <w:rPr>
          <w:rFonts w:asciiTheme="majorBidi" w:hAnsiTheme="majorBidi" w:cstheme="majorBidi"/>
          <w:sz w:val="24"/>
          <w:szCs w:val="24"/>
          <w:lang w:val="en-US"/>
        </w:rPr>
        <w:t xml:space="preserve">). Therefore, in the framework, technological inputs like </w:t>
      </w:r>
      <w:commentRangeStart w:id="7"/>
      <w:r w:rsidRPr="00D2246C">
        <w:rPr>
          <w:rFonts w:asciiTheme="majorBidi" w:hAnsiTheme="majorBidi" w:cstheme="majorBidi"/>
          <w:sz w:val="24"/>
          <w:szCs w:val="24"/>
          <w:lang w:val="en-US"/>
        </w:rPr>
        <w:t xml:space="preserve">AR, VR, XR, AI, Robotics, and CRM </w:t>
      </w:r>
      <w:commentRangeEnd w:id="7"/>
      <w:r w:rsidR="00F37877">
        <w:rPr>
          <w:rStyle w:val="CommentReference"/>
        </w:rPr>
        <w:commentReference w:id="7"/>
      </w:r>
      <w:r w:rsidRPr="00D2246C">
        <w:rPr>
          <w:rFonts w:asciiTheme="majorBidi" w:hAnsiTheme="majorBidi" w:cstheme="majorBidi"/>
          <w:sz w:val="24"/>
          <w:szCs w:val="24"/>
          <w:lang w:val="en-US"/>
        </w:rPr>
        <w:t>architecture have been depicted as the drivers of NBT.</w:t>
      </w:r>
    </w:p>
    <w:p w14:paraId="4A061D2F" w14:textId="77777777" w:rsidR="00D2246C" w:rsidRPr="00D2246C" w:rsidRDefault="00D2246C" w:rsidP="00D2246C">
      <w:pPr>
        <w:spacing w:after="0" w:line="360" w:lineRule="auto"/>
        <w:rPr>
          <w:rFonts w:ascii="Times New Roman" w:hAnsi="Times New Roman" w:cs="Times New Roman"/>
          <w:sz w:val="24"/>
          <w:szCs w:val="24"/>
          <w:lang w:val="en-US"/>
        </w:rPr>
      </w:pPr>
    </w:p>
    <w:p w14:paraId="679A7DCC" w14:textId="188E2D05" w:rsidR="00D2246C" w:rsidRPr="00D2246C" w:rsidRDefault="00D2246C" w:rsidP="00D2246C">
      <w:pPr>
        <w:spacing w:after="0" w:line="360" w:lineRule="auto"/>
        <w:rPr>
          <w:rFonts w:ascii="Times New Roman" w:hAnsi="Times New Roman" w:cs="Times New Roman"/>
          <w:sz w:val="24"/>
          <w:szCs w:val="24"/>
          <w:lang w:val="en-US"/>
        </w:rPr>
      </w:pPr>
      <w:r w:rsidRPr="00D2246C">
        <w:rPr>
          <w:rFonts w:asciiTheme="majorBidi" w:hAnsiTheme="majorBidi" w:cstheme="majorBidi"/>
          <w:sz w:val="24"/>
          <w:szCs w:val="24"/>
          <w:lang w:val="en-US"/>
        </w:rPr>
        <w:t>Overall, NBT has come a long way from being a form of tourism that emphasises environmental protection to</w:t>
      </w:r>
      <w:r w:rsidR="00F37877">
        <w:rPr>
          <w:rFonts w:asciiTheme="majorBidi" w:hAnsiTheme="majorBidi" w:cstheme="majorBidi"/>
          <w:sz w:val="24"/>
          <w:szCs w:val="24"/>
          <w:lang w:val="en-US"/>
        </w:rPr>
        <w:t xml:space="preserve"> being</w:t>
      </w:r>
      <w:r w:rsidRPr="00D2246C">
        <w:rPr>
          <w:rFonts w:asciiTheme="majorBidi" w:hAnsiTheme="majorBidi" w:cstheme="majorBidi"/>
          <w:sz w:val="24"/>
          <w:szCs w:val="24"/>
          <w:lang w:val="en-US"/>
        </w:rPr>
        <w:t xml:space="preserve"> an exclusive segment of tourism that impacts all aspects of life. The current chapter provides a holistic view of the different facets of NBT and the trajectory of movement since its inception. With environmental protection and conservation emerging as one of the most significant global agendas, discussions</w:t>
      </w:r>
      <w:r w:rsidR="00F37877">
        <w:rPr>
          <w:rFonts w:asciiTheme="majorBidi" w:hAnsiTheme="majorBidi" w:cstheme="majorBidi"/>
          <w:sz w:val="24"/>
          <w:szCs w:val="24"/>
          <w:lang w:val="en-US"/>
        </w:rPr>
        <w:t>,</w:t>
      </w:r>
      <w:r w:rsidRPr="00D2246C">
        <w:rPr>
          <w:rFonts w:asciiTheme="majorBidi" w:hAnsiTheme="majorBidi" w:cstheme="majorBidi"/>
          <w:sz w:val="24"/>
          <w:szCs w:val="24"/>
          <w:lang w:val="en-US"/>
        </w:rPr>
        <w:t xml:space="preserve"> and debates about NBT will only intensify. Lastly, through proper planning and execution, NBT can act as one of the critical factors driving the future of humanity.</w:t>
      </w:r>
    </w:p>
    <w:p w14:paraId="2CD8E044" w14:textId="77777777" w:rsidR="00D2246C" w:rsidRPr="00D2246C" w:rsidRDefault="00D2246C" w:rsidP="00D2246C">
      <w:pPr>
        <w:spacing w:after="0" w:line="360" w:lineRule="auto"/>
        <w:rPr>
          <w:rFonts w:ascii="Times New Roman" w:hAnsi="Times New Roman" w:cs="Times New Roman"/>
          <w:sz w:val="24"/>
          <w:szCs w:val="24"/>
          <w:lang w:val="en-US"/>
        </w:rPr>
      </w:pPr>
    </w:p>
    <w:p w14:paraId="17204C6C" w14:textId="77777777" w:rsidR="00D2246C" w:rsidRPr="00D2246C" w:rsidRDefault="00D2246C" w:rsidP="00D2246C">
      <w:pPr>
        <w:spacing w:after="0" w:line="360" w:lineRule="auto"/>
        <w:rPr>
          <w:rFonts w:ascii="Times New Roman" w:hAnsi="Times New Roman" w:cs="Times New Roman"/>
          <w:sz w:val="24"/>
          <w:szCs w:val="24"/>
          <w:lang w:val="en-US"/>
        </w:rPr>
      </w:pPr>
    </w:p>
    <w:bookmarkStart w:id="8" w:name="back" w:displacedByCustomXml="next"/>
    <w:bookmarkEnd w:id="8" w:displacedByCustomXml="next"/>
    <w:bookmarkStart w:id="9" w:name="B118" w:displacedByCustomXml="next"/>
    <w:bookmarkEnd w:id="9" w:displacedByCustomXml="next"/>
    <w:sdt>
      <w:sdtPr>
        <w:rPr>
          <w:noProof/>
          <w:sz w:val="24"/>
        </w:rPr>
        <w:alias w:val="AFP"/>
        <w:tag w:val="bibliography"/>
        <w:id w:val="-1765219548"/>
        <w:placeholder>
          <w:docPart w:val="A66337CB0EEA40238ACAFDCED3AE2A31"/>
        </w:placeholder>
      </w:sdtPr>
      <w:sdtContent>
        <w:p w14:paraId="4D209C28" w14:textId="202520B6" w:rsidR="00D2246C" w:rsidRPr="00BF3CDA" w:rsidRDefault="00D2246C" w:rsidP="00BF3CDA">
          <w:pPr>
            <w:pStyle w:val="S1"/>
            <w:rPr>
              <w:rFonts w:ascii="Times New Roman" w:hAnsi="Times New Roman" w:cs="Times New Roman"/>
              <w:noProof/>
            </w:rPr>
          </w:pPr>
          <w:r w:rsidRPr="00BF3CDA">
            <w:rPr>
              <w:noProof/>
            </w:rPr>
            <w:t>References</w:t>
          </w:r>
        </w:p>
        <w:bookmarkStart w:id="10" w:name="B1" w:displacedByCustomXml="next"/>
        <w:bookmarkEnd w:id="10" w:displacedByCustomXml="next"/>
        <w:sdt>
          <w:sdtPr>
            <w:rPr>
              <w:color w:val="000000" w:themeColor="text1"/>
            </w:rPr>
            <w:alias w:val="B1_Abrehe, Girma &amp; Nigusse, 2021"/>
            <w:tag w:val="citation"/>
            <w:id w:val="1955974236"/>
            <w:placeholder>
              <w:docPart w:val="C1EE92D32A3448DC8EC986EEF5836BC7"/>
            </w:placeholder>
          </w:sdtPr>
          <w:sdtContent>
            <w:p w14:paraId="43C6F6CE" w14:textId="6982110A" w:rsidR="00D2246C" w:rsidRPr="007D604F" w:rsidRDefault="00000000" w:rsidP="00BF3CDA">
              <w:pPr>
                <w:pStyle w:val="bib"/>
                <w:rPr>
                  <w:color w:val="000000" w:themeColor="text1"/>
                </w:rPr>
              </w:pPr>
              <w:sdt>
                <w:sdtPr>
                  <w:rPr>
                    <w:color w:val="000000" w:themeColor="text1"/>
                  </w:rPr>
                  <w:alias w:val="author"/>
                  <w:tag w:val="author"/>
                  <w:id w:val="-257679482"/>
                  <w:placeholder>
                    <w:docPart w:val="552BD8BD2B9F4691AF2916F393866CAF"/>
                  </w:placeholder>
                </w:sdtPr>
                <w:sdtContent>
                  <w:r w:rsidR="00D2246C" w:rsidRPr="007D604F">
                    <w:rPr>
                      <w:rStyle w:val="surname"/>
                      <w:color w:val="000000" w:themeColor="text1"/>
                      <w:lang w:val="es-CL"/>
                    </w:rPr>
                    <w:t>Abrehe</w:t>
                  </w:r>
                  <w:r w:rsidR="00D2246C" w:rsidRPr="007D604F">
                    <w:rPr>
                      <w:color w:val="000000" w:themeColor="text1"/>
                      <w:lang w:val="es-CL"/>
                    </w:rPr>
                    <w:t xml:space="preserve">, </w:t>
                  </w:r>
                  <w:r w:rsidR="00D2246C" w:rsidRPr="007D604F">
                    <w:rPr>
                      <w:rStyle w:val="given-names"/>
                      <w:color w:val="000000" w:themeColor="text1"/>
                      <w:lang w:val="es-CL"/>
                    </w:rPr>
                    <w:t>S.</w:t>
                  </w:r>
                </w:sdtContent>
              </w:sdt>
              <w:r w:rsidR="00D2246C" w:rsidRPr="007D604F">
                <w:rPr>
                  <w:color w:val="000000" w:themeColor="text1"/>
                  <w:lang w:val="es-CL"/>
                </w:rPr>
                <w:t xml:space="preserve">, </w:t>
              </w:r>
              <w:sdt>
                <w:sdtPr>
                  <w:rPr>
                    <w:color w:val="000000" w:themeColor="text1"/>
                  </w:rPr>
                  <w:alias w:val="author"/>
                  <w:tag w:val="author"/>
                  <w:id w:val="859708880"/>
                  <w:placeholder>
                    <w:docPart w:val="C8990BF87EDD4DDBA3FA467C6251A95E"/>
                  </w:placeholder>
                </w:sdtPr>
                <w:sdtContent>
                  <w:r w:rsidR="00D2246C" w:rsidRPr="007D604F">
                    <w:rPr>
                      <w:rStyle w:val="surname"/>
                      <w:color w:val="000000" w:themeColor="text1"/>
                      <w:lang w:val="es-CL"/>
                    </w:rPr>
                    <w:t>Girma</w:t>
                  </w:r>
                  <w:r w:rsidR="00D2246C" w:rsidRPr="007D604F">
                    <w:rPr>
                      <w:color w:val="000000" w:themeColor="text1"/>
                      <w:lang w:val="es-CL"/>
                    </w:rPr>
                    <w:t xml:space="preserve">, </w:t>
                  </w:r>
                  <w:r w:rsidR="00D2246C" w:rsidRPr="007D604F">
                    <w:rPr>
                      <w:rStyle w:val="given-names"/>
                      <w:color w:val="000000" w:themeColor="text1"/>
                      <w:lang w:val="es-CL"/>
                    </w:rPr>
                    <w:t>A.</w:t>
                  </w:r>
                </w:sdtContent>
              </w:sdt>
              <w:r w:rsidR="00D2246C" w:rsidRPr="007D604F">
                <w:rPr>
                  <w:color w:val="000000" w:themeColor="text1"/>
                  <w:lang w:val="es-CL"/>
                </w:rPr>
                <w:t xml:space="preserve">, &amp; </w:t>
              </w:r>
              <w:sdt>
                <w:sdtPr>
                  <w:rPr>
                    <w:color w:val="000000" w:themeColor="text1"/>
                  </w:rPr>
                  <w:alias w:val="author"/>
                  <w:tag w:val="author"/>
                  <w:id w:val="-1772627695"/>
                  <w:placeholder>
                    <w:docPart w:val="6F0838CE61E646BD9D01E21FFB08A5DA"/>
                  </w:placeholder>
                </w:sdtPr>
                <w:sdtContent>
                  <w:r w:rsidR="00D2246C" w:rsidRPr="007D604F">
                    <w:rPr>
                      <w:rStyle w:val="surname"/>
                      <w:color w:val="000000" w:themeColor="text1"/>
                      <w:lang w:val="es-CL"/>
                    </w:rPr>
                    <w:t>Nigusse</w:t>
                  </w:r>
                  <w:r w:rsidR="00D2246C" w:rsidRPr="007D604F">
                    <w:rPr>
                      <w:color w:val="000000" w:themeColor="text1"/>
                      <w:lang w:val="es-CL"/>
                    </w:rPr>
                    <w:t xml:space="preserve">, </w:t>
                  </w:r>
                  <w:r w:rsidR="00D2246C" w:rsidRPr="007D604F">
                    <w:rPr>
                      <w:rStyle w:val="given-names"/>
                      <w:color w:val="000000" w:themeColor="text1"/>
                      <w:lang w:val="es-CL"/>
                    </w:rPr>
                    <w:t>A. G.</w:t>
                  </w:r>
                </w:sdtContent>
              </w:sdt>
              <w:r w:rsidR="00D2246C" w:rsidRPr="007D604F">
                <w:rPr>
                  <w:color w:val="000000" w:themeColor="text1"/>
                  <w:lang w:val="es-CL"/>
                </w:rPr>
                <w:t xml:space="preserve"> </w:t>
              </w:r>
              <w:r w:rsidR="00D2246C" w:rsidRPr="007D604F">
                <w:rPr>
                  <w:color w:val="000000" w:themeColor="text1"/>
                </w:rPr>
                <w:t>(</w:t>
              </w:r>
              <w:sdt>
                <w:sdtPr>
                  <w:rPr>
                    <w:color w:val="000000" w:themeColor="text1"/>
                  </w:rPr>
                  <w:alias w:val="year"/>
                  <w:tag w:val="year"/>
                  <w:id w:val="-1090770032"/>
                  <w:placeholder>
                    <w:docPart w:val="2F85AADFB37446909C0A9D056F819723"/>
                  </w:placeholder>
                </w:sdtPr>
                <w:sdtContent>
                  <w:r w:rsidR="00D2246C" w:rsidRPr="007D604F">
                    <w:rPr>
                      <w:color w:val="000000" w:themeColor="text1"/>
                      <w:shd w:val="clear" w:color="auto" w:fill="FF69B4"/>
                    </w:rPr>
                    <w:t>2021</w:t>
                  </w:r>
                </w:sdtContent>
              </w:sdt>
              <w:r w:rsidR="00D2246C" w:rsidRPr="007D604F">
                <w:rPr>
                  <w:color w:val="000000" w:themeColor="text1"/>
                </w:rPr>
                <w:t xml:space="preserve">). </w:t>
              </w:r>
              <w:sdt>
                <w:sdtPr>
                  <w:rPr>
                    <w:color w:val="000000" w:themeColor="text1"/>
                  </w:rPr>
                  <w:alias w:val="article-title"/>
                  <w:tag w:val="article-title"/>
                  <w:id w:val="789016797"/>
                  <w:placeholder>
                    <w:docPart w:val="D54E765BF369466A889E35B6E0034525"/>
                  </w:placeholder>
                </w:sdtPr>
                <w:sdtContent>
                  <w:r w:rsidR="00D2246C" w:rsidRPr="007D604F">
                    <w:rPr>
                      <w:color w:val="000000" w:themeColor="text1"/>
                      <w:shd w:val="clear" w:color="auto" w:fill="87CEFA"/>
                    </w:rPr>
                    <w:t>Potential eco-tourism site suitability evaluation for sustainable natural resource management in Kafta Sheraro National Park (KSNP), north-western Tigray</w:t>
                  </w:r>
                  <w:r w:rsidR="00CD7A38" w:rsidRPr="007D604F">
                    <w:rPr>
                      <w:color w:val="000000" w:themeColor="text1"/>
                    </w:rPr>
                    <w:t xml:space="preserve">, </w:t>
                  </w:r>
                  <w:r w:rsidR="00CD7A38" w:rsidRPr="007D604F">
                    <w:rPr>
                      <w:color w:val="000000" w:themeColor="text1"/>
                      <w:shd w:val="clear" w:color="auto" w:fill="DEB887"/>
                    </w:rPr>
                    <w:t>Ethiopia</w:t>
                  </w:r>
                </w:sdtContent>
              </w:sdt>
              <w:r w:rsidR="00CD7A38" w:rsidRPr="007D604F">
                <w:rPr>
                  <w:color w:val="000000" w:themeColor="text1"/>
                </w:rPr>
                <w:t xml:space="preserve">. </w:t>
              </w:r>
              <w:sdt>
                <w:sdtPr>
                  <w:rPr>
                    <w:color w:val="000000" w:themeColor="text1"/>
                  </w:rPr>
                  <w:alias w:val="journal-title"/>
                  <w:tag w:val="journal-title"/>
                  <w:id w:val="-2036649305"/>
                  <w:placeholder>
                    <w:docPart w:val="FA7DF469BE274798870A700FB21E71EB"/>
                  </w:placeholder>
                </w:sdtPr>
                <w:sdtEndPr>
                  <w:rPr>
                    <w:i/>
                  </w:rPr>
                </w:sdtEndPr>
                <w:sdtContent>
                  <w:r w:rsidR="00D2246C" w:rsidRPr="007D604F">
                    <w:rPr>
                      <w:i/>
                      <w:color w:val="000000" w:themeColor="text1"/>
                      <w:shd w:val="clear" w:color="auto" w:fill="DEB887"/>
                    </w:rPr>
                    <w:t>Journal of Ecotourism</w:t>
                  </w:r>
                </w:sdtContent>
              </w:sdt>
              <w:r w:rsidR="00D2246C" w:rsidRPr="007D604F">
                <w:rPr>
                  <w:color w:val="000000" w:themeColor="text1"/>
                </w:rPr>
                <w:t xml:space="preserve">, </w:t>
              </w:r>
              <w:sdt>
                <w:sdtPr>
                  <w:rPr>
                    <w:color w:val="000000" w:themeColor="text1"/>
                  </w:rPr>
                  <w:alias w:val="volume"/>
                  <w:tag w:val="volume"/>
                  <w:id w:val="1496228734"/>
                  <w:placeholder>
                    <w:docPart w:val="A1DA384ACDFF4FD7863950855C4642C9"/>
                  </w:placeholder>
                </w:sdtPr>
                <w:sdtEndPr>
                  <w:rPr>
                    <w:i/>
                    <w:iCs/>
                  </w:rPr>
                </w:sdtEndPr>
                <w:sdtContent>
                  <w:r w:rsidR="00D2246C" w:rsidRPr="007D604F">
                    <w:rPr>
                      <w:i/>
                      <w:iCs/>
                      <w:color w:val="000000" w:themeColor="text1"/>
                      <w:shd w:val="clear" w:color="auto" w:fill="FF4500"/>
                    </w:rPr>
                    <w:t>20</w:t>
                  </w:r>
                </w:sdtContent>
              </w:sdt>
              <w:r w:rsidR="00D2246C" w:rsidRPr="007D604F">
                <w:rPr>
                  <w:color w:val="000000" w:themeColor="text1"/>
                </w:rPr>
                <w:t>(</w:t>
              </w:r>
              <w:sdt>
                <w:sdtPr>
                  <w:rPr>
                    <w:color w:val="000000" w:themeColor="text1"/>
                  </w:rPr>
                  <w:alias w:val="issue"/>
                  <w:tag w:val="issue"/>
                  <w:id w:val="182875993"/>
                  <w:placeholder>
                    <w:docPart w:val="5E6CE72D78304074B85724ED8702477A"/>
                  </w:placeholder>
                </w:sdtPr>
                <w:sdtContent>
                  <w:r w:rsidR="00D2246C" w:rsidRPr="007D604F">
                    <w:rPr>
                      <w:color w:val="000000" w:themeColor="text1"/>
                      <w:shd w:val="clear" w:color="auto" w:fill="228B22"/>
                    </w:rPr>
                    <w:t>4</w:t>
                  </w:r>
                </w:sdtContent>
              </w:sdt>
              <w:r w:rsidR="00D2246C" w:rsidRPr="007D604F">
                <w:rPr>
                  <w:color w:val="000000" w:themeColor="text1"/>
                </w:rPr>
                <w:t xml:space="preserve">), </w:t>
              </w:r>
              <w:sdt>
                <w:sdtPr>
                  <w:rPr>
                    <w:color w:val="000000" w:themeColor="text1"/>
                  </w:rPr>
                  <w:alias w:val="first-page"/>
                  <w:tag w:val="first-page"/>
                  <w:id w:val="462933032"/>
                  <w:placeholder>
                    <w:docPart w:val="DD7AEE26973247769B5290812C870903"/>
                  </w:placeholder>
                </w:sdtPr>
                <w:sdtContent>
                  <w:r w:rsidR="00D2246C" w:rsidRPr="007D604F">
                    <w:rPr>
                      <w:color w:val="000000" w:themeColor="text1"/>
                      <w:shd w:val="clear" w:color="auto" w:fill="EEDD82"/>
                    </w:rPr>
                    <w:t>341</w:t>
                  </w:r>
                </w:sdtContent>
              </w:sdt>
              <w:r w:rsidR="006127AC" w:rsidRPr="007D604F">
                <w:rPr>
                  <w:color w:val="000000" w:themeColor="text1"/>
                </w:rPr>
                <w:t>–</w:t>
              </w:r>
              <w:sdt>
                <w:sdtPr>
                  <w:rPr>
                    <w:color w:val="000000" w:themeColor="text1"/>
                  </w:rPr>
                  <w:alias w:val="last-page"/>
                  <w:tag w:val="last-page"/>
                  <w:id w:val="1433166783"/>
                  <w:placeholder>
                    <w:docPart w:val="A946A4263D654453B39F02592AF28412"/>
                  </w:placeholder>
                </w:sdtPr>
                <w:sdtContent>
                  <w:r w:rsidR="00D2246C" w:rsidRPr="007D604F">
                    <w:rPr>
                      <w:color w:val="000000" w:themeColor="text1"/>
                      <w:shd w:val="clear" w:color="auto" w:fill="6495ED"/>
                    </w:rPr>
                    <w:t>370</w:t>
                  </w:r>
                </w:sdtContent>
              </w:sdt>
              <w:r w:rsidR="00D2246C" w:rsidRPr="007D604F">
                <w:rPr>
                  <w:color w:val="000000" w:themeColor="text1"/>
                </w:rPr>
                <w:t>.</w:t>
              </w:r>
            </w:p>
          </w:sdtContent>
        </w:sdt>
        <w:bookmarkStart w:id="11" w:name="B2" w:displacedByCustomXml="next"/>
        <w:bookmarkEnd w:id="11" w:displacedByCustomXml="next"/>
        <w:sdt>
          <w:sdtPr>
            <w:alias w:val="B2_Al-Ababneh, 2013"/>
            <w:tag w:val="citation"/>
            <w:id w:val="-643973411"/>
            <w:placeholder>
              <w:docPart w:val="267165D032374FD2B4B3A5CF810BE1DC"/>
            </w:placeholder>
          </w:sdtPr>
          <w:sdtContent>
            <w:p w14:paraId="42F704FE" w14:textId="479F0398" w:rsidR="00D2246C" w:rsidRPr="007D604F" w:rsidRDefault="00000000" w:rsidP="00BF3CDA">
              <w:pPr>
                <w:pStyle w:val="bib"/>
                <w:rPr>
                  <w:rFonts w:ascii="Times New Roman" w:hAnsi="Times New Roman" w:cs="Times New Roman"/>
                </w:rPr>
              </w:pPr>
              <w:sdt>
                <w:sdtPr>
                  <w:alias w:val="author"/>
                  <w:tag w:val="author"/>
                  <w:id w:val="990456267"/>
                  <w:placeholder>
                    <w:docPart w:val="B09FDE9A5E22446281301D6490F60754"/>
                  </w:placeholder>
                </w:sdtPr>
                <w:sdtContent>
                  <w:r w:rsidR="00D2246C" w:rsidRPr="007D604F">
                    <w:rPr>
                      <w:rStyle w:val="surname"/>
                    </w:rPr>
                    <w:t>Al-Ababneh</w:t>
                  </w:r>
                  <w:r w:rsidR="00D2246C" w:rsidRPr="007D604F">
                    <w:t xml:space="preserve">, </w:t>
                  </w:r>
                  <w:r w:rsidR="00D2246C" w:rsidRPr="007D604F">
                    <w:rPr>
                      <w:rStyle w:val="given-names"/>
                    </w:rPr>
                    <w:t>M.</w:t>
                  </w:r>
                </w:sdtContent>
              </w:sdt>
              <w:r w:rsidR="00D2246C" w:rsidRPr="007D604F">
                <w:t xml:space="preserve"> (</w:t>
              </w:r>
              <w:sdt>
                <w:sdtPr>
                  <w:alias w:val="year"/>
                  <w:tag w:val="year"/>
                  <w:id w:val="-1922786544"/>
                  <w:placeholder>
                    <w:docPart w:val="F8411E6BBA2E45DA9F35C95EE2F4C465"/>
                  </w:placeholder>
                </w:sdtPr>
                <w:sdtContent>
                  <w:r w:rsidR="00D2246C" w:rsidRPr="007D604F">
                    <w:rPr>
                      <w:shd w:val="clear" w:color="auto" w:fill="FF69B4"/>
                    </w:rPr>
                    <w:t>2013</w:t>
                  </w:r>
                </w:sdtContent>
              </w:sdt>
              <w:r w:rsidR="00D2246C" w:rsidRPr="007D604F">
                <w:t xml:space="preserve">). </w:t>
              </w:r>
              <w:sdt>
                <w:sdtPr>
                  <w:alias w:val="article-title"/>
                  <w:tag w:val="article-title"/>
                  <w:id w:val="1604765226"/>
                  <w:placeholder>
                    <w:docPart w:val="BC3BF330876043A787AE059D999ACFC8"/>
                  </w:placeholder>
                </w:sdtPr>
                <w:sdtContent>
                  <w:r w:rsidR="00D2246C" w:rsidRPr="007D604F">
                    <w:rPr>
                      <w:shd w:val="clear" w:color="auto" w:fill="87CEFA"/>
                    </w:rPr>
                    <w:t xml:space="preserve">Service </w:t>
                  </w:r>
                  <w:r w:rsidR="00B97E0F" w:rsidRPr="007D604F">
                    <w:rPr>
                      <w:shd w:val="clear" w:color="auto" w:fill="87CEFA"/>
                    </w:rPr>
                    <w:t xml:space="preserve">quality and its impact on tourist satisfaction </w:t>
                  </w:r>
                  <w:r w:rsidR="00D2246C" w:rsidRPr="007D604F">
                    <w:rPr>
                      <w:shd w:val="clear" w:color="auto" w:fill="87CEFA"/>
                    </w:rPr>
                    <w:t>in Jordan</w:t>
                  </w:r>
                </w:sdtContent>
              </w:sdt>
              <w:r w:rsidR="00D2246C" w:rsidRPr="007D604F">
                <w:t xml:space="preserve">. </w:t>
              </w:r>
              <w:sdt>
                <w:sdtPr>
                  <w:alias w:val="journal-title"/>
                  <w:tag w:val="journal-title"/>
                  <w:id w:val="787007852"/>
                  <w:placeholder>
                    <w:docPart w:val="FDD9B33C6E9D42FC8640C568F562A816"/>
                  </w:placeholder>
                </w:sdtPr>
                <w:sdtEndPr>
                  <w:rPr>
                    <w:i/>
                  </w:rPr>
                </w:sdtEndPr>
                <w:sdtContent>
                  <w:r w:rsidR="00D2246C" w:rsidRPr="007D604F">
                    <w:rPr>
                      <w:i/>
                      <w:shd w:val="clear" w:color="auto" w:fill="DEB887"/>
                    </w:rPr>
                    <w:t>An International Journal</w:t>
                  </w:r>
                </w:sdtContent>
              </w:sdt>
              <w:r w:rsidR="00D2246C" w:rsidRPr="007D604F">
                <w:rPr>
                  <w:i/>
                </w:rPr>
                <w:t xml:space="preserve">, </w:t>
              </w:r>
              <w:sdt>
                <w:sdtPr>
                  <w:rPr>
                    <w:i/>
                  </w:rPr>
                  <w:alias w:val="volume"/>
                  <w:tag w:val="volume"/>
                  <w:id w:val="-1412237548"/>
                  <w:placeholder>
                    <w:docPart w:val="00D4C419EA964671BBF83CE33C8A0A61"/>
                  </w:placeholder>
                </w:sdtPr>
                <w:sdtContent>
                  <w:r w:rsidR="00D2246C" w:rsidRPr="007D604F">
                    <w:rPr>
                      <w:i/>
                      <w:shd w:val="clear" w:color="auto" w:fill="FF4500"/>
                    </w:rPr>
                    <w:t>4</w:t>
                  </w:r>
                </w:sdtContent>
              </w:sdt>
              <w:r w:rsidR="00D2246C" w:rsidRPr="007D604F">
                <w:t>(</w:t>
              </w:r>
              <w:sdt>
                <w:sdtPr>
                  <w:alias w:val="issue"/>
                  <w:tag w:val="issue"/>
                  <w:id w:val="564997794"/>
                  <w:placeholder>
                    <w:docPart w:val="7675D0554E1F4F98B79E72F247530F43"/>
                  </w:placeholder>
                </w:sdtPr>
                <w:sdtContent>
                  <w:r w:rsidR="00D2246C" w:rsidRPr="007D604F">
                    <w:rPr>
                      <w:shd w:val="clear" w:color="auto" w:fill="228B22"/>
                    </w:rPr>
                    <w:t>12</w:t>
                  </w:r>
                </w:sdtContent>
              </w:sdt>
              <w:r w:rsidR="00D2246C" w:rsidRPr="007D604F">
                <w:t xml:space="preserve">), </w:t>
              </w:r>
              <w:sdt>
                <w:sdtPr>
                  <w:alias w:val="first-page"/>
                  <w:tag w:val="first-page"/>
                  <w:id w:val="-1736228945"/>
                  <w:placeholder>
                    <w:docPart w:val="C1976810ADAC41779A139603E1A65F64"/>
                  </w:placeholder>
                </w:sdtPr>
                <w:sdtContent>
                  <w:r w:rsidR="00D2246C" w:rsidRPr="007D604F">
                    <w:rPr>
                      <w:shd w:val="clear" w:color="auto" w:fill="EEDD82"/>
                    </w:rPr>
                    <w:t>164</w:t>
                  </w:r>
                </w:sdtContent>
              </w:sdt>
              <w:r w:rsidR="006127AC" w:rsidRPr="007D604F">
                <w:t>–</w:t>
              </w:r>
              <w:sdt>
                <w:sdtPr>
                  <w:alias w:val="last-page"/>
                  <w:tag w:val="last-page"/>
                  <w:id w:val="231821268"/>
                  <w:placeholder>
                    <w:docPart w:val="1AD481E82D3F4E97B3974FB205AB6EB4"/>
                  </w:placeholder>
                </w:sdtPr>
                <w:sdtContent>
                  <w:r w:rsidR="00D2246C" w:rsidRPr="007D604F">
                    <w:rPr>
                      <w:shd w:val="clear" w:color="auto" w:fill="6495ED"/>
                    </w:rPr>
                    <w:t>177</w:t>
                  </w:r>
                </w:sdtContent>
              </w:sdt>
              <w:r w:rsidR="00D2246C" w:rsidRPr="007D604F">
                <w:t>.</w:t>
              </w:r>
            </w:p>
          </w:sdtContent>
        </w:sdt>
        <w:bookmarkStart w:id="12" w:name="B3" w:displacedByCustomXml="next"/>
        <w:bookmarkEnd w:id="12" w:displacedByCustomXml="next"/>
        <w:sdt>
          <w:sdtPr>
            <w:alias w:val="B3_Albrecht, 2021"/>
            <w:tag w:val="citation"/>
            <w:id w:val="143479249"/>
            <w:placeholder>
              <w:docPart w:val="3FC4DA33B50D44D083FBF49513EAF87B"/>
            </w:placeholder>
          </w:sdtPr>
          <w:sdtContent>
            <w:p w14:paraId="19875B0B" w14:textId="1D2AFDD1" w:rsidR="00D2246C" w:rsidRPr="00BF3CDA" w:rsidRDefault="00000000" w:rsidP="00BF3CDA">
              <w:pPr>
                <w:pStyle w:val="bib"/>
                <w:rPr>
                  <w:rFonts w:ascii="Times New Roman" w:hAnsi="Times New Roman" w:cs="Times New Roman"/>
                </w:rPr>
              </w:pPr>
              <w:sdt>
                <w:sdtPr>
                  <w:alias w:val="author"/>
                  <w:tag w:val="author"/>
                  <w:id w:val="-137581078"/>
                  <w:placeholder>
                    <w:docPart w:val="E42EB25E88934D949C8456B9DE2A8082"/>
                  </w:placeholder>
                </w:sdtPr>
                <w:sdtContent>
                  <w:r w:rsidR="00D2246C" w:rsidRPr="007D604F">
                    <w:rPr>
                      <w:rStyle w:val="surname"/>
                    </w:rPr>
                    <w:t>Albrecht</w:t>
                  </w:r>
                  <w:r w:rsidR="00D2246C" w:rsidRPr="007D604F">
                    <w:t xml:space="preserve">, </w:t>
                  </w:r>
                  <w:r w:rsidR="00D2246C" w:rsidRPr="007D604F">
                    <w:rPr>
                      <w:rStyle w:val="given-names"/>
                    </w:rPr>
                    <w:t>J. N.</w:t>
                  </w:r>
                </w:sdtContent>
              </w:sdt>
              <w:r w:rsidR="00D2246C" w:rsidRPr="007D604F">
                <w:t xml:space="preserve"> (</w:t>
              </w:r>
              <w:sdt>
                <w:sdtPr>
                  <w:alias w:val="year"/>
                  <w:tag w:val="year"/>
                  <w:id w:val="-1397123610"/>
                  <w:placeholder>
                    <w:docPart w:val="80AC12A9365143D197A9B96807BABB80"/>
                  </w:placeholder>
                </w:sdtPr>
                <w:sdtContent>
                  <w:r w:rsidR="00D2246C" w:rsidRPr="007D604F">
                    <w:rPr>
                      <w:shd w:val="clear" w:color="auto" w:fill="FF69B4"/>
                    </w:rPr>
                    <w:t>2021</w:t>
                  </w:r>
                </w:sdtContent>
              </w:sdt>
              <w:r w:rsidR="00D2246C" w:rsidRPr="007D604F">
                <w:t xml:space="preserve">). </w:t>
              </w:r>
              <w:sdt>
                <w:sdtPr>
                  <w:alias w:val="chapter-title"/>
                  <w:tag w:val="chapter-title"/>
                  <w:id w:val="1491759247"/>
                  <w:placeholder>
                    <w:docPart w:val="BCC64EB5703A402FB2F3429CE886BE66"/>
                  </w:placeholder>
                </w:sdtPr>
                <w:sdtContent>
                  <w:r w:rsidR="00D2246C" w:rsidRPr="007D604F">
                    <w:rPr>
                      <w:shd w:val="clear" w:color="auto" w:fill="ADD8E6"/>
                    </w:rPr>
                    <w:t>The future of visitor experiences in nature-based tourism</w:t>
                  </w:r>
                </w:sdtContent>
              </w:sdt>
              <w:r w:rsidR="00D2246C" w:rsidRPr="007D604F">
                <w:t xml:space="preserve">. In </w:t>
              </w:r>
              <w:sdt>
                <w:sdtPr>
                  <w:alias w:val="editor"/>
                  <w:tag w:val="editor"/>
                  <w:id w:val="-1907446663"/>
                  <w:placeholder>
                    <w:docPart w:val="1AAF5F6B2B6A4E9DBA764DC4CEF2D243"/>
                  </w:placeholder>
                </w:sdtPr>
                <w:sdtContent>
                  <w:r w:rsidR="00D2246C" w:rsidRPr="007D604F">
                    <w:rPr>
                      <w:rStyle w:val="given-names"/>
                    </w:rPr>
                    <w:t>J. N.</w:t>
                  </w:r>
                  <w:r w:rsidR="00D2246C" w:rsidRPr="007D604F">
                    <w:t xml:space="preserve"> </w:t>
                  </w:r>
                  <w:r w:rsidR="00D2246C" w:rsidRPr="007D604F">
                    <w:rPr>
                      <w:rStyle w:val="surname"/>
                    </w:rPr>
                    <w:t>Albrecht</w:t>
                  </w:r>
                </w:sdtContent>
              </w:sdt>
              <w:r w:rsidR="00D2246C" w:rsidRPr="007D604F">
                <w:t xml:space="preserve"> (Ed.), </w:t>
              </w:r>
              <w:sdt>
                <w:sdtPr>
                  <w:alias w:val="book-title"/>
                  <w:tag w:val="book-title"/>
                  <w:id w:val="1866638307"/>
                  <w:placeholder>
                    <w:docPart w:val="E5E4F5C82CC14A459F3C548C50D6E005"/>
                  </w:placeholder>
                </w:sdtPr>
                <w:sdtEndPr>
                  <w:rPr>
                    <w:i/>
                  </w:rPr>
                </w:sdtEndPr>
                <w:sdtContent>
                  <w:commentRangeStart w:id="13"/>
                  <w:commentRangeStart w:id="14"/>
                  <w:r w:rsidR="00D2246C" w:rsidRPr="007D604F">
                    <w:rPr>
                      <w:i/>
                      <w:shd w:val="clear" w:color="auto" w:fill="9370DB"/>
                    </w:rPr>
                    <w:t>Managing</w:t>
                  </w:r>
                  <w:commentRangeEnd w:id="13"/>
                  <w:r w:rsidR="00EE5735" w:rsidRPr="007D604F">
                    <w:rPr>
                      <w:rStyle w:val="CommentReference"/>
                      <w:rFonts w:asciiTheme="minorHAnsi" w:hAnsiTheme="minorHAnsi" w:cstheme="minorBidi"/>
                      <w:noProof w:val="0"/>
                      <w:lang w:val="en-GB"/>
                    </w:rPr>
                    <w:commentReference w:id="13"/>
                  </w:r>
                  <w:commentRangeEnd w:id="14"/>
                  <w:r w:rsidR="00491C4A" w:rsidRPr="007D604F">
                    <w:rPr>
                      <w:rStyle w:val="CommentReference"/>
                      <w:rFonts w:asciiTheme="minorHAnsi" w:hAnsiTheme="minorHAnsi" w:cstheme="minorBidi"/>
                      <w:noProof w:val="0"/>
                      <w:lang w:val="en-GB"/>
                    </w:rPr>
                    <w:commentReference w:id="14"/>
                  </w:r>
                  <w:r w:rsidR="00D2246C" w:rsidRPr="007D604F">
                    <w:rPr>
                      <w:i/>
                      <w:shd w:val="clear" w:color="auto" w:fill="9370DB"/>
                    </w:rPr>
                    <w:t xml:space="preserve"> visitor experiences in nature-based tourism</w:t>
                  </w:r>
                </w:sdtContent>
              </w:sdt>
              <w:r w:rsidR="00D2246C" w:rsidRPr="007D604F">
                <w:t xml:space="preserve"> </w:t>
              </w:r>
              <w:r w:rsidR="00D2246C" w:rsidRPr="007D604F">
                <w:rPr>
                  <w:shd w:val="clear" w:color="auto" w:fill="EEDD82"/>
                </w:rPr>
                <w:t xml:space="preserve">(pp. </w:t>
              </w:r>
              <w:sdt>
                <w:sdtPr>
                  <w:rPr>
                    <w:shd w:val="clear" w:color="auto" w:fill="EEDD82"/>
                  </w:rPr>
                  <w:alias w:val="first-page"/>
                  <w:tag w:val="first-page"/>
                  <w:id w:val="1515566006"/>
                  <w:placeholder>
                    <w:docPart w:val="58D0BC946C2E4A62A910075B62A9CC47"/>
                  </w:placeholder>
                </w:sdtPr>
                <w:sdtContent>
                  <w:r w:rsidR="00D2246C" w:rsidRPr="007D604F">
                    <w:rPr>
                      <w:shd w:val="clear" w:color="auto" w:fill="EEDD82"/>
                    </w:rPr>
                    <w:t>205</w:t>
                  </w:r>
                </w:sdtContent>
              </w:sdt>
              <w:r w:rsidR="006127AC" w:rsidRPr="007D604F">
                <w:rPr>
                  <w:shd w:val="clear" w:color="auto" w:fill="EEDD82"/>
                </w:rPr>
                <w:t xml:space="preserve">). </w:t>
              </w:r>
              <w:sdt>
                <w:sdtPr>
                  <w:alias w:val="publisher-name"/>
                  <w:tag w:val="publisher-name"/>
                  <w:id w:val="-916164768"/>
                  <w:placeholder>
                    <w:docPart w:val="F66B9EC840404D6592298ED227E9333F"/>
                  </w:placeholder>
                </w:sdtPr>
                <w:sdtContent>
                  <w:r w:rsidR="00D2246C" w:rsidRPr="007D604F">
                    <w:rPr>
                      <w:shd w:val="clear" w:color="auto" w:fill="FFE4B5"/>
                    </w:rPr>
                    <w:t>CABI</w:t>
                  </w:r>
                </w:sdtContent>
              </w:sdt>
              <w:r w:rsidR="00D2246C" w:rsidRPr="007D604F">
                <w:t>.</w:t>
              </w:r>
            </w:p>
          </w:sdtContent>
        </w:sdt>
        <w:bookmarkStart w:id="15" w:name="B4" w:displacedByCustomXml="next"/>
        <w:bookmarkEnd w:id="15" w:displacedByCustomXml="next"/>
        <w:sdt>
          <w:sdtPr>
            <w:alias w:val="B4_Ali, Quaddus, Rabbanee &amp; Shanka, 2020"/>
            <w:tag w:val="citation"/>
            <w:id w:val="1995679923"/>
            <w:placeholder>
              <w:docPart w:val="17981838746B4B229995493B24473700"/>
            </w:placeholder>
          </w:sdtPr>
          <w:sdtContent>
            <w:p w14:paraId="78BC7582" w14:textId="1919EB8A" w:rsidR="00D2246C" w:rsidRPr="00BF3CDA" w:rsidRDefault="00000000" w:rsidP="00BF3CDA">
              <w:pPr>
                <w:pStyle w:val="bib"/>
              </w:pPr>
              <w:sdt>
                <w:sdtPr>
                  <w:alias w:val="author"/>
                  <w:tag w:val="author"/>
                  <w:id w:val="1298715352"/>
                  <w:placeholder>
                    <w:docPart w:val="E63E3F4BBF0940389BA0270EEF12AA2D"/>
                  </w:placeholder>
                </w:sdtPr>
                <w:sdtContent>
                  <w:r w:rsidR="00D2246C" w:rsidRPr="003D19CE">
                    <w:rPr>
                      <w:rStyle w:val="surname"/>
                    </w:rPr>
                    <w:t>Ali</w:t>
                  </w:r>
                  <w:r w:rsidR="00D2246C" w:rsidRPr="00BF3CDA">
                    <w:t xml:space="preserve">, </w:t>
                  </w:r>
                  <w:r w:rsidR="00D2246C" w:rsidRPr="003D19CE">
                    <w:rPr>
                      <w:rStyle w:val="given-names"/>
                    </w:rPr>
                    <w:t>M. B.</w:t>
                  </w:r>
                </w:sdtContent>
              </w:sdt>
              <w:r w:rsidR="00D2246C" w:rsidRPr="00BF3CDA">
                <w:t xml:space="preserve">, </w:t>
              </w:r>
              <w:sdt>
                <w:sdtPr>
                  <w:alias w:val="author"/>
                  <w:tag w:val="author"/>
                  <w:id w:val="1753856438"/>
                  <w:placeholder>
                    <w:docPart w:val="19314CA00F164CED8475D35853C68C6E"/>
                  </w:placeholder>
                </w:sdtPr>
                <w:sdtContent>
                  <w:r w:rsidR="00D2246C" w:rsidRPr="003D19CE">
                    <w:rPr>
                      <w:rStyle w:val="surname"/>
                    </w:rPr>
                    <w:t>Quaddus</w:t>
                  </w:r>
                  <w:r w:rsidR="00D2246C" w:rsidRPr="00BF3CDA">
                    <w:t xml:space="preserve">, </w:t>
                  </w:r>
                  <w:r w:rsidR="00D2246C" w:rsidRPr="003D19CE">
                    <w:rPr>
                      <w:rStyle w:val="given-names"/>
                    </w:rPr>
                    <w:t>M.</w:t>
                  </w:r>
                </w:sdtContent>
              </w:sdt>
              <w:r w:rsidR="00D2246C" w:rsidRPr="00BF3CDA">
                <w:t xml:space="preserve">, </w:t>
              </w:r>
              <w:sdt>
                <w:sdtPr>
                  <w:alias w:val="author"/>
                  <w:tag w:val="author"/>
                  <w:id w:val="-589778027"/>
                  <w:placeholder>
                    <w:docPart w:val="07F1C6BA202646EBB0A1E0B28D41ACEC"/>
                  </w:placeholder>
                </w:sdtPr>
                <w:sdtContent>
                  <w:r w:rsidR="00D2246C" w:rsidRPr="003D19CE">
                    <w:rPr>
                      <w:rStyle w:val="surname"/>
                    </w:rPr>
                    <w:t>Rabbanee</w:t>
                  </w:r>
                  <w:r w:rsidR="00D2246C" w:rsidRPr="00BF3CDA">
                    <w:t xml:space="preserve">, </w:t>
                  </w:r>
                  <w:r w:rsidR="00D2246C" w:rsidRPr="003D19CE">
                    <w:rPr>
                      <w:rStyle w:val="given-names"/>
                    </w:rPr>
                    <w:t>F. K.</w:t>
                  </w:r>
                </w:sdtContent>
              </w:sdt>
              <w:r w:rsidR="00D2246C" w:rsidRPr="00BF3CDA">
                <w:t xml:space="preserve">, &amp; </w:t>
              </w:r>
              <w:sdt>
                <w:sdtPr>
                  <w:alias w:val="author"/>
                  <w:tag w:val="author"/>
                  <w:id w:val="1811830792"/>
                  <w:placeholder>
                    <w:docPart w:val="DE6C666586A14BD9B872B0044D48D07A"/>
                  </w:placeholder>
                </w:sdtPr>
                <w:sdtContent>
                  <w:r w:rsidR="00D2246C" w:rsidRPr="003D19CE">
                    <w:rPr>
                      <w:rStyle w:val="surname"/>
                    </w:rPr>
                    <w:t>Shanka</w:t>
                  </w:r>
                  <w:r w:rsidR="00D2246C" w:rsidRPr="00BF3CDA">
                    <w:t xml:space="preserve">, </w:t>
                  </w:r>
                  <w:r w:rsidR="00D2246C" w:rsidRPr="003D19CE">
                    <w:rPr>
                      <w:rStyle w:val="given-names"/>
                    </w:rPr>
                    <w:t>T.</w:t>
                  </w:r>
                </w:sdtContent>
              </w:sdt>
              <w:r w:rsidR="00D2246C" w:rsidRPr="00BF3CDA">
                <w:t xml:space="preserve"> (</w:t>
              </w:r>
              <w:sdt>
                <w:sdtPr>
                  <w:alias w:val="year"/>
                  <w:tag w:val="year"/>
                  <w:id w:val="-1474907028"/>
                  <w:placeholder>
                    <w:docPart w:val="21B6005F98C14F0BBA05CF5BE1D7B286"/>
                  </w:placeholder>
                </w:sdtPr>
                <w:sdtContent>
                  <w:r w:rsidR="00D2246C" w:rsidRPr="003D19CE">
                    <w:rPr>
                      <w:shd w:val="clear" w:color="auto" w:fill="FF69B4"/>
                    </w:rPr>
                    <w:t>2020</w:t>
                  </w:r>
                </w:sdtContent>
              </w:sdt>
              <w:r w:rsidR="00D2246C" w:rsidRPr="00BF3CDA">
                <w:t xml:space="preserve">). </w:t>
              </w:r>
              <w:sdt>
                <w:sdtPr>
                  <w:alias w:val="article-title"/>
                  <w:tag w:val="article-title"/>
                  <w:id w:val="51514038"/>
                  <w:placeholder>
                    <w:docPart w:val="D75B23D7D02748A99F1DF7B8F85F4321"/>
                  </w:placeholder>
                </w:sdtPr>
                <w:sdtContent>
                  <w:r w:rsidR="00D2246C" w:rsidRPr="003D19CE">
                    <w:rPr>
                      <w:shd w:val="clear" w:color="auto" w:fill="87CEFA"/>
                    </w:rPr>
                    <w:t xml:space="preserve">Community </w:t>
                  </w:r>
                  <w:r w:rsidR="00B97E0F" w:rsidRPr="003D19CE">
                    <w:rPr>
                      <w:shd w:val="clear" w:color="auto" w:fill="87CEFA"/>
                    </w:rPr>
                    <w:t xml:space="preserve">participation and quality of life in nature-based tourism: </w:t>
                  </w:r>
                  <w:r w:rsidR="00D2246C" w:rsidRPr="003D19CE">
                    <w:rPr>
                      <w:shd w:val="clear" w:color="auto" w:fill="87CEFA"/>
                    </w:rPr>
                    <w:t xml:space="preserve">Exploring </w:t>
                  </w:r>
                  <w:r w:rsidR="00B97E0F" w:rsidRPr="003D19CE">
                    <w:rPr>
                      <w:shd w:val="clear" w:color="auto" w:fill="87CEFA"/>
                    </w:rPr>
                    <w:t>the antecedents and moderators</w:t>
                  </w:r>
                </w:sdtContent>
              </w:sdt>
              <w:r w:rsidR="00D2246C" w:rsidRPr="00BF3CDA">
                <w:t xml:space="preserve">. </w:t>
              </w:r>
              <w:sdt>
                <w:sdtPr>
                  <w:alias w:val="journal-title"/>
                  <w:tag w:val="journal-title"/>
                  <w:id w:val="1955586816"/>
                  <w:placeholder>
                    <w:docPart w:val="7D039AA653C34DD7B7C25896629A62F3"/>
                  </w:placeholder>
                </w:sdtPr>
                <w:sdtEndPr>
                  <w:rPr>
                    <w:i/>
                  </w:rPr>
                </w:sdtEndPr>
                <w:sdtContent>
                  <w:r w:rsidR="00D2246C" w:rsidRPr="003D19CE">
                    <w:rPr>
                      <w:i/>
                      <w:shd w:val="clear" w:color="auto" w:fill="DEB887"/>
                    </w:rPr>
                    <w:t>Journal of Hospitality &amp; Tourism Research</w:t>
                  </w:r>
                </w:sdtContent>
              </w:sdt>
              <w:r w:rsidR="00D2246C" w:rsidRPr="00BF3CDA">
                <w:t xml:space="preserve">, </w:t>
              </w:r>
              <w:sdt>
                <w:sdtPr>
                  <w:alias w:val="first-page"/>
                  <w:tag w:val="first-page"/>
                  <w:id w:val="50198264"/>
                  <w:placeholder>
                    <w:docPart w:val="14924FE7D9FD4F5E9BB32D3A03700CA2"/>
                  </w:placeholder>
                </w:sdtPr>
                <w:sdtEndPr>
                  <w:rPr>
                    <w:shd w:val="clear" w:color="auto" w:fill="FF4500"/>
                  </w:rPr>
                </w:sdtEndPr>
                <w:sdtContent>
                  <w:r w:rsidR="00D2246C" w:rsidRPr="00CD7A38">
                    <w:rPr>
                      <w:shd w:val="clear" w:color="auto" w:fill="EEDD82"/>
                    </w:rPr>
                    <w:t>1096348020980094</w:t>
                  </w:r>
                </w:sdtContent>
              </w:sdt>
              <w:r w:rsidR="00D2246C" w:rsidRPr="00BF3CDA">
                <w:t>.</w:t>
              </w:r>
            </w:p>
          </w:sdtContent>
        </w:sdt>
        <w:bookmarkStart w:id="16" w:name="B5" w:displacedByCustomXml="next"/>
        <w:bookmarkEnd w:id="16" w:displacedByCustomXml="next"/>
        <w:sdt>
          <w:sdtPr>
            <w:alias w:val="B5_Almeida &amp; Machado, 2021"/>
            <w:tag w:val="citation"/>
            <w:id w:val="208386255"/>
            <w:placeholder>
              <w:docPart w:val="58437870B4D348A497980F8F3CC8AA0F"/>
            </w:placeholder>
          </w:sdtPr>
          <w:sdtContent>
            <w:p w14:paraId="70F4E520" w14:textId="031C5251" w:rsidR="00D2246C" w:rsidRPr="00BF3CDA" w:rsidRDefault="00000000" w:rsidP="00BF3CDA">
              <w:pPr>
                <w:pStyle w:val="bib"/>
                <w:rPr>
                  <w:rFonts w:ascii="Times New Roman" w:hAnsi="Times New Roman" w:cs="Times New Roman"/>
                </w:rPr>
              </w:pPr>
              <w:sdt>
                <w:sdtPr>
                  <w:alias w:val="author"/>
                  <w:tag w:val="author"/>
                  <w:id w:val="-27264216"/>
                  <w:placeholder>
                    <w:docPart w:val="E1BB8CD9576548A8B02F4C7DCD235FA9"/>
                  </w:placeholder>
                </w:sdtPr>
                <w:sdtContent>
                  <w:r w:rsidR="00D2246C" w:rsidRPr="003D19CE">
                    <w:rPr>
                      <w:rStyle w:val="surname"/>
                    </w:rPr>
                    <w:t>Almeida</w:t>
                  </w:r>
                  <w:r w:rsidR="00D2246C" w:rsidRPr="00BF3CDA">
                    <w:t xml:space="preserve">, </w:t>
                  </w:r>
                  <w:r w:rsidR="00D2246C" w:rsidRPr="003D19CE">
                    <w:rPr>
                      <w:rStyle w:val="given-names"/>
                    </w:rPr>
                    <w:t>A.</w:t>
                  </w:r>
                </w:sdtContent>
              </w:sdt>
              <w:r w:rsidR="00D2246C" w:rsidRPr="00BF3CDA">
                <w:t xml:space="preserve">, &amp; </w:t>
              </w:r>
              <w:sdt>
                <w:sdtPr>
                  <w:alias w:val="author"/>
                  <w:tag w:val="author"/>
                  <w:id w:val="-1225678218"/>
                  <w:placeholder>
                    <w:docPart w:val="601FCF3D009E497BBE249819B8455BE3"/>
                  </w:placeholder>
                </w:sdtPr>
                <w:sdtContent>
                  <w:r w:rsidR="00D2246C" w:rsidRPr="003D19CE">
                    <w:rPr>
                      <w:rStyle w:val="surname"/>
                    </w:rPr>
                    <w:t>Machado</w:t>
                  </w:r>
                  <w:r w:rsidR="00D2246C" w:rsidRPr="00BF3CDA">
                    <w:t xml:space="preserve">, </w:t>
                  </w:r>
                  <w:r w:rsidR="00D2246C" w:rsidRPr="003D19CE">
                    <w:rPr>
                      <w:rStyle w:val="given-names"/>
                    </w:rPr>
                    <w:t>L. P.</w:t>
                  </w:r>
                </w:sdtContent>
              </w:sdt>
              <w:r w:rsidR="00D2246C" w:rsidRPr="00BF3CDA">
                <w:t xml:space="preserve"> (</w:t>
              </w:r>
              <w:sdt>
                <w:sdtPr>
                  <w:alias w:val="year"/>
                  <w:tag w:val="year"/>
                  <w:id w:val="1398241155"/>
                  <w:placeholder>
                    <w:docPart w:val="D0A06504155549EA9657C01D7E883AD7"/>
                  </w:placeholder>
                </w:sdtPr>
                <w:sdtContent>
                  <w:r w:rsidR="00D2246C" w:rsidRPr="003D19CE">
                    <w:rPr>
                      <w:shd w:val="clear" w:color="auto" w:fill="FF69B4"/>
                    </w:rPr>
                    <w:t>2021</w:t>
                  </w:r>
                </w:sdtContent>
              </w:sdt>
              <w:r w:rsidR="00D2246C" w:rsidRPr="00BF3CDA">
                <w:t xml:space="preserve">). </w:t>
              </w:r>
              <w:sdt>
                <w:sdtPr>
                  <w:alias w:val="chapter-title"/>
                  <w:tag w:val="chapter-title"/>
                  <w:id w:val="-1194151780"/>
                  <w:placeholder>
                    <w:docPart w:val="A45E5402F0EC413F8922DB7CBD7F891A"/>
                  </w:placeholder>
                </w:sdtPr>
                <w:sdtContent>
                  <w:r w:rsidR="00D2246C" w:rsidRPr="003D19CE">
                    <w:rPr>
                      <w:shd w:val="clear" w:color="auto" w:fill="ADD8E6"/>
                    </w:rPr>
                    <w:t xml:space="preserve">Rural </w:t>
                  </w:r>
                  <w:r w:rsidR="006127AC" w:rsidRPr="003D19CE">
                    <w:rPr>
                      <w:shd w:val="clear" w:color="auto" w:fill="ADD8E6"/>
                    </w:rPr>
                    <w:t>development and rural tourism</w:t>
                  </w:r>
                  <w:r w:rsidR="00D2246C" w:rsidRPr="003D19CE">
                    <w:rPr>
                      <w:shd w:val="clear" w:color="auto" w:fill="ADD8E6"/>
                    </w:rPr>
                    <w:t xml:space="preserve">: The </w:t>
                  </w:r>
                  <w:r w:rsidR="006127AC" w:rsidRPr="003D19CE">
                    <w:rPr>
                      <w:shd w:val="clear" w:color="auto" w:fill="ADD8E6"/>
                    </w:rPr>
                    <w:t>impact of infrastructure investments</w:t>
                  </w:r>
                </w:sdtContent>
              </w:sdt>
              <w:r w:rsidR="00D2246C" w:rsidRPr="00BF3CDA">
                <w:t xml:space="preserve">. In </w:t>
              </w:r>
              <w:sdt>
                <w:sdtPr>
                  <w:alias w:val="editor"/>
                  <w:tag w:val="editor"/>
                  <w:id w:val="-1264457384"/>
                  <w:placeholder>
                    <w:docPart w:val="F286F3BC0C1C490B8D8F25C9B0AFF4A7"/>
                  </w:placeholder>
                </w:sdtPr>
                <w:sdtContent>
                  <w:r w:rsidR="00D2246C" w:rsidRPr="003D19CE">
                    <w:rPr>
                      <w:rStyle w:val="given-names"/>
                    </w:rPr>
                    <w:t>R. A.</w:t>
                  </w:r>
                  <w:r w:rsidR="00D2246C" w:rsidRPr="00BF3CDA">
                    <w:t xml:space="preserve"> </w:t>
                  </w:r>
                  <w:r w:rsidR="00D2246C" w:rsidRPr="003D19CE">
                    <w:rPr>
                      <w:rStyle w:val="surname"/>
                    </w:rPr>
                    <w:t>Castanho</w:t>
                  </w:r>
                </w:sdtContent>
              </w:sdt>
              <w:r w:rsidR="00D2246C" w:rsidRPr="00BF3CDA">
                <w:t xml:space="preserve">, </w:t>
              </w:r>
              <w:sdt>
                <w:sdtPr>
                  <w:alias w:val="editor"/>
                  <w:tag w:val="editor"/>
                  <w:id w:val="720944045"/>
                  <w:placeholder>
                    <w:docPart w:val="540033CABD6D4DFE877268EB35A11A4A"/>
                  </w:placeholder>
                </w:sdtPr>
                <w:sdtContent>
                  <w:r w:rsidR="00D2246C" w:rsidRPr="003D19CE">
                    <w:rPr>
                      <w:rStyle w:val="given-names"/>
                    </w:rPr>
                    <w:t>G.</w:t>
                  </w:r>
                  <w:r w:rsidR="00D2246C" w:rsidRPr="00BF3CDA">
                    <w:t xml:space="preserve"> </w:t>
                  </w:r>
                  <w:r w:rsidR="00D2246C" w:rsidRPr="003D19CE">
                    <w:rPr>
                      <w:rStyle w:val="surname"/>
                    </w:rPr>
                    <w:t>Couto</w:t>
                  </w:r>
                </w:sdtContent>
              </w:sdt>
              <w:r w:rsidR="00D2246C" w:rsidRPr="00BF3CDA">
                <w:t xml:space="preserve">, &amp; </w:t>
              </w:r>
              <w:sdt>
                <w:sdtPr>
                  <w:alias w:val="editor"/>
                  <w:tag w:val="editor"/>
                  <w:id w:val="1827775151"/>
                  <w:placeholder>
                    <w:docPart w:val="271E24257AAD4648A6B7B26FFC975506"/>
                  </w:placeholder>
                </w:sdtPr>
                <w:sdtContent>
                  <w:r w:rsidR="00D2246C" w:rsidRPr="003D19CE">
                    <w:rPr>
                      <w:rStyle w:val="given-names"/>
                    </w:rPr>
                    <w:t>R.</w:t>
                  </w:r>
                  <w:r w:rsidR="00D2246C" w:rsidRPr="00BF3CDA">
                    <w:t xml:space="preserve"> </w:t>
                  </w:r>
                  <w:r w:rsidR="00D2246C" w:rsidRPr="003D19CE">
                    <w:rPr>
                      <w:rStyle w:val="surname"/>
                    </w:rPr>
                    <w:t>Santos</w:t>
                  </w:r>
                </w:sdtContent>
              </w:sdt>
              <w:r w:rsidR="00D2246C" w:rsidRPr="00BF3CDA">
                <w:t xml:space="preserve"> (Eds.), </w:t>
              </w:r>
              <w:sdt>
                <w:sdtPr>
                  <w:alias w:val="book-title"/>
                  <w:tag w:val="book-title"/>
                  <w:id w:val="-2008738040"/>
                  <w:placeholder>
                    <w:docPart w:val="9BEB2827FF1A4B1D8DAE9514D381C6DC"/>
                  </w:placeholder>
                </w:sdtPr>
                <w:sdtEndPr>
                  <w:rPr>
                    <w:i/>
                  </w:rPr>
                </w:sdtEndPr>
                <w:sdtContent>
                  <w:r w:rsidR="00D2246C" w:rsidRPr="003D19CE">
                    <w:rPr>
                      <w:i/>
                      <w:shd w:val="clear" w:color="auto" w:fill="9370DB"/>
                    </w:rPr>
                    <w:t xml:space="preserve">Peripheral </w:t>
                  </w:r>
                  <w:r w:rsidR="00B97E0F" w:rsidRPr="003D19CE">
                    <w:rPr>
                      <w:i/>
                      <w:shd w:val="clear" w:color="auto" w:fill="9370DB"/>
                    </w:rPr>
                    <w:t>territories, tourism, and regional development</w:t>
                  </w:r>
                </w:sdtContent>
              </w:sdt>
              <w:r w:rsidR="00D2246C" w:rsidRPr="00BF3CDA">
                <w:t xml:space="preserve">. </w:t>
              </w:r>
              <w:sdt>
                <w:sdtPr>
                  <w:alias w:val="publisher-name"/>
                  <w:tag w:val="publisher-name"/>
                  <w:id w:val="1023981926"/>
                  <w:placeholder>
                    <w:docPart w:val="B81CC4A086A7416BA89DBE0E7C91899B"/>
                  </w:placeholder>
                </w:sdtPr>
                <w:sdtContent>
                  <w:r w:rsidR="00D2246C" w:rsidRPr="00CD7A38">
                    <w:rPr>
                      <w:shd w:val="clear" w:color="auto" w:fill="FFE4B5"/>
                    </w:rPr>
                    <w:t>IntechOpen</w:t>
                  </w:r>
                </w:sdtContent>
              </w:sdt>
              <w:r w:rsidR="00D2246C" w:rsidRPr="00BF3CDA">
                <w:t xml:space="preserve">. </w:t>
              </w:r>
              <w:hyperlink r:id="rId12" w:history="1">
                <w:r w:rsidR="00D2246C" w:rsidRPr="003D19CE">
                  <w:rPr>
                    <w:rStyle w:val="Hyperlink"/>
                    <w:shd w:val="clear" w:color="auto" w:fill="00FFFF"/>
                  </w:rPr>
                  <w:t>https://doi.org/10.5772/intechopen.95610</w:t>
                </w:r>
              </w:hyperlink>
            </w:p>
          </w:sdtContent>
        </w:sdt>
        <w:bookmarkStart w:id="17" w:name="B6" w:displacedByCustomXml="next"/>
        <w:bookmarkEnd w:id="17" w:displacedByCustomXml="next"/>
        <w:sdt>
          <w:sdtPr>
            <w:alias w:val="B6_Arora, Rajput &amp; Anand, 2020"/>
            <w:tag w:val="citation"/>
            <w:id w:val="-1646959211"/>
            <w:placeholder>
              <w:docPart w:val="AAF9838E33FC433A9F459B3554438B65"/>
            </w:placeholder>
          </w:sdtPr>
          <w:sdtContent>
            <w:p w14:paraId="7E06E1DA" w14:textId="6FFB5A88" w:rsidR="00D2246C" w:rsidRPr="00BF3CDA" w:rsidRDefault="00000000" w:rsidP="00BF3CDA">
              <w:pPr>
                <w:pStyle w:val="bib"/>
              </w:pPr>
              <w:sdt>
                <w:sdtPr>
                  <w:alias w:val="author"/>
                  <w:tag w:val="author"/>
                  <w:id w:val="2129576588"/>
                  <w:placeholder>
                    <w:docPart w:val="68B983AE09DA4585A0FCF21E98E64036"/>
                  </w:placeholder>
                </w:sdtPr>
                <w:sdtContent>
                  <w:r w:rsidR="00D2246C" w:rsidRPr="003D19CE">
                    <w:rPr>
                      <w:rStyle w:val="surname"/>
                    </w:rPr>
                    <w:t>Arora</w:t>
                  </w:r>
                  <w:r w:rsidR="00D2246C" w:rsidRPr="00BF3CDA">
                    <w:t xml:space="preserve">, </w:t>
                  </w:r>
                  <w:r w:rsidR="00D2246C" w:rsidRPr="003D19CE">
                    <w:rPr>
                      <w:rStyle w:val="given-names"/>
                    </w:rPr>
                    <w:t>K.</w:t>
                  </w:r>
                </w:sdtContent>
              </w:sdt>
              <w:r w:rsidR="00D2246C" w:rsidRPr="00BF3CDA">
                <w:t xml:space="preserve">, </w:t>
              </w:r>
              <w:sdt>
                <w:sdtPr>
                  <w:alias w:val="author"/>
                  <w:tag w:val="author"/>
                  <w:id w:val="-976674108"/>
                  <w:placeholder>
                    <w:docPart w:val="039CF4EAE4F34772ADF08066B538FA1C"/>
                  </w:placeholder>
                </w:sdtPr>
                <w:sdtContent>
                  <w:r w:rsidR="00D2246C" w:rsidRPr="003D19CE">
                    <w:rPr>
                      <w:rStyle w:val="surname"/>
                    </w:rPr>
                    <w:t>Rajput</w:t>
                  </w:r>
                  <w:r w:rsidR="00D2246C" w:rsidRPr="00BF3CDA">
                    <w:t xml:space="preserve">, </w:t>
                  </w:r>
                  <w:r w:rsidR="00D2246C" w:rsidRPr="003D19CE">
                    <w:rPr>
                      <w:rStyle w:val="given-names"/>
                    </w:rPr>
                    <w:t>S.</w:t>
                  </w:r>
                </w:sdtContent>
              </w:sdt>
              <w:r w:rsidR="00D2246C" w:rsidRPr="00BF3CDA">
                <w:t xml:space="preserve">, &amp; </w:t>
              </w:r>
              <w:sdt>
                <w:sdtPr>
                  <w:alias w:val="author"/>
                  <w:tag w:val="author"/>
                  <w:id w:val="-76981094"/>
                  <w:placeholder>
                    <w:docPart w:val="6B6C92BDBE1E4D2B95DA70C2AF898067"/>
                  </w:placeholder>
                </w:sdtPr>
                <w:sdtContent>
                  <w:r w:rsidR="00D2246C" w:rsidRPr="003D19CE">
                    <w:rPr>
                      <w:rStyle w:val="surname"/>
                    </w:rPr>
                    <w:t>Anand</w:t>
                  </w:r>
                  <w:r w:rsidR="00D2246C" w:rsidRPr="00BF3CDA">
                    <w:t xml:space="preserve">, </w:t>
                  </w:r>
                  <w:r w:rsidR="00D2246C" w:rsidRPr="003D19CE">
                    <w:rPr>
                      <w:rStyle w:val="given-names"/>
                    </w:rPr>
                    <w:t>R. R.</w:t>
                  </w:r>
                </w:sdtContent>
              </w:sdt>
              <w:r w:rsidR="00D2246C" w:rsidRPr="00BF3CDA">
                <w:t xml:space="preserve"> (</w:t>
              </w:r>
              <w:sdt>
                <w:sdtPr>
                  <w:alias w:val="year"/>
                  <w:tag w:val="year"/>
                  <w:id w:val="995623046"/>
                  <w:placeholder>
                    <w:docPart w:val="47A42774B0CE4B069A4978071330B41F"/>
                  </w:placeholder>
                </w:sdtPr>
                <w:sdtContent>
                  <w:r w:rsidR="00D2246C" w:rsidRPr="003D19CE">
                    <w:rPr>
                      <w:shd w:val="clear" w:color="auto" w:fill="FF69B4"/>
                    </w:rPr>
                    <w:t>2020</w:t>
                  </w:r>
                </w:sdtContent>
              </w:sdt>
              <w:r w:rsidR="00D2246C" w:rsidRPr="00BF3CDA">
                <w:t xml:space="preserve">). </w:t>
              </w:r>
              <w:sdt>
                <w:sdtPr>
                  <w:alias w:val="article-title"/>
                  <w:tag w:val="article-title"/>
                  <w:id w:val="-1182432868"/>
                  <w:placeholder>
                    <w:docPart w:val="6038C801DDB2420BAD0DF6AFB9709445"/>
                  </w:placeholder>
                </w:sdtPr>
                <w:sdtContent>
                  <w:r w:rsidR="00D2246C" w:rsidRPr="003D19CE">
                    <w:rPr>
                      <w:shd w:val="clear" w:color="auto" w:fill="87CEFA"/>
                    </w:rPr>
                    <w:t xml:space="preserve">Geomorphosites Assessment for the Development of Scientific Geo-tourism in North and Middle </w:t>
                  </w:r>
                  <w:r w:rsidR="00E5597A" w:rsidRPr="003D19CE">
                    <w:rPr>
                      <w:shd w:val="clear" w:color="auto" w:fill="87CEFA"/>
                    </w:rPr>
                    <w:t>Andaman</w:t>
                  </w:r>
                  <w:r w:rsidR="00E5597A">
                    <w:rPr>
                      <w:shd w:val="clear" w:color="auto" w:fill="87CEFA"/>
                    </w:rPr>
                    <w:t>’</w:t>
                  </w:r>
                  <w:r w:rsidR="00E5597A" w:rsidRPr="003D19CE">
                    <w:rPr>
                      <w:shd w:val="clear" w:color="auto" w:fill="87CEFA"/>
                    </w:rPr>
                    <w:t>s</w:t>
                  </w:r>
                  <w:r w:rsidR="00D340EB" w:rsidRPr="00BF3CDA">
                    <w:t xml:space="preserve">, </w:t>
                  </w:r>
                  <w:r w:rsidR="00D340EB">
                    <w:rPr>
                      <w:shd w:val="clear" w:color="auto" w:fill="DEB887"/>
                    </w:rPr>
                    <w:t>India</w:t>
                  </w:r>
                </w:sdtContent>
              </w:sdt>
              <w:r w:rsidR="00D340EB">
                <w:t xml:space="preserve">. </w:t>
              </w:r>
              <w:sdt>
                <w:sdtPr>
                  <w:alias w:val="journal-title"/>
                  <w:tag w:val="journal-title"/>
                  <w:id w:val="-1234691250"/>
                  <w:placeholder>
                    <w:docPart w:val="8A318162101F43DF9C9FFA35FDA300BF"/>
                  </w:placeholder>
                </w:sdtPr>
                <w:sdtEndPr>
                  <w:rPr>
                    <w:i/>
                  </w:rPr>
                </w:sdtEndPr>
                <w:sdtContent>
                  <w:r w:rsidR="00D2246C" w:rsidRPr="003D19CE">
                    <w:rPr>
                      <w:i/>
                      <w:shd w:val="clear" w:color="auto" w:fill="DEB887"/>
                    </w:rPr>
                    <w:t>Geojournal of Tourism and Geosites</w:t>
                  </w:r>
                </w:sdtContent>
              </w:sdt>
              <w:r w:rsidR="00D2246C" w:rsidRPr="00BF3CDA">
                <w:rPr>
                  <w:i/>
                </w:rPr>
                <w:t xml:space="preserve">, </w:t>
              </w:r>
              <w:sdt>
                <w:sdtPr>
                  <w:rPr>
                    <w:i/>
                  </w:rPr>
                  <w:alias w:val="volume"/>
                  <w:tag w:val="volume"/>
                  <w:id w:val="-670020648"/>
                  <w:placeholder>
                    <w:docPart w:val="9FC415DAA08B47A9A79BE563CCBFC186"/>
                  </w:placeholder>
                </w:sdtPr>
                <w:sdtContent>
                  <w:r w:rsidR="00D2246C" w:rsidRPr="003D19CE">
                    <w:rPr>
                      <w:i/>
                      <w:shd w:val="clear" w:color="auto" w:fill="FF4500"/>
                    </w:rPr>
                    <w:t>32</w:t>
                  </w:r>
                </w:sdtContent>
              </w:sdt>
              <w:r w:rsidR="00D2246C" w:rsidRPr="00BF3CDA">
                <w:t>(</w:t>
              </w:r>
              <w:sdt>
                <w:sdtPr>
                  <w:alias w:val="issue"/>
                  <w:tag w:val="issue"/>
                  <w:id w:val="1751004222"/>
                  <w:placeholder>
                    <w:docPart w:val="B0F3BFA16D9B4D818A07EFCFA19747EB"/>
                  </w:placeholder>
                </w:sdtPr>
                <w:sdtContent>
                  <w:r w:rsidR="00D2246C" w:rsidRPr="003D19CE">
                    <w:rPr>
                      <w:shd w:val="clear" w:color="auto" w:fill="228B22"/>
                    </w:rPr>
                    <w:t>4</w:t>
                  </w:r>
                </w:sdtContent>
              </w:sdt>
              <w:r w:rsidR="00D2246C" w:rsidRPr="00BF3CDA">
                <w:t xml:space="preserve">), </w:t>
              </w:r>
              <w:sdt>
                <w:sdtPr>
                  <w:alias w:val="first-page"/>
                  <w:tag w:val="first-page"/>
                  <w:id w:val="1887840317"/>
                  <w:placeholder>
                    <w:docPart w:val="EAA7564990C14A03BAE49C55B5EAB3F1"/>
                  </w:placeholder>
                </w:sdtPr>
                <w:sdtContent>
                  <w:r w:rsidR="00D2246C" w:rsidRPr="003D19CE">
                    <w:rPr>
                      <w:shd w:val="clear" w:color="auto" w:fill="EEDD82"/>
                    </w:rPr>
                    <w:t>1244</w:t>
                  </w:r>
                </w:sdtContent>
              </w:sdt>
              <w:r w:rsidR="006127AC">
                <w:t>–</w:t>
              </w:r>
              <w:sdt>
                <w:sdtPr>
                  <w:alias w:val="last-page"/>
                  <w:tag w:val="last-page"/>
                  <w:id w:val="15891933"/>
                  <w:placeholder>
                    <w:docPart w:val="2B033D10338C4832B92AFF2A8C3BEDD9"/>
                  </w:placeholder>
                </w:sdtPr>
                <w:sdtContent>
                  <w:r w:rsidR="00D2246C" w:rsidRPr="003D19CE">
                    <w:rPr>
                      <w:shd w:val="clear" w:color="auto" w:fill="6495ED"/>
                    </w:rPr>
                    <w:t>1251</w:t>
                  </w:r>
                </w:sdtContent>
              </w:sdt>
              <w:r w:rsidR="00D2246C" w:rsidRPr="00BF3CDA">
                <w:t>.</w:t>
              </w:r>
            </w:p>
          </w:sdtContent>
        </w:sdt>
        <w:bookmarkStart w:id="18" w:name="B7" w:displacedByCustomXml="next"/>
        <w:bookmarkEnd w:id="18" w:displacedByCustomXml="next"/>
        <w:sdt>
          <w:sdtPr>
            <w:alias w:val="B7_Bekele, Teshome &amp; Asteray, 2017"/>
            <w:tag w:val="citation"/>
            <w:id w:val="-1277784337"/>
            <w:placeholder>
              <w:docPart w:val="5843B68F25FD4C31AF0A17ED8AB7BBDA"/>
            </w:placeholder>
          </w:sdtPr>
          <w:sdtContent>
            <w:p w14:paraId="69135151" w14:textId="1557F526" w:rsidR="00D2246C" w:rsidRPr="00BF3CDA" w:rsidRDefault="00000000" w:rsidP="00BF3CDA">
              <w:pPr>
                <w:pStyle w:val="bib"/>
              </w:pPr>
              <w:sdt>
                <w:sdtPr>
                  <w:alias w:val="author"/>
                  <w:tag w:val="author"/>
                  <w:id w:val="8348066"/>
                  <w:placeholder>
                    <w:docPart w:val="4ECE748291034EBBB9871BA293A6AC1C"/>
                  </w:placeholder>
                </w:sdtPr>
                <w:sdtContent>
                  <w:r w:rsidR="00D2246C" w:rsidRPr="003D19CE">
                    <w:rPr>
                      <w:rStyle w:val="surname"/>
                    </w:rPr>
                    <w:t>Bekele</w:t>
                  </w:r>
                  <w:r w:rsidR="00D2246C" w:rsidRPr="00BF3CDA">
                    <w:t xml:space="preserve">, </w:t>
                  </w:r>
                  <w:r w:rsidR="00D2246C" w:rsidRPr="003D19CE">
                    <w:rPr>
                      <w:rStyle w:val="given-names"/>
                    </w:rPr>
                    <w:t>H.</w:t>
                  </w:r>
                </w:sdtContent>
              </w:sdt>
              <w:r w:rsidR="00D2246C" w:rsidRPr="00BF3CDA">
                <w:t xml:space="preserve">, </w:t>
              </w:r>
              <w:sdt>
                <w:sdtPr>
                  <w:alias w:val="author"/>
                  <w:tag w:val="author"/>
                  <w:id w:val="1399333438"/>
                  <w:placeholder>
                    <w:docPart w:val="12AAB069395A4A8491814562F4098AE7"/>
                  </w:placeholder>
                </w:sdtPr>
                <w:sdtContent>
                  <w:r w:rsidR="00D2246C" w:rsidRPr="003D19CE">
                    <w:rPr>
                      <w:rStyle w:val="surname"/>
                    </w:rPr>
                    <w:t>Teshome</w:t>
                  </w:r>
                  <w:r w:rsidR="00D2246C" w:rsidRPr="00BF3CDA">
                    <w:t xml:space="preserve">, </w:t>
                  </w:r>
                  <w:r w:rsidR="00D2246C" w:rsidRPr="003D19CE">
                    <w:rPr>
                      <w:rStyle w:val="given-names"/>
                    </w:rPr>
                    <w:t>E.</w:t>
                  </w:r>
                </w:sdtContent>
              </w:sdt>
              <w:r w:rsidR="00D2246C" w:rsidRPr="00BF3CDA">
                <w:t xml:space="preserve"> &amp; </w:t>
              </w:r>
              <w:sdt>
                <w:sdtPr>
                  <w:alias w:val="author"/>
                  <w:tag w:val="author"/>
                  <w:id w:val="-1150744941"/>
                  <w:placeholder>
                    <w:docPart w:val="7A30CDA2990941999D6369B5141EDF7F"/>
                  </w:placeholder>
                </w:sdtPr>
                <w:sdtContent>
                  <w:r w:rsidR="00D2246C" w:rsidRPr="003D19CE">
                    <w:rPr>
                      <w:rStyle w:val="surname"/>
                    </w:rPr>
                    <w:t>Asteray</w:t>
                  </w:r>
                  <w:r w:rsidR="00D2246C" w:rsidRPr="00BF3CDA">
                    <w:t xml:space="preserve">, </w:t>
                  </w:r>
                  <w:r w:rsidR="00D2246C" w:rsidRPr="003D19CE">
                    <w:rPr>
                      <w:rStyle w:val="given-names"/>
                    </w:rPr>
                    <w:t>M.</w:t>
                  </w:r>
                </w:sdtContent>
              </w:sdt>
              <w:r w:rsidR="00D2246C" w:rsidRPr="00BF3CDA">
                <w:t xml:space="preserve"> (</w:t>
              </w:r>
              <w:sdt>
                <w:sdtPr>
                  <w:alias w:val="year"/>
                  <w:tag w:val="year"/>
                  <w:id w:val="-1478989924"/>
                  <w:placeholder>
                    <w:docPart w:val="CDB95881F6744BFF8BABC589064299AC"/>
                  </w:placeholder>
                </w:sdtPr>
                <w:sdtContent>
                  <w:r w:rsidR="00D2246C" w:rsidRPr="003D19CE">
                    <w:rPr>
                      <w:shd w:val="clear" w:color="auto" w:fill="FF69B4"/>
                    </w:rPr>
                    <w:t>2017</w:t>
                  </w:r>
                </w:sdtContent>
              </w:sdt>
              <w:r w:rsidR="00D2246C" w:rsidRPr="00BF3CDA">
                <w:t xml:space="preserve">). </w:t>
              </w:r>
              <w:sdt>
                <w:sdtPr>
                  <w:alias w:val="article-title"/>
                  <w:tag w:val="article-title"/>
                  <w:id w:val="197746125"/>
                  <w:placeholder>
                    <w:docPart w:val="73A8178F25AE425C96CCD7782EEDBDFC"/>
                  </w:placeholder>
                </w:sdtPr>
                <w:sdtContent>
                  <w:r w:rsidR="00D2246C" w:rsidRPr="003D19CE">
                    <w:rPr>
                      <w:shd w:val="clear" w:color="auto" w:fill="87CEFA"/>
                    </w:rPr>
                    <w:t>Assessing protected areas for eco-tourism development: The case of Maze National Park, Ethiopia</w:t>
                  </w:r>
                </w:sdtContent>
              </w:sdt>
              <w:r w:rsidR="00D2246C" w:rsidRPr="00BF3CDA">
                <w:t xml:space="preserve">. </w:t>
              </w:r>
              <w:sdt>
                <w:sdtPr>
                  <w:alias w:val="journal-title"/>
                  <w:tag w:val="journal-title"/>
                  <w:id w:val="-400596816"/>
                  <w:placeholder>
                    <w:docPart w:val="FB96AD27E4124D54A27438E64ECEF51C"/>
                  </w:placeholder>
                </w:sdtPr>
                <w:sdtEndPr>
                  <w:rPr>
                    <w:i/>
                  </w:rPr>
                </w:sdtEndPr>
                <w:sdtContent>
                  <w:r w:rsidR="00D2246C" w:rsidRPr="003D19CE">
                    <w:rPr>
                      <w:i/>
                      <w:shd w:val="clear" w:color="auto" w:fill="DEB887"/>
                    </w:rPr>
                    <w:t>Journal of Hospitality Management and Tourism</w:t>
                  </w:r>
                </w:sdtContent>
              </w:sdt>
              <w:r w:rsidR="00D2246C" w:rsidRPr="00BF3CDA">
                <w:t xml:space="preserve">, </w:t>
              </w:r>
              <w:sdt>
                <w:sdtPr>
                  <w:alias w:val="volume"/>
                  <w:tag w:val="volume"/>
                  <w:id w:val="1078176538"/>
                  <w:placeholder>
                    <w:docPart w:val="3870E0624A5B476089222180DD7A47BD"/>
                  </w:placeholder>
                </w:sdtPr>
                <w:sdtContent>
                  <w:r w:rsidR="00D2246C" w:rsidRPr="00EE5735">
                    <w:rPr>
                      <w:i/>
                      <w:shd w:val="clear" w:color="auto" w:fill="FF4500"/>
                    </w:rPr>
                    <w:t>8</w:t>
                  </w:r>
                </w:sdtContent>
              </w:sdt>
              <w:r w:rsidR="00D2246C" w:rsidRPr="00BF3CDA">
                <w:t>(</w:t>
              </w:r>
              <w:sdt>
                <w:sdtPr>
                  <w:alias w:val="issue"/>
                  <w:tag w:val="issue"/>
                  <w:id w:val="1316769881"/>
                  <w:placeholder>
                    <w:docPart w:val="805B35997D96462A9D8D37CB7D7B7555"/>
                  </w:placeholder>
                </w:sdtPr>
                <w:sdtContent>
                  <w:r w:rsidR="00D2246C" w:rsidRPr="003D19CE">
                    <w:rPr>
                      <w:shd w:val="clear" w:color="auto" w:fill="228B22"/>
                    </w:rPr>
                    <w:t>3</w:t>
                  </w:r>
                </w:sdtContent>
              </w:sdt>
              <w:r w:rsidR="00D2246C" w:rsidRPr="00BF3CDA">
                <w:t xml:space="preserve">), </w:t>
              </w:r>
              <w:sdt>
                <w:sdtPr>
                  <w:alias w:val="first-page"/>
                  <w:tag w:val="first-page"/>
                  <w:id w:val="-650900016"/>
                  <w:placeholder>
                    <w:docPart w:val="51CB3CAB82E144FE963BFA9854EB6CEB"/>
                  </w:placeholder>
                </w:sdtPr>
                <w:sdtContent>
                  <w:r w:rsidR="00D2246C" w:rsidRPr="003D19CE">
                    <w:rPr>
                      <w:shd w:val="clear" w:color="auto" w:fill="EEDD82"/>
                    </w:rPr>
                    <w:t>25</w:t>
                  </w:r>
                </w:sdtContent>
              </w:sdt>
              <w:r w:rsidR="006127AC">
                <w:t>–</w:t>
              </w:r>
              <w:sdt>
                <w:sdtPr>
                  <w:alias w:val="last-page"/>
                  <w:tag w:val="last-page"/>
                  <w:id w:val="-204255166"/>
                  <w:placeholder>
                    <w:docPart w:val="2E615966850F4065BF6EF5F131824B65"/>
                  </w:placeholder>
                </w:sdtPr>
                <w:sdtContent>
                  <w:r w:rsidR="00D2246C" w:rsidRPr="003D19CE">
                    <w:rPr>
                      <w:shd w:val="clear" w:color="auto" w:fill="6495ED"/>
                    </w:rPr>
                    <w:t>31</w:t>
                  </w:r>
                </w:sdtContent>
              </w:sdt>
              <w:r w:rsidR="00D2246C" w:rsidRPr="00BF3CDA">
                <w:t>.</w:t>
              </w:r>
            </w:p>
          </w:sdtContent>
        </w:sdt>
        <w:bookmarkStart w:id="19" w:name="B8" w:displacedByCustomXml="next"/>
        <w:bookmarkEnd w:id="19" w:displacedByCustomXml="next"/>
        <w:sdt>
          <w:sdtPr>
            <w:alias w:val="B8_Bianco, 2020"/>
            <w:tag w:val="citation"/>
            <w:id w:val="1935482156"/>
            <w:placeholder>
              <w:docPart w:val="C4603BBE38754EC7ABD2E7E5722C701B"/>
            </w:placeholder>
          </w:sdtPr>
          <w:sdtContent>
            <w:p w14:paraId="25238AA3" w14:textId="0390FFB2" w:rsidR="00D2246C" w:rsidRPr="00BF3CDA" w:rsidRDefault="00000000" w:rsidP="00BF3CDA">
              <w:pPr>
                <w:pStyle w:val="bib"/>
              </w:pPr>
              <w:sdt>
                <w:sdtPr>
                  <w:alias w:val="author"/>
                  <w:tag w:val="author"/>
                  <w:id w:val="-843325332"/>
                  <w:placeholder>
                    <w:docPart w:val="B3ED18FB00DE48D29634875828DBFE66"/>
                  </w:placeholder>
                </w:sdtPr>
                <w:sdtContent>
                  <w:r w:rsidR="00D2246C" w:rsidRPr="003D19CE">
                    <w:rPr>
                      <w:rStyle w:val="surname"/>
                    </w:rPr>
                    <w:t>Bianco</w:t>
                  </w:r>
                  <w:r w:rsidR="00D2246C" w:rsidRPr="00BF3CDA">
                    <w:t xml:space="preserve">, </w:t>
                  </w:r>
                  <w:r w:rsidR="00D2246C" w:rsidRPr="003D19CE">
                    <w:rPr>
                      <w:rStyle w:val="given-names"/>
                    </w:rPr>
                    <w:t>V.</w:t>
                  </w:r>
                </w:sdtContent>
              </w:sdt>
              <w:r w:rsidR="00D2246C" w:rsidRPr="00BF3CDA">
                <w:t xml:space="preserve"> (</w:t>
              </w:r>
              <w:sdt>
                <w:sdtPr>
                  <w:alias w:val="year"/>
                  <w:tag w:val="year"/>
                  <w:id w:val="580638754"/>
                  <w:placeholder>
                    <w:docPart w:val="8D36BCB4B24D4021A33D47CF46365D48"/>
                  </w:placeholder>
                </w:sdtPr>
                <w:sdtContent>
                  <w:r w:rsidR="00D2246C" w:rsidRPr="003D19CE">
                    <w:rPr>
                      <w:shd w:val="clear" w:color="auto" w:fill="FF69B4"/>
                    </w:rPr>
                    <w:t>2020</w:t>
                  </w:r>
                </w:sdtContent>
              </w:sdt>
              <w:r w:rsidR="00D2246C" w:rsidRPr="00BF3CDA">
                <w:t xml:space="preserve">). </w:t>
              </w:r>
              <w:sdt>
                <w:sdtPr>
                  <w:alias w:val="article-title"/>
                  <w:tag w:val="article-title"/>
                  <w:id w:val="1711140931"/>
                  <w:placeholder>
                    <w:docPart w:val="FA1DE868555B40DEA037FE960F98F4F3"/>
                  </w:placeholder>
                </w:sdtPr>
                <w:sdtContent>
                  <w:r w:rsidR="00D2246C" w:rsidRPr="003D19CE">
                    <w:rPr>
                      <w:shd w:val="clear" w:color="auto" w:fill="87CEFA"/>
                    </w:rPr>
                    <w:t>Analysis of electricity consumption in the tourism sector. A decomposition approach</w:t>
                  </w:r>
                </w:sdtContent>
              </w:sdt>
              <w:r w:rsidR="00D2246C" w:rsidRPr="00BF3CDA">
                <w:t xml:space="preserve">. </w:t>
              </w:r>
              <w:sdt>
                <w:sdtPr>
                  <w:alias w:val="journal-title"/>
                  <w:tag w:val="journal-title"/>
                  <w:id w:val="-976297078"/>
                  <w:placeholder>
                    <w:docPart w:val="08D0B8E059E04E8B88FAAFDF09CDABDB"/>
                  </w:placeholder>
                </w:sdtPr>
                <w:sdtEndPr>
                  <w:rPr>
                    <w:i/>
                  </w:rPr>
                </w:sdtEndPr>
                <w:sdtContent>
                  <w:r w:rsidR="00D2246C" w:rsidRPr="003D19CE">
                    <w:rPr>
                      <w:i/>
                      <w:shd w:val="clear" w:color="auto" w:fill="DEB887"/>
                    </w:rPr>
                    <w:t>Journal of Cleaner Production</w:t>
                  </w:r>
                </w:sdtContent>
              </w:sdt>
              <w:r w:rsidR="00D2246C" w:rsidRPr="00BF3CDA">
                <w:rPr>
                  <w:i/>
                </w:rPr>
                <w:t xml:space="preserve">, </w:t>
              </w:r>
              <w:sdt>
                <w:sdtPr>
                  <w:rPr>
                    <w:i/>
                  </w:rPr>
                  <w:alias w:val="volume"/>
                  <w:tag w:val="volume"/>
                  <w:id w:val="954835727"/>
                  <w:placeholder>
                    <w:docPart w:val="11ED10FC48224A0DB9DAC9CE8BA945D9"/>
                  </w:placeholder>
                </w:sdtPr>
                <w:sdtContent>
                  <w:r w:rsidR="00D2246C" w:rsidRPr="003D19CE">
                    <w:rPr>
                      <w:i/>
                      <w:shd w:val="clear" w:color="auto" w:fill="FF4500"/>
                    </w:rPr>
                    <w:t>248</w:t>
                  </w:r>
                </w:sdtContent>
              </w:sdt>
              <w:r w:rsidR="00D2246C" w:rsidRPr="00BF3CDA">
                <w:t xml:space="preserve">, </w:t>
              </w:r>
              <w:sdt>
                <w:sdtPr>
                  <w:alias w:val="first-page"/>
                  <w:tag w:val="first-page"/>
                  <w:id w:val="-648292727"/>
                  <w:placeholder>
                    <w:docPart w:val="911861E6CD8D4402975300D85E641A4C"/>
                  </w:placeholder>
                </w:sdtPr>
                <w:sdtEndPr>
                  <w:rPr>
                    <w:shd w:val="clear" w:color="auto" w:fill="D8BFD8"/>
                  </w:rPr>
                </w:sdtEndPr>
                <w:sdtContent>
                  <w:r w:rsidR="00D2246C" w:rsidRPr="002074E2">
                    <w:rPr>
                      <w:shd w:val="clear" w:color="auto" w:fill="EEDD82"/>
                    </w:rPr>
                    <w:t>119286</w:t>
                  </w:r>
                </w:sdtContent>
              </w:sdt>
              <w:r w:rsidR="00D2246C" w:rsidRPr="00BF3CDA">
                <w:t>.</w:t>
              </w:r>
            </w:p>
          </w:sdtContent>
        </w:sdt>
        <w:bookmarkStart w:id="20" w:name="B9" w:displacedByCustomXml="next"/>
        <w:bookmarkEnd w:id="20" w:displacedByCustomXml="next"/>
        <w:sdt>
          <w:sdtPr>
            <w:alias w:val="B9_Blumstein, Geffroy, Samia &amp; Bessa, 2017"/>
            <w:tag w:val="citation"/>
            <w:id w:val="-1268392312"/>
            <w:placeholder>
              <w:docPart w:val="FCFB6DB083F84222B65209E5991F44FC"/>
            </w:placeholder>
          </w:sdtPr>
          <w:sdtContent>
            <w:p w14:paraId="5F8A4C81" w14:textId="3FBD81AB" w:rsidR="00D2246C" w:rsidRPr="00BF3CDA" w:rsidRDefault="00000000" w:rsidP="00BF3CDA">
              <w:pPr>
                <w:pStyle w:val="bib"/>
              </w:pPr>
              <w:sdt>
                <w:sdtPr>
                  <w:alias w:val="author"/>
                  <w:tag w:val="author"/>
                  <w:id w:val="-1596314923"/>
                  <w:placeholder>
                    <w:docPart w:val="B7E4696B485A4FCC8A4170A7DE79F31F"/>
                  </w:placeholder>
                </w:sdtPr>
                <w:sdtContent>
                  <w:r w:rsidR="00D2246C" w:rsidRPr="003D19CE">
                    <w:rPr>
                      <w:rStyle w:val="surname"/>
                    </w:rPr>
                    <w:t>Blumstein</w:t>
                  </w:r>
                  <w:r w:rsidR="00D2246C" w:rsidRPr="00BF3CDA">
                    <w:t xml:space="preserve">, </w:t>
                  </w:r>
                  <w:r w:rsidR="00D2246C" w:rsidRPr="003D19CE">
                    <w:rPr>
                      <w:rStyle w:val="given-names"/>
                    </w:rPr>
                    <w:t>D.</w:t>
                  </w:r>
                  <w:r w:rsidR="00374E57">
                    <w:rPr>
                      <w:rStyle w:val="given-names"/>
                    </w:rPr>
                    <w:t xml:space="preserve"> </w:t>
                  </w:r>
                  <w:r w:rsidR="00D2246C" w:rsidRPr="003D19CE">
                    <w:rPr>
                      <w:rStyle w:val="given-names"/>
                    </w:rPr>
                    <w:t>T.</w:t>
                  </w:r>
                </w:sdtContent>
              </w:sdt>
              <w:r w:rsidR="00D2246C" w:rsidRPr="00BF3CDA">
                <w:t xml:space="preserve">, </w:t>
              </w:r>
              <w:sdt>
                <w:sdtPr>
                  <w:alias w:val="author"/>
                  <w:tag w:val="author"/>
                  <w:id w:val="-1566792036"/>
                  <w:placeholder>
                    <w:docPart w:val="E69B82F83B114B208540A296600C7160"/>
                  </w:placeholder>
                </w:sdtPr>
                <w:sdtContent>
                  <w:r w:rsidR="00D2246C" w:rsidRPr="003D19CE">
                    <w:rPr>
                      <w:rStyle w:val="surname"/>
                    </w:rPr>
                    <w:t>Geffroy</w:t>
                  </w:r>
                  <w:r w:rsidR="00D2246C" w:rsidRPr="00BF3CDA">
                    <w:t xml:space="preserve">, </w:t>
                  </w:r>
                  <w:r w:rsidR="00D2246C" w:rsidRPr="003D19CE">
                    <w:rPr>
                      <w:rStyle w:val="given-names"/>
                    </w:rPr>
                    <w:t>B.</w:t>
                  </w:r>
                </w:sdtContent>
              </w:sdt>
              <w:r w:rsidR="00D2246C" w:rsidRPr="00BF3CDA">
                <w:t xml:space="preserve">, </w:t>
              </w:r>
              <w:sdt>
                <w:sdtPr>
                  <w:alias w:val="author"/>
                  <w:tag w:val="author"/>
                  <w:id w:val="1485509842"/>
                  <w:placeholder>
                    <w:docPart w:val="F3BDB46D4919438D9AB47ABD81BE2F76"/>
                  </w:placeholder>
                </w:sdtPr>
                <w:sdtContent>
                  <w:r w:rsidR="00D2246C" w:rsidRPr="003D19CE">
                    <w:rPr>
                      <w:rStyle w:val="surname"/>
                    </w:rPr>
                    <w:t>Samia</w:t>
                  </w:r>
                  <w:r w:rsidR="00D2246C" w:rsidRPr="00BF3CDA">
                    <w:t xml:space="preserve">, </w:t>
                  </w:r>
                  <w:r w:rsidR="00D2246C" w:rsidRPr="003D19CE">
                    <w:rPr>
                      <w:rStyle w:val="given-names"/>
                    </w:rPr>
                    <w:t>D.</w:t>
                  </w:r>
                  <w:r w:rsidR="00374E57">
                    <w:rPr>
                      <w:rStyle w:val="given-names"/>
                    </w:rPr>
                    <w:t xml:space="preserve"> </w:t>
                  </w:r>
                  <w:r w:rsidR="00D2246C" w:rsidRPr="003D19CE">
                    <w:rPr>
                      <w:rStyle w:val="given-names"/>
                    </w:rPr>
                    <w:t>S.</w:t>
                  </w:r>
                  <w:r w:rsidR="00374E57">
                    <w:rPr>
                      <w:rStyle w:val="given-names"/>
                    </w:rPr>
                    <w:t xml:space="preserve"> </w:t>
                  </w:r>
                  <w:r w:rsidR="00D2246C" w:rsidRPr="003D19CE">
                    <w:rPr>
                      <w:rStyle w:val="given-names"/>
                    </w:rPr>
                    <w:t>M.</w:t>
                  </w:r>
                </w:sdtContent>
              </w:sdt>
              <w:r w:rsidR="00D2246C" w:rsidRPr="00BF3CDA">
                <w:t xml:space="preserve">, </w:t>
              </w:r>
              <w:sdt>
                <w:sdtPr>
                  <w:alias w:val="author"/>
                  <w:tag w:val="author"/>
                  <w:id w:val="-1737614386"/>
                  <w:placeholder>
                    <w:docPart w:val="17366B8BDE1C484D98D77AFE5E1E1DAA"/>
                  </w:placeholder>
                </w:sdtPr>
                <w:sdtContent>
                  <w:r w:rsidR="00D2246C" w:rsidRPr="003D19CE">
                    <w:rPr>
                      <w:rStyle w:val="surname"/>
                    </w:rPr>
                    <w:t>Bessa</w:t>
                  </w:r>
                  <w:r w:rsidR="00D2246C" w:rsidRPr="00BF3CDA">
                    <w:t xml:space="preserve">, </w:t>
                  </w:r>
                  <w:r w:rsidR="00D2246C" w:rsidRPr="003D19CE">
                    <w:rPr>
                      <w:rStyle w:val="given-names"/>
                    </w:rPr>
                    <w:t>E.</w:t>
                  </w:r>
                </w:sdtContent>
              </w:sdt>
              <w:r w:rsidR="00D2246C" w:rsidRPr="00BF3CDA">
                <w:t xml:space="preserve"> (</w:t>
              </w:r>
              <w:sdt>
                <w:sdtPr>
                  <w:alias w:val="year"/>
                  <w:tag w:val="year"/>
                  <w:id w:val="244390525"/>
                  <w:placeholder>
                    <w:docPart w:val="9CAF685787DC4AD6B4AA76B2E7EB7A40"/>
                  </w:placeholder>
                </w:sdtPr>
                <w:sdtContent>
                  <w:r w:rsidR="00D2246C" w:rsidRPr="003D19CE">
                    <w:rPr>
                      <w:shd w:val="clear" w:color="auto" w:fill="FF69B4"/>
                    </w:rPr>
                    <w:t>2017</w:t>
                  </w:r>
                </w:sdtContent>
              </w:sdt>
              <w:r w:rsidR="00D2246C" w:rsidRPr="00BF3CDA">
                <w:t xml:space="preserve">). </w:t>
              </w:r>
              <w:sdt>
                <w:sdtPr>
                  <w:alias w:val="chapter-title"/>
                  <w:tag w:val="chapter-title"/>
                  <w:id w:val="1470866147"/>
                  <w:placeholder>
                    <w:docPart w:val="6DBEA0E95FB045B1BB331A7FB2642C61"/>
                  </w:placeholder>
                </w:sdtPr>
                <w:sdtContent>
                  <w:r w:rsidR="00D2246C" w:rsidRPr="003D19CE">
                    <w:rPr>
                      <w:shd w:val="clear" w:color="auto" w:fill="ADD8E6"/>
                    </w:rPr>
                    <w:t>Introduction: Eco-</w:t>
                  </w:r>
                  <w:r w:rsidR="00E5597A" w:rsidRPr="003D19CE">
                    <w:rPr>
                      <w:shd w:val="clear" w:color="auto" w:fill="ADD8E6"/>
                    </w:rPr>
                    <w:t>tourism</w:t>
                  </w:r>
                  <w:r w:rsidR="00E5597A">
                    <w:rPr>
                      <w:shd w:val="clear" w:color="auto" w:fill="ADD8E6"/>
                    </w:rPr>
                    <w:t>’</w:t>
                  </w:r>
                  <w:r w:rsidR="00E5597A" w:rsidRPr="003D19CE">
                    <w:rPr>
                      <w:shd w:val="clear" w:color="auto" w:fill="ADD8E6"/>
                    </w:rPr>
                    <w:t xml:space="preserve">s </w:t>
                  </w:r>
                  <w:r w:rsidR="00B97E0F" w:rsidRPr="003D19CE">
                    <w:rPr>
                      <w:shd w:val="clear" w:color="auto" w:fill="ADD8E6"/>
                    </w:rPr>
                    <w:t>promise and peril</w:t>
                  </w:r>
                </w:sdtContent>
              </w:sdt>
              <w:r w:rsidR="00B97E0F" w:rsidRPr="00BF3CDA">
                <w:t>. In</w:t>
              </w:r>
              <w:r w:rsidR="00B97E0F">
                <w:t xml:space="preserve"> </w:t>
              </w:r>
              <w:sdt>
                <w:sdtPr>
                  <w:alias w:val="editor"/>
                  <w:tag w:val="editor"/>
                  <w:id w:val="-157239923"/>
                  <w:placeholder>
                    <w:docPart w:val="C48F17DCB83D4C799818EDEDA82312F1"/>
                  </w:placeholder>
                </w:sdtPr>
                <w:sdtContent>
                  <w:r w:rsidR="00D2246C" w:rsidRPr="003D19CE">
                    <w:rPr>
                      <w:rStyle w:val="given-names"/>
                    </w:rPr>
                    <w:t>D.</w:t>
                  </w:r>
                  <w:r w:rsidR="00B97E0F">
                    <w:rPr>
                      <w:rStyle w:val="given-names"/>
                    </w:rPr>
                    <w:t xml:space="preserve"> </w:t>
                  </w:r>
                  <w:r w:rsidR="00B97E0F" w:rsidRPr="003D19CE">
                    <w:rPr>
                      <w:rStyle w:val="surname"/>
                    </w:rPr>
                    <w:t>Blumstein</w:t>
                  </w:r>
                </w:sdtContent>
              </w:sdt>
              <w:r w:rsidR="00D2246C" w:rsidRPr="00BF3CDA">
                <w:t xml:space="preserve">, </w:t>
              </w:r>
              <w:sdt>
                <w:sdtPr>
                  <w:alias w:val="editor"/>
                  <w:tag w:val="editor"/>
                  <w:id w:val="-1395502109"/>
                  <w:placeholder>
                    <w:docPart w:val="D18F663CDBCC4C0CA32873DFFD7968AA"/>
                  </w:placeholder>
                </w:sdtPr>
                <w:sdtContent>
                  <w:r w:rsidR="00D2246C" w:rsidRPr="003D19CE">
                    <w:rPr>
                      <w:rStyle w:val="given-names"/>
                    </w:rPr>
                    <w:t>B.</w:t>
                  </w:r>
                  <w:r w:rsidR="00B97E0F">
                    <w:rPr>
                      <w:rStyle w:val="given-names"/>
                    </w:rPr>
                    <w:t xml:space="preserve"> </w:t>
                  </w:r>
                  <w:r w:rsidR="00B97E0F" w:rsidRPr="003D19CE">
                    <w:rPr>
                      <w:rStyle w:val="surname"/>
                    </w:rPr>
                    <w:t>Geffroy</w:t>
                  </w:r>
                </w:sdtContent>
              </w:sdt>
              <w:r w:rsidR="00D2246C" w:rsidRPr="00BF3CDA">
                <w:t xml:space="preserve">, </w:t>
              </w:r>
              <w:sdt>
                <w:sdtPr>
                  <w:alias w:val="editor"/>
                  <w:tag w:val="editor"/>
                  <w:id w:val="-2076049875"/>
                  <w:placeholder>
                    <w:docPart w:val="9696E1DC35DC451CB8D38B68A2B72908"/>
                  </w:placeholder>
                </w:sdtPr>
                <w:sdtContent>
                  <w:r w:rsidR="00D2246C" w:rsidRPr="003D19CE">
                    <w:rPr>
                      <w:rStyle w:val="given-names"/>
                    </w:rPr>
                    <w:t>D.</w:t>
                  </w:r>
                  <w:r w:rsidR="00B97E0F">
                    <w:rPr>
                      <w:rStyle w:val="given-names"/>
                    </w:rPr>
                    <w:t xml:space="preserve"> </w:t>
                  </w:r>
                  <w:r w:rsidR="00B97E0F" w:rsidRPr="003D19CE">
                    <w:rPr>
                      <w:rStyle w:val="surname"/>
                    </w:rPr>
                    <w:t>Samia</w:t>
                  </w:r>
                </w:sdtContent>
              </w:sdt>
              <w:r w:rsidR="00D2246C" w:rsidRPr="00BF3CDA">
                <w:t xml:space="preserve">, </w:t>
              </w:r>
              <w:r w:rsidR="00B97E0F">
                <w:t xml:space="preserve">&amp; </w:t>
              </w:r>
              <w:sdt>
                <w:sdtPr>
                  <w:alias w:val="editor"/>
                  <w:tag w:val="editor"/>
                  <w:id w:val="-1181435454"/>
                  <w:placeholder>
                    <w:docPart w:val="73E1179B64344824A982623E8FCA1F15"/>
                  </w:placeholder>
                </w:sdtPr>
                <w:sdtContent>
                  <w:r w:rsidR="00D2246C" w:rsidRPr="003D19CE">
                    <w:rPr>
                      <w:rStyle w:val="given-names"/>
                    </w:rPr>
                    <w:t>E.</w:t>
                  </w:r>
                  <w:r w:rsidR="00B97E0F">
                    <w:rPr>
                      <w:rStyle w:val="given-names"/>
                    </w:rPr>
                    <w:t xml:space="preserve"> </w:t>
                  </w:r>
                  <w:r w:rsidR="00B97E0F" w:rsidRPr="003D19CE">
                    <w:rPr>
                      <w:rStyle w:val="surname"/>
                    </w:rPr>
                    <w:t>Bessa</w:t>
                  </w:r>
                </w:sdtContent>
              </w:sdt>
              <w:r w:rsidR="00D2246C" w:rsidRPr="00BF3CDA">
                <w:t xml:space="preserve"> (</w:t>
              </w:r>
              <w:r w:rsidR="00293D6F">
                <w:t>E</w:t>
              </w:r>
              <w:r w:rsidR="00293D6F" w:rsidRPr="00BF3CDA">
                <w:t>ds</w:t>
              </w:r>
              <w:r w:rsidR="00293D6F">
                <w:t>.</w:t>
              </w:r>
              <w:r w:rsidR="00293D6F" w:rsidRPr="00BF3CDA">
                <w:t>)</w:t>
              </w:r>
              <w:r w:rsidR="00293D6F">
                <w:t xml:space="preserve">, </w:t>
              </w:r>
              <w:sdt>
                <w:sdtPr>
                  <w:alias w:val="book-title"/>
                  <w:tag w:val="book-title"/>
                  <w:id w:val="-2005812096"/>
                  <w:placeholder>
                    <w:docPart w:val="20154CE225BB4C618F133736D7100B74"/>
                  </w:placeholder>
                </w:sdtPr>
                <w:sdtEndPr>
                  <w:rPr>
                    <w:i/>
                  </w:rPr>
                </w:sdtEndPr>
                <w:sdtContent>
                  <w:r w:rsidR="00D2246C" w:rsidRPr="003D19CE">
                    <w:rPr>
                      <w:i/>
                      <w:shd w:val="clear" w:color="auto" w:fill="9370DB"/>
                    </w:rPr>
                    <w:t>Eco-</w:t>
                  </w:r>
                  <w:r w:rsidR="00E5597A" w:rsidRPr="003D19CE">
                    <w:rPr>
                      <w:i/>
                      <w:shd w:val="clear" w:color="auto" w:fill="9370DB"/>
                    </w:rPr>
                    <w:t>tourism</w:t>
                  </w:r>
                  <w:r w:rsidR="00E5597A">
                    <w:rPr>
                      <w:i/>
                      <w:shd w:val="clear" w:color="auto" w:fill="9370DB"/>
                    </w:rPr>
                    <w:t>’</w:t>
                  </w:r>
                  <w:r w:rsidR="00E5597A" w:rsidRPr="003D19CE">
                    <w:rPr>
                      <w:i/>
                      <w:shd w:val="clear" w:color="auto" w:fill="9370DB"/>
                    </w:rPr>
                    <w:t xml:space="preserve">s </w:t>
                  </w:r>
                  <w:r w:rsidR="00B97E0F" w:rsidRPr="003D19CE">
                    <w:rPr>
                      <w:i/>
                      <w:shd w:val="clear" w:color="auto" w:fill="9370DB"/>
                    </w:rPr>
                    <w:t>promise and peril</w:t>
                  </w:r>
                </w:sdtContent>
              </w:sdt>
              <w:r w:rsidR="00D2246C" w:rsidRPr="00BF3CDA">
                <w:t xml:space="preserve">. </w:t>
              </w:r>
              <w:sdt>
                <w:sdtPr>
                  <w:alias w:val="publisher-loc"/>
                  <w:tag w:val="publisher-loc"/>
                  <w:id w:val="-1506510498"/>
                  <w:placeholder>
                    <w:docPart w:val="0BEE548740564EAB860E7783A9659407"/>
                  </w:placeholder>
                </w:sdtPr>
                <w:sdtContent>
                  <w:r w:rsidR="00B97E0F" w:rsidRPr="003D19CE">
                    <w:rPr>
                      <w:shd w:val="clear" w:color="auto" w:fill="D3D3D3"/>
                    </w:rPr>
                    <w:t>Cham</w:t>
                  </w:r>
                </w:sdtContent>
              </w:sdt>
              <w:r w:rsidR="00B97E0F">
                <w:t xml:space="preserve">: </w:t>
              </w:r>
              <w:sdt>
                <w:sdtPr>
                  <w:alias w:val="publisher-name"/>
                  <w:tag w:val="publisher-name"/>
                  <w:id w:val="1306430257"/>
                  <w:placeholder>
                    <w:docPart w:val="7143394F80DD4942840551B332A76F81"/>
                  </w:placeholder>
                </w:sdtPr>
                <w:sdtContent>
                  <w:r w:rsidR="00D2246C" w:rsidRPr="003D19CE">
                    <w:rPr>
                      <w:shd w:val="clear" w:color="auto" w:fill="FFE4B5"/>
                    </w:rPr>
                    <w:t>Springer</w:t>
                  </w:r>
                </w:sdtContent>
              </w:sdt>
              <w:r w:rsidR="00D2246C" w:rsidRPr="00BF3CDA">
                <w:t xml:space="preserve">. </w:t>
              </w:r>
              <w:sdt>
                <w:sdtPr>
                  <w:alias w:val="doi"/>
                  <w:tag w:val="doi"/>
                  <w:id w:val="-1202934580"/>
                  <w:placeholder>
                    <w:docPart w:val="974909B78B8546C7A7E52D33F6EF9EDF"/>
                  </w:placeholder>
                </w:sdtPr>
                <w:sdtContent>
                  <w:r w:rsidR="002074E2" w:rsidRPr="00BF3CDA">
                    <w:t>https://doi.org/</w:t>
                  </w:r>
                  <w:hyperlink r:id="rId13" w:tooltip="https://doi.org/10.1007/978-3-319-58331-0_1" w:history="1">
                    <w:r w:rsidR="00D2246C" w:rsidRPr="003D19CE">
                      <w:rPr>
                        <w:rStyle w:val="Hyperlink"/>
                      </w:rPr>
                      <w:t>10.1007/978-3-319-58331-0_1</w:t>
                    </w:r>
                  </w:hyperlink>
                </w:sdtContent>
              </w:sdt>
            </w:p>
          </w:sdtContent>
        </w:sdt>
        <w:bookmarkStart w:id="21" w:name="B10" w:displacedByCustomXml="next"/>
        <w:bookmarkEnd w:id="21" w:displacedByCustomXml="next"/>
        <w:sdt>
          <w:sdtPr>
            <w:alias w:val="B10_Buckley, 2006"/>
            <w:tag w:val="citation"/>
            <w:id w:val="1566529137"/>
            <w:placeholder>
              <w:docPart w:val="9032527B6113435EAECFF75F6F62851E"/>
            </w:placeholder>
          </w:sdtPr>
          <w:sdtContent>
            <w:p w14:paraId="57A5E108" w14:textId="642441D4" w:rsidR="00D2246C" w:rsidRPr="00BF3CDA" w:rsidRDefault="00000000" w:rsidP="00BF3CDA">
              <w:pPr>
                <w:pStyle w:val="bib"/>
                <w:rPr>
                  <w:rFonts w:ascii="Times New Roman" w:hAnsi="Times New Roman" w:cs="Times New Roman"/>
                </w:rPr>
              </w:pPr>
              <w:sdt>
                <w:sdtPr>
                  <w:alias w:val="author"/>
                  <w:tag w:val="author"/>
                  <w:id w:val="1519200906"/>
                  <w:placeholder>
                    <w:docPart w:val="9BA74E162D9B4E11A3295F4921C5EB58"/>
                  </w:placeholder>
                </w:sdtPr>
                <w:sdtContent>
                  <w:r w:rsidR="00D2246C" w:rsidRPr="003D19CE">
                    <w:rPr>
                      <w:rStyle w:val="surname"/>
                    </w:rPr>
                    <w:t>Buckley</w:t>
                  </w:r>
                  <w:r w:rsidR="00D2246C" w:rsidRPr="00BF3CDA">
                    <w:t xml:space="preserve">, </w:t>
                  </w:r>
                  <w:r w:rsidR="00D2246C" w:rsidRPr="003D19CE">
                    <w:rPr>
                      <w:rStyle w:val="given-names"/>
                    </w:rPr>
                    <w:t>R.</w:t>
                  </w:r>
                </w:sdtContent>
              </w:sdt>
              <w:r w:rsidR="00D2246C" w:rsidRPr="00BF3CDA">
                <w:t xml:space="preserve"> (</w:t>
              </w:r>
              <w:sdt>
                <w:sdtPr>
                  <w:alias w:val="year"/>
                  <w:tag w:val="year"/>
                  <w:id w:val="-1176116684"/>
                  <w:placeholder>
                    <w:docPart w:val="58AD06AA2D324585B935F01DC97336CE"/>
                  </w:placeholder>
                </w:sdtPr>
                <w:sdtContent>
                  <w:r w:rsidR="00D2246C" w:rsidRPr="003D19CE">
                    <w:rPr>
                      <w:shd w:val="clear" w:color="auto" w:fill="FF69B4"/>
                    </w:rPr>
                    <w:t>2006</w:t>
                  </w:r>
                </w:sdtContent>
              </w:sdt>
              <w:r w:rsidR="00D2246C" w:rsidRPr="00BF3CDA">
                <w:t xml:space="preserve">). </w:t>
              </w:r>
              <w:sdt>
                <w:sdtPr>
                  <w:alias w:val="book-title"/>
                  <w:tag w:val="book-title"/>
                  <w:id w:val="-452636934"/>
                  <w:placeholder>
                    <w:docPart w:val="6927262D9BC14557B15E714E1F035DB3"/>
                  </w:placeholder>
                </w:sdtPr>
                <w:sdtContent>
                  <w:r w:rsidR="00D2246C" w:rsidRPr="003D19CE">
                    <w:rPr>
                      <w:i/>
                      <w:shd w:val="clear" w:color="auto" w:fill="9370DB"/>
                    </w:rPr>
                    <w:t>Adventure tourism</w:t>
                  </w:r>
                </w:sdtContent>
              </w:sdt>
              <w:r w:rsidR="006127AC">
                <w:rPr>
                  <w:shd w:val="clear" w:color="auto" w:fill="9370DB"/>
                </w:rPr>
                <w:t xml:space="preserve">. </w:t>
              </w:r>
              <w:sdt>
                <w:sdtPr>
                  <w:rPr>
                    <w:shd w:val="clear" w:color="auto" w:fill="9370DB"/>
                  </w:rPr>
                  <w:alias w:val="publisher-name"/>
                  <w:tag w:val="publisher-name"/>
                  <w:id w:val="832417337"/>
                  <w:placeholder>
                    <w:docPart w:val="7D1FD86F06964275BEF2D50031FE6232"/>
                  </w:placeholder>
                </w:sdtPr>
                <w:sdtContent>
                  <w:r w:rsidR="002074E2" w:rsidRPr="002074E2">
                    <w:rPr>
                      <w:shd w:val="clear" w:color="auto" w:fill="FFE4B5"/>
                    </w:rPr>
                    <w:t>CABI</w:t>
                  </w:r>
                </w:sdtContent>
              </w:sdt>
              <w:r w:rsidR="00D2246C" w:rsidRPr="00BF3CDA">
                <w:t>.</w:t>
              </w:r>
            </w:p>
          </w:sdtContent>
        </w:sdt>
        <w:bookmarkStart w:id="22" w:name="B11" w:displacedByCustomXml="next"/>
        <w:bookmarkEnd w:id="22" w:displacedByCustomXml="next"/>
        <w:sdt>
          <w:sdtPr>
            <w:alias w:val="B11_Buckley &amp; Coghlan, 2012"/>
            <w:tag w:val="citation"/>
            <w:id w:val="1406733192"/>
            <w:placeholder>
              <w:docPart w:val="FBD32E7083214F1480732F98AC58820A"/>
            </w:placeholder>
          </w:sdtPr>
          <w:sdtContent>
            <w:p w14:paraId="11B6C687" w14:textId="5DFE5182" w:rsidR="00D2246C" w:rsidRPr="00BF3CDA" w:rsidRDefault="00000000" w:rsidP="00BF3CDA">
              <w:pPr>
                <w:pStyle w:val="bib"/>
                <w:rPr>
                  <w:rFonts w:ascii="Times New Roman" w:hAnsi="Times New Roman" w:cs="Times New Roman"/>
                </w:rPr>
              </w:pPr>
              <w:sdt>
                <w:sdtPr>
                  <w:alias w:val="author"/>
                  <w:tag w:val="author"/>
                  <w:id w:val="2065983591"/>
                  <w:placeholder>
                    <w:docPart w:val="A51A317966484F2FAB33BDACC445E7F0"/>
                  </w:placeholder>
                </w:sdtPr>
                <w:sdtContent>
                  <w:r w:rsidR="00D2246C" w:rsidRPr="003D19CE">
                    <w:rPr>
                      <w:rStyle w:val="surname"/>
                    </w:rPr>
                    <w:t>Buckley</w:t>
                  </w:r>
                  <w:r w:rsidR="00D2246C" w:rsidRPr="00BF3CDA">
                    <w:t xml:space="preserve">, </w:t>
                  </w:r>
                  <w:r w:rsidR="00D2246C" w:rsidRPr="003D19CE">
                    <w:rPr>
                      <w:rStyle w:val="given-names"/>
                    </w:rPr>
                    <w:t>R.</w:t>
                  </w:r>
                </w:sdtContent>
              </w:sdt>
              <w:r w:rsidR="00D2246C" w:rsidRPr="00BF3CDA">
                <w:t xml:space="preserve">, &amp; </w:t>
              </w:r>
              <w:sdt>
                <w:sdtPr>
                  <w:alias w:val="author"/>
                  <w:tag w:val="author"/>
                  <w:id w:val="2112389311"/>
                  <w:placeholder>
                    <w:docPart w:val="221F0C1B1D2E48909C28B7F337301A5B"/>
                  </w:placeholder>
                </w:sdtPr>
                <w:sdtContent>
                  <w:r w:rsidR="00D2246C" w:rsidRPr="003D19CE">
                    <w:rPr>
                      <w:rStyle w:val="surname"/>
                    </w:rPr>
                    <w:t>Coghlan</w:t>
                  </w:r>
                  <w:r w:rsidR="00D2246C" w:rsidRPr="00BF3CDA">
                    <w:t xml:space="preserve">, </w:t>
                  </w:r>
                  <w:r w:rsidR="00D2246C" w:rsidRPr="003D19CE">
                    <w:rPr>
                      <w:rStyle w:val="given-names"/>
                    </w:rPr>
                    <w:t>A.</w:t>
                  </w:r>
                </w:sdtContent>
              </w:sdt>
              <w:r w:rsidR="00D2246C" w:rsidRPr="00BF3CDA">
                <w:t xml:space="preserve"> (</w:t>
              </w:r>
              <w:sdt>
                <w:sdtPr>
                  <w:alias w:val="year"/>
                  <w:tag w:val="year"/>
                  <w:id w:val="2058345064"/>
                  <w:placeholder>
                    <w:docPart w:val="D8B66427A1C541F7AAFD6F8036B37F7B"/>
                  </w:placeholder>
                </w:sdtPr>
                <w:sdtContent>
                  <w:r w:rsidR="00D2246C" w:rsidRPr="003D19CE">
                    <w:rPr>
                      <w:shd w:val="clear" w:color="auto" w:fill="FF69B4"/>
                    </w:rPr>
                    <w:t>2012</w:t>
                  </w:r>
                </w:sdtContent>
              </w:sdt>
              <w:r w:rsidR="00D2246C" w:rsidRPr="00BF3CDA">
                <w:t xml:space="preserve">). </w:t>
              </w:r>
              <w:sdt>
                <w:sdtPr>
                  <w:alias w:val="chapter-title"/>
                  <w:tag w:val="chapter-title"/>
                  <w:id w:val="-106432841"/>
                  <w:placeholder>
                    <w:docPart w:val="9E02549516434D60B2B12753ED2187A8"/>
                  </w:placeholder>
                </w:sdtPr>
                <w:sdtContent>
                  <w:r w:rsidR="00D2246C" w:rsidRPr="003D19CE">
                    <w:rPr>
                      <w:shd w:val="clear" w:color="auto" w:fill="ADD8E6"/>
                    </w:rPr>
                    <w:t>Nature-</w:t>
                  </w:r>
                  <w:commentRangeStart w:id="23"/>
                  <w:commentRangeStart w:id="24"/>
                  <w:r w:rsidR="00D2246C" w:rsidRPr="003D19CE">
                    <w:rPr>
                      <w:shd w:val="clear" w:color="auto" w:fill="ADD8E6"/>
                    </w:rPr>
                    <w:t>based</w:t>
                  </w:r>
                  <w:commentRangeEnd w:id="23"/>
                  <w:r w:rsidR="00B97E0F">
                    <w:rPr>
                      <w:rStyle w:val="CommentReference"/>
                      <w:rFonts w:asciiTheme="minorHAnsi" w:hAnsiTheme="minorHAnsi" w:cstheme="minorBidi"/>
                      <w:noProof w:val="0"/>
                      <w:lang w:val="en-GB"/>
                    </w:rPr>
                    <w:commentReference w:id="23"/>
                  </w:r>
                  <w:commentRangeEnd w:id="24"/>
                  <w:r w:rsidR="007D604F">
                    <w:rPr>
                      <w:rStyle w:val="CommentReference"/>
                      <w:rFonts w:asciiTheme="minorHAnsi" w:hAnsiTheme="minorHAnsi" w:cstheme="minorBidi"/>
                      <w:noProof w:val="0"/>
                      <w:lang w:val="en-GB"/>
                    </w:rPr>
                    <w:commentReference w:id="24"/>
                  </w:r>
                  <w:r w:rsidR="00D2246C" w:rsidRPr="003D19CE">
                    <w:rPr>
                      <w:shd w:val="clear" w:color="auto" w:fill="ADD8E6"/>
                    </w:rPr>
                    <w:t xml:space="preserve"> tourism in breadth and depth</w:t>
                  </w:r>
                </w:sdtContent>
              </w:sdt>
              <w:r w:rsidR="00D2246C" w:rsidRPr="00BF3CDA">
                <w:t xml:space="preserve">. In </w:t>
              </w:r>
              <w:sdt>
                <w:sdtPr>
                  <w:alias w:val="book-title"/>
                  <w:tag w:val="book-title"/>
                  <w:id w:val="-1182667790"/>
                  <w:placeholder>
                    <w:docPart w:val="D5FDF383936F402984B35B469929BFD1"/>
                  </w:placeholder>
                </w:sdtPr>
                <w:sdtEndPr>
                  <w:rPr>
                    <w:i/>
                  </w:rPr>
                </w:sdtEndPr>
                <w:sdtContent>
                  <w:r w:rsidR="00D2246C" w:rsidRPr="003D19CE">
                    <w:rPr>
                      <w:i/>
                      <w:shd w:val="clear" w:color="auto" w:fill="9370DB"/>
                    </w:rPr>
                    <w:t>Critical debates in tourism</w:t>
                  </w:r>
                </w:sdtContent>
              </w:sdt>
              <w:r w:rsidR="00D2246C" w:rsidRPr="00BF3CDA">
                <w:t xml:space="preserve"> (Vol. </w:t>
              </w:r>
              <w:sdt>
                <w:sdtPr>
                  <w:alias w:val="volume"/>
                  <w:tag w:val="volume"/>
                  <w:id w:val="-4901349"/>
                  <w:placeholder>
                    <w:docPart w:val="29057C13E61F4695B56E53229638A597"/>
                  </w:placeholder>
                </w:sdtPr>
                <w:sdtContent>
                  <w:r w:rsidR="00D2246C" w:rsidRPr="003D19CE">
                    <w:rPr>
                      <w:shd w:val="clear" w:color="auto" w:fill="FF4500"/>
                    </w:rPr>
                    <w:t>57</w:t>
                  </w:r>
                </w:sdtContent>
              </w:sdt>
              <w:r w:rsidR="00D2246C" w:rsidRPr="00BF3CDA">
                <w:t xml:space="preserve">, pp. </w:t>
              </w:r>
              <w:sdt>
                <w:sdtPr>
                  <w:alias w:val="first-page"/>
                  <w:tag w:val="first-page"/>
                  <w:id w:val="-255988396"/>
                  <w:placeholder>
                    <w:docPart w:val="8CAF56C7DB5840C398B8A569709DF2E1"/>
                  </w:placeholder>
                </w:sdtPr>
                <w:sdtContent>
                  <w:r w:rsidR="00D2246C" w:rsidRPr="003D19CE">
                    <w:rPr>
                      <w:shd w:val="clear" w:color="auto" w:fill="EEDD82"/>
                    </w:rPr>
                    <w:t>304</w:t>
                  </w:r>
                </w:sdtContent>
              </w:sdt>
              <w:r w:rsidR="006127AC">
                <w:t>–</w:t>
              </w:r>
              <w:sdt>
                <w:sdtPr>
                  <w:alias w:val="last-page"/>
                  <w:tag w:val="last-page"/>
                  <w:id w:val="913591959"/>
                  <w:placeholder>
                    <w:docPart w:val="E8F2C45754194CCA8A1CBB20DCDB5114"/>
                  </w:placeholder>
                </w:sdtPr>
                <w:sdtContent>
                  <w:r w:rsidR="00D2246C" w:rsidRPr="003D19CE">
                    <w:rPr>
                      <w:shd w:val="clear" w:color="auto" w:fill="6495ED"/>
                    </w:rPr>
                    <w:t>307</w:t>
                  </w:r>
                </w:sdtContent>
              </w:sdt>
              <w:r w:rsidR="00D2246C" w:rsidRPr="00BF3CDA">
                <w:t xml:space="preserve">). </w:t>
              </w:r>
              <w:sdt>
                <w:sdtPr>
                  <w:alias w:val="publisher-loc"/>
                  <w:tag w:val="publisher-loc"/>
                  <w:id w:val="869878539"/>
                  <w:placeholder>
                    <w:docPart w:val="691866F20D7049B0922F50E396354587"/>
                  </w:placeholder>
                </w:sdtPr>
                <w:sdtContent>
                  <w:r w:rsidR="00D2246C" w:rsidRPr="003D19CE">
                    <w:rPr>
                      <w:shd w:val="clear" w:color="auto" w:fill="D3D3D3"/>
                    </w:rPr>
                    <w:t>Griffith University, Australia</w:t>
                  </w:r>
                </w:sdtContent>
              </w:sdt>
              <w:r w:rsidR="00D2246C" w:rsidRPr="00BF3CDA">
                <w:t xml:space="preserve">: </w:t>
              </w:r>
              <w:sdt>
                <w:sdtPr>
                  <w:alias w:val="publisher-name"/>
                  <w:tag w:val="publisher-name"/>
                  <w:id w:val="573625774"/>
                  <w:placeholder>
                    <w:docPart w:val="6611C221AB134FC284F070D49EFB3FA2"/>
                  </w:placeholder>
                </w:sdtPr>
                <w:sdtContent>
                  <w:r w:rsidR="00D2246C" w:rsidRPr="003D19CE">
                    <w:rPr>
                      <w:shd w:val="clear" w:color="auto" w:fill="FFE4B5"/>
                    </w:rPr>
                    <w:t>Channel View Publications</w:t>
                  </w:r>
                </w:sdtContent>
              </w:sdt>
              <w:r w:rsidR="00D2246C" w:rsidRPr="00BF3CDA">
                <w:t>.</w:t>
              </w:r>
            </w:p>
          </w:sdtContent>
        </w:sdt>
        <w:bookmarkStart w:id="25" w:name="B12" w:displacedByCustomXml="next"/>
        <w:bookmarkEnd w:id="25" w:displacedByCustomXml="next"/>
        <w:sdt>
          <w:sdtPr>
            <w:alias w:val="B12_Butt, 2012"/>
            <w:tag w:val="citation"/>
            <w:id w:val="-237639944"/>
            <w:placeholder>
              <w:docPart w:val="4F68CABC9E1D4E999A6684FABE4D6316"/>
            </w:placeholder>
          </w:sdtPr>
          <w:sdtContent>
            <w:p w14:paraId="2BEADB9F" w14:textId="0089CCDC" w:rsidR="00D2246C" w:rsidRPr="00BF3CDA" w:rsidRDefault="00000000" w:rsidP="00BF3CDA">
              <w:pPr>
                <w:pStyle w:val="bib"/>
              </w:pPr>
              <w:sdt>
                <w:sdtPr>
                  <w:alias w:val="author"/>
                  <w:tag w:val="author"/>
                  <w:id w:val="-1177337827"/>
                  <w:placeholder>
                    <w:docPart w:val="02E51043AA5941AAB7E3995A62F83DBC"/>
                  </w:placeholder>
                </w:sdtPr>
                <w:sdtContent>
                  <w:r w:rsidR="00D2246C" w:rsidRPr="003D19CE">
                    <w:rPr>
                      <w:rStyle w:val="surname"/>
                    </w:rPr>
                    <w:t>Butt</w:t>
                  </w:r>
                  <w:r w:rsidR="00D2246C" w:rsidRPr="00BF3CDA">
                    <w:t xml:space="preserve">, </w:t>
                  </w:r>
                  <w:r w:rsidR="00D2246C" w:rsidRPr="003D19CE">
                    <w:rPr>
                      <w:rStyle w:val="given-names"/>
                    </w:rPr>
                    <w:t>B.</w:t>
                  </w:r>
                </w:sdtContent>
              </w:sdt>
              <w:r w:rsidR="00D2246C" w:rsidRPr="00BF3CDA">
                <w:t xml:space="preserve"> (</w:t>
              </w:r>
              <w:sdt>
                <w:sdtPr>
                  <w:alias w:val="year"/>
                  <w:tag w:val="year"/>
                  <w:id w:val="-726525600"/>
                  <w:placeholder>
                    <w:docPart w:val="0EC2697EF8BC4DE1B3169C25CE783016"/>
                  </w:placeholder>
                </w:sdtPr>
                <w:sdtContent>
                  <w:r w:rsidR="00D2246C" w:rsidRPr="003D19CE">
                    <w:rPr>
                      <w:shd w:val="clear" w:color="auto" w:fill="FF69B4"/>
                    </w:rPr>
                    <w:t>2012</w:t>
                  </w:r>
                </w:sdtContent>
              </w:sdt>
              <w:r w:rsidR="00D2246C" w:rsidRPr="00BF3CDA">
                <w:t xml:space="preserve">). </w:t>
              </w:r>
              <w:sdt>
                <w:sdtPr>
                  <w:alias w:val="article-title"/>
                  <w:tag w:val="article-title"/>
                  <w:id w:val="-1274003928"/>
                  <w:placeholder>
                    <w:docPart w:val="B7007885AEEB40AFBDB7B306E0497B30"/>
                  </w:placeholder>
                </w:sdtPr>
                <w:sdtContent>
                  <w:r w:rsidR="00D2246C" w:rsidRPr="003D19CE">
                    <w:rPr>
                      <w:shd w:val="clear" w:color="auto" w:fill="87CEFA"/>
                    </w:rPr>
                    <w:t>Commoditising the safari and making space for conflict: Place, identity and parks in East Africa</w:t>
                  </w:r>
                </w:sdtContent>
              </w:sdt>
              <w:r w:rsidR="00D2246C" w:rsidRPr="00BF3CDA">
                <w:t xml:space="preserve">. </w:t>
              </w:r>
              <w:sdt>
                <w:sdtPr>
                  <w:alias w:val="journal-title"/>
                  <w:tag w:val="journal-title"/>
                  <w:id w:val="-1544663636"/>
                  <w:placeholder>
                    <w:docPart w:val="851E42EC9ECC4EFBBEC4C8C9C7BAC720"/>
                  </w:placeholder>
                </w:sdtPr>
                <w:sdtEndPr>
                  <w:rPr>
                    <w:i/>
                  </w:rPr>
                </w:sdtEndPr>
                <w:sdtContent>
                  <w:r w:rsidR="00D2246C" w:rsidRPr="003D19CE">
                    <w:rPr>
                      <w:i/>
                      <w:shd w:val="clear" w:color="auto" w:fill="DEB887"/>
                    </w:rPr>
                    <w:t>Political Geography</w:t>
                  </w:r>
                </w:sdtContent>
              </w:sdt>
              <w:r w:rsidR="00D2246C" w:rsidRPr="00BF3CDA">
                <w:rPr>
                  <w:i/>
                </w:rPr>
                <w:t xml:space="preserve">, </w:t>
              </w:r>
              <w:sdt>
                <w:sdtPr>
                  <w:rPr>
                    <w:i/>
                  </w:rPr>
                  <w:alias w:val="volume"/>
                  <w:tag w:val="volume"/>
                  <w:id w:val="1445350010"/>
                  <w:placeholder>
                    <w:docPart w:val="AAB906A487464B29B2874C8DF8A265E4"/>
                  </w:placeholder>
                </w:sdtPr>
                <w:sdtContent>
                  <w:r w:rsidR="00D2246C" w:rsidRPr="003D19CE">
                    <w:rPr>
                      <w:i/>
                      <w:shd w:val="clear" w:color="auto" w:fill="FF4500"/>
                    </w:rPr>
                    <w:t>31</w:t>
                  </w:r>
                </w:sdtContent>
              </w:sdt>
              <w:r w:rsidR="00D2246C" w:rsidRPr="00BF3CDA">
                <w:t>(</w:t>
              </w:r>
              <w:sdt>
                <w:sdtPr>
                  <w:alias w:val="issue"/>
                  <w:tag w:val="issue"/>
                  <w:id w:val="152800535"/>
                  <w:placeholder>
                    <w:docPart w:val="A4AD2418D96547608E3960EC32D88863"/>
                  </w:placeholder>
                </w:sdtPr>
                <w:sdtContent>
                  <w:r w:rsidR="00D2246C" w:rsidRPr="003D19CE">
                    <w:rPr>
                      <w:shd w:val="clear" w:color="auto" w:fill="228B22"/>
                    </w:rPr>
                    <w:t>2</w:t>
                  </w:r>
                </w:sdtContent>
              </w:sdt>
              <w:r w:rsidR="00D2246C" w:rsidRPr="00BF3CDA">
                <w:t xml:space="preserve">), </w:t>
              </w:r>
              <w:sdt>
                <w:sdtPr>
                  <w:alias w:val="first-page"/>
                  <w:tag w:val="first-page"/>
                  <w:id w:val="800883111"/>
                  <w:placeholder>
                    <w:docPart w:val="19AA06BDBF1A49C1A7A76700A7911E76"/>
                  </w:placeholder>
                </w:sdtPr>
                <w:sdtContent>
                  <w:r w:rsidR="00D2246C" w:rsidRPr="003D19CE">
                    <w:rPr>
                      <w:shd w:val="clear" w:color="auto" w:fill="EEDD82"/>
                    </w:rPr>
                    <w:t>104</w:t>
                  </w:r>
                </w:sdtContent>
              </w:sdt>
              <w:r w:rsidR="006127AC">
                <w:t>–</w:t>
              </w:r>
              <w:sdt>
                <w:sdtPr>
                  <w:alias w:val="last-page"/>
                  <w:tag w:val="last-page"/>
                  <w:id w:val="444116205"/>
                  <w:placeholder>
                    <w:docPart w:val="6D8EB44590294226A54B0CF15461CA2E"/>
                  </w:placeholder>
                </w:sdtPr>
                <w:sdtContent>
                  <w:r w:rsidR="00D2246C" w:rsidRPr="003D19CE">
                    <w:rPr>
                      <w:shd w:val="clear" w:color="auto" w:fill="6495ED"/>
                    </w:rPr>
                    <w:t>113</w:t>
                  </w:r>
                </w:sdtContent>
              </w:sdt>
              <w:r w:rsidR="00D2246C" w:rsidRPr="00BF3CDA">
                <w:t>.</w:t>
              </w:r>
            </w:p>
          </w:sdtContent>
        </w:sdt>
        <w:bookmarkStart w:id="26" w:name="B13" w:displacedByCustomXml="next"/>
        <w:bookmarkEnd w:id="26" w:displacedByCustomXml="next"/>
        <w:sdt>
          <w:sdtPr>
            <w:alias w:val="B13_Carmody, 2008"/>
            <w:tag w:val="citation"/>
            <w:id w:val="-1886247716"/>
            <w:placeholder>
              <w:docPart w:val="0F67000F62F54FFA9D5C5074F00CCA0E"/>
            </w:placeholder>
          </w:sdtPr>
          <w:sdtContent>
            <w:p w14:paraId="6BF82D8A" w14:textId="4FA84C5A" w:rsidR="00D2246C" w:rsidRPr="00BF3CDA" w:rsidRDefault="00000000" w:rsidP="00BF3CDA">
              <w:pPr>
                <w:pStyle w:val="bib"/>
              </w:pPr>
              <w:sdt>
                <w:sdtPr>
                  <w:alias w:val="author"/>
                  <w:tag w:val="author"/>
                  <w:id w:val="396089277"/>
                  <w:placeholder>
                    <w:docPart w:val="3A95BB5BCF444D3C90B6F9E74305FC1B"/>
                  </w:placeholder>
                </w:sdtPr>
                <w:sdtContent>
                  <w:r w:rsidR="00D2246C" w:rsidRPr="002D0F19">
                    <w:rPr>
                      <w:rStyle w:val="surname"/>
                    </w:rPr>
                    <w:t>Carmody</w:t>
                  </w:r>
                  <w:r w:rsidR="00D2246C" w:rsidRPr="002D0F19">
                    <w:t xml:space="preserve">, </w:t>
                  </w:r>
                  <w:r w:rsidR="00D2246C" w:rsidRPr="002D0F19">
                    <w:rPr>
                      <w:rStyle w:val="given-names"/>
                    </w:rPr>
                    <w:t>J.</w:t>
                  </w:r>
                </w:sdtContent>
              </w:sdt>
              <w:r w:rsidR="00D2246C" w:rsidRPr="002D0F19">
                <w:t xml:space="preserve"> (</w:t>
              </w:r>
              <w:sdt>
                <w:sdtPr>
                  <w:alias w:val="year"/>
                  <w:tag w:val="year"/>
                  <w:id w:val="-1389111788"/>
                  <w:placeholder>
                    <w:docPart w:val="715234ED3D4D4DC08EFF4EC62D0CF479"/>
                  </w:placeholder>
                </w:sdtPr>
                <w:sdtContent>
                  <w:r w:rsidR="00D2246C" w:rsidRPr="002D0F19">
                    <w:rPr>
                      <w:shd w:val="clear" w:color="auto" w:fill="FF69B4"/>
                    </w:rPr>
                    <w:t>2008</w:t>
                  </w:r>
                </w:sdtContent>
              </w:sdt>
              <w:r w:rsidR="00D2246C" w:rsidRPr="002D0F19">
                <w:t xml:space="preserve">). </w:t>
              </w:r>
              <w:sdt>
                <w:sdtPr>
                  <w:alias w:val="chapter-title"/>
                  <w:tag w:val="chapter-title"/>
                  <w:id w:val="-1925186328"/>
                  <w:placeholder>
                    <w:docPart w:val="ED181D76CB58468E95F822A47479374F"/>
                  </w:placeholder>
                </w:sdtPr>
                <w:sdtContent>
                  <w:r w:rsidR="00D2246C" w:rsidRPr="002D0F19">
                    <w:rPr>
                      <w:shd w:val="clear" w:color="auto" w:fill="ADD8E6"/>
                    </w:rPr>
                    <w:t>Profiling specialist accommodation operators in the nature-based tourism sector of North Queensland</w:t>
                  </w:r>
                </w:sdtContent>
              </w:sdt>
              <w:r w:rsidR="00D2246C" w:rsidRPr="002D0F19">
                <w:t xml:space="preserve">. </w:t>
              </w:r>
              <w:r w:rsidR="00B97E0F">
                <w:t xml:space="preserve">In </w:t>
              </w:r>
              <w:sdt>
                <w:sdtPr>
                  <w:alias w:val="book-title"/>
                  <w:tag w:val="book-title"/>
                  <w:id w:val="1249228965"/>
                  <w:placeholder>
                    <w:docPart w:val="AB43B6EB726E4945B074234839B61C43"/>
                  </w:placeholder>
                </w:sdtPr>
                <w:sdtEndPr>
                  <w:rPr>
                    <w:i/>
                    <w:shd w:val="clear" w:color="auto" w:fill="DEB887"/>
                  </w:rPr>
                </w:sdtEndPr>
                <w:sdtContent>
                  <w:commentRangeStart w:id="27"/>
                  <w:commentRangeStart w:id="28"/>
                  <w:r w:rsidR="00D2246C" w:rsidRPr="002D0F19">
                    <w:rPr>
                      <w:i/>
                      <w:shd w:val="clear" w:color="auto" w:fill="9370DB"/>
                    </w:rPr>
                    <w:t>CAUTHE</w:t>
                  </w:r>
                  <w:commentRangeEnd w:id="27"/>
                  <w:r w:rsidR="00B97E0F">
                    <w:rPr>
                      <w:rStyle w:val="CommentReference"/>
                      <w:rFonts w:asciiTheme="minorHAnsi" w:hAnsiTheme="minorHAnsi" w:cstheme="minorBidi"/>
                      <w:noProof w:val="0"/>
                      <w:lang w:val="en-GB"/>
                    </w:rPr>
                    <w:commentReference w:id="27"/>
                  </w:r>
                  <w:commentRangeEnd w:id="28"/>
                  <w:r w:rsidR="007D604F">
                    <w:rPr>
                      <w:rStyle w:val="CommentReference"/>
                      <w:rFonts w:asciiTheme="minorHAnsi" w:hAnsiTheme="minorHAnsi" w:cstheme="minorBidi"/>
                      <w:noProof w:val="0"/>
                      <w:lang w:val="en-GB"/>
                    </w:rPr>
                    <w:commentReference w:id="28"/>
                  </w:r>
                  <w:r w:rsidR="00D2246C" w:rsidRPr="002D0F19">
                    <w:rPr>
                      <w:i/>
                      <w:shd w:val="clear" w:color="auto" w:fill="9370DB"/>
                    </w:rPr>
                    <w:t xml:space="preserve"> 2008: Tourism and </w:t>
                  </w:r>
                  <w:r w:rsidR="00B97E0F" w:rsidRPr="002D0F19">
                    <w:rPr>
                      <w:i/>
                      <w:shd w:val="clear" w:color="auto" w:fill="9370DB"/>
                    </w:rPr>
                    <w:t>hospitality research, training and practice</w:t>
                  </w:r>
                </w:sdtContent>
              </w:sdt>
              <w:r w:rsidR="00D2246C" w:rsidRPr="002D0F19">
                <w:t xml:space="preserve">, </w:t>
              </w:r>
              <w:r w:rsidR="00B97E0F">
                <w:t xml:space="preserve">Vol. </w:t>
              </w:r>
              <w:sdt>
                <w:sdtPr>
                  <w:alias w:val="volume"/>
                  <w:tag w:val="volume"/>
                  <w:id w:val="1519203726"/>
                  <w:placeholder>
                    <w:docPart w:val="84BED7D83CE343D18AA2A9B06B987C68"/>
                  </w:placeholder>
                </w:sdtPr>
                <w:sdtContent>
                  <w:r w:rsidR="00D2246C" w:rsidRPr="002D0F19">
                    <w:rPr>
                      <w:shd w:val="clear" w:color="auto" w:fill="FF4500"/>
                    </w:rPr>
                    <w:t>847</w:t>
                  </w:r>
                </w:sdtContent>
              </w:sdt>
              <w:r w:rsidR="00D2246C" w:rsidRPr="002D0F19">
                <w:t>.</w:t>
              </w:r>
            </w:p>
          </w:sdtContent>
        </w:sdt>
        <w:bookmarkStart w:id="29" w:name="B14" w:displacedByCustomXml="next"/>
        <w:bookmarkEnd w:id="29" w:displacedByCustomXml="next"/>
        <w:sdt>
          <w:sdtPr>
            <w:alias w:val="B14_Ceccato, Deflorio, Diana &amp; Pirra, 2020"/>
            <w:tag w:val="citation"/>
            <w:id w:val="-1520231676"/>
            <w:placeholder>
              <w:docPart w:val="14854D1CBD384796BE80768FF2D32DAA"/>
            </w:placeholder>
          </w:sdtPr>
          <w:sdtContent>
            <w:p w14:paraId="2AF7EB9D" w14:textId="1D8F097B" w:rsidR="00D2246C" w:rsidRPr="00BF3CDA" w:rsidRDefault="00000000" w:rsidP="00BF3CDA">
              <w:pPr>
                <w:pStyle w:val="bib"/>
              </w:pPr>
              <w:sdt>
                <w:sdtPr>
                  <w:alias w:val="author"/>
                  <w:tag w:val="author"/>
                  <w:id w:val="-437291834"/>
                  <w:placeholder>
                    <w:docPart w:val="D321D6000B334F3EA2B4A30237D009B6"/>
                  </w:placeholder>
                </w:sdtPr>
                <w:sdtContent>
                  <w:r w:rsidR="00D2246C" w:rsidRPr="00C0111D">
                    <w:rPr>
                      <w:rStyle w:val="surname"/>
                      <w:lang w:val="es-CL"/>
                    </w:rPr>
                    <w:t>Ceccato</w:t>
                  </w:r>
                  <w:r w:rsidR="00D2246C" w:rsidRPr="00C0111D">
                    <w:rPr>
                      <w:lang w:val="es-CL"/>
                    </w:rPr>
                    <w:t xml:space="preserve">, </w:t>
                  </w:r>
                  <w:r w:rsidR="00D2246C" w:rsidRPr="00C0111D">
                    <w:rPr>
                      <w:rStyle w:val="given-names"/>
                      <w:lang w:val="es-CL"/>
                    </w:rPr>
                    <w:t>R.</w:t>
                  </w:r>
                </w:sdtContent>
              </w:sdt>
              <w:r w:rsidR="00D2246C" w:rsidRPr="00C0111D">
                <w:rPr>
                  <w:lang w:val="es-CL"/>
                </w:rPr>
                <w:t xml:space="preserve">, </w:t>
              </w:r>
              <w:sdt>
                <w:sdtPr>
                  <w:alias w:val="author"/>
                  <w:tag w:val="author"/>
                  <w:id w:val="-427119283"/>
                  <w:placeholder>
                    <w:docPart w:val="3751EEC92C8343E88B4789A5860598CD"/>
                  </w:placeholder>
                </w:sdtPr>
                <w:sdtContent>
                  <w:r w:rsidR="00D2246C" w:rsidRPr="00C0111D">
                    <w:rPr>
                      <w:rStyle w:val="surname"/>
                      <w:lang w:val="es-CL"/>
                    </w:rPr>
                    <w:t>Deflorio</w:t>
                  </w:r>
                  <w:r w:rsidR="00D2246C" w:rsidRPr="00C0111D">
                    <w:rPr>
                      <w:lang w:val="es-CL"/>
                    </w:rPr>
                    <w:t xml:space="preserve">, </w:t>
                  </w:r>
                  <w:r w:rsidR="00D2246C" w:rsidRPr="00C0111D">
                    <w:rPr>
                      <w:rStyle w:val="given-names"/>
                      <w:lang w:val="es-CL"/>
                    </w:rPr>
                    <w:t>F.</w:t>
                  </w:r>
                </w:sdtContent>
              </w:sdt>
              <w:r w:rsidR="00D2246C" w:rsidRPr="00C0111D">
                <w:rPr>
                  <w:lang w:val="es-CL"/>
                </w:rPr>
                <w:t xml:space="preserve">, </w:t>
              </w:r>
              <w:sdt>
                <w:sdtPr>
                  <w:alias w:val="author"/>
                  <w:tag w:val="author"/>
                  <w:id w:val="-308488720"/>
                  <w:placeholder>
                    <w:docPart w:val="61E92B622FD3433DBC6F9A45A5E24731"/>
                  </w:placeholder>
                </w:sdtPr>
                <w:sdtContent>
                  <w:r w:rsidR="00D2246C" w:rsidRPr="00C0111D">
                    <w:rPr>
                      <w:rStyle w:val="surname"/>
                      <w:lang w:val="es-CL"/>
                    </w:rPr>
                    <w:t>Diana</w:t>
                  </w:r>
                  <w:r w:rsidR="00D2246C" w:rsidRPr="00C0111D">
                    <w:rPr>
                      <w:lang w:val="es-CL"/>
                    </w:rPr>
                    <w:t xml:space="preserve">, </w:t>
                  </w:r>
                  <w:r w:rsidR="00D2246C" w:rsidRPr="00C0111D">
                    <w:rPr>
                      <w:rStyle w:val="given-names"/>
                      <w:lang w:val="es-CL"/>
                    </w:rPr>
                    <w:t>M.</w:t>
                  </w:r>
                </w:sdtContent>
              </w:sdt>
              <w:r w:rsidR="00D2246C" w:rsidRPr="00C0111D">
                <w:rPr>
                  <w:lang w:val="es-CL"/>
                </w:rPr>
                <w:t xml:space="preserve">, &amp; </w:t>
              </w:r>
              <w:sdt>
                <w:sdtPr>
                  <w:alias w:val="author"/>
                  <w:tag w:val="author"/>
                  <w:id w:val="-1626460764"/>
                  <w:placeholder>
                    <w:docPart w:val="F7A0D3D5D7A740F8B0C5A8991C4F9BF7"/>
                  </w:placeholder>
                </w:sdtPr>
                <w:sdtContent>
                  <w:r w:rsidR="00D2246C" w:rsidRPr="00C0111D">
                    <w:rPr>
                      <w:rStyle w:val="surname"/>
                      <w:lang w:val="es-CL"/>
                    </w:rPr>
                    <w:t>Pirra</w:t>
                  </w:r>
                  <w:r w:rsidR="00D2246C" w:rsidRPr="00C0111D">
                    <w:rPr>
                      <w:lang w:val="es-CL"/>
                    </w:rPr>
                    <w:t xml:space="preserve">, </w:t>
                  </w:r>
                  <w:r w:rsidR="00D2246C" w:rsidRPr="00C0111D">
                    <w:rPr>
                      <w:rStyle w:val="given-names"/>
                      <w:lang w:val="es-CL"/>
                    </w:rPr>
                    <w:t>M.</w:t>
                  </w:r>
                </w:sdtContent>
              </w:sdt>
              <w:r w:rsidR="00D2246C" w:rsidRPr="00C0111D">
                <w:rPr>
                  <w:lang w:val="es-CL"/>
                </w:rPr>
                <w:t xml:space="preserve"> </w:t>
              </w:r>
              <w:r w:rsidR="00D2246C" w:rsidRPr="00BF3CDA">
                <w:t>(</w:t>
              </w:r>
              <w:sdt>
                <w:sdtPr>
                  <w:alias w:val="year"/>
                  <w:tag w:val="year"/>
                  <w:id w:val="-331688371"/>
                  <w:placeholder>
                    <w:docPart w:val="1748D62E335349DFBEA8D7D5A55A8EF1"/>
                  </w:placeholder>
                </w:sdtPr>
                <w:sdtContent>
                  <w:r w:rsidR="00D2246C" w:rsidRPr="003D19CE">
                    <w:rPr>
                      <w:shd w:val="clear" w:color="auto" w:fill="FF69B4"/>
                    </w:rPr>
                    <w:t>2020</w:t>
                  </w:r>
                </w:sdtContent>
              </w:sdt>
              <w:r w:rsidR="00D2246C" w:rsidRPr="00BF3CDA">
                <w:t xml:space="preserve">). </w:t>
              </w:r>
              <w:sdt>
                <w:sdtPr>
                  <w:alias w:val="article-title"/>
                  <w:tag w:val="article-title"/>
                  <w:id w:val="1410966069"/>
                  <w:placeholder>
                    <w:docPart w:val="9CC619BAFABD438F901553330BD32D55"/>
                  </w:placeholder>
                </w:sdtPr>
                <w:sdtContent>
                  <w:r w:rsidR="00D2246C" w:rsidRPr="003D19CE">
                    <w:rPr>
                      <w:shd w:val="clear" w:color="auto" w:fill="87CEFA"/>
                    </w:rPr>
                    <w:t xml:space="preserve">Measure of urban accessibility provided by transport services in Turin: </w:t>
                  </w:r>
                  <w:r w:rsidR="006127AC">
                    <w:rPr>
                      <w:shd w:val="clear" w:color="auto" w:fill="87CEFA"/>
                    </w:rPr>
                    <w:t>A</w:t>
                  </w:r>
                  <w:r w:rsidR="006127AC" w:rsidRPr="003D19CE">
                    <w:rPr>
                      <w:shd w:val="clear" w:color="auto" w:fill="87CEFA"/>
                    </w:rPr>
                    <w:t xml:space="preserve"> </w:t>
                  </w:r>
                  <w:r w:rsidR="00D2246C" w:rsidRPr="003D19CE">
                    <w:rPr>
                      <w:shd w:val="clear" w:color="auto" w:fill="87CEFA"/>
                    </w:rPr>
                    <w:t>traveller perspective through a mobility survey</w:t>
                  </w:r>
                </w:sdtContent>
              </w:sdt>
              <w:r w:rsidR="00D2246C" w:rsidRPr="00BF3CDA">
                <w:t xml:space="preserve">. </w:t>
              </w:r>
              <w:sdt>
                <w:sdtPr>
                  <w:alias w:val="journal-title"/>
                  <w:tag w:val="journal-title"/>
                  <w:id w:val="1957442755"/>
                  <w:placeholder>
                    <w:docPart w:val="6CE620EED49645388707EE44590F11A5"/>
                  </w:placeholder>
                </w:sdtPr>
                <w:sdtEndPr>
                  <w:rPr>
                    <w:i/>
                  </w:rPr>
                </w:sdtEndPr>
                <w:sdtContent>
                  <w:r w:rsidR="00D2246C" w:rsidRPr="003D19CE">
                    <w:rPr>
                      <w:i/>
                      <w:shd w:val="clear" w:color="auto" w:fill="DEB887"/>
                    </w:rPr>
                    <w:t>Transportation Research Procedia</w:t>
                  </w:r>
                </w:sdtContent>
              </w:sdt>
              <w:r w:rsidR="00D2246C" w:rsidRPr="00BF3CDA">
                <w:rPr>
                  <w:i/>
                </w:rPr>
                <w:t xml:space="preserve">, </w:t>
              </w:r>
              <w:sdt>
                <w:sdtPr>
                  <w:rPr>
                    <w:i/>
                  </w:rPr>
                  <w:alias w:val="volume"/>
                  <w:tag w:val="volume"/>
                  <w:id w:val="-497042485"/>
                  <w:placeholder>
                    <w:docPart w:val="D971BCFED1B24811AC2EDC8E8C8340E8"/>
                  </w:placeholder>
                </w:sdtPr>
                <w:sdtContent>
                  <w:r w:rsidR="00D2246C" w:rsidRPr="003D19CE">
                    <w:rPr>
                      <w:i/>
                      <w:shd w:val="clear" w:color="auto" w:fill="FF4500"/>
                    </w:rPr>
                    <w:t>45</w:t>
                  </w:r>
                </w:sdtContent>
              </w:sdt>
              <w:r w:rsidR="00D2246C" w:rsidRPr="00BF3CDA">
                <w:t>(</w:t>
              </w:r>
              <w:sdt>
                <w:sdtPr>
                  <w:alias w:val="issue"/>
                  <w:tag w:val="issue"/>
                  <w:id w:val="1876880039"/>
                  <w:placeholder>
                    <w:docPart w:val="96D537A0F5D648EE95B3145BD2E26DE6"/>
                  </w:placeholder>
                </w:sdtPr>
                <w:sdtContent>
                  <w:r w:rsidR="00D2246C" w:rsidRPr="003D19CE">
                    <w:rPr>
                      <w:shd w:val="clear" w:color="auto" w:fill="228B22"/>
                    </w:rPr>
                    <w:t>1</w:t>
                  </w:r>
                </w:sdtContent>
              </w:sdt>
              <w:r w:rsidR="00D2246C" w:rsidRPr="00BF3CDA">
                <w:t xml:space="preserve">), </w:t>
              </w:r>
              <w:sdt>
                <w:sdtPr>
                  <w:alias w:val="first-page"/>
                  <w:tag w:val="first-page"/>
                  <w:id w:val="947501860"/>
                  <w:placeholder>
                    <w:docPart w:val="2E9EB64F485242A8B9B59A1F762070E3"/>
                  </w:placeholder>
                </w:sdtPr>
                <w:sdtContent>
                  <w:r w:rsidR="00D2246C" w:rsidRPr="003D19CE">
                    <w:rPr>
                      <w:shd w:val="clear" w:color="auto" w:fill="EEDD82"/>
                    </w:rPr>
                    <w:t>301</w:t>
                  </w:r>
                </w:sdtContent>
              </w:sdt>
              <w:r w:rsidR="006127AC">
                <w:t>–</w:t>
              </w:r>
              <w:sdt>
                <w:sdtPr>
                  <w:alias w:val="last-page"/>
                  <w:tag w:val="last-page"/>
                  <w:id w:val="-842934844"/>
                  <w:placeholder>
                    <w:docPart w:val="F5A30DA975A74DC9868CF10083BED29B"/>
                  </w:placeholder>
                </w:sdtPr>
                <w:sdtContent>
                  <w:r w:rsidR="00D2246C" w:rsidRPr="003D19CE">
                    <w:rPr>
                      <w:shd w:val="clear" w:color="auto" w:fill="6495ED"/>
                    </w:rPr>
                    <w:t>308</w:t>
                  </w:r>
                </w:sdtContent>
              </w:sdt>
              <w:r w:rsidR="00D2246C" w:rsidRPr="00BF3CDA">
                <w:t>.</w:t>
              </w:r>
            </w:p>
          </w:sdtContent>
        </w:sdt>
        <w:bookmarkStart w:id="30" w:name="B15" w:displacedByCustomXml="next"/>
        <w:bookmarkEnd w:id="30" w:displacedByCustomXml="next"/>
        <w:sdt>
          <w:sdtPr>
            <w:alias w:val="B15_Chen, Thapa &amp; Yan, 2018"/>
            <w:tag w:val="citation"/>
            <w:id w:val="-177276030"/>
            <w:placeholder>
              <w:docPart w:val="1DD3F1136F31454D9B35C94295D6CCED"/>
            </w:placeholder>
          </w:sdtPr>
          <w:sdtContent>
            <w:p w14:paraId="0416AFD8" w14:textId="136B7699" w:rsidR="00D2246C" w:rsidRPr="00BF3CDA" w:rsidRDefault="00000000" w:rsidP="00BF3CDA">
              <w:pPr>
                <w:pStyle w:val="bib"/>
              </w:pPr>
              <w:sdt>
                <w:sdtPr>
                  <w:alias w:val="author"/>
                  <w:tag w:val="author"/>
                  <w:id w:val="-103341953"/>
                  <w:placeholder>
                    <w:docPart w:val="5149F74E69614393853A716D37FCD1CF"/>
                  </w:placeholder>
                </w:sdtPr>
                <w:sdtContent>
                  <w:r w:rsidR="00D2246C" w:rsidRPr="003D19CE">
                    <w:rPr>
                      <w:rStyle w:val="surname"/>
                    </w:rPr>
                    <w:t>Chen</w:t>
                  </w:r>
                  <w:r w:rsidR="00D2246C" w:rsidRPr="00BF3CDA">
                    <w:t xml:space="preserve">, </w:t>
                  </w:r>
                  <w:r w:rsidR="00D2246C" w:rsidRPr="003D19CE">
                    <w:rPr>
                      <w:rStyle w:val="given-names"/>
                    </w:rPr>
                    <w:t>L.</w:t>
                  </w:r>
                </w:sdtContent>
              </w:sdt>
              <w:r w:rsidR="00D2246C" w:rsidRPr="00BF3CDA">
                <w:t xml:space="preserve">, </w:t>
              </w:r>
              <w:sdt>
                <w:sdtPr>
                  <w:alias w:val="author"/>
                  <w:tag w:val="author"/>
                  <w:id w:val="211393432"/>
                  <w:placeholder>
                    <w:docPart w:val="0DDE31762D0444A08A44D11C56BC7CB4"/>
                  </w:placeholder>
                </w:sdtPr>
                <w:sdtContent>
                  <w:r w:rsidR="00D2246C" w:rsidRPr="003D19CE">
                    <w:rPr>
                      <w:rStyle w:val="surname"/>
                    </w:rPr>
                    <w:t>Thapa</w:t>
                  </w:r>
                  <w:r w:rsidR="00D2246C" w:rsidRPr="00BF3CDA">
                    <w:t xml:space="preserve">, </w:t>
                  </w:r>
                  <w:r w:rsidR="00D2246C" w:rsidRPr="003D19CE">
                    <w:rPr>
                      <w:rStyle w:val="given-names"/>
                    </w:rPr>
                    <w:t>B.</w:t>
                  </w:r>
                </w:sdtContent>
              </w:sdt>
              <w:r w:rsidR="00D2246C" w:rsidRPr="00BF3CDA">
                <w:t xml:space="preserve">, &amp; </w:t>
              </w:r>
              <w:sdt>
                <w:sdtPr>
                  <w:alias w:val="author"/>
                  <w:tag w:val="author"/>
                  <w:id w:val="1610549208"/>
                  <w:placeholder>
                    <w:docPart w:val="C5153E89AE8241CA9E43BF301D0CA890"/>
                  </w:placeholder>
                </w:sdtPr>
                <w:sdtContent>
                  <w:r w:rsidR="00D2246C" w:rsidRPr="003D19CE">
                    <w:rPr>
                      <w:rStyle w:val="surname"/>
                    </w:rPr>
                    <w:t>Yan</w:t>
                  </w:r>
                  <w:r w:rsidR="00D2246C" w:rsidRPr="00BF3CDA">
                    <w:t xml:space="preserve">, </w:t>
                  </w:r>
                  <w:r w:rsidR="00D2246C" w:rsidRPr="003D19CE">
                    <w:rPr>
                      <w:rStyle w:val="given-names"/>
                    </w:rPr>
                    <w:t>W.</w:t>
                  </w:r>
                </w:sdtContent>
              </w:sdt>
              <w:r w:rsidR="00D2246C" w:rsidRPr="00BF3CDA">
                <w:t xml:space="preserve"> (</w:t>
              </w:r>
              <w:sdt>
                <w:sdtPr>
                  <w:alias w:val="year"/>
                  <w:tag w:val="year"/>
                  <w:id w:val="-761532547"/>
                  <w:placeholder>
                    <w:docPart w:val="C6FEC60FA758426BB52A56E5D462B6EA"/>
                  </w:placeholder>
                </w:sdtPr>
                <w:sdtContent>
                  <w:r w:rsidR="00D2246C" w:rsidRPr="003D19CE">
                    <w:rPr>
                      <w:shd w:val="clear" w:color="auto" w:fill="FF69B4"/>
                    </w:rPr>
                    <w:t>2018</w:t>
                  </w:r>
                </w:sdtContent>
              </w:sdt>
              <w:r w:rsidR="00D2246C" w:rsidRPr="00BF3CDA">
                <w:t xml:space="preserve">). </w:t>
              </w:r>
              <w:sdt>
                <w:sdtPr>
                  <w:alias w:val="article-title"/>
                  <w:tag w:val="article-title"/>
                  <w:id w:val="1071543184"/>
                  <w:placeholder>
                    <w:docPart w:val="A017A7BD1BBE460BB2B216A31BE4CF73"/>
                  </w:placeholder>
                </w:sdtPr>
                <w:sdtContent>
                  <w:r w:rsidR="00D2246C" w:rsidRPr="003D19CE">
                    <w:rPr>
                      <w:shd w:val="clear" w:color="auto" w:fill="87CEFA"/>
                    </w:rPr>
                    <w:t>The relationship between tourism, carbon dioxide emissions, and economic growth in the Yangtze River Delta</w:t>
                  </w:r>
                  <w:r w:rsidR="008F7B9D">
                    <w:rPr>
                      <w:shd w:val="clear" w:color="auto" w:fill="87CEFA"/>
                    </w:rPr>
                    <w:t xml:space="preserve">, </w:t>
                  </w:r>
                  <w:r w:rsidR="008F7B9D" w:rsidRPr="003D19CE">
                    <w:rPr>
                      <w:shd w:val="clear" w:color="auto" w:fill="DEB887"/>
                    </w:rPr>
                    <w:t>China</w:t>
                  </w:r>
                </w:sdtContent>
              </w:sdt>
              <w:r w:rsidR="008F7B9D">
                <w:t xml:space="preserve">. </w:t>
              </w:r>
              <w:sdt>
                <w:sdtPr>
                  <w:alias w:val="journal-title"/>
                  <w:tag w:val="journal-title"/>
                  <w:id w:val="2027128159"/>
                  <w:placeholder>
                    <w:docPart w:val="AA6C017A12B64A11BAE6B24FF67A4544"/>
                  </w:placeholder>
                </w:sdtPr>
                <w:sdtEndPr>
                  <w:rPr>
                    <w:i/>
                  </w:rPr>
                </w:sdtEndPr>
                <w:sdtContent>
                  <w:r w:rsidR="00D2246C" w:rsidRPr="003D19CE">
                    <w:rPr>
                      <w:i/>
                      <w:shd w:val="clear" w:color="auto" w:fill="DEB887"/>
                    </w:rPr>
                    <w:t>Sustainability</w:t>
                  </w:r>
                </w:sdtContent>
              </w:sdt>
              <w:r w:rsidR="00D2246C" w:rsidRPr="00BF3CDA">
                <w:rPr>
                  <w:i/>
                </w:rPr>
                <w:t xml:space="preserve">, </w:t>
              </w:r>
              <w:sdt>
                <w:sdtPr>
                  <w:rPr>
                    <w:i/>
                  </w:rPr>
                  <w:alias w:val="volume"/>
                  <w:tag w:val="volume"/>
                  <w:id w:val="704831541"/>
                  <w:placeholder>
                    <w:docPart w:val="E86FE1FE93994B9A9A5829DECE26EC12"/>
                  </w:placeholder>
                </w:sdtPr>
                <w:sdtContent>
                  <w:r w:rsidR="00D2246C" w:rsidRPr="003D19CE">
                    <w:rPr>
                      <w:i/>
                      <w:shd w:val="clear" w:color="auto" w:fill="FF4500"/>
                    </w:rPr>
                    <w:t>10</w:t>
                  </w:r>
                </w:sdtContent>
              </w:sdt>
              <w:r w:rsidR="00D2246C" w:rsidRPr="00BF3CDA">
                <w:t>(</w:t>
              </w:r>
              <w:sdt>
                <w:sdtPr>
                  <w:alias w:val="issue"/>
                  <w:tag w:val="issue"/>
                  <w:id w:val="-1209570569"/>
                  <w:placeholder>
                    <w:docPart w:val="77CBD27FFA9E4F67B9964B3E5CEE47E2"/>
                  </w:placeholder>
                </w:sdtPr>
                <w:sdtContent>
                  <w:r w:rsidR="00D2246C" w:rsidRPr="003D19CE">
                    <w:rPr>
                      <w:shd w:val="clear" w:color="auto" w:fill="228B22"/>
                    </w:rPr>
                    <w:t>7</w:t>
                  </w:r>
                </w:sdtContent>
              </w:sdt>
              <w:r w:rsidR="00D2246C" w:rsidRPr="00BF3CDA">
                <w:t xml:space="preserve">), </w:t>
              </w:r>
              <w:sdt>
                <w:sdtPr>
                  <w:alias w:val="first-page"/>
                  <w:tag w:val="first-page"/>
                  <w:id w:val="999852602"/>
                  <w:placeholder>
                    <w:docPart w:val="89142BCC2C3343379DA989307C091045"/>
                  </w:placeholder>
                </w:sdtPr>
                <w:sdtContent>
                  <w:r w:rsidR="00D2246C" w:rsidRPr="003D19CE">
                    <w:rPr>
                      <w:shd w:val="clear" w:color="auto" w:fill="EEDD82"/>
                    </w:rPr>
                    <w:t>2118</w:t>
                  </w:r>
                </w:sdtContent>
              </w:sdt>
              <w:r w:rsidR="00D2246C" w:rsidRPr="00BF3CDA">
                <w:t>.</w:t>
              </w:r>
            </w:p>
          </w:sdtContent>
        </w:sdt>
        <w:bookmarkStart w:id="31" w:name="B16" w:displacedByCustomXml="next"/>
        <w:bookmarkEnd w:id="31" w:displacedByCustomXml="next"/>
        <w:sdt>
          <w:sdtPr>
            <w:alias w:val="B16_Chin, Lo, Razak, Pasbakhsh &amp; Mohamad, 2020"/>
            <w:tag w:val="citation"/>
            <w:id w:val="1547794151"/>
            <w:placeholder>
              <w:docPart w:val="51293DA0A0F543C9837ADC7979D98863"/>
            </w:placeholder>
          </w:sdtPr>
          <w:sdtContent>
            <w:p w14:paraId="7564A1B8" w14:textId="050E4229" w:rsidR="00D2246C" w:rsidRPr="00BF3CDA" w:rsidRDefault="00000000" w:rsidP="00BF3CDA">
              <w:pPr>
                <w:pStyle w:val="bib"/>
              </w:pPr>
              <w:sdt>
                <w:sdtPr>
                  <w:alias w:val="author"/>
                  <w:tag w:val="author"/>
                  <w:id w:val="-1161154447"/>
                  <w:placeholder>
                    <w:docPart w:val="844306F49D164B1CBBE4D75853D8D7AD"/>
                  </w:placeholder>
                </w:sdtPr>
                <w:sdtContent>
                  <w:r w:rsidR="002D0F19" w:rsidRPr="002D0F19">
                    <w:rPr>
                      <w:rStyle w:val="surname"/>
                    </w:rPr>
                    <w:t>Chin</w:t>
                  </w:r>
                  <w:r w:rsidR="002D0F19" w:rsidRPr="002D0F19">
                    <w:t xml:space="preserve">, </w:t>
                  </w:r>
                  <w:r w:rsidR="002D0F19" w:rsidRPr="002D0F19">
                    <w:rPr>
                      <w:rStyle w:val="given-names"/>
                    </w:rPr>
                    <w:t>C.</w:t>
                  </w:r>
                  <w:r w:rsidR="00374E57">
                    <w:rPr>
                      <w:rStyle w:val="given-names"/>
                    </w:rPr>
                    <w:t xml:space="preserve"> </w:t>
                  </w:r>
                  <w:r w:rsidR="002D0F19" w:rsidRPr="002D0F19">
                    <w:rPr>
                      <w:rStyle w:val="given-names"/>
                    </w:rPr>
                    <w:t>H.</w:t>
                  </w:r>
                </w:sdtContent>
              </w:sdt>
              <w:r w:rsidR="002D0F19" w:rsidRPr="002D0F19">
                <w:t xml:space="preserve">, </w:t>
              </w:r>
              <w:sdt>
                <w:sdtPr>
                  <w:alias w:val="author"/>
                  <w:tag w:val="author"/>
                  <w:id w:val="-1870600350"/>
                  <w:placeholder>
                    <w:docPart w:val="D64F1043B5A14D7F993F7B4EFE841F62"/>
                  </w:placeholder>
                </w:sdtPr>
                <w:sdtContent>
                  <w:r w:rsidR="002D0F19" w:rsidRPr="002D0F19">
                    <w:rPr>
                      <w:rStyle w:val="surname"/>
                    </w:rPr>
                    <w:t>Lo</w:t>
                  </w:r>
                  <w:r w:rsidR="002D0F19" w:rsidRPr="002D0F19">
                    <w:t xml:space="preserve">, </w:t>
                  </w:r>
                  <w:r w:rsidR="002D0F19" w:rsidRPr="002D0F19">
                    <w:rPr>
                      <w:rStyle w:val="given-names"/>
                    </w:rPr>
                    <w:t>M.</w:t>
                  </w:r>
                  <w:r w:rsidR="00374E57">
                    <w:rPr>
                      <w:rStyle w:val="given-names"/>
                    </w:rPr>
                    <w:t xml:space="preserve"> </w:t>
                  </w:r>
                  <w:r w:rsidR="002D0F19" w:rsidRPr="002D0F19">
                    <w:rPr>
                      <w:rStyle w:val="given-names"/>
                    </w:rPr>
                    <w:t>C.</w:t>
                  </w:r>
                </w:sdtContent>
              </w:sdt>
              <w:r w:rsidR="002D0F19" w:rsidRPr="002D0F19">
                <w:t xml:space="preserve">, </w:t>
              </w:r>
              <w:sdt>
                <w:sdtPr>
                  <w:alias w:val="author"/>
                  <w:tag w:val="author"/>
                  <w:id w:val="-1078286874"/>
                  <w:placeholder>
                    <w:docPart w:val="09DDBCFEB00D4679BBEBFB5423581A19"/>
                  </w:placeholder>
                </w:sdtPr>
                <w:sdtContent>
                  <w:r w:rsidR="002D0F19" w:rsidRPr="002D0F19">
                    <w:rPr>
                      <w:rStyle w:val="surname"/>
                    </w:rPr>
                    <w:t>Razak</w:t>
                  </w:r>
                  <w:r w:rsidR="002D0F19" w:rsidRPr="002D0F19">
                    <w:t xml:space="preserve">, </w:t>
                  </w:r>
                  <w:r w:rsidR="002D0F19" w:rsidRPr="002D0F19">
                    <w:rPr>
                      <w:rStyle w:val="given-names"/>
                    </w:rPr>
                    <w:t>Z.</w:t>
                  </w:r>
                  <w:r w:rsidR="00374E57">
                    <w:rPr>
                      <w:rStyle w:val="given-names"/>
                    </w:rPr>
                    <w:t xml:space="preserve"> </w:t>
                  </w:r>
                  <w:r w:rsidR="002D0F19" w:rsidRPr="002D0F19">
                    <w:rPr>
                      <w:rStyle w:val="given-names"/>
                    </w:rPr>
                    <w:t>B.</w:t>
                  </w:r>
                </w:sdtContent>
              </w:sdt>
              <w:r w:rsidR="002D0F19" w:rsidRPr="002D0F19">
                <w:t xml:space="preserve">, </w:t>
              </w:r>
              <w:sdt>
                <w:sdtPr>
                  <w:alias w:val="author"/>
                  <w:tag w:val="author"/>
                  <w:id w:val="-2109497842"/>
                  <w:placeholder>
                    <w:docPart w:val="55E275E4623848FDBF782836AF5AE2ED"/>
                  </w:placeholder>
                </w:sdtPr>
                <w:sdtContent>
                  <w:r w:rsidR="002D0F19" w:rsidRPr="002D0F19">
                    <w:rPr>
                      <w:rStyle w:val="surname"/>
                    </w:rPr>
                    <w:t>Pasbakhsh</w:t>
                  </w:r>
                  <w:r w:rsidR="002D0F19" w:rsidRPr="002D0F19">
                    <w:t xml:space="preserve">, </w:t>
                  </w:r>
                  <w:r w:rsidR="002D0F19" w:rsidRPr="002D0F19">
                    <w:rPr>
                      <w:rStyle w:val="given-names"/>
                    </w:rPr>
                    <w:t>P.</w:t>
                  </w:r>
                </w:sdtContent>
              </w:sdt>
              <w:r w:rsidR="002D0F19" w:rsidRPr="002D0F19">
                <w:t xml:space="preserve"> </w:t>
              </w:r>
              <w:r w:rsidR="002D0F19">
                <w:t>&amp;</w:t>
              </w:r>
              <w:r w:rsidR="002D0F19" w:rsidRPr="002D0F19">
                <w:t xml:space="preserve"> </w:t>
              </w:r>
              <w:sdt>
                <w:sdtPr>
                  <w:alias w:val="author"/>
                  <w:tag w:val="author"/>
                  <w:id w:val="-876996411"/>
                  <w:placeholder>
                    <w:docPart w:val="564636AA7362445CBA275018D8B4B8C9"/>
                  </w:placeholder>
                </w:sdtPr>
                <w:sdtContent>
                  <w:r w:rsidR="002D0F19" w:rsidRPr="002D0F19">
                    <w:rPr>
                      <w:rStyle w:val="surname"/>
                    </w:rPr>
                    <w:t>Mohamad</w:t>
                  </w:r>
                  <w:r w:rsidR="002D0F19" w:rsidRPr="002D0F19">
                    <w:t xml:space="preserve">, </w:t>
                  </w:r>
                  <w:r w:rsidR="002D0F19" w:rsidRPr="002D0F19">
                    <w:rPr>
                      <w:rStyle w:val="given-names"/>
                    </w:rPr>
                    <w:t>A.A</w:t>
                  </w:r>
                </w:sdtContent>
              </w:sdt>
              <w:r w:rsidR="00D2246C" w:rsidRPr="00BF3CDA">
                <w:t xml:space="preserve"> (</w:t>
              </w:r>
              <w:sdt>
                <w:sdtPr>
                  <w:alias w:val="year"/>
                  <w:tag w:val="year"/>
                  <w:id w:val="-1516609045"/>
                  <w:placeholder>
                    <w:docPart w:val="411C8A7A18D042E5A491D2EA3CF740C7"/>
                  </w:placeholder>
                </w:sdtPr>
                <w:sdtContent>
                  <w:r w:rsidR="00D2246C" w:rsidRPr="003D19CE">
                    <w:rPr>
                      <w:shd w:val="clear" w:color="auto" w:fill="FF69B4"/>
                    </w:rPr>
                    <w:t>2020</w:t>
                  </w:r>
                </w:sdtContent>
              </w:sdt>
              <w:r w:rsidR="00D2246C" w:rsidRPr="00BF3CDA">
                <w:t xml:space="preserve">). </w:t>
              </w:r>
              <w:sdt>
                <w:sdtPr>
                  <w:alias w:val="article-title"/>
                  <w:tag w:val="article-title"/>
                  <w:id w:val="-659000101"/>
                  <w:placeholder>
                    <w:docPart w:val="656C9B0671A54CBC838A1F6F5748C931"/>
                  </w:placeholder>
                </w:sdtPr>
                <w:sdtContent>
                  <w:r w:rsidR="00D2246C" w:rsidRPr="003D19CE">
                    <w:rPr>
                      <w:shd w:val="clear" w:color="auto" w:fill="87CEFA"/>
                    </w:rPr>
                    <w:t>Resources confirmation for tourism destinations marketing efforts using PLS-MGA: The moderating impact of semirural and rural tourism destination</w:t>
                  </w:r>
                </w:sdtContent>
              </w:sdt>
              <w:r w:rsidR="00D2246C" w:rsidRPr="00BF3CDA">
                <w:t xml:space="preserve">. </w:t>
              </w:r>
              <w:sdt>
                <w:sdtPr>
                  <w:alias w:val="journal-title"/>
                  <w:tag w:val="journal-title"/>
                  <w:id w:val="1266655056"/>
                  <w:placeholder>
                    <w:docPart w:val="3B6D112764824AF59D0EB2738F074D9A"/>
                  </w:placeholder>
                </w:sdtPr>
                <w:sdtEndPr>
                  <w:rPr>
                    <w:i/>
                  </w:rPr>
                </w:sdtEndPr>
                <w:sdtContent>
                  <w:r w:rsidR="00D2246C" w:rsidRPr="003D19CE">
                    <w:rPr>
                      <w:i/>
                      <w:shd w:val="clear" w:color="auto" w:fill="DEB887"/>
                    </w:rPr>
                    <w:t>Sustainability</w:t>
                  </w:r>
                </w:sdtContent>
              </w:sdt>
              <w:r w:rsidR="00D2246C" w:rsidRPr="00BF3CDA">
                <w:rPr>
                  <w:i/>
                </w:rPr>
                <w:t xml:space="preserve">, </w:t>
              </w:r>
              <w:sdt>
                <w:sdtPr>
                  <w:rPr>
                    <w:i/>
                  </w:rPr>
                  <w:alias w:val="volume"/>
                  <w:tag w:val="volume"/>
                  <w:id w:val="-220515017"/>
                  <w:placeholder>
                    <w:docPart w:val="C4D335E6ADF2437F8E96E4F6D9E8B7FB"/>
                  </w:placeholder>
                </w:sdtPr>
                <w:sdtContent>
                  <w:r w:rsidR="00D2246C" w:rsidRPr="003D19CE">
                    <w:rPr>
                      <w:i/>
                      <w:shd w:val="clear" w:color="auto" w:fill="FF4500"/>
                    </w:rPr>
                    <w:t>12</w:t>
                  </w:r>
                </w:sdtContent>
              </w:sdt>
              <w:r w:rsidR="00D2246C" w:rsidRPr="00BF3CDA">
                <w:t>(</w:t>
              </w:r>
              <w:sdt>
                <w:sdtPr>
                  <w:alias w:val="issue"/>
                  <w:tag w:val="issue"/>
                  <w:id w:val="220951424"/>
                  <w:placeholder>
                    <w:docPart w:val="9FB66DC0D8884862A35D4C43A6CCA2E6"/>
                  </w:placeholder>
                </w:sdtPr>
                <w:sdtContent>
                  <w:r w:rsidR="00D2246C" w:rsidRPr="003D19CE">
                    <w:rPr>
                      <w:shd w:val="clear" w:color="auto" w:fill="228B22"/>
                    </w:rPr>
                    <w:t>17</w:t>
                  </w:r>
                </w:sdtContent>
              </w:sdt>
              <w:r w:rsidR="00D2246C" w:rsidRPr="00BF3CDA">
                <w:t xml:space="preserve">), </w:t>
              </w:r>
              <w:sdt>
                <w:sdtPr>
                  <w:alias w:val="first-page"/>
                  <w:tag w:val="first-page"/>
                  <w:id w:val="101615716"/>
                  <w:placeholder>
                    <w:docPart w:val="95B985D1B9284973BDB4BBA015C4B328"/>
                  </w:placeholder>
                </w:sdtPr>
                <w:sdtContent>
                  <w:r w:rsidR="00D2246C" w:rsidRPr="003D19CE">
                    <w:rPr>
                      <w:shd w:val="clear" w:color="auto" w:fill="EEDD82"/>
                    </w:rPr>
                    <w:t>6787</w:t>
                  </w:r>
                </w:sdtContent>
              </w:sdt>
              <w:r w:rsidR="00D2246C" w:rsidRPr="00BF3CDA">
                <w:t>.</w:t>
              </w:r>
            </w:p>
          </w:sdtContent>
        </w:sdt>
        <w:bookmarkStart w:id="32" w:name="B17" w:displacedByCustomXml="next"/>
        <w:bookmarkEnd w:id="32" w:displacedByCustomXml="next"/>
        <w:sdt>
          <w:sdtPr>
            <w:alias w:val="B17_Chung, Dietz &amp; Liu, 2018"/>
            <w:tag w:val="citation"/>
            <w:id w:val="-111056684"/>
            <w:placeholder>
              <w:docPart w:val="4D336129FD7543BCA552024A3181721E"/>
            </w:placeholder>
          </w:sdtPr>
          <w:sdtContent>
            <w:p w14:paraId="309D0F26" w14:textId="1CB186ED" w:rsidR="00D2246C" w:rsidRPr="00BF3CDA" w:rsidRDefault="00000000" w:rsidP="00BF3CDA">
              <w:pPr>
                <w:pStyle w:val="bib"/>
              </w:pPr>
              <w:sdt>
                <w:sdtPr>
                  <w:alias w:val="author"/>
                  <w:tag w:val="author"/>
                  <w:id w:val="-416400742"/>
                  <w:placeholder>
                    <w:docPart w:val="1A3CD784E20F423182651D9BB1E2534B"/>
                  </w:placeholder>
                </w:sdtPr>
                <w:sdtContent>
                  <w:r w:rsidR="00D2246C" w:rsidRPr="003D19CE">
                    <w:rPr>
                      <w:rStyle w:val="surname"/>
                    </w:rPr>
                    <w:t>Chung</w:t>
                  </w:r>
                  <w:r w:rsidR="00D2246C" w:rsidRPr="00BF3CDA">
                    <w:t xml:space="preserve">, </w:t>
                  </w:r>
                  <w:r w:rsidR="00D2246C" w:rsidRPr="003D19CE">
                    <w:rPr>
                      <w:rStyle w:val="given-names"/>
                    </w:rPr>
                    <w:t>M. G.</w:t>
                  </w:r>
                </w:sdtContent>
              </w:sdt>
              <w:r w:rsidR="00D2246C" w:rsidRPr="00BF3CDA">
                <w:t xml:space="preserve">, </w:t>
              </w:r>
              <w:sdt>
                <w:sdtPr>
                  <w:alias w:val="author"/>
                  <w:tag w:val="author"/>
                  <w:id w:val="-40132065"/>
                  <w:placeholder>
                    <w:docPart w:val="B1515D4BDC664DDA867A0C8E344DAA1D"/>
                  </w:placeholder>
                </w:sdtPr>
                <w:sdtContent>
                  <w:r w:rsidR="00D2246C" w:rsidRPr="003D19CE">
                    <w:rPr>
                      <w:rStyle w:val="surname"/>
                    </w:rPr>
                    <w:t>Dietz</w:t>
                  </w:r>
                  <w:r w:rsidR="00D2246C" w:rsidRPr="00BF3CDA">
                    <w:t xml:space="preserve">, </w:t>
                  </w:r>
                  <w:r w:rsidR="00D2246C" w:rsidRPr="003D19CE">
                    <w:rPr>
                      <w:rStyle w:val="given-names"/>
                    </w:rPr>
                    <w:t>T.</w:t>
                  </w:r>
                </w:sdtContent>
              </w:sdt>
              <w:r w:rsidR="00D2246C" w:rsidRPr="00BF3CDA">
                <w:t xml:space="preserve">, &amp; </w:t>
              </w:r>
              <w:sdt>
                <w:sdtPr>
                  <w:alias w:val="author"/>
                  <w:tag w:val="author"/>
                  <w:id w:val="-888734812"/>
                  <w:placeholder>
                    <w:docPart w:val="4C75133E9A4C4A8D8E3DB22D59FA207C"/>
                  </w:placeholder>
                </w:sdtPr>
                <w:sdtContent>
                  <w:r w:rsidR="00D2246C" w:rsidRPr="003D19CE">
                    <w:rPr>
                      <w:rStyle w:val="surname"/>
                    </w:rPr>
                    <w:t>Liu</w:t>
                  </w:r>
                  <w:r w:rsidR="00D2246C" w:rsidRPr="00BF3CDA">
                    <w:t xml:space="preserve">, </w:t>
                  </w:r>
                  <w:r w:rsidR="00D2246C" w:rsidRPr="003D19CE">
                    <w:rPr>
                      <w:rStyle w:val="given-names"/>
                    </w:rPr>
                    <w:t>J.</w:t>
                  </w:r>
                </w:sdtContent>
              </w:sdt>
              <w:r w:rsidR="00D2246C" w:rsidRPr="00BF3CDA">
                <w:t xml:space="preserve"> (</w:t>
              </w:r>
              <w:sdt>
                <w:sdtPr>
                  <w:alias w:val="year"/>
                  <w:tag w:val="year"/>
                  <w:id w:val="-325912056"/>
                  <w:placeholder>
                    <w:docPart w:val="8D7E6617BDCF49ECA5092941387714A8"/>
                  </w:placeholder>
                </w:sdtPr>
                <w:sdtContent>
                  <w:r w:rsidR="00D2246C" w:rsidRPr="003D19CE">
                    <w:rPr>
                      <w:shd w:val="clear" w:color="auto" w:fill="FF69B4"/>
                    </w:rPr>
                    <w:t>2018</w:t>
                  </w:r>
                </w:sdtContent>
              </w:sdt>
              <w:r w:rsidR="00D2246C" w:rsidRPr="00BF3CDA">
                <w:t xml:space="preserve">). </w:t>
              </w:r>
              <w:sdt>
                <w:sdtPr>
                  <w:alias w:val="article-title"/>
                  <w:tag w:val="article-title"/>
                  <w:id w:val="-1572728728"/>
                  <w:placeholder>
                    <w:docPart w:val="4DAEAAA1290949AD91AB195CDBE9C8E8"/>
                  </w:placeholder>
                </w:sdtPr>
                <w:sdtContent>
                  <w:r w:rsidR="00D2246C" w:rsidRPr="003D19CE">
                    <w:rPr>
                      <w:shd w:val="clear" w:color="auto" w:fill="87CEFA"/>
                    </w:rPr>
                    <w:t>Global relationships between biodiversity and nature-based tourism in protected areas</w:t>
                  </w:r>
                </w:sdtContent>
              </w:sdt>
              <w:r w:rsidR="00D2246C" w:rsidRPr="00BF3CDA">
                <w:t xml:space="preserve">. </w:t>
              </w:r>
              <w:sdt>
                <w:sdtPr>
                  <w:alias w:val="journal-title"/>
                  <w:tag w:val="journal-title"/>
                  <w:id w:val="-2133012504"/>
                  <w:placeholder>
                    <w:docPart w:val="1A3B887E1C68499182AD711FCAFE535E"/>
                  </w:placeholder>
                </w:sdtPr>
                <w:sdtEndPr>
                  <w:rPr>
                    <w:i/>
                  </w:rPr>
                </w:sdtEndPr>
                <w:sdtContent>
                  <w:r w:rsidR="00D2246C" w:rsidRPr="003D19CE">
                    <w:rPr>
                      <w:i/>
                      <w:shd w:val="clear" w:color="auto" w:fill="DEB887"/>
                    </w:rPr>
                    <w:t>Ecosystem Services</w:t>
                  </w:r>
                </w:sdtContent>
              </w:sdt>
              <w:r w:rsidR="00D2246C" w:rsidRPr="00BF3CDA">
                <w:rPr>
                  <w:i/>
                </w:rPr>
                <w:t xml:space="preserve">, </w:t>
              </w:r>
              <w:sdt>
                <w:sdtPr>
                  <w:rPr>
                    <w:i/>
                  </w:rPr>
                  <w:alias w:val="volume"/>
                  <w:tag w:val="volume"/>
                  <w:id w:val="783079815"/>
                  <w:placeholder>
                    <w:docPart w:val="583637169C2E425E937E66E38DBD9A85"/>
                  </w:placeholder>
                </w:sdtPr>
                <w:sdtContent>
                  <w:r w:rsidR="00D2246C" w:rsidRPr="003D19CE">
                    <w:rPr>
                      <w:i/>
                      <w:shd w:val="clear" w:color="auto" w:fill="FF4500"/>
                    </w:rPr>
                    <w:t>34</w:t>
                  </w:r>
                </w:sdtContent>
              </w:sdt>
              <w:r w:rsidR="00D2246C" w:rsidRPr="00BF3CDA">
                <w:t>(</w:t>
              </w:r>
              <w:sdt>
                <w:sdtPr>
                  <w:alias w:val="issue"/>
                  <w:tag w:val="issue"/>
                  <w:id w:val="-1811244157"/>
                  <w:placeholder>
                    <w:docPart w:val="F156283249994EF79819CBA1E1B86E7F"/>
                  </w:placeholder>
                </w:sdtPr>
                <w:sdtContent>
                  <w:r w:rsidR="00D2246C" w:rsidRPr="003D19CE">
                    <w:rPr>
                      <w:shd w:val="clear" w:color="auto" w:fill="228B22"/>
                    </w:rPr>
                    <w:t>1</w:t>
                  </w:r>
                </w:sdtContent>
              </w:sdt>
              <w:r w:rsidR="00D2246C" w:rsidRPr="00BF3CDA">
                <w:t xml:space="preserve">), </w:t>
              </w:r>
              <w:sdt>
                <w:sdtPr>
                  <w:alias w:val="first-page"/>
                  <w:tag w:val="first-page"/>
                  <w:id w:val="-2011747656"/>
                  <w:placeholder>
                    <w:docPart w:val="4F7E007514864ACEA723DAD16635E403"/>
                  </w:placeholder>
                </w:sdtPr>
                <w:sdtContent>
                  <w:r w:rsidR="00D2246C" w:rsidRPr="003D19CE">
                    <w:rPr>
                      <w:shd w:val="clear" w:color="auto" w:fill="EEDD82"/>
                    </w:rPr>
                    <w:t>11</w:t>
                  </w:r>
                </w:sdtContent>
              </w:sdt>
              <w:r w:rsidR="006127AC">
                <w:t>–</w:t>
              </w:r>
              <w:sdt>
                <w:sdtPr>
                  <w:alias w:val="last-page"/>
                  <w:tag w:val="last-page"/>
                  <w:id w:val="1863315986"/>
                  <w:placeholder>
                    <w:docPart w:val="B72952EA886745D5974A57D2902E2BE3"/>
                  </w:placeholder>
                </w:sdtPr>
                <w:sdtContent>
                  <w:r w:rsidR="00D2246C" w:rsidRPr="003D19CE">
                    <w:rPr>
                      <w:shd w:val="clear" w:color="auto" w:fill="6495ED"/>
                    </w:rPr>
                    <w:t>23</w:t>
                  </w:r>
                </w:sdtContent>
              </w:sdt>
              <w:r w:rsidR="00D2246C" w:rsidRPr="00BF3CDA">
                <w:t>.</w:t>
              </w:r>
            </w:p>
          </w:sdtContent>
        </w:sdt>
        <w:bookmarkStart w:id="33" w:name="B18" w:displacedByCustomXml="next"/>
        <w:bookmarkEnd w:id="33" w:displacedByCustomXml="next"/>
        <w:sdt>
          <w:sdtPr>
            <w:alias w:val="B18_Cisneros-Montemayor et al., 2020"/>
            <w:tag w:val="citation"/>
            <w:id w:val="-787820291"/>
            <w:placeholder>
              <w:docPart w:val="05C0297706214F1FAA247AEAB541E32A"/>
            </w:placeholder>
          </w:sdtPr>
          <w:sdtContent>
            <w:p w14:paraId="145AEFA9" w14:textId="251C2AF5" w:rsidR="00D2246C" w:rsidRPr="00BF3CDA" w:rsidRDefault="00000000" w:rsidP="00BF3CDA">
              <w:pPr>
                <w:pStyle w:val="bib"/>
                <w:rPr>
                  <w:rFonts w:ascii="Times New Roman" w:hAnsi="Times New Roman" w:cs="Times New Roman"/>
                </w:rPr>
              </w:pPr>
              <w:sdt>
                <w:sdtPr>
                  <w:alias w:val="author"/>
                  <w:tag w:val="author"/>
                  <w:id w:val="-1795280207"/>
                  <w:placeholder>
                    <w:docPart w:val="F3FCE0E5DC5F49D0A18B9C884FF74461"/>
                  </w:placeholder>
                </w:sdtPr>
                <w:sdtContent>
                  <w:r w:rsidR="00D2246C" w:rsidRPr="003D19CE">
                    <w:rPr>
                      <w:rStyle w:val="surname"/>
                    </w:rPr>
                    <w:t>Cisneros-Montemayor</w:t>
                  </w:r>
                  <w:r w:rsidR="00D2246C" w:rsidRPr="00BF3CDA">
                    <w:t xml:space="preserve">, </w:t>
                  </w:r>
                  <w:r w:rsidR="00D2246C" w:rsidRPr="003D19CE">
                    <w:rPr>
                      <w:rStyle w:val="given-names"/>
                    </w:rPr>
                    <w:t>A. M.</w:t>
                  </w:r>
                </w:sdtContent>
              </w:sdt>
              <w:r w:rsidR="00D2246C" w:rsidRPr="00BF3CDA">
                <w:t xml:space="preserve">, </w:t>
              </w:r>
              <w:sdt>
                <w:sdtPr>
                  <w:alias w:val="author"/>
                  <w:tag w:val="author"/>
                  <w:id w:val="-1238707616"/>
                  <w:placeholder>
                    <w:docPart w:val="FC93FE7171D54BE68FBB711E9487E8DC"/>
                  </w:placeholder>
                </w:sdtPr>
                <w:sdtContent>
                  <w:r w:rsidR="00D2246C" w:rsidRPr="003D19CE">
                    <w:rPr>
                      <w:rStyle w:val="surname"/>
                    </w:rPr>
                    <w:t>Townsel</w:t>
                  </w:r>
                  <w:r w:rsidR="00D2246C" w:rsidRPr="00BF3CDA">
                    <w:t xml:space="preserve">, </w:t>
                  </w:r>
                  <w:r w:rsidR="00D2246C" w:rsidRPr="003D19CE">
                    <w:rPr>
                      <w:rStyle w:val="given-names"/>
                    </w:rPr>
                    <w:t>A.</w:t>
                  </w:r>
                </w:sdtContent>
              </w:sdt>
              <w:r w:rsidR="00D2246C" w:rsidRPr="00BF3CDA">
                <w:t xml:space="preserve">, </w:t>
              </w:r>
              <w:sdt>
                <w:sdtPr>
                  <w:alias w:val="author"/>
                  <w:tag w:val="author"/>
                  <w:id w:val="-1716881790"/>
                  <w:placeholder>
                    <w:docPart w:val="3FDEB9A71E6743D4B5E61ACA5173D86A"/>
                  </w:placeholder>
                </w:sdtPr>
                <w:sdtContent>
                  <w:r w:rsidR="00D2246C" w:rsidRPr="003D19CE">
                    <w:rPr>
                      <w:rStyle w:val="surname"/>
                    </w:rPr>
                    <w:t>Gonzales</w:t>
                  </w:r>
                  <w:r w:rsidR="00D2246C" w:rsidRPr="00BF3CDA">
                    <w:t xml:space="preserve">, </w:t>
                  </w:r>
                  <w:r w:rsidR="00D2246C" w:rsidRPr="003D19CE">
                    <w:rPr>
                      <w:rStyle w:val="given-names"/>
                    </w:rPr>
                    <w:t>C. M.</w:t>
                  </w:r>
                </w:sdtContent>
              </w:sdt>
              <w:r w:rsidR="00D2246C" w:rsidRPr="00BF3CDA">
                <w:t xml:space="preserve">, </w:t>
              </w:r>
              <w:sdt>
                <w:sdtPr>
                  <w:alias w:val="author"/>
                  <w:tag w:val="author"/>
                  <w:id w:val="265047641"/>
                  <w:placeholder>
                    <w:docPart w:val="3A10E44DEDC443CB932C7413DDC3F31C"/>
                  </w:placeholder>
                </w:sdtPr>
                <w:sdtContent>
                  <w:r w:rsidR="00D2246C" w:rsidRPr="003D19CE">
                    <w:rPr>
                      <w:rStyle w:val="surname"/>
                    </w:rPr>
                    <w:t>Haas</w:t>
                  </w:r>
                  <w:r w:rsidR="00D2246C" w:rsidRPr="00BF3CDA">
                    <w:t xml:space="preserve">, </w:t>
                  </w:r>
                  <w:r w:rsidR="00D2246C" w:rsidRPr="003D19CE">
                    <w:rPr>
                      <w:rStyle w:val="given-names"/>
                    </w:rPr>
                    <w:t>A. R.</w:t>
                  </w:r>
                </w:sdtContent>
              </w:sdt>
              <w:r w:rsidR="00D2246C" w:rsidRPr="00BF3CDA">
                <w:t xml:space="preserve">, </w:t>
              </w:r>
              <w:sdt>
                <w:sdtPr>
                  <w:alias w:val="author"/>
                  <w:tag w:val="author"/>
                  <w:id w:val="-1894106314"/>
                  <w:placeholder>
                    <w:docPart w:val="DAA9ECE1A1A54837A0F82869DE746D9B"/>
                  </w:placeholder>
                </w:sdtPr>
                <w:sdtContent>
                  <w:r w:rsidR="00D2246C" w:rsidRPr="003D19CE">
                    <w:rPr>
                      <w:rStyle w:val="surname"/>
                    </w:rPr>
                    <w:t>Navarro-Holm</w:t>
                  </w:r>
                  <w:r w:rsidR="00D2246C" w:rsidRPr="00BF3CDA">
                    <w:t xml:space="preserve">, </w:t>
                  </w:r>
                  <w:r w:rsidR="00D2246C" w:rsidRPr="003D19CE">
                    <w:rPr>
                      <w:rStyle w:val="given-names"/>
                    </w:rPr>
                    <w:t>E. E.</w:t>
                  </w:r>
                </w:sdtContent>
              </w:sdt>
              <w:r w:rsidR="00D2246C" w:rsidRPr="00BF3CDA">
                <w:t xml:space="preserve">, </w:t>
              </w:r>
              <w:sdt>
                <w:sdtPr>
                  <w:alias w:val="author"/>
                  <w:tag w:val="author"/>
                  <w:id w:val="-495646418"/>
                  <w:placeholder>
                    <w:docPart w:val="4DFC449A0C7F46DABD45786004A6996B"/>
                  </w:placeholder>
                </w:sdtPr>
                <w:sdtContent>
                  <w:r w:rsidR="00D2246C" w:rsidRPr="003D19CE">
                    <w:rPr>
                      <w:rStyle w:val="surname"/>
                    </w:rPr>
                    <w:t>Salorio-Zuñiga</w:t>
                  </w:r>
                  <w:r w:rsidR="00D2246C" w:rsidRPr="00BF3CDA">
                    <w:t xml:space="preserve">, </w:t>
                  </w:r>
                  <w:r w:rsidR="00D2246C" w:rsidRPr="003D19CE">
                    <w:rPr>
                      <w:rStyle w:val="given-names"/>
                    </w:rPr>
                    <w:t>T.</w:t>
                  </w:r>
                </w:sdtContent>
              </w:sdt>
              <w:r w:rsidR="00D2246C" w:rsidRPr="00BF3CDA">
                <w:t xml:space="preserve">, &amp; </w:t>
              </w:r>
              <w:sdt>
                <w:sdtPr>
                  <w:alias w:val="author"/>
                  <w:tag w:val="author"/>
                  <w:id w:val="1966620834"/>
                  <w:placeholder>
                    <w:docPart w:val="277CA022E46D436E9D005AE5FBD75230"/>
                  </w:placeholder>
                </w:sdtPr>
                <w:sdtContent>
                  <w:r w:rsidR="00D2246C" w:rsidRPr="003D19CE">
                    <w:rPr>
                      <w:rStyle w:val="surname"/>
                    </w:rPr>
                    <w:t>Johnson</w:t>
                  </w:r>
                  <w:r w:rsidR="00D2246C" w:rsidRPr="00BF3CDA">
                    <w:t xml:space="preserve">, </w:t>
                  </w:r>
                  <w:r w:rsidR="00D2246C" w:rsidRPr="003D19CE">
                    <w:rPr>
                      <w:rStyle w:val="given-names"/>
                    </w:rPr>
                    <w:t>A. F.</w:t>
                  </w:r>
                </w:sdtContent>
              </w:sdt>
              <w:r w:rsidR="00D2246C" w:rsidRPr="00BF3CDA">
                <w:t xml:space="preserve"> (</w:t>
              </w:r>
              <w:sdt>
                <w:sdtPr>
                  <w:alias w:val="year"/>
                  <w:tag w:val="year"/>
                  <w:id w:val="967014804"/>
                  <w:placeholder>
                    <w:docPart w:val="964DEE0078F24673A782ACDA2788E51B"/>
                  </w:placeholder>
                </w:sdtPr>
                <w:sdtContent>
                  <w:r w:rsidR="00D2246C" w:rsidRPr="003D19CE">
                    <w:rPr>
                      <w:shd w:val="clear" w:color="auto" w:fill="FF69B4"/>
                    </w:rPr>
                    <w:t>2020</w:t>
                  </w:r>
                </w:sdtContent>
              </w:sdt>
              <w:r w:rsidR="00D2246C" w:rsidRPr="00BF3CDA">
                <w:t xml:space="preserve">). </w:t>
              </w:r>
              <w:r w:rsidR="00D2246C" w:rsidRPr="003D19CE">
                <w:rPr>
                  <w:i/>
                  <w:shd w:val="clear" w:color="auto" w:fill="9370DB"/>
                </w:rPr>
                <w:t>Nature-based marine tourism in the Gulf of California and Baja California Peninsula: Economic benefits and key species</w:t>
              </w:r>
              <w:r w:rsidR="00D2246C" w:rsidRPr="00BF3CDA">
                <w:rPr>
                  <w:i/>
                </w:rPr>
                <w:t>.</w:t>
              </w:r>
              <w:r w:rsidR="00D2246C" w:rsidRPr="00BF3CDA">
                <w:t xml:space="preserve"> </w:t>
              </w:r>
              <w:r w:rsidR="00D2246C" w:rsidRPr="003D19CE">
                <w:rPr>
                  <w:shd w:val="clear" w:color="auto" w:fill="00FFFF"/>
                </w:rPr>
                <w:t>Paper presented at the Natural Resources Forum</w:t>
              </w:r>
              <w:r w:rsidR="00D2246C" w:rsidRPr="00BF3CDA">
                <w:t>.</w:t>
              </w:r>
            </w:p>
          </w:sdtContent>
        </w:sdt>
        <w:bookmarkStart w:id="34" w:name="B19" w:displacedByCustomXml="next"/>
        <w:bookmarkEnd w:id="34" w:displacedByCustomXml="next"/>
        <w:sdt>
          <w:sdtPr>
            <w:alias w:val="B19_Coghlan, 2020"/>
            <w:tag w:val="citation"/>
            <w:id w:val="1238833269"/>
            <w:placeholder>
              <w:docPart w:val="47E2E22065134A5B8DE4F70A7AC1861C"/>
            </w:placeholder>
          </w:sdtPr>
          <w:sdtContent>
            <w:p w14:paraId="7FA8EB7A" w14:textId="341CDE36" w:rsidR="00D2246C" w:rsidRPr="00BF3CDA" w:rsidRDefault="00000000" w:rsidP="00BF3CDA">
              <w:pPr>
                <w:pStyle w:val="bib"/>
              </w:pPr>
              <w:sdt>
                <w:sdtPr>
                  <w:alias w:val="author"/>
                  <w:tag w:val="author"/>
                  <w:id w:val="-1856185183"/>
                  <w:placeholder>
                    <w:docPart w:val="8B635C238AFD49AC847AD460F0706133"/>
                  </w:placeholder>
                </w:sdtPr>
                <w:sdtContent>
                  <w:r w:rsidR="00D2246C" w:rsidRPr="003D19CE">
                    <w:rPr>
                      <w:rStyle w:val="surname"/>
                    </w:rPr>
                    <w:t>Coghlan</w:t>
                  </w:r>
                  <w:r w:rsidR="00D2246C" w:rsidRPr="00BF3CDA">
                    <w:t xml:space="preserve">, </w:t>
                  </w:r>
                  <w:r w:rsidR="00D2246C" w:rsidRPr="003D19CE">
                    <w:rPr>
                      <w:rStyle w:val="given-names"/>
                    </w:rPr>
                    <w:t>A.</w:t>
                  </w:r>
                </w:sdtContent>
              </w:sdt>
              <w:r w:rsidR="00D2246C" w:rsidRPr="00BF3CDA">
                <w:t xml:space="preserve"> (</w:t>
              </w:r>
              <w:sdt>
                <w:sdtPr>
                  <w:alias w:val="year"/>
                  <w:tag w:val="year"/>
                  <w:id w:val="-1697371560"/>
                  <w:placeholder>
                    <w:docPart w:val="B85CCC11074D4F00B6223BB45B4D2ABE"/>
                  </w:placeholder>
                </w:sdtPr>
                <w:sdtContent>
                  <w:r w:rsidR="00D2246C" w:rsidRPr="003D19CE">
                    <w:rPr>
                      <w:shd w:val="clear" w:color="auto" w:fill="FF69B4"/>
                    </w:rPr>
                    <w:t>2020</w:t>
                  </w:r>
                </w:sdtContent>
              </w:sdt>
              <w:r w:rsidR="00D2246C" w:rsidRPr="00BF3CDA">
                <w:t xml:space="preserve">). </w:t>
              </w:r>
              <w:sdt>
                <w:sdtPr>
                  <w:alias w:val="article-title"/>
                  <w:tag w:val="article-title"/>
                  <w:id w:val="-333684649"/>
                  <w:placeholder>
                    <w:docPart w:val="DACBC11E1B0847D3A645580FBD6AB035"/>
                  </w:placeholder>
                </w:sdtPr>
                <w:sdtContent>
                  <w:r w:rsidR="00D2246C" w:rsidRPr="003D19CE">
                    <w:rPr>
                      <w:shd w:val="clear" w:color="auto" w:fill="87CEFA"/>
                    </w:rPr>
                    <w:t xml:space="preserve">Mobilising knowledge: </w:t>
                  </w:r>
                  <w:r w:rsidR="006127AC">
                    <w:rPr>
                      <w:shd w:val="clear" w:color="auto" w:fill="87CEFA"/>
                    </w:rPr>
                    <w:t>A</w:t>
                  </w:r>
                  <w:r w:rsidR="006127AC" w:rsidRPr="003D19CE">
                    <w:rPr>
                      <w:shd w:val="clear" w:color="auto" w:fill="87CEFA"/>
                    </w:rPr>
                    <w:t xml:space="preserve">n </w:t>
                  </w:r>
                  <w:r w:rsidR="00D2246C" w:rsidRPr="003D19CE">
                    <w:rPr>
                      <w:shd w:val="clear" w:color="auto" w:fill="87CEFA"/>
                    </w:rPr>
                    <w:t>action design research case study of using technology to safeguard an endangered nature-based tourism attraction</w:t>
                  </w:r>
                </w:sdtContent>
              </w:sdt>
              <w:r w:rsidR="00D2246C" w:rsidRPr="00BF3CDA">
                <w:t xml:space="preserve">. </w:t>
              </w:r>
              <w:sdt>
                <w:sdtPr>
                  <w:alias w:val="journal-title"/>
                  <w:tag w:val="journal-title"/>
                  <w:id w:val="23756378"/>
                  <w:placeholder>
                    <w:docPart w:val="C51409D0D34946298D5325D289EC52AE"/>
                  </w:placeholder>
                </w:sdtPr>
                <w:sdtEndPr>
                  <w:rPr>
                    <w:i/>
                  </w:rPr>
                </w:sdtEndPr>
                <w:sdtContent>
                  <w:r w:rsidR="00D2246C" w:rsidRPr="003D19CE">
                    <w:rPr>
                      <w:i/>
                      <w:shd w:val="clear" w:color="auto" w:fill="DEB887"/>
                    </w:rPr>
                    <w:t>Journal of Sustainable Tourism</w:t>
                  </w:r>
                </w:sdtContent>
              </w:sdt>
              <w:r w:rsidR="00D2246C" w:rsidRPr="00BF3CDA">
                <w:t xml:space="preserve">, </w:t>
              </w:r>
              <w:r w:rsidR="00D2246C" w:rsidRPr="003D19CE">
                <w:rPr>
                  <w:shd w:val="clear" w:color="auto" w:fill="EEDD82"/>
                </w:rPr>
                <w:t>[</w:t>
              </w:r>
              <w:commentRangeStart w:id="35"/>
              <w:commentRangeStart w:id="36"/>
              <w:r w:rsidR="00D2246C" w:rsidRPr="003D19CE">
                <w:rPr>
                  <w:shd w:val="clear" w:color="auto" w:fill="EEDD82"/>
                </w:rPr>
                <w:t>ahead</w:t>
              </w:r>
              <w:commentRangeEnd w:id="35"/>
              <w:r w:rsidR="00EE5735">
                <w:rPr>
                  <w:rStyle w:val="CommentReference"/>
                  <w:rFonts w:asciiTheme="minorHAnsi" w:hAnsiTheme="minorHAnsi" w:cstheme="minorBidi"/>
                  <w:noProof w:val="0"/>
                  <w:lang w:val="en-GB"/>
                </w:rPr>
                <w:commentReference w:id="35"/>
              </w:r>
              <w:commentRangeEnd w:id="36"/>
              <w:r w:rsidR="00675AAB">
                <w:rPr>
                  <w:rStyle w:val="CommentReference"/>
                  <w:rFonts w:asciiTheme="minorHAnsi" w:hAnsiTheme="minorHAnsi" w:cstheme="minorBidi"/>
                  <w:noProof w:val="0"/>
                  <w:lang w:val="en-GB"/>
                </w:rPr>
                <w:commentReference w:id="36"/>
              </w:r>
              <w:r w:rsidR="00D2246C" w:rsidRPr="003D19CE">
                <w:rPr>
                  <w:shd w:val="clear" w:color="auto" w:fill="EEDD82"/>
                </w:rPr>
                <w:t xml:space="preserve">-of-print], </w:t>
              </w:r>
              <w:sdt>
                <w:sdtPr>
                  <w:rPr>
                    <w:shd w:val="clear" w:color="auto" w:fill="EEDD82"/>
                  </w:rPr>
                  <w:alias w:val="first-page"/>
                  <w:tag w:val="first-page"/>
                  <w:id w:val="-1056083392"/>
                  <w:placeholder>
                    <w:docPart w:val="9CEFA827614748E89A695C4AF75F4D6C"/>
                  </w:placeholder>
                </w:sdtPr>
                <w:sdtContent>
                  <w:r w:rsidR="00D2246C" w:rsidRPr="003D19CE">
                    <w:rPr>
                      <w:shd w:val="clear" w:color="auto" w:fill="EEDD82"/>
                    </w:rPr>
                    <w:t>1</w:t>
                  </w:r>
                </w:sdtContent>
              </w:sdt>
              <w:r w:rsidR="006127AC">
                <w:rPr>
                  <w:shd w:val="clear" w:color="auto" w:fill="EEDD82"/>
                </w:rPr>
                <w:t>–</w:t>
              </w:r>
              <w:sdt>
                <w:sdtPr>
                  <w:rPr>
                    <w:shd w:val="clear" w:color="auto" w:fill="EEDD82"/>
                  </w:rPr>
                  <w:alias w:val="last-page"/>
                  <w:tag w:val="last-page"/>
                  <w:id w:val="1874421380"/>
                  <w:placeholder>
                    <w:docPart w:val="26BCACF3D2944213922401A94BB5AE81"/>
                  </w:placeholder>
                </w:sdtPr>
                <w:sdtContent>
                  <w:r w:rsidR="00D2246C" w:rsidRPr="006127AC">
                    <w:rPr>
                      <w:shd w:val="clear" w:color="auto" w:fill="6495ED"/>
                    </w:rPr>
                    <w:t>20</w:t>
                  </w:r>
                </w:sdtContent>
              </w:sdt>
              <w:r w:rsidR="00D2246C" w:rsidRPr="00BF3CDA">
                <w:t>.</w:t>
              </w:r>
            </w:p>
          </w:sdtContent>
        </w:sdt>
        <w:bookmarkStart w:id="37" w:name="B20" w:displacedByCustomXml="next"/>
        <w:bookmarkEnd w:id="37" w:displacedByCustomXml="next"/>
        <w:sdt>
          <w:sdtPr>
            <w:alias w:val="B20_Coghlan &amp; Carter, 2020"/>
            <w:tag w:val="citation"/>
            <w:id w:val="-368223350"/>
            <w:placeholder>
              <w:docPart w:val="E0F074AB80E443729E85F4D1A81B4DD9"/>
            </w:placeholder>
          </w:sdtPr>
          <w:sdtContent>
            <w:p w14:paraId="0E5E934C" w14:textId="5C0B26F0" w:rsidR="00D2246C" w:rsidRPr="00BF3CDA" w:rsidRDefault="00000000" w:rsidP="00BF3CDA">
              <w:pPr>
                <w:pStyle w:val="bib"/>
                <w:rPr>
                  <w:rFonts w:ascii="Times New Roman" w:hAnsi="Times New Roman" w:cs="Times New Roman"/>
                </w:rPr>
              </w:pPr>
              <w:sdt>
                <w:sdtPr>
                  <w:alias w:val="author"/>
                  <w:tag w:val="author"/>
                  <w:id w:val="75792422"/>
                  <w:placeholder>
                    <w:docPart w:val="81A130DF581E49BC9E7E2DDA2371F75A"/>
                  </w:placeholder>
                </w:sdtPr>
                <w:sdtContent>
                  <w:r w:rsidR="00D2246C" w:rsidRPr="003D19CE">
                    <w:rPr>
                      <w:rStyle w:val="surname"/>
                    </w:rPr>
                    <w:t>Coghlan</w:t>
                  </w:r>
                  <w:r w:rsidR="00D2246C" w:rsidRPr="00BF3CDA">
                    <w:t xml:space="preserve">, </w:t>
                  </w:r>
                  <w:r w:rsidR="00D2246C" w:rsidRPr="003D19CE">
                    <w:rPr>
                      <w:rStyle w:val="given-names"/>
                    </w:rPr>
                    <w:t>A.</w:t>
                  </w:r>
                </w:sdtContent>
              </w:sdt>
              <w:r w:rsidR="00D2246C" w:rsidRPr="00BF3CDA">
                <w:t xml:space="preserve">, &amp; </w:t>
              </w:r>
              <w:sdt>
                <w:sdtPr>
                  <w:alias w:val="author"/>
                  <w:tag w:val="author"/>
                  <w:id w:val="-1081374107"/>
                  <w:placeholder>
                    <w:docPart w:val="9DD192419EA2438BB53AF096215BCA98"/>
                  </w:placeholder>
                </w:sdtPr>
                <w:sdtContent>
                  <w:r w:rsidR="00D2246C" w:rsidRPr="003D19CE">
                    <w:rPr>
                      <w:rStyle w:val="surname"/>
                    </w:rPr>
                    <w:t>Carter</w:t>
                  </w:r>
                  <w:r w:rsidR="00D2246C" w:rsidRPr="00BF3CDA">
                    <w:t xml:space="preserve">, </w:t>
                  </w:r>
                  <w:r w:rsidR="00D2246C" w:rsidRPr="003D19CE">
                    <w:rPr>
                      <w:rStyle w:val="given-names"/>
                    </w:rPr>
                    <w:t>L.</w:t>
                  </w:r>
                </w:sdtContent>
              </w:sdt>
              <w:r w:rsidR="00D2246C" w:rsidRPr="00BF3CDA">
                <w:t xml:space="preserve"> (</w:t>
              </w:r>
              <w:sdt>
                <w:sdtPr>
                  <w:alias w:val="year"/>
                  <w:tag w:val="year"/>
                  <w:id w:val="884527042"/>
                  <w:placeholder>
                    <w:docPart w:val="AD59CDFBC44448098D9702E7BC9B8BBD"/>
                  </w:placeholder>
                </w:sdtPr>
                <w:sdtContent>
                  <w:r w:rsidR="00D2246C" w:rsidRPr="003D19CE">
                    <w:rPr>
                      <w:shd w:val="clear" w:color="auto" w:fill="FF69B4"/>
                    </w:rPr>
                    <w:t>2020</w:t>
                  </w:r>
                </w:sdtContent>
              </w:sdt>
              <w:r w:rsidR="00D2246C" w:rsidRPr="00BF3CDA">
                <w:t xml:space="preserve">). </w:t>
              </w:r>
              <w:sdt>
                <w:sdtPr>
                  <w:alias w:val="chapter-title"/>
                  <w:tag w:val="chapter-title"/>
                  <w:id w:val="-1079895523"/>
                  <w:placeholder>
                    <w:docPart w:val="E0B3D0A6700C4C4A8416284379FCB7C4"/>
                  </w:placeholder>
                </w:sdtPr>
                <w:sdtContent>
                  <w:r w:rsidR="00D2246C" w:rsidRPr="003D19CE">
                    <w:rPr>
                      <w:shd w:val="clear" w:color="auto" w:fill="ADD8E6"/>
                    </w:rPr>
                    <w:t>New product design: Creating a digital VR game to promote the conservation of nature-based tourism attractions</w:t>
                  </w:r>
                </w:sdtContent>
              </w:sdt>
              <w:r w:rsidR="00D2246C" w:rsidRPr="00BF3CDA">
                <w:t xml:space="preserve">. In </w:t>
              </w:r>
              <w:sdt>
                <w:sdtPr>
                  <w:alias w:val="editor"/>
                  <w:tag w:val="editor"/>
                  <w:id w:val="1892143564"/>
                  <w:placeholder>
                    <w:docPart w:val="573B212C977A467BABCDE1DBCB307AFB"/>
                  </w:placeholder>
                </w:sdtPr>
                <w:sdtContent>
                  <w:r w:rsidR="00D2246C" w:rsidRPr="003D19CE">
                    <w:rPr>
                      <w:rStyle w:val="given-names"/>
                    </w:rPr>
                    <w:t>A.</w:t>
                  </w:r>
                  <w:r w:rsidR="00D2246C" w:rsidRPr="00BF3CDA">
                    <w:t xml:space="preserve"> </w:t>
                  </w:r>
                  <w:r w:rsidR="00D2246C" w:rsidRPr="003D19CE">
                    <w:rPr>
                      <w:rStyle w:val="surname"/>
                    </w:rPr>
                    <w:t>Hassan</w:t>
                  </w:r>
                </w:sdtContent>
              </w:sdt>
              <w:r w:rsidR="00D2246C" w:rsidRPr="00BF3CDA">
                <w:t xml:space="preserve"> &amp; </w:t>
              </w:r>
              <w:sdt>
                <w:sdtPr>
                  <w:alias w:val="editor"/>
                  <w:tag w:val="editor"/>
                  <w:id w:val="1707223380"/>
                  <w:placeholder>
                    <w:docPart w:val="68452C95009442D48E969AA6E4CEFE4C"/>
                  </w:placeholder>
                </w:sdtPr>
                <w:sdtContent>
                  <w:r w:rsidR="00D2246C" w:rsidRPr="003D19CE">
                    <w:rPr>
                      <w:rStyle w:val="given-names"/>
                    </w:rPr>
                    <w:t>A.</w:t>
                  </w:r>
                  <w:r w:rsidR="00D2246C" w:rsidRPr="00BF3CDA">
                    <w:t xml:space="preserve"> </w:t>
                  </w:r>
                  <w:r w:rsidR="00D2246C" w:rsidRPr="003D19CE">
                    <w:rPr>
                      <w:rStyle w:val="surname"/>
                    </w:rPr>
                    <w:t>Sharma</w:t>
                  </w:r>
                </w:sdtContent>
              </w:sdt>
              <w:r w:rsidR="00D2246C" w:rsidRPr="00BF3CDA">
                <w:t xml:space="preserve"> (Eds.), </w:t>
              </w:r>
              <w:sdt>
                <w:sdtPr>
                  <w:alias w:val="book-title"/>
                  <w:tag w:val="book-title"/>
                  <w:id w:val="-1593691974"/>
                  <w:placeholder>
                    <w:docPart w:val="9DAD779DD5884363B863EF5B04090AF0"/>
                  </w:placeholder>
                </w:sdtPr>
                <w:sdtEndPr>
                  <w:rPr>
                    <w:i/>
                  </w:rPr>
                </w:sdtEndPr>
                <w:sdtContent>
                  <w:r w:rsidR="00D2246C" w:rsidRPr="003D19CE">
                    <w:rPr>
                      <w:i/>
                      <w:shd w:val="clear" w:color="auto" w:fill="9370DB"/>
                    </w:rPr>
                    <w:t>The emerald handbook of ICT in tourism and hospitality</w:t>
                  </w:r>
                </w:sdtContent>
              </w:sdt>
              <w:r w:rsidR="00D2246C" w:rsidRPr="00BF3CDA">
                <w:t xml:space="preserve">. </w:t>
              </w:r>
              <w:sdt>
                <w:sdtPr>
                  <w:alias w:val="publisher-loc"/>
                  <w:tag w:val="publisher-loc"/>
                  <w:id w:val="-1663299800"/>
                  <w:placeholder>
                    <w:docPart w:val="06803BFF569946448074F73BA1E36231"/>
                  </w:placeholder>
                </w:sdtPr>
                <w:sdtContent>
                  <w:r w:rsidR="00D2246C" w:rsidRPr="003D19CE">
                    <w:rPr>
                      <w:shd w:val="clear" w:color="auto" w:fill="D3D3D3"/>
                    </w:rPr>
                    <w:t>Bingley, UK</w:t>
                  </w:r>
                </w:sdtContent>
              </w:sdt>
              <w:r w:rsidR="00D2246C" w:rsidRPr="00BF3CDA">
                <w:t xml:space="preserve">: </w:t>
              </w:r>
              <w:sdt>
                <w:sdtPr>
                  <w:alias w:val="publisher-name"/>
                  <w:tag w:val="publisher-name"/>
                  <w:id w:val="-1356732121"/>
                  <w:placeholder>
                    <w:docPart w:val="0E0C871EABF247E98A3DAC527CC2A3BA"/>
                  </w:placeholder>
                </w:sdtPr>
                <w:sdtContent>
                  <w:r w:rsidR="00D2246C" w:rsidRPr="003D19CE">
                    <w:rPr>
                      <w:shd w:val="clear" w:color="auto" w:fill="FFE4B5"/>
                    </w:rPr>
                    <w:t>Emerald Publishers</w:t>
                  </w:r>
                </w:sdtContent>
              </w:sdt>
              <w:r w:rsidR="00D2246C" w:rsidRPr="00BF3CDA">
                <w:t>.</w:t>
              </w:r>
            </w:p>
          </w:sdtContent>
        </w:sdt>
        <w:bookmarkStart w:id="38" w:name="B21" w:displacedByCustomXml="next"/>
        <w:bookmarkEnd w:id="38" w:displacedByCustomXml="next"/>
        <w:sdt>
          <w:sdtPr>
            <w:alias w:val="B21_da Mota &amp; Pickering, 2020"/>
            <w:tag w:val="citation"/>
            <w:id w:val="1843576324"/>
            <w:placeholder>
              <w:docPart w:val="6F82F2660FCC4E9A861D7746EBD25B57"/>
            </w:placeholder>
          </w:sdtPr>
          <w:sdtContent>
            <w:p w14:paraId="5D457458" w14:textId="1579BBF1" w:rsidR="00D2246C" w:rsidRPr="00BF3CDA" w:rsidRDefault="00000000" w:rsidP="00BF3CDA">
              <w:pPr>
                <w:pStyle w:val="bib"/>
              </w:pPr>
              <w:sdt>
                <w:sdtPr>
                  <w:alias w:val="author"/>
                  <w:tag w:val="author"/>
                  <w:id w:val="1788998297"/>
                  <w:placeholder>
                    <w:docPart w:val="A84AA6C87AAA43C887B86341EB602071"/>
                  </w:placeholder>
                </w:sdtPr>
                <w:sdtContent>
                  <w:r w:rsidR="00D2246C" w:rsidRPr="003D19CE">
                    <w:rPr>
                      <w:rStyle w:val="surname"/>
                    </w:rPr>
                    <w:t>da Mota</w:t>
                  </w:r>
                  <w:r w:rsidR="00D2246C" w:rsidRPr="00BF3CDA">
                    <w:t xml:space="preserve">, </w:t>
                  </w:r>
                  <w:r w:rsidR="00D2246C" w:rsidRPr="003D19CE">
                    <w:rPr>
                      <w:rStyle w:val="given-names"/>
                    </w:rPr>
                    <w:t>V. T.</w:t>
                  </w:r>
                </w:sdtContent>
              </w:sdt>
              <w:r w:rsidR="00D2246C" w:rsidRPr="00BF3CDA">
                <w:t xml:space="preserve">, &amp; </w:t>
              </w:r>
              <w:sdt>
                <w:sdtPr>
                  <w:alias w:val="author"/>
                  <w:tag w:val="author"/>
                  <w:id w:val="7954160"/>
                  <w:placeholder>
                    <w:docPart w:val="84560831EA5C47BC97E4D757DD9C128C"/>
                  </w:placeholder>
                </w:sdtPr>
                <w:sdtContent>
                  <w:r w:rsidR="00D2246C" w:rsidRPr="003D19CE">
                    <w:rPr>
                      <w:rStyle w:val="surname"/>
                    </w:rPr>
                    <w:t>Pickering</w:t>
                  </w:r>
                  <w:r w:rsidR="00D2246C" w:rsidRPr="00BF3CDA">
                    <w:t xml:space="preserve">, </w:t>
                  </w:r>
                  <w:r w:rsidR="00D2246C" w:rsidRPr="003D19CE">
                    <w:rPr>
                      <w:rStyle w:val="given-names"/>
                    </w:rPr>
                    <w:t>C.</w:t>
                  </w:r>
                </w:sdtContent>
              </w:sdt>
              <w:r w:rsidR="00D2246C" w:rsidRPr="00BF3CDA">
                <w:t xml:space="preserve"> (</w:t>
              </w:r>
              <w:sdt>
                <w:sdtPr>
                  <w:alias w:val="year"/>
                  <w:tag w:val="year"/>
                  <w:id w:val="-1964874312"/>
                  <w:placeholder>
                    <w:docPart w:val="2A44E313FED64FA788E9D66019C29C81"/>
                  </w:placeholder>
                </w:sdtPr>
                <w:sdtContent>
                  <w:r w:rsidR="00D2246C" w:rsidRPr="003D19CE">
                    <w:rPr>
                      <w:shd w:val="clear" w:color="auto" w:fill="FF69B4"/>
                    </w:rPr>
                    <w:t>2020</w:t>
                  </w:r>
                </w:sdtContent>
              </w:sdt>
              <w:r w:rsidR="00D2246C" w:rsidRPr="00BF3CDA">
                <w:t xml:space="preserve">). </w:t>
              </w:r>
              <w:sdt>
                <w:sdtPr>
                  <w:alias w:val="article-title"/>
                  <w:tag w:val="article-title"/>
                  <w:id w:val="818696384"/>
                  <w:placeholder>
                    <w:docPart w:val="5762D5CAF77641118A47A5C3A916631B"/>
                  </w:placeholder>
                </w:sdtPr>
                <w:sdtContent>
                  <w:r w:rsidR="00D2246C" w:rsidRPr="003D19CE">
                    <w:rPr>
                      <w:shd w:val="clear" w:color="auto" w:fill="87CEFA"/>
                    </w:rPr>
                    <w:t>Using social media to assess nature-based tourism: Current research and future trends</w:t>
                  </w:r>
                </w:sdtContent>
              </w:sdt>
              <w:r w:rsidR="00D2246C" w:rsidRPr="00BF3CDA">
                <w:t xml:space="preserve">. </w:t>
              </w:r>
              <w:sdt>
                <w:sdtPr>
                  <w:alias w:val="journal-title"/>
                  <w:tag w:val="journal-title"/>
                  <w:id w:val="-1610650782"/>
                  <w:placeholder>
                    <w:docPart w:val="5D8B37233C8B4070AC05A61597966C51"/>
                  </w:placeholder>
                </w:sdtPr>
                <w:sdtEndPr>
                  <w:rPr>
                    <w:i/>
                  </w:rPr>
                </w:sdtEndPr>
                <w:sdtContent>
                  <w:r w:rsidR="00D2246C" w:rsidRPr="003D19CE">
                    <w:rPr>
                      <w:i/>
                      <w:shd w:val="clear" w:color="auto" w:fill="DEB887"/>
                    </w:rPr>
                    <w:t>Journal of Outdoor Recreation and Tourism</w:t>
                  </w:r>
                </w:sdtContent>
              </w:sdt>
              <w:r w:rsidR="00D2246C" w:rsidRPr="00BF3CDA">
                <w:rPr>
                  <w:i/>
                </w:rPr>
                <w:t xml:space="preserve">, </w:t>
              </w:r>
              <w:sdt>
                <w:sdtPr>
                  <w:rPr>
                    <w:i/>
                  </w:rPr>
                  <w:alias w:val="volume"/>
                  <w:tag w:val="volume"/>
                  <w:id w:val="-823816021"/>
                  <w:placeholder>
                    <w:docPart w:val="AAE2FA9A01924EDA9B8B5A7822A7B62C"/>
                  </w:placeholder>
                </w:sdtPr>
                <w:sdtContent>
                  <w:r w:rsidR="00D2246C" w:rsidRPr="003D19CE">
                    <w:rPr>
                      <w:i/>
                      <w:shd w:val="clear" w:color="auto" w:fill="FF4500"/>
                    </w:rPr>
                    <w:t>30</w:t>
                  </w:r>
                </w:sdtContent>
              </w:sdt>
              <w:r w:rsidR="00D2246C" w:rsidRPr="00BF3CDA">
                <w:t xml:space="preserve">, </w:t>
              </w:r>
              <w:sdt>
                <w:sdtPr>
                  <w:alias w:val="first-page"/>
                  <w:tag w:val="first-page"/>
                  <w:id w:val="-195625832"/>
                  <w:placeholder>
                    <w:docPart w:val="7520538F3B49499781345727ED744443"/>
                  </w:placeholder>
                </w:sdtPr>
                <w:sdtEndPr>
                  <w:rPr>
                    <w:shd w:val="clear" w:color="auto" w:fill="D8BFD8"/>
                  </w:rPr>
                </w:sdtEndPr>
                <w:sdtContent>
                  <w:r w:rsidR="00D2246C" w:rsidRPr="002D0F19">
                    <w:rPr>
                      <w:shd w:val="clear" w:color="auto" w:fill="EEDD82"/>
                    </w:rPr>
                    <w:t>100295</w:t>
                  </w:r>
                </w:sdtContent>
              </w:sdt>
              <w:r w:rsidR="00D2246C" w:rsidRPr="00BF3CDA">
                <w:t>.</w:t>
              </w:r>
            </w:p>
          </w:sdtContent>
        </w:sdt>
        <w:bookmarkStart w:id="39" w:name="B22" w:displacedByCustomXml="next"/>
        <w:bookmarkEnd w:id="39" w:displacedByCustomXml="next"/>
        <w:sdt>
          <w:sdtPr>
            <w:alias w:val="B22_Davidoff, 1994"/>
            <w:tag w:val="citation"/>
            <w:id w:val="524909951"/>
            <w:placeholder>
              <w:docPart w:val="B5A41F7CCA664C4587EDFA88119A1A45"/>
            </w:placeholder>
          </w:sdtPr>
          <w:sdtContent>
            <w:p w14:paraId="4C8D347A" w14:textId="6192068A" w:rsidR="00D2246C" w:rsidRPr="00BF3CDA" w:rsidRDefault="00000000" w:rsidP="00BF3CDA">
              <w:pPr>
                <w:pStyle w:val="bib"/>
                <w:rPr>
                  <w:rFonts w:ascii="Times New Roman" w:hAnsi="Times New Roman" w:cs="Times New Roman"/>
                </w:rPr>
              </w:pPr>
              <w:sdt>
                <w:sdtPr>
                  <w:alias w:val="author"/>
                  <w:tag w:val="author"/>
                  <w:id w:val="-1079518958"/>
                  <w:placeholder>
                    <w:docPart w:val="DFE1EADDD41D4EA69E82376A4900A431"/>
                  </w:placeholder>
                </w:sdtPr>
                <w:sdtContent>
                  <w:r w:rsidR="00D2246C" w:rsidRPr="003D19CE">
                    <w:rPr>
                      <w:rStyle w:val="surname"/>
                    </w:rPr>
                    <w:t>Davidoff</w:t>
                  </w:r>
                  <w:r w:rsidR="00D2246C" w:rsidRPr="00BF3CDA">
                    <w:t xml:space="preserve">, </w:t>
                  </w:r>
                  <w:r w:rsidR="00D2246C" w:rsidRPr="003D19CE">
                    <w:rPr>
                      <w:rStyle w:val="given-names"/>
                    </w:rPr>
                    <w:t>D. M.</w:t>
                  </w:r>
                </w:sdtContent>
              </w:sdt>
              <w:r w:rsidR="00D2246C" w:rsidRPr="00BF3CDA">
                <w:t xml:space="preserve"> (</w:t>
              </w:r>
              <w:sdt>
                <w:sdtPr>
                  <w:alias w:val="year"/>
                  <w:tag w:val="year"/>
                  <w:id w:val="847139252"/>
                  <w:placeholder>
                    <w:docPart w:val="C71148ECF2034F32BB482C1A310AA949"/>
                  </w:placeholder>
                </w:sdtPr>
                <w:sdtContent>
                  <w:r w:rsidR="00D2246C" w:rsidRPr="003D19CE">
                    <w:rPr>
                      <w:shd w:val="clear" w:color="auto" w:fill="FF69B4"/>
                    </w:rPr>
                    <w:t>1994</w:t>
                  </w:r>
                </w:sdtContent>
              </w:sdt>
              <w:r w:rsidR="00D2246C" w:rsidRPr="00BF3CDA">
                <w:t xml:space="preserve">). </w:t>
              </w:r>
              <w:sdt>
                <w:sdtPr>
                  <w:alias w:val="book-title"/>
                  <w:tag w:val="book-title"/>
                  <w:id w:val="313000377"/>
                  <w:placeholder>
                    <w:docPart w:val="49CCBCFCD2A24C1897ED3FFFB8A49ABB"/>
                  </w:placeholder>
                </w:sdtPr>
                <w:sdtContent>
                  <w:r w:rsidR="00D2246C" w:rsidRPr="003D19CE">
                    <w:rPr>
                      <w:i/>
                      <w:shd w:val="clear" w:color="auto" w:fill="9370DB"/>
                    </w:rPr>
                    <w:t xml:space="preserve">Contact: </w:t>
                  </w:r>
                  <w:r w:rsidR="006127AC">
                    <w:rPr>
                      <w:i/>
                      <w:shd w:val="clear" w:color="auto" w:fill="9370DB"/>
                    </w:rPr>
                    <w:t>C</w:t>
                  </w:r>
                  <w:r w:rsidR="006127AC" w:rsidRPr="003D19CE">
                    <w:rPr>
                      <w:i/>
                      <w:shd w:val="clear" w:color="auto" w:fill="9370DB"/>
                    </w:rPr>
                    <w:t xml:space="preserve">ustomer </w:t>
                  </w:r>
                  <w:r w:rsidR="00D2246C" w:rsidRPr="003D19CE">
                    <w:rPr>
                      <w:i/>
                      <w:shd w:val="clear" w:color="auto" w:fill="9370DB"/>
                    </w:rPr>
                    <w:t>service in the hospitality and tourism industry</w:t>
                  </w:r>
                </w:sdtContent>
              </w:sdt>
              <w:r w:rsidR="006127AC">
                <w:rPr>
                  <w:shd w:val="clear" w:color="auto" w:fill="9370DB"/>
                </w:rPr>
                <w:t xml:space="preserve">. </w:t>
              </w:r>
              <w:sdt>
                <w:sdtPr>
                  <w:rPr>
                    <w:shd w:val="clear" w:color="auto" w:fill="9370DB"/>
                  </w:rPr>
                  <w:alias w:val="publisher-name"/>
                  <w:tag w:val="publisher-name"/>
                  <w:id w:val="2066376299"/>
                  <w:placeholder>
                    <w:docPart w:val="1FEBEA01984340B4A322B9EBF1FD2882"/>
                  </w:placeholder>
                </w:sdtPr>
                <w:sdtContent>
                  <w:r w:rsidR="002D0F19" w:rsidRPr="002D0F19">
                    <w:rPr>
                      <w:shd w:val="clear" w:color="auto" w:fill="FFE4B5"/>
                    </w:rPr>
                    <w:t>Prentice-Hall Career and Technology</w:t>
                  </w:r>
                </w:sdtContent>
              </w:sdt>
              <w:r w:rsidR="00D2246C" w:rsidRPr="00BF3CDA">
                <w:t>.</w:t>
              </w:r>
            </w:p>
          </w:sdtContent>
        </w:sdt>
        <w:bookmarkStart w:id="40" w:name="B23" w:displacedByCustomXml="next"/>
        <w:bookmarkEnd w:id="40" w:displacedByCustomXml="next"/>
        <w:sdt>
          <w:sdtPr>
            <w:alias w:val="B23_Davidson, 2016"/>
            <w:tag w:val="citation"/>
            <w:id w:val="26543709"/>
            <w:placeholder>
              <w:docPart w:val="CF3658DEED124D83AB3CB138DA449935"/>
            </w:placeholder>
          </w:sdtPr>
          <w:sdtContent>
            <w:p w14:paraId="6023045C" w14:textId="3991360B" w:rsidR="00D2246C" w:rsidRPr="00BF3CDA" w:rsidRDefault="00000000" w:rsidP="00BF3CDA">
              <w:pPr>
                <w:pStyle w:val="bib"/>
                <w:rPr>
                  <w:rFonts w:ascii="Times New Roman" w:hAnsi="Times New Roman" w:cs="Times New Roman"/>
                </w:rPr>
              </w:pPr>
              <w:sdt>
                <w:sdtPr>
                  <w:alias w:val="author"/>
                  <w:tag w:val="author"/>
                  <w:id w:val="215636886"/>
                  <w:placeholder>
                    <w:docPart w:val="59E3D887B677429E85C9232DFB5CEAF5"/>
                  </w:placeholder>
                </w:sdtPr>
                <w:sdtContent>
                  <w:r w:rsidR="00D2246C" w:rsidRPr="003D19CE">
                    <w:rPr>
                      <w:rStyle w:val="surname"/>
                    </w:rPr>
                    <w:t>Davidson</w:t>
                  </w:r>
                  <w:r w:rsidR="00D2246C" w:rsidRPr="00BF3CDA">
                    <w:t xml:space="preserve">, </w:t>
                  </w:r>
                  <w:r w:rsidR="00D2246C" w:rsidRPr="003D19CE">
                    <w:rPr>
                      <w:rStyle w:val="given-names"/>
                    </w:rPr>
                    <w:t>R.</w:t>
                  </w:r>
                </w:sdtContent>
              </w:sdt>
              <w:r w:rsidR="00D2246C" w:rsidRPr="00BF3CDA">
                <w:t xml:space="preserve"> (</w:t>
              </w:r>
              <w:sdt>
                <w:sdtPr>
                  <w:alias w:val="year"/>
                  <w:tag w:val="year"/>
                  <w:id w:val="-811784652"/>
                  <w:placeholder>
                    <w:docPart w:val="7CE7C386870144CE86706747CE1E1564"/>
                  </w:placeholder>
                </w:sdtPr>
                <w:sdtContent>
                  <w:r w:rsidR="00D2246C" w:rsidRPr="003D19CE">
                    <w:rPr>
                      <w:shd w:val="clear" w:color="auto" w:fill="FF69B4"/>
                    </w:rPr>
                    <w:t>2016</w:t>
                  </w:r>
                </w:sdtContent>
              </w:sdt>
              <w:r w:rsidR="00D2246C" w:rsidRPr="00BF3CDA">
                <w:t xml:space="preserve">). </w:t>
              </w:r>
              <w:sdt>
                <w:sdtPr>
                  <w:alias w:val="book-title"/>
                  <w:tag w:val="book-title"/>
                  <w:id w:val="1624117329"/>
                  <w:placeholder>
                    <w:docPart w:val="7B476C44979148F0B34E1396CD6B7A22"/>
                  </w:placeholder>
                </w:sdtPr>
                <w:sdtEndPr>
                  <w:rPr>
                    <w:i/>
                  </w:rPr>
                </w:sdtEndPr>
                <w:sdtContent>
                  <w:r w:rsidR="00D2246C" w:rsidRPr="003D19CE">
                    <w:rPr>
                      <w:i/>
                      <w:shd w:val="clear" w:color="auto" w:fill="9370DB"/>
                    </w:rPr>
                    <w:t>Harnessing local expertise and knowledge: A new concept in business tourism destination marketing</w:t>
                  </w:r>
                </w:sdtContent>
              </w:sdt>
              <w:r w:rsidR="00D2246C" w:rsidRPr="00BF3CDA">
                <w:rPr>
                  <w:i/>
                </w:rPr>
                <w:t>.</w:t>
              </w:r>
              <w:r w:rsidR="00D2246C" w:rsidRPr="00BF3CDA">
                <w:t xml:space="preserve"> </w:t>
              </w:r>
              <w:r w:rsidR="00D2246C" w:rsidRPr="003D19CE">
                <w:rPr>
                  <w:shd w:val="clear" w:color="auto" w:fill="00FFFF"/>
                </w:rPr>
                <w:t>Paper presented at the Book of Proceedings Edited by Milovan Stanišić in Singidunum International Tourism Conference</w:t>
              </w:r>
              <w:r w:rsidR="00D2246C" w:rsidRPr="00BF3CDA">
                <w:t>.</w:t>
              </w:r>
            </w:p>
          </w:sdtContent>
        </w:sdt>
        <w:bookmarkStart w:id="41" w:name="B24" w:displacedByCustomXml="next"/>
        <w:bookmarkEnd w:id="41" w:displacedByCustomXml="next"/>
        <w:sdt>
          <w:sdtPr>
            <w:alias w:val="B24_Duffy, 2015"/>
            <w:tag w:val="citation"/>
            <w:id w:val="-323823388"/>
            <w:placeholder>
              <w:docPart w:val="1F6F688058FD4F008BAEDBFA2C59C615"/>
            </w:placeholder>
          </w:sdtPr>
          <w:sdtContent>
            <w:p w14:paraId="3A6B27AC" w14:textId="3A11D12C" w:rsidR="00D2246C" w:rsidRPr="00BF3CDA" w:rsidRDefault="00000000" w:rsidP="00BF3CDA">
              <w:pPr>
                <w:pStyle w:val="bib"/>
              </w:pPr>
              <w:sdt>
                <w:sdtPr>
                  <w:alias w:val="author"/>
                  <w:tag w:val="author"/>
                  <w:id w:val="-1517146357"/>
                  <w:placeholder>
                    <w:docPart w:val="FD6C2B041E7443B0ABD26A7C084C2152"/>
                  </w:placeholder>
                </w:sdtPr>
                <w:sdtContent>
                  <w:r w:rsidR="00D2246C" w:rsidRPr="003D19CE">
                    <w:rPr>
                      <w:rStyle w:val="surname"/>
                    </w:rPr>
                    <w:t>Duffy</w:t>
                  </w:r>
                  <w:r w:rsidR="00D2246C" w:rsidRPr="00BF3CDA">
                    <w:t xml:space="preserve">, </w:t>
                  </w:r>
                  <w:r w:rsidR="00D2246C" w:rsidRPr="003D19CE">
                    <w:rPr>
                      <w:rStyle w:val="given-names"/>
                    </w:rPr>
                    <w:t>R.</w:t>
                  </w:r>
                </w:sdtContent>
              </w:sdt>
              <w:r w:rsidR="00D2246C" w:rsidRPr="00BF3CDA">
                <w:t xml:space="preserve"> (</w:t>
              </w:r>
              <w:sdt>
                <w:sdtPr>
                  <w:alias w:val="year"/>
                  <w:tag w:val="year"/>
                  <w:id w:val="-2117359758"/>
                  <w:placeholder>
                    <w:docPart w:val="DE78E1C80CA048D49E14A01EE433D9B1"/>
                  </w:placeholder>
                </w:sdtPr>
                <w:sdtContent>
                  <w:r w:rsidR="00D2246C" w:rsidRPr="003D19CE">
                    <w:rPr>
                      <w:shd w:val="clear" w:color="auto" w:fill="FF69B4"/>
                    </w:rPr>
                    <w:t>2015</w:t>
                  </w:r>
                </w:sdtContent>
              </w:sdt>
              <w:r w:rsidR="00D2246C" w:rsidRPr="00BF3CDA">
                <w:t xml:space="preserve">). </w:t>
              </w:r>
              <w:sdt>
                <w:sdtPr>
                  <w:alias w:val="article-title"/>
                  <w:tag w:val="article-title"/>
                  <w:id w:val="-1863279652"/>
                  <w:placeholder>
                    <w:docPart w:val="77A776C2E1B549EBB5AC4C5792352A11"/>
                  </w:placeholder>
                </w:sdtPr>
                <w:sdtContent>
                  <w:r w:rsidR="00D2246C" w:rsidRPr="003D19CE">
                    <w:rPr>
                      <w:shd w:val="clear" w:color="auto" w:fill="87CEFA"/>
                    </w:rPr>
                    <w:t>Nature-based tourism and neoliberalism: Concealing contradictions</w:t>
                  </w:r>
                </w:sdtContent>
              </w:sdt>
              <w:r w:rsidR="00D2246C" w:rsidRPr="00BF3CDA">
                <w:t xml:space="preserve">. </w:t>
              </w:r>
              <w:sdt>
                <w:sdtPr>
                  <w:alias w:val="journal-title"/>
                  <w:tag w:val="journal-title"/>
                  <w:id w:val="-35964580"/>
                  <w:placeholder>
                    <w:docPart w:val="43D0DCC9F8594120A794B34BFBF2E144"/>
                  </w:placeholder>
                </w:sdtPr>
                <w:sdtEndPr>
                  <w:rPr>
                    <w:i/>
                  </w:rPr>
                </w:sdtEndPr>
                <w:sdtContent>
                  <w:r w:rsidR="00D2246C" w:rsidRPr="003D19CE">
                    <w:rPr>
                      <w:i/>
                      <w:shd w:val="clear" w:color="auto" w:fill="DEB887"/>
                    </w:rPr>
                    <w:t>Tourism Geographies</w:t>
                  </w:r>
                </w:sdtContent>
              </w:sdt>
              <w:r w:rsidR="00D2246C" w:rsidRPr="00BF3CDA">
                <w:rPr>
                  <w:i/>
                </w:rPr>
                <w:t xml:space="preserve">, </w:t>
              </w:r>
              <w:sdt>
                <w:sdtPr>
                  <w:rPr>
                    <w:i/>
                  </w:rPr>
                  <w:alias w:val="volume"/>
                  <w:tag w:val="volume"/>
                  <w:id w:val="310299198"/>
                  <w:placeholder>
                    <w:docPart w:val="1CD6835089EB452691325E75DFBC3698"/>
                  </w:placeholder>
                </w:sdtPr>
                <w:sdtContent>
                  <w:r w:rsidR="00D2246C" w:rsidRPr="003D19CE">
                    <w:rPr>
                      <w:i/>
                      <w:shd w:val="clear" w:color="auto" w:fill="FF4500"/>
                    </w:rPr>
                    <w:t>17</w:t>
                  </w:r>
                </w:sdtContent>
              </w:sdt>
              <w:r w:rsidR="00D2246C" w:rsidRPr="00BF3CDA">
                <w:t>(</w:t>
              </w:r>
              <w:sdt>
                <w:sdtPr>
                  <w:alias w:val="issue"/>
                  <w:tag w:val="issue"/>
                  <w:id w:val="1486974257"/>
                  <w:placeholder>
                    <w:docPart w:val="D047D174FE204A9EA1FE9FE61E022660"/>
                  </w:placeholder>
                </w:sdtPr>
                <w:sdtContent>
                  <w:r w:rsidR="00D2246C" w:rsidRPr="003D19CE">
                    <w:rPr>
                      <w:shd w:val="clear" w:color="auto" w:fill="228B22"/>
                    </w:rPr>
                    <w:t>4</w:t>
                  </w:r>
                </w:sdtContent>
              </w:sdt>
              <w:r w:rsidR="00D2246C" w:rsidRPr="00BF3CDA">
                <w:t xml:space="preserve">), </w:t>
              </w:r>
              <w:sdt>
                <w:sdtPr>
                  <w:alias w:val="first-page"/>
                  <w:tag w:val="first-page"/>
                  <w:id w:val="-627546885"/>
                  <w:placeholder>
                    <w:docPart w:val="056915901ABE4F8AB50DBE1E43C6B3EF"/>
                  </w:placeholder>
                </w:sdtPr>
                <w:sdtContent>
                  <w:r w:rsidR="00D2246C" w:rsidRPr="003D19CE">
                    <w:rPr>
                      <w:shd w:val="clear" w:color="auto" w:fill="EEDD82"/>
                    </w:rPr>
                    <w:t>529</w:t>
                  </w:r>
                </w:sdtContent>
              </w:sdt>
              <w:r w:rsidR="006127AC">
                <w:t>–</w:t>
              </w:r>
              <w:sdt>
                <w:sdtPr>
                  <w:alias w:val="last-page"/>
                  <w:tag w:val="last-page"/>
                  <w:id w:val="-1544973942"/>
                  <w:placeholder>
                    <w:docPart w:val="E27000A1EA2F4C198C79690EC7EB118B"/>
                  </w:placeholder>
                </w:sdtPr>
                <w:sdtContent>
                  <w:r w:rsidR="00D2246C" w:rsidRPr="003D19CE">
                    <w:rPr>
                      <w:shd w:val="clear" w:color="auto" w:fill="6495ED"/>
                    </w:rPr>
                    <w:t>543</w:t>
                  </w:r>
                </w:sdtContent>
              </w:sdt>
              <w:r w:rsidR="00D2246C" w:rsidRPr="00BF3CDA">
                <w:t>.</w:t>
              </w:r>
            </w:p>
          </w:sdtContent>
        </w:sdt>
        <w:bookmarkStart w:id="42" w:name="B25" w:displacedByCustomXml="next"/>
        <w:bookmarkEnd w:id="42" w:displacedByCustomXml="next"/>
        <w:sdt>
          <w:sdtPr>
            <w:alias w:val="B25_Dybedal, Haukeland &amp; Stemmer, 2021"/>
            <w:tag w:val="citation"/>
            <w:id w:val="-318426334"/>
            <w:placeholder>
              <w:docPart w:val="1A2D2E2FB34742A89D0D3BB94E6EAB95"/>
            </w:placeholder>
          </w:sdtPr>
          <w:sdtContent>
            <w:p w14:paraId="3BDDBAB1" w14:textId="00B468B1" w:rsidR="00D2246C" w:rsidRPr="00BF3CDA" w:rsidRDefault="00000000" w:rsidP="00BF3CDA">
              <w:pPr>
                <w:pStyle w:val="bib"/>
                <w:rPr>
                  <w:rFonts w:ascii="Times New Roman" w:hAnsi="Times New Roman" w:cs="Times New Roman"/>
                </w:rPr>
              </w:pPr>
              <w:sdt>
                <w:sdtPr>
                  <w:alias w:val="author"/>
                  <w:tag w:val="author"/>
                  <w:id w:val="1886145509"/>
                  <w:placeholder>
                    <w:docPart w:val="069DA3E4EC9B4FF5AEBE21A2B6E1E3D0"/>
                  </w:placeholder>
                </w:sdtPr>
                <w:sdtContent>
                  <w:r w:rsidR="00D2246C" w:rsidRPr="003D19CE">
                    <w:rPr>
                      <w:rStyle w:val="surname"/>
                    </w:rPr>
                    <w:t>Dybedal</w:t>
                  </w:r>
                  <w:r w:rsidR="00D2246C" w:rsidRPr="00BF3CDA">
                    <w:t xml:space="preserve">, </w:t>
                  </w:r>
                  <w:r w:rsidR="00D2246C" w:rsidRPr="003D19CE">
                    <w:rPr>
                      <w:rStyle w:val="given-names"/>
                    </w:rPr>
                    <w:t>P.</w:t>
                  </w:r>
                </w:sdtContent>
              </w:sdt>
              <w:r w:rsidR="00D2246C" w:rsidRPr="00BF3CDA">
                <w:t xml:space="preserve">, </w:t>
              </w:r>
              <w:sdt>
                <w:sdtPr>
                  <w:alias w:val="author"/>
                  <w:tag w:val="author"/>
                  <w:id w:val="746079488"/>
                  <w:placeholder>
                    <w:docPart w:val="7B8ABBC1D6AE4B75863A581E791E7A26"/>
                  </w:placeholder>
                </w:sdtPr>
                <w:sdtContent>
                  <w:r w:rsidR="00D2246C" w:rsidRPr="003D19CE">
                    <w:rPr>
                      <w:rStyle w:val="surname"/>
                    </w:rPr>
                    <w:t>Haukeland</w:t>
                  </w:r>
                  <w:r w:rsidR="00D2246C" w:rsidRPr="00BF3CDA">
                    <w:t xml:space="preserve">, </w:t>
                  </w:r>
                  <w:r w:rsidR="00D2246C" w:rsidRPr="003D19CE">
                    <w:rPr>
                      <w:rStyle w:val="given-names"/>
                    </w:rPr>
                    <w:t>J. V.</w:t>
                  </w:r>
                </w:sdtContent>
              </w:sdt>
              <w:r w:rsidR="00D2246C" w:rsidRPr="00BF3CDA">
                <w:t xml:space="preserve">, &amp; </w:t>
              </w:r>
              <w:sdt>
                <w:sdtPr>
                  <w:alias w:val="author"/>
                  <w:tag w:val="author"/>
                  <w:id w:val="-392508371"/>
                  <w:placeholder>
                    <w:docPart w:val="2241BAA6DFD243369C91759D8112C252"/>
                  </w:placeholder>
                </w:sdtPr>
                <w:sdtContent>
                  <w:r w:rsidR="00D2246C" w:rsidRPr="003D19CE">
                    <w:rPr>
                      <w:rStyle w:val="surname"/>
                    </w:rPr>
                    <w:t>Stemmer</w:t>
                  </w:r>
                  <w:r w:rsidR="00D2246C" w:rsidRPr="00BF3CDA">
                    <w:t xml:space="preserve">, </w:t>
                  </w:r>
                  <w:r w:rsidR="00D2246C" w:rsidRPr="003D19CE">
                    <w:rPr>
                      <w:rStyle w:val="given-names"/>
                    </w:rPr>
                    <w:t>K.</w:t>
                  </w:r>
                </w:sdtContent>
              </w:sdt>
              <w:r w:rsidR="00D2246C" w:rsidRPr="00BF3CDA">
                <w:t xml:space="preserve"> (</w:t>
              </w:r>
              <w:sdt>
                <w:sdtPr>
                  <w:alias w:val="year"/>
                  <w:tag w:val="year"/>
                  <w:id w:val="-1888710187"/>
                  <w:placeholder>
                    <w:docPart w:val="E448DB3FFCC24C55A112E69455334460"/>
                  </w:placeholder>
                </w:sdtPr>
                <w:sdtContent>
                  <w:r w:rsidR="00D2246C" w:rsidRPr="003D19CE">
                    <w:rPr>
                      <w:shd w:val="clear" w:color="auto" w:fill="FF69B4"/>
                    </w:rPr>
                    <w:t>2021</w:t>
                  </w:r>
                </w:sdtContent>
              </w:sdt>
              <w:r w:rsidR="00D2246C" w:rsidRPr="00BF3CDA">
                <w:t xml:space="preserve">). </w:t>
              </w:r>
              <w:sdt>
                <w:sdtPr>
                  <w:alias w:val="chapter-title"/>
                  <w:tag w:val="chapter-title"/>
                  <w:id w:val="-508285868"/>
                  <w:placeholder>
                    <w:docPart w:val="256290C1DEDA44C1B8F7A911AC765719"/>
                  </w:placeholder>
                </w:sdtPr>
                <w:sdtEndPr>
                  <w:rPr>
                    <w:shd w:val="clear" w:color="auto" w:fill="87CEFA"/>
                  </w:rPr>
                </w:sdtEndPr>
                <w:sdtContent>
                  <w:r w:rsidR="00D2246C" w:rsidRPr="002D0F19">
                    <w:rPr>
                      <w:shd w:val="clear" w:color="auto" w:fill="ADD8E6"/>
                    </w:rPr>
                    <w:t>Characteristics of different nature-based tourism activity markets</w:t>
                  </w:r>
                </w:sdtContent>
              </w:sdt>
              <w:r w:rsidR="00D2246C" w:rsidRPr="003D19CE">
                <w:rPr>
                  <w:shd w:val="clear" w:color="auto" w:fill="87CEFA"/>
                </w:rPr>
                <w:t xml:space="preserve">. In </w:t>
              </w:r>
              <w:sdt>
                <w:sdtPr>
                  <w:rPr>
                    <w:shd w:val="clear" w:color="auto" w:fill="87CEFA"/>
                  </w:rPr>
                  <w:alias w:val="editor"/>
                  <w:tag w:val="editor"/>
                  <w:id w:val="-1230225429"/>
                  <w:placeholder>
                    <w:docPart w:val="BA60A2AF4BB24312893AC45E2B03C7E2"/>
                  </w:placeholder>
                </w:sdtPr>
                <w:sdtContent>
                  <w:r w:rsidR="00D2246C" w:rsidRPr="002D0F19">
                    <w:rPr>
                      <w:rStyle w:val="given-names"/>
                      <w:shd w:val="clear" w:color="auto" w:fill="87CEFA"/>
                    </w:rPr>
                    <w:t>Peter</w:t>
                  </w:r>
                  <w:r w:rsidR="00D2246C" w:rsidRPr="003D19CE">
                    <w:rPr>
                      <w:shd w:val="clear" w:color="auto" w:fill="87CEFA"/>
                    </w:rPr>
                    <w:t xml:space="preserve"> </w:t>
                  </w:r>
                  <w:r w:rsidR="00D2246C" w:rsidRPr="002D0F19">
                    <w:rPr>
                      <w:rStyle w:val="surname"/>
                      <w:shd w:val="clear" w:color="auto" w:fill="87CEFA"/>
                    </w:rPr>
                    <w:t>Fredman</w:t>
                  </w:r>
                </w:sdtContent>
              </w:sdt>
              <w:r w:rsidR="00D2246C" w:rsidRPr="003D19CE">
                <w:rPr>
                  <w:shd w:val="clear" w:color="auto" w:fill="87CEFA"/>
                </w:rPr>
                <w:t xml:space="preserve"> </w:t>
              </w:r>
              <w:r w:rsidR="00B97E0F">
                <w:rPr>
                  <w:shd w:val="clear" w:color="auto" w:fill="87CEFA"/>
                </w:rPr>
                <w:t xml:space="preserve">&amp; </w:t>
              </w:r>
              <w:sdt>
                <w:sdtPr>
                  <w:rPr>
                    <w:shd w:val="clear" w:color="auto" w:fill="87CEFA"/>
                  </w:rPr>
                  <w:alias w:val="editor"/>
                  <w:tag w:val="editor"/>
                  <w:id w:val="-1574730574"/>
                  <w:placeholder>
                    <w:docPart w:val="8EF3367D55DA4283B451E7EF687012D9"/>
                  </w:placeholder>
                </w:sdtPr>
                <w:sdtContent>
                  <w:r w:rsidR="00D2246C" w:rsidRPr="002D0F19">
                    <w:rPr>
                      <w:rStyle w:val="given-names"/>
                      <w:shd w:val="clear" w:color="auto" w:fill="87CEFA"/>
                    </w:rPr>
                    <w:t>Jan V.</w:t>
                  </w:r>
                  <w:r w:rsidR="00D2246C" w:rsidRPr="003D19CE">
                    <w:rPr>
                      <w:shd w:val="clear" w:color="auto" w:fill="87CEFA"/>
                    </w:rPr>
                    <w:t xml:space="preserve"> </w:t>
                  </w:r>
                  <w:r w:rsidR="00D2246C" w:rsidRPr="002D0F19">
                    <w:rPr>
                      <w:rStyle w:val="surname"/>
                      <w:shd w:val="clear" w:color="auto" w:fill="87CEFA"/>
                    </w:rPr>
                    <w:t>Haukeland</w:t>
                  </w:r>
                </w:sdtContent>
              </w:sdt>
              <w:r w:rsidR="00D2246C" w:rsidRPr="003D19CE">
                <w:rPr>
                  <w:shd w:val="clear" w:color="auto" w:fill="87CEFA"/>
                </w:rPr>
                <w:t xml:space="preserve"> (Ed</w:t>
              </w:r>
              <w:r w:rsidR="00293D6F">
                <w:rPr>
                  <w:shd w:val="clear" w:color="auto" w:fill="87CEFA"/>
                </w:rPr>
                <w:t>s</w:t>
              </w:r>
              <w:r w:rsidR="00B97E0F" w:rsidRPr="003D19CE">
                <w:rPr>
                  <w:shd w:val="clear" w:color="auto" w:fill="87CEFA"/>
                </w:rPr>
                <w:t>.)</w:t>
              </w:r>
              <w:r w:rsidR="00B97E0F">
                <w:rPr>
                  <w:shd w:val="clear" w:color="auto" w:fill="87CEFA"/>
                </w:rPr>
                <w:t xml:space="preserve">, </w:t>
              </w:r>
              <w:sdt>
                <w:sdtPr>
                  <w:rPr>
                    <w:shd w:val="clear" w:color="auto" w:fill="87CEFA"/>
                  </w:rPr>
                  <w:alias w:val="book-title"/>
                  <w:tag w:val="book-title"/>
                  <w:id w:val="1984267942"/>
                  <w:placeholder>
                    <w:docPart w:val="1B27ABCBED374C92A4C5111E2E1BF302"/>
                  </w:placeholder>
                </w:sdtPr>
                <w:sdtEndPr>
                  <w:rPr>
                    <w:i/>
                  </w:rPr>
                </w:sdtEndPr>
                <w:sdtContent>
                  <w:r w:rsidR="00D2246C" w:rsidRPr="002D0F19">
                    <w:rPr>
                      <w:i/>
                      <w:shd w:val="clear" w:color="auto" w:fill="9370DB"/>
                    </w:rPr>
                    <w:t>Nordic Perspectives on Nature-based Tourism</w:t>
                  </w:r>
                </w:sdtContent>
              </w:sdt>
              <w:r w:rsidR="00EE5735">
                <w:rPr>
                  <w:shd w:val="clear" w:color="auto" w:fill="87CEFA"/>
                </w:rPr>
                <w:t xml:space="preserve">. </w:t>
              </w:r>
              <w:sdt>
                <w:sdtPr>
                  <w:rPr>
                    <w:shd w:val="clear" w:color="auto" w:fill="87CEFA"/>
                  </w:rPr>
                  <w:alias w:val="publisher-name"/>
                  <w:tag w:val="publisher-name"/>
                  <w:id w:val="1048950218"/>
                  <w:placeholder>
                    <w:docPart w:val="B2573294F0DB4FB4BE413EF8B2FFC820"/>
                  </w:placeholder>
                </w:sdtPr>
                <w:sdtContent>
                  <w:commentRangeStart w:id="43"/>
                  <w:commentRangeStart w:id="44"/>
                  <w:r w:rsidR="00D2246C" w:rsidRPr="002D0F19">
                    <w:rPr>
                      <w:shd w:val="clear" w:color="auto" w:fill="FFE4B5"/>
                    </w:rPr>
                    <w:t>Edward</w:t>
                  </w:r>
                  <w:commentRangeEnd w:id="43"/>
                  <w:r w:rsidR="00EE5735">
                    <w:rPr>
                      <w:rStyle w:val="CommentReference"/>
                      <w:rFonts w:asciiTheme="minorHAnsi" w:hAnsiTheme="minorHAnsi" w:cstheme="minorBidi"/>
                      <w:noProof w:val="0"/>
                      <w:lang w:val="en-GB"/>
                    </w:rPr>
                    <w:commentReference w:id="43"/>
                  </w:r>
                  <w:commentRangeEnd w:id="44"/>
                  <w:r w:rsidR="00675AAB">
                    <w:rPr>
                      <w:rStyle w:val="CommentReference"/>
                      <w:rFonts w:asciiTheme="minorHAnsi" w:hAnsiTheme="minorHAnsi" w:cstheme="minorBidi"/>
                      <w:noProof w:val="0"/>
                      <w:lang w:val="en-GB"/>
                    </w:rPr>
                    <w:commentReference w:id="44"/>
                  </w:r>
                  <w:r w:rsidR="00D2246C" w:rsidRPr="002D0F19">
                    <w:rPr>
                      <w:shd w:val="clear" w:color="auto" w:fill="FFE4B5"/>
                    </w:rPr>
                    <w:t xml:space="preserve"> Elgar Publishing</w:t>
                  </w:r>
                </w:sdtContent>
              </w:sdt>
              <w:r w:rsidR="00D2246C" w:rsidRPr="00BF3CDA">
                <w:t>.</w:t>
              </w:r>
            </w:p>
          </w:sdtContent>
        </w:sdt>
        <w:bookmarkStart w:id="45" w:name="B26" w:displacedByCustomXml="next"/>
        <w:bookmarkEnd w:id="45" w:displacedByCustomXml="next"/>
        <w:sdt>
          <w:sdtPr>
            <w:alias w:val="B26_Elmahdy, Haukeland &amp; Fredman, 2017"/>
            <w:tag w:val="citation"/>
            <w:id w:val="-215197770"/>
            <w:placeholder>
              <w:docPart w:val="18E2EC7F42A9443E8BB488086451E8C4"/>
            </w:placeholder>
          </w:sdtPr>
          <w:sdtContent>
            <w:p w14:paraId="444FDD89" w14:textId="24210B12" w:rsidR="00D2246C" w:rsidRPr="00BF3CDA" w:rsidRDefault="00000000" w:rsidP="00BF3CDA">
              <w:pPr>
                <w:pStyle w:val="bib"/>
              </w:pPr>
              <w:sdt>
                <w:sdtPr>
                  <w:alias w:val="author"/>
                  <w:tag w:val="author"/>
                  <w:id w:val="523822297"/>
                  <w:placeholder>
                    <w:docPart w:val="453D7ECC94C54025950CF54D7D1D78BA"/>
                  </w:placeholder>
                </w:sdtPr>
                <w:sdtContent>
                  <w:r w:rsidR="00D2246C" w:rsidRPr="003D19CE">
                    <w:rPr>
                      <w:rStyle w:val="surname"/>
                    </w:rPr>
                    <w:t>Elmahdy</w:t>
                  </w:r>
                  <w:r w:rsidR="00D2246C" w:rsidRPr="00BF3CDA">
                    <w:t xml:space="preserve">, </w:t>
                  </w:r>
                  <w:r w:rsidR="00D2246C" w:rsidRPr="003D19CE">
                    <w:rPr>
                      <w:rStyle w:val="given-names"/>
                    </w:rPr>
                    <w:t>Y. M.</w:t>
                  </w:r>
                </w:sdtContent>
              </w:sdt>
              <w:r w:rsidR="00D2246C" w:rsidRPr="00BF3CDA">
                <w:t xml:space="preserve">, </w:t>
              </w:r>
              <w:sdt>
                <w:sdtPr>
                  <w:alias w:val="author"/>
                  <w:tag w:val="author"/>
                  <w:id w:val="998687638"/>
                  <w:placeholder>
                    <w:docPart w:val="EBB91BC51C854002B6BADE8C6D98B616"/>
                  </w:placeholder>
                </w:sdtPr>
                <w:sdtContent>
                  <w:r w:rsidR="00D2246C" w:rsidRPr="003D19CE">
                    <w:rPr>
                      <w:rStyle w:val="surname"/>
                    </w:rPr>
                    <w:t>Haukeland</w:t>
                  </w:r>
                  <w:r w:rsidR="00D2246C" w:rsidRPr="00BF3CDA">
                    <w:t xml:space="preserve">, </w:t>
                  </w:r>
                  <w:r w:rsidR="00D2246C" w:rsidRPr="003D19CE">
                    <w:rPr>
                      <w:rStyle w:val="given-names"/>
                    </w:rPr>
                    <w:t>J. V.</w:t>
                  </w:r>
                </w:sdtContent>
              </w:sdt>
              <w:r w:rsidR="00D2246C" w:rsidRPr="00BF3CDA">
                <w:t xml:space="preserve">, &amp; </w:t>
              </w:r>
              <w:sdt>
                <w:sdtPr>
                  <w:alias w:val="author"/>
                  <w:tag w:val="author"/>
                  <w:id w:val="2121024380"/>
                  <w:placeholder>
                    <w:docPart w:val="06996F3E6D1C40A995169648275ADB66"/>
                  </w:placeholder>
                </w:sdtPr>
                <w:sdtContent>
                  <w:r w:rsidR="00D2246C" w:rsidRPr="003D19CE">
                    <w:rPr>
                      <w:rStyle w:val="surname"/>
                    </w:rPr>
                    <w:t>Fredman</w:t>
                  </w:r>
                  <w:r w:rsidR="00D2246C" w:rsidRPr="00BF3CDA">
                    <w:t xml:space="preserve">, </w:t>
                  </w:r>
                  <w:r w:rsidR="00D2246C" w:rsidRPr="003D19CE">
                    <w:rPr>
                      <w:rStyle w:val="given-names"/>
                    </w:rPr>
                    <w:t>P.</w:t>
                  </w:r>
                </w:sdtContent>
              </w:sdt>
              <w:r w:rsidR="00D2246C" w:rsidRPr="00BF3CDA">
                <w:t xml:space="preserve"> (</w:t>
              </w:r>
              <w:sdt>
                <w:sdtPr>
                  <w:alias w:val="year"/>
                  <w:tag w:val="year"/>
                  <w:id w:val="2096587584"/>
                  <w:placeholder>
                    <w:docPart w:val="3D08372C97A845E5A23E6E57E828D823"/>
                  </w:placeholder>
                </w:sdtPr>
                <w:sdtContent>
                  <w:r w:rsidR="00D2246C" w:rsidRPr="003D19CE">
                    <w:rPr>
                      <w:shd w:val="clear" w:color="auto" w:fill="FF69B4"/>
                    </w:rPr>
                    <w:t>2017</w:t>
                  </w:r>
                </w:sdtContent>
              </w:sdt>
              <w:r w:rsidR="00D2246C" w:rsidRPr="00BF3CDA">
                <w:t xml:space="preserve">). </w:t>
              </w:r>
              <w:r w:rsidR="00D2246C" w:rsidRPr="00BF3CDA">
                <w:rPr>
                  <w:i/>
                </w:rPr>
                <w:t>Tourism megatrends: A literature review focused on nature-based tourism</w:t>
              </w:r>
              <w:r w:rsidR="00D2246C" w:rsidRPr="00BF3CDA">
                <w:t xml:space="preserve"> (2535</w:t>
              </w:r>
              <w:r w:rsidR="006127AC">
                <w:t>–</w:t>
              </w:r>
              <w:r w:rsidR="00D2246C" w:rsidRPr="00BF3CDA">
                <w:t xml:space="preserve">2806). </w:t>
              </w:r>
              <w:r w:rsidR="00D2246C" w:rsidRPr="003D19CE">
                <w:rPr>
                  <w:shd w:val="clear" w:color="auto" w:fill="00FFFF"/>
                </w:rPr>
                <w:t>Retrieved</w:t>
              </w:r>
              <w:r w:rsidR="00D2246C" w:rsidRPr="00BF3CDA">
                <w:t xml:space="preserve"> </w:t>
              </w:r>
              <w:commentRangeStart w:id="46"/>
              <w:commentRangeStart w:id="47"/>
              <w:r w:rsidR="00D2246C" w:rsidRPr="009D4CE8">
                <w:t>from</w:t>
              </w:r>
              <w:commentRangeEnd w:id="46"/>
              <w:r w:rsidR="009D4CE8">
                <w:rPr>
                  <w:rStyle w:val="CommentReference"/>
                  <w:rFonts w:asciiTheme="minorHAnsi" w:hAnsiTheme="minorHAnsi" w:cstheme="minorBidi"/>
                  <w:noProof w:val="0"/>
                  <w:lang w:val="en-GB"/>
                </w:rPr>
                <w:commentReference w:id="46"/>
              </w:r>
              <w:commentRangeEnd w:id="47"/>
              <w:r w:rsidR="00675AAB">
                <w:rPr>
                  <w:rStyle w:val="CommentReference"/>
                  <w:rFonts w:asciiTheme="minorHAnsi" w:hAnsiTheme="minorHAnsi" w:cstheme="minorBidi"/>
                  <w:noProof w:val="0"/>
                  <w:lang w:val="en-GB"/>
                </w:rPr>
                <w:commentReference w:id="47"/>
              </w:r>
            </w:p>
          </w:sdtContent>
        </w:sdt>
        <w:bookmarkStart w:id="48" w:name="B27" w:displacedByCustomXml="next"/>
        <w:bookmarkEnd w:id="48" w:displacedByCustomXml="next"/>
        <w:sdt>
          <w:sdtPr>
            <w:alias w:val="B27_Filipe, Barbosa &amp; Santos, 2020"/>
            <w:tag w:val="citation"/>
            <w:id w:val="-1373918939"/>
            <w:placeholder>
              <w:docPart w:val="517F9F63BA074A95B70B20E696AD63F4"/>
            </w:placeholder>
          </w:sdtPr>
          <w:sdtContent>
            <w:p w14:paraId="46F2A451" w14:textId="32A33311" w:rsidR="00D2246C" w:rsidRPr="00BF3CDA" w:rsidRDefault="00000000" w:rsidP="00BF3CDA">
              <w:pPr>
                <w:pStyle w:val="bib"/>
                <w:rPr>
                  <w:rFonts w:ascii="Times New Roman" w:hAnsi="Times New Roman" w:cs="Times New Roman"/>
                </w:rPr>
              </w:pPr>
              <w:sdt>
                <w:sdtPr>
                  <w:alias w:val="author"/>
                  <w:tag w:val="author"/>
                  <w:id w:val="-15623181"/>
                  <w:placeholder>
                    <w:docPart w:val="F5786498E3DC4405B93B4F9B61685118"/>
                  </w:placeholder>
                </w:sdtPr>
                <w:sdtContent>
                  <w:r w:rsidR="00D2246C" w:rsidRPr="003D19CE">
                    <w:rPr>
                      <w:rStyle w:val="surname"/>
                    </w:rPr>
                    <w:t>Filipe</w:t>
                  </w:r>
                  <w:r w:rsidR="00D2246C" w:rsidRPr="00BF3CDA">
                    <w:t xml:space="preserve">, </w:t>
                  </w:r>
                  <w:r w:rsidR="00D2246C" w:rsidRPr="003D19CE">
                    <w:rPr>
                      <w:rStyle w:val="given-names"/>
                    </w:rPr>
                    <w:t>S.</w:t>
                  </w:r>
                </w:sdtContent>
              </w:sdt>
              <w:r w:rsidR="00D2246C" w:rsidRPr="00BF3CDA">
                <w:t xml:space="preserve">, </w:t>
              </w:r>
              <w:sdt>
                <w:sdtPr>
                  <w:alias w:val="author"/>
                  <w:tag w:val="author"/>
                  <w:id w:val="62462679"/>
                  <w:placeholder>
                    <w:docPart w:val="A572F6D9495840498458E8AE70AB8715"/>
                  </w:placeholder>
                </w:sdtPr>
                <w:sdtContent>
                  <w:r w:rsidR="00D2246C" w:rsidRPr="003D19CE">
                    <w:rPr>
                      <w:rStyle w:val="surname"/>
                    </w:rPr>
                    <w:t>Barbosa</w:t>
                  </w:r>
                  <w:r w:rsidR="00D2246C" w:rsidRPr="00BF3CDA">
                    <w:t xml:space="preserve">, </w:t>
                  </w:r>
                  <w:r w:rsidR="00D2246C" w:rsidRPr="003D19CE">
                    <w:rPr>
                      <w:rStyle w:val="given-names"/>
                    </w:rPr>
                    <w:t>B.</w:t>
                  </w:r>
                </w:sdtContent>
              </w:sdt>
              <w:r w:rsidR="00D2246C" w:rsidRPr="00BF3CDA">
                <w:t xml:space="preserve">, &amp; </w:t>
              </w:r>
              <w:sdt>
                <w:sdtPr>
                  <w:alias w:val="author"/>
                  <w:tag w:val="author"/>
                  <w:id w:val="1761566732"/>
                  <w:placeholder>
                    <w:docPart w:val="D1383005C63348C4B801039077CCE464"/>
                  </w:placeholder>
                </w:sdtPr>
                <w:sdtContent>
                  <w:r w:rsidR="00D2246C" w:rsidRPr="003D19CE">
                    <w:rPr>
                      <w:rStyle w:val="surname"/>
                    </w:rPr>
                    <w:t>Santos</w:t>
                  </w:r>
                  <w:r w:rsidR="00D2246C" w:rsidRPr="00BF3CDA">
                    <w:t xml:space="preserve">, </w:t>
                  </w:r>
                  <w:r w:rsidR="00D2246C" w:rsidRPr="003D19CE">
                    <w:rPr>
                      <w:rStyle w:val="given-names"/>
                    </w:rPr>
                    <w:t>C. A.</w:t>
                  </w:r>
                </w:sdtContent>
              </w:sdt>
              <w:r w:rsidR="00D2246C" w:rsidRPr="00BF3CDA">
                <w:t xml:space="preserve"> (</w:t>
              </w:r>
              <w:sdt>
                <w:sdtPr>
                  <w:alias w:val="year"/>
                  <w:tag w:val="year"/>
                  <w:id w:val="287702978"/>
                  <w:placeholder>
                    <w:docPart w:val="59D420053FB94E04A2CC75766D4774A9"/>
                  </w:placeholder>
                </w:sdtPr>
                <w:sdtContent>
                  <w:r w:rsidR="00D2246C" w:rsidRPr="003D19CE">
                    <w:rPr>
                      <w:shd w:val="clear" w:color="auto" w:fill="FF69B4"/>
                    </w:rPr>
                    <w:t>2020</w:t>
                  </w:r>
                </w:sdtContent>
              </w:sdt>
              <w:r w:rsidR="00D2246C" w:rsidRPr="00BF3CDA">
                <w:t xml:space="preserve">). </w:t>
              </w:r>
              <w:sdt>
                <w:sdtPr>
                  <w:alias w:val="chapter-title"/>
                  <w:tag w:val="chapter-title"/>
                  <w:id w:val="-1210796187"/>
                  <w:placeholder>
                    <w:docPart w:val="944EBDF77FC24CDCBAA46653A83197B9"/>
                  </w:placeholder>
                </w:sdtPr>
                <w:sdtContent>
                  <w:commentRangeStart w:id="49"/>
                  <w:commentRangeStart w:id="50"/>
                  <w:r w:rsidR="00D2246C" w:rsidRPr="003D19CE">
                    <w:rPr>
                      <w:shd w:val="clear" w:color="auto" w:fill="ADD8E6"/>
                    </w:rPr>
                    <w:t>Nature</w:t>
                  </w:r>
                  <w:commentRangeEnd w:id="49"/>
                  <w:r w:rsidR="00B97E0F">
                    <w:rPr>
                      <w:rStyle w:val="CommentReference"/>
                      <w:rFonts w:asciiTheme="minorHAnsi" w:hAnsiTheme="minorHAnsi" w:cstheme="minorBidi"/>
                      <w:noProof w:val="0"/>
                      <w:lang w:val="en-GB"/>
                    </w:rPr>
                    <w:commentReference w:id="49"/>
                  </w:r>
                  <w:commentRangeEnd w:id="50"/>
                  <w:r w:rsidR="00C73027">
                    <w:rPr>
                      <w:rStyle w:val="CommentReference"/>
                      <w:rFonts w:asciiTheme="minorHAnsi" w:hAnsiTheme="minorHAnsi" w:cstheme="minorBidi"/>
                      <w:noProof w:val="0"/>
                      <w:lang w:val="en-GB"/>
                    </w:rPr>
                    <w:commentReference w:id="50"/>
                  </w:r>
                  <w:r w:rsidR="00D2246C" w:rsidRPr="003D19CE">
                    <w:rPr>
                      <w:shd w:val="clear" w:color="auto" w:fill="ADD8E6"/>
                    </w:rPr>
                    <w:t>-</w:t>
                  </w:r>
                  <w:r w:rsidR="009D4CE8" w:rsidRPr="003D19CE">
                    <w:rPr>
                      <w:shd w:val="clear" w:color="auto" w:fill="ADD8E6"/>
                    </w:rPr>
                    <w:t xml:space="preserve">based tourism: </w:t>
                  </w:r>
                  <w:r w:rsidR="00D2246C" w:rsidRPr="003D19CE">
                    <w:rPr>
                      <w:shd w:val="clear" w:color="auto" w:fill="ADD8E6"/>
                    </w:rPr>
                    <w:t>A</w:t>
                  </w:r>
                  <w:r w:rsidR="009D4CE8" w:rsidRPr="003D19CE">
                    <w:rPr>
                      <w:shd w:val="clear" w:color="auto" w:fill="ADD8E6"/>
                    </w:rPr>
                    <w:t xml:space="preserve"> study on consumer behavior when participating in camping activities</w:t>
                  </w:r>
                </w:sdtContent>
              </w:sdt>
              <w:r w:rsidR="00D2246C" w:rsidRPr="00BF3CDA">
                <w:t xml:space="preserve">. In </w:t>
              </w:r>
              <w:sdt>
                <w:sdtPr>
                  <w:alias w:val="book-title"/>
                  <w:tag w:val="book-title"/>
                  <w:id w:val="642784788"/>
                  <w:placeholder>
                    <w:docPart w:val="107F2FEC6A9845ADBFC6AF6E01232718"/>
                  </w:placeholder>
                </w:sdtPr>
                <w:sdtEndPr>
                  <w:rPr>
                    <w:i/>
                  </w:rPr>
                </w:sdtEndPr>
                <w:sdtContent>
                  <w:r w:rsidR="00D2246C" w:rsidRPr="003D19CE">
                    <w:rPr>
                      <w:i/>
                      <w:shd w:val="clear" w:color="auto" w:fill="9370DB"/>
                    </w:rPr>
                    <w:t>Glob</w:t>
                  </w:r>
                  <w:r w:rsidR="00B97E0F" w:rsidRPr="003D19CE">
                    <w:rPr>
                      <w:i/>
                      <w:shd w:val="clear" w:color="auto" w:fill="9370DB"/>
                    </w:rPr>
                    <w:t>al opportunities and challenges for rural and mountain to</w:t>
                  </w:r>
                  <w:r w:rsidR="00D2246C" w:rsidRPr="003D19CE">
                    <w:rPr>
                      <w:i/>
                      <w:shd w:val="clear" w:color="auto" w:fill="9370DB"/>
                    </w:rPr>
                    <w:t>urism</w:t>
                  </w:r>
                </w:sdtContent>
              </w:sdt>
              <w:r w:rsidR="00D2246C" w:rsidRPr="00BF3CDA">
                <w:t xml:space="preserve"> (pp. </w:t>
              </w:r>
              <w:sdt>
                <w:sdtPr>
                  <w:alias w:val="first-page"/>
                  <w:tag w:val="first-page"/>
                  <w:id w:val="1963154085"/>
                  <w:placeholder>
                    <w:docPart w:val="0411E63994C84FD490515F99732E2B20"/>
                  </w:placeholder>
                </w:sdtPr>
                <w:sdtContent>
                  <w:r w:rsidR="00D2246C" w:rsidRPr="003D19CE">
                    <w:rPr>
                      <w:shd w:val="clear" w:color="auto" w:fill="EEDD82"/>
                    </w:rPr>
                    <w:t>112</w:t>
                  </w:r>
                </w:sdtContent>
              </w:sdt>
              <w:r w:rsidR="006127AC">
                <w:t>–</w:t>
              </w:r>
              <w:sdt>
                <w:sdtPr>
                  <w:alias w:val="last-page"/>
                  <w:tag w:val="last-page"/>
                  <w:id w:val="1194039425"/>
                  <w:placeholder>
                    <w:docPart w:val="64272A6BA7DF407CB4B0D2F63A6CA859"/>
                  </w:placeholder>
                </w:sdtPr>
                <w:sdtContent>
                  <w:r w:rsidR="00D2246C" w:rsidRPr="003D19CE">
                    <w:rPr>
                      <w:shd w:val="clear" w:color="auto" w:fill="6495ED"/>
                    </w:rPr>
                    <w:t>130</w:t>
                  </w:r>
                </w:sdtContent>
              </w:sdt>
              <w:r w:rsidR="006127AC" w:rsidRPr="00BF3CDA">
                <w:t>)</w:t>
              </w:r>
              <w:r w:rsidR="006127AC">
                <w:t xml:space="preserve">. </w:t>
              </w:r>
              <w:sdt>
                <w:sdtPr>
                  <w:alias w:val="publisher-name"/>
                  <w:tag w:val="publisher-name"/>
                  <w:id w:val="-1670711915"/>
                  <w:placeholder>
                    <w:docPart w:val="F668407F2CC44948B4FF66E73A90F37C"/>
                  </w:placeholder>
                </w:sdtPr>
                <w:sdtContent>
                  <w:r w:rsidR="00D2246C" w:rsidRPr="003D19CE">
                    <w:rPr>
                      <w:shd w:val="clear" w:color="auto" w:fill="FFE4B5"/>
                    </w:rPr>
                    <w:t>IGI Global</w:t>
                  </w:r>
                </w:sdtContent>
              </w:sdt>
              <w:r w:rsidR="00D2246C" w:rsidRPr="00BF3CDA">
                <w:t>.</w:t>
              </w:r>
            </w:p>
          </w:sdtContent>
        </w:sdt>
        <w:bookmarkStart w:id="51" w:name="B28" w:displacedByCustomXml="next"/>
        <w:bookmarkEnd w:id="51" w:displacedByCustomXml="next"/>
        <w:sdt>
          <w:sdtPr>
            <w:alias w:val="B28_Fletcher, 2019"/>
            <w:tag w:val="citation"/>
            <w:id w:val="-1112898673"/>
            <w:placeholder>
              <w:docPart w:val="74BBC35779A949DD8AFFD7F5FBAEC914"/>
            </w:placeholder>
          </w:sdtPr>
          <w:sdtContent>
            <w:p w14:paraId="65967F35" w14:textId="39EAD1C7" w:rsidR="00D2246C" w:rsidRPr="00BF3CDA" w:rsidRDefault="00000000" w:rsidP="00BF3CDA">
              <w:pPr>
                <w:pStyle w:val="bib"/>
              </w:pPr>
              <w:sdt>
                <w:sdtPr>
                  <w:alias w:val="author"/>
                  <w:tag w:val="author"/>
                  <w:id w:val="39711611"/>
                  <w:placeholder>
                    <w:docPart w:val="57286AC973B14BD197CD1F56AA92D68B"/>
                  </w:placeholder>
                </w:sdtPr>
                <w:sdtContent>
                  <w:r w:rsidR="00D2246C" w:rsidRPr="003D19CE">
                    <w:rPr>
                      <w:rStyle w:val="surname"/>
                    </w:rPr>
                    <w:t>Fletcher</w:t>
                  </w:r>
                  <w:r w:rsidR="00D2246C" w:rsidRPr="00BF3CDA">
                    <w:t xml:space="preserve">, </w:t>
                  </w:r>
                  <w:r w:rsidR="00D2246C" w:rsidRPr="003D19CE">
                    <w:rPr>
                      <w:rStyle w:val="given-names"/>
                    </w:rPr>
                    <w:t>R.</w:t>
                  </w:r>
                </w:sdtContent>
              </w:sdt>
              <w:r w:rsidR="00D2246C" w:rsidRPr="00BF3CDA">
                <w:t xml:space="preserve"> (</w:t>
              </w:r>
              <w:sdt>
                <w:sdtPr>
                  <w:alias w:val="year"/>
                  <w:tag w:val="year"/>
                  <w:id w:val="-1643654850"/>
                  <w:placeholder>
                    <w:docPart w:val="4A06F9AA16E94DBB8E351C43C58B6C36"/>
                  </w:placeholder>
                </w:sdtPr>
                <w:sdtContent>
                  <w:r w:rsidR="00D2246C" w:rsidRPr="003D19CE">
                    <w:rPr>
                      <w:shd w:val="clear" w:color="auto" w:fill="FF69B4"/>
                    </w:rPr>
                    <w:t>2019</w:t>
                  </w:r>
                </w:sdtContent>
              </w:sdt>
              <w:r w:rsidR="00D2246C" w:rsidRPr="00BF3CDA">
                <w:t xml:space="preserve">). </w:t>
              </w:r>
              <w:sdt>
                <w:sdtPr>
                  <w:alias w:val="article-title"/>
                  <w:tag w:val="article-title"/>
                  <w:id w:val="1001787640"/>
                  <w:placeholder>
                    <w:docPart w:val="77231001973E48B9A9B3AFF0BFC638DD"/>
                  </w:placeholder>
                </w:sdtPr>
                <w:sdtContent>
                  <w:r w:rsidR="00D2246C" w:rsidRPr="003D19CE">
                    <w:rPr>
                      <w:shd w:val="clear" w:color="auto" w:fill="87CEFA"/>
                    </w:rPr>
                    <w:t xml:space="preserve">Eco-tourism after nature: Anthropocene tourism as a new capitalist </w:t>
                  </w:r>
                  <w:r w:rsidR="009D4CE8">
                    <w:rPr>
                      <w:shd w:val="clear" w:color="auto" w:fill="87CEFA"/>
                    </w:rPr>
                    <w:t>“</w:t>
                  </w:r>
                  <w:r w:rsidR="00D2246C" w:rsidRPr="003D19CE">
                    <w:rPr>
                      <w:shd w:val="clear" w:color="auto" w:fill="87CEFA"/>
                    </w:rPr>
                    <w:t>fix</w:t>
                  </w:r>
                  <w:r w:rsidR="009D4CE8">
                    <w:rPr>
                      <w:shd w:val="clear" w:color="auto" w:fill="87CEFA"/>
                    </w:rPr>
                    <w:t>”</w:t>
                  </w:r>
                </w:sdtContent>
              </w:sdt>
              <w:r w:rsidR="00D2246C" w:rsidRPr="00BF3CDA">
                <w:t xml:space="preserve">. </w:t>
              </w:r>
              <w:sdt>
                <w:sdtPr>
                  <w:alias w:val="journal-title"/>
                  <w:tag w:val="journal-title"/>
                  <w:id w:val="-437902191"/>
                  <w:placeholder>
                    <w:docPart w:val="664DEB5ADEBA442291DA17B7CFEAE8CA"/>
                  </w:placeholder>
                </w:sdtPr>
                <w:sdtEndPr>
                  <w:rPr>
                    <w:i/>
                  </w:rPr>
                </w:sdtEndPr>
                <w:sdtContent>
                  <w:r w:rsidR="00D2246C" w:rsidRPr="003D19CE">
                    <w:rPr>
                      <w:i/>
                      <w:shd w:val="clear" w:color="auto" w:fill="DEB887"/>
                    </w:rPr>
                    <w:t xml:space="preserve">Journal of Sustainable </w:t>
                  </w:r>
                  <w:r w:rsidR="007F7108" w:rsidRPr="003D19CE">
                    <w:rPr>
                      <w:i/>
                      <w:shd w:val="clear" w:color="auto" w:fill="DEB887"/>
                    </w:rPr>
                    <w:t>Tourism</w:t>
                  </w:r>
                </w:sdtContent>
              </w:sdt>
              <w:r w:rsidR="00D2246C" w:rsidRPr="00BF3CDA">
                <w:rPr>
                  <w:i/>
                </w:rPr>
                <w:t xml:space="preserve">, </w:t>
              </w:r>
              <w:sdt>
                <w:sdtPr>
                  <w:rPr>
                    <w:i/>
                  </w:rPr>
                  <w:alias w:val="volume"/>
                  <w:tag w:val="volume"/>
                  <w:id w:val="-447703223"/>
                  <w:placeholder>
                    <w:docPart w:val="CC9BCD60E258424BBFE9A1CF826E9E97"/>
                  </w:placeholder>
                </w:sdtPr>
                <w:sdtContent>
                  <w:r w:rsidR="00D2246C" w:rsidRPr="003D19CE">
                    <w:rPr>
                      <w:i/>
                      <w:shd w:val="clear" w:color="auto" w:fill="FF4500"/>
                    </w:rPr>
                    <w:t>27</w:t>
                  </w:r>
                </w:sdtContent>
              </w:sdt>
              <w:r w:rsidR="00D2246C" w:rsidRPr="00BF3CDA">
                <w:t>(</w:t>
              </w:r>
              <w:sdt>
                <w:sdtPr>
                  <w:alias w:val="issue"/>
                  <w:tag w:val="issue"/>
                  <w:id w:val="884226535"/>
                  <w:placeholder>
                    <w:docPart w:val="E4E91726488B482AAC1F7AE656C91D2A"/>
                  </w:placeholder>
                </w:sdtPr>
                <w:sdtContent>
                  <w:r w:rsidR="00D2246C" w:rsidRPr="003D19CE">
                    <w:rPr>
                      <w:shd w:val="clear" w:color="auto" w:fill="228B22"/>
                    </w:rPr>
                    <w:t>4</w:t>
                  </w:r>
                </w:sdtContent>
              </w:sdt>
              <w:r w:rsidR="00D2246C" w:rsidRPr="00BF3CDA">
                <w:t xml:space="preserve">), </w:t>
              </w:r>
              <w:sdt>
                <w:sdtPr>
                  <w:alias w:val="first-page"/>
                  <w:tag w:val="first-page"/>
                  <w:id w:val="-1167704038"/>
                  <w:placeholder>
                    <w:docPart w:val="80DACE6FBBA54A4EB70086915F833209"/>
                  </w:placeholder>
                </w:sdtPr>
                <w:sdtContent>
                  <w:r w:rsidR="00D2246C" w:rsidRPr="003D19CE">
                    <w:rPr>
                      <w:shd w:val="clear" w:color="auto" w:fill="EEDD82"/>
                    </w:rPr>
                    <w:t>522</w:t>
                  </w:r>
                </w:sdtContent>
              </w:sdt>
              <w:r w:rsidR="006127AC">
                <w:t>–</w:t>
              </w:r>
              <w:sdt>
                <w:sdtPr>
                  <w:alias w:val="last-page"/>
                  <w:tag w:val="last-page"/>
                  <w:id w:val="-1647500422"/>
                  <w:placeholder>
                    <w:docPart w:val="AEA4C8BAF1954675ABE8CA47CC64411C"/>
                  </w:placeholder>
                </w:sdtPr>
                <w:sdtContent>
                  <w:r w:rsidR="00D2246C" w:rsidRPr="003D19CE">
                    <w:rPr>
                      <w:shd w:val="clear" w:color="auto" w:fill="6495ED"/>
                    </w:rPr>
                    <w:t>535</w:t>
                  </w:r>
                </w:sdtContent>
              </w:sdt>
              <w:r w:rsidR="00D2246C" w:rsidRPr="00BF3CDA">
                <w:t>.</w:t>
              </w:r>
            </w:p>
          </w:sdtContent>
        </w:sdt>
        <w:bookmarkStart w:id="52" w:name="B29" w:displacedByCustomXml="next"/>
        <w:bookmarkEnd w:id="52" w:displacedByCustomXml="next"/>
        <w:sdt>
          <w:sdtPr>
            <w:alias w:val="B29_Fossgard &amp; Fredman, 2019"/>
            <w:tag w:val="citation"/>
            <w:id w:val="1554498184"/>
            <w:placeholder>
              <w:docPart w:val="898FC3834AA541A3B1BD0AEADE5259FE"/>
            </w:placeholder>
          </w:sdtPr>
          <w:sdtContent>
            <w:p w14:paraId="599AEE8B" w14:textId="5CAE70E1" w:rsidR="00D2246C" w:rsidRPr="00BF3CDA" w:rsidRDefault="00000000" w:rsidP="00BF3CDA">
              <w:pPr>
                <w:pStyle w:val="bib"/>
              </w:pPr>
              <w:sdt>
                <w:sdtPr>
                  <w:alias w:val="author"/>
                  <w:tag w:val="author"/>
                  <w:id w:val="922608750"/>
                  <w:placeholder>
                    <w:docPart w:val="27E43D22F81C4329A205B290D9785C24"/>
                  </w:placeholder>
                </w:sdtPr>
                <w:sdtContent>
                  <w:r w:rsidR="00D2246C" w:rsidRPr="003D19CE">
                    <w:rPr>
                      <w:rStyle w:val="surname"/>
                    </w:rPr>
                    <w:t>Fossgard</w:t>
                  </w:r>
                  <w:r w:rsidR="00D2246C" w:rsidRPr="00BF3CDA">
                    <w:t xml:space="preserve">, </w:t>
                  </w:r>
                  <w:r w:rsidR="00D2246C" w:rsidRPr="003D19CE">
                    <w:rPr>
                      <w:rStyle w:val="given-names"/>
                    </w:rPr>
                    <w:t>K.</w:t>
                  </w:r>
                </w:sdtContent>
              </w:sdt>
              <w:r w:rsidR="00D2246C" w:rsidRPr="00BF3CDA">
                <w:t xml:space="preserve">, &amp; </w:t>
              </w:r>
              <w:sdt>
                <w:sdtPr>
                  <w:alias w:val="author"/>
                  <w:tag w:val="author"/>
                  <w:id w:val="-1672252140"/>
                  <w:placeholder>
                    <w:docPart w:val="24F9A76C4FE5436DBAAD32E4B6C07428"/>
                  </w:placeholder>
                </w:sdtPr>
                <w:sdtContent>
                  <w:r w:rsidR="00D2246C" w:rsidRPr="003D19CE">
                    <w:rPr>
                      <w:rStyle w:val="surname"/>
                    </w:rPr>
                    <w:t>Fredman</w:t>
                  </w:r>
                  <w:r w:rsidR="00D2246C" w:rsidRPr="00BF3CDA">
                    <w:t xml:space="preserve">, </w:t>
                  </w:r>
                  <w:r w:rsidR="00D2246C" w:rsidRPr="003D19CE">
                    <w:rPr>
                      <w:rStyle w:val="given-names"/>
                    </w:rPr>
                    <w:t>P.</w:t>
                  </w:r>
                </w:sdtContent>
              </w:sdt>
              <w:r w:rsidR="00D2246C" w:rsidRPr="00BF3CDA">
                <w:t xml:space="preserve"> (</w:t>
              </w:r>
              <w:sdt>
                <w:sdtPr>
                  <w:alias w:val="year"/>
                  <w:tag w:val="year"/>
                  <w:id w:val="-2106797187"/>
                  <w:placeholder>
                    <w:docPart w:val="15A1064DD9D84E17A0662BD65307806D"/>
                  </w:placeholder>
                </w:sdtPr>
                <w:sdtContent>
                  <w:r w:rsidR="00D2246C" w:rsidRPr="003D19CE">
                    <w:rPr>
                      <w:shd w:val="clear" w:color="auto" w:fill="FF69B4"/>
                    </w:rPr>
                    <w:t>2019</w:t>
                  </w:r>
                </w:sdtContent>
              </w:sdt>
              <w:r w:rsidR="00D2246C" w:rsidRPr="00BF3CDA">
                <w:t xml:space="preserve">). </w:t>
              </w:r>
              <w:sdt>
                <w:sdtPr>
                  <w:alias w:val="article-title"/>
                  <w:tag w:val="article-title"/>
                  <w:id w:val="1075397748"/>
                  <w:placeholder>
                    <w:docPart w:val="5C2F207A68C84575A5CCCE6D34F7CFA9"/>
                  </w:placeholder>
                </w:sdtPr>
                <w:sdtContent>
                  <w:r w:rsidR="00D2246C" w:rsidRPr="003D19CE">
                    <w:rPr>
                      <w:shd w:val="clear" w:color="auto" w:fill="87CEFA"/>
                    </w:rPr>
                    <w:t>Dimensions in the nature-based tourism experiencescape: An explorative analysis</w:t>
                  </w:r>
                </w:sdtContent>
              </w:sdt>
              <w:r w:rsidR="00D2246C" w:rsidRPr="00BF3CDA">
                <w:t xml:space="preserve">. </w:t>
              </w:r>
              <w:sdt>
                <w:sdtPr>
                  <w:alias w:val="journal-title"/>
                  <w:tag w:val="journal-title"/>
                  <w:id w:val="-1641498333"/>
                  <w:placeholder>
                    <w:docPart w:val="138F6B0AEF23474F8DAF2A4BF64B67B2"/>
                  </w:placeholder>
                </w:sdtPr>
                <w:sdtEndPr>
                  <w:rPr>
                    <w:i/>
                  </w:rPr>
                </w:sdtEndPr>
                <w:sdtContent>
                  <w:r w:rsidR="00D2246C" w:rsidRPr="003D19CE">
                    <w:rPr>
                      <w:i/>
                      <w:shd w:val="clear" w:color="auto" w:fill="DEB887"/>
                    </w:rPr>
                    <w:t>Journal of Outdoor Recreation and Tourism</w:t>
                  </w:r>
                </w:sdtContent>
              </w:sdt>
              <w:r w:rsidR="00D2246C" w:rsidRPr="00BF3CDA">
                <w:rPr>
                  <w:i/>
                </w:rPr>
                <w:t xml:space="preserve">, </w:t>
              </w:r>
              <w:sdt>
                <w:sdtPr>
                  <w:rPr>
                    <w:i/>
                  </w:rPr>
                  <w:alias w:val="volume"/>
                  <w:tag w:val="volume"/>
                  <w:id w:val="766582524"/>
                  <w:placeholder>
                    <w:docPart w:val="9B46747432964A5EB06823B375F33B68"/>
                  </w:placeholder>
                </w:sdtPr>
                <w:sdtContent>
                  <w:r w:rsidR="00D2246C" w:rsidRPr="003D19CE">
                    <w:rPr>
                      <w:i/>
                      <w:shd w:val="clear" w:color="auto" w:fill="FF4500"/>
                    </w:rPr>
                    <w:t>28</w:t>
                  </w:r>
                </w:sdtContent>
              </w:sdt>
              <w:r w:rsidR="00D2246C" w:rsidRPr="00BF3CDA">
                <w:t xml:space="preserve">, </w:t>
              </w:r>
              <w:sdt>
                <w:sdtPr>
                  <w:alias w:val="first-page"/>
                  <w:tag w:val="first-page"/>
                  <w:id w:val="1448741564"/>
                  <w:placeholder>
                    <w:docPart w:val="CEEF58F840B8493BAD998DF6D773E119"/>
                  </w:placeholder>
                </w:sdtPr>
                <w:sdtEndPr>
                  <w:rPr>
                    <w:shd w:val="clear" w:color="auto" w:fill="D8BFD8"/>
                  </w:rPr>
                </w:sdtEndPr>
                <w:sdtContent>
                  <w:r w:rsidR="00D2246C" w:rsidRPr="002D0F19">
                    <w:rPr>
                      <w:shd w:val="clear" w:color="auto" w:fill="EEDD82"/>
                    </w:rPr>
                    <w:t>100219</w:t>
                  </w:r>
                </w:sdtContent>
              </w:sdt>
              <w:r w:rsidR="00D2246C" w:rsidRPr="00BF3CDA">
                <w:t>.</w:t>
              </w:r>
            </w:p>
          </w:sdtContent>
        </w:sdt>
        <w:bookmarkStart w:id="53" w:name="B30" w:displacedByCustomXml="next"/>
        <w:bookmarkEnd w:id="53" w:displacedByCustomXml="next"/>
        <w:sdt>
          <w:sdtPr>
            <w:alias w:val="B30_Fredman, Haukeland, Tyrväinen, Stensland &amp; Wall-Reinius, 20"/>
            <w:tag w:val="citation"/>
            <w:id w:val="-1993867864"/>
            <w:placeholder>
              <w:docPart w:val="ED42D637235E4A63AB995B606ED57AD0"/>
            </w:placeholder>
          </w:sdtPr>
          <w:sdtContent>
            <w:p w14:paraId="27BE1F9E" w14:textId="1C608AE9" w:rsidR="00D2246C" w:rsidRPr="00BF3CDA" w:rsidRDefault="00000000" w:rsidP="00BF3CDA">
              <w:pPr>
                <w:pStyle w:val="bib"/>
                <w:rPr>
                  <w:rFonts w:ascii="Times New Roman" w:hAnsi="Times New Roman" w:cs="Times New Roman"/>
                </w:rPr>
              </w:pPr>
              <w:sdt>
                <w:sdtPr>
                  <w:alias w:val="author"/>
                  <w:tag w:val="author"/>
                  <w:id w:val="-1394965553"/>
                  <w:placeholder>
                    <w:docPart w:val="622C1D8380474C75BE5E87DD688D6C77"/>
                  </w:placeholder>
                </w:sdtPr>
                <w:sdtContent>
                  <w:r w:rsidR="00D2246C" w:rsidRPr="003D19CE">
                    <w:rPr>
                      <w:rStyle w:val="surname"/>
                    </w:rPr>
                    <w:t>Fredman</w:t>
                  </w:r>
                  <w:r w:rsidR="00D2246C" w:rsidRPr="00BF3CDA">
                    <w:t xml:space="preserve">, </w:t>
                  </w:r>
                  <w:r w:rsidR="00D2246C" w:rsidRPr="003D19CE">
                    <w:rPr>
                      <w:rStyle w:val="given-names"/>
                    </w:rPr>
                    <w:t>P.</w:t>
                  </w:r>
                </w:sdtContent>
              </w:sdt>
              <w:r w:rsidR="00D2246C" w:rsidRPr="00BF3CDA">
                <w:t xml:space="preserve">, </w:t>
              </w:r>
              <w:sdt>
                <w:sdtPr>
                  <w:alias w:val="author"/>
                  <w:tag w:val="author"/>
                  <w:id w:val="469484545"/>
                  <w:placeholder>
                    <w:docPart w:val="91C5B698E5884CB28E83E468CBF69560"/>
                  </w:placeholder>
                </w:sdtPr>
                <w:sdtContent>
                  <w:r w:rsidR="00D2246C" w:rsidRPr="003D19CE">
                    <w:rPr>
                      <w:rStyle w:val="surname"/>
                    </w:rPr>
                    <w:t>Haukeland</w:t>
                  </w:r>
                  <w:r w:rsidR="00D2246C" w:rsidRPr="00BF3CDA">
                    <w:t xml:space="preserve">, </w:t>
                  </w:r>
                  <w:r w:rsidR="00D2246C" w:rsidRPr="003D19CE">
                    <w:rPr>
                      <w:rStyle w:val="given-names"/>
                    </w:rPr>
                    <w:t>J. V.</w:t>
                  </w:r>
                </w:sdtContent>
              </w:sdt>
              <w:r w:rsidR="00D2246C" w:rsidRPr="00BF3CDA">
                <w:t xml:space="preserve">, </w:t>
              </w:r>
              <w:sdt>
                <w:sdtPr>
                  <w:alias w:val="author"/>
                  <w:tag w:val="author"/>
                  <w:id w:val="827248883"/>
                  <w:placeholder>
                    <w:docPart w:val="50115AD7239D473FBFDD83BEC142CD52"/>
                  </w:placeholder>
                </w:sdtPr>
                <w:sdtContent>
                  <w:r w:rsidR="00D2246C" w:rsidRPr="003D19CE">
                    <w:rPr>
                      <w:rStyle w:val="surname"/>
                    </w:rPr>
                    <w:t>Tyrväinen</w:t>
                  </w:r>
                  <w:r w:rsidR="00D2246C" w:rsidRPr="00BF3CDA">
                    <w:t xml:space="preserve">, </w:t>
                  </w:r>
                  <w:r w:rsidR="00D2246C" w:rsidRPr="003D19CE">
                    <w:rPr>
                      <w:rStyle w:val="given-names"/>
                    </w:rPr>
                    <w:t>L.</w:t>
                  </w:r>
                </w:sdtContent>
              </w:sdt>
              <w:r w:rsidR="00D2246C" w:rsidRPr="00BF3CDA">
                <w:t xml:space="preserve">, </w:t>
              </w:r>
              <w:sdt>
                <w:sdtPr>
                  <w:alias w:val="author"/>
                  <w:tag w:val="author"/>
                  <w:id w:val="-939683859"/>
                  <w:placeholder>
                    <w:docPart w:val="EFE133ECDE374A5A8B24E01376EA3A09"/>
                  </w:placeholder>
                </w:sdtPr>
                <w:sdtContent>
                  <w:r w:rsidR="00D2246C" w:rsidRPr="003D19CE">
                    <w:rPr>
                      <w:rStyle w:val="surname"/>
                    </w:rPr>
                    <w:t>Stensland</w:t>
                  </w:r>
                  <w:r w:rsidR="00D2246C" w:rsidRPr="00BF3CDA">
                    <w:t xml:space="preserve">, </w:t>
                  </w:r>
                  <w:r w:rsidR="00D2246C" w:rsidRPr="003D19CE">
                    <w:rPr>
                      <w:rStyle w:val="given-names"/>
                    </w:rPr>
                    <w:t>S.</w:t>
                  </w:r>
                </w:sdtContent>
              </w:sdt>
              <w:r w:rsidR="00D2246C" w:rsidRPr="00BF3CDA">
                <w:t xml:space="preserve">, &amp; </w:t>
              </w:r>
              <w:sdt>
                <w:sdtPr>
                  <w:alias w:val="author"/>
                  <w:tag w:val="author"/>
                  <w:id w:val="52352083"/>
                  <w:placeholder>
                    <w:docPart w:val="66AF9127EC3846D5B4B73FB75AB8807C"/>
                  </w:placeholder>
                </w:sdtPr>
                <w:sdtContent>
                  <w:r w:rsidR="00D2246C" w:rsidRPr="003D19CE">
                    <w:rPr>
                      <w:rStyle w:val="surname"/>
                    </w:rPr>
                    <w:t>Wall-Reinius</w:t>
                  </w:r>
                  <w:r w:rsidR="00D2246C" w:rsidRPr="00BF3CDA">
                    <w:t xml:space="preserve">, </w:t>
                  </w:r>
                  <w:r w:rsidR="00D2246C" w:rsidRPr="003D19CE">
                    <w:rPr>
                      <w:rStyle w:val="given-names"/>
                    </w:rPr>
                    <w:t>S.</w:t>
                  </w:r>
                </w:sdtContent>
              </w:sdt>
              <w:r w:rsidR="00D2246C" w:rsidRPr="00BF3CDA">
                <w:t xml:space="preserve"> (</w:t>
              </w:r>
              <w:sdt>
                <w:sdtPr>
                  <w:alias w:val="year"/>
                  <w:tag w:val="year"/>
                  <w:id w:val="-443075471"/>
                  <w:placeholder>
                    <w:docPart w:val="04A569B8D63D46848146F35054B7427B"/>
                  </w:placeholder>
                </w:sdtPr>
                <w:sdtContent>
                  <w:r w:rsidR="00D2246C" w:rsidRPr="003D19CE">
                    <w:rPr>
                      <w:shd w:val="clear" w:color="auto" w:fill="FF69B4"/>
                    </w:rPr>
                    <w:t>2021</w:t>
                  </w:r>
                </w:sdtContent>
              </w:sdt>
              <w:r w:rsidR="00D2246C" w:rsidRPr="00BF3CDA">
                <w:t xml:space="preserve">). </w:t>
              </w:r>
              <w:sdt>
                <w:sdtPr>
                  <w:alias w:val="chapter-title"/>
                  <w:tag w:val="chapter-title"/>
                  <w:id w:val="2107311964"/>
                  <w:placeholder>
                    <w:docPart w:val="F8DF7335030E4CFFB7C7A58D537C00CC"/>
                  </w:placeholder>
                </w:sdtPr>
                <w:sdtEndPr>
                  <w:rPr>
                    <w:shd w:val="clear" w:color="auto" w:fill="87CEFA"/>
                  </w:rPr>
                </w:sdtEndPr>
                <w:sdtContent>
                  <w:r w:rsidR="00D2246C" w:rsidRPr="001C7307">
                    <w:rPr>
                      <w:shd w:val="clear" w:color="auto" w:fill="ADD8E6"/>
                    </w:rPr>
                    <w:t>Nature-based tourism in a Nordic context</w:t>
                  </w:r>
                </w:sdtContent>
              </w:sdt>
              <w:r w:rsidR="00D2246C" w:rsidRPr="003D19CE">
                <w:rPr>
                  <w:shd w:val="clear" w:color="auto" w:fill="87CEFA"/>
                </w:rPr>
                <w:t xml:space="preserve">. In </w:t>
              </w:r>
              <w:sdt>
                <w:sdtPr>
                  <w:rPr>
                    <w:shd w:val="clear" w:color="auto" w:fill="87CEFA"/>
                  </w:rPr>
                  <w:alias w:val="editor"/>
                  <w:tag w:val="editor"/>
                  <w:id w:val="724952682"/>
                  <w:placeholder>
                    <w:docPart w:val="0D203B6E4C604B65A710E910F7F8A80D"/>
                  </w:placeholder>
                </w:sdtPr>
                <w:sdtContent>
                  <w:r w:rsidR="00D2246C" w:rsidRPr="001C7307">
                    <w:rPr>
                      <w:rStyle w:val="given-names"/>
                      <w:shd w:val="clear" w:color="auto" w:fill="87CEFA"/>
                    </w:rPr>
                    <w:t>Peter</w:t>
                  </w:r>
                  <w:r w:rsidR="00D2246C" w:rsidRPr="003D19CE">
                    <w:rPr>
                      <w:shd w:val="clear" w:color="auto" w:fill="87CEFA"/>
                    </w:rPr>
                    <w:t xml:space="preserve"> </w:t>
                  </w:r>
                  <w:r w:rsidR="00D2246C" w:rsidRPr="001C7307">
                    <w:rPr>
                      <w:rStyle w:val="surname"/>
                      <w:shd w:val="clear" w:color="auto" w:fill="87CEFA"/>
                    </w:rPr>
                    <w:t>Fredman</w:t>
                  </w:r>
                </w:sdtContent>
              </w:sdt>
              <w:r w:rsidR="00D2246C" w:rsidRPr="003D19CE">
                <w:rPr>
                  <w:shd w:val="clear" w:color="auto" w:fill="87CEFA"/>
                </w:rPr>
                <w:t xml:space="preserve"> </w:t>
              </w:r>
              <w:r w:rsidR="00B97E0F">
                <w:rPr>
                  <w:shd w:val="clear" w:color="auto" w:fill="87CEFA"/>
                </w:rPr>
                <w:t>&amp;</w:t>
              </w:r>
              <w:r w:rsidR="00B97E0F" w:rsidRPr="003D19CE">
                <w:rPr>
                  <w:shd w:val="clear" w:color="auto" w:fill="87CEFA"/>
                </w:rPr>
                <w:t xml:space="preserve"> </w:t>
              </w:r>
              <w:sdt>
                <w:sdtPr>
                  <w:rPr>
                    <w:shd w:val="clear" w:color="auto" w:fill="87CEFA"/>
                  </w:rPr>
                  <w:alias w:val="editor"/>
                  <w:tag w:val="editor"/>
                  <w:id w:val="-2038487876"/>
                  <w:placeholder>
                    <w:docPart w:val="DA8A33D70F9347EEA6A6F7506F966B9D"/>
                  </w:placeholder>
                </w:sdtPr>
                <w:sdtContent>
                  <w:r w:rsidR="00D2246C" w:rsidRPr="001C7307">
                    <w:rPr>
                      <w:rStyle w:val="given-names"/>
                      <w:shd w:val="clear" w:color="auto" w:fill="87CEFA"/>
                    </w:rPr>
                    <w:t>Jan V.</w:t>
                  </w:r>
                  <w:r w:rsidR="00D2246C" w:rsidRPr="003D19CE">
                    <w:rPr>
                      <w:shd w:val="clear" w:color="auto" w:fill="87CEFA"/>
                    </w:rPr>
                    <w:t xml:space="preserve"> </w:t>
                  </w:r>
                  <w:r w:rsidR="00D2246C" w:rsidRPr="001C7307">
                    <w:rPr>
                      <w:rStyle w:val="surname"/>
                      <w:shd w:val="clear" w:color="auto" w:fill="87CEFA"/>
                    </w:rPr>
                    <w:lastRenderedPageBreak/>
                    <w:t>Haukeland</w:t>
                  </w:r>
                </w:sdtContent>
              </w:sdt>
              <w:r w:rsidR="00D2246C" w:rsidRPr="003D19CE">
                <w:rPr>
                  <w:shd w:val="clear" w:color="auto" w:fill="87CEFA"/>
                </w:rPr>
                <w:t xml:space="preserve"> (Ed</w:t>
              </w:r>
              <w:r w:rsidR="00293D6F">
                <w:rPr>
                  <w:shd w:val="clear" w:color="auto" w:fill="87CEFA"/>
                </w:rPr>
                <w:t>s</w:t>
              </w:r>
              <w:r w:rsidR="00B97E0F" w:rsidRPr="003D19CE">
                <w:rPr>
                  <w:shd w:val="clear" w:color="auto" w:fill="87CEFA"/>
                </w:rPr>
                <w:t>.)</w:t>
              </w:r>
              <w:r w:rsidR="00B97E0F">
                <w:rPr>
                  <w:shd w:val="clear" w:color="auto" w:fill="87CEFA"/>
                </w:rPr>
                <w:t xml:space="preserve">, </w:t>
              </w:r>
              <w:sdt>
                <w:sdtPr>
                  <w:rPr>
                    <w:shd w:val="clear" w:color="auto" w:fill="87CEFA"/>
                  </w:rPr>
                  <w:alias w:val="book-title"/>
                  <w:tag w:val="book-title"/>
                  <w:id w:val="708835327"/>
                  <w:placeholder>
                    <w:docPart w:val="4A1F4C5C0829400D996EF29F5AA9D4E8"/>
                  </w:placeholder>
                </w:sdtPr>
                <w:sdtEndPr>
                  <w:rPr>
                    <w:i/>
                  </w:rPr>
                </w:sdtEndPr>
                <w:sdtContent>
                  <w:r w:rsidR="00D2246C" w:rsidRPr="001C7307">
                    <w:rPr>
                      <w:i/>
                      <w:shd w:val="clear" w:color="auto" w:fill="9370DB"/>
                    </w:rPr>
                    <w:t xml:space="preserve">Nordic </w:t>
                  </w:r>
                  <w:r w:rsidR="00B97E0F" w:rsidRPr="001C7307">
                    <w:rPr>
                      <w:i/>
                      <w:shd w:val="clear" w:color="auto" w:fill="9370DB"/>
                    </w:rPr>
                    <w:t>perspectives on nature-based tourism</w:t>
                  </w:r>
                </w:sdtContent>
              </w:sdt>
              <w:r w:rsidR="006127AC">
                <w:rPr>
                  <w:shd w:val="clear" w:color="auto" w:fill="87CEFA"/>
                </w:rPr>
                <w:t xml:space="preserve">. </w:t>
              </w:r>
              <w:sdt>
                <w:sdtPr>
                  <w:rPr>
                    <w:shd w:val="clear" w:color="auto" w:fill="87CEFA"/>
                  </w:rPr>
                  <w:alias w:val="publisher-name"/>
                  <w:tag w:val="publisher-name"/>
                  <w:id w:val="1609080816"/>
                  <w:placeholder>
                    <w:docPart w:val="70D3089F790643E6A184E7AC721219F5"/>
                  </w:placeholder>
                </w:sdtPr>
                <w:sdtContent>
                  <w:r w:rsidR="00D2246C" w:rsidRPr="001C7307">
                    <w:rPr>
                      <w:shd w:val="clear" w:color="auto" w:fill="FFE4B5"/>
                    </w:rPr>
                    <w:t xml:space="preserve">Edward Elgar </w:t>
                  </w:r>
                  <w:commentRangeStart w:id="54"/>
                  <w:commentRangeStart w:id="55"/>
                  <w:r w:rsidR="00D2246C" w:rsidRPr="001C7307">
                    <w:rPr>
                      <w:shd w:val="clear" w:color="auto" w:fill="FFE4B5"/>
                    </w:rPr>
                    <w:t>Publishing</w:t>
                  </w:r>
                  <w:commentRangeEnd w:id="54"/>
                  <w:r w:rsidR="00655C82">
                    <w:rPr>
                      <w:rStyle w:val="CommentReference"/>
                      <w:rFonts w:asciiTheme="minorHAnsi" w:hAnsiTheme="minorHAnsi" w:cstheme="minorBidi"/>
                      <w:noProof w:val="0"/>
                      <w:lang w:val="en-GB"/>
                    </w:rPr>
                    <w:commentReference w:id="54"/>
                  </w:r>
                  <w:commentRangeEnd w:id="55"/>
                  <w:r w:rsidR="00C73027">
                    <w:rPr>
                      <w:rStyle w:val="CommentReference"/>
                      <w:rFonts w:asciiTheme="minorHAnsi" w:hAnsiTheme="minorHAnsi" w:cstheme="minorBidi"/>
                      <w:noProof w:val="0"/>
                      <w:lang w:val="en-GB"/>
                    </w:rPr>
                    <w:commentReference w:id="55"/>
                  </w:r>
                </w:sdtContent>
              </w:sdt>
              <w:r w:rsidR="00D2246C" w:rsidRPr="00BF3CDA">
                <w:t>.</w:t>
              </w:r>
            </w:p>
          </w:sdtContent>
        </w:sdt>
        <w:bookmarkStart w:id="56" w:name="B31" w:displacedByCustomXml="next"/>
        <w:bookmarkEnd w:id="56" w:displacedByCustomXml="next"/>
        <w:sdt>
          <w:sdtPr>
            <w:alias w:val="B31_Fredman &amp; Margaryan, 2021"/>
            <w:tag w:val="citation"/>
            <w:id w:val="32547846"/>
            <w:placeholder>
              <w:docPart w:val="61DD795E309E412FB903EDA739BA3C3F"/>
            </w:placeholder>
          </w:sdtPr>
          <w:sdtContent>
            <w:p w14:paraId="43CFB110" w14:textId="14CBB578" w:rsidR="00D2246C" w:rsidRPr="00BF3CDA" w:rsidRDefault="00000000" w:rsidP="00BF3CDA">
              <w:pPr>
                <w:pStyle w:val="bib"/>
              </w:pPr>
              <w:sdt>
                <w:sdtPr>
                  <w:alias w:val="author"/>
                  <w:tag w:val="author"/>
                  <w:id w:val="-634028124"/>
                  <w:placeholder>
                    <w:docPart w:val="2468196FB8004F299A7CC5BE8E80F34D"/>
                  </w:placeholder>
                </w:sdtPr>
                <w:sdtContent>
                  <w:r w:rsidR="00D2246C" w:rsidRPr="003D19CE">
                    <w:rPr>
                      <w:rStyle w:val="surname"/>
                    </w:rPr>
                    <w:t>Fredman</w:t>
                  </w:r>
                  <w:r w:rsidR="00D2246C" w:rsidRPr="00BF3CDA">
                    <w:t xml:space="preserve">, </w:t>
                  </w:r>
                  <w:r w:rsidR="00D2246C" w:rsidRPr="003D19CE">
                    <w:rPr>
                      <w:rStyle w:val="given-names"/>
                    </w:rPr>
                    <w:t>P.</w:t>
                  </w:r>
                </w:sdtContent>
              </w:sdt>
              <w:r w:rsidR="00D2246C" w:rsidRPr="00BF3CDA">
                <w:t xml:space="preserve">, &amp; </w:t>
              </w:r>
              <w:sdt>
                <w:sdtPr>
                  <w:alias w:val="author"/>
                  <w:tag w:val="author"/>
                  <w:id w:val="-227614105"/>
                  <w:placeholder>
                    <w:docPart w:val="34B378C3EC3742EA8F0ABAD06D36DC14"/>
                  </w:placeholder>
                </w:sdtPr>
                <w:sdtContent>
                  <w:r w:rsidR="00D2246C" w:rsidRPr="003D19CE">
                    <w:rPr>
                      <w:rStyle w:val="surname"/>
                    </w:rPr>
                    <w:t>Margaryan</w:t>
                  </w:r>
                  <w:r w:rsidR="00D2246C" w:rsidRPr="00BF3CDA">
                    <w:t xml:space="preserve">, </w:t>
                  </w:r>
                  <w:r w:rsidR="00D2246C" w:rsidRPr="003D19CE">
                    <w:rPr>
                      <w:rStyle w:val="given-names"/>
                    </w:rPr>
                    <w:t>L.</w:t>
                  </w:r>
                </w:sdtContent>
              </w:sdt>
              <w:r w:rsidR="00D2246C" w:rsidRPr="00BF3CDA">
                <w:t xml:space="preserve"> (</w:t>
              </w:r>
              <w:sdt>
                <w:sdtPr>
                  <w:alias w:val="year"/>
                  <w:tag w:val="year"/>
                  <w:id w:val="1084116072"/>
                  <w:placeholder>
                    <w:docPart w:val="76DECDDF8EFC4CF993BB6D55899E5EB4"/>
                  </w:placeholder>
                </w:sdtPr>
                <w:sdtContent>
                  <w:r w:rsidR="00D2246C" w:rsidRPr="003D19CE">
                    <w:rPr>
                      <w:shd w:val="clear" w:color="auto" w:fill="FF69B4"/>
                    </w:rPr>
                    <w:t>2021</w:t>
                  </w:r>
                </w:sdtContent>
              </w:sdt>
              <w:r w:rsidR="00D2246C" w:rsidRPr="00BF3CDA">
                <w:t xml:space="preserve">). </w:t>
              </w:r>
              <w:sdt>
                <w:sdtPr>
                  <w:alias w:val="article-title"/>
                  <w:tag w:val="article-title"/>
                  <w:id w:val="-1192302026"/>
                  <w:placeholder>
                    <w:docPart w:val="2CB78399CA64408295A85B9D3CA0BA6B"/>
                  </w:placeholder>
                </w:sdtPr>
                <w:sdtContent>
                  <w:r w:rsidR="00D2246C" w:rsidRPr="003D19CE">
                    <w:rPr>
                      <w:shd w:val="clear" w:color="auto" w:fill="87CEFA"/>
                    </w:rPr>
                    <w:t xml:space="preserve">20 years of Nordic nature-based tourism research: </w:t>
                  </w:r>
                  <w:r w:rsidR="006127AC">
                    <w:rPr>
                      <w:shd w:val="clear" w:color="auto" w:fill="87CEFA"/>
                    </w:rPr>
                    <w:t>A</w:t>
                  </w:r>
                  <w:r w:rsidR="006127AC" w:rsidRPr="003D19CE">
                    <w:rPr>
                      <w:shd w:val="clear" w:color="auto" w:fill="87CEFA"/>
                    </w:rPr>
                    <w:t xml:space="preserve"> </w:t>
                  </w:r>
                  <w:r w:rsidR="00D2246C" w:rsidRPr="003D19CE">
                    <w:rPr>
                      <w:shd w:val="clear" w:color="auto" w:fill="87CEFA"/>
                    </w:rPr>
                    <w:t>review and future research agenda</w:t>
                  </w:r>
                </w:sdtContent>
              </w:sdt>
              <w:r w:rsidR="00D2246C" w:rsidRPr="00BF3CDA">
                <w:t xml:space="preserve">. </w:t>
              </w:r>
              <w:sdt>
                <w:sdtPr>
                  <w:alias w:val="journal-title"/>
                  <w:tag w:val="journal-title"/>
                  <w:id w:val="-2133239145"/>
                  <w:placeholder>
                    <w:docPart w:val="070D5C0633F549BB9ED340919DE75CFC"/>
                  </w:placeholder>
                </w:sdtPr>
                <w:sdtEndPr>
                  <w:rPr>
                    <w:i/>
                  </w:rPr>
                </w:sdtEndPr>
                <w:sdtContent>
                  <w:r w:rsidR="00D2246C" w:rsidRPr="003D19CE">
                    <w:rPr>
                      <w:i/>
                      <w:shd w:val="clear" w:color="auto" w:fill="DEB887"/>
                    </w:rPr>
                    <w:t>Scandinavian Journal of Hospitality and Tourism</w:t>
                  </w:r>
                </w:sdtContent>
              </w:sdt>
              <w:r w:rsidR="00D2246C" w:rsidRPr="00BF3CDA">
                <w:rPr>
                  <w:i/>
                </w:rPr>
                <w:t xml:space="preserve">, </w:t>
              </w:r>
              <w:sdt>
                <w:sdtPr>
                  <w:rPr>
                    <w:i/>
                  </w:rPr>
                  <w:alias w:val="volume"/>
                  <w:tag w:val="volume"/>
                  <w:id w:val="-1681662156"/>
                  <w:placeholder>
                    <w:docPart w:val="2180E2FE35EB4D4E959E9308DC15FDE0"/>
                  </w:placeholder>
                </w:sdtPr>
                <w:sdtContent>
                  <w:r w:rsidR="00D2246C" w:rsidRPr="003D19CE">
                    <w:rPr>
                      <w:i/>
                      <w:shd w:val="clear" w:color="auto" w:fill="FF4500"/>
                    </w:rPr>
                    <w:t>21</w:t>
                  </w:r>
                </w:sdtContent>
              </w:sdt>
              <w:r w:rsidR="00D2246C" w:rsidRPr="00BF3CDA">
                <w:t>(</w:t>
              </w:r>
              <w:sdt>
                <w:sdtPr>
                  <w:alias w:val="issue"/>
                  <w:tag w:val="issue"/>
                  <w:id w:val="-16934865"/>
                  <w:placeholder>
                    <w:docPart w:val="C05685086DD14851B0A4E572E5FB7AAA"/>
                  </w:placeholder>
                </w:sdtPr>
                <w:sdtContent>
                  <w:r w:rsidR="00D2246C" w:rsidRPr="003D19CE">
                    <w:rPr>
                      <w:shd w:val="clear" w:color="auto" w:fill="228B22"/>
                    </w:rPr>
                    <w:t>1</w:t>
                  </w:r>
                </w:sdtContent>
              </w:sdt>
              <w:r w:rsidR="00D2246C" w:rsidRPr="00BF3CDA">
                <w:t xml:space="preserve">), </w:t>
              </w:r>
              <w:sdt>
                <w:sdtPr>
                  <w:alias w:val="first-page"/>
                  <w:tag w:val="first-page"/>
                  <w:id w:val="156739141"/>
                  <w:placeholder>
                    <w:docPart w:val="21C1832978C64DE190D8329859F78383"/>
                  </w:placeholder>
                </w:sdtPr>
                <w:sdtContent>
                  <w:r w:rsidR="00D2246C" w:rsidRPr="003D19CE">
                    <w:rPr>
                      <w:shd w:val="clear" w:color="auto" w:fill="EEDD82"/>
                    </w:rPr>
                    <w:t>14</w:t>
                  </w:r>
                </w:sdtContent>
              </w:sdt>
              <w:r w:rsidR="006127AC">
                <w:t>–</w:t>
              </w:r>
              <w:sdt>
                <w:sdtPr>
                  <w:alias w:val="last-page"/>
                  <w:tag w:val="last-page"/>
                  <w:id w:val="55822348"/>
                  <w:placeholder>
                    <w:docPart w:val="AAB897CED73D4F48A99440F87C1B8453"/>
                  </w:placeholder>
                </w:sdtPr>
                <w:sdtContent>
                  <w:r w:rsidR="00D2246C" w:rsidRPr="003D19CE">
                    <w:rPr>
                      <w:shd w:val="clear" w:color="auto" w:fill="6495ED"/>
                    </w:rPr>
                    <w:t>25</w:t>
                  </w:r>
                </w:sdtContent>
              </w:sdt>
              <w:r w:rsidR="00D2246C" w:rsidRPr="00BF3CDA">
                <w:t>.</w:t>
              </w:r>
            </w:p>
          </w:sdtContent>
        </w:sdt>
        <w:bookmarkStart w:id="57" w:name="B32" w:displacedByCustomXml="next"/>
        <w:bookmarkEnd w:id="57" w:displacedByCustomXml="next"/>
        <w:sdt>
          <w:sdtPr>
            <w:alias w:val="B32_Fredman, Wall-Reinius &amp; Grundén, 2012"/>
            <w:tag w:val="citation"/>
            <w:id w:val="1443880216"/>
            <w:placeholder>
              <w:docPart w:val="130E5FB5CC294DD694E1384BE0A4EF8C"/>
            </w:placeholder>
          </w:sdtPr>
          <w:sdtContent>
            <w:p w14:paraId="11C8834A" w14:textId="65FD7F6E" w:rsidR="00D2246C" w:rsidRPr="00BF3CDA" w:rsidRDefault="00000000" w:rsidP="00BF3CDA">
              <w:pPr>
                <w:pStyle w:val="bib"/>
              </w:pPr>
              <w:sdt>
                <w:sdtPr>
                  <w:alias w:val="author"/>
                  <w:tag w:val="author"/>
                  <w:id w:val="1219477896"/>
                  <w:placeholder>
                    <w:docPart w:val="0D81F753B58E4515A05A228CE9FA7EFE"/>
                  </w:placeholder>
                </w:sdtPr>
                <w:sdtContent>
                  <w:r w:rsidR="00D2246C" w:rsidRPr="003D19CE">
                    <w:rPr>
                      <w:rStyle w:val="surname"/>
                    </w:rPr>
                    <w:t>Fredman</w:t>
                  </w:r>
                  <w:r w:rsidR="00D2246C" w:rsidRPr="00BF3CDA">
                    <w:t xml:space="preserve">, </w:t>
                  </w:r>
                  <w:r w:rsidR="00D2246C" w:rsidRPr="003D19CE">
                    <w:rPr>
                      <w:rStyle w:val="given-names"/>
                    </w:rPr>
                    <w:t>P.</w:t>
                  </w:r>
                </w:sdtContent>
              </w:sdt>
              <w:r w:rsidR="00D2246C" w:rsidRPr="00BF3CDA">
                <w:t xml:space="preserve">, </w:t>
              </w:r>
              <w:sdt>
                <w:sdtPr>
                  <w:alias w:val="author"/>
                  <w:tag w:val="author"/>
                  <w:id w:val="-1028100666"/>
                  <w:placeholder>
                    <w:docPart w:val="4163E68B6B8447129E29F4D29B9866EB"/>
                  </w:placeholder>
                </w:sdtPr>
                <w:sdtContent>
                  <w:r w:rsidR="00D2246C" w:rsidRPr="003D19CE">
                    <w:rPr>
                      <w:rStyle w:val="surname"/>
                    </w:rPr>
                    <w:t>Wall-Reinius</w:t>
                  </w:r>
                  <w:r w:rsidR="00D2246C" w:rsidRPr="00BF3CDA">
                    <w:t xml:space="preserve">, </w:t>
                  </w:r>
                  <w:r w:rsidR="00D2246C" w:rsidRPr="003D19CE">
                    <w:rPr>
                      <w:rStyle w:val="given-names"/>
                    </w:rPr>
                    <w:t>S.</w:t>
                  </w:r>
                </w:sdtContent>
              </w:sdt>
              <w:r w:rsidR="00D2246C" w:rsidRPr="00BF3CDA">
                <w:t xml:space="preserve">, &amp; </w:t>
              </w:r>
              <w:sdt>
                <w:sdtPr>
                  <w:alias w:val="author"/>
                  <w:tag w:val="author"/>
                  <w:id w:val="-1336152337"/>
                  <w:placeholder>
                    <w:docPart w:val="20486167E46E476EA3646CDE2EE5A288"/>
                  </w:placeholder>
                </w:sdtPr>
                <w:sdtContent>
                  <w:r w:rsidR="00D2246C" w:rsidRPr="003D19CE">
                    <w:rPr>
                      <w:rStyle w:val="surname"/>
                    </w:rPr>
                    <w:t>Grundén</w:t>
                  </w:r>
                  <w:r w:rsidR="00D2246C" w:rsidRPr="00BF3CDA">
                    <w:t xml:space="preserve">, </w:t>
                  </w:r>
                  <w:r w:rsidR="00D2246C" w:rsidRPr="003D19CE">
                    <w:rPr>
                      <w:rStyle w:val="given-names"/>
                    </w:rPr>
                    <w:t>A.</w:t>
                  </w:r>
                </w:sdtContent>
              </w:sdt>
              <w:r w:rsidR="00D2246C" w:rsidRPr="00BF3CDA">
                <w:t xml:space="preserve"> (</w:t>
              </w:r>
              <w:sdt>
                <w:sdtPr>
                  <w:alias w:val="year"/>
                  <w:tag w:val="year"/>
                  <w:id w:val="1941172596"/>
                  <w:placeholder>
                    <w:docPart w:val="16E76D32CC614FA389228744842639A2"/>
                  </w:placeholder>
                </w:sdtPr>
                <w:sdtContent>
                  <w:r w:rsidR="00D2246C" w:rsidRPr="003D19CE">
                    <w:rPr>
                      <w:shd w:val="clear" w:color="auto" w:fill="FF69B4"/>
                    </w:rPr>
                    <w:t>2012</w:t>
                  </w:r>
                </w:sdtContent>
              </w:sdt>
              <w:r w:rsidR="00D2246C" w:rsidRPr="00BF3CDA">
                <w:t xml:space="preserve">). </w:t>
              </w:r>
              <w:sdt>
                <w:sdtPr>
                  <w:alias w:val="article-title"/>
                  <w:tag w:val="article-title"/>
                  <w:id w:val="-2030177477"/>
                  <w:placeholder>
                    <w:docPart w:val="48E39FB8233549038D80A54C081E0B40"/>
                  </w:placeholder>
                </w:sdtPr>
                <w:sdtContent>
                  <w:r w:rsidR="00D2246C" w:rsidRPr="003D19CE">
                    <w:rPr>
                      <w:shd w:val="clear" w:color="auto" w:fill="87CEFA"/>
                    </w:rPr>
                    <w:t>The nature of nature in nature-based tourism</w:t>
                  </w:r>
                </w:sdtContent>
              </w:sdt>
              <w:r w:rsidR="00D2246C" w:rsidRPr="00BF3CDA">
                <w:t xml:space="preserve">. </w:t>
              </w:r>
              <w:sdt>
                <w:sdtPr>
                  <w:alias w:val="journal-title"/>
                  <w:tag w:val="journal-title"/>
                  <w:id w:val="1373579385"/>
                  <w:placeholder>
                    <w:docPart w:val="B23CCC68CCF841429B1AE2FD24911995"/>
                  </w:placeholder>
                </w:sdtPr>
                <w:sdtEndPr>
                  <w:rPr>
                    <w:i/>
                  </w:rPr>
                </w:sdtEndPr>
                <w:sdtContent>
                  <w:r w:rsidR="00D2246C" w:rsidRPr="003D19CE">
                    <w:rPr>
                      <w:i/>
                      <w:shd w:val="clear" w:color="auto" w:fill="DEB887"/>
                    </w:rPr>
                    <w:t>Scandinavian Journal of Hospitality and Tourism</w:t>
                  </w:r>
                </w:sdtContent>
              </w:sdt>
              <w:r w:rsidR="00D2246C" w:rsidRPr="00BF3CDA">
                <w:rPr>
                  <w:i/>
                </w:rPr>
                <w:t xml:space="preserve">, </w:t>
              </w:r>
              <w:sdt>
                <w:sdtPr>
                  <w:rPr>
                    <w:i/>
                  </w:rPr>
                  <w:alias w:val="volume"/>
                  <w:tag w:val="volume"/>
                  <w:id w:val="1476338882"/>
                  <w:placeholder>
                    <w:docPart w:val="34098565923A4745B05EDF4383970467"/>
                  </w:placeholder>
                </w:sdtPr>
                <w:sdtContent>
                  <w:r w:rsidR="00D2246C" w:rsidRPr="003D19CE">
                    <w:rPr>
                      <w:i/>
                      <w:shd w:val="clear" w:color="auto" w:fill="FF4500"/>
                    </w:rPr>
                    <w:t>12</w:t>
                  </w:r>
                </w:sdtContent>
              </w:sdt>
              <w:r w:rsidR="00D2246C" w:rsidRPr="00BF3CDA">
                <w:t>(</w:t>
              </w:r>
              <w:sdt>
                <w:sdtPr>
                  <w:alias w:val="issue"/>
                  <w:tag w:val="issue"/>
                  <w:id w:val="-408237555"/>
                  <w:placeholder>
                    <w:docPart w:val="611A8D5057024D9AB7E4A3DEE7EA61FC"/>
                  </w:placeholder>
                </w:sdtPr>
                <w:sdtContent>
                  <w:r w:rsidR="00D2246C" w:rsidRPr="003D19CE">
                    <w:rPr>
                      <w:shd w:val="clear" w:color="auto" w:fill="228B22"/>
                    </w:rPr>
                    <w:t>4</w:t>
                  </w:r>
                </w:sdtContent>
              </w:sdt>
              <w:r w:rsidR="00D2246C" w:rsidRPr="00BF3CDA">
                <w:t xml:space="preserve">), </w:t>
              </w:r>
              <w:sdt>
                <w:sdtPr>
                  <w:alias w:val="first-page"/>
                  <w:tag w:val="first-page"/>
                  <w:id w:val="-1662223061"/>
                  <w:placeholder>
                    <w:docPart w:val="712420BB889B4DA8B00B9F7BF1458F2A"/>
                  </w:placeholder>
                </w:sdtPr>
                <w:sdtContent>
                  <w:r w:rsidR="00D2246C" w:rsidRPr="003D19CE">
                    <w:rPr>
                      <w:shd w:val="clear" w:color="auto" w:fill="EEDD82"/>
                    </w:rPr>
                    <w:t>289</w:t>
                  </w:r>
                </w:sdtContent>
              </w:sdt>
              <w:r w:rsidR="006127AC">
                <w:t>–</w:t>
              </w:r>
              <w:sdt>
                <w:sdtPr>
                  <w:alias w:val="last-page"/>
                  <w:tag w:val="last-page"/>
                  <w:id w:val="-1609266009"/>
                  <w:placeholder>
                    <w:docPart w:val="8F273E4CAEBC4E27A23E98B3AC7C96DC"/>
                  </w:placeholder>
                </w:sdtPr>
                <w:sdtContent>
                  <w:r w:rsidR="00D2246C" w:rsidRPr="003D19CE">
                    <w:rPr>
                      <w:shd w:val="clear" w:color="auto" w:fill="6495ED"/>
                    </w:rPr>
                    <w:t>309</w:t>
                  </w:r>
                </w:sdtContent>
              </w:sdt>
              <w:r w:rsidR="00D2246C" w:rsidRPr="00BF3CDA">
                <w:t>.</w:t>
              </w:r>
            </w:p>
          </w:sdtContent>
        </w:sdt>
        <w:bookmarkStart w:id="58" w:name="B33" w:displacedByCustomXml="next"/>
        <w:bookmarkEnd w:id="58" w:displacedByCustomXml="next"/>
        <w:sdt>
          <w:sdtPr>
            <w:alias w:val="B33_Geary, 2018"/>
            <w:tag w:val="citation"/>
            <w:id w:val="1451816440"/>
            <w:placeholder>
              <w:docPart w:val="D672AC26F3484B94B0A38964810D93D4"/>
            </w:placeholder>
          </w:sdtPr>
          <w:sdtContent>
            <w:p w14:paraId="54616481" w14:textId="70D184C8" w:rsidR="00D2246C" w:rsidRPr="00BF3CDA" w:rsidRDefault="00000000" w:rsidP="00BF3CDA">
              <w:pPr>
                <w:pStyle w:val="bib"/>
              </w:pPr>
              <w:sdt>
                <w:sdtPr>
                  <w:alias w:val="author"/>
                  <w:tag w:val="author"/>
                  <w:id w:val="-865365505"/>
                  <w:placeholder>
                    <w:docPart w:val="9CCBA9D14A084804B3E129622FC2D35D"/>
                  </w:placeholder>
                </w:sdtPr>
                <w:sdtContent>
                  <w:r w:rsidR="00D2246C" w:rsidRPr="003D19CE">
                    <w:rPr>
                      <w:rStyle w:val="surname"/>
                    </w:rPr>
                    <w:t>Geary</w:t>
                  </w:r>
                  <w:r w:rsidR="00D2246C" w:rsidRPr="00BF3CDA">
                    <w:t xml:space="preserve">, </w:t>
                  </w:r>
                  <w:r w:rsidR="00D2246C" w:rsidRPr="003D19CE">
                    <w:rPr>
                      <w:rStyle w:val="given-names"/>
                    </w:rPr>
                    <w:t>A.</w:t>
                  </w:r>
                </w:sdtContent>
              </w:sdt>
              <w:r w:rsidR="00D2246C" w:rsidRPr="00BF3CDA">
                <w:t xml:space="preserve"> (</w:t>
              </w:r>
              <w:sdt>
                <w:sdtPr>
                  <w:alias w:val="year"/>
                  <w:tag w:val="year"/>
                  <w:id w:val="1292628369"/>
                  <w:placeholder>
                    <w:docPart w:val="F2F7CCB8364E4F83B9E0F05F9C59D913"/>
                  </w:placeholder>
                </w:sdtPr>
                <w:sdtContent>
                  <w:r w:rsidR="00D2246C" w:rsidRPr="003D19CE">
                    <w:rPr>
                      <w:shd w:val="clear" w:color="auto" w:fill="FF69B4"/>
                    </w:rPr>
                    <w:t>2018</w:t>
                  </w:r>
                </w:sdtContent>
              </w:sdt>
              <w:r w:rsidR="00D2246C" w:rsidRPr="00BF3CDA">
                <w:t xml:space="preserve">). </w:t>
              </w:r>
              <w:sdt>
                <w:sdtPr>
                  <w:alias w:val="book-title"/>
                  <w:tag w:val="book-title"/>
                  <w:id w:val="1601600528"/>
                  <w:placeholder>
                    <w:docPart w:val="FA39F3F818C348CA829A5D397E7A6FBC"/>
                  </w:placeholder>
                </w:sdtPr>
                <w:sdtEndPr>
                  <w:rPr>
                    <w:i/>
                  </w:rPr>
                </w:sdtEndPr>
                <w:sdtContent>
                  <w:r w:rsidR="00D2246C" w:rsidRPr="003D19CE">
                    <w:rPr>
                      <w:i/>
                      <w:shd w:val="clear" w:color="auto" w:fill="9370DB"/>
                    </w:rPr>
                    <w:t xml:space="preserve">Marketing in the modern world: Tourism </w:t>
                  </w:r>
                  <w:commentRangeStart w:id="59"/>
                  <w:commentRangeStart w:id="60"/>
                  <w:r w:rsidR="00D2246C" w:rsidRPr="003D19CE">
                    <w:rPr>
                      <w:i/>
                      <w:shd w:val="clear" w:color="auto" w:fill="9370DB"/>
                    </w:rPr>
                    <w:t>after</w:t>
                  </w:r>
                  <w:commentRangeEnd w:id="59"/>
                  <w:r w:rsidR="00655C82">
                    <w:rPr>
                      <w:rStyle w:val="CommentReference"/>
                      <w:rFonts w:asciiTheme="minorHAnsi" w:hAnsiTheme="minorHAnsi" w:cstheme="minorBidi"/>
                      <w:noProof w:val="0"/>
                      <w:lang w:val="en-GB"/>
                    </w:rPr>
                    <w:commentReference w:id="59"/>
                  </w:r>
                  <w:commentRangeEnd w:id="60"/>
                  <w:r w:rsidR="00C73027">
                    <w:rPr>
                      <w:rStyle w:val="CommentReference"/>
                      <w:rFonts w:asciiTheme="minorHAnsi" w:hAnsiTheme="minorHAnsi" w:cstheme="minorBidi"/>
                      <w:noProof w:val="0"/>
                      <w:lang w:val="en-GB"/>
                    </w:rPr>
                    <w:commentReference w:id="60"/>
                  </w:r>
                  <w:r w:rsidR="00D2246C" w:rsidRPr="003D19CE">
                    <w:rPr>
                      <w:i/>
                      <w:shd w:val="clear" w:color="auto" w:fill="9370DB"/>
                    </w:rPr>
                    <w:t xml:space="preserve"> terrorist attacks</w:t>
                  </w:r>
                </w:sdtContent>
              </w:sdt>
              <w:r w:rsidR="00D2246C" w:rsidRPr="00BF3CDA">
                <w:rPr>
                  <w:i/>
                </w:rPr>
                <w:t>.</w:t>
              </w:r>
              <w:r w:rsidR="00D2246C" w:rsidRPr="00BF3CDA">
                <w:t xml:space="preserve"> </w:t>
              </w:r>
              <w:sdt>
                <w:sdtPr>
                  <w:alias w:val="publisher-name"/>
                  <w:tag w:val="publisher-name"/>
                  <w:id w:val="1038395757"/>
                  <w:placeholder>
                    <w:docPart w:val="F0771291C4A1456E946D55D8C0894229"/>
                  </w:placeholder>
                </w:sdtPr>
                <w:sdtContent>
                  <w:r w:rsidR="00D2246C" w:rsidRPr="003D19CE">
                    <w:rPr>
                      <w:shd w:val="clear" w:color="auto" w:fill="FFE4B5"/>
                    </w:rPr>
                    <w:t>University of Wyoming</w:t>
                  </w:r>
                </w:sdtContent>
              </w:sdt>
              <w:r w:rsidR="00D2246C" w:rsidRPr="00BF3CDA">
                <w:t xml:space="preserve">. </w:t>
              </w:r>
              <w:r w:rsidR="00D2246C" w:rsidRPr="003D19CE">
                <w:rPr>
                  <w:shd w:val="clear" w:color="auto" w:fill="D3D3D3"/>
                </w:rPr>
                <w:t>Libraries</w:t>
              </w:r>
              <w:r w:rsidR="00D2246C" w:rsidRPr="00BF3CDA">
                <w:t>.</w:t>
              </w:r>
            </w:p>
          </w:sdtContent>
        </w:sdt>
        <w:bookmarkStart w:id="61" w:name="B34" w:displacedByCustomXml="next"/>
        <w:bookmarkEnd w:id="61" w:displacedByCustomXml="next"/>
        <w:sdt>
          <w:sdtPr>
            <w:alias w:val="B34_Gehrke, Akhavan, Furth, Wang &amp; Reardon, 2020"/>
            <w:tag w:val="citation"/>
            <w:id w:val="-796294538"/>
            <w:placeholder>
              <w:docPart w:val="E7B41ED197C44587A4A218935BFBEAFE"/>
            </w:placeholder>
          </w:sdtPr>
          <w:sdtContent>
            <w:p w14:paraId="375992AA" w14:textId="3F27738F" w:rsidR="00D2246C" w:rsidRPr="00BF3CDA" w:rsidRDefault="00000000" w:rsidP="00BF3CDA">
              <w:pPr>
                <w:pStyle w:val="bib"/>
              </w:pPr>
              <w:sdt>
                <w:sdtPr>
                  <w:alias w:val="author"/>
                  <w:tag w:val="author"/>
                  <w:id w:val="1217389387"/>
                  <w:placeholder>
                    <w:docPart w:val="479C6DB732B94A999BD7DF9FAA75D432"/>
                  </w:placeholder>
                </w:sdtPr>
                <w:sdtContent>
                  <w:r w:rsidR="00D2246C" w:rsidRPr="003D19CE">
                    <w:rPr>
                      <w:rStyle w:val="surname"/>
                    </w:rPr>
                    <w:t>Gehrke</w:t>
                  </w:r>
                  <w:r w:rsidR="00D2246C" w:rsidRPr="00BF3CDA">
                    <w:t xml:space="preserve">, </w:t>
                  </w:r>
                  <w:r w:rsidR="00D2246C" w:rsidRPr="003D19CE">
                    <w:rPr>
                      <w:rStyle w:val="given-names"/>
                    </w:rPr>
                    <w:t>S. R.</w:t>
                  </w:r>
                </w:sdtContent>
              </w:sdt>
              <w:r w:rsidR="00D2246C" w:rsidRPr="00BF3CDA">
                <w:t xml:space="preserve">, </w:t>
              </w:r>
              <w:sdt>
                <w:sdtPr>
                  <w:alias w:val="author"/>
                  <w:tag w:val="author"/>
                  <w:id w:val="-1364985791"/>
                  <w:placeholder>
                    <w:docPart w:val="F6BAFF27F10B48BC82153FFD3894EE91"/>
                  </w:placeholder>
                </w:sdtPr>
                <w:sdtContent>
                  <w:r w:rsidR="00D2246C" w:rsidRPr="003D19CE">
                    <w:rPr>
                      <w:rStyle w:val="surname"/>
                    </w:rPr>
                    <w:t>Akhavan</w:t>
                  </w:r>
                  <w:r w:rsidR="00D2246C" w:rsidRPr="00BF3CDA">
                    <w:t xml:space="preserve">, </w:t>
                  </w:r>
                  <w:r w:rsidR="00D2246C" w:rsidRPr="003D19CE">
                    <w:rPr>
                      <w:rStyle w:val="given-names"/>
                    </w:rPr>
                    <w:t>A.</w:t>
                  </w:r>
                </w:sdtContent>
              </w:sdt>
              <w:r w:rsidR="00D2246C" w:rsidRPr="00BF3CDA">
                <w:t xml:space="preserve">, </w:t>
              </w:r>
              <w:sdt>
                <w:sdtPr>
                  <w:alias w:val="author"/>
                  <w:tag w:val="author"/>
                  <w:id w:val="604855529"/>
                  <w:placeholder>
                    <w:docPart w:val="164EA18726DF44B8B6220D075171A2F7"/>
                  </w:placeholder>
                </w:sdtPr>
                <w:sdtContent>
                  <w:r w:rsidR="00D2246C" w:rsidRPr="003D19CE">
                    <w:rPr>
                      <w:rStyle w:val="surname"/>
                    </w:rPr>
                    <w:t>Furth</w:t>
                  </w:r>
                  <w:r w:rsidR="00D2246C" w:rsidRPr="00BF3CDA">
                    <w:t xml:space="preserve">, </w:t>
                  </w:r>
                  <w:r w:rsidR="00D2246C" w:rsidRPr="003D19CE">
                    <w:rPr>
                      <w:rStyle w:val="given-names"/>
                    </w:rPr>
                    <w:t>P. G.</w:t>
                  </w:r>
                </w:sdtContent>
              </w:sdt>
              <w:r w:rsidR="00D2246C" w:rsidRPr="00BF3CDA">
                <w:t xml:space="preserve">, </w:t>
              </w:r>
              <w:sdt>
                <w:sdtPr>
                  <w:alias w:val="author"/>
                  <w:tag w:val="author"/>
                  <w:id w:val="598764155"/>
                  <w:placeholder>
                    <w:docPart w:val="FE4400A02C854823A3525A7485342E9C"/>
                  </w:placeholder>
                </w:sdtPr>
                <w:sdtContent>
                  <w:r w:rsidR="00D2246C" w:rsidRPr="003D19CE">
                    <w:rPr>
                      <w:rStyle w:val="surname"/>
                    </w:rPr>
                    <w:t>Wang</w:t>
                  </w:r>
                  <w:r w:rsidR="00D2246C" w:rsidRPr="00BF3CDA">
                    <w:t xml:space="preserve">, </w:t>
                  </w:r>
                  <w:r w:rsidR="00D2246C" w:rsidRPr="003D19CE">
                    <w:rPr>
                      <w:rStyle w:val="given-names"/>
                    </w:rPr>
                    <w:t>Q.</w:t>
                  </w:r>
                </w:sdtContent>
              </w:sdt>
              <w:r w:rsidR="00D2246C" w:rsidRPr="00BF3CDA">
                <w:t xml:space="preserve">, &amp; </w:t>
              </w:r>
              <w:sdt>
                <w:sdtPr>
                  <w:alias w:val="author"/>
                  <w:tag w:val="author"/>
                  <w:id w:val="-1452000908"/>
                  <w:placeholder>
                    <w:docPart w:val="C0F283525D3F4894B7E2B66F03593FD9"/>
                  </w:placeholder>
                </w:sdtPr>
                <w:sdtContent>
                  <w:r w:rsidR="00D2246C" w:rsidRPr="003D19CE">
                    <w:rPr>
                      <w:rStyle w:val="surname"/>
                    </w:rPr>
                    <w:t>Reardon</w:t>
                  </w:r>
                  <w:r w:rsidR="00D2246C" w:rsidRPr="00BF3CDA">
                    <w:t xml:space="preserve">, </w:t>
                  </w:r>
                  <w:r w:rsidR="00D2246C" w:rsidRPr="003D19CE">
                    <w:rPr>
                      <w:rStyle w:val="given-names"/>
                    </w:rPr>
                    <w:t>T. G.</w:t>
                  </w:r>
                </w:sdtContent>
              </w:sdt>
              <w:r w:rsidR="00D2246C" w:rsidRPr="00BF3CDA">
                <w:t xml:space="preserve"> (</w:t>
              </w:r>
              <w:sdt>
                <w:sdtPr>
                  <w:alias w:val="year"/>
                  <w:tag w:val="year"/>
                  <w:id w:val="1048880540"/>
                  <w:placeholder>
                    <w:docPart w:val="3268D77B64264B2CACDEE23DA4FF4011"/>
                  </w:placeholder>
                </w:sdtPr>
                <w:sdtContent>
                  <w:r w:rsidR="00D2246C" w:rsidRPr="003D19CE">
                    <w:rPr>
                      <w:shd w:val="clear" w:color="auto" w:fill="FF69B4"/>
                    </w:rPr>
                    <w:t>2020</w:t>
                  </w:r>
                </w:sdtContent>
              </w:sdt>
              <w:r w:rsidR="00D2246C" w:rsidRPr="00BF3CDA">
                <w:t xml:space="preserve">). </w:t>
              </w:r>
              <w:sdt>
                <w:sdtPr>
                  <w:alias w:val="article-title"/>
                  <w:tag w:val="article-title"/>
                  <w:id w:val="982352411"/>
                  <w:placeholder>
                    <w:docPart w:val="98D8373382F6407DA5C594B9F86CFEC5"/>
                  </w:placeholder>
                </w:sdtPr>
                <w:sdtContent>
                  <w:r w:rsidR="00D2246C" w:rsidRPr="003D19CE">
                    <w:rPr>
                      <w:shd w:val="clear" w:color="auto" w:fill="87CEFA"/>
                    </w:rPr>
                    <w:t>A cycling-focused accessibility tool to support regional bike network connectivity</w:t>
                  </w:r>
                </w:sdtContent>
              </w:sdt>
              <w:r w:rsidR="00D2246C" w:rsidRPr="00BF3CDA">
                <w:t xml:space="preserve">. </w:t>
              </w:r>
              <w:sdt>
                <w:sdtPr>
                  <w:alias w:val="journal-title"/>
                  <w:tag w:val="journal-title"/>
                  <w:id w:val="-573901103"/>
                  <w:placeholder>
                    <w:docPart w:val="E589840C9286445397A50C83DE151C61"/>
                  </w:placeholder>
                </w:sdtPr>
                <w:sdtEndPr>
                  <w:rPr>
                    <w:i/>
                  </w:rPr>
                </w:sdtEndPr>
                <w:sdtContent>
                  <w:r w:rsidR="00D2246C" w:rsidRPr="003D19CE">
                    <w:rPr>
                      <w:i/>
                      <w:shd w:val="clear" w:color="auto" w:fill="DEB887"/>
                    </w:rPr>
                    <w:t>Transportation Research Part D: Transport and Environment</w:t>
                  </w:r>
                </w:sdtContent>
              </w:sdt>
              <w:r w:rsidR="00D2246C" w:rsidRPr="00BF3CDA">
                <w:rPr>
                  <w:i/>
                </w:rPr>
                <w:t xml:space="preserve">, </w:t>
              </w:r>
              <w:sdt>
                <w:sdtPr>
                  <w:rPr>
                    <w:i/>
                  </w:rPr>
                  <w:alias w:val="volume"/>
                  <w:tag w:val="volume"/>
                  <w:id w:val="-1604949685"/>
                  <w:placeholder>
                    <w:docPart w:val="5ED83C44DF70428781AC56BFDE497AA8"/>
                  </w:placeholder>
                </w:sdtPr>
                <w:sdtContent>
                  <w:r w:rsidR="00D2246C" w:rsidRPr="003D19CE">
                    <w:rPr>
                      <w:i/>
                      <w:shd w:val="clear" w:color="auto" w:fill="FF4500"/>
                    </w:rPr>
                    <w:t>85</w:t>
                  </w:r>
                </w:sdtContent>
              </w:sdt>
              <w:r w:rsidR="00D2246C" w:rsidRPr="00BF3CDA">
                <w:t xml:space="preserve">, </w:t>
              </w:r>
              <w:sdt>
                <w:sdtPr>
                  <w:alias w:val="first-page"/>
                  <w:tag w:val="first-page"/>
                  <w:id w:val="-820961406"/>
                  <w:placeholder>
                    <w:docPart w:val="266934232346478DABFA5F2DFBCFF1C1"/>
                  </w:placeholder>
                </w:sdtPr>
                <w:sdtEndPr>
                  <w:rPr>
                    <w:shd w:val="clear" w:color="auto" w:fill="D8BFD8"/>
                  </w:rPr>
                </w:sdtEndPr>
                <w:sdtContent>
                  <w:r w:rsidR="00D2246C" w:rsidRPr="001C7307">
                    <w:rPr>
                      <w:shd w:val="clear" w:color="auto" w:fill="EEDD82"/>
                    </w:rPr>
                    <w:t>102388</w:t>
                  </w:r>
                </w:sdtContent>
              </w:sdt>
              <w:r w:rsidR="00D2246C" w:rsidRPr="00BF3CDA">
                <w:t>.</w:t>
              </w:r>
            </w:p>
          </w:sdtContent>
        </w:sdt>
        <w:bookmarkStart w:id="62" w:name="B35" w:displacedByCustomXml="next"/>
        <w:bookmarkEnd w:id="62" w:displacedByCustomXml="next"/>
        <w:sdt>
          <w:sdtPr>
            <w:alias w:val="B35_Goffi, 2013"/>
            <w:tag w:val="citation"/>
            <w:id w:val="1095980516"/>
            <w:placeholder>
              <w:docPart w:val="8A2E02E5B7CD4909AFD96375A1520776"/>
            </w:placeholder>
          </w:sdtPr>
          <w:sdtContent>
            <w:p w14:paraId="025C4985" w14:textId="4D35A026" w:rsidR="00D2246C" w:rsidRPr="00BF3CDA" w:rsidRDefault="00000000" w:rsidP="00BF3CDA">
              <w:pPr>
                <w:pStyle w:val="bib"/>
              </w:pPr>
              <w:sdt>
                <w:sdtPr>
                  <w:alias w:val="author"/>
                  <w:tag w:val="author"/>
                  <w:id w:val="666358750"/>
                  <w:placeholder>
                    <w:docPart w:val="7315FAA5CEA44487B095CD7A67B9DFBC"/>
                  </w:placeholder>
                </w:sdtPr>
                <w:sdtContent>
                  <w:r w:rsidR="00D2246C" w:rsidRPr="003D19CE">
                    <w:rPr>
                      <w:rStyle w:val="surname"/>
                    </w:rPr>
                    <w:t>Goffi</w:t>
                  </w:r>
                  <w:r w:rsidR="00D2246C" w:rsidRPr="00BF3CDA">
                    <w:t xml:space="preserve">, </w:t>
                  </w:r>
                  <w:r w:rsidR="00D2246C" w:rsidRPr="003D19CE">
                    <w:rPr>
                      <w:rStyle w:val="given-names"/>
                    </w:rPr>
                    <w:t>G.</w:t>
                  </w:r>
                </w:sdtContent>
              </w:sdt>
              <w:r w:rsidR="00D2246C" w:rsidRPr="00BF3CDA">
                <w:t xml:space="preserve"> (</w:t>
              </w:r>
              <w:sdt>
                <w:sdtPr>
                  <w:alias w:val="year"/>
                  <w:tag w:val="year"/>
                  <w:id w:val="1600292884"/>
                  <w:placeholder>
                    <w:docPart w:val="22EF11936CC64D409F4CD679504B26D6"/>
                  </w:placeholder>
                </w:sdtPr>
                <w:sdtContent>
                  <w:r w:rsidR="00D2246C" w:rsidRPr="003D19CE">
                    <w:rPr>
                      <w:shd w:val="clear" w:color="auto" w:fill="FF69B4"/>
                    </w:rPr>
                    <w:t>2013</w:t>
                  </w:r>
                </w:sdtContent>
              </w:sdt>
              <w:r w:rsidR="00D2246C" w:rsidRPr="00BF3CDA">
                <w:t xml:space="preserve">). </w:t>
              </w:r>
              <w:sdt>
                <w:sdtPr>
                  <w:alias w:val="article-title"/>
                  <w:tag w:val="article-title"/>
                  <w:id w:val="1554034574"/>
                  <w:placeholder>
                    <w:docPart w:val="8CE92B88C446431789B235852953AF41"/>
                  </w:placeholder>
                </w:sdtPr>
                <w:sdtContent>
                  <w:r w:rsidR="00D2246C" w:rsidRPr="00C0111D">
                    <w:rPr>
                      <w:shd w:val="clear" w:color="auto" w:fill="87CEFA"/>
                      <w:lang w:val="es-CL"/>
                    </w:rPr>
                    <w:t xml:space="preserve">A </w:t>
                  </w:r>
                  <w:r w:rsidR="00655C82" w:rsidRPr="00C0111D">
                    <w:rPr>
                      <w:shd w:val="clear" w:color="auto" w:fill="87CEFA"/>
                      <w:lang w:val="es-CL"/>
                    </w:rPr>
                    <w:t xml:space="preserve">model of tourism destination competitiveness: </w:t>
                  </w:r>
                  <w:r w:rsidR="00D2246C" w:rsidRPr="00C0111D">
                    <w:rPr>
                      <w:shd w:val="clear" w:color="auto" w:fill="87CEFA"/>
                      <w:lang w:val="es-CL"/>
                    </w:rPr>
                    <w:t xml:space="preserve">The </w:t>
                  </w:r>
                  <w:r w:rsidR="00655C82" w:rsidRPr="00C0111D">
                    <w:rPr>
                      <w:shd w:val="clear" w:color="auto" w:fill="87CEFA"/>
                      <w:lang w:val="es-CL"/>
                    </w:rPr>
                    <w:t xml:space="preserve">case of the italian destinations of excellence </w:t>
                  </w:r>
                  <w:r w:rsidR="00D2246C" w:rsidRPr="00C0111D">
                    <w:rPr>
                      <w:shd w:val="clear" w:color="auto" w:fill="87CEFA"/>
                      <w:lang w:val="es-CL"/>
                    </w:rPr>
                    <w:t>(Un Modelo De Destino Turístico Competitivo: El Caso De Los Destinos Italianos De Excelencia)</w:t>
                  </w:r>
                </w:sdtContent>
              </w:sdt>
              <w:r w:rsidR="00D2246C" w:rsidRPr="00C0111D">
                <w:rPr>
                  <w:lang w:val="es-CL"/>
                </w:rPr>
                <w:t xml:space="preserve">. </w:t>
              </w:r>
              <w:sdt>
                <w:sdtPr>
                  <w:alias w:val="journal-title"/>
                  <w:tag w:val="journal-title"/>
                  <w:id w:val="1901404948"/>
                  <w:placeholder>
                    <w:docPart w:val="5E4CDD547A0A473290ACDB1C0FBC7A5D"/>
                  </w:placeholder>
                </w:sdtPr>
                <w:sdtEndPr>
                  <w:rPr>
                    <w:i/>
                  </w:rPr>
                </w:sdtEndPr>
                <w:sdtContent>
                  <w:r w:rsidR="00D2246C" w:rsidRPr="003D19CE">
                    <w:rPr>
                      <w:i/>
                      <w:shd w:val="clear" w:color="auto" w:fill="DEB887"/>
                    </w:rPr>
                    <w:t xml:space="preserve">Anuario </w:t>
                  </w:r>
                  <w:commentRangeStart w:id="63"/>
                  <w:commentRangeStart w:id="64"/>
                  <w:r w:rsidR="00D2246C" w:rsidRPr="003D19CE">
                    <w:rPr>
                      <w:i/>
                      <w:shd w:val="clear" w:color="auto" w:fill="DEB887"/>
                    </w:rPr>
                    <w:t>turismo</w:t>
                  </w:r>
                  <w:commentRangeEnd w:id="63"/>
                  <w:r w:rsidR="00655C82">
                    <w:rPr>
                      <w:rStyle w:val="CommentReference"/>
                      <w:rFonts w:asciiTheme="minorHAnsi" w:hAnsiTheme="minorHAnsi" w:cstheme="minorBidi"/>
                      <w:noProof w:val="0"/>
                      <w:lang w:val="en-GB"/>
                    </w:rPr>
                    <w:commentReference w:id="63"/>
                  </w:r>
                  <w:commentRangeEnd w:id="64"/>
                  <w:r w:rsidR="00322948">
                    <w:rPr>
                      <w:rStyle w:val="CommentReference"/>
                      <w:rFonts w:asciiTheme="minorHAnsi" w:hAnsiTheme="minorHAnsi" w:cstheme="minorBidi"/>
                      <w:noProof w:val="0"/>
                      <w:lang w:val="en-GB"/>
                    </w:rPr>
                    <w:commentReference w:id="64"/>
                  </w:r>
                  <w:r w:rsidR="00D2246C" w:rsidRPr="003D19CE">
                    <w:rPr>
                      <w:i/>
                      <w:shd w:val="clear" w:color="auto" w:fill="DEB887"/>
                    </w:rPr>
                    <w:t xml:space="preserve"> y sociedad</w:t>
                  </w:r>
                </w:sdtContent>
              </w:sdt>
              <w:r w:rsidR="00D2246C" w:rsidRPr="00BF3CDA">
                <w:rPr>
                  <w:i/>
                </w:rPr>
                <w:t xml:space="preserve">, </w:t>
              </w:r>
              <w:sdt>
                <w:sdtPr>
                  <w:rPr>
                    <w:i/>
                  </w:rPr>
                  <w:alias w:val="volume"/>
                  <w:tag w:val="volume"/>
                  <w:id w:val="1255323204"/>
                  <w:placeholder>
                    <w:docPart w:val="578A89741A5A4AE2A82D5877A2D29614"/>
                  </w:placeholder>
                </w:sdtPr>
                <w:sdtContent>
                  <w:r w:rsidR="00D2246C" w:rsidRPr="003D19CE">
                    <w:rPr>
                      <w:i/>
                      <w:shd w:val="clear" w:color="auto" w:fill="FF4500"/>
                    </w:rPr>
                    <w:t>14</w:t>
                  </w:r>
                </w:sdtContent>
              </w:sdt>
              <w:r w:rsidR="00D2246C" w:rsidRPr="00BF3CDA">
                <w:t>.</w:t>
              </w:r>
            </w:p>
          </w:sdtContent>
        </w:sdt>
        <w:bookmarkStart w:id="65" w:name="B36" w:displacedByCustomXml="next"/>
        <w:bookmarkEnd w:id="65" w:displacedByCustomXml="next"/>
        <w:sdt>
          <w:sdtPr>
            <w:alias w:val="B36_Guan &amp; Jones, 2015"/>
            <w:tag w:val="citation"/>
            <w:id w:val="1002785101"/>
            <w:placeholder>
              <w:docPart w:val="8D636556F66A4FC2A8FE4505E0A29D8D"/>
            </w:placeholder>
          </w:sdtPr>
          <w:sdtContent>
            <w:p w14:paraId="297D2AEA" w14:textId="4B5FA098" w:rsidR="00D2246C" w:rsidRPr="00BF3CDA" w:rsidRDefault="00000000" w:rsidP="00BF3CDA">
              <w:pPr>
                <w:pStyle w:val="bib"/>
              </w:pPr>
              <w:sdt>
                <w:sdtPr>
                  <w:alias w:val="author"/>
                  <w:tag w:val="author"/>
                  <w:id w:val="-886028489"/>
                  <w:placeholder>
                    <w:docPart w:val="8B892FA6D07349E9932C4760700CF1C6"/>
                  </w:placeholder>
                </w:sdtPr>
                <w:sdtContent>
                  <w:r w:rsidR="00D2246C" w:rsidRPr="003D19CE">
                    <w:rPr>
                      <w:rStyle w:val="surname"/>
                    </w:rPr>
                    <w:t>Guan</w:t>
                  </w:r>
                  <w:r w:rsidR="00D2246C" w:rsidRPr="00BF3CDA">
                    <w:t xml:space="preserve">, </w:t>
                  </w:r>
                  <w:r w:rsidR="00D2246C" w:rsidRPr="003D19CE">
                    <w:rPr>
                      <w:rStyle w:val="given-names"/>
                    </w:rPr>
                    <w:t>J.</w:t>
                  </w:r>
                </w:sdtContent>
              </w:sdt>
              <w:r w:rsidR="00D2246C" w:rsidRPr="00BF3CDA">
                <w:t xml:space="preserve">, &amp; </w:t>
              </w:r>
              <w:sdt>
                <w:sdtPr>
                  <w:alias w:val="author"/>
                  <w:tag w:val="author"/>
                  <w:id w:val="758798128"/>
                  <w:placeholder>
                    <w:docPart w:val="D2CADA80F6A14E3F96FA81975B02656E"/>
                  </w:placeholder>
                </w:sdtPr>
                <w:sdtContent>
                  <w:r w:rsidR="00D2246C" w:rsidRPr="003D19CE">
                    <w:rPr>
                      <w:rStyle w:val="surname"/>
                    </w:rPr>
                    <w:t>Jones</w:t>
                  </w:r>
                  <w:r w:rsidR="00D2246C" w:rsidRPr="00BF3CDA">
                    <w:t xml:space="preserve">, </w:t>
                  </w:r>
                  <w:r w:rsidR="00D2246C" w:rsidRPr="003D19CE">
                    <w:rPr>
                      <w:rStyle w:val="given-names"/>
                    </w:rPr>
                    <w:t>D. L.</w:t>
                  </w:r>
                </w:sdtContent>
              </w:sdt>
              <w:r w:rsidR="00D2246C" w:rsidRPr="00BF3CDA">
                <w:t xml:space="preserve"> (</w:t>
              </w:r>
              <w:sdt>
                <w:sdtPr>
                  <w:alias w:val="year"/>
                  <w:tag w:val="year"/>
                  <w:id w:val="-281349678"/>
                  <w:placeholder>
                    <w:docPart w:val="2B0141BE3781490F8462CC0905371A32"/>
                  </w:placeholder>
                </w:sdtPr>
                <w:sdtContent>
                  <w:r w:rsidR="00D2246C" w:rsidRPr="003D19CE">
                    <w:rPr>
                      <w:shd w:val="clear" w:color="auto" w:fill="FF69B4"/>
                    </w:rPr>
                    <w:t>2015</w:t>
                  </w:r>
                </w:sdtContent>
              </w:sdt>
              <w:r w:rsidR="00D2246C" w:rsidRPr="00BF3CDA">
                <w:t xml:space="preserve">). </w:t>
              </w:r>
              <w:sdt>
                <w:sdtPr>
                  <w:alias w:val="article-title"/>
                  <w:tag w:val="article-title"/>
                  <w:id w:val="2075397562"/>
                  <w:placeholder>
                    <w:docPart w:val="D609F7DFE88F4059A26ADB1F5071729D"/>
                  </w:placeholder>
                </w:sdtPr>
                <w:sdtContent>
                  <w:r w:rsidR="00D2246C" w:rsidRPr="003D19CE">
                    <w:rPr>
                      <w:shd w:val="clear" w:color="auto" w:fill="87CEFA"/>
                    </w:rPr>
                    <w:t xml:space="preserve">The contribution of local cuisine to destination attractiveness: An analysis involving Chinese </w:t>
                  </w:r>
                  <w:r w:rsidR="00E5597A" w:rsidRPr="003D19CE">
                    <w:rPr>
                      <w:shd w:val="clear" w:color="auto" w:fill="87CEFA"/>
                    </w:rPr>
                    <w:t>tourists</w:t>
                  </w:r>
                  <w:r w:rsidR="00E5597A">
                    <w:rPr>
                      <w:shd w:val="clear" w:color="auto" w:fill="87CEFA"/>
                    </w:rPr>
                    <w:t>’</w:t>
                  </w:r>
                  <w:r w:rsidR="00E5597A" w:rsidRPr="003D19CE">
                    <w:rPr>
                      <w:shd w:val="clear" w:color="auto" w:fill="87CEFA"/>
                    </w:rPr>
                    <w:t xml:space="preserve"> </w:t>
                  </w:r>
                  <w:r w:rsidR="00D2246C" w:rsidRPr="003D19CE">
                    <w:rPr>
                      <w:shd w:val="clear" w:color="auto" w:fill="87CEFA"/>
                    </w:rPr>
                    <w:t>heterogeneous preferences</w:t>
                  </w:r>
                </w:sdtContent>
              </w:sdt>
              <w:r w:rsidR="00D2246C" w:rsidRPr="00BF3CDA">
                <w:t xml:space="preserve">. </w:t>
              </w:r>
              <w:sdt>
                <w:sdtPr>
                  <w:alias w:val="journal-title"/>
                  <w:tag w:val="journal-title"/>
                  <w:id w:val="1639834602"/>
                  <w:placeholder>
                    <w:docPart w:val="036D5B99B3704F8F88F176697638805E"/>
                  </w:placeholder>
                </w:sdtPr>
                <w:sdtEndPr>
                  <w:rPr>
                    <w:i/>
                  </w:rPr>
                </w:sdtEndPr>
                <w:sdtContent>
                  <w:r w:rsidR="00D2246C" w:rsidRPr="003D19CE">
                    <w:rPr>
                      <w:i/>
                      <w:shd w:val="clear" w:color="auto" w:fill="DEB887"/>
                    </w:rPr>
                    <w:t>Asia Pacific Journal of Tourism Research</w:t>
                  </w:r>
                </w:sdtContent>
              </w:sdt>
              <w:r w:rsidR="00D2246C" w:rsidRPr="00BF3CDA">
                <w:rPr>
                  <w:i/>
                </w:rPr>
                <w:t xml:space="preserve">, </w:t>
              </w:r>
              <w:sdt>
                <w:sdtPr>
                  <w:rPr>
                    <w:i/>
                  </w:rPr>
                  <w:alias w:val="volume"/>
                  <w:tag w:val="volume"/>
                  <w:id w:val="-84542070"/>
                  <w:placeholder>
                    <w:docPart w:val="49452D638A9C49E6BE8023B556F164A3"/>
                  </w:placeholder>
                </w:sdtPr>
                <w:sdtContent>
                  <w:r w:rsidR="00D2246C" w:rsidRPr="003D19CE">
                    <w:rPr>
                      <w:i/>
                      <w:shd w:val="clear" w:color="auto" w:fill="FF4500"/>
                    </w:rPr>
                    <w:t>20</w:t>
                  </w:r>
                </w:sdtContent>
              </w:sdt>
              <w:r w:rsidR="00D2246C" w:rsidRPr="00BF3CDA">
                <w:t>(</w:t>
              </w:r>
              <w:sdt>
                <w:sdtPr>
                  <w:alias w:val="issue"/>
                  <w:tag w:val="issue"/>
                  <w:id w:val="1447042432"/>
                  <w:placeholder>
                    <w:docPart w:val="70781A7E2030492381BACB289775470C"/>
                  </w:placeholder>
                </w:sdtPr>
                <w:sdtContent>
                  <w:r w:rsidR="00D2246C" w:rsidRPr="003D19CE">
                    <w:rPr>
                      <w:shd w:val="clear" w:color="auto" w:fill="228B22"/>
                    </w:rPr>
                    <w:t>4</w:t>
                  </w:r>
                </w:sdtContent>
              </w:sdt>
              <w:r w:rsidR="00D2246C" w:rsidRPr="00BF3CDA">
                <w:t xml:space="preserve">), </w:t>
              </w:r>
              <w:sdt>
                <w:sdtPr>
                  <w:alias w:val="first-page"/>
                  <w:tag w:val="first-page"/>
                  <w:id w:val="-929732784"/>
                  <w:placeholder>
                    <w:docPart w:val="2CBE617DF03F49EBB82719B395504E3B"/>
                  </w:placeholder>
                </w:sdtPr>
                <w:sdtContent>
                  <w:r w:rsidR="00D2246C" w:rsidRPr="003D19CE">
                    <w:rPr>
                      <w:shd w:val="clear" w:color="auto" w:fill="EEDD82"/>
                    </w:rPr>
                    <w:t>416</w:t>
                  </w:r>
                </w:sdtContent>
              </w:sdt>
              <w:r w:rsidR="006127AC">
                <w:t>–</w:t>
              </w:r>
              <w:sdt>
                <w:sdtPr>
                  <w:alias w:val="last-page"/>
                  <w:tag w:val="last-page"/>
                  <w:id w:val="1808207566"/>
                  <w:placeholder>
                    <w:docPart w:val="B6BB8E8BAD4440E18DE559835B2C2D17"/>
                  </w:placeholder>
                </w:sdtPr>
                <w:sdtContent>
                  <w:r w:rsidR="00D2246C" w:rsidRPr="003D19CE">
                    <w:rPr>
                      <w:shd w:val="clear" w:color="auto" w:fill="6495ED"/>
                    </w:rPr>
                    <w:t>434</w:t>
                  </w:r>
                </w:sdtContent>
              </w:sdt>
              <w:r w:rsidR="00D2246C" w:rsidRPr="00BF3CDA">
                <w:t>.</w:t>
              </w:r>
            </w:p>
          </w:sdtContent>
        </w:sdt>
        <w:bookmarkStart w:id="66" w:name="B37" w:displacedByCustomXml="next"/>
        <w:bookmarkEnd w:id="66" w:displacedByCustomXml="next"/>
        <w:sdt>
          <w:sdtPr>
            <w:alias w:val="B37_Hall &amp; Boyd, 2005"/>
            <w:tag w:val="citation"/>
            <w:id w:val="-1917468448"/>
            <w:placeholder>
              <w:docPart w:val="8C9874B1FA024EA09404BA304F4D413A"/>
            </w:placeholder>
          </w:sdtPr>
          <w:sdtContent>
            <w:p w14:paraId="41E4244F" w14:textId="29FEED01" w:rsidR="00D2246C" w:rsidRPr="00BF3CDA" w:rsidRDefault="00000000" w:rsidP="00BF3CDA">
              <w:pPr>
                <w:pStyle w:val="bib"/>
                <w:rPr>
                  <w:rFonts w:ascii="Times New Roman" w:hAnsi="Times New Roman" w:cs="Times New Roman"/>
                </w:rPr>
              </w:pPr>
              <w:sdt>
                <w:sdtPr>
                  <w:alias w:val="author"/>
                  <w:tag w:val="author"/>
                  <w:id w:val="-713889050"/>
                  <w:placeholder>
                    <w:docPart w:val="EB3FC2637EAF465687A464F30DA3DCAC"/>
                  </w:placeholder>
                </w:sdtPr>
                <w:sdtContent>
                  <w:r w:rsidR="00D2246C" w:rsidRPr="003D19CE">
                    <w:rPr>
                      <w:rStyle w:val="surname"/>
                    </w:rPr>
                    <w:t>Hall</w:t>
                  </w:r>
                  <w:r w:rsidR="00D2246C" w:rsidRPr="00BF3CDA">
                    <w:t xml:space="preserve">, </w:t>
                  </w:r>
                  <w:r w:rsidR="00D2246C" w:rsidRPr="003D19CE">
                    <w:rPr>
                      <w:rStyle w:val="given-names"/>
                    </w:rPr>
                    <w:t>C. M.</w:t>
                  </w:r>
                </w:sdtContent>
              </w:sdt>
              <w:r w:rsidR="00D2246C" w:rsidRPr="00BF3CDA">
                <w:t xml:space="preserve">, &amp; </w:t>
              </w:r>
              <w:sdt>
                <w:sdtPr>
                  <w:alias w:val="author"/>
                  <w:tag w:val="author"/>
                  <w:id w:val="1739437366"/>
                  <w:placeholder>
                    <w:docPart w:val="BEDE01E1BA1F4C86A1A49E6F82FF585C"/>
                  </w:placeholder>
                </w:sdtPr>
                <w:sdtContent>
                  <w:r w:rsidR="00D2246C" w:rsidRPr="003D19CE">
                    <w:rPr>
                      <w:rStyle w:val="surname"/>
                    </w:rPr>
                    <w:t>Boyd</w:t>
                  </w:r>
                  <w:r w:rsidR="00D2246C" w:rsidRPr="00BF3CDA">
                    <w:t xml:space="preserve">, </w:t>
                  </w:r>
                  <w:r w:rsidR="00D2246C" w:rsidRPr="003D19CE">
                    <w:rPr>
                      <w:rStyle w:val="given-names"/>
                    </w:rPr>
                    <w:t>S. W.</w:t>
                  </w:r>
                </w:sdtContent>
              </w:sdt>
              <w:r w:rsidR="00D2246C" w:rsidRPr="00BF3CDA">
                <w:t xml:space="preserve"> (</w:t>
              </w:r>
              <w:sdt>
                <w:sdtPr>
                  <w:alias w:val="year"/>
                  <w:tag w:val="year"/>
                  <w:id w:val="345838195"/>
                  <w:placeholder>
                    <w:docPart w:val="A4F1F8957C1B4EEAAE773A4DBD8B28F2"/>
                  </w:placeholder>
                </w:sdtPr>
                <w:sdtContent>
                  <w:r w:rsidR="00D2246C" w:rsidRPr="003D19CE">
                    <w:rPr>
                      <w:shd w:val="clear" w:color="auto" w:fill="FF69B4"/>
                    </w:rPr>
                    <w:t>2005</w:t>
                  </w:r>
                </w:sdtContent>
              </w:sdt>
              <w:r w:rsidR="00D2246C" w:rsidRPr="00BF3CDA">
                <w:t xml:space="preserve">). </w:t>
              </w:r>
              <w:sdt>
                <w:sdtPr>
                  <w:alias w:val="book-title"/>
                  <w:tag w:val="book-title"/>
                  <w:id w:val="1144627876"/>
                  <w:placeholder>
                    <w:docPart w:val="7D814B6B0DA44864962C9801268C8C4C"/>
                  </w:placeholder>
                </w:sdtPr>
                <w:sdtEndPr>
                  <w:rPr>
                    <w:i/>
                  </w:rPr>
                </w:sdtEndPr>
                <w:sdtContent>
                  <w:r w:rsidR="00D2246C" w:rsidRPr="003D19CE">
                    <w:rPr>
                      <w:i/>
                      <w:shd w:val="clear" w:color="auto" w:fill="9370DB"/>
                    </w:rPr>
                    <w:t>Nature-based tourism in peripheral areas: Development or disaster?</w:t>
                  </w:r>
                </w:sdtContent>
              </w:sdt>
              <w:r w:rsidR="00D2246C" w:rsidRPr="00BF3CDA">
                <w:t xml:space="preserve"> (Vol. </w:t>
              </w:r>
              <w:sdt>
                <w:sdtPr>
                  <w:alias w:val="volume"/>
                  <w:tag w:val="volume"/>
                  <w:id w:val="-201330656"/>
                  <w:placeholder>
                    <w:docPart w:val="E337A272859B44CDB1DC693081797305"/>
                  </w:placeholder>
                </w:sdtPr>
                <w:sdtContent>
                  <w:r w:rsidR="00D2246C" w:rsidRPr="003D19CE">
                    <w:rPr>
                      <w:shd w:val="clear" w:color="auto" w:fill="FF4500"/>
                    </w:rPr>
                    <w:t>21</w:t>
                  </w:r>
                </w:sdtContent>
              </w:sdt>
              <w:r w:rsidR="00D2246C" w:rsidRPr="00BF3CDA">
                <w:t xml:space="preserve">). </w:t>
              </w:r>
              <w:sdt>
                <w:sdtPr>
                  <w:alias w:val="publisher-loc"/>
                  <w:tag w:val="publisher-loc"/>
                  <w:id w:val="-1985307038"/>
                  <w:placeholder>
                    <w:docPart w:val="6781550CCFED4734AD00DB37D5409FE2"/>
                  </w:placeholder>
                </w:sdtPr>
                <w:sdtContent>
                  <w:r w:rsidR="00D2246C" w:rsidRPr="003D19CE">
                    <w:rPr>
                      <w:shd w:val="clear" w:color="auto" w:fill="D3D3D3"/>
                    </w:rPr>
                    <w:t>Toronto</w:t>
                  </w:r>
                </w:sdtContent>
              </w:sdt>
              <w:r w:rsidR="00D2246C" w:rsidRPr="00BF3CDA">
                <w:t xml:space="preserve">: </w:t>
              </w:r>
              <w:sdt>
                <w:sdtPr>
                  <w:alias w:val="publisher-name"/>
                  <w:tag w:val="publisher-name"/>
                  <w:id w:val="-947467205"/>
                  <w:placeholder>
                    <w:docPart w:val="C55E3E5D5C2045088D4C71F27BADF512"/>
                  </w:placeholder>
                </w:sdtPr>
                <w:sdtContent>
                  <w:r w:rsidR="00D2246C" w:rsidRPr="003D19CE">
                    <w:rPr>
                      <w:shd w:val="clear" w:color="auto" w:fill="FFE4B5"/>
                    </w:rPr>
                    <w:t>Channel View Publications</w:t>
                  </w:r>
                </w:sdtContent>
              </w:sdt>
              <w:r w:rsidR="00D2246C" w:rsidRPr="00BF3CDA">
                <w:t>.</w:t>
              </w:r>
            </w:p>
          </w:sdtContent>
        </w:sdt>
        <w:bookmarkStart w:id="67" w:name="B38" w:displacedByCustomXml="next"/>
        <w:bookmarkEnd w:id="67" w:displacedByCustomXml="next"/>
        <w:sdt>
          <w:sdtPr>
            <w:alias w:val="B38_Hassan, Xia, Khan &amp; Shah, 2019"/>
            <w:tag w:val="citation"/>
            <w:id w:val="-1179197197"/>
            <w:placeholder>
              <w:docPart w:val="187546F1718B44DDB412CFA25CC4FD39"/>
            </w:placeholder>
          </w:sdtPr>
          <w:sdtContent>
            <w:p w14:paraId="6851B83F" w14:textId="66608209" w:rsidR="00D2246C" w:rsidRPr="00BF3CDA" w:rsidRDefault="00000000" w:rsidP="00BF3CDA">
              <w:pPr>
                <w:pStyle w:val="bib"/>
              </w:pPr>
              <w:sdt>
                <w:sdtPr>
                  <w:alias w:val="author"/>
                  <w:tag w:val="author"/>
                  <w:id w:val="-1728749831"/>
                  <w:placeholder>
                    <w:docPart w:val="F7BFDB5AF9314B10B8916B3A96D3DBB3"/>
                  </w:placeholder>
                </w:sdtPr>
                <w:sdtContent>
                  <w:r w:rsidR="00D2246C" w:rsidRPr="003D19CE">
                    <w:rPr>
                      <w:rStyle w:val="surname"/>
                    </w:rPr>
                    <w:t>Hassan</w:t>
                  </w:r>
                  <w:r w:rsidR="00D2246C" w:rsidRPr="00BF3CDA">
                    <w:t xml:space="preserve">, </w:t>
                  </w:r>
                  <w:r w:rsidR="00D2246C" w:rsidRPr="003D19CE">
                    <w:rPr>
                      <w:rStyle w:val="given-names"/>
                    </w:rPr>
                    <w:t>S. T.</w:t>
                  </w:r>
                </w:sdtContent>
              </w:sdt>
              <w:r w:rsidR="00D2246C" w:rsidRPr="00BF3CDA">
                <w:t xml:space="preserve">, </w:t>
              </w:r>
              <w:sdt>
                <w:sdtPr>
                  <w:alias w:val="author"/>
                  <w:tag w:val="author"/>
                  <w:id w:val="1089272272"/>
                  <w:placeholder>
                    <w:docPart w:val="353AA157112944A3957F9F19E17DCF9A"/>
                  </w:placeholder>
                </w:sdtPr>
                <w:sdtContent>
                  <w:r w:rsidR="00D2246C" w:rsidRPr="003D19CE">
                    <w:rPr>
                      <w:rStyle w:val="surname"/>
                    </w:rPr>
                    <w:t>Xia</w:t>
                  </w:r>
                  <w:r w:rsidR="00D2246C" w:rsidRPr="00BF3CDA">
                    <w:t xml:space="preserve">, </w:t>
                  </w:r>
                  <w:r w:rsidR="00D2246C" w:rsidRPr="003D19CE">
                    <w:rPr>
                      <w:rStyle w:val="given-names"/>
                    </w:rPr>
                    <w:t>E.</w:t>
                  </w:r>
                </w:sdtContent>
              </w:sdt>
              <w:r w:rsidR="00D2246C" w:rsidRPr="00BF3CDA">
                <w:t xml:space="preserve">, </w:t>
              </w:r>
              <w:sdt>
                <w:sdtPr>
                  <w:alias w:val="author"/>
                  <w:tag w:val="author"/>
                  <w:id w:val="360256880"/>
                  <w:placeholder>
                    <w:docPart w:val="6C5E71FF51BE4FD0887F2CEA78648C27"/>
                  </w:placeholder>
                </w:sdtPr>
                <w:sdtContent>
                  <w:r w:rsidR="00D2246C" w:rsidRPr="003D19CE">
                    <w:rPr>
                      <w:rStyle w:val="surname"/>
                    </w:rPr>
                    <w:t>Khan</w:t>
                  </w:r>
                  <w:r w:rsidR="00D2246C" w:rsidRPr="00BF3CDA">
                    <w:t xml:space="preserve">, </w:t>
                  </w:r>
                  <w:r w:rsidR="00D2246C" w:rsidRPr="003D19CE">
                    <w:rPr>
                      <w:rStyle w:val="given-names"/>
                    </w:rPr>
                    <w:t>N. H.</w:t>
                  </w:r>
                </w:sdtContent>
              </w:sdt>
              <w:r w:rsidR="00D2246C" w:rsidRPr="00BF3CDA">
                <w:t xml:space="preserve">, &amp; </w:t>
              </w:r>
              <w:sdt>
                <w:sdtPr>
                  <w:alias w:val="author"/>
                  <w:tag w:val="author"/>
                  <w:id w:val="-500498014"/>
                  <w:placeholder>
                    <w:docPart w:val="D83E804BC1DA488A8969442C8E365F3E"/>
                  </w:placeholder>
                </w:sdtPr>
                <w:sdtContent>
                  <w:r w:rsidR="00D2246C" w:rsidRPr="003D19CE">
                    <w:rPr>
                      <w:rStyle w:val="surname"/>
                    </w:rPr>
                    <w:t>Shah</w:t>
                  </w:r>
                  <w:r w:rsidR="00D2246C" w:rsidRPr="00BF3CDA">
                    <w:t xml:space="preserve">, </w:t>
                  </w:r>
                  <w:r w:rsidR="00D2246C" w:rsidRPr="003D19CE">
                    <w:rPr>
                      <w:rStyle w:val="given-names"/>
                    </w:rPr>
                    <w:t>S. M. A.</w:t>
                  </w:r>
                </w:sdtContent>
              </w:sdt>
              <w:r w:rsidR="00D2246C" w:rsidRPr="00BF3CDA">
                <w:t xml:space="preserve"> (</w:t>
              </w:r>
              <w:sdt>
                <w:sdtPr>
                  <w:alias w:val="year"/>
                  <w:tag w:val="year"/>
                  <w:id w:val="1311364324"/>
                  <w:placeholder>
                    <w:docPart w:val="0CEDFDE923BB47D5B3B3012A97F05D52"/>
                  </w:placeholder>
                </w:sdtPr>
                <w:sdtContent>
                  <w:r w:rsidR="00D2246C" w:rsidRPr="003D19CE">
                    <w:rPr>
                      <w:shd w:val="clear" w:color="auto" w:fill="FF69B4"/>
                    </w:rPr>
                    <w:t>2019</w:t>
                  </w:r>
                </w:sdtContent>
              </w:sdt>
              <w:r w:rsidR="00D2246C" w:rsidRPr="00BF3CDA">
                <w:t xml:space="preserve">). </w:t>
              </w:r>
              <w:sdt>
                <w:sdtPr>
                  <w:alias w:val="article-title"/>
                  <w:tag w:val="article-title"/>
                  <w:id w:val="-382410187"/>
                  <w:placeholder>
                    <w:docPart w:val="90073CA3D3854564AB60BB1386DD8764"/>
                  </w:placeholder>
                </w:sdtPr>
                <w:sdtContent>
                  <w:r w:rsidR="00D2246C" w:rsidRPr="003D19CE">
                    <w:rPr>
                      <w:shd w:val="clear" w:color="auto" w:fill="87CEFA"/>
                    </w:rPr>
                    <w:t xml:space="preserve">Economic growth, natural resources, and ecological footprints: </w:t>
                  </w:r>
                  <w:r w:rsidR="006127AC">
                    <w:rPr>
                      <w:shd w:val="clear" w:color="auto" w:fill="87CEFA"/>
                    </w:rPr>
                    <w:t>E</w:t>
                  </w:r>
                  <w:r w:rsidR="006127AC" w:rsidRPr="003D19CE">
                    <w:rPr>
                      <w:shd w:val="clear" w:color="auto" w:fill="87CEFA"/>
                    </w:rPr>
                    <w:t xml:space="preserve">vidence </w:t>
                  </w:r>
                  <w:r w:rsidR="00D2246C" w:rsidRPr="003D19CE">
                    <w:rPr>
                      <w:shd w:val="clear" w:color="auto" w:fill="87CEFA"/>
                    </w:rPr>
                    <w:t>from Pakistan</w:t>
                  </w:r>
                </w:sdtContent>
              </w:sdt>
              <w:r w:rsidR="00D2246C" w:rsidRPr="00BF3CDA">
                <w:t xml:space="preserve">. </w:t>
              </w:r>
              <w:sdt>
                <w:sdtPr>
                  <w:alias w:val="journal-title"/>
                  <w:tag w:val="journal-title"/>
                  <w:id w:val="-1952544731"/>
                  <w:placeholder>
                    <w:docPart w:val="72F89C2DDA394A1D988C36F7C60825D6"/>
                  </w:placeholder>
                </w:sdtPr>
                <w:sdtEndPr>
                  <w:rPr>
                    <w:i/>
                  </w:rPr>
                </w:sdtEndPr>
                <w:sdtContent>
                  <w:r w:rsidR="00D2246C" w:rsidRPr="003D19CE">
                    <w:rPr>
                      <w:i/>
                      <w:shd w:val="clear" w:color="auto" w:fill="DEB887"/>
                    </w:rPr>
                    <w:t>Environmental Science and Pollution Research</w:t>
                  </w:r>
                </w:sdtContent>
              </w:sdt>
              <w:r w:rsidR="00D2246C" w:rsidRPr="00BF3CDA">
                <w:rPr>
                  <w:i/>
                </w:rPr>
                <w:t xml:space="preserve">, </w:t>
              </w:r>
              <w:sdt>
                <w:sdtPr>
                  <w:rPr>
                    <w:i/>
                  </w:rPr>
                  <w:alias w:val="volume"/>
                  <w:tag w:val="volume"/>
                  <w:id w:val="-1082903057"/>
                  <w:placeholder>
                    <w:docPart w:val="3949738DDBFE439EBC00F0E8827673E7"/>
                  </w:placeholder>
                </w:sdtPr>
                <w:sdtContent>
                  <w:r w:rsidR="00D2246C" w:rsidRPr="003D19CE">
                    <w:rPr>
                      <w:i/>
                      <w:shd w:val="clear" w:color="auto" w:fill="FF4500"/>
                    </w:rPr>
                    <w:t>26</w:t>
                  </w:r>
                </w:sdtContent>
              </w:sdt>
              <w:r w:rsidR="00D2246C" w:rsidRPr="00BF3CDA">
                <w:t>(</w:t>
              </w:r>
              <w:sdt>
                <w:sdtPr>
                  <w:alias w:val="issue"/>
                  <w:tag w:val="issue"/>
                  <w:id w:val="312067874"/>
                  <w:placeholder>
                    <w:docPart w:val="521D211C04ED45D4888785C80E2940B5"/>
                  </w:placeholder>
                </w:sdtPr>
                <w:sdtContent>
                  <w:r w:rsidR="00D2246C" w:rsidRPr="003D19CE">
                    <w:rPr>
                      <w:shd w:val="clear" w:color="auto" w:fill="228B22"/>
                    </w:rPr>
                    <w:t>3</w:t>
                  </w:r>
                </w:sdtContent>
              </w:sdt>
              <w:r w:rsidR="00D2246C" w:rsidRPr="00BF3CDA">
                <w:t xml:space="preserve">), </w:t>
              </w:r>
              <w:sdt>
                <w:sdtPr>
                  <w:alias w:val="first-page"/>
                  <w:tag w:val="first-page"/>
                  <w:id w:val="915362067"/>
                  <w:placeholder>
                    <w:docPart w:val="68693D6B2D2E429E8FD7374A78E427A6"/>
                  </w:placeholder>
                </w:sdtPr>
                <w:sdtContent>
                  <w:r w:rsidR="00D2246C" w:rsidRPr="003D19CE">
                    <w:rPr>
                      <w:shd w:val="clear" w:color="auto" w:fill="EEDD82"/>
                    </w:rPr>
                    <w:t>2929</w:t>
                  </w:r>
                </w:sdtContent>
              </w:sdt>
              <w:r w:rsidR="006127AC">
                <w:t>–</w:t>
              </w:r>
              <w:sdt>
                <w:sdtPr>
                  <w:alias w:val="last-page"/>
                  <w:tag w:val="last-page"/>
                  <w:id w:val="-1453622148"/>
                  <w:placeholder>
                    <w:docPart w:val="00A0630F74734EA4BCD7C72917A9A179"/>
                  </w:placeholder>
                </w:sdtPr>
                <w:sdtContent>
                  <w:r w:rsidR="00D2246C" w:rsidRPr="003D19CE">
                    <w:rPr>
                      <w:shd w:val="clear" w:color="auto" w:fill="6495ED"/>
                    </w:rPr>
                    <w:t>2938</w:t>
                  </w:r>
                </w:sdtContent>
              </w:sdt>
              <w:r w:rsidR="00D2246C" w:rsidRPr="00BF3CDA">
                <w:t>.</w:t>
              </w:r>
            </w:p>
          </w:sdtContent>
        </w:sdt>
        <w:bookmarkStart w:id="68" w:name="B39" w:displacedByCustomXml="next"/>
        <w:bookmarkEnd w:id="68" w:displacedByCustomXml="next"/>
        <w:sdt>
          <w:sdtPr>
            <w:alias w:val="B39_Hung, Sirakaya-Turk &amp; Ingram, 2011"/>
            <w:tag w:val="citation"/>
            <w:id w:val="-1185514222"/>
            <w:placeholder>
              <w:docPart w:val="E10247BAC80A4AAAAD5C169AAFA371DA"/>
            </w:placeholder>
          </w:sdtPr>
          <w:sdtContent>
            <w:p w14:paraId="22164904" w14:textId="1F69817E" w:rsidR="00D2246C" w:rsidRPr="00BF3CDA" w:rsidRDefault="00000000" w:rsidP="00BF3CDA">
              <w:pPr>
                <w:pStyle w:val="bib"/>
              </w:pPr>
              <w:sdt>
                <w:sdtPr>
                  <w:alias w:val="author"/>
                  <w:tag w:val="author"/>
                  <w:id w:val="-915319433"/>
                  <w:placeholder>
                    <w:docPart w:val="E598768FBD2A40728D0A447B81F0BE0F"/>
                  </w:placeholder>
                </w:sdtPr>
                <w:sdtContent>
                  <w:r w:rsidR="00D2246C" w:rsidRPr="003D19CE">
                    <w:rPr>
                      <w:rStyle w:val="surname"/>
                    </w:rPr>
                    <w:t>Hung</w:t>
                  </w:r>
                  <w:r w:rsidR="00D2246C" w:rsidRPr="00BF3CDA">
                    <w:t xml:space="preserve">, </w:t>
                  </w:r>
                  <w:r w:rsidR="00D2246C" w:rsidRPr="003D19CE">
                    <w:rPr>
                      <w:rStyle w:val="given-names"/>
                    </w:rPr>
                    <w:t>K.</w:t>
                  </w:r>
                </w:sdtContent>
              </w:sdt>
              <w:r w:rsidR="00D2246C" w:rsidRPr="00BF3CDA">
                <w:t xml:space="preserve">, </w:t>
              </w:r>
              <w:sdt>
                <w:sdtPr>
                  <w:alias w:val="author"/>
                  <w:tag w:val="author"/>
                  <w:id w:val="478819997"/>
                  <w:placeholder>
                    <w:docPart w:val="F3091A5F245D4E30900B1049F3AE26CD"/>
                  </w:placeholder>
                </w:sdtPr>
                <w:sdtContent>
                  <w:r w:rsidR="00D2246C" w:rsidRPr="003D19CE">
                    <w:rPr>
                      <w:rStyle w:val="surname"/>
                    </w:rPr>
                    <w:t>Sirakaya-Turk</w:t>
                  </w:r>
                  <w:r w:rsidR="00D2246C" w:rsidRPr="00BF3CDA">
                    <w:t xml:space="preserve">, </w:t>
                  </w:r>
                  <w:r w:rsidR="00D2246C" w:rsidRPr="003D19CE">
                    <w:rPr>
                      <w:rStyle w:val="given-names"/>
                    </w:rPr>
                    <w:t>E.</w:t>
                  </w:r>
                </w:sdtContent>
              </w:sdt>
              <w:r w:rsidR="00D2246C" w:rsidRPr="00BF3CDA">
                <w:t xml:space="preserve">, &amp; </w:t>
              </w:r>
              <w:sdt>
                <w:sdtPr>
                  <w:alias w:val="author"/>
                  <w:tag w:val="author"/>
                  <w:id w:val="798030154"/>
                  <w:placeholder>
                    <w:docPart w:val="EDDDA23804E441B192120930C6C0E951"/>
                  </w:placeholder>
                </w:sdtPr>
                <w:sdtContent>
                  <w:r w:rsidR="00D2246C" w:rsidRPr="003D19CE">
                    <w:rPr>
                      <w:rStyle w:val="surname"/>
                    </w:rPr>
                    <w:t>Ingram</w:t>
                  </w:r>
                  <w:r w:rsidR="00D2246C" w:rsidRPr="00BF3CDA">
                    <w:t xml:space="preserve">, </w:t>
                  </w:r>
                  <w:r w:rsidR="00D2246C" w:rsidRPr="003D19CE">
                    <w:rPr>
                      <w:rStyle w:val="given-names"/>
                    </w:rPr>
                    <w:t>L. J.</w:t>
                  </w:r>
                </w:sdtContent>
              </w:sdt>
              <w:r w:rsidR="00D2246C" w:rsidRPr="00BF3CDA">
                <w:t xml:space="preserve"> (</w:t>
              </w:r>
              <w:sdt>
                <w:sdtPr>
                  <w:alias w:val="year"/>
                  <w:tag w:val="year"/>
                  <w:id w:val="1079637553"/>
                  <w:placeholder>
                    <w:docPart w:val="ACA19018EC4D41E08A55540CB4213994"/>
                  </w:placeholder>
                </w:sdtPr>
                <w:sdtContent>
                  <w:r w:rsidR="00D2246C" w:rsidRPr="003D19CE">
                    <w:rPr>
                      <w:shd w:val="clear" w:color="auto" w:fill="FF69B4"/>
                    </w:rPr>
                    <w:t>2011</w:t>
                  </w:r>
                </w:sdtContent>
              </w:sdt>
              <w:r w:rsidR="00D2246C" w:rsidRPr="00BF3CDA">
                <w:t xml:space="preserve">). </w:t>
              </w:r>
              <w:sdt>
                <w:sdtPr>
                  <w:alias w:val="article-title"/>
                  <w:tag w:val="article-title"/>
                  <w:id w:val="1062299174"/>
                  <w:placeholder>
                    <w:docPart w:val="AE03C7FD67794F00AE9195E0F4A3749D"/>
                  </w:placeholder>
                </w:sdtPr>
                <w:sdtContent>
                  <w:r w:rsidR="00D2246C" w:rsidRPr="003D19CE">
                    <w:rPr>
                      <w:shd w:val="clear" w:color="auto" w:fill="87CEFA"/>
                    </w:rPr>
                    <w:t>Testing the efficacy of an integrative model for community participation</w:t>
                  </w:r>
                </w:sdtContent>
              </w:sdt>
              <w:r w:rsidR="00D2246C" w:rsidRPr="00BF3CDA">
                <w:t xml:space="preserve">. </w:t>
              </w:r>
              <w:sdt>
                <w:sdtPr>
                  <w:alias w:val="journal-title"/>
                  <w:tag w:val="journal-title"/>
                  <w:id w:val="2114160430"/>
                  <w:placeholder>
                    <w:docPart w:val="1F97AD4C2E534A3AA7AEFF6F9881D47C"/>
                  </w:placeholder>
                </w:sdtPr>
                <w:sdtEndPr>
                  <w:rPr>
                    <w:i/>
                  </w:rPr>
                </w:sdtEndPr>
                <w:sdtContent>
                  <w:r w:rsidR="00D2246C" w:rsidRPr="003D19CE">
                    <w:rPr>
                      <w:i/>
                      <w:shd w:val="clear" w:color="auto" w:fill="DEB887"/>
                    </w:rPr>
                    <w:t>Journal of Travel Research</w:t>
                  </w:r>
                </w:sdtContent>
              </w:sdt>
              <w:r w:rsidR="00D2246C" w:rsidRPr="00BF3CDA">
                <w:rPr>
                  <w:i/>
                </w:rPr>
                <w:t xml:space="preserve">, </w:t>
              </w:r>
              <w:sdt>
                <w:sdtPr>
                  <w:rPr>
                    <w:i/>
                  </w:rPr>
                  <w:alias w:val="volume"/>
                  <w:tag w:val="volume"/>
                  <w:id w:val="-2036883060"/>
                  <w:placeholder>
                    <w:docPart w:val="7A74492ECD9E4CFFB0A13612604305D1"/>
                  </w:placeholder>
                </w:sdtPr>
                <w:sdtContent>
                  <w:r w:rsidR="00D2246C" w:rsidRPr="003D19CE">
                    <w:rPr>
                      <w:i/>
                      <w:shd w:val="clear" w:color="auto" w:fill="FF4500"/>
                    </w:rPr>
                    <w:t>50</w:t>
                  </w:r>
                </w:sdtContent>
              </w:sdt>
              <w:r w:rsidR="00D2246C" w:rsidRPr="00BF3CDA">
                <w:t>(</w:t>
              </w:r>
              <w:sdt>
                <w:sdtPr>
                  <w:alias w:val="issue"/>
                  <w:tag w:val="issue"/>
                  <w:id w:val="-189299496"/>
                  <w:placeholder>
                    <w:docPart w:val="A190A348190740998AB05159DC593649"/>
                  </w:placeholder>
                </w:sdtPr>
                <w:sdtContent>
                  <w:r w:rsidR="00D2246C" w:rsidRPr="003D19CE">
                    <w:rPr>
                      <w:shd w:val="clear" w:color="auto" w:fill="228B22"/>
                    </w:rPr>
                    <w:t>3</w:t>
                  </w:r>
                </w:sdtContent>
              </w:sdt>
              <w:r w:rsidR="00D2246C" w:rsidRPr="00BF3CDA">
                <w:t xml:space="preserve">), </w:t>
              </w:r>
              <w:sdt>
                <w:sdtPr>
                  <w:alias w:val="first-page"/>
                  <w:tag w:val="first-page"/>
                  <w:id w:val="-1901815220"/>
                  <w:placeholder>
                    <w:docPart w:val="DE364F03D8FF417D887C765C0AC86995"/>
                  </w:placeholder>
                </w:sdtPr>
                <w:sdtContent>
                  <w:r w:rsidR="00D2246C" w:rsidRPr="003D19CE">
                    <w:rPr>
                      <w:shd w:val="clear" w:color="auto" w:fill="EEDD82"/>
                    </w:rPr>
                    <w:t>276</w:t>
                  </w:r>
                </w:sdtContent>
              </w:sdt>
              <w:r w:rsidR="006127AC">
                <w:t>–</w:t>
              </w:r>
              <w:sdt>
                <w:sdtPr>
                  <w:alias w:val="last-page"/>
                  <w:tag w:val="last-page"/>
                  <w:id w:val="1063990475"/>
                  <w:placeholder>
                    <w:docPart w:val="03AE9BC6B19A4FF8BB3120F1BDC994D3"/>
                  </w:placeholder>
                </w:sdtPr>
                <w:sdtContent>
                  <w:r w:rsidR="00D2246C" w:rsidRPr="003D19CE">
                    <w:rPr>
                      <w:shd w:val="clear" w:color="auto" w:fill="6495ED"/>
                    </w:rPr>
                    <w:t>288</w:t>
                  </w:r>
                </w:sdtContent>
              </w:sdt>
              <w:r w:rsidR="00D2246C" w:rsidRPr="00BF3CDA">
                <w:t>.</w:t>
              </w:r>
            </w:p>
          </w:sdtContent>
        </w:sdt>
        <w:bookmarkStart w:id="69" w:name="B40" w:displacedByCustomXml="next"/>
        <w:bookmarkEnd w:id="69" w:displacedByCustomXml="next"/>
        <w:sdt>
          <w:sdtPr>
            <w:alias w:val="B40_Jin, Weber &amp; Bauer, 2012"/>
            <w:tag w:val="citation"/>
            <w:id w:val="1997607419"/>
            <w:placeholder>
              <w:docPart w:val="0A6FD082686E452DB01AB2A4F55768EA"/>
            </w:placeholder>
          </w:sdtPr>
          <w:sdtContent>
            <w:p w14:paraId="4BFBE928" w14:textId="2D9979AB" w:rsidR="00D2246C" w:rsidRPr="00BF3CDA" w:rsidRDefault="00000000" w:rsidP="00BF3CDA">
              <w:pPr>
                <w:pStyle w:val="bib"/>
              </w:pPr>
              <w:sdt>
                <w:sdtPr>
                  <w:alias w:val="author"/>
                  <w:tag w:val="author"/>
                  <w:id w:val="-1999650439"/>
                  <w:placeholder>
                    <w:docPart w:val="BB4BB5AA21904AF8BF91DC44570826C3"/>
                  </w:placeholder>
                </w:sdtPr>
                <w:sdtContent>
                  <w:r w:rsidR="00D2246C" w:rsidRPr="003D19CE">
                    <w:rPr>
                      <w:rStyle w:val="surname"/>
                    </w:rPr>
                    <w:t>Jin</w:t>
                  </w:r>
                  <w:r w:rsidR="00D2246C" w:rsidRPr="00BF3CDA">
                    <w:t xml:space="preserve">, </w:t>
                  </w:r>
                  <w:r w:rsidR="00D2246C" w:rsidRPr="003D19CE">
                    <w:rPr>
                      <w:rStyle w:val="given-names"/>
                    </w:rPr>
                    <w:t>X.</w:t>
                  </w:r>
                </w:sdtContent>
              </w:sdt>
              <w:r w:rsidR="00D2246C" w:rsidRPr="00BF3CDA">
                <w:t xml:space="preserve">, </w:t>
              </w:r>
              <w:sdt>
                <w:sdtPr>
                  <w:alias w:val="author"/>
                  <w:tag w:val="author"/>
                  <w:id w:val="-1287189976"/>
                  <w:placeholder>
                    <w:docPart w:val="E24E0B3945004614AE556ACE5FDE4211"/>
                  </w:placeholder>
                </w:sdtPr>
                <w:sdtContent>
                  <w:r w:rsidR="00D2246C" w:rsidRPr="003D19CE">
                    <w:rPr>
                      <w:rStyle w:val="surname"/>
                    </w:rPr>
                    <w:t>Weber</w:t>
                  </w:r>
                  <w:r w:rsidR="00D2246C" w:rsidRPr="00BF3CDA">
                    <w:t xml:space="preserve">, </w:t>
                  </w:r>
                  <w:r w:rsidR="00D2246C" w:rsidRPr="003D19CE">
                    <w:rPr>
                      <w:rStyle w:val="given-names"/>
                    </w:rPr>
                    <w:t>K.</w:t>
                  </w:r>
                </w:sdtContent>
              </w:sdt>
              <w:r w:rsidR="00D2246C" w:rsidRPr="00BF3CDA">
                <w:t xml:space="preserve">, &amp; </w:t>
              </w:r>
              <w:sdt>
                <w:sdtPr>
                  <w:alias w:val="author"/>
                  <w:tag w:val="author"/>
                  <w:id w:val="5944768"/>
                  <w:placeholder>
                    <w:docPart w:val="54F44C2D7F814640AD4ADCF366F6294F"/>
                  </w:placeholder>
                </w:sdtPr>
                <w:sdtContent>
                  <w:r w:rsidR="00D2246C" w:rsidRPr="003D19CE">
                    <w:rPr>
                      <w:rStyle w:val="surname"/>
                    </w:rPr>
                    <w:t>Bauer</w:t>
                  </w:r>
                  <w:r w:rsidR="00D2246C" w:rsidRPr="00BF3CDA">
                    <w:t xml:space="preserve">, </w:t>
                  </w:r>
                  <w:r w:rsidR="00D2246C" w:rsidRPr="003D19CE">
                    <w:rPr>
                      <w:rStyle w:val="given-names"/>
                    </w:rPr>
                    <w:t>T.</w:t>
                  </w:r>
                </w:sdtContent>
              </w:sdt>
              <w:r w:rsidR="00D2246C" w:rsidRPr="00BF3CDA">
                <w:t xml:space="preserve"> (</w:t>
              </w:r>
              <w:sdt>
                <w:sdtPr>
                  <w:alias w:val="year"/>
                  <w:tag w:val="year"/>
                  <w:id w:val="-1159231820"/>
                  <w:placeholder>
                    <w:docPart w:val="370FCC8B730944CD881E0DFB8CE5F862"/>
                  </w:placeholder>
                </w:sdtPr>
                <w:sdtContent>
                  <w:r w:rsidR="00D2246C" w:rsidRPr="003D19CE">
                    <w:rPr>
                      <w:shd w:val="clear" w:color="auto" w:fill="FF69B4"/>
                    </w:rPr>
                    <w:t>2012</w:t>
                  </w:r>
                </w:sdtContent>
              </w:sdt>
              <w:r w:rsidR="00D2246C" w:rsidRPr="00BF3CDA">
                <w:t xml:space="preserve">). </w:t>
              </w:r>
              <w:sdt>
                <w:sdtPr>
                  <w:alias w:val="article-title"/>
                  <w:tag w:val="article-title"/>
                  <w:id w:val="-2067102752"/>
                  <w:placeholder>
                    <w:docPart w:val="08C60901FEF542AE96C1D5263064FB8F"/>
                  </w:placeholder>
                </w:sdtPr>
                <w:sdtContent>
                  <w:r w:rsidR="00D2246C" w:rsidRPr="003D19CE">
                    <w:rPr>
                      <w:shd w:val="clear" w:color="auto" w:fill="87CEFA"/>
                    </w:rPr>
                    <w:t>Impact of clusters on exhibition destination attractiveness: Evidence from Mainland China</w:t>
                  </w:r>
                </w:sdtContent>
              </w:sdt>
              <w:r w:rsidR="00D2246C" w:rsidRPr="00BF3CDA">
                <w:t xml:space="preserve">. </w:t>
              </w:r>
              <w:sdt>
                <w:sdtPr>
                  <w:alias w:val="journal-title"/>
                  <w:tag w:val="journal-title"/>
                  <w:id w:val="1256779923"/>
                  <w:placeholder>
                    <w:docPart w:val="CDCB5E4B16494F9D83B9A538DB501778"/>
                  </w:placeholder>
                </w:sdtPr>
                <w:sdtEndPr>
                  <w:rPr>
                    <w:i/>
                  </w:rPr>
                </w:sdtEndPr>
                <w:sdtContent>
                  <w:r w:rsidR="00D2246C" w:rsidRPr="003D19CE">
                    <w:rPr>
                      <w:i/>
                      <w:shd w:val="clear" w:color="auto" w:fill="DEB887"/>
                    </w:rPr>
                    <w:t>Tourism Management</w:t>
                  </w:r>
                </w:sdtContent>
              </w:sdt>
              <w:r w:rsidR="00D2246C" w:rsidRPr="00BF3CDA">
                <w:rPr>
                  <w:i/>
                </w:rPr>
                <w:t xml:space="preserve">, </w:t>
              </w:r>
              <w:sdt>
                <w:sdtPr>
                  <w:rPr>
                    <w:i/>
                  </w:rPr>
                  <w:alias w:val="volume"/>
                  <w:tag w:val="volume"/>
                  <w:id w:val="-321894352"/>
                  <w:placeholder>
                    <w:docPart w:val="094805A87A05412E866E655108A14846"/>
                  </w:placeholder>
                </w:sdtPr>
                <w:sdtContent>
                  <w:r w:rsidR="00D2246C" w:rsidRPr="003D19CE">
                    <w:rPr>
                      <w:i/>
                      <w:shd w:val="clear" w:color="auto" w:fill="FF4500"/>
                    </w:rPr>
                    <w:t>33</w:t>
                  </w:r>
                </w:sdtContent>
              </w:sdt>
              <w:r w:rsidR="00D2246C" w:rsidRPr="00BF3CDA">
                <w:t>(</w:t>
              </w:r>
              <w:sdt>
                <w:sdtPr>
                  <w:alias w:val="issue"/>
                  <w:tag w:val="issue"/>
                  <w:id w:val="1920975674"/>
                  <w:placeholder>
                    <w:docPart w:val="118103A393A2482BB2E77753A8F2CC71"/>
                  </w:placeholder>
                </w:sdtPr>
                <w:sdtContent>
                  <w:r w:rsidR="00D2246C" w:rsidRPr="003D19CE">
                    <w:rPr>
                      <w:shd w:val="clear" w:color="auto" w:fill="228B22"/>
                    </w:rPr>
                    <w:t>6</w:t>
                  </w:r>
                </w:sdtContent>
              </w:sdt>
              <w:r w:rsidR="00D2246C" w:rsidRPr="00BF3CDA">
                <w:t xml:space="preserve">), </w:t>
              </w:r>
              <w:sdt>
                <w:sdtPr>
                  <w:alias w:val="first-page"/>
                  <w:tag w:val="first-page"/>
                  <w:id w:val="-711035189"/>
                  <w:placeholder>
                    <w:docPart w:val="AED2E281C6E3444C9D1FB9E935D32A8E"/>
                  </w:placeholder>
                </w:sdtPr>
                <w:sdtContent>
                  <w:r w:rsidR="00D2246C" w:rsidRPr="003D19CE">
                    <w:rPr>
                      <w:shd w:val="clear" w:color="auto" w:fill="EEDD82"/>
                    </w:rPr>
                    <w:t>1429</w:t>
                  </w:r>
                </w:sdtContent>
              </w:sdt>
              <w:r w:rsidR="006127AC">
                <w:t>–</w:t>
              </w:r>
              <w:sdt>
                <w:sdtPr>
                  <w:alias w:val="last-page"/>
                  <w:tag w:val="last-page"/>
                  <w:id w:val="-67121511"/>
                  <w:placeholder>
                    <w:docPart w:val="49ABE2295C7D4AFABF95791600B3D9FD"/>
                  </w:placeholder>
                </w:sdtPr>
                <w:sdtContent>
                  <w:r w:rsidR="00D2246C" w:rsidRPr="003D19CE">
                    <w:rPr>
                      <w:shd w:val="clear" w:color="auto" w:fill="6495ED"/>
                    </w:rPr>
                    <w:t>1439</w:t>
                  </w:r>
                </w:sdtContent>
              </w:sdt>
              <w:r w:rsidR="00D2246C" w:rsidRPr="00BF3CDA">
                <w:t>.</w:t>
              </w:r>
            </w:p>
          </w:sdtContent>
        </w:sdt>
        <w:bookmarkStart w:id="70" w:name="B41" w:displacedByCustomXml="next"/>
        <w:bookmarkEnd w:id="70" w:displacedByCustomXml="next"/>
        <w:sdt>
          <w:sdtPr>
            <w:alias w:val="B41_Jones, McGinlay &amp; Dimitrakopoulos, 2017"/>
            <w:tag w:val="citation"/>
            <w:id w:val="-54480022"/>
            <w:placeholder>
              <w:docPart w:val="661E8B19F2F64D85957384123B029F6D"/>
            </w:placeholder>
          </w:sdtPr>
          <w:sdtContent>
            <w:p w14:paraId="73A062B4" w14:textId="73DD661E" w:rsidR="00527F34" w:rsidRPr="00BF3CDA" w:rsidRDefault="00000000" w:rsidP="00527F34">
              <w:pPr>
                <w:pStyle w:val="bib"/>
              </w:pPr>
              <w:sdt>
                <w:sdtPr>
                  <w:alias w:val="author"/>
                  <w:tag w:val="author"/>
                  <w:id w:val="1036384899"/>
                  <w:placeholder>
                    <w:docPart w:val="CECA400022AC45C7BEC9550E595CD2C2"/>
                  </w:placeholder>
                </w:sdtPr>
                <w:sdtContent>
                  <w:r w:rsidR="00527F34" w:rsidRPr="003D19CE">
                    <w:rPr>
                      <w:rStyle w:val="surname"/>
                    </w:rPr>
                    <w:t>Jones</w:t>
                  </w:r>
                  <w:r w:rsidR="00527F34" w:rsidRPr="00BF3CDA">
                    <w:t xml:space="preserve">, </w:t>
                  </w:r>
                  <w:r w:rsidR="00527F34" w:rsidRPr="003D19CE">
                    <w:rPr>
                      <w:rStyle w:val="given-names"/>
                    </w:rPr>
                    <w:t>N.</w:t>
                  </w:r>
                </w:sdtContent>
              </w:sdt>
              <w:r w:rsidR="00527F34" w:rsidRPr="00BF3CDA">
                <w:t xml:space="preserve">, </w:t>
              </w:r>
              <w:sdt>
                <w:sdtPr>
                  <w:alias w:val="author"/>
                  <w:tag w:val="author"/>
                  <w:id w:val="-268394131"/>
                  <w:placeholder>
                    <w:docPart w:val="4E995BEF75B34332A04A5F46C1874A3C"/>
                  </w:placeholder>
                </w:sdtPr>
                <w:sdtContent>
                  <w:r w:rsidR="00527F34" w:rsidRPr="003D19CE">
                    <w:rPr>
                      <w:rStyle w:val="surname"/>
                    </w:rPr>
                    <w:t>McGinlay</w:t>
                  </w:r>
                  <w:r w:rsidR="00527F34" w:rsidRPr="00BF3CDA">
                    <w:t xml:space="preserve">, </w:t>
                  </w:r>
                  <w:r w:rsidR="00527F34" w:rsidRPr="003D19CE">
                    <w:rPr>
                      <w:rStyle w:val="given-names"/>
                    </w:rPr>
                    <w:t>J.</w:t>
                  </w:r>
                </w:sdtContent>
              </w:sdt>
              <w:r w:rsidR="00527F34" w:rsidRPr="00BF3CDA">
                <w:t xml:space="preserve">, &amp; </w:t>
              </w:r>
              <w:sdt>
                <w:sdtPr>
                  <w:alias w:val="author"/>
                  <w:tag w:val="author"/>
                  <w:id w:val="704292497"/>
                  <w:placeholder>
                    <w:docPart w:val="B82A0F5EAD494E37BDC3DB57FD4AE179"/>
                  </w:placeholder>
                </w:sdtPr>
                <w:sdtContent>
                  <w:r w:rsidR="00527F34" w:rsidRPr="003D19CE">
                    <w:rPr>
                      <w:rStyle w:val="surname"/>
                    </w:rPr>
                    <w:t>Dimitrakopoulos</w:t>
                  </w:r>
                  <w:r w:rsidR="00527F34" w:rsidRPr="00BF3CDA">
                    <w:t xml:space="preserve">, </w:t>
                  </w:r>
                  <w:r w:rsidR="00527F34" w:rsidRPr="003D19CE">
                    <w:rPr>
                      <w:rStyle w:val="given-names"/>
                    </w:rPr>
                    <w:t>P. G.</w:t>
                  </w:r>
                </w:sdtContent>
              </w:sdt>
              <w:r w:rsidR="00527F34" w:rsidRPr="00BF3CDA">
                <w:t xml:space="preserve"> (</w:t>
              </w:r>
              <w:sdt>
                <w:sdtPr>
                  <w:alias w:val="year"/>
                  <w:tag w:val="year"/>
                  <w:id w:val="1724260749"/>
                  <w:placeholder>
                    <w:docPart w:val="76AD7F136FAA499198E5509114A48695"/>
                  </w:placeholder>
                </w:sdtPr>
                <w:sdtContent>
                  <w:r w:rsidR="00527F34" w:rsidRPr="003D19CE">
                    <w:rPr>
                      <w:shd w:val="clear" w:color="auto" w:fill="FF69B4"/>
                    </w:rPr>
                    <w:t>2017</w:t>
                  </w:r>
                </w:sdtContent>
              </w:sdt>
              <w:r w:rsidR="00527F34" w:rsidRPr="00BF3CDA">
                <w:t xml:space="preserve">). </w:t>
              </w:r>
              <w:sdt>
                <w:sdtPr>
                  <w:alias w:val="article-title"/>
                  <w:tag w:val="article-title"/>
                  <w:id w:val="1756937147"/>
                  <w:placeholder>
                    <w:docPart w:val="8DBB8F3C503D4D989869783FC920A352"/>
                  </w:placeholder>
                </w:sdtPr>
                <w:sdtContent>
                  <w:r w:rsidR="00527F34" w:rsidRPr="003D19CE">
                    <w:rPr>
                      <w:shd w:val="clear" w:color="auto" w:fill="87CEFA"/>
                    </w:rPr>
                    <w:t>Improving social impact assessment of protected areas: A review of the literature and directions for future research</w:t>
                  </w:r>
                </w:sdtContent>
              </w:sdt>
              <w:r w:rsidR="00527F34" w:rsidRPr="00BF3CDA">
                <w:t xml:space="preserve">. </w:t>
              </w:r>
              <w:sdt>
                <w:sdtPr>
                  <w:alias w:val="journal-title"/>
                  <w:tag w:val="journal-title"/>
                  <w:id w:val="1609616839"/>
                  <w:placeholder>
                    <w:docPart w:val="38A264E33BF242A19B782F4647D0B23E"/>
                  </w:placeholder>
                </w:sdtPr>
                <w:sdtEndPr>
                  <w:rPr>
                    <w:i/>
                  </w:rPr>
                </w:sdtEndPr>
                <w:sdtContent>
                  <w:r w:rsidR="00527F34" w:rsidRPr="003D19CE">
                    <w:rPr>
                      <w:i/>
                      <w:shd w:val="clear" w:color="auto" w:fill="DEB887"/>
                    </w:rPr>
                    <w:t>Environmental Impact Assessment Review</w:t>
                  </w:r>
                </w:sdtContent>
              </w:sdt>
              <w:r w:rsidR="00527F34" w:rsidRPr="00BF3CDA">
                <w:rPr>
                  <w:i/>
                </w:rPr>
                <w:t xml:space="preserve">, </w:t>
              </w:r>
              <w:sdt>
                <w:sdtPr>
                  <w:rPr>
                    <w:i/>
                  </w:rPr>
                  <w:alias w:val="volume"/>
                  <w:tag w:val="volume"/>
                  <w:id w:val="-1001505284"/>
                  <w:placeholder>
                    <w:docPart w:val="ECD9BC457905479885634FFFFD71B86E"/>
                  </w:placeholder>
                </w:sdtPr>
                <w:sdtContent>
                  <w:r w:rsidR="00527F34" w:rsidRPr="003D19CE">
                    <w:rPr>
                      <w:i/>
                      <w:shd w:val="clear" w:color="auto" w:fill="FF4500"/>
                    </w:rPr>
                    <w:t>64</w:t>
                  </w:r>
                </w:sdtContent>
              </w:sdt>
              <w:r w:rsidR="00527F34" w:rsidRPr="00BF3CDA">
                <w:t>(</w:t>
              </w:r>
              <w:sdt>
                <w:sdtPr>
                  <w:alias w:val="issue"/>
                  <w:tag w:val="issue"/>
                  <w:id w:val="937019328"/>
                  <w:placeholder>
                    <w:docPart w:val="BC4E2F92C1644C4B8E745A4FDEFD2B8E"/>
                  </w:placeholder>
                </w:sdtPr>
                <w:sdtContent>
                  <w:r w:rsidR="00527F34" w:rsidRPr="003D19CE">
                    <w:rPr>
                      <w:shd w:val="clear" w:color="auto" w:fill="228B22"/>
                    </w:rPr>
                    <w:t>1</w:t>
                  </w:r>
                </w:sdtContent>
              </w:sdt>
              <w:r w:rsidR="00527F34" w:rsidRPr="00BF3CDA">
                <w:t xml:space="preserve">), </w:t>
              </w:r>
              <w:sdt>
                <w:sdtPr>
                  <w:alias w:val="first-page"/>
                  <w:tag w:val="first-page"/>
                  <w:id w:val="2120251987"/>
                  <w:placeholder>
                    <w:docPart w:val="A22917890FF94C2AA12726D43FA67D88"/>
                  </w:placeholder>
                </w:sdtPr>
                <w:sdtContent>
                  <w:r w:rsidR="00527F34" w:rsidRPr="003D19CE">
                    <w:rPr>
                      <w:shd w:val="clear" w:color="auto" w:fill="EEDD82"/>
                    </w:rPr>
                    <w:t>1</w:t>
                  </w:r>
                </w:sdtContent>
              </w:sdt>
              <w:r w:rsidR="00527F34">
                <w:t>–</w:t>
              </w:r>
              <w:sdt>
                <w:sdtPr>
                  <w:alias w:val="last-page"/>
                  <w:tag w:val="last-page"/>
                  <w:id w:val="640997183"/>
                  <w:placeholder>
                    <w:docPart w:val="11F8BE41F0954F13AB70AB515F2DA6A0"/>
                  </w:placeholder>
                </w:sdtPr>
                <w:sdtContent>
                  <w:r w:rsidR="00527F34" w:rsidRPr="003D19CE">
                    <w:rPr>
                      <w:shd w:val="clear" w:color="auto" w:fill="6495ED"/>
                    </w:rPr>
                    <w:t>7</w:t>
                  </w:r>
                </w:sdtContent>
              </w:sdt>
              <w:r w:rsidR="00527F34" w:rsidRPr="00BF3CDA">
                <w:t>.</w:t>
              </w:r>
            </w:p>
          </w:sdtContent>
        </w:sdt>
        <w:bookmarkStart w:id="71" w:name="B42" w:displacedByCustomXml="next"/>
        <w:bookmarkEnd w:id="71" w:displacedByCustomXml="next"/>
        <w:sdt>
          <w:sdtPr>
            <w:alias w:val="B42_Jones, 2012"/>
            <w:tag w:val="citation"/>
            <w:id w:val="1906407347"/>
            <w:placeholder>
              <w:docPart w:val="DB03AD1E03944B5B9CB6C44A7E2B79A3"/>
            </w:placeholder>
          </w:sdtPr>
          <w:sdtContent>
            <w:p w14:paraId="764ABF20" w14:textId="0FA3744E" w:rsidR="003918C5" w:rsidRPr="00BF3CDA" w:rsidRDefault="00000000" w:rsidP="003918C5">
              <w:pPr>
                <w:pStyle w:val="bib"/>
              </w:pPr>
              <w:sdt>
                <w:sdtPr>
                  <w:alias w:val="author"/>
                  <w:tag w:val="author"/>
                  <w:id w:val="1736127657"/>
                  <w:placeholder>
                    <w:docPart w:val="39C439363E3445399EF5C257863C0F5E"/>
                  </w:placeholder>
                </w:sdtPr>
                <w:sdtContent>
                  <w:r w:rsidR="003918C5" w:rsidRPr="003D19CE">
                    <w:rPr>
                      <w:rStyle w:val="surname"/>
                    </w:rPr>
                    <w:t>Jones</w:t>
                  </w:r>
                  <w:r w:rsidR="003918C5" w:rsidRPr="00BF3CDA">
                    <w:t xml:space="preserve">, </w:t>
                  </w:r>
                  <w:r w:rsidR="003918C5" w:rsidRPr="003D19CE">
                    <w:rPr>
                      <w:rStyle w:val="given-names"/>
                    </w:rPr>
                    <w:t>T.</w:t>
                  </w:r>
                </w:sdtContent>
              </w:sdt>
              <w:r w:rsidR="003918C5" w:rsidRPr="00BF3CDA">
                <w:t xml:space="preserve"> (</w:t>
              </w:r>
              <w:sdt>
                <w:sdtPr>
                  <w:alias w:val="year"/>
                  <w:tag w:val="year"/>
                  <w:id w:val="2035989698"/>
                  <w:placeholder>
                    <w:docPart w:val="49C5565C68B24F23B6B412C7CF7FF226"/>
                  </w:placeholder>
                </w:sdtPr>
                <w:sdtContent>
                  <w:r w:rsidR="003918C5" w:rsidRPr="003D19CE">
                    <w:rPr>
                      <w:shd w:val="clear" w:color="auto" w:fill="FF69B4"/>
                    </w:rPr>
                    <w:t>2012</w:t>
                  </w:r>
                </w:sdtContent>
              </w:sdt>
              <w:r w:rsidR="003918C5" w:rsidRPr="00BF3CDA">
                <w:t xml:space="preserve">). </w:t>
              </w:r>
              <w:sdt>
                <w:sdtPr>
                  <w:alias w:val="article-title"/>
                  <w:tag w:val="article-title"/>
                  <w:id w:val="-909768389"/>
                  <w:placeholder>
                    <w:docPart w:val="76AAE7EC9F3C4AB0A5F4127003D20657"/>
                  </w:placeholder>
                </w:sdtPr>
                <w:sdtContent>
                  <w:r w:rsidR="003918C5" w:rsidRPr="003D19CE">
                    <w:rPr>
                      <w:shd w:val="clear" w:color="auto" w:fill="87CEFA"/>
                    </w:rPr>
                    <w:t>A life cycle analysis of nature-based tourism policy in Japan</w:t>
                  </w:r>
                </w:sdtContent>
              </w:sdt>
              <w:r w:rsidR="003918C5" w:rsidRPr="00BF3CDA">
                <w:t xml:space="preserve">. </w:t>
              </w:r>
              <w:sdt>
                <w:sdtPr>
                  <w:alias w:val="journal-title"/>
                  <w:tag w:val="journal-title"/>
                  <w:id w:val="1438026989"/>
                  <w:placeholder>
                    <w:docPart w:val="95BC910DAC7A4687BA70EED2D4241405"/>
                  </w:placeholder>
                </w:sdtPr>
                <w:sdtEndPr>
                  <w:rPr>
                    <w:i/>
                  </w:rPr>
                </w:sdtEndPr>
                <w:sdtContent>
                  <w:r w:rsidR="003918C5" w:rsidRPr="003D19CE">
                    <w:rPr>
                      <w:i/>
                      <w:shd w:val="clear" w:color="auto" w:fill="DEB887"/>
                    </w:rPr>
                    <w:t>Journal of the German Institute for Japanese Studies Tokyo</w:t>
                  </w:r>
                </w:sdtContent>
              </w:sdt>
              <w:r w:rsidR="003918C5" w:rsidRPr="00BF3CDA">
                <w:rPr>
                  <w:i/>
                </w:rPr>
                <w:t xml:space="preserve">, </w:t>
              </w:r>
              <w:sdt>
                <w:sdtPr>
                  <w:rPr>
                    <w:i/>
                  </w:rPr>
                  <w:alias w:val="volume"/>
                  <w:tag w:val="volume"/>
                  <w:id w:val="-909389817"/>
                  <w:placeholder>
                    <w:docPart w:val="34BECBEFF02541FA998D65916168DAC3"/>
                  </w:placeholder>
                </w:sdtPr>
                <w:sdtContent>
                  <w:r w:rsidR="003918C5" w:rsidRPr="003D19CE">
                    <w:rPr>
                      <w:i/>
                      <w:shd w:val="clear" w:color="auto" w:fill="FF4500"/>
                    </w:rPr>
                    <w:t>24</w:t>
                  </w:r>
                </w:sdtContent>
              </w:sdt>
              <w:r w:rsidR="003918C5" w:rsidRPr="00BF3CDA">
                <w:t>(</w:t>
              </w:r>
              <w:sdt>
                <w:sdtPr>
                  <w:alias w:val="issue"/>
                  <w:tag w:val="issue"/>
                  <w:id w:val="157348829"/>
                  <w:placeholder>
                    <w:docPart w:val="FAC0B4CB70E745ACB446F9489168BBDF"/>
                  </w:placeholder>
                </w:sdtPr>
                <w:sdtContent>
                  <w:r w:rsidR="003918C5" w:rsidRPr="003D19CE">
                    <w:rPr>
                      <w:shd w:val="clear" w:color="auto" w:fill="228B22"/>
                    </w:rPr>
                    <w:t>2</w:t>
                  </w:r>
                </w:sdtContent>
              </w:sdt>
              <w:r w:rsidR="003918C5" w:rsidRPr="00BF3CDA">
                <w:t xml:space="preserve">), </w:t>
              </w:r>
              <w:sdt>
                <w:sdtPr>
                  <w:alias w:val="first-page"/>
                  <w:tag w:val="first-page"/>
                  <w:id w:val="-516390668"/>
                  <w:placeholder>
                    <w:docPart w:val="61D8254FF0364D5380730F674451BF57"/>
                  </w:placeholder>
                </w:sdtPr>
                <w:sdtContent>
                  <w:r w:rsidR="003918C5" w:rsidRPr="003D19CE">
                    <w:rPr>
                      <w:shd w:val="clear" w:color="auto" w:fill="EEDD82"/>
                    </w:rPr>
                    <w:t>179</w:t>
                  </w:r>
                </w:sdtContent>
              </w:sdt>
              <w:r w:rsidR="006127AC">
                <w:t>–</w:t>
              </w:r>
              <w:sdt>
                <w:sdtPr>
                  <w:alias w:val="last-page"/>
                  <w:tag w:val="last-page"/>
                  <w:id w:val="1663496941"/>
                  <w:placeholder>
                    <w:docPart w:val="8501EAD900574D10B70C67EF8A6CEE51"/>
                  </w:placeholder>
                </w:sdtPr>
                <w:sdtContent>
                  <w:r w:rsidR="003918C5" w:rsidRPr="003D19CE">
                    <w:rPr>
                      <w:shd w:val="clear" w:color="auto" w:fill="6495ED"/>
                    </w:rPr>
                    <w:t>211</w:t>
                  </w:r>
                </w:sdtContent>
              </w:sdt>
              <w:r w:rsidR="003918C5" w:rsidRPr="00BF3CDA">
                <w:t>.</w:t>
              </w:r>
            </w:p>
          </w:sdtContent>
        </w:sdt>
        <w:bookmarkStart w:id="72" w:name="B43" w:displacedByCustomXml="next"/>
        <w:bookmarkEnd w:id="72" w:displacedByCustomXml="next"/>
        <w:sdt>
          <w:sdtPr>
            <w:alias w:val="B43_Jones, Apollo &amp; Bui, 2021"/>
            <w:tag w:val="citation"/>
            <w:id w:val="1780371124"/>
            <w:placeholder>
              <w:docPart w:val="ED22E0B050A64C0CB3CE43E6B1165F48"/>
            </w:placeholder>
          </w:sdtPr>
          <w:sdtContent>
            <w:p w14:paraId="291B3E94" w14:textId="0FC59E7B" w:rsidR="003918C5" w:rsidRPr="00BF3CDA" w:rsidRDefault="00000000" w:rsidP="003918C5">
              <w:pPr>
                <w:pStyle w:val="bib"/>
                <w:rPr>
                  <w:rFonts w:ascii="Times New Roman" w:hAnsi="Times New Roman" w:cs="Times New Roman"/>
                </w:rPr>
              </w:pPr>
              <w:sdt>
                <w:sdtPr>
                  <w:alias w:val="author"/>
                  <w:tag w:val="author"/>
                  <w:id w:val="-1696612313"/>
                  <w:placeholder>
                    <w:docPart w:val="64CB8F2A3F8E4620BB0A1C2FDBAD5CF8"/>
                  </w:placeholder>
                </w:sdtPr>
                <w:sdtContent>
                  <w:r w:rsidR="003918C5" w:rsidRPr="003D19CE">
                    <w:rPr>
                      <w:rStyle w:val="surname"/>
                    </w:rPr>
                    <w:t>Jones</w:t>
                  </w:r>
                  <w:r w:rsidR="003918C5" w:rsidRPr="00BF3CDA">
                    <w:t xml:space="preserve">, </w:t>
                  </w:r>
                  <w:r w:rsidR="003918C5" w:rsidRPr="003D19CE">
                    <w:rPr>
                      <w:rStyle w:val="given-names"/>
                    </w:rPr>
                    <w:t>T. E.</w:t>
                  </w:r>
                </w:sdtContent>
              </w:sdt>
              <w:r w:rsidR="003918C5" w:rsidRPr="00BF3CDA">
                <w:t xml:space="preserve">, </w:t>
              </w:r>
              <w:sdt>
                <w:sdtPr>
                  <w:alias w:val="author"/>
                  <w:tag w:val="author"/>
                  <w:id w:val="19605897"/>
                  <w:placeholder>
                    <w:docPart w:val="31580A5C21C94B0E99C4F2D851A7C3F5"/>
                  </w:placeholder>
                </w:sdtPr>
                <w:sdtContent>
                  <w:r w:rsidR="003918C5" w:rsidRPr="003D19CE">
                    <w:rPr>
                      <w:rStyle w:val="surname"/>
                    </w:rPr>
                    <w:t>Apollo</w:t>
                  </w:r>
                  <w:r w:rsidR="003918C5" w:rsidRPr="00BF3CDA">
                    <w:t xml:space="preserve">, </w:t>
                  </w:r>
                  <w:r w:rsidR="003918C5" w:rsidRPr="003D19CE">
                    <w:rPr>
                      <w:rStyle w:val="given-names"/>
                    </w:rPr>
                    <w:t>M.</w:t>
                  </w:r>
                </w:sdtContent>
              </w:sdt>
              <w:r w:rsidR="003918C5" w:rsidRPr="00BF3CDA">
                <w:t xml:space="preserve">, &amp; </w:t>
              </w:r>
              <w:sdt>
                <w:sdtPr>
                  <w:alias w:val="author"/>
                  <w:tag w:val="author"/>
                  <w:id w:val="-1015144964"/>
                  <w:placeholder>
                    <w:docPart w:val="012EB371037E4AE6B52BA33DF6E732CC"/>
                  </w:placeholder>
                </w:sdtPr>
                <w:sdtContent>
                  <w:r w:rsidR="003918C5" w:rsidRPr="003D19CE">
                    <w:rPr>
                      <w:rStyle w:val="surname"/>
                    </w:rPr>
                    <w:t>Bui</w:t>
                  </w:r>
                  <w:r w:rsidR="003918C5" w:rsidRPr="00BF3CDA">
                    <w:t xml:space="preserve">, </w:t>
                  </w:r>
                  <w:r w:rsidR="003918C5" w:rsidRPr="003D19CE">
                    <w:rPr>
                      <w:rStyle w:val="given-names"/>
                    </w:rPr>
                    <w:t>H. T.</w:t>
                  </w:r>
                </w:sdtContent>
              </w:sdt>
              <w:r w:rsidR="003918C5" w:rsidRPr="00BF3CDA">
                <w:t xml:space="preserve"> (</w:t>
              </w:r>
              <w:sdt>
                <w:sdtPr>
                  <w:alias w:val="year"/>
                  <w:tag w:val="year"/>
                  <w:id w:val="-1517989881"/>
                  <w:placeholder>
                    <w:docPart w:val="0F63BE750D1E4515B714DFEF34F87460"/>
                  </w:placeholder>
                </w:sdtPr>
                <w:sdtContent>
                  <w:r w:rsidR="003918C5" w:rsidRPr="003D19CE">
                    <w:rPr>
                      <w:shd w:val="clear" w:color="auto" w:fill="FF69B4"/>
                    </w:rPr>
                    <w:t>2021</w:t>
                  </w:r>
                </w:sdtContent>
              </w:sdt>
              <w:r w:rsidR="003918C5" w:rsidRPr="00BF3CDA">
                <w:t xml:space="preserve">). </w:t>
              </w:r>
              <w:sdt>
                <w:sdtPr>
                  <w:alias w:val="chapter-title"/>
                  <w:tag w:val="chapter-title"/>
                  <w:id w:val="1951973079"/>
                  <w:placeholder>
                    <w:docPart w:val="B281BC19C2D44020AB62BD106F04DC39"/>
                  </w:placeholder>
                </w:sdtPr>
                <w:sdtContent>
                  <w:r w:rsidR="003918C5" w:rsidRPr="003D19CE">
                    <w:rPr>
                      <w:shd w:val="clear" w:color="auto" w:fill="ADD8E6"/>
                    </w:rPr>
                    <w:t>Mountainous protected areas &amp; nature-based tourism in Asia</w:t>
                  </w:r>
                </w:sdtContent>
              </w:sdt>
              <w:r w:rsidR="003918C5" w:rsidRPr="00BF3CDA">
                <w:t xml:space="preserve">. In </w:t>
              </w:r>
              <w:sdt>
                <w:sdtPr>
                  <w:alias w:val="editor"/>
                  <w:tag w:val="editor"/>
                  <w:id w:val="-1418703230"/>
                  <w:placeholder>
                    <w:docPart w:val="349B1CA90C094E89BE931BBCE6CC8A85"/>
                  </w:placeholder>
                </w:sdtPr>
                <w:sdtContent>
                  <w:r w:rsidR="003918C5" w:rsidRPr="003D19CE">
                    <w:rPr>
                      <w:rStyle w:val="given-names"/>
                    </w:rPr>
                    <w:t>T. E.</w:t>
                  </w:r>
                  <w:r w:rsidR="003918C5" w:rsidRPr="00BF3CDA">
                    <w:t xml:space="preserve"> </w:t>
                  </w:r>
                  <w:r w:rsidR="003918C5" w:rsidRPr="003D19CE">
                    <w:rPr>
                      <w:rStyle w:val="surname"/>
                    </w:rPr>
                    <w:t>Jones</w:t>
                  </w:r>
                </w:sdtContent>
              </w:sdt>
              <w:r w:rsidR="003918C5" w:rsidRPr="00BF3CDA">
                <w:t xml:space="preserve">, </w:t>
              </w:r>
              <w:sdt>
                <w:sdtPr>
                  <w:alias w:val="editor"/>
                  <w:tag w:val="editor"/>
                  <w:id w:val="403576059"/>
                  <w:placeholder>
                    <w:docPart w:val="E20805C1745D48409420865554644CD6"/>
                  </w:placeholder>
                </w:sdtPr>
                <w:sdtContent>
                  <w:r w:rsidR="003918C5" w:rsidRPr="003D19CE">
                    <w:rPr>
                      <w:rStyle w:val="given-names"/>
                    </w:rPr>
                    <w:t>H. T.</w:t>
                  </w:r>
                  <w:r w:rsidR="003918C5" w:rsidRPr="00BF3CDA">
                    <w:t xml:space="preserve"> </w:t>
                  </w:r>
                  <w:r w:rsidR="003918C5" w:rsidRPr="003D19CE">
                    <w:rPr>
                      <w:rStyle w:val="surname"/>
                    </w:rPr>
                    <w:t>Bui</w:t>
                  </w:r>
                </w:sdtContent>
              </w:sdt>
              <w:r w:rsidR="003918C5" w:rsidRPr="00BF3CDA">
                <w:t xml:space="preserve">, &amp; </w:t>
              </w:r>
              <w:sdt>
                <w:sdtPr>
                  <w:alias w:val="editor"/>
                  <w:tag w:val="editor"/>
                  <w:id w:val="804591648"/>
                  <w:placeholder>
                    <w:docPart w:val="936D7C6CE36745E58CA858A8FB99B943"/>
                  </w:placeholder>
                </w:sdtPr>
                <w:sdtContent>
                  <w:r w:rsidR="003918C5" w:rsidRPr="003D19CE">
                    <w:rPr>
                      <w:rStyle w:val="given-names"/>
                    </w:rPr>
                    <w:t>M.</w:t>
                  </w:r>
                  <w:r w:rsidR="003918C5" w:rsidRPr="00BF3CDA">
                    <w:t xml:space="preserve"> </w:t>
                  </w:r>
                  <w:r w:rsidR="003918C5" w:rsidRPr="003D19CE">
                    <w:rPr>
                      <w:rStyle w:val="surname"/>
                    </w:rPr>
                    <w:t>Apollo</w:t>
                  </w:r>
                </w:sdtContent>
              </w:sdt>
              <w:r w:rsidR="003918C5" w:rsidRPr="00BF3CDA">
                <w:t xml:space="preserve"> (Eds.), </w:t>
              </w:r>
              <w:sdt>
                <w:sdtPr>
                  <w:alias w:val="book-title"/>
                  <w:tag w:val="book-title"/>
                  <w:id w:val="-529950509"/>
                  <w:placeholder>
                    <w:docPart w:val="C8D603E0BF6845BF91DA9712135C6BFA"/>
                  </w:placeholder>
                </w:sdtPr>
                <w:sdtEndPr>
                  <w:rPr>
                    <w:i/>
                  </w:rPr>
                </w:sdtEndPr>
                <w:sdtContent>
                  <w:r w:rsidR="003918C5" w:rsidRPr="003D19CE">
                    <w:rPr>
                      <w:i/>
                      <w:shd w:val="clear" w:color="auto" w:fill="9370DB"/>
                    </w:rPr>
                    <w:t xml:space="preserve">Nature-based tourism in </w:t>
                  </w:r>
                  <w:r w:rsidR="00E5597A" w:rsidRPr="003D19CE">
                    <w:rPr>
                      <w:i/>
                      <w:shd w:val="clear" w:color="auto" w:fill="9370DB"/>
                    </w:rPr>
                    <w:t>Asia</w:t>
                  </w:r>
                  <w:r w:rsidR="00E5597A">
                    <w:rPr>
                      <w:i/>
                      <w:shd w:val="clear" w:color="auto" w:fill="9370DB"/>
                    </w:rPr>
                    <w:t>’</w:t>
                  </w:r>
                  <w:r w:rsidR="00E5597A" w:rsidRPr="003D19CE">
                    <w:rPr>
                      <w:i/>
                      <w:shd w:val="clear" w:color="auto" w:fill="9370DB"/>
                    </w:rPr>
                    <w:t xml:space="preserve">s </w:t>
                  </w:r>
                  <w:r w:rsidR="003918C5" w:rsidRPr="003D19CE">
                    <w:rPr>
                      <w:i/>
                      <w:shd w:val="clear" w:color="auto" w:fill="9370DB"/>
                    </w:rPr>
                    <w:t>mountainous protected areas</w:t>
                  </w:r>
                </w:sdtContent>
              </w:sdt>
              <w:r w:rsidR="003918C5" w:rsidRPr="00BF3CDA">
                <w:t xml:space="preserve"> (pp. </w:t>
              </w:r>
              <w:sdt>
                <w:sdtPr>
                  <w:alias w:val="first-page"/>
                  <w:tag w:val="first-page"/>
                  <w:id w:val="1030456543"/>
                  <w:placeholder>
                    <w:docPart w:val="90849FC2996E4EB2ABD41CD282907A6D"/>
                  </w:placeholder>
                </w:sdtPr>
                <w:sdtContent>
                  <w:r w:rsidR="003918C5" w:rsidRPr="003D19CE">
                    <w:rPr>
                      <w:shd w:val="clear" w:color="auto" w:fill="EEDD82"/>
                    </w:rPr>
                    <w:t>3</w:t>
                  </w:r>
                </w:sdtContent>
              </w:sdt>
              <w:r w:rsidR="006127AC">
                <w:t>–</w:t>
              </w:r>
              <w:sdt>
                <w:sdtPr>
                  <w:alias w:val="last-page"/>
                  <w:tag w:val="last-page"/>
                  <w:id w:val="-843477182"/>
                  <w:placeholder>
                    <w:docPart w:val="03330185F436434CACFD2E5B94B18C75"/>
                  </w:placeholder>
                </w:sdtPr>
                <w:sdtContent>
                  <w:r w:rsidR="003918C5" w:rsidRPr="003D19CE">
                    <w:rPr>
                      <w:shd w:val="clear" w:color="auto" w:fill="6495ED"/>
                    </w:rPr>
                    <w:t>25</w:t>
                  </w:r>
                </w:sdtContent>
              </w:sdt>
              <w:r w:rsidR="003918C5" w:rsidRPr="00BF3CDA">
                <w:t xml:space="preserve">). </w:t>
              </w:r>
              <w:sdt>
                <w:sdtPr>
                  <w:alias w:val="publisher-loc"/>
                  <w:tag w:val="publisher-loc"/>
                  <w:id w:val="765963571"/>
                  <w:placeholder>
                    <w:docPart w:val="E568D8BED892438DBB930BAAD0470AB3"/>
                  </w:placeholder>
                </w:sdtPr>
                <w:sdtContent>
                  <w:r w:rsidR="003918C5" w:rsidRPr="003D19CE">
                    <w:rPr>
                      <w:shd w:val="clear" w:color="auto" w:fill="D3D3D3"/>
                    </w:rPr>
                    <w:t>Singapore</w:t>
                  </w:r>
                </w:sdtContent>
              </w:sdt>
              <w:r w:rsidR="003918C5" w:rsidRPr="00BF3CDA">
                <w:t xml:space="preserve">: </w:t>
              </w:r>
              <w:sdt>
                <w:sdtPr>
                  <w:alias w:val="publisher-name"/>
                  <w:tag w:val="publisher-name"/>
                  <w:id w:val="-575590863"/>
                  <w:placeholder>
                    <w:docPart w:val="450AB3CFF04A41E893A28DD6997F9B41"/>
                  </w:placeholder>
                </w:sdtPr>
                <w:sdtContent>
                  <w:r w:rsidR="003918C5" w:rsidRPr="003D19CE">
                    <w:rPr>
                      <w:shd w:val="clear" w:color="auto" w:fill="FFE4B5"/>
                    </w:rPr>
                    <w:t>Springer</w:t>
                  </w:r>
                </w:sdtContent>
              </w:sdt>
              <w:r w:rsidR="003918C5" w:rsidRPr="00BF3CDA">
                <w:t>.</w:t>
              </w:r>
            </w:p>
          </w:sdtContent>
        </w:sdt>
        <w:bookmarkStart w:id="73" w:name="B44" w:displacedByCustomXml="next"/>
        <w:bookmarkEnd w:id="73" w:displacedByCustomXml="next"/>
        <w:sdt>
          <w:sdtPr>
            <w:alias w:val="B44_Jones &amp; Nguyen, 2021"/>
            <w:tag w:val="citation"/>
            <w:id w:val="608238057"/>
            <w:placeholder>
              <w:docPart w:val="073C40E4EED24D30891ACC6438C73A18"/>
            </w:placeholder>
          </w:sdtPr>
          <w:sdtContent>
            <w:p w14:paraId="05E64065" w14:textId="2B5D99FE" w:rsidR="00D2246C" w:rsidRPr="00BF3CDA" w:rsidRDefault="00000000" w:rsidP="00BF3CDA">
              <w:pPr>
                <w:pStyle w:val="bib"/>
              </w:pPr>
              <w:sdt>
                <w:sdtPr>
                  <w:alias w:val="author"/>
                  <w:tag w:val="author"/>
                  <w:id w:val="-1830201833"/>
                  <w:placeholder>
                    <w:docPart w:val="2FB4D301606D41A4B798262F556F9D75"/>
                  </w:placeholder>
                </w:sdtPr>
                <w:sdtContent>
                  <w:r w:rsidR="00D2246C" w:rsidRPr="003D19CE">
                    <w:rPr>
                      <w:rStyle w:val="surname"/>
                    </w:rPr>
                    <w:t>Jones</w:t>
                  </w:r>
                  <w:r w:rsidR="00D2246C" w:rsidRPr="00BF3CDA">
                    <w:t xml:space="preserve">, </w:t>
                  </w:r>
                  <w:r w:rsidR="00D2246C" w:rsidRPr="003D19CE">
                    <w:rPr>
                      <w:rStyle w:val="given-names"/>
                    </w:rPr>
                    <w:t>T. E.</w:t>
                  </w:r>
                </w:sdtContent>
              </w:sdt>
              <w:r w:rsidR="00D2246C" w:rsidRPr="00BF3CDA">
                <w:t xml:space="preserve">, &amp; </w:t>
              </w:r>
              <w:sdt>
                <w:sdtPr>
                  <w:alias w:val="author"/>
                  <w:tag w:val="author"/>
                  <w:id w:val="-609666372"/>
                  <w:placeholder>
                    <w:docPart w:val="6599FA827DE74D0CB677287BF7FAE4F0"/>
                  </w:placeholder>
                </w:sdtPr>
                <w:sdtContent>
                  <w:r w:rsidR="00D2246C" w:rsidRPr="003D19CE">
                    <w:rPr>
                      <w:rStyle w:val="surname"/>
                    </w:rPr>
                    <w:t>Nguyen</w:t>
                  </w:r>
                  <w:r w:rsidR="00D2246C" w:rsidRPr="00BF3CDA">
                    <w:t xml:space="preserve">, </w:t>
                  </w:r>
                  <w:r w:rsidR="00D2246C" w:rsidRPr="003D19CE">
                    <w:rPr>
                      <w:rStyle w:val="given-names"/>
                    </w:rPr>
                    <w:t>M.</w:t>
                  </w:r>
                  <w:r w:rsidR="00374E57">
                    <w:rPr>
                      <w:rStyle w:val="given-names"/>
                    </w:rPr>
                    <w:t xml:space="preserve"> </w:t>
                  </w:r>
                  <w:r w:rsidR="00D2246C" w:rsidRPr="003D19CE">
                    <w:rPr>
                      <w:rStyle w:val="given-names"/>
                    </w:rPr>
                    <w:t>H.</w:t>
                  </w:r>
                </w:sdtContent>
              </w:sdt>
              <w:r w:rsidR="00D2246C" w:rsidRPr="00BF3CDA">
                <w:t xml:space="preserve"> (</w:t>
              </w:r>
              <w:sdt>
                <w:sdtPr>
                  <w:alias w:val="year"/>
                  <w:tag w:val="year"/>
                  <w:id w:val="-1457560151"/>
                  <w:placeholder>
                    <w:docPart w:val="6F9F1011D6C748668ACDF1212B4793EA"/>
                  </w:placeholder>
                </w:sdtPr>
                <w:sdtContent>
                  <w:r w:rsidR="00D2246C" w:rsidRPr="003D19CE">
                    <w:rPr>
                      <w:shd w:val="clear" w:color="auto" w:fill="FF69B4"/>
                    </w:rPr>
                    <w:t>2021</w:t>
                  </w:r>
                </w:sdtContent>
              </w:sdt>
              <w:r w:rsidR="00D2246C" w:rsidRPr="00BF3CDA">
                <w:t xml:space="preserve">). </w:t>
              </w:r>
              <w:sdt>
                <w:sdtPr>
                  <w:alias w:val="article-title"/>
                  <w:tag w:val="article-title"/>
                  <w:id w:val="756875764"/>
                  <w:placeholder>
                    <w:docPart w:val="636D3F2F3E2B41AAB93388CE66A48749"/>
                  </w:placeholder>
                </w:sdtPr>
                <w:sdtContent>
                  <w:r w:rsidR="00D2246C" w:rsidRPr="003D19CE">
                    <w:rPr>
                      <w:shd w:val="clear" w:color="auto" w:fill="87CEFA"/>
                    </w:rPr>
                    <w:t>Nature</w:t>
                  </w:r>
                  <w:r w:rsidR="00B97E0F" w:rsidRPr="003D19CE">
                    <w:rPr>
                      <w:shd w:val="clear" w:color="auto" w:fill="87CEFA"/>
                    </w:rPr>
                    <w:t xml:space="preserve">-based tourism motivations and visit profiles of domestic and international segments to </w:t>
                  </w:r>
                  <w:r w:rsidR="00D2246C" w:rsidRPr="003D19CE">
                    <w:rPr>
                      <w:shd w:val="clear" w:color="auto" w:fill="87CEFA"/>
                    </w:rPr>
                    <w:t>a Japanese National Park</w:t>
                  </w:r>
                </w:sdtContent>
              </w:sdt>
              <w:r w:rsidR="00D2246C" w:rsidRPr="00BF3CDA">
                <w:t xml:space="preserve">. </w:t>
              </w:r>
              <w:sdt>
                <w:sdtPr>
                  <w:alias w:val="journal-title"/>
                  <w:tag w:val="journal-title"/>
                  <w:id w:val="616109440"/>
                  <w:placeholder>
                    <w:docPart w:val="EB1655F958A04900AABE4C892D79A450"/>
                  </w:placeholder>
                </w:sdtPr>
                <w:sdtEndPr>
                  <w:rPr>
                    <w:i/>
                  </w:rPr>
                </w:sdtEndPr>
                <w:sdtContent>
                  <w:r w:rsidR="00D2246C" w:rsidRPr="003D19CE">
                    <w:rPr>
                      <w:i/>
                      <w:shd w:val="clear" w:color="auto" w:fill="DEB887"/>
                    </w:rPr>
                    <w:t>Quaestiones Geographicae</w:t>
                  </w:r>
                </w:sdtContent>
              </w:sdt>
              <w:r w:rsidR="00D2246C" w:rsidRPr="00BF3CDA">
                <w:rPr>
                  <w:i/>
                </w:rPr>
                <w:t xml:space="preserve">, </w:t>
              </w:r>
              <w:sdt>
                <w:sdtPr>
                  <w:rPr>
                    <w:i/>
                  </w:rPr>
                  <w:alias w:val="volume"/>
                  <w:tag w:val="volume"/>
                  <w:id w:val="-1186750724"/>
                  <w:placeholder>
                    <w:docPart w:val="7760D68ACF554C28A49FCF6BD86595EA"/>
                  </w:placeholder>
                </w:sdtPr>
                <w:sdtContent>
                  <w:r w:rsidR="00D2246C" w:rsidRPr="003D19CE">
                    <w:rPr>
                      <w:i/>
                      <w:shd w:val="clear" w:color="auto" w:fill="FF4500"/>
                    </w:rPr>
                    <w:t>40</w:t>
                  </w:r>
                </w:sdtContent>
              </w:sdt>
              <w:r w:rsidR="00D2246C" w:rsidRPr="00BF3CDA">
                <w:t>(</w:t>
              </w:r>
              <w:sdt>
                <w:sdtPr>
                  <w:alias w:val="issue"/>
                  <w:tag w:val="issue"/>
                  <w:id w:val="-65334958"/>
                  <w:placeholder>
                    <w:docPart w:val="27207A218275406FA4F66B26700C4055"/>
                  </w:placeholder>
                </w:sdtPr>
                <w:sdtContent>
                  <w:r w:rsidR="00D2246C" w:rsidRPr="003D19CE">
                    <w:rPr>
                      <w:shd w:val="clear" w:color="auto" w:fill="228B22"/>
                    </w:rPr>
                    <w:t>2</w:t>
                  </w:r>
                </w:sdtContent>
              </w:sdt>
              <w:r w:rsidR="00D2246C" w:rsidRPr="00BF3CDA">
                <w:t xml:space="preserve">), </w:t>
              </w:r>
              <w:sdt>
                <w:sdtPr>
                  <w:alias w:val="first-page"/>
                  <w:tag w:val="first-page"/>
                  <w:id w:val="1631159"/>
                  <w:placeholder>
                    <w:docPart w:val="F4FC8CFC7EC047818454049A412EC769"/>
                  </w:placeholder>
                </w:sdtPr>
                <w:sdtContent>
                  <w:r w:rsidR="00D2246C" w:rsidRPr="003D19CE">
                    <w:rPr>
                      <w:shd w:val="clear" w:color="auto" w:fill="EEDD82"/>
                    </w:rPr>
                    <w:t>77</w:t>
                  </w:r>
                </w:sdtContent>
              </w:sdt>
              <w:r w:rsidR="006127AC">
                <w:t>–</w:t>
              </w:r>
              <w:sdt>
                <w:sdtPr>
                  <w:alias w:val="last-page"/>
                  <w:tag w:val="last-page"/>
                  <w:id w:val="1067845861"/>
                  <w:placeholder>
                    <w:docPart w:val="21FBF2FD7655413AB1EB2E4D159DDCA7"/>
                  </w:placeholder>
                </w:sdtPr>
                <w:sdtContent>
                  <w:r w:rsidR="00D2246C" w:rsidRPr="003D19CE">
                    <w:rPr>
                      <w:shd w:val="clear" w:color="auto" w:fill="6495ED"/>
                    </w:rPr>
                    <w:t>92</w:t>
                  </w:r>
                </w:sdtContent>
              </w:sdt>
              <w:r w:rsidR="00D2246C" w:rsidRPr="00BF3CDA">
                <w:t>.</w:t>
              </w:r>
            </w:p>
          </w:sdtContent>
        </w:sdt>
        <w:bookmarkStart w:id="74" w:name="B45" w:displacedByCustomXml="next"/>
        <w:bookmarkEnd w:id="74" w:displacedByCustomXml="next"/>
        <w:sdt>
          <w:sdtPr>
            <w:alias w:val="B45_Kalayci, 2019"/>
            <w:tag w:val="citation"/>
            <w:id w:val="-1795669249"/>
            <w:placeholder>
              <w:docPart w:val="3775D8594CAF417894CFFA5F32E7A136"/>
            </w:placeholder>
          </w:sdtPr>
          <w:sdtContent>
            <w:p w14:paraId="6D411B56" w14:textId="2D587264" w:rsidR="00D2246C" w:rsidRPr="00BF3CDA" w:rsidRDefault="00000000" w:rsidP="00BF3CDA">
              <w:pPr>
                <w:pStyle w:val="bib"/>
              </w:pPr>
              <w:sdt>
                <w:sdtPr>
                  <w:alias w:val="author"/>
                  <w:tag w:val="author"/>
                  <w:id w:val="1783696212"/>
                  <w:placeholder>
                    <w:docPart w:val="7E7F229C01664D28BA44B65FF8FBAB12"/>
                  </w:placeholder>
                </w:sdtPr>
                <w:sdtContent>
                  <w:r w:rsidR="00D2246C" w:rsidRPr="003D19CE">
                    <w:rPr>
                      <w:rStyle w:val="surname"/>
                    </w:rPr>
                    <w:t>Kalayci</w:t>
                  </w:r>
                  <w:r w:rsidR="00D2246C" w:rsidRPr="00BF3CDA">
                    <w:t xml:space="preserve">, </w:t>
                  </w:r>
                  <w:r w:rsidR="00D2246C" w:rsidRPr="003D19CE">
                    <w:rPr>
                      <w:rStyle w:val="given-names"/>
                    </w:rPr>
                    <w:t>C.</w:t>
                  </w:r>
                </w:sdtContent>
              </w:sdt>
              <w:r w:rsidR="00D2246C" w:rsidRPr="00BF3CDA">
                <w:t xml:space="preserve"> (</w:t>
              </w:r>
              <w:sdt>
                <w:sdtPr>
                  <w:alias w:val="year"/>
                  <w:tag w:val="year"/>
                  <w:id w:val="-1890800871"/>
                  <w:placeholder>
                    <w:docPart w:val="8E89341816CD4587B3F6441EFA443524"/>
                  </w:placeholder>
                </w:sdtPr>
                <w:sdtContent>
                  <w:r w:rsidR="00D2246C" w:rsidRPr="003D19CE">
                    <w:rPr>
                      <w:shd w:val="clear" w:color="auto" w:fill="FF69B4"/>
                    </w:rPr>
                    <w:t>2019</w:t>
                  </w:r>
                </w:sdtContent>
              </w:sdt>
              <w:r w:rsidR="00D2246C" w:rsidRPr="00BF3CDA">
                <w:t xml:space="preserve">). </w:t>
              </w:r>
              <w:sdt>
                <w:sdtPr>
                  <w:alias w:val="article-title"/>
                  <w:tag w:val="article-title"/>
                  <w:id w:val="1836641004"/>
                  <w:placeholder>
                    <w:docPart w:val="49698BBF07274D1F8C7D5F252C9FD5F0"/>
                  </w:placeholder>
                </w:sdtPr>
                <w:sdtContent>
                  <w:r w:rsidR="00D2246C" w:rsidRPr="003D19CE">
                    <w:rPr>
                      <w:shd w:val="clear" w:color="auto" w:fill="87CEFA"/>
                    </w:rPr>
                    <w:t>The impact of economic globalisation on CO2 emissions: The case of NAFTA countries</w:t>
                  </w:r>
                </w:sdtContent>
              </w:sdt>
              <w:r w:rsidR="00D2246C" w:rsidRPr="00BF3CDA">
                <w:t xml:space="preserve">. </w:t>
              </w:r>
              <w:sdt>
                <w:sdtPr>
                  <w:alias w:val="journal-title"/>
                  <w:tag w:val="journal-title"/>
                  <w:id w:val="48899376"/>
                  <w:placeholder>
                    <w:docPart w:val="34381C7E7BFD4434AD041B9245E78DE4"/>
                  </w:placeholder>
                </w:sdtPr>
                <w:sdtEndPr>
                  <w:rPr>
                    <w:i/>
                  </w:rPr>
                </w:sdtEndPr>
                <w:sdtContent>
                  <w:r w:rsidR="00D2246C" w:rsidRPr="003D19CE">
                    <w:rPr>
                      <w:i/>
                      <w:shd w:val="clear" w:color="auto" w:fill="DEB887"/>
                    </w:rPr>
                    <w:t>International Journal of Energy Economics and Policy</w:t>
                  </w:r>
                </w:sdtContent>
              </w:sdt>
              <w:r w:rsidR="00D2246C" w:rsidRPr="00BF3CDA">
                <w:rPr>
                  <w:i/>
                </w:rPr>
                <w:t xml:space="preserve">, </w:t>
              </w:r>
              <w:sdt>
                <w:sdtPr>
                  <w:rPr>
                    <w:i/>
                  </w:rPr>
                  <w:alias w:val="volume"/>
                  <w:tag w:val="volume"/>
                  <w:id w:val="-1168792007"/>
                  <w:placeholder>
                    <w:docPart w:val="FC04850740C148E090658349F6E9455F"/>
                  </w:placeholder>
                </w:sdtPr>
                <w:sdtContent>
                  <w:r w:rsidR="00D2246C" w:rsidRPr="003D19CE">
                    <w:rPr>
                      <w:i/>
                      <w:shd w:val="clear" w:color="auto" w:fill="FF4500"/>
                    </w:rPr>
                    <w:t>9</w:t>
                  </w:r>
                </w:sdtContent>
              </w:sdt>
              <w:r w:rsidR="00D2246C" w:rsidRPr="00BF3CDA">
                <w:t>(</w:t>
              </w:r>
              <w:sdt>
                <w:sdtPr>
                  <w:alias w:val="issue"/>
                  <w:tag w:val="issue"/>
                  <w:id w:val="-867289571"/>
                  <w:placeholder>
                    <w:docPart w:val="995DC406F4C74C54AB700967A29A1DCE"/>
                  </w:placeholder>
                </w:sdtPr>
                <w:sdtContent>
                  <w:r w:rsidR="00D2246C" w:rsidRPr="003D19CE">
                    <w:rPr>
                      <w:shd w:val="clear" w:color="auto" w:fill="228B22"/>
                    </w:rPr>
                    <w:t>1</w:t>
                  </w:r>
                </w:sdtContent>
              </w:sdt>
              <w:r w:rsidR="00D2246C" w:rsidRPr="00BF3CDA">
                <w:t xml:space="preserve">), </w:t>
              </w:r>
              <w:sdt>
                <w:sdtPr>
                  <w:alias w:val="first-page"/>
                  <w:tag w:val="first-page"/>
                  <w:id w:val="-693538549"/>
                  <w:placeholder>
                    <w:docPart w:val="25CCB1981B2448B7A1FDECC76F97D8E2"/>
                  </w:placeholder>
                </w:sdtPr>
                <w:sdtContent>
                  <w:r w:rsidR="00D2246C" w:rsidRPr="003D19CE">
                    <w:rPr>
                      <w:shd w:val="clear" w:color="auto" w:fill="EEDD82"/>
                    </w:rPr>
                    <w:t>356</w:t>
                  </w:r>
                </w:sdtContent>
              </w:sdt>
              <w:r w:rsidR="00D2246C" w:rsidRPr="00BF3CDA">
                <w:t>.</w:t>
              </w:r>
            </w:p>
          </w:sdtContent>
        </w:sdt>
        <w:bookmarkStart w:id="75" w:name="B46" w:displacedByCustomXml="next"/>
        <w:bookmarkEnd w:id="75" w:displacedByCustomXml="next"/>
        <w:sdt>
          <w:sdtPr>
            <w:alias w:val="B46_Karalkova, 2016"/>
            <w:tag w:val="citation"/>
            <w:id w:val="885758951"/>
            <w:placeholder>
              <w:docPart w:val="DBF3DDF959104AA4BD18B64D6D5CE04B"/>
            </w:placeholder>
          </w:sdtPr>
          <w:sdtContent>
            <w:p w14:paraId="75C2985E" w14:textId="4572807A" w:rsidR="00D2246C" w:rsidRPr="00BF3CDA" w:rsidRDefault="00000000" w:rsidP="00BF3CDA">
              <w:pPr>
                <w:pStyle w:val="bib"/>
                <w:rPr>
                  <w:rFonts w:ascii="Times New Roman" w:hAnsi="Times New Roman" w:cs="Times New Roman"/>
                </w:rPr>
              </w:pPr>
              <w:sdt>
                <w:sdtPr>
                  <w:alias w:val="author"/>
                  <w:tag w:val="author"/>
                  <w:id w:val="678777929"/>
                  <w:placeholder>
                    <w:docPart w:val="B78229D31B1C4D0391AB3B0F6093329A"/>
                  </w:placeholder>
                </w:sdtPr>
                <w:sdtContent>
                  <w:r w:rsidR="00D2246C" w:rsidRPr="003D19CE">
                    <w:rPr>
                      <w:rStyle w:val="surname"/>
                    </w:rPr>
                    <w:t>Karalkova</w:t>
                  </w:r>
                  <w:r w:rsidR="00D2246C" w:rsidRPr="00BF3CDA">
                    <w:t xml:space="preserve">, </w:t>
                  </w:r>
                  <w:r w:rsidR="00D2246C" w:rsidRPr="003D19CE">
                    <w:rPr>
                      <w:rStyle w:val="given-names"/>
                    </w:rPr>
                    <w:t>Y.</w:t>
                  </w:r>
                </w:sdtContent>
              </w:sdt>
              <w:r w:rsidR="00D2246C" w:rsidRPr="00BF3CDA">
                <w:t xml:space="preserve"> (</w:t>
              </w:r>
              <w:sdt>
                <w:sdtPr>
                  <w:alias w:val="year"/>
                  <w:tag w:val="year"/>
                  <w:id w:val="-1659913900"/>
                  <w:placeholder>
                    <w:docPart w:val="2D44E134458548B4BDF4176184A32248"/>
                  </w:placeholder>
                </w:sdtPr>
                <w:sdtContent>
                  <w:r w:rsidR="00D2246C" w:rsidRPr="003D19CE">
                    <w:rPr>
                      <w:shd w:val="clear" w:color="auto" w:fill="FF69B4"/>
                    </w:rPr>
                    <w:t>2016</w:t>
                  </w:r>
                </w:sdtContent>
              </w:sdt>
              <w:r w:rsidR="00D2246C" w:rsidRPr="00BF3CDA">
                <w:t xml:space="preserve">). </w:t>
              </w:r>
              <w:sdt>
                <w:sdtPr>
                  <w:alias w:val="book-title"/>
                  <w:tag w:val="book-title"/>
                  <w:id w:val="-242797705"/>
                  <w:placeholder>
                    <w:docPart w:val="3A8F9A7DC90C4464896E80C4FA055BBD"/>
                  </w:placeholder>
                </w:sdtPr>
                <w:sdtEndPr>
                  <w:rPr>
                    <w:i/>
                  </w:rPr>
                </w:sdtEndPr>
                <w:sdtContent>
                  <w:r w:rsidR="00D2246C" w:rsidRPr="003D19CE">
                    <w:rPr>
                      <w:i/>
                      <w:shd w:val="clear" w:color="auto" w:fill="9370DB"/>
                    </w:rPr>
                    <w:t>Rural tourism destination competitiveness: Portugal vs Belarus</w:t>
                  </w:r>
                </w:sdtContent>
              </w:sdt>
              <w:r w:rsidR="00D2246C" w:rsidRPr="00BF3CDA">
                <w:rPr>
                  <w:i/>
                </w:rPr>
                <w:t xml:space="preserve"> </w:t>
              </w:r>
              <w:r w:rsidR="00D2246C" w:rsidRPr="003D19CE">
                <w:rPr>
                  <w:shd w:val="clear" w:color="auto" w:fill="00FFFF"/>
                </w:rPr>
                <w:t>[Master’s Thesis]</w:t>
              </w:r>
              <w:r w:rsidR="00D2246C" w:rsidRPr="00BF3CDA">
                <w:t xml:space="preserve"> </w:t>
              </w:r>
              <w:sdt>
                <w:sdtPr>
                  <w:alias w:val="publisher-name"/>
                  <w:tag w:val="publisher-name"/>
                  <w:id w:val="449910123"/>
                  <w:placeholder>
                    <w:docPart w:val="5C5E5FBB105E4663BF08E0B9DF1576BC"/>
                  </w:placeholder>
                </w:sdtPr>
                <w:sdtContent>
                  <w:r w:rsidR="00D2246C" w:rsidRPr="003D19CE">
                    <w:rPr>
                      <w:shd w:val="clear" w:color="auto" w:fill="FFE4B5"/>
                    </w:rPr>
                    <w:t>Instituto Politécnico de Bragança</w:t>
                  </w:r>
                </w:sdtContent>
              </w:sdt>
              <w:r w:rsidR="00D2246C" w:rsidRPr="00BF3CDA">
                <w:t>.</w:t>
              </w:r>
            </w:p>
          </w:sdtContent>
        </w:sdt>
        <w:bookmarkStart w:id="76" w:name="B47" w:displacedByCustomXml="next"/>
        <w:bookmarkEnd w:id="76" w:displacedByCustomXml="next"/>
        <w:sdt>
          <w:sdtPr>
            <w:alias w:val="B47_Kim &amp; Perdue, 2011"/>
            <w:tag w:val="citation"/>
            <w:id w:val="146562396"/>
            <w:placeholder>
              <w:docPart w:val="2CF4885170A94B2D91AFC5B6E73F9EC6"/>
            </w:placeholder>
          </w:sdtPr>
          <w:sdtContent>
            <w:p w14:paraId="56EBF10D" w14:textId="40E97FC9" w:rsidR="00527F34" w:rsidRPr="00BF3CDA" w:rsidRDefault="00000000" w:rsidP="00527F34">
              <w:pPr>
                <w:pStyle w:val="bib"/>
              </w:pPr>
              <w:sdt>
                <w:sdtPr>
                  <w:alias w:val="author"/>
                  <w:tag w:val="author"/>
                  <w:id w:val="-405761251"/>
                  <w:placeholder>
                    <w:docPart w:val="B442A23140D24A7DBF449A4196018597"/>
                  </w:placeholder>
                </w:sdtPr>
                <w:sdtContent>
                  <w:r w:rsidR="00527F34" w:rsidRPr="003D19CE">
                    <w:rPr>
                      <w:rStyle w:val="surname"/>
                    </w:rPr>
                    <w:t>Kim</w:t>
                  </w:r>
                  <w:r w:rsidR="00527F34" w:rsidRPr="00BF3CDA">
                    <w:t xml:space="preserve">, </w:t>
                  </w:r>
                  <w:r w:rsidR="00527F34" w:rsidRPr="003D19CE">
                    <w:rPr>
                      <w:rStyle w:val="given-names"/>
                    </w:rPr>
                    <w:t>D.</w:t>
                  </w:r>
                </w:sdtContent>
              </w:sdt>
              <w:r w:rsidR="00527F34" w:rsidRPr="00BF3CDA">
                <w:t xml:space="preserve">, &amp; </w:t>
              </w:r>
              <w:sdt>
                <w:sdtPr>
                  <w:alias w:val="author"/>
                  <w:tag w:val="author"/>
                  <w:id w:val="523524185"/>
                  <w:placeholder>
                    <w:docPart w:val="F7B712D0BE684E86841E15087CE17CC3"/>
                  </w:placeholder>
                </w:sdtPr>
                <w:sdtContent>
                  <w:r w:rsidR="00527F34" w:rsidRPr="003D19CE">
                    <w:rPr>
                      <w:rStyle w:val="surname"/>
                    </w:rPr>
                    <w:t>Perdue</w:t>
                  </w:r>
                  <w:r w:rsidR="00527F34" w:rsidRPr="00BF3CDA">
                    <w:t xml:space="preserve">, </w:t>
                  </w:r>
                  <w:r w:rsidR="00527F34" w:rsidRPr="003D19CE">
                    <w:rPr>
                      <w:rStyle w:val="given-names"/>
                    </w:rPr>
                    <w:t>R. R.</w:t>
                  </w:r>
                </w:sdtContent>
              </w:sdt>
              <w:r w:rsidR="00527F34" w:rsidRPr="00BF3CDA">
                <w:t xml:space="preserve"> (</w:t>
              </w:r>
              <w:sdt>
                <w:sdtPr>
                  <w:alias w:val="year"/>
                  <w:tag w:val="year"/>
                  <w:id w:val="-1755352444"/>
                  <w:placeholder>
                    <w:docPart w:val="3460750C50D7478394F1E3699205FB32"/>
                  </w:placeholder>
                </w:sdtPr>
                <w:sdtContent>
                  <w:r w:rsidR="00527F34" w:rsidRPr="003D19CE">
                    <w:rPr>
                      <w:shd w:val="clear" w:color="auto" w:fill="FF69B4"/>
                    </w:rPr>
                    <w:t>2011</w:t>
                  </w:r>
                </w:sdtContent>
              </w:sdt>
              <w:r w:rsidR="00527F34" w:rsidRPr="00BF3CDA">
                <w:t xml:space="preserve">). </w:t>
              </w:r>
              <w:sdt>
                <w:sdtPr>
                  <w:alias w:val="article-title"/>
                  <w:tag w:val="article-title"/>
                  <w:id w:val="-1944215705"/>
                  <w:placeholder>
                    <w:docPart w:val="ECB23DF764AB4DA481BB4CBA05842946"/>
                  </w:placeholder>
                </w:sdtPr>
                <w:sdtContent>
                  <w:r w:rsidR="00527F34" w:rsidRPr="003D19CE">
                    <w:rPr>
                      <w:shd w:val="clear" w:color="auto" w:fill="87CEFA"/>
                    </w:rPr>
                    <w:t>The influence of image on destination attractiveness</w:t>
                  </w:r>
                </w:sdtContent>
              </w:sdt>
              <w:r w:rsidR="00527F34" w:rsidRPr="00BF3CDA">
                <w:t xml:space="preserve">. </w:t>
              </w:r>
              <w:sdt>
                <w:sdtPr>
                  <w:alias w:val="journal-title"/>
                  <w:tag w:val="journal-title"/>
                  <w:id w:val="-2098013188"/>
                  <w:placeholder>
                    <w:docPart w:val="EF78DD7EDD364CC4B6CEE3B6B48194E3"/>
                  </w:placeholder>
                </w:sdtPr>
                <w:sdtEndPr>
                  <w:rPr>
                    <w:i/>
                  </w:rPr>
                </w:sdtEndPr>
                <w:sdtContent>
                  <w:r w:rsidR="00527F34" w:rsidRPr="003D19CE">
                    <w:rPr>
                      <w:i/>
                      <w:shd w:val="clear" w:color="auto" w:fill="DEB887"/>
                    </w:rPr>
                    <w:t>Journal of Travel &amp; Tourism Marketing</w:t>
                  </w:r>
                </w:sdtContent>
              </w:sdt>
              <w:r w:rsidR="00527F34" w:rsidRPr="00BF3CDA">
                <w:rPr>
                  <w:i/>
                </w:rPr>
                <w:t xml:space="preserve">, </w:t>
              </w:r>
              <w:sdt>
                <w:sdtPr>
                  <w:rPr>
                    <w:i/>
                  </w:rPr>
                  <w:alias w:val="volume"/>
                  <w:tag w:val="volume"/>
                  <w:id w:val="-1314332685"/>
                  <w:placeholder>
                    <w:docPart w:val="52966176A34D4FC59414EF5A12E5187E"/>
                  </w:placeholder>
                </w:sdtPr>
                <w:sdtContent>
                  <w:r w:rsidR="00527F34" w:rsidRPr="003D19CE">
                    <w:rPr>
                      <w:i/>
                      <w:shd w:val="clear" w:color="auto" w:fill="FF4500"/>
                    </w:rPr>
                    <w:t>28</w:t>
                  </w:r>
                </w:sdtContent>
              </w:sdt>
              <w:r w:rsidR="00527F34" w:rsidRPr="00BF3CDA">
                <w:t>(</w:t>
              </w:r>
              <w:sdt>
                <w:sdtPr>
                  <w:alias w:val="issue"/>
                  <w:tag w:val="issue"/>
                  <w:id w:val="-861363212"/>
                  <w:placeholder>
                    <w:docPart w:val="635F1BE308F244749D4EBC8CBF89E921"/>
                  </w:placeholder>
                </w:sdtPr>
                <w:sdtContent>
                  <w:r w:rsidR="00527F34" w:rsidRPr="003D19CE">
                    <w:rPr>
                      <w:shd w:val="clear" w:color="auto" w:fill="228B22"/>
                    </w:rPr>
                    <w:t>3</w:t>
                  </w:r>
                </w:sdtContent>
              </w:sdt>
              <w:r w:rsidR="00527F34" w:rsidRPr="00BF3CDA">
                <w:t xml:space="preserve">), </w:t>
              </w:r>
              <w:sdt>
                <w:sdtPr>
                  <w:alias w:val="first-page"/>
                  <w:tag w:val="first-page"/>
                  <w:id w:val="429780612"/>
                  <w:placeholder>
                    <w:docPart w:val="BD0A5DECE55443018AB261C6DF7F4B30"/>
                  </w:placeholder>
                </w:sdtPr>
                <w:sdtContent>
                  <w:r w:rsidR="00527F34" w:rsidRPr="003D19CE">
                    <w:rPr>
                      <w:shd w:val="clear" w:color="auto" w:fill="EEDD82"/>
                    </w:rPr>
                    <w:t>225</w:t>
                  </w:r>
                </w:sdtContent>
              </w:sdt>
              <w:r w:rsidR="00527F34">
                <w:t>–</w:t>
              </w:r>
              <w:sdt>
                <w:sdtPr>
                  <w:alias w:val="last-page"/>
                  <w:tag w:val="last-page"/>
                  <w:id w:val="-1561315421"/>
                  <w:placeholder>
                    <w:docPart w:val="F336ED00BA244802BB77D2F727E0402F"/>
                  </w:placeholder>
                </w:sdtPr>
                <w:sdtContent>
                  <w:r w:rsidR="00527F34" w:rsidRPr="003D19CE">
                    <w:rPr>
                      <w:shd w:val="clear" w:color="auto" w:fill="6495ED"/>
                    </w:rPr>
                    <w:t>239</w:t>
                  </w:r>
                </w:sdtContent>
              </w:sdt>
              <w:r w:rsidR="00527F34" w:rsidRPr="00BF3CDA">
                <w:t>.</w:t>
              </w:r>
            </w:p>
          </w:sdtContent>
        </w:sdt>
        <w:bookmarkStart w:id="77" w:name="B48" w:displacedByCustomXml="next"/>
        <w:bookmarkEnd w:id="77" w:displacedByCustomXml="next"/>
        <w:sdt>
          <w:sdtPr>
            <w:alias w:val="B48_Kim, Lee, Uysal, Kim &amp; Ahn, 2015"/>
            <w:tag w:val="citation"/>
            <w:id w:val="-1837917694"/>
            <w:placeholder>
              <w:docPart w:val="2A1796B4B14F46A78D437B6E4B237017"/>
            </w:placeholder>
          </w:sdtPr>
          <w:sdtContent>
            <w:p w14:paraId="4AD57512" w14:textId="77777777" w:rsidR="00527F34" w:rsidRPr="00BF3CDA" w:rsidRDefault="00000000" w:rsidP="00527F34">
              <w:pPr>
                <w:pStyle w:val="bib"/>
              </w:pPr>
              <w:sdt>
                <w:sdtPr>
                  <w:alias w:val="author"/>
                  <w:tag w:val="author"/>
                  <w:id w:val="-1615585197"/>
                  <w:placeholder>
                    <w:docPart w:val="5D1C33E04A3E4AB5AA43A28234F427AF"/>
                  </w:placeholder>
                </w:sdtPr>
                <w:sdtContent>
                  <w:r w:rsidR="00527F34" w:rsidRPr="003D19CE">
                    <w:rPr>
                      <w:rStyle w:val="surname"/>
                    </w:rPr>
                    <w:t>Kim</w:t>
                  </w:r>
                  <w:r w:rsidR="00527F34" w:rsidRPr="00BF3CDA">
                    <w:t xml:space="preserve">, </w:t>
                  </w:r>
                  <w:r w:rsidR="00527F34" w:rsidRPr="003D19CE">
                    <w:rPr>
                      <w:rStyle w:val="given-names"/>
                    </w:rPr>
                    <w:t>H.</w:t>
                  </w:r>
                </w:sdtContent>
              </w:sdt>
              <w:r w:rsidR="00527F34" w:rsidRPr="00BF3CDA">
                <w:t xml:space="preserve">, </w:t>
              </w:r>
              <w:sdt>
                <w:sdtPr>
                  <w:alias w:val="author"/>
                  <w:tag w:val="author"/>
                  <w:id w:val="1429081374"/>
                  <w:placeholder>
                    <w:docPart w:val="8C9218214BB94528BA80E016FFFD2D63"/>
                  </w:placeholder>
                </w:sdtPr>
                <w:sdtContent>
                  <w:r w:rsidR="00527F34" w:rsidRPr="003D19CE">
                    <w:rPr>
                      <w:rStyle w:val="surname"/>
                    </w:rPr>
                    <w:t>Lee</w:t>
                  </w:r>
                  <w:r w:rsidR="00527F34" w:rsidRPr="00BF3CDA">
                    <w:t xml:space="preserve">, </w:t>
                  </w:r>
                  <w:r w:rsidR="00527F34" w:rsidRPr="003D19CE">
                    <w:rPr>
                      <w:rStyle w:val="given-names"/>
                    </w:rPr>
                    <w:t>S.</w:t>
                  </w:r>
                </w:sdtContent>
              </w:sdt>
              <w:r w:rsidR="00527F34" w:rsidRPr="00BF3CDA">
                <w:t xml:space="preserve">, </w:t>
              </w:r>
              <w:sdt>
                <w:sdtPr>
                  <w:alias w:val="author"/>
                  <w:tag w:val="author"/>
                  <w:id w:val="-2018915673"/>
                  <w:placeholder>
                    <w:docPart w:val="FC375A87616C431E9A51DFD2BC1B2FC0"/>
                  </w:placeholder>
                </w:sdtPr>
                <w:sdtContent>
                  <w:r w:rsidR="00527F34" w:rsidRPr="003D19CE">
                    <w:rPr>
                      <w:rStyle w:val="surname"/>
                    </w:rPr>
                    <w:t>Uysal</w:t>
                  </w:r>
                  <w:r w:rsidR="00527F34" w:rsidRPr="00BF3CDA">
                    <w:t xml:space="preserve">, </w:t>
                  </w:r>
                  <w:r w:rsidR="00527F34" w:rsidRPr="003D19CE">
                    <w:rPr>
                      <w:rStyle w:val="given-names"/>
                    </w:rPr>
                    <w:t>M.</w:t>
                  </w:r>
                </w:sdtContent>
              </w:sdt>
              <w:r w:rsidR="00527F34" w:rsidRPr="00BF3CDA">
                <w:t xml:space="preserve">, </w:t>
              </w:r>
              <w:sdt>
                <w:sdtPr>
                  <w:alias w:val="author"/>
                  <w:tag w:val="author"/>
                  <w:id w:val="-681503975"/>
                  <w:placeholder>
                    <w:docPart w:val="FD0054809A6B43B79A15ED514EB9BE93"/>
                  </w:placeholder>
                </w:sdtPr>
                <w:sdtContent>
                  <w:r w:rsidR="00527F34" w:rsidRPr="003D19CE">
                    <w:rPr>
                      <w:rStyle w:val="surname"/>
                    </w:rPr>
                    <w:t>Kim</w:t>
                  </w:r>
                  <w:r w:rsidR="00527F34" w:rsidRPr="00BF3CDA">
                    <w:t xml:space="preserve">, </w:t>
                  </w:r>
                  <w:r w:rsidR="00527F34" w:rsidRPr="003D19CE">
                    <w:rPr>
                      <w:rStyle w:val="given-names"/>
                    </w:rPr>
                    <w:t>J.</w:t>
                  </w:r>
                </w:sdtContent>
              </w:sdt>
              <w:r w:rsidR="00527F34" w:rsidRPr="00BF3CDA">
                <w:t xml:space="preserve">, &amp; </w:t>
              </w:r>
              <w:sdt>
                <w:sdtPr>
                  <w:alias w:val="author"/>
                  <w:tag w:val="author"/>
                  <w:id w:val="-87389110"/>
                  <w:placeholder>
                    <w:docPart w:val="111502CE3C674B80B57C5BD9E7D6335C"/>
                  </w:placeholder>
                </w:sdtPr>
                <w:sdtContent>
                  <w:r w:rsidR="00527F34" w:rsidRPr="003D19CE">
                    <w:rPr>
                      <w:rStyle w:val="surname"/>
                    </w:rPr>
                    <w:t>Ahn</w:t>
                  </w:r>
                  <w:r w:rsidR="00527F34" w:rsidRPr="00BF3CDA">
                    <w:t xml:space="preserve">, </w:t>
                  </w:r>
                  <w:r w:rsidR="00527F34" w:rsidRPr="003D19CE">
                    <w:rPr>
                      <w:rStyle w:val="given-names"/>
                    </w:rPr>
                    <w:t>K.</w:t>
                  </w:r>
                </w:sdtContent>
              </w:sdt>
              <w:r w:rsidR="00527F34" w:rsidRPr="00BF3CDA">
                <w:t xml:space="preserve"> (</w:t>
              </w:r>
              <w:sdt>
                <w:sdtPr>
                  <w:alias w:val="year"/>
                  <w:tag w:val="year"/>
                  <w:id w:val="1155272412"/>
                  <w:placeholder>
                    <w:docPart w:val="6D36B4D2498A440CB2516D41B79E247B"/>
                  </w:placeholder>
                </w:sdtPr>
                <w:sdtContent>
                  <w:r w:rsidR="00527F34" w:rsidRPr="003D19CE">
                    <w:rPr>
                      <w:shd w:val="clear" w:color="auto" w:fill="FF69B4"/>
                    </w:rPr>
                    <w:t>2015</w:t>
                  </w:r>
                </w:sdtContent>
              </w:sdt>
              <w:r w:rsidR="00527F34" w:rsidRPr="00BF3CDA">
                <w:t xml:space="preserve">). </w:t>
              </w:r>
              <w:sdt>
                <w:sdtPr>
                  <w:alias w:val="article-title"/>
                  <w:tag w:val="article-title"/>
                  <w:id w:val="1466852650"/>
                  <w:placeholder>
                    <w:docPart w:val="35EB934139534200BB94C00AA5DDE583"/>
                  </w:placeholder>
                </w:sdtPr>
                <w:sdtContent>
                  <w:r w:rsidR="00527F34" w:rsidRPr="003D19CE">
                    <w:rPr>
                      <w:shd w:val="clear" w:color="auto" w:fill="87CEFA"/>
                    </w:rPr>
                    <w:t>Nature-based tourism: Motivation and subjective well-being</w:t>
                  </w:r>
                </w:sdtContent>
              </w:sdt>
              <w:r w:rsidR="00527F34" w:rsidRPr="00BF3CDA">
                <w:t xml:space="preserve">. </w:t>
              </w:r>
              <w:sdt>
                <w:sdtPr>
                  <w:alias w:val="journal-title"/>
                  <w:tag w:val="journal-title"/>
                  <w:id w:val="1421911972"/>
                  <w:placeholder>
                    <w:docPart w:val="D638FFAE1B57440FA22D83BDEEAC3BCA"/>
                  </w:placeholder>
                </w:sdtPr>
                <w:sdtEndPr>
                  <w:rPr>
                    <w:i/>
                  </w:rPr>
                </w:sdtEndPr>
                <w:sdtContent>
                  <w:r w:rsidR="00527F34" w:rsidRPr="003D19CE">
                    <w:rPr>
                      <w:i/>
                      <w:shd w:val="clear" w:color="auto" w:fill="DEB887"/>
                    </w:rPr>
                    <w:t>Journal of Travel &amp; Tourism Marketing</w:t>
                  </w:r>
                </w:sdtContent>
              </w:sdt>
              <w:r w:rsidR="00527F34" w:rsidRPr="00BF3CDA">
                <w:rPr>
                  <w:i/>
                </w:rPr>
                <w:t xml:space="preserve">, </w:t>
              </w:r>
              <w:sdt>
                <w:sdtPr>
                  <w:rPr>
                    <w:i/>
                  </w:rPr>
                  <w:alias w:val="volume"/>
                  <w:tag w:val="volume"/>
                  <w:id w:val="-1840073178"/>
                  <w:placeholder>
                    <w:docPart w:val="8425C60F04A641A285937C5935AB2CEF"/>
                  </w:placeholder>
                </w:sdtPr>
                <w:sdtContent>
                  <w:r w:rsidR="00527F34" w:rsidRPr="003D19CE">
                    <w:rPr>
                      <w:i/>
                      <w:shd w:val="clear" w:color="auto" w:fill="FF4500"/>
                    </w:rPr>
                    <w:t>32</w:t>
                  </w:r>
                </w:sdtContent>
              </w:sdt>
              <w:r w:rsidR="00527F34" w:rsidRPr="00BF3CDA">
                <w:t>(</w:t>
              </w:r>
              <w:sdt>
                <w:sdtPr>
                  <w:alias w:val="issue"/>
                  <w:tag w:val="issue"/>
                  <w:id w:val="666752845"/>
                  <w:placeholder>
                    <w:docPart w:val="65EF78BBE8584EEDA11F5384738219EC"/>
                  </w:placeholder>
                </w:sdtPr>
                <w:sdtContent>
                  <w:r w:rsidR="00527F34" w:rsidRPr="003D19CE">
                    <w:rPr>
                      <w:shd w:val="clear" w:color="auto" w:fill="228B22"/>
                    </w:rPr>
                    <w:t>1</w:t>
                  </w:r>
                </w:sdtContent>
              </w:sdt>
              <w:r w:rsidR="00527F34" w:rsidRPr="00BF3CDA">
                <w:t xml:space="preserve">), </w:t>
              </w:r>
              <w:sdt>
                <w:sdtPr>
                  <w:alias w:val="first-page"/>
                  <w:tag w:val="first-page"/>
                  <w:id w:val="526906337"/>
                  <w:placeholder>
                    <w:docPart w:val="BB4C9499787E4C74A0B8DBD8F3614F84"/>
                  </w:placeholder>
                </w:sdtPr>
                <w:sdtContent>
                  <w:r w:rsidR="00527F34" w:rsidRPr="003D19CE">
                    <w:rPr>
                      <w:shd w:val="clear" w:color="auto" w:fill="EEDD82"/>
                    </w:rPr>
                    <w:t>S76</w:t>
                  </w:r>
                </w:sdtContent>
              </w:sdt>
              <w:r w:rsidR="00527F34" w:rsidRPr="00BF3CDA">
                <w:t>-</w:t>
              </w:r>
              <w:sdt>
                <w:sdtPr>
                  <w:alias w:val="last-page"/>
                  <w:tag w:val="last-page"/>
                  <w:id w:val="1597745273"/>
                  <w:placeholder>
                    <w:docPart w:val="A10325B83A3C4161B62AD5056C672F1F"/>
                  </w:placeholder>
                </w:sdtPr>
                <w:sdtContent>
                  <w:r w:rsidR="00527F34" w:rsidRPr="003D19CE">
                    <w:rPr>
                      <w:shd w:val="clear" w:color="auto" w:fill="6495ED"/>
                    </w:rPr>
                    <w:t>S96</w:t>
                  </w:r>
                </w:sdtContent>
              </w:sdt>
              <w:r w:rsidR="00527F34" w:rsidRPr="00BF3CDA">
                <w:t>.</w:t>
              </w:r>
            </w:p>
          </w:sdtContent>
        </w:sdt>
        <w:bookmarkStart w:id="78" w:name="B49" w:displacedByCustomXml="next"/>
        <w:bookmarkEnd w:id="78" w:displacedByCustomXml="next"/>
        <w:sdt>
          <w:sdtPr>
            <w:alias w:val="B49_Kim, Lee &amp; Kim, 2020"/>
            <w:tag w:val="citation"/>
            <w:id w:val="-1275314865"/>
            <w:placeholder>
              <w:docPart w:val="61C3A626F97A4302A0B1D9C17C0AEFDB"/>
            </w:placeholder>
          </w:sdtPr>
          <w:sdtContent>
            <w:p w14:paraId="242C1744" w14:textId="1A6F669F" w:rsidR="003918C5" w:rsidRPr="00BF3CDA" w:rsidRDefault="00000000" w:rsidP="003918C5">
              <w:pPr>
                <w:pStyle w:val="bib"/>
              </w:pPr>
              <w:sdt>
                <w:sdtPr>
                  <w:alias w:val="author"/>
                  <w:tag w:val="author"/>
                  <w:id w:val="1415058699"/>
                  <w:placeholder>
                    <w:docPart w:val="BA2AF2038D2C4A33AEE4735D34F47C86"/>
                  </w:placeholder>
                </w:sdtPr>
                <w:sdtContent>
                  <w:r w:rsidR="003918C5" w:rsidRPr="003D19CE">
                    <w:rPr>
                      <w:rStyle w:val="surname"/>
                    </w:rPr>
                    <w:t>Kim</w:t>
                  </w:r>
                  <w:r w:rsidR="003918C5" w:rsidRPr="00BF3CDA">
                    <w:t xml:space="preserve">, </w:t>
                  </w:r>
                  <w:r w:rsidR="003918C5" w:rsidRPr="003D19CE">
                    <w:rPr>
                      <w:rStyle w:val="given-names"/>
                    </w:rPr>
                    <w:t>Y. J.</w:t>
                  </w:r>
                </w:sdtContent>
              </w:sdt>
              <w:r w:rsidR="003918C5" w:rsidRPr="00BF3CDA">
                <w:t xml:space="preserve">, </w:t>
              </w:r>
              <w:sdt>
                <w:sdtPr>
                  <w:alias w:val="author"/>
                  <w:tag w:val="author"/>
                  <w:id w:val="-2044970846"/>
                  <w:placeholder>
                    <w:docPart w:val="9655CE072A94420FA921736BF64AF558"/>
                  </w:placeholder>
                </w:sdtPr>
                <w:sdtContent>
                  <w:r w:rsidR="003918C5" w:rsidRPr="003D19CE">
                    <w:rPr>
                      <w:rStyle w:val="surname"/>
                    </w:rPr>
                    <w:t>Lee</w:t>
                  </w:r>
                  <w:r w:rsidR="003918C5" w:rsidRPr="00BF3CDA">
                    <w:t xml:space="preserve">, </w:t>
                  </w:r>
                  <w:r w:rsidR="003918C5" w:rsidRPr="003D19CE">
                    <w:rPr>
                      <w:rStyle w:val="given-names"/>
                    </w:rPr>
                    <w:t>D. K.</w:t>
                  </w:r>
                </w:sdtContent>
              </w:sdt>
              <w:r w:rsidR="003918C5" w:rsidRPr="00BF3CDA">
                <w:t xml:space="preserve">, &amp; </w:t>
              </w:r>
              <w:sdt>
                <w:sdtPr>
                  <w:alias w:val="author"/>
                  <w:tag w:val="author"/>
                  <w:id w:val="-201796045"/>
                  <w:placeholder>
                    <w:docPart w:val="336B4890F152463788CE4C21C1C42BD4"/>
                  </w:placeholder>
                </w:sdtPr>
                <w:sdtContent>
                  <w:r w:rsidR="003918C5" w:rsidRPr="003D19CE">
                    <w:rPr>
                      <w:rStyle w:val="surname"/>
                    </w:rPr>
                    <w:t>Kim</w:t>
                  </w:r>
                  <w:r w:rsidR="003918C5" w:rsidRPr="00BF3CDA">
                    <w:t xml:space="preserve">, </w:t>
                  </w:r>
                  <w:r w:rsidR="003918C5" w:rsidRPr="003D19CE">
                    <w:rPr>
                      <w:rStyle w:val="given-names"/>
                    </w:rPr>
                    <w:t>C. K.</w:t>
                  </w:r>
                </w:sdtContent>
              </w:sdt>
              <w:r w:rsidR="003918C5" w:rsidRPr="00BF3CDA">
                <w:t xml:space="preserve"> (</w:t>
              </w:r>
              <w:sdt>
                <w:sdtPr>
                  <w:alias w:val="year"/>
                  <w:tag w:val="year"/>
                  <w:id w:val="-956795869"/>
                  <w:placeholder>
                    <w:docPart w:val="B3A62C93A429401C86C11D15362FCCCA"/>
                  </w:placeholder>
                </w:sdtPr>
                <w:sdtContent>
                  <w:r w:rsidR="003918C5" w:rsidRPr="003D19CE">
                    <w:rPr>
                      <w:shd w:val="clear" w:color="auto" w:fill="FF69B4"/>
                    </w:rPr>
                    <w:t>2020</w:t>
                  </w:r>
                </w:sdtContent>
              </w:sdt>
              <w:r w:rsidR="003918C5" w:rsidRPr="00BF3CDA">
                <w:t xml:space="preserve">). </w:t>
              </w:r>
              <w:sdt>
                <w:sdtPr>
                  <w:alias w:val="article-title"/>
                  <w:tag w:val="article-title"/>
                  <w:id w:val="-1063874313"/>
                  <w:placeholder>
                    <w:docPart w:val="D7793412C576491E96BDD180F41522DA"/>
                  </w:placeholder>
                </w:sdtPr>
                <w:sdtContent>
                  <w:r w:rsidR="003918C5" w:rsidRPr="003D19CE">
                    <w:rPr>
                      <w:shd w:val="clear" w:color="auto" w:fill="87CEFA"/>
                    </w:rPr>
                    <w:t xml:space="preserve">Spatial tradeoff between biodiversity and nature-based tourism: Considering </w:t>
                  </w:r>
                  <w:r w:rsidR="00F13F61" w:rsidRPr="003D19CE">
                    <w:rPr>
                      <w:shd w:val="clear" w:color="auto" w:fill="87CEFA"/>
                    </w:rPr>
                    <w:t>mobile phone-driven visitation p</w:t>
                  </w:r>
                  <w:r w:rsidR="003918C5" w:rsidRPr="003D19CE">
                    <w:rPr>
                      <w:shd w:val="clear" w:color="auto" w:fill="87CEFA"/>
                    </w:rPr>
                    <w:t>attern</w:t>
                  </w:r>
                </w:sdtContent>
              </w:sdt>
              <w:r w:rsidR="003918C5" w:rsidRPr="00BF3CDA">
                <w:t xml:space="preserve">. </w:t>
              </w:r>
              <w:sdt>
                <w:sdtPr>
                  <w:alias w:val="journal-title"/>
                  <w:tag w:val="journal-title"/>
                  <w:id w:val="-1557157740"/>
                  <w:placeholder>
                    <w:docPart w:val="20B8D347E55B4E168AB76CF61C8DEF18"/>
                  </w:placeholder>
                </w:sdtPr>
                <w:sdtEndPr>
                  <w:rPr>
                    <w:i/>
                  </w:rPr>
                </w:sdtEndPr>
                <w:sdtContent>
                  <w:r w:rsidR="003918C5" w:rsidRPr="003D19CE">
                    <w:rPr>
                      <w:i/>
                      <w:shd w:val="clear" w:color="auto" w:fill="DEB887"/>
                    </w:rPr>
                    <w:t>Global Ecology and Conservation</w:t>
                  </w:r>
                </w:sdtContent>
              </w:sdt>
              <w:r w:rsidR="003918C5" w:rsidRPr="00BF3CDA">
                <w:rPr>
                  <w:i/>
                </w:rPr>
                <w:t xml:space="preserve">, </w:t>
              </w:r>
              <w:sdt>
                <w:sdtPr>
                  <w:rPr>
                    <w:i/>
                  </w:rPr>
                  <w:alias w:val="volume"/>
                  <w:tag w:val="volume"/>
                  <w:id w:val="-1784866511"/>
                  <w:placeholder>
                    <w:docPart w:val="671354824820486291DC2B786D0C5068"/>
                  </w:placeholder>
                </w:sdtPr>
                <w:sdtContent>
                  <w:r w:rsidR="003918C5" w:rsidRPr="003D19CE">
                    <w:rPr>
                      <w:i/>
                      <w:shd w:val="clear" w:color="auto" w:fill="FF4500"/>
                    </w:rPr>
                    <w:t>21</w:t>
                  </w:r>
                </w:sdtContent>
              </w:sdt>
              <w:r w:rsidR="003918C5" w:rsidRPr="00BF3CDA">
                <w:t xml:space="preserve">, </w:t>
              </w:r>
              <w:sdt>
                <w:sdtPr>
                  <w:alias w:val="first-page"/>
                  <w:tag w:val="first-page"/>
                  <w:id w:val="-1493170863"/>
                  <w:placeholder>
                    <w:docPart w:val="AD4852E7D4A74192B4C338C6246C76AF"/>
                  </w:placeholder>
                </w:sdtPr>
                <w:sdtEndPr>
                  <w:rPr>
                    <w:shd w:val="clear" w:color="auto" w:fill="D8BFD8"/>
                  </w:rPr>
                </w:sdtEndPr>
                <w:sdtContent>
                  <w:r w:rsidR="003918C5" w:rsidRPr="001C7307">
                    <w:rPr>
                      <w:shd w:val="clear" w:color="auto" w:fill="EEDD82"/>
                    </w:rPr>
                    <w:t>e00899</w:t>
                  </w:r>
                </w:sdtContent>
              </w:sdt>
              <w:r w:rsidR="003918C5" w:rsidRPr="00BF3CDA">
                <w:t>.</w:t>
              </w:r>
            </w:p>
          </w:sdtContent>
        </w:sdt>
        <w:bookmarkStart w:id="79" w:name="B50" w:displacedByCustomXml="next"/>
        <w:bookmarkEnd w:id="79" w:displacedByCustomXml="next"/>
        <w:sdt>
          <w:sdtPr>
            <w:alias w:val="B50_Kumar, 2016"/>
            <w:tag w:val="citation"/>
            <w:id w:val="429793846"/>
            <w:placeholder>
              <w:docPart w:val="A8C32C4627874F309CA2979CCEF361AF"/>
            </w:placeholder>
          </w:sdtPr>
          <w:sdtContent>
            <w:p w14:paraId="4041D19A" w14:textId="58D82C0B" w:rsidR="00D2246C" w:rsidRPr="00BF3CDA" w:rsidRDefault="00000000" w:rsidP="00BF3CDA">
              <w:pPr>
                <w:pStyle w:val="bib"/>
              </w:pPr>
              <w:sdt>
                <w:sdtPr>
                  <w:alias w:val="author"/>
                  <w:tag w:val="author"/>
                  <w:id w:val="922071996"/>
                  <w:placeholder>
                    <w:docPart w:val="EEC1497A9F234B28A07F246E000228BA"/>
                  </w:placeholder>
                </w:sdtPr>
                <w:sdtContent>
                  <w:r w:rsidR="00D2246C" w:rsidRPr="003D19CE">
                    <w:rPr>
                      <w:rStyle w:val="surname"/>
                    </w:rPr>
                    <w:t>Kumar</w:t>
                  </w:r>
                  <w:r w:rsidR="00D2246C" w:rsidRPr="00BF3CDA">
                    <w:t xml:space="preserve">, </w:t>
                  </w:r>
                  <w:r w:rsidR="00D2246C" w:rsidRPr="003D19CE">
                    <w:rPr>
                      <w:rStyle w:val="given-names"/>
                    </w:rPr>
                    <w:t>S.</w:t>
                  </w:r>
                </w:sdtContent>
              </w:sdt>
              <w:r w:rsidR="00D2246C" w:rsidRPr="00BF3CDA">
                <w:t xml:space="preserve"> (</w:t>
              </w:r>
              <w:sdt>
                <w:sdtPr>
                  <w:alias w:val="year"/>
                  <w:tag w:val="year"/>
                  <w:id w:val="1673533256"/>
                  <w:placeholder>
                    <w:docPart w:val="9BCE1BD96F6B41E8B0B10662BA774A44"/>
                  </w:placeholder>
                </w:sdtPr>
                <w:sdtContent>
                  <w:r w:rsidR="00D2246C" w:rsidRPr="003D19CE">
                    <w:rPr>
                      <w:shd w:val="clear" w:color="auto" w:fill="FF69B4"/>
                    </w:rPr>
                    <w:t>2016</w:t>
                  </w:r>
                </w:sdtContent>
              </w:sdt>
              <w:r w:rsidR="00D2246C" w:rsidRPr="00BF3CDA">
                <w:t xml:space="preserve">). </w:t>
              </w:r>
              <w:sdt>
                <w:sdtPr>
                  <w:alias w:val="article-title"/>
                  <w:tag w:val="article-title"/>
                  <w:id w:val="1144847277"/>
                  <w:placeholder>
                    <w:docPart w:val="A0472CD50CC94B77B4A606D0BB0073A6"/>
                  </w:placeholder>
                </w:sdtPr>
                <w:sdtContent>
                  <w:r w:rsidR="00D2246C" w:rsidRPr="003D19CE">
                    <w:rPr>
                      <w:shd w:val="clear" w:color="auto" w:fill="87CEFA"/>
                    </w:rPr>
                    <w:t>Developing India as smart tourism destination–A Sap-Lap analysis</w:t>
                  </w:r>
                </w:sdtContent>
              </w:sdt>
              <w:r w:rsidR="00D2246C" w:rsidRPr="00BF3CDA">
                <w:t xml:space="preserve">. </w:t>
              </w:r>
              <w:sdt>
                <w:sdtPr>
                  <w:alias w:val="journal-title"/>
                  <w:tag w:val="journal-title"/>
                  <w:id w:val="162137792"/>
                  <w:placeholder>
                    <w:docPart w:val="E50F89EB5D884D29A4EC773B63F0AFF6"/>
                  </w:placeholder>
                </w:sdtPr>
                <w:sdtEndPr>
                  <w:rPr>
                    <w:i/>
                  </w:rPr>
                </w:sdtEndPr>
                <w:sdtContent>
                  <w:commentRangeStart w:id="80"/>
                  <w:commentRangeStart w:id="81"/>
                  <w:r w:rsidR="00D2246C" w:rsidRPr="003D19CE">
                    <w:rPr>
                      <w:i/>
                      <w:shd w:val="clear" w:color="auto" w:fill="DEB887"/>
                    </w:rPr>
                    <w:t>South Asian J</w:t>
                  </w:r>
                  <w:r w:rsidR="00B4004C">
                    <w:rPr>
                      <w:i/>
                      <w:shd w:val="clear" w:color="auto" w:fill="DEB887"/>
                    </w:rPr>
                    <w:t xml:space="preserve">ournal of </w:t>
                  </w:r>
                  <w:r w:rsidR="00D2246C" w:rsidRPr="003D19CE">
                    <w:rPr>
                      <w:i/>
                      <w:shd w:val="clear" w:color="auto" w:fill="DEB887"/>
                    </w:rPr>
                    <w:t xml:space="preserve">Tour. </w:t>
                  </w:r>
                  <w:commentRangeEnd w:id="80"/>
                  <w:r w:rsidR="00F13F61">
                    <w:rPr>
                      <w:rStyle w:val="CommentReference"/>
                      <w:rFonts w:asciiTheme="minorHAnsi" w:hAnsiTheme="minorHAnsi" w:cstheme="minorBidi"/>
                      <w:noProof w:val="0"/>
                      <w:lang w:val="en-GB"/>
                    </w:rPr>
                    <w:commentReference w:id="80"/>
                  </w:r>
                  <w:commentRangeEnd w:id="81"/>
                  <w:r w:rsidR="00322948">
                    <w:rPr>
                      <w:rStyle w:val="CommentReference"/>
                      <w:rFonts w:asciiTheme="minorHAnsi" w:hAnsiTheme="minorHAnsi" w:cstheme="minorBidi"/>
                      <w:noProof w:val="0"/>
                      <w:lang w:val="en-GB"/>
                    </w:rPr>
                    <w:commentReference w:id="81"/>
                  </w:r>
                  <w:r w:rsidR="00D2246C" w:rsidRPr="003D19CE">
                    <w:rPr>
                      <w:i/>
                      <w:shd w:val="clear" w:color="auto" w:fill="DEB887"/>
                    </w:rPr>
                    <w:t>Heri</w:t>
                  </w:r>
                </w:sdtContent>
              </w:sdt>
              <w:r w:rsidR="00D2246C" w:rsidRPr="00BF3CDA">
                <w:rPr>
                  <w:i/>
                </w:rPr>
                <w:t xml:space="preserve">, </w:t>
              </w:r>
              <w:sdt>
                <w:sdtPr>
                  <w:rPr>
                    <w:i/>
                  </w:rPr>
                  <w:alias w:val="volume"/>
                  <w:tag w:val="volume"/>
                  <w:id w:val="-1861580508"/>
                  <w:placeholder>
                    <w:docPart w:val="E4CFA633027E45AA9B22F45F2857AE1D"/>
                  </w:placeholder>
                </w:sdtPr>
                <w:sdtContent>
                  <w:r w:rsidR="00D2246C" w:rsidRPr="003D19CE">
                    <w:rPr>
                      <w:i/>
                      <w:shd w:val="clear" w:color="auto" w:fill="FF4500"/>
                    </w:rPr>
                    <w:t>9</w:t>
                  </w:r>
                </w:sdtContent>
              </w:sdt>
              <w:r w:rsidR="00D2246C" w:rsidRPr="00BF3CDA">
                <w:t xml:space="preserve">, </w:t>
              </w:r>
              <w:sdt>
                <w:sdtPr>
                  <w:alias w:val="first-page"/>
                  <w:tag w:val="first-page"/>
                  <w:id w:val="-619834262"/>
                  <w:placeholder>
                    <w:docPart w:val="DA38B558FA2042F5BE5C8F8AE9618A75"/>
                  </w:placeholder>
                </w:sdtPr>
                <w:sdtContent>
                  <w:r w:rsidR="00D2246C" w:rsidRPr="003D19CE">
                    <w:rPr>
                      <w:shd w:val="clear" w:color="auto" w:fill="EEDD82"/>
                    </w:rPr>
                    <w:t>124</w:t>
                  </w:r>
                </w:sdtContent>
              </w:sdt>
              <w:r w:rsidR="006127AC">
                <w:t>–</w:t>
              </w:r>
              <w:sdt>
                <w:sdtPr>
                  <w:alias w:val="last-page"/>
                  <w:tag w:val="last-page"/>
                  <w:id w:val="-1695838450"/>
                  <w:placeholder>
                    <w:docPart w:val="F95FA96361D940C0830D40A878A2AC00"/>
                  </w:placeholder>
                </w:sdtPr>
                <w:sdtContent>
                  <w:r w:rsidR="00D2246C" w:rsidRPr="003D19CE">
                    <w:rPr>
                      <w:shd w:val="clear" w:color="auto" w:fill="6495ED"/>
                    </w:rPr>
                    <w:t>136</w:t>
                  </w:r>
                </w:sdtContent>
              </w:sdt>
              <w:r w:rsidR="00D2246C" w:rsidRPr="00BF3CDA">
                <w:t>.</w:t>
              </w:r>
            </w:p>
          </w:sdtContent>
        </w:sdt>
        <w:bookmarkStart w:id="82" w:name="B51" w:displacedByCustomXml="next"/>
        <w:bookmarkEnd w:id="82" w:displacedByCustomXml="next"/>
        <w:sdt>
          <w:sdtPr>
            <w:alias w:val="B51_Kunasekaran &amp; Kumar, 2021"/>
            <w:tag w:val="citation"/>
            <w:id w:val="1465308859"/>
            <w:placeholder>
              <w:docPart w:val="BD56E73079D04393B417C76FC3C469EE"/>
            </w:placeholder>
          </w:sdtPr>
          <w:sdtContent>
            <w:p w14:paraId="3812D46B" w14:textId="003CE3F7" w:rsidR="00D2246C" w:rsidRPr="00BF3CDA" w:rsidRDefault="00000000" w:rsidP="00BF3CDA">
              <w:pPr>
                <w:pStyle w:val="bib"/>
                <w:rPr>
                  <w:rFonts w:ascii="Times New Roman" w:hAnsi="Times New Roman" w:cs="Times New Roman"/>
                </w:rPr>
              </w:pPr>
              <w:sdt>
                <w:sdtPr>
                  <w:alias w:val="author"/>
                  <w:tag w:val="author"/>
                  <w:id w:val="-1615136475"/>
                  <w:placeholder>
                    <w:docPart w:val="60A827371C7A4883B0D000C33A71E5F6"/>
                  </w:placeholder>
                </w:sdtPr>
                <w:sdtContent>
                  <w:r w:rsidR="00D2246C" w:rsidRPr="003D19CE">
                    <w:rPr>
                      <w:rStyle w:val="surname"/>
                    </w:rPr>
                    <w:t>Kunasekaran</w:t>
                  </w:r>
                  <w:r w:rsidR="00D2246C" w:rsidRPr="00BF3CDA">
                    <w:t xml:space="preserve">, </w:t>
                  </w:r>
                  <w:r w:rsidR="00D2246C" w:rsidRPr="003D19CE">
                    <w:rPr>
                      <w:rStyle w:val="given-names"/>
                    </w:rPr>
                    <w:t>P.</w:t>
                  </w:r>
                </w:sdtContent>
              </w:sdt>
              <w:r w:rsidR="00D2246C" w:rsidRPr="00BF3CDA">
                <w:t xml:space="preserve"> &amp; </w:t>
              </w:r>
              <w:sdt>
                <w:sdtPr>
                  <w:alias w:val="author"/>
                  <w:tag w:val="author"/>
                  <w:id w:val="-1569956388"/>
                  <w:placeholder>
                    <w:docPart w:val="AF151165F99B4AF9B1F47D0549740918"/>
                  </w:placeholder>
                </w:sdtPr>
                <w:sdtContent>
                  <w:r w:rsidR="00A05A03" w:rsidRPr="00A05A03">
                    <w:rPr>
                      <w:rStyle w:val="surname"/>
                    </w:rPr>
                    <w:t>K</w:t>
                  </w:r>
                  <w:r w:rsidR="00D2246C" w:rsidRPr="00A05A03">
                    <w:rPr>
                      <w:rStyle w:val="surname"/>
                    </w:rPr>
                    <w:t>umar</w:t>
                  </w:r>
                  <w:r w:rsidR="00D2246C" w:rsidRPr="00A05A03">
                    <w:t xml:space="preserve">, </w:t>
                  </w:r>
                  <w:r w:rsidR="00D2246C" w:rsidRPr="00A05A03">
                    <w:rPr>
                      <w:rStyle w:val="given-names"/>
                    </w:rPr>
                    <w:t>J.</w:t>
                  </w:r>
                </w:sdtContent>
              </w:sdt>
              <w:r w:rsidR="00D2246C" w:rsidRPr="00BF3CDA">
                <w:t xml:space="preserve"> (</w:t>
              </w:r>
              <w:sdt>
                <w:sdtPr>
                  <w:alias w:val="year"/>
                  <w:tag w:val="year"/>
                  <w:id w:val="-141585638"/>
                  <w:placeholder>
                    <w:docPart w:val="6EE3EB49CBA34DBAA02E7CA74AFB62EF"/>
                  </w:placeholder>
                </w:sdtPr>
                <w:sdtContent>
                  <w:r w:rsidR="00D2246C" w:rsidRPr="003D19CE">
                    <w:rPr>
                      <w:shd w:val="clear" w:color="auto" w:fill="FF69B4"/>
                    </w:rPr>
                    <w:t>2021</w:t>
                  </w:r>
                </w:sdtContent>
              </w:sdt>
              <w:r w:rsidR="00D2246C" w:rsidRPr="00BF3CDA">
                <w:t xml:space="preserve">). </w:t>
              </w:r>
              <w:sdt>
                <w:sdtPr>
                  <w:alias w:val="chapter-title"/>
                  <w:tag w:val="chapter-title"/>
                  <w:id w:val="-1950386117"/>
                  <w:placeholder>
                    <w:docPart w:val="719D4C74E9B3499ABF114BF6A3AC3054"/>
                  </w:placeholder>
                </w:sdtPr>
                <w:sdtContent>
                  <w:r w:rsidR="00D2246C" w:rsidRPr="003D19CE">
                    <w:rPr>
                      <w:shd w:val="clear" w:color="auto" w:fill="ADD8E6"/>
                    </w:rPr>
                    <w:t xml:space="preserve">Rethinking </w:t>
                  </w:r>
                  <w:r w:rsidR="00F13F61" w:rsidRPr="003D19CE">
                    <w:rPr>
                      <w:shd w:val="clear" w:color="auto" w:fill="ADD8E6"/>
                    </w:rPr>
                    <w:t>engagements with indigenous communities through tourism</w:t>
                  </w:r>
                </w:sdtContent>
              </w:sdt>
              <w:r w:rsidR="00D2246C" w:rsidRPr="00BF3CDA">
                <w:t xml:space="preserve">. In </w:t>
              </w:r>
              <w:sdt>
                <w:sdtPr>
                  <w:alias w:val="editor"/>
                  <w:tag w:val="editor"/>
                  <w:id w:val="398321939"/>
                  <w:placeholder>
                    <w:docPart w:val="CF1B78B1F4C34AAB998D74203FDF0C4A"/>
                  </w:placeholder>
                </w:sdtPr>
                <w:sdtContent>
                  <w:r w:rsidR="00D2246C" w:rsidRPr="003D19CE">
                    <w:rPr>
                      <w:rStyle w:val="given-names"/>
                    </w:rPr>
                    <w:t>S. K.</w:t>
                  </w:r>
                  <w:r w:rsidR="00D2246C" w:rsidRPr="00BF3CDA">
                    <w:t xml:space="preserve"> </w:t>
                  </w:r>
                  <w:r w:rsidR="00D2246C" w:rsidRPr="003D19CE">
                    <w:rPr>
                      <w:rStyle w:val="surname"/>
                    </w:rPr>
                    <w:t>Walia</w:t>
                  </w:r>
                </w:sdtContent>
              </w:sdt>
              <w:r w:rsidR="00D2246C" w:rsidRPr="00BF3CDA">
                <w:t xml:space="preserve"> (Ed</w:t>
              </w:r>
              <w:r w:rsidR="00293D6F">
                <w:t>.</w:t>
              </w:r>
              <w:r w:rsidR="00D2246C" w:rsidRPr="00BF3CDA">
                <w:t xml:space="preserve">), </w:t>
              </w:r>
              <w:sdt>
                <w:sdtPr>
                  <w:alias w:val="book-title"/>
                  <w:tag w:val="book-title"/>
                  <w:id w:val="338441793"/>
                  <w:placeholder>
                    <w:docPart w:val="B3B41FD35C4E4C25B440B2B64E876C70"/>
                  </w:placeholder>
                </w:sdtPr>
                <w:sdtEndPr>
                  <w:rPr>
                    <w:i/>
                    <w:iCs/>
                  </w:rPr>
                </w:sdtEndPr>
                <w:sdtContent>
                  <w:r w:rsidR="00D2246C" w:rsidRPr="003D19CE">
                    <w:rPr>
                      <w:shd w:val="clear" w:color="auto" w:fill="9370DB"/>
                    </w:rPr>
                    <w:t>C</w:t>
                  </w:r>
                  <w:r w:rsidR="00D2246C" w:rsidRPr="003D19CE">
                    <w:rPr>
                      <w:i/>
                      <w:iCs/>
                      <w:shd w:val="clear" w:color="auto" w:fill="9370DB"/>
                    </w:rPr>
                    <w:t xml:space="preserve">ommunity </w:t>
                  </w:r>
                  <w:r w:rsidR="00F13F61" w:rsidRPr="003D19CE">
                    <w:rPr>
                      <w:i/>
                      <w:iCs/>
                      <w:shd w:val="clear" w:color="auto" w:fill="9370DB"/>
                    </w:rPr>
                    <w:t xml:space="preserve">based tourism management: </w:t>
                  </w:r>
                  <w:r w:rsidR="00D2246C" w:rsidRPr="003D19CE">
                    <w:rPr>
                      <w:i/>
                      <w:iCs/>
                      <w:shd w:val="clear" w:color="auto" w:fill="9370DB"/>
                    </w:rPr>
                    <w:t xml:space="preserve">Concepts, </w:t>
                  </w:r>
                  <w:r w:rsidR="00F13F61" w:rsidRPr="003D19CE">
                    <w:rPr>
                      <w:i/>
                      <w:iCs/>
                      <w:shd w:val="clear" w:color="auto" w:fill="9370DB"/>
                    </w:rPr>
                    <w:t>issues &amp; implications</w:t>
                  </w:r>
                </w:sdtContent>
              </w:sdt>
              <w:r w:rsidR="00D2246C" w:rsidRPr="00BF3CDA">
                <w:t xml:space="preserve">. </w:t>
              </w:r>
              <w:commentRangeStart w:id="83"/>
              <w:commentRangeStart w:id="84"/>
              <w:sdt>
                <w:sdtPr>
                  <w:alias w:val="publisher-loc"/>
                  <w:tag w:val="publisher-loc"/>
                  <w:id w:val="1054124563"/>
                  <w:placeholder>
                    <w:docPart w:val="4192D89CE85044E098827525A1EC3297"/>
                  </w:placeholder>
                </w:sdtPr>
                <w:sdtContent>
                  <w:r w:rsidR="00D2246C" w:rsidRPr="003D19CE">
                    <w:rPr>
                      <w:shd w:val="clear" w:color="auto" w:fill="D3D3D3"/>
                    </w:rPr>
                    <w:t>India</w:t>
                  </w:r>
                </w:sdtContent>
              </w:sdt>
              <w:commentRangeEnd w:id="83"/>
              <w:r w:rsidR="00F13F61">
                <w:rPr>
                  <w:rStyle w:val="CommentReference"/>
                  <w:rFonts w:asciiTheme="minorHAnsi" w:hAnsiTheme="minorHAnsi" w:cstheme="minorBidi"/>
                  <w:noProof w:val="0"/>
                  <w:lang w:val="en-GB"/>
                </w:rPr>
                <w:commentReference w:id="83"/>
              </w:r>
              <w:commentRangeEnd w:id="84"/>
              <w:r w:rsidR="00322948">
                <w:rPr>
                  <w:rStyle w:val="CommentReference"/>
                  <w:rFonts w:asciiTheme="minorHAnsi" w:hAnsiTheme="minorHAnsi" w:cstheme="minorBidi"/>
                  <w:noProof w:val="0"/>
                  <w:lang w:val="en-GB"/>
                </w:rPr>
                <w:commentReference w:id="84"/>
              </w:r>
              <w:r w:rsidR="00F13F61">
                <w:t xml:space="preserve">: </w:t>
              </w:r>
              <w:sdt>
                <w:sdtPr>
                  <w:alias w:val="publisher-name"/>
                  <w:tag w:val="publisher-name"/>
                  <w:id w:val="-1488625945"/>
                  <w:placeholder>
                    <w:docPart w:val="B310347CC65840C0855C85EB404A0E2D"/>
                  </w:placeholder>
                </w:sdtPr>
                <w:sdtContent>
                  <w:r w:rsidR="00F13F61" w:rsidRPr="003D19CE">
                    <w:rPr>
                      <w:shd w:val="clear" w:color="auto" w:fill="FFE4B5"/>
                    </w:rPr>
                    <w:t>Routledge</w:t>
                  </w:r>
                  <w:r w:rsidR="00D2246C" w:rsidRPr="003D19CE">
                    <w:rPr>
                      <w:shd w:val="clear" w:color="auto" w:fill="FFE4B5"/>
                    </w:rPr>
                    <w:t>- Taylor &amp; Francis Group</w:t>
                  </w:r>
                </w:sdtContent>
              </w:sdt>
              <w:r w:rsidR="00D2246C" w:rsidRPr="00BF3CDA">
                <w:t>.</w:t>
              </w:r>
            </w:p>
          </w:sdtContent>
        </w:sdt>
        <w:bookmarkStart w:id="85" w:name="B52" w:displacedByCustomXml="next"/>
        <w:bookmarkEnd w:id="85" w:displacedByCustomXml="next"/>
        <w:sdt>
          <w:sdtPr>
            <w:alias w:val="B52_Landauer, Goodsite &amp; Juhola, 2018"/>
            <w:tag w:val="citation"/>
            <w:id w:val="528225287"/>
            <w:placeholder>
              <w:docPart w:val="C54D9A525A2347C287A30F17BEA219AF"/>
            </w:placeholder>
          </w:sdtPr>
          <w:sdtContent>
            <w:p w14:paraId="456BCDAF" w14:textId="136ED17A" w:rsidR="00D2246C" w:rsidRPr="00BF3CDA" w:rsidRDefault="00000000" w:rsidP="00BF3CDA">
              <w:pPr>
                <w:pStyle w:val="bib"/>
              </w:pPr>
              <w:sdt>
                <w:sdtPr>
                  <w:alias w:val="author"/>
                  <w:tag w:val="author"/>
                  <w:id w:val="-1050457194"/>
                  <w:placeholder>
                    <w:docPart w:val="DD5B2E567CD6403B8B025EFCDDF4A069"/>
                  </w:placeholder>
                </w:sdtPr>
                <w:sdtContent>
                  <w:r w:rsidR="00D2246C" w:rsidRPr="003D19CE">
                    <w:rPr>
                      <w:rStyle w:val="surname"/>
                    </w:rPr>
                    <w:t>Landauer</w:t>
                  </w:r>
                  <w:r w:rsidR="00D2246C" w:rsidRPr="00BF3CDA">
                    <w:t xml:space="preserve">, </w:t>
                  </w:r>
                  <w:r w:rsidR="00D2246C" w:rsidRPr="003D19CE">
                    <w:rPr>
                      <w:rStyle w:val="given-names"/>
                    </w:rPr>
                    <w:t>M.</w:t>
                  </w:r>
                </w:sdtContent>
              </w:sdt>
              <w:r w:rsidR="00D2246C" w:rsidRPr="00BF3CDA">
                <w:t xml:space="preserve">, </w:t>
              </w:r>
              <w:sdt>
                <w:sdtPr>
                  <w:alias w:val="author"/>
                  <w:tag w:val="author"/>
                  <w:id w:val="892014773"/>
                  <w:placeholder>
                    <w:docPart w:val="904C5207FF8849E388811A491E0AD84E"/>
                  </w:placeholder>
                </w:sdtPr>
                <w:sdtContent>
                  <w:r w:rsidR="00D2246C" w:rsidRPr="003D19CE">
                    <w:rPr>
                      <w:rStyle w:val="surname"/>
                    </w:rPr>
                    <w:t>Goodsite</w:t>
                  </w:r>
                  <w:r w:rsidR="00D2246C" w:rsidRPr="00BF3CDA">
                    <w:t xml:space="preserve">, </w:t>
                  </w:r>
                  <w:r w:rsidR="00D2246C" w:rsidRPr="003D19CE">
                    <w:rPr>
                      <w:rStyle w:val="given-names"/>
                    </w:rPr>
                    <w:t>M. E.</w:t>
                  </w:r>
                </w:sdtContent>
              </w:sdt>
              <w:r w:rsidR="00D2246C" w:rsidRPr="00BF3CDA">
                <w:t xml:space="preserve">, &amp; </w:t>
              </w:r>
              <w:sdt>
                <w:sdtPr>
                  <w:alias w:val="author"/>
                  <w:tag w:val="author"/>
                  <w:id w:val="986523256"/>
                  <w:placeholder>
                    <w:docPart w:val="0EAAC72E71584BAE92589C84774E1182"/>
                  </w:placeholder>
                </w:sdtPr>
                <w:sdtContent>
                  <w:r w:rsidR="00D2246C" w:rsidRPr="003D19CE">
                    <w:rPr>
                      <w:rStyle w:val="surname"/>
                    </w:rPr>
                    <w:t>Juhola</w:t>
                  </w:r>
                  <w:r w:rsidR="00D2246C" w:rsidRPr="00BF3CDA">
                    <w:t xml:space="preserve">, </w:t>
                  </w:r>
                  <w:r w:rsidR="00D2246C" w:rsidRPr="003D19CE">
                    <w:rPr>
                      <w:rStyle w:val="given-names"/>
                    </w:rPr>
                    <w:t>S.</w:t>
                  </w:r>
                </w:sdtContent>
              </w:sdt>
              <w:r w:rsidR="00D2246C" w:rsidRPr="00BF3CDA">
                <w:t xml:space="preserve"> (</w:t>
              </w:r>
              <w:sdt>
                <w:sdtPr>
                  <w:alias w:val="year"/>
                  <w:tag w:val="year"/>
                  <w:id w:val="1829622932"/>
                  <w:placeholder>
                    <w:docPart w:val="671B31D7F3F84D809DA5B33BDFD9524B"/>
                  </w:placeholder>
                </w:sdtPr>
                <w:sdtContent>
                  <w:r w:rsidR="00D2246C" w:rsidRPr="003D19CE">
                    <w:rPr>
                      <w:shd w:val="clear" w:color="auto" w:fill="FF69B4"/>
                    </w:rPr>
                    <w:t>2018</w:t>
                  </w:r>
                </w:sdtContent>
              </w:sdt>
              <w:r w:rsidR="00D2246C" w:rsidRPr="00BF3CDA">
                <w:t xml:space="preserve">). </w:t>
              </w:r>
              <w:sdt>
                <w:sdtPr>
                  <w:alias w:val="article-title"/>
                  <w:tag w:val="article-title"/>
                  <w:id w:val="892317513"/>
                  <w:placeholder>
                    <w:docPart w:val="5391B320D73749458B1AEC8A298FCC61"/>
                  </w:placeholder>
                </w:sdtPr>
                <w:sdtContent>
                  <w:r w:rsidR="00D2246C" w:rsidRPr="003D19CE">
                    <w:rPr>
                      <w:shd w:val="clear" w:color="auto" w:fill="87CEFA"/>
                    </w:rPr>
                    <w:t>Nordic national climate adaptation and tourism strategies–(how) are they interlinked?</w:t>
                  </w:r>
                </w:sdtContent>
              </w:sdt>
              <w:r w:rsidR="00D2246C" w:rsidRPr="00BF3CDA">
                <w:t xml:space="preserve"> </w:t>
              </w:r>
              <w:sdt>
                <w:sdtPr>
                  <w:alias w:val="journal-title"/>
                  <w:tag w:val="journal-title"/>
                  <w:id w:val="665514601"/>
                  <w:placeholder>
                    <w:docPart w:val="EDFBCE396B7045CE997D308C8D6AC8E8"/>
                  </w:placeholder>
                </w:sdtPr>
                <w:sdtEndPr>
                  <w:rPr>
                    <w:i/>
                  </w:rPr>
                </w:sdtEndPr>
                <w:sdtContent>
                  <w:r w:rsidR="00D2246C" w:rsidRPr="003D19CE">
                    <w:rPr>
                      <w:i/>
                      <w:shd w:val="clear" w:color="auto" w:fill="DEB887"/>
                    </w:rPr>
                    <w:t>Scandinavian Journal of Hospitality and Tourism</w:t>
                  </w:r>
                </w:sdtContent>
              </w:sdt>
              <w:r w:rsidR="00D2246C" w:rsidRPr="00BF3CDA">
                <w:rPr>
                  <w:i/>
                </w:rPr>
                <w:t xml:space="preserve">, </w:t>
              </w:r>
              <w:sdt>
                <w:sdtPr>
                  <w:rPr>
                    <w:i/>
                  </w:rPr>
                  <w:alias w:val="volume"/>
                  <w:tag w:val="volume"/>
                  <w:id w:val="-1043510162"/>
                  <w:placeholder>
                    <w:docPart w:val="19669269770D476EB0ECC5DEA372C6E3"/>
                  </w:placeholder>
                </w:sdtPr>
                <w:sdtContent>
                  <w:r w:rsidR="00D2246C" w:rsidRPr="003D19CE">
                    <w:rPr>
                      <w:i/>
                      <w:shd w:val="clear" w:color="auto" w:fill="FF4500"/>
                    </w:rPr>
                    <w:t>18</w:t>
                  </w:r>
                </w:sdtContent>
              </w:sdt>
              <w:r w:rsidR="00D2246C" w:rsidRPr="00BF3CDA">
                <w:t>(</w:t>
              </w:r>
              <w:sdt>
                <w:sdtPr>
                  <w:alias w:val="issue"/>
                  <w:tag w:val="issue"/>
                  <w:id w:val="-449015508"/>
                  <w:placeholder>
                    <w:docPart w:val="7BAFFFFC64C94E2AAA14F976E855773E"/>
                  </w:placeholder>
                </w:sdtPr>
                <w:sdtContent>
                  <w:r w:rsidR="00D2246C" w:rsidRPr="003D19CE">
                    <w:rPr>
                      <w:shd w:val="clear" w:color="auto" w:fill="228B22"/>
                    </w:rPr>
                    <w:t>1</w:t>
                  </w:r>
                </w:sdtContent>
              </w:sdt>
              <w:r w:rsidR="00D2246C" w:rsidRPr="00BF3CDA">
                <w:t xml:space="preserve">), </w:t>
              </w:r>
              <w:sdt>
                <w:sdtPr>
                  <w:alias w:val="first-page"/>
                  <w:tag w:val="first-page"/>
                  <w:id w:val="1233503511"/>
                  <w:placeholder>
                    <w:docPart w:val="F7FBDBF3230847FDBA135D61675CC71A"/>
                  </w:placeholder>
                </w:sdtPr>
                <w:sdtContent>
                  <w:r w:rsidR="00D2246C" w:rsidRPr="003D19CE">
                    <w:rPr>
                      <w:shd w:val="clear" w:color="auto" w:fill="EEDD82"/>
                    </w:rPr>
                    <w:t>S75</w:t>
                  </w:r>
                </w:sdtContent>
              </w:sdt>
              <w:r w:rsidR="00D2246C" w:rsidRPr="00BF3CDA">
                <w:t>-</w:t>
              </w:r>
              <w:sdt>
                <w:sdtPr>
                  <w:alias w:val="last-page"/>
                  <w:tag w:val="last-page"/>
                  <w:id w:val="-1742167413"/>
                  <w:placeholder>
                    <w:docPart w:val="63F5B9CEA41340748BE7AA1558BAA409"/>
                  </w:placeholder>
                </w:sdtPr>
                <w:sdtContent>
                  <w:r w:rsidR="00D2246C" w:rsidRPr="003D19CE">
                    <w:rPr>
                      <w:shd w:val="clear" w:color="auto" w:fill="6495ED"/>
                    </w:rPr>
                    <w:t>S86</w:t>
                  </w:r>
                </w:sdtContent>
              </w:sdt>
              <w:r w:rsidR="00D2246C" w:rsidRPr="00BF3CDA">
                <w:t>.</w:t>
              </w:r>
            </w:p>
          </w:sdtContent>
        </w:sdt>
        <w:bookmarkStart w:id="86" w:name="B53" w:displacedByCustomXml="next"/>
        <w:bookmarkEnd w:id="86" w:displacedByCustomXml="next"/>
        <w:sdt>
          <w:sdtPr>
            <w:alias w:val="B53_Lee, 2016"/>
            <w:tag w:val="citation"/>
            <w:id w:val="-1109653263"/>
            <w:placeholder>
              <w:docPart w:val="EEE0F118950546259740ED03B8C624F5"/>
            </w:placeholder>
          </w:sdtPr>
          <w:sdtContent>
            <w:p w14:paraId="53BE90FC" w14:textId="781E7CA8" w:rsidR="00D2246C" w:rsidRPr="00BF3CDA" w:rsidRDefault="00000000" w:rsidP="00BF3CDA">
              <w:pPr>
                <w:pStyle w:val="bib"/>
              </w:pPr>
              <w:sdt>
                <w:sdtPr>
                  <w:alias w:val="author"/>
                  <w:tag w:val="author"/>
                  <w:id w:val="-2100164983"/>
                  <w:placeholder>
                    <w:docPart w:val="B84221A172654269A28167FA3551F914"/>
                  </w:placeholder>
                </w:sdtPr>
                <w:sdtContent>
                  <w:r w:rsidR="00D2246C" w:rsidRPr="003D19CE">
                    <w:rPr>
                      <w:rStyle w:val="surname"/>
                    </w:rPr>
                    <w:t>Lee</w:t>
                  </w:r>
                  <w:r w:rsidR="00D2246C" w:rsidRPr="00BF3CDA">
                    <w:t xml:space="preserve">, </w:t>
                  </w:r>
                  <w:r w:rsidR="00D2246C" w:rsidRPr="003D19CE">
                    <w:rPr>
                      <w:rStyle w:val="given-names"/>
                    </w:rPr>
                    <w:t>C.</w:t>
                  </w:r>
                  <w:r w:rsidR="00374E57">
                    <w:rPr>
                      <w:rStyle w:val="given-names"/>
                    </w:rPr>
                    <w:t xml:space="preserve"> </w:t>
                  </w:r>
                  <w:r w:rsidR="00D2246C" w:rsidRPr="003D19CE">
                    <w:rPr>
                      <w:rStyle w:val="given-names"/>
                    </w:rPr>
                    <w:t>F.</w:t>
                  </w:r>
                </w:sdtContent>
              </w:sdt>
              <w:r w:rsidR="00D2246C" w:rsidRPr="00BF3CDA">
                <w:t xml:space="preserve"> (</w:t>
              </w:r>
              <w:sdt>
                <w:sdtPr>
                  <w:alias w:val="year"/>
                  <w:tag w:val="year"/>
                  <w:id w:val="-1047992547"/>
                  <w:placeholder>
                    <w:docPart w:val="60554A5C9F2D4510AEEB77122F704DDA"/>
                  </w:placeholder>
                </w:sdtPr>
                <w:sdtContent>
                  <w:r w:rsidR="00D2246C" w:rsidRPr="003D19CE">
                    <w:rPr>
                      <w:shd w:val="clear" w:color="auto" w:fill="FF69B4"/>
                    </w:rPr>
                    <w:t>2016</w:t>
                  </w:r>
                </w:sdtContent>
              </w:sdt>
              <w:r w:rsidR="00D2246C" w:rsidRPr="00BF3CDA">
                <w:t xml:space="preserve">). </w:t>
              </w:r>
              <w:sdt>
                <w:sdtPr>
                  <w:alias w:val="article-title"/>
                  <w:tag w:val="article-title"/>
                  <w:id w:val="1210766688"/>
                  <w:placeholder>
                    <w:docPart w:val="CF941D11B46F43CEAEBB3A11A396ADCD"/>
                  </w:placeholder>
                </w:sdtPr>
                <w:sdtContent>
                  <w:r w:rsidR="00D2246C" w:rsidRPr="003D19CE">
                    <w:rPr>
                      <w:shd w:val="clear" w:color="auto" w:fill="87CEFA"/>
                    </w:rPr>
                    <w:t>An investigation of factors determining industrial tourism attractiveness</w:t>
                  </w:r>
                </w:sdtContent>
              </w:sdt>
              <w:r w:rsidR="00D2246C" w:rsidRPr="00BF3CDA">
                <w:t xml:space="preserve">. </w:t>
              </w:r>
              <w:sdt>
                <w:sdtPr>
                  <w:alias w:val="journal-title"/>
                  <w:tag w:val="journal-title"/>
                  <w:id w:val="-940291847"/>
                  <w:placeholder>
                    <w:docPart w:val="D3651F3851C244BBACAB0182129BDAFB"/>
                  </w:placeholder>
                </w:sdtPr>
                <w:sdtEndPr>
                  <w:rPr>
                    <w:i/>
                  </w:rPr>
                </w:sdtEndPr>
                <w:sdtContent>
                  <w:r w:rsidR="00D2246C" w:rsidRPr="003D19CE">
                    <w:rPr>
                      <w:i/>
                      <w:shd w:val="clear" w:color="auto" w:fill="DEB887"/>
                    </w:rPr>
                    <w:t>Tourism and Hospitality Research</w:t>
                  </w:r>
                </w:sdtContent>
              </w:sdt>
              <w:r w:rsidR="00D2246C" w:rsidRPr="00BF3CDA">
                <w:rPr>
                  <w:i/>
                </w:rPr>
                <w:t xml:space="preserve">, </w:t>
              </w:r>
              <w:sdt>
                <w:sdtPr>
                  <w:rPr>
                    <w:i/>
                  </w:rPr>
                  <w:alias w:val="volume"/>
                  <w:tag w:val="volume"/>
                  <w:id w:val="-195079239"/>
                  <w:placeholder>
                    <w:docPart w:val="104E61E41087440BB5979A9CB46A7216"/>
                  </w:placeholder>
                </w:sdtPr>
                <w:sdtContent>
                  <w:r w:rsidR="00D2246C" w:rsidRPr="003D19CE">
                    <w:rPr>
                      <w:i/>
                      <w:shd w:val="clear" w:color="auto" w:fill="FF4500"/>
                    </w:rPr>
                    <w:t>16</w:t>
                  </w:r>
                </w:sdtContent>
              </w:sdt>
              <w:r w:rsidR="00D2246C" w:rsidRPr="00BF3CDA">
                <w:t>(</w:t>
              </w:r>
              <w:sdt>
                <w:sdtPr>
                  <w:alias w:val="issue"/>
                  <w:tag w:val="issue"/>
                  <w:id w:val="1343820761"/>
                  <w:placeholder>
                    <w:docPart w:val="2539814E85EA486CB050507484DE1ECB"/>
                  </w:placeholder>
                </w:sdtPr>
                <w:sdtContent>
                  <w:r w:rsidR="00D2246C" w:rsidRPr="003D19CE">
                    <w:rPr>
                      <w:shd w:val="clear" w:color="auto" w:fill="228B22"/>
                    </w:rPr>
                    <w:t>2</w:t>
                  </w:r>
                </w:sdtContent>
              </w:sdt>
              <w:r w:rsidR="00D2246C" w:rsidRPr="00BF3CDA">
                <w:t xml:space="preserve">), </w:t>
              </w:r>
              <w:sdt>
                <w:sdtPr>
                  <w:alias w:val="first-page"/>
                  <w:tag w:val="first-page"/>
                  <w:id w:val="-2000576782"/>
                  <w:placeholder>
                    <w:docPart w:val="C2006D7B402E49F5A13D1F527D24FF16"/>
                  </w:placeholder>
                </w:sdtPr>
                <w:sdtContent>
                  <w:r w:rsidR="00D2246C" w:rsidRPr="003D19CE">
                    <w:rPr>
                      <w:shd w:val="clear" w:color="auto" w:fill="EEDD82"/>
                    </w:rPr>
                    <w:t>184</w:t>
                  </w:r>
                </w:sdtContent>
              </w:sdt>
              <w:r w:rsidR="006127AC">
                <w:t>–</w:t>
              </w:r>
              <w:sdt>
                <w:sdtPr>
                  <w:alias w:val="last-page"/>
                  <w:tag w:val="last-page"/>
                  <w:id w:val="1966161416"/>
                  <w:placeholder>
                    <w:docPart w:val="73A5A81073E3405B9C95E134853E7F15"/>
                  </w:placeholder>
                </w:sdtPr>
                <w:sdtContent>
                  <w:r w:rsidR="00D2246C" w:rsidRPr="003D19CE">
                    <w:rPr>
                      <w:shd w:val="clear" w:color="auto" w:fill="6495ED"/>
                    </w:rPr>
                    <w:t>197</w:t>
                  </w:r>
                </w:sdtContent>
              </w:sdt>
              <w:r w:rsidR="00D2246C" w:rsidRPr="00BF3CDA">
                <w:t>.</w:t>
              </w:r>
            </w:p>
          </w:sdtContent>
        </w:sdt>
        <w:bookmarkStart w:id="87" w:name="B54" w:displacedByCustomXml="next"/>
        <w:bookmarkEnd w:id="87" w:displacedByCustomXml="next"/>
        <w:sdt>
          <w:sdtPr>
            <w:alias w:val="B54_Lenzen et al., 2018"/>
            <w:tag w:val="citation"/>
            <w:id w:val="-1939360316"/>
            <w:placeholder>
              <w:docPart w:val="14F190F5E5A34B45BF86EDA1832463E0"/>
            </w:placeholder>
          </w:sdtPr>
          <w:sdtContent>
            <w:p w14:paraId="50CCE84A" w14:textId="44A130FE" w:rsidR="00D2246C" w:rsidRPr="00BF3CDA" w:rsidRDefault="00000000" w:rsidP="00BF3CDA">
              <w:pPr>
                <w:pStyle w:val="bib"/>
              </w:pPr>
              <w:sdt>
                <w:sdtPr>
                  <w:alias w:val="author"/>
                  <w:tag w:val="author"/>
                  <w:id w:val="-1153138999"/>
                  <w:placeholder>
                    <w:docPart w:val="6A2DB7A00B60495792991DBBEB99774A"/>
                  </w:placeholder>
                </w:sdtPr>
                <w:sdtContent>
                  <w:r w:rsidR="00D2246C" w:rsidRPr="003D19CE">
                    <w:rPr>
                      <w:rStyle w:val="surname"/>
                    </w:rPr>
                    <w:t>Lenzen</w:t>
                  </w:r>
                  <w:r w:rsidR="00D2246C" w:rsidRPr="00BF3CDA">
                    <w:t xml:space="preserve">, </w:t>
                  </w:r>
                  <w:r w:rsidR="00D2246C" w:rsidRPr="003D19CE">
                    <w:rPr>
                      <w:rStyle w:val="given-names"/>
                    </w:rPr>
                    <w:t>M.</w:t>
                  </w:r>
                </w:sdtContent>
              </w:sdt>
              <w:r w:rsidR="00D2246C" w:rsidRPr="00BF3CDA">
                <w:t xml:space="preserve">, </w:t>
              </w:r>
              <w:sdt>
                <w:sdtPr>
                  <w:alias w:val="author"/>
                  <w:tag w:val="author"/>
                  <w:id w:val="-796055354"/>
                  <w:placeholder>
                    <w:docPart w:val="8B7A453526894357ABF105D5421A8681"/>
                  </w:placeholder>
                </w:sdtPr>
                <w:sdtContent>
                  <w:r w:rsidR="00D2246C" w:rsidRPr="003D19CE">
                    <w:rPr>
                      <w:rStyle w:val="surname"/>
                    </w:rPr>
                    <w:t>Sun</w:t>
                  </w:r>
                  <w:r w:rsidR="00D2246C" w:rsidRPr="00BF3CDA">
                    <w:t xml:space="preserve">, </w:t>
                  </w:r>
                  <w:r w:rsidR="00D2246C" w:rsidRPr="003D19CE">
                    <w:rPr>
                      <w:rStyle w:val="given-names"/>
                    </w:rPr>
                    <w:t>Y.-Y.</w:t>
                  </w:r>
                </w:sdtContent>
              </w:sdt>
              <w:r w:rsidR="00D2246C" w:rsidRPr="00BF3CDA">
                <w:t xml:space="preserve">, </w:t>
              </w:r>
              <w:sdt>
                <w:sdtPr>
                  <w:alias w:val="author"/>
                  <w:tag w:val="author"/>
                  <w:id w:val="374127410"/>
                  <w:placeholder>
                    <w:docPart w:val="B9306CE3630E400CBC982C3D6D10DA00"/>
                  </w:placeholder>
                </w:sdtPr>
                <w:sdtContent>
                  <w:r w:rsidR="00D2246C" w:rsidRPr="003D19CE">
                    <w:rPr>
                      <w:rStyle w:val="surname"/>
                    </w:rPr>
                    <w:t>Faturay</w:t>
                  </w:r>
                  <w:r w:rsidR="00D2246C" w:rsidRPr="00BF3CDA">
                    <w:t xml:space="preserve">, </w:t>
                  </w:r>
                  <w:r w:rsidR="00D2246C" w:rsidRPr="003D19CE">
                    <w:rPr>
                      <w:rStyle w:val="given-names"/>
                    </w:rPr>
                    <w:t>F.</w:t>
                  </w:r>
                </w:sdtContent>
              </w:sdt>
              <w:r w:rsidR="00D2246C" w:rsidRPr="00BF3CDA">
                <w:t xml:space="preserve">, </w:t>
              </w:r>
              <w:sdt>
                <w:sdtPr>
                  <w:alias w:val="author"/>
                  <w:tag w:val="author"/>
                  <w:id w:val="-906065597"/>
                  <w:placeholder>
                    <w:docPart w:val="B6911D520EF8428DAB9A8DCC7D7DD41B"/>
                  </w:placeholder>
                </w:sdtPr>
                <w:sdtContent>
                  <w:r w:rsidR="00D2246C" w:rsidRPr="003D19CE">
                    <w:rPr>
                      <w:rStyle w:val="surname"/>
                    </w:rPr>
                    <w:t>Ting</w:t>
                  </w:r>
                  <w:r w:rsidR="00D2246C" w:rsidRPr="00BF3CDA">
                    <w:t xml:space="preserve">, </w:t>
                  </w:r>
                  <w:r w:rsidR="00D2246C" w:rsidRPr="003D19CE">
                    <w:rPr>
                      <w:rStyle w:val="given-names"/>
                    </w:rPr>
                    <w:t>Y.-P.</w:t>
                  </w:r>
                </w:sdtContent>
              </w:sdt>
              <w:r w:rsidR="00D2246C" w:rsidRPr="00BF3CDA">
                <w:t xml:space="preserve">, </w:t>
              </w:r>
              <w:sdt>
                <w:sdtPr>
                  <w:alias w:val="author"/>
                  <w:tag w:val="author"/>
                  <w:id w:val="-1868672597"/>
                  <w:placeholder>
                    <w:docPart w:val="1F458D2608DC40B78771A026A907F3C3"/>
                  </w:placeholder>
                </w:sdtPr>
                <w:sdtContent>
                  <w:r w:rsidR="00D2246C" w:rsidRPr="003D19CE">
                    <w:rPr>
                      <w:rStyle w:val="surname"/>
                    </w:rPr>
                    <w:t>Geschke</w:t>
                  </w:r>
                  <w:r w:rsidR="00D2246C" w:rsidRPr="00BF3CDA">
                    <w:t xml:space="preserve">, </w:t>
                  </w:r>
                  <w:r w:rsidR="00D2246C" w:rsidRPr="003D19CE">
                    <w:rPr>
                      <w:rStyle w:val="given-names"/>
                    </w:rPr>
                    <w:t>A.</w:t>
                  </w:r>
                </w:sdtContent>
              </w:sdt>
              <w:r w:rsidR="00D2246C" w:rsidRPr="00BF3CDA">
                <w:t xml:space="preserve">, &amp; </w:t>
              </w:r>
              <w:sdt>
                <w:sdtPr>
                  <w:alias w:val="author"/>
                  <w:tag w:val="author"/>
                  <w:id w:val="-1242559644"/>
                  <w:placeholder>
                    <w:docPart w:val="1383D40E392E4E24B55537652C3DD8AF"/>
                  </w:placeholder>
                </w:sdtPr>
                <w:sdtContent>
                  <w:r w:rsidR="00D2246C" w:rsidRPr="003D19CE">
                    <w:rPr>
                      <w:rStyle w:val="surname"/>
                    </w:rPr>
                    <w:t>Malik</w:t>
                  </w:r>
                  <w:r w:rsidR="00D2246C" w:rsidRPr="00BF3CDA">
                    <w:t xml:space="preserve">, </w:t>
                  </w:r>
                  <w:r w:rsidR="00D2246C" w:rsidRPr="003D19CE">
                    <w:rPr>
                      <w:rStyle w:val="given-names"/>
                    </w:rPr>
                    <w:t>A.</w:t>
                  </w:r>
                </w:sdtContent>
              </w:sdt>
              <w:r w:rsidR="00D2246C" w:rsidRPr="00BF3CDA">
                <w:t xml:space="preserve"> (</w:t>
              </w:r>
              <w:sdt>
                <w:sdtPr>
                  <w:alias w:val="year"/>
                  <w:tag w:val="year"/>
                  <w:id w:val="1038173088"/>
                  <w:placeholder>
                    <w:docPart w:val="F2BE7AEA6EF04ED8B8E63EF2AF75DFF5"/>
                  </w:placeholder>
                </w:sdtPr>
                <w:sdtContent>
                  <w:r w:rsidR="00D2246C" w:rsidRPr="003D19CE">
                    <w:rPr>
                      <w:shd w:val="clear" w:color="auto" w:fill="FF69B4"/>
                    </w:rPr>
                    <w:t>2018</w:t>
                  </w:r>
                </w:sdtContent>
              </w:sdt>
              <w:r w:rsidR="00D2246C" w:rsidRPr="00BF3CDA">
                <w:t xml:space="preserve">). </w:t>
              </w:r>
              <w:sdt>
                <w:sdtPr>
                  <w:alias w:val="article-title"/>
                  <w:tag w:val="article-title"/>
                  <w:id w:val="1582564899"/>
                  <w:placeholder>
                    <w:docPart w:val="10C840FC4F304A9DB11F81602277B92C"/>
                  </w:placeholder>
                </w:sdtPr>
                <w:sdtContent>
                  <w:r w:rsidR="00D2246C" w:rsidRPr="003D19CE">
                    <w:rPr>
                      <w:shd w:val="clear" w:color="auto" w:fill="87CEFA"/>
                    </w:rPr>
                    <w:t>The carbon footprint of global tourism</w:t>
                  </w:r>
                </w:sdtContent>
              </w:sdt>
              <w:r w:rsidR="00D2246C" w:rsidRPr="00BF3CDA">
                <w:t xml:space="preserve">. </w:t>
              </w:r>
              <w:sdt>
                <w:sdtPr>
                  <w:alias w:val="journal-title"/>
                  <w:tag w:val="journal-title"/>
                  <w:id w:val="662670326"/>
                  <w:placeholder>
                    <w:docPart w:val="57A0DB3B92BE4A30BA5ED1122D935E3B"/>
                  </w:placeholder>
                </w:sdtPr>
                <w:sdtEndPr>
                  <w:rPr>
                    <w:i/>
                  </w:rPr>
                </w:sdtEndPr>
                <w:sdtContent>
                  <w:r w:rsidR="00D2246C" w:rsidRPr="003D19CE">
                    <w:rPr>
                      <w:i/>
                      <w:shd w:val="clear" w:color="auto" w:fill="DEB887"/>
                    </w:rPr>
                    <w:t>Nature Climate Change</w:t>
                  </w:r>
                </w:sdtContent>
              </w:sdt>
              <w:r w:rsidR="00D2246C" w:rsidRPr="00BF3CDA">
                <w:rPr>
                  <w:i/>
                </w:rPr>
                <w:t xml:space="preserve">, </w:t>
              </w:r>
              <w:sdt>
                <w:sdtPr>
                  <w:rPr>
                    <w:i/>
                  </w:rPr>
                  <w:alias w:val="volume"/>
                  <w:tag w:val="volume"/>
                  <w:id w:val="1093746401"/>
                  <w:placeholder>
                    <w:docPart w:val="2E8C43257CF54D8BAB878029395896B2"/>
                  </w:placeholder>
                </w:sdtPr>
                <w:sdtContent>
                  <w:r w:rsidR="00D2246C" w:rsidRPr="003D19CE">
                    <w:rPr>
                      <w:i/>
                      <w:shd w:val="clear" w:color="auto" w:fill="FF4500"/>
                    </w:rPr>
                    <w:t>8</w:t>
                  </w:r>
                </w:sdtContent>
              </w:sdt>
              <w:r w:rsidR="00D2246C" w:rsidRPr="00BF3CDA">
                <w:t>(</w:t>
              </w:r>
              <w:sdt>
                <w:sdtPr>
                  <w:alias w:val="issue"/>
                  <w:tag w:val="issue"/>
                  <w:id w:val="-1676956812"/>
                  <w:placeholder>
                    <w:docPart w:val="CC6E8731D32146A1BC40639CF4F28B64"/>
                  </w:placeholder>
                </w:sdtPr>
                <w:sdtContent>
                  <w:r w:rsidR="00D2246C" w:rsidRPr="003D19CE">
                    <w:rPr>
                      <w:shd w:val="clear" w:color="auto" w:fill="228B22"/>
                    </w:rPr>
                    <w:t>6</w:t>
                  </w:r>
                </w:sdtContent>
              </w:sdt>
              <w:r w:rsidR="00D2246C" w:rsidRPr="00BF3CDA">
                <w:t xml:space="preserve">), </w:t>
              </w:r>
              <w:sdt>
                <w:sdtPr>
                  <w:alias w:val="first-page"/>
                  <w:tag w:val="first-page"/>
                  <w:id w:val="43651834"/>
                  <w:placeholder>
                    <w:docPart w:val="5B0A3239C3C24AB4A8AEC416793DB042"/>
                  </w:placeholder>
                </w:sdtPr>
                <w:sdtContent>
                  <w:r w:rsidR="00D2246C" w:rsidRPr="003D19CE">
                    <w:rPr>
                      <w:shd w:val="clear" w:color="auto" w:fill="EEDD82"/>
                    </w:rPr>
                    <w:t>522</w:t>
                  </w:r>
                </w:sdtContent>
              </w:sdt>
              <w:r w:rsidR="006127AC">
                <w:t>–</w:t>
              </w:r>
              <w:sdt>
                <w:sdtPr>
                  <w:alias w:val="last-page"/>
                  <w:tag w:val="last-page"/>
                  <w:id w:val="1097830561"/>
                  <w:placeholder>
                    <w:docPart w:val="97B007C9799541628AB642CD6550D09C"/>
                  </w:placeholder>
                </w:sdtPr>
                <w:sdtContent>
                  <w:r w:rsidR="00D2246C" w:rsidRPr="003D19CE">
                    <w:rPr>
                      <w:shd w:val="clear" w:color="auto" w:fill="6495ED"/>
                    </w:rPr>
                    <w:t>528</w:t>
                  </w:r>
                </w:sdtContent>
              </w:sdt>
              <w:r w:rsidR="00D2246C" w:rsidRPr="00BF3CDA">
                <w:t>.</w:t>
              </w:r>
            </w:p>
          </w:sdtContent>
        </w:sdt>
        <w:bookmarkStart w:id="88" w:name="B55" w:displacedByCustomXml="next"/>
        <w:bookmarkEnd w:id="88" w:displacedByCustomXml="next"/>
        <w:sdt>
          <w:sdtPr>
            <w:alias w:val="B55_Lindberg &amp; Lindberg, 1991"/>
            <w:tag w:val="citation"/>
            <w:id w:val="-2125841022"/>
            <w:placeholder>
              <w:docPart w:val="ADC969846218458D8DE90F58211BB579"/>
            </w:placeholder>
          </w:sdtPr>
          <w:sdtContent>
            <w:p w14:paraId="5FF8496E" w14:textId="15AAF24C" w:rsidR="00D2246C" w:rsidRPr="00BF3CDA" w:rsidRDefault="00000000" w:rsidP="00BF3CDA">
              <w:pPr>
                <w:pStyle w:val="bib"/>
                <w:rPr>
                  <w:rFonts w:ascii="Times New Roman" w:hAnsi="Times New Roman" w:cs="Times New Roman"/>
                </w:rPr>
              </w:pPr>
              <w:sdt>
                <w:sdtPr>
                  <w:alias w:val="author"/>
                  <w:tag w:val="author"/>
                  <w:id w:val="626587354"/>
                  <w:placeholder>
                    <w:docPart w:val="F77EA470554040FD9E247964364FDC19"/>
                  </w:placeholder>
                </w:sdtPr>
                <w:sdtContent>
                  <w:r w:rsidR="00D2246C" w:rsidRPr="003D19CE">
                    <w:rPr>
                      <w:rStyle w:val="surname"/>
                    </w:rPr>
                    <w:t>Lindberg</w:t>
                  </w:r>
                  <w:r w:rsidR="00D2246C" w:rsidRPr="00BF3CDA">
                    <w:t xml:space="preserve">, </w:t>
                  </w:r>
                  <w:r w:rsidR="00D2246C" w:rsidRPr="003D19CE">
                    <w:rPr>
                      <w:rStyle w:val="given-names"/>
                    </w:rPr>
                    <w:t>K.</w:t>
                  </w:r>
                </w:sdtContent>
              </w:sdt>
              <w:r w:rsidR="00D2246C" w:rsidRPr="00BF3CDA">
                <w:t xml:space="preserve">, &amp; </w:t>
              </w:r>
              <w:sdt>
                <w:sdtPr>
                  <w:alias w:val="author"/>
                  <w:tag w:val="author"/>
                  <w:id w:val="1510486863"/>
                  <w:placeholder>
                    <w:docPart w:val="35CB75C4BF9045CF85190915E82A2A10"/>
                  </w:placeholder>
                </w:sdtPr>
                <w:sdtContent>
                  <w:r w:rsidR="00D2246C" w:rsidRPr="003D19CE">
                    <w:rPr>
                      <w:rStyle w:val="surname"/>
                    </w:rPr>
                    <w:t>Lindberg</w:t>
                  </w:r>
                  <w:r w:rsidR="00D2246C" w:rsidRPr="00BF3CDA">
                    <w:t xml:space="preserve">, </w:t>
                  </w:r>
                  <w:r w:rsidR="00D2246C" w:rsidRPr="003D19CE">
                    <w:rPr>
                      <w:rStyle w:val="given-names"/>
                    </w:rPr>
                    <w:t>K.</w:t>
                  </w:r>
                </w:sdtContent>
              </w:sdt>
              <w:r w:rsidR="00D2246C" w:rsidRPr="00BF3CDA">
                <w:t xml:space="preserve"> (</w:t>
              </w:r>
              <w:sdt>
                <w:sdtPr>
                  <w:alias w:val="year"/>
                  <w:tag w:val="year"/>
                  <w:id w:val="-835765526"/>
                  <w:placeholder>
                    <w:docPart w:val="74833992253D4186966909C66462FFBF"/>
                  </w:placeholder>
                </w:sdtPr>
                <w:sdtContent>
                  <w:r w:rsidR="00D2246C" w:rsidRPr="003D19CE">
                    <w:rPr>
                      <w:shd w:val="clear" w:color="auto" w:fill="FF69B4"/>
                    </w:rPr>
                    <w:t>1991</w:t>
                  </w:r>
                </w:sdtContent>
              </w:sdt>
              <w:r w:rsidR="00D2246C" w:rsidRPr="00BF3CDA">
                <w:t xml:space="preserve">). </w:t>
              </w:r>
              <w:sdt>
                <w:sdtPr>
                  <w:alias w:val="book-title"/>
                  <w:tag w:val="book-title"/>
                  <w:id w:val="-443388362"/>
                  <w:placeholder>
                    <w:docPart w:val="39AEA97AD2A94DEFBAFCCDDC0BFD0AE8"/>
                  </w:placeholder>
                </w:sdtPr>
                <w:sdtEndPr>
                  <w:rPr>
                    <w:i/>
                  </w:rPr>
                </w:sdtEndPr>
                <w:sdtContent>
                  <w:r w:rsidR="00D2246C" w:rsidRPr="003D19CE">
                    <w:rPr>
                      <w:i/>
                      <w:shd w:val="clear" w:color="auto" w:fill="9370DB"/>
                    </w:rPr>
                    <w:t xml:space="preserve">Policies for maximising nature </w:t>
                  </w:r>
                  <w:r w:rsidR="00E5597A" w:rsidRPr="003D19CE">
                    <w:rPr>
                      <w:i/>
                      <w:shd w:val="clear" w:color="auto" w:fill="9370DB"/>
                    </w:rPr>
                    <w:t>tourism</w:t>
                  </w:r>
                  <w:r w:rsidR="00E5597A">
                    <w:rPr>
                      <w:i/>
                      <w:shd w:val="clear" w:color="auto" w:fill="9370DB"/>
                    </w:rPr>
                    <w:t>’</w:t>
                  </w:r>
                  <w:r w:rsidR="00E5597A" w:rsidRPr="003D19CE">
                    <w:rPr>
                      <w:i/>
                      <w:shd w:val="clear" w:color="auto" w:fill="9370DB"/>
                    </w:rPr>
                    <w:t xml:space="preserve">s </w:t>
                  </w:r>
                  <w:r w:rsidR="00D2246C" w:rsidRPr="003D19CE">
                    <w:rPr>
                      <w:i/>
                      <w:shd w:val="clear" w:color="auto" w:fill="9370DB"/>
                    </w:rPr>
                    <w:t>ecological and economic benefits</w:t>
                  </w:r>
                </w:sdtContent>
              </w:sdt>
              <w:r w:rsidR="006127AC">
                <w:t xml:space="preserve">. </w:t>
              </w:r>
              <w:sdt>
                <w:sdtPr>
                  <w:alias w:val="publisher-loc"/>
                  <w:tag w:val="publisher-loc"/>
                  <w:id w:val="-1608811096"/>
                  <w:placeholder>
                    <w:docPart w:val="D373CA256BF64BFE91F2DA4047E01739"/>
                  </w:placeholder>
                </w:sdtPr>
                <w:sdtContent>
                  <w:r w:rsidR="006127AC" w:rsidRPr="003D19CE">
                    <w:rPr>
                      <w:shd w:val="clear" w:color="auto" w:fill="D3D3D3"/>
                    </w:rPr>
                    <w:t>Washington, DC</w:t>
                  </w:r>
                </w:sdtContent>
              </w:sdt>
              <w:r w:rsidR="006127AC">
                <w:t xml:space="preserve">: </w:t>
              </w:r>
              <w:sdt>
                <w:sdtPr>
                  <w:alias w:val="publisher-name"/>
                  <w:tag w:val="publisher-name"/>
                  <w:id w:val="-792600471"/>
                  <w:placeholder>
                    <w:docPart w:val="FA4F662764AC413CA0072E13E059F8DD"/>
                  </w:placeholder>
                </w:sdtPr>
                <w:sdtContent>
                  <w:r w:rsidR="00D2246C" w:rsidRPr="003D19CE">
                    <w:rPr>
                      <w:shd w:val="clear" w:color="auto" w:fill="FFE4B5"/>
                    </w:rPr>
                    <w:t>World Resources Institute</w:t>
                  </w:r>
                </w:sdtContent>
              </w:sdt>
              <w:r w:rsidR="00D2246C" w:rsidRPr="00BF3CDA">
                <w:t>.</w:t>
              </w:r>
            </w:p>
          </w:sdtContent>
        </w:sdt>
        <w:bookmarkStart w:id="89" w:name="B56" w:displacedByCustomXml="next"/>
        <w:bookmarkEnd w:id="89" w:displacedByCustomXml="next"/>
        <w:sdt>
          <w:sdtPr>
            <w:alias w:val="B56_Luthe, Wyss &amp; Schuckert, 2012"/>
            <w:tag w:val="citation"/>
            <w:id w:val="591677774"/>
            <w:placeholder>
              <w:docPart w:val="1CCF12518CF2416EBDA46790D4D6B98D"/>
            </w:placeholder>
          </w:sdtPr>
          <w:sdtContent>
            <w:p w14:paraId="5325E60A" w14:textId="4FBA1105" w:rsidR="00D2246C" w:rsidRPr="00BF3CDA" w:rsidRDefault="00000000" w:rsidP="00BF3CDA">
              <w:pPr>
                <w:pStyle w:val="bib"/>
              </w:pPr>
              <w:sdt>
                <w:sdtPr>
                  <w:alias w:val="author"/>
                  <w:tag w:val="author"/>
                  <w:id w:val="2012494172"/>
                  <w:placeholder>
                    <w:docPart w:val="9548A7DE5F07423B98B5B773BDD5FFE9"/>
                  </w:placeholder>
                </w:sdtPr>
                <w:sdtContent>
                  <w:r w:rsidR="00D2246C" w:rsidRPr="003D19CE">
                    <w:rPr>
                      <w:rStyle w:val="surname"/>
                    </w:rPr>
                    <w:t>Luthe</w:t>
                  </w:r>
                  <w:r w:rsidR="00D2246C" w:rsidRPr="00BF3CDA">
                    <w:t xml:space="preserve">, </w:t>
                  </w:r>
                  <w:r w:rsidR="00D2246C" w:rsidRPr="003D19CE">
                    <w:rPr>
                      <w:rStyle w:val="given-names"/>
                    </w:rPr>
                    <w:t>T.</w:t>
                  </w:r>
                </w:sdtContent>
              </w:sdt>
              <w:r w:rsidR="00D2246C" w:rsidRPr="00BF3CDA">
                <w:t xml:space="preserve">, </w:t>
              </w:r>
              <w:sdt>
                <w:sdtPr>
                  <w:alias w:val="author"/>
                  <w:tag w:val="author"/>
                  <w:id w:val="2083723753"/>
                  <w:placeholder>
                    <w:docPart w:val="CC188E7AFED34BF7A46E55C4611628EC"/>
                  </w:placeholder>
                </w:sdtPr>
                <w:sdtContent>
                  <w:r w:rsidR="00D2246C" w:rsidRPr="003D19CE">
                    <w:rPr>
                      <w:rStyle w:val="surname"/>
                    </w:rPr>
                    <w:t>Wyss</w:t>
                  </w:r>
                  <w:r w:rsidR="00D2246C" w:rsidRPr="00BF3CDA">
                    <w:t xml:space="preserve">, </w:t>
                  </w:r>
                  <w:r w:rsidR="00D2246C" w:rsidRPr="003D19CE">
                    <w:rPr>
                      <w:rStyle w:val="given-names"/>
                    </w:rPr>
                    <w:t>R.</w:t>
                  </w:r>
                </w:sdtContent>
              </w:sdt>
              <w:r w:rsidR="00D2246C" w:rsidRPr="00BF3CDA">
                <w:t xml:space="preserve">, &amp; </w:t>
              </w:r>
              <w:sdt>
                <w:sdtPr>
                  <w:alias w:val="author"/>
                  <w:tag w:val="author"/>
                  <w:id w:val="749309720"/>
                  <w:placeholder>
                    <w:docPart w:val="39601D136ECB440886DEE623320553F8"/>
                  </w:placeholder>
                </w:sdtPr>
                <w:sdtContent>
                  <w:r w:rsidR="00D2246C" w:rsidRPr="003D19CE">
                    <w:rPr>
                      <w:rStyle w:val="surname"/>
                    </w:rPr>
                    <w:t>Schuckert</w:t>
                  </w:r>
                  <w:r w:rsidR="00D2246C" w:rsidRPr="00BF3CDA">
                    <w:t xml:space="preserve">, </w:t>
                  </w:r>
                  <w:r w:rsidR="00D2246C" w:rsidRPr="003D19CE">
                    <w:rPr>
                      <w:rStyle w:val="given-names"/>
                    </w:rPr>
                    <w:t>M.</w:t>
                  </w:r>
                </w:sdtContent>
              </w:sdt>
              <w:r w:rsidR="00D2246C" w:rsidRPr="00BF3CDA">
                <w:t xml:space="preserve"> (</w:t>
              </w:r>
              <w:sdt>
                <w:sdtPr>
                  <w:alias w:val="year"/>
                  <w:tag w:val="year"/>
                  <w:id w:val="572315869"/>
                  <w:placeholder>
                    <w:docPart w:val="40D22DE2B4E643749C8BD5430066A5E4"/>
                  </w:placeholder>
                </w:sdtPr>
                <w:sdtContent>
                  <w:r w:rsidR="00D2246C" w:rsidRPr="003D19CE">
                    <w:rPr>
                      <w:shd w:val="clear" w:color="auto" w:fill="FF69B4"/>
                    </w:rPr>
                    <w:t>2012</w:t>
                  </w:r>
                </w:sdtContent>
              </w:sdt>
              <w:r w:rsidR="00D2246C" w:rsidRPr="00BF3CDA">
                <w:t xml:space="preserve">). </w:t>
              </w:r>
              <w:sdt>
                <w:sdtPr>
                  <w:alias w:val="article-title"/>
                  <w:tag w:val="article-title"/>
                  <w:id w:val="1403414348"/>
                  <w:placeholder>
                    <w:docPart w:val="D1F29DC9FBF54686BE828779FCAC5BA2"/>
                  </w:placeholder>
                </w:sdtPr>
                <w:sdtContent>
                  <w:r w:rsidR="00D2246C" w:rsidRPr="003D19CE">
                    <w:rPr>
                      <w:shd w:val="clear" w:color="auto" w:fill="87CEFA"/>
                    </w:rPr>
                    <w:t xml:space="preserve">Network governance and regional resilience to climate change: </w:t>
                  </w:r>
                  <w:r w:rsidR="006127AC">
                    <w:rPr>
                      <w:shd w:val="clear" w:color="auto" w:fill="87CEFA"/>
                    </w:rPr>
                    <w:t>e</w:t>
                  </w:r>
                  <w:r w:rsidR="006127AC" w:rsidRPr="003D19CE">
                    <w:rPr>
                      <w:shd w:val="clear" w:color="auto" w:fill="87CEFA"/>
                    </w:rPr>
                    <w:t xml:space="preserve">mpirical </w:t>
                  </w:r>
                  <w:r w:rsidR="00D2246C" w:rsidRPr="003D19CE">
                    <w:rPr>
                      <w:shd w:val="clear" w:color="auto" w:fill="87CEFA"/>
                    </w:rPr>
                    <w:t>evidence from mountain tourism communities in the Swiss Gotthard region</w:t>
                  </w:r>
                </w:sdtContent>
              </w:sdt>
              <w:r w:rsidR="00D2246C" w:rsidRPr="00BF3CDA">
                <w:t xml:space="preserve">. </w:t>
              </w:r>
              <w:sdt>
                <w:sdtPr>
                  <w:alias w:val="journal-title"/>
                  <w:tag w:val="journal-title"/>
                  <w:id w:val="-978759952"/>
                  <w:placeholder>
                    <w:docPart w:val="E963D7E217A94678A24B7D735CD5A33F"/>
                  </w:placeholder>
                </w:sdtPr>
                <w:sdtEndPr>
                  <w:rPr>
                    <w:i/>
                  </w:rPr>
                </w:sdtEndPr>
                <w:sdtContent>
                  <w:r w:rsidR="00D2246C" w:rsidRPr="003D19CE">
                    <w:rPr>
                      <w:i/>
                      <w:shd w:val="clear" w:color="auto" w:fill="DEB887"/>
                    </w:rPr>
                    <w:t>Regional Environmental Change</w:t>
                  </w:r>
                </w:sdtContent>
              </w:sdt>
              <w:r w:rsidR="00D2246C" w:rsidRPr="00BF3CDA">
                <w:rPr>
                  <w:i/>
                </w:rPr>
                <w:t xml:space="preserve">, </w:t>
              </w:r>
              <w:sdt>
                <w:sdtPr>
                  <w:rPr>
                    <w:i/>
                  </w:rPr>
                  <w:alias w:val="volume"/>
                  <w:tag w:val="volume"/>
                  <w:id w:val="-1072122001"/>
                  <w:placeholder>
                    <w:docPart w:val="1B8E117E66F249B0B8C9C6495DF4023D"/>
                  </w:placeholder>
                </w:sdtPr>
                <w:sdtContent>
                  <w:r w:rsidR="00D2246C" w:rsidRPr="003D19CE">
                    <w:rPr>
                      <w:i/>
                      <w:shd w:val="clear" w:color="auto" w:fill="FF4500"/>
                    </w:rPr>
                    <w:t>12</w:t>
                  </w:r>
                </w:sdtContent>
              </w:sdt>
              <w:r w:rsidR="00D2246C" w:rsidRPr="00BF3CDA">
                <w:t>(</w:t>
              </w:r>
              <w:sdt>
                <w:sdtPr>
                  <w:alias w:val="issue"/>
                  <w:tag w:val="issue"/>
                  <w:id w:val="-531501932"/>
                  <w:placeholder>
                    <w:docPart w:val="DA460601A22240038A1E76363F70051D"/>
                  </w:placeholder>
                </w:sdtPr>
                <w:sdtContent>
                  <w:r w:rsidR="00D2246C" w:rsidRPr="003D19CE">
                    <w:rPr>
                      <w:shd w:val="clear" w:color="auto" w:fill="228B22"/>
                    </w:rPr>
                    <w:t>4</w:t>
                  </w:r>
                </w:sdtContent>
              </w:sdt>
              <w:r w:rsidR="00D2246C" w:rsidRPr="00BF3CDA">
                <w:t xml:space="preserve">), </w:t>
              </w:r>
              <w:sdt>
                <w:sdtPr>
                  <w:alias w:val="first-page"/>
                  <w:tag w:val="first-page"/>
                  <w:id w:val="-717432815"/>
                  <w:placeholder>
                    <w:docPart w:val="4D3CB9FE10DA49C0A52FB533A9290F4C"/>
                  </w:placeholder>
                </w:sdtPr>
                <w:sdtContent>
                  <w:r w:rsidR="00D2246C" w:rsidRPr="003D19CE">
                    <w:rPr>
                      <w:shd w:val="clear" w:color="auto" w:fill="EEDD82"/>
                    </w:rPr>
                    <w:t>839</w:t>
                  </w:r>
                </w:sdtContent>
              </w:sdt>
              <w:r w:rsidR="006127AC">
                <w:t>–</w:t>
              </w:r>
              <w:sdt>
                <w:sdtPr>
                  <w:alias w:val="last-page"/>
                  <w:tag w:val="last-page"/>
                  <w:id w:val="169602028"/>
                  <w:placeholder>
                    <w:docPart w:val="DB779519BA304087A2571C8E37D23F6F"/>
                  </w:placeholder>
                </w:sdtPr>
                <w:sdtContent>
                  <w:r w:rsidR="00D2246C" w:rsidRPr="003D19CE">
                    <w:rPr>
                      <w:shd w:val="clear" w:color="auto" w:fill="6495ED"/>
                    </w:rPr>
                    <w:t>854</w:t>
                  </w:r>
                </w:sdtContent>
              </w:sdt>
              <w:r w:rsidR="00D2246C" w:rsidRPr="00BF3CDA">
                <w:t>.</w:t>
              </w:r>
            </w:p>
          </w:sdtContent>
        </w:sdt>
        <w:bookmarkStart w:id="90" w:name="B57" w:displacedByCustomXml="next"/>
        <w:bookmarkEnd w:id="90" w:displacedByCustomXml="next"/>
        <w:sdt>
          <w:sdtPr>
            <w:alias w:val="B57_Ma, Hsiao &amp; Gao, 2018"/>
            <w:tag w:val="citation"/>
            <w:id w:val="-588154134"/>
            <w:placeholder>
              <w:docPart w:val="2211406B82024781A790BC5D964B8AA9"/>
            </w:placeholder>
          </w:sdtPr>
          <w:sdtContent>
            <w:p w14:paraId="5AC47A21" w14:textId="1CBB5253" w:rsidR="00527F34" w:rsidRPr="00BF3CDA" w:rsidRDefault="00000000" w:rsidP="00527F34">
              <w:pPr>
                <w:pStyle w:val="bib"/>
              </w:pPr>
              <w:sdt>
                <w:sdtPr>
                  <w:alias w:val="author"/>
                  <w:tag w:val="author"/>
                  <w:id w:val="-1154446594"/>
                  <w:placeholder>
                    <w:docPart w:val="83FD5A2C67054C8AAFC9AF80B9324AA2"/>
                  </w:placeholder>
                </w:sdtPr>
                <w:sdtContent>
                  <w:r w:rsidR="00527F34" w:rsidRPr="003D19CE">
                    <w:rPr>
                      <w:rStyle w:val="surname"/>
                    </w:rPr>
                    <w:t>Ma</w:t>
                  </w:r>
                  <w:r w:rsidR="00527F34" w:rsidRPr="00BF3CDA">
                    <w:t xml:space="preserve">, </w:t>
                  </w:r>
                  <w:r w:rsidR="00527F34" w:rsidRPr="003D19CE">
                    <w:rPr>
                      <w:rStyle w:val="given-names"/>
                    </w:rPr>
                    <w:t>E.</w:t>
                  </w:r>
                </w:sdtContent>
              </w:sdt>
              <w:r w:rsidR="00527F34" w:rsidRPr="00BF3CDA">
                <w:t xml:space="preserve">, </w:t>
              </w:r>
              <w:sdt>
                <w:sdtPr>
                  <w:alias w:val="author"/>
                  <w:tag w:val="author"/>
                  <w:id w:val="-1718425241"/>
                  <w:placeholder>
                    <w:docPart w:val="1240C312555D43A285AD891CF7205B4C"/>
                  </w:placeholder>
                </w:sdtPr>
                <w:sdtContent>
                  <w:r w:rsidR="00527F34" w:rsidRPr="003D19CE">
                    <w:rPr>
                      <w:rStyle w:val="surname"/>
                    </w:rPr>
                    <w:t>Hsiao</w:t>
                  </w:r>
                  <w:r w:rsidR="00527F34" w:rsidRPr="00BF3CDA">
                    <w:t xml:space="preserve">, </w:t>
                  </w:r>
                  <w:r w:rsidR="00527F34" w:rsidRPr="003D19CE">
                    <w:rPr>
                      <w:rStyle w:val="given-names"/>
                    </w:rPr>
                    <w:t>A.</w:t>
                  </w:r>
                </w:sdtContent>
              </w:sdt>
              <w:r w:rsidR="00527F34" w:rsidRPr="00BF3CDA">
                <w:t xml:space="preserve">, &amp; </w:t>
              </w:r>
              <w:sdt>
                <w:sdtPr>
                  <w:alias w:val="author"/>
                  <w:tag w:val="author"/>
                  <w:id w:val="-1896351111"/>
                  <w:placeholder>
                    <w:docPart w:val="4EE6B879CDA146E98D25079BC34F18FD"/>
                  </w:placeholder>
                </w:sdtPr>
                <w:sdtContent>
                  <w:r w:rsidR="00527F34" w:rsidRPr="003D19CE">
                    <w:rPr>
                      <w:rStyle w:val="surname"/>
                    </w:rPr>
                    <w:t>Gao</w:t>
                  </w:r>
                  <w:r w:rsidR="00527F34" w:rsidRPr="00BF3CDA">
                    <w:t xml:space="preserve">, </w:t>
                  </w:r>
                  <w:r w:rsidR="00527F34" w:rsidRPr="003D19CE">
                    <w:rPr>
                      <w:rStyle w:val="given-names"/>
                    </w:rPr>
                    <w:t>J.</w:t>
                  </w:r>
                </w:sdtContent>
              </w:sdt>
              <w:r w:rsidR="00527F34" w:rsidRPr="00BF3CDA">
                <w:t xml:space="preserve"> (</w:t>
              </w:r>
              <w:sdt>
                <w:sdtPr>
                  <w:alias w:val="year"/>
                  <w:tag w:val="year"/>
                  <w:id w:val="1618102972"/>
                  <w:placeholder>
                    <w:docPart w:val="85C01FC37DF7487193E6D441F800359A"/>
                  </w:placeholder>
                </w:sdtPr>
                <w:sdtContent>
                  <w:r w:rsidR="00527F34" w:rsidRPr="003D19CE">
                    <w:rPr>
                      <w:shd w:val="clear" w:color="auto" w:fill="FF69B4"/>
                    </w:rPr>
                    <w:t>2018</w:t>
                  </w:r>
                </w:sdtContent>
              </w:sdt>
              <w:r w:rsidR="00527F34" w:rsidRPr="00BF3CDA">
                <w:t xml:space="preserve">). </w:t>
              </w:r>
              <w:sdt>
                <w:sdtPr>
                  <w:alias w:val="article-title"/>
                  <w:tag w:val="article-title"/>
                  <w:id w:val="1816525353"/>
                  <w:placeholder>
                    <w:docPart w:val="C565CA0315CE453A98E3603A8481479E"/>
                  </w:placeholder>
                </w:sdtPr>
                <w:sdtContent>
                  <w:r w:rsidR="00527F34" w:rsidRPr="003D19CE">
                    <w:rPr>
                      <w:shd w:val="clear" w:color="auto" w:fill="87CEFA"/>
                    </w:rPr>
                    <w:t xml:space="preserve">Destination attractiveness and travel intention: </w:t>
                  </w:r>
                  <w:r w:rsidR="00527F34">
                    <w:rPr>
                      <w:shd w:val="clear" w:color="auto" w:fill="87CEFA"/>
                    </w:rPr>
                    <w:t>T</w:t>
                  </w:r>
                  <w:r w:rsidR="00527F34" w:rsidRPr="003D19CE">
                    <w:rPr>
                      <w:shd w:val="clear" w:color="auto" w:fill="87CEFA"/>
                    </w:rPr>
                    <w:t>he case of Chinese and Indian students in Queensland, Australia</w:t>
                  </w:r>
                </w:sdtContent>
              </w:sdt>
              <w:r w:rsidR="00527F34" w:rsidRPr="00BF3CDA">
                <w:t xml:space="preserve">. </w:t>
              </w:r>
              <w:sdt>
                <w:sdtPr>
                  <w:alias w:val="journal-title"/>
                  <w:tag w:val="journal-title"/>
                  <w:id w:val="1422519395"/>
                  <w:placeholder>
                    <w:docPart w:val="6E4E57C3649E43278A6CB63661C98CA1"/>
                  </w:placeholder>
                </w:sdtPr>
                <w:sdtEndPr>
                  <w:rPr>
                    <w:i/>
                  </w:rPr>
                </w:sdtEndPr>
                <w:sdtContent>
                  <w:r w:rsidR="00527F34" w:rsidRPr="003D19CE">
                    <w:rPr>
                      <w:i/>
                      <w:shd w:val="clear" w:color="auto" w:fill="DEB887"/>
                    </w:rPr>
                    <w:t>Asia Pacific Journal of Tourism Research</w:t>
                  </w:r>
                </w:sdtContent>
              </w:sdt>
              <w:r w:rsidR="00527F34" w:rsidRPr="00BF3CDA">
                <w:rPr>
                  <w:i/>
                </w:rPr>
                <w:t xml:space="preserve">, </w:t>
              </w:r>
              <w:sdt>
                <w:sdtPr>
                  <w:rPr>
                    <w:i/>
                  </w:rPr>
                  <w:alias w:val="volume"/>
                  <w:tag w:val="volume"/>
                  <w:id w:val="-217282044"/>
                  <w:placeholder>
                    <w:docPart w:val="42F2FDC66C58475F9A361477DB200FD8"/>
                  </w:placeholder>
                </w:sdtPr>
                <w:sdtContent>
                  <w:r w:rsidR="00527F34" w:rsidRPr="003D19CE">
                    <w:rPr>
                      <w:i/>
                      <w:shd w:val="clear" w:color="auto" w:fill="FF4500"/>
                    </w:rPr>
                    <w:t>23</w:t>
                  </w:r>
                </w:sdtContent>
              </w:sdt>
              <w:r w:rsidR="00527F34" w:rsidRPr="00BF3CDA">
                <w:t>(</w:t>
              </w:r>
              <w:sdt>
                <w:sdtPr>
                  <w:alias w:val="issue"/>
                  <w:tag w:val="issue"/>
                  <w:id w:val="688258733"/>
                  <w:placeholder>
                    <w:docPart w:val="783E0336D799477B9655A9A09EE353E4"/>
                  </w:placeholder>
                </w:sdtPr>
                <w:sdtContent>
                  <w:r w:rsidR="00527F34" w:rsidRPr="003D19CE">
                    <w:rPr>
                      <w:shd w:val="clear" w:color="auto" w:fill="228B22"/>
                    </w:rPr>
                    <w:t>2</w:t>
                  </w:r>
                </w:sdtContent>
              </w:sdt>
              <w:r w:rsidR="00527F34" w:rsidRPr="00BF3CDA">
                <w:t xml:space="preserve">), </w:t>
              </w:r>
              <w:sdt>
                <w:sdtPr>
                  <w:alias w:val="first-page"/>
                  <w:tag w:val="first-page"/>
                  <w:id w:val="-1755893050"/>
                  <w:placeholder>
                    <w:docPart w:val="E1A29DE13E1F48038B192D2867815129"/>
                  </w:placeholder>
                </w:sdtPr>
                <w:sdtContent>
                  <w:r w:rsidR="00527F34" w:rsidRPr="003D19CE">
                    <w:rPr>
                      <w:shd w:val="clear" w:color="auto" w:fill="EEDD82"/>
                    </w:rPr>
                    <w:t>200</w:t>
                  </w:r>
                </w:sdtContent>
              </w:sdt>
              <w:r w:rsidR="00527F34">
                <w:t>–</w:t>
              </w:r>
              <w:sdt>
                <w:sdtPr>
                  <w:alias w:val="last-page"/>
                  <w:tag w:val="last-page"/>
                  <w:id w:val="667287160"/>
                  <w:placeholder>
                    <w:docPart w:val="69CE71033997446A93EEE692727B32E8"/>
                  </w:placeholder>
                </w:sdtPr>
                <w:sdtContent>
                  <w:r w:rsidR="00527F34" w:rsidRPr="003D19CE">
                    <w:rPr>
                      <w:shd w:val="clear" w:color="auto" w:fill="6495ED"/>
                    </w:rPr>
                    <w:t>215</w:t>
                  </w:r>
                </w:sdtContent>
              </w:sdt>
              <w:r w:rsidR="00527F34" w:rsidRPr="00BF3CDA">
                <w:t>.</w:t>
              </w:r>
            </w:p>
          </w:sdtContent>
        </w:sdt>
        <w:bookmarkStart w:id="91" w:name="B58" w:displacedByCustomXml="next"/>
        <w:bookmarkEnd w:id="91" w:displacedByCustomXml="next"/>
        <w:sdt>
          <w:sdtPr>
            <w:alias w:val="B58_Ma, Chiu, Tian, Zhang &amp; Guo, 2020"/>
            <w:tag w:val="citation"/>
            <w:id w:val="809212912"/>
            <w:placeholder>
              <w:docPart w:val="54DCD418925F42BBB290B2307E7D0316"/>
            </w:placeholder>
          </w:sdtPr>
          <w:sdtContent>
            <w:p w14:paraId="3FCDA237" w14:textId="5951F079" w:rsidR="003918C5" w:rsidRPr="00BF3CDA" w:rsidRDefault="00000000" w:rsidP="003918C5">
              <w:pPr>
                <w:pStyle w:val="bib"/>
              </w:pPr>
              <w:sdt>
                <w:sdtPr>
                  <w:alias w:val="author"/>
                  <w:tag w:val="author"/>
                  <w:id w:val="-1424033707"/>
                  <w:placeholder>
                    <w:docPart w:val="6912D78D3CDF443B89D9C6A9D134616D"/>
                  </w:placeholder>
                </w:sdtPr>
                <w:sdtContent>
                  <w:r w:rsidR="003918C5" w:rsidRPr="003D19CE">
                    <w:rPr>
                      <w:rStyle w:val="surname"/>
                    </w:rPr>
                    <w:t>Ma</w:t>
                  </w:r>
                  <w:r w:rsidR="003918C5" w:rsidRPr="00BF3CDA">
                    <w:t xml:space="preserve">, </w:t>
                  </w:r>
                  <w:r w:rsidR="003918C5" w:rsidRPr="003D19CE">
                    <w:rPr>
                      <w:rStyle w:val="given-names"/>
                    </w:rPr>
                    <w:t>H.</w:t>
                  </w:r>
                </w:sdtContent>
              </w:sdt>
              <w:r w:rsidR="003918C5" w:rsidRPr="00BF3CDA">
                <w:t xml:space="preserve">, </w:t>
              </w:r>
              <w:sdt>
                <w:sdtPr>
                  <w:alias w:val="author"/>
                  <w:tag w:val="author"/>
                  <w:id w:val="1380675233"/>
                  <w:placeholder>
                    <w:docPart w:val="0D24D59F04874DFC9798FE5314F46524"/>
                  </w:placeholder>
                </w:sdtPr>
                <w:sdtContent>
                  <w:r w:rsidR="003918C5" w:rsidRPr="001C7307">
                    <w:rPr>
                      <w:rStyle w:val="surname"/>
                    </w:rPr>
                    <w:t>Chiu</w:t>
                  </w:r>
                  <w:r w:rsidR="003918C5" w:rsidRPr="00BF3CDA">
                    <w:t xml:space="preserve">, </w:t>
                  </w:r>
                  <w:r w:rsidR="003918C5" w:rsidRPr="001C7307">
                    <w:rPr>
                      <w:rStyle w:val="given-names"/>
                    </w:rPr>
                    <w:t>Y.</w:t>
                  </w:r>
                  <w:r w:rsidR="003918C5">
                    <w:rPr>
                      <w:rStyle w:val="given-names"/>
                    </w:rPr>
                    <w:t>-h.</w:t>
                  </w:r>
                </w:sdtContent>
              </w:sdt>
              <w:r w:rsidR="003918C5" w:rsidRPr="00BF3CDA">
                <w:t xml:space="preserve">., </w:t>
              </w:r>
              <w:sdt>
                <w:sdtPr>
                  <w:alias w:val="author"/>
                  <w:tag w:val="author"/>
                  <w:id w:val="2082022633"/>
                  <w:placeholder>
                    <w:docPart w:val="8F50A1D1CFE54A96AC5624CEABC9EC3B"/>
                  </w:placeholder>
                </w:sdtPr>
                <w:sdtContent>
                  <w:r w:rsidR="003918C5" w:rsidRPr="003D19CE">
                    <w:rPr>
                      <w:rStyle w:val="surname"/>
                    </w:rPr>
                    <w:t>Tian</w:t>
                  </w:r>
                  <w:r w:rsidR="003918C5" w:rsidRPr="00BF3CDA">
                    <w:t xml:space="preserve">, </w:t>
                  </w:r>
                  <w:r w:rsidR="003918C5" w:rsidRPr="003D19CE">
                    <w:rPr>
                      <w:rStyle w:val="given-names"/>
                    </w:rPr>
                    <w:t>X.</w:t>
                  </w:r>
                </w:sdtContent>
              </w:sdt>
              <w:r w:rsidR="003918C5" w:rsidRPr="00BF3CDA">
                <w:t xml:space="preserve">, </w:t>
              </w:r>
              <w:sdt>
                <w:sdtPr>
                  <w:alias w:val="author"/>
                  <w:tag w:val="author"/>
                  <w:id w:val="1086578225"/>
                  <w:placeholder>
                    <w:docPart w:val="484A3C4E626E4CF586B2BAD1BFAE18E3"/>
                  </w:placeholder>
                </w:sdtPr>
                <w:sdtContent>
                  <w:r w:rsidR="003918C5" w:rsidRPr="003D19CE">
                    <w:rPr>
                      <w:rStyle w:val="surname"/>
                    </w:rPr>
                    <w:t>Zhang</w:t>
                  </w:r>
                  <w:r w:rsidR="003918C5" w:rsidRPr="00BF3CDA">
                    <w:t xml:space="preserve">, </w:t>
                  </w:r>
                  <w:r w:rsidR="003918C5" w:rsidRPr="003D19CE">
                    <w:rPr>
                      <w:rStyle w:val="given-names"/>
                    </w:rPr>
                    <w:t>J.</w:t>
                  </w:r>
                </w:sdtContent>
              </w:sdt>
              <w:r w:rsidR="003918C5" w:rsidRPr="00BF3CDA">
                <w:t xml:space="preserve">, &amp; </w:t>
              </w:r>
              <w:sdt>
                <w:sdtPr>
                  <w:alias w:val="author"/>
                  <w:tag w:val="author"/>
                  <w:id w:val="1957283661"/>
                  <w:placeholder>
                    <w:docPart w:val="A67B4C6A472145989A21CBF45F464814"/>
                  </w:placeholder>
                </w:sdtPr>
                <w:sdtContent>
                  <w:r w:rsidR="003918C5" w:rsidRPr="003D19CE">
                    <w:rPr>
                      <w:rStyle w:val="surname"/>
                    </w:rPr>
                    <w:t>Guo</w:t>
                  </w:r>
                  <w:r w:rsidR="003918C5" w:rsidRPr="00BF3CDA">
                    <w:t xml:space="preserve">, </w:t>
                  </w:r>
                  <w:r w:rsidR="003918C5" w:rsidRPr="003D19CE">
                    <w:rPr>
                      <w:rStyle w:val="given-names"/>
                    </w:rPr>
                    <w:t>Q.</w:t>
                  </w:r>
                </w:sdtContent>
              </w:sdt>
              <w:r w:rsidR="003918C5" w:rsidRPr="00BF3CDA">
                <w:t xml:space="preserve"> (</w:t>
              </w:r>
              <w:sdt>
                <w:sdtPr>
                  <w:alias w:val="year"/>
                  <w:tag w:val="year"/>
                  <w:id w:val="1321936882"/>
                  <w:placeholder>
                    <w:docPart w:val="C77A3CB3053E48B6A0A4F975B093EB7A"/>
                  </w:placeholder>
                </w:sdtPr>
                <w:sdtContent>
                  <w:r w:rsidR="003918C5" w:rsidRPr="003D19CE">
                    <w:rPr>
                      <w:shd w:val="clear" w:color="auto" w:fill="FF69B4"/>
                    </w:rPr>
                    <w:t>2020</w:t>
                  </w:r>
                </w:sdtContent>
              </w:sdt>
              <w:r w:rsidR="003918C5" w:rsidRPr="00BF3CDA">
                <w:t xml:space="preserve">). </w:t>
              </w:r>
              <w:sdt>
                <w:sdtPr>
                  <w:alias w:val="article-title"/>
                  <w:tag w:val="article-title"/>
                  <w:id w:val="-1232386656"/>
                  <w:placeholder>
                    <w:docPart w:val="C464BE9396C247E08FE6F3ABA16E6D31"/>
                  </w:placeholder>
                </w:sdtPr>
                <w:sdtContent>
                  <w:r w:rsidR="003918C5" w:rsidRPr="003D19CE">
                    <w:rPr>
                      <w:shd w:val="clear" w:color="auto" w:fill="87CEFA"/>
                    </w:rPr>
                    <w:t xml:space="preserve">Safety or travel: </w:t>
                  </w:r>
                  <w:r w:rsidR="006127AC">
                    <w:rPr>
                      <w:shd w:val="clear" w:color="auto" w:fill="87CEFA"/>
                    </w:rPr>
                    <w:t>W</w:t>
                  </w:r>
                  <w:r w:rsidR="006127AC" w:rsidRPr="003D19CE">
                    <w:rPr>
                      <w:shd w:val="clear" w:color="auto" w:fill="87CEFA"/>
                    </w:rPr>
                    <w:t xml:space="preserve">hich </w:t>
                  </w:r>
                  <w:r w:rsidR="003918C5" w:rsidRPr="003D19CE">
                    <w:rPr>
                      <w:shd w:val="clear" w:color="auto" w:fill="87CEFA"/>
                    </w:rPr>
                    <w:t>is more important? The impact of disaster events on tourism</w:t>
                  </w:r>
                </w:sdtContent>
              </w:sdt>
              <w:r w:rsidR="003918C5" w:rsidRPr="00BF3CDA">
                <w:t xml:space="preserve">. </w:t>
              </w:r>
              <w:sdt>
                <w:sdtPr>
                  <w:alias w:val="journal-title"/>
                  <w:tag w:val="journal-title"/>
                  <w:id w:val="1820694112"/>
                  <w:placeholder>
                    <w:docPart w:val="694884BE8A9B4D0A83055F4EF7003573"/>
                  </w:placeholder>
                </w:sdtPr>
                <w:sdtEndPr>
                  <w:rPr>
                    <w:i/>
                  </w:rPr>
                </w:sdtEndPr>
                <w:sdtContent>
                  <w:r w:rsidR="003918C5" w:rsidRPr="003D19CE">
                    <w:rPr>
                      <w:i/>
                      <w:shd w:val="clear" w:color="auto" w:fill="DEB887"/>
                    </w:rPr>
                    <w:t>Sustainability</w:t>
                  </w:r>
                </w:sdtContent>
              </w:sdt>
              <w:r w:rsidR="003918C5" w:rsidRPr="00BF3CDA">
                <w:rPr>
                  <w:i/>
                </w:rPr>
                <w:t xml:space="preserve">, </w:t>
              </w:r>
              <w:sdt>
                <w:sdtPr>
                  <w:rPr>
                    <w:i/>
                  </w:rPr>
                  <w:alias w:val="volume"/>
                  <w:tag w:val="volume"/>
                  <w:id w:val="927389874"/>
                  <w:placeholder>
                    <w:docPart w:val="CBF6B34B1883455E83C7632123795172"/>
                  </w:placeholder>
                </w:sdtPr>
                <w:sdtContent>
                  <w:r w:rsidR="003918C5" w:rsidRPr="003D19CE">
                    <w:rPr>
                      <w:i/>
                      <w:shd w:val="clear" w:color="auto" w:fill="FF4500"/>
                    </w:rPr>
                    <w:t>12</w:t>
                  </w:r>
                </w:sdtContent>
              </w:sdt>
              <w:r w:rsidR="003918C5" w:rsidRPr="00BF3CDA">
                <w:t>(</w:t>
              </w:r>
              <w:sdt>
                <w:sdtPr>
                  <w:alias w:val="issue"/>
                  <w:tag w:val="issue"/>
                  <w:id w:val="-1775083853"/>
                  <w:placeholder>
                    <w:docPart w:val="89DBF2A9CB00466A814CB4695F7CCB2E"/>
                  </w:placeholder>
                </w:sdtPr>
                <w:sdtContent>
                  <w:r w:rsidR="003918C5" w:rsidRPr="003D19CE">
                    <w:rPr>
                      <w:shd w:val="clear" w:color="auto" w:fill="228B22"/>
                    </w:rPr>
                    <w:t>7</w:t>
                  </w:r>
                </w:sdtContent>
              </w:sdt>
              <w:r w:rsidR="003918C5" w:rsidRPr="00BF3CDA">
                <w:t xml:space="preserve">), </w:t>
              </w:r>
              <w:sdt>
                <w:sdtPr>
                  <w:alias w:val="first-page"/>
                  <w:tag w:val="first-page"/>
                  <w:id w:val="1553275897"/>
                  <w:placeholder>
                    <w:docPart w:val="6E2D5325A72B49CE836FE7A99A72074F"/>
                  </w:placeholder>
                </w:sdtPr>
                <w:sdtContent>
                  <w:r w:rsidR="003918C5" w:rsidRPr="003D19CE">
                    <w:rPr>
                      <w:shd w:val="clear" w:color="auto" w:fill="EEDD82"/>
                    </w:rPr>
                    <w:t>3038</w:t>
                  </w:r>
                </w:sdtContent>
              </w:sdt>
              <w:r w:rsidR="003918C5" w:rsidRPr="00BF3CDA">
                <w:t>.</w:t>
              </w:r>
            </w:p>
          </w:sdtContent>
        </w:sdt>
        <w:bookmarkStart w:id="92" w:name="B59" w:displacedByCustomXml="next"/>
        <w:bookmarkEnd w:id="92" w:displacedByCustomXml="next"/>
        <w:sdt>
          <w:sdtPr>
            <w:alias w:val="B59_Maldonado-Oré &amp; Custodio, 2020"/>
            <w:tag w:val="citation"/>
            <w:id w:val="1921985638"/>
            <w:placeholder>
              <w:docPart w:val="CD5CA72368DA4D738477F14821CD293A"/>
            </w:placeholder>
          </w:sdtPr>
          <w:sdtContent>
            <w:p w14:paraId="6A88A817" w14:textId="2E8330B5" w:rsidR="00D2246C" w:rsidRPr="00BF3CDA" w:rsidRDefault="00000000" w:rsidP="00BF3CDA">
              <w:pPr>
                <w:pStyle w:val="bib"/>
              </w:pPr>
              <w:sdt>
                <w:sdtPr>
                  <w:alias w:val="author"/>
                  <w:tag w:val="author"/>
                  <w:id w:val="1142623032"/>
                  <w:placeholder>
                    <w:docPart w:val="05EF090FF9B840C2B8B18A67585931BC"/>
                  </w:placeholder>
                </w:sdtPr>
                <w:sdtContent>
                  <w:r w:rsidR="00D2246C" w:rsidRPr="003D19CE">
                    <w:rPr>
                      <w:rStyle w:val="surname"/>
                    </w:rPr>
                    <w:t>Maldonado-Oré</w:t>
                  </w:r>
                  <w:r w:rsidR="00D2246C" w:rsidRPr="00BF3CDA">
                    <w:t xml:space="preserve">, </w:t>
                  </w:r>
                  <w:r w:rsidR="00D2246C" w:rsidRPr="003D19CE">
                    <w:rPr>
                      <w:rStyle w:val="given-names"/>
                    </w:rPr>
                    <w:t>E. M.</w:t>
                  </w:r>
                </w:sdtContent>
              </w:sdt>
              <w:r w:rsidR="00D2246C" w:rsidRPr="00BF3CDA">
                <w:t xml:space="preserve">, &amp; </w:t>
              </w:r>
              <w:sdt>
                <w:sdtPr>
                  <w:alias w:val="author"/>
                  <w:tag w:val="author"/>
                  <w:id w:val="1347517080"/>
                  <w:placeholder>
                    <w:docPart w:val="12628477DD434CC08B3349FCFD6A2B6A"/>
                  </w:placeholder>
                </w:sdtPr>
                <w:sdtContent>
                  <w:r w:rsidR="00D2246C" w:rsidRPr="003D19CE">
                    <w:rPr>
                      <w:rStyle w:val="surname"/>
                    </w:rPr>
                    <w:t>Custodio</w:t>
                  </w:r>
                  <w:r w:rsidR="00D2246C" w:rsidRPr="00BF3CDA">
                    <w:t xml:space="preserve">, </w:t>
                  </w:r>
                  <w:r w:rsidR="00D2246C" w:rsidRPr="003D19CE">
                    <w:rPr>
                      <w:rStyle w:val="given-names"/>
                    </w:rPr>
                    <w:t>M.</w:t>
                  </w:r>
                </w:sdtContent>
              </w:sdt>
              <w:r w:rsidR="00D2246C" w:rsidRPr="00BF3CDA">
                <w:t xml:space="preserve"> (</w:t>
              </w:r>
              <w:sdt>
                <w:sdtPr>
                  <w:alias w:val="year"/>
                  <w:tag w:val="year"/>
                  <w:id w:val="12348204"/>
                  <w:placeholder>
                    <w:docPart w:val="AAAB380C30E64747A80D4E09D66F07A7"/>
                  </w:placeholder>
                </w:sdtPr>
                <w:sdtContent>
                  <w:r w:rsidR="00D2246C" w:rsidRPr="003D19CE">
                    <w:rPr>
                      <w:shd w:val="clear" w:color="auto" w:fill="FF69B4"/>
                    </w:rPr>
                    <w:t>2020</w:t>
                  </w:r>
                </w:sdtContent>
              </w:sdt>
              <w:r w:rsidR="00D2246C" w:rsidRPr="00BF3CDA">
                <w:t xml:space="preserve">). </w:t>
              </w:r>
              <w:sdt>
                <w:sdtPr>
                  <w:alias w:val="article-title"/>
                  <w:tag w:val="article-title"/>
                  <w:id w:val="244230545"/>
                  <w:placeholder>
                    <w:docPart w:val="55F5080AF69F41E093E135B1C0EA679A"/>
                  </w:placeholder>
                </w:sdtPr>
                <w:sdtContent>
                  <w:r w:rsidR="00D2246C" w:rsidRPr="003D19CE">
                    <w:rPr>
                      <w:shd w:val="clear" w:color="auto" w:fill="87CEFA"/>
                    </w:rPr>
                    <w:t>Visitor environmental impact on protected natural areas: An evaluation of the Huaytapallana Regional Conservation Area in Peru</w:t>
                  </w:r>
                </w:sdtContent>
              </w:sdt>
              <w:r w:rsidR="00D2246C" w:rsidRPr="00BF3CDA">
                <w:t xml:space="preserve">. </w:t>
              </w:r>
              <w:sdt>
                <w:sdtPr>
                  <w:alias w:val="journal-title"/>
                  <w:tag w:val="journal-title"/>
                  <w:id w:val="-801848975"/>
                  <w:placeholder>
                    <w:docPart w:val="82E14B0004DF4C6286E9A659F490E29E"/>
                  </w:placeholder>
                </w:sdtPr>
                <w:sdtEndPr>
                  <w:rPr>
                    <w:i/>
                  </w:rPr>
                </w:sdtEndPr>
                <w:sdtContent>
                  <w:r w:rsidR="00D2246C" w:rsidRPr="003D19CE">
                    <w:rPr>
                      <w:i/>
                      <w:shd w:val="clear" w:color="auto" w:fill="DEB887"/>
                    </w:rPr>
                    <w:t>Journal of Outdoor Recreation and Tourism</w:t>
                  </w:r>
                </w:sdtContent>
              </w:sdt>
              <w:r w:rsidR="00D2246C" w:rsidRPr="00BF3CDA">
                <w:rPr>
                  <w:i/>
                </w:rPr>
                <w:t xml:space="preserve">, </w:t>
              </w:r>
              <w:sdt>
                <w:sdtPr>
                  <w:rPr>
                    <w:i/>
                  </w:rPr>
                  <w:alias w:val="volume"/>
                  <w:tag w:val="volume"/>
                  <w:id w:val="1085341667"/>
                  <w:placeholder>
                    <w:docPart w:val="7F6B849645624F9EB5BDDEDE1B3A4BB5"/>
                  </w:placeholder>
                </w:sdtPr>
                <w:sdtContent>
                  <w:r w:rsidR="00D2246C" w:rsidRPr="003D19CE">
                    <w:rPr>
                      <w:i/>
                      <w:shd w:val="clear" w:color="auto" w:fill="FF4500"/>
                    </w:rPr>
                    <w:t>31</w:t>
                  </w:r>
                </w:sdtContent>
              </w:sdt>
              <w:r w:rsidR="00D2246C" w:rsidRPr="00BF3CDA">
                <w:t xml:space="preserve">, </w:t>
              </w:r>
              <w:sdt>
                <w:sdtPr>
                  <w:alias w:val="first-page"/>
                  <w:tag w:val="first-page"/>
                  <w:id w:val="-203478019"/>
                  <w:placeholder>
                    <w:docPart w:val="3E12068B29184A419CEBB11807470E1A"/>
                  </w:placeholder>
                </w:sdtPr>
                <w:sdtEndPr>
                  <w:rPr>
                    <w:shd w:val="clear" w:color="auto" w:fill="D8BFD8"/>
                  </w:rPr>
                </w:sdtEndPr>
                <w:sdtContent>
                  <w:r w:rsidR="00D2246C" w:rsidRPr="00F55CDA">
                    <w:rPr>
                      <w:shd w:val="clear" w:color="auto" w:fill="EEDD82"/>
                    </w:rPr>
                    <w:t>100298</w:t>
                  </w:r>
                </w:sdtContent>
              </w:sdt>
              <w:r w:rsidR="00D2246C" w:rsidRPr="00BF3CDA">
                <w:t>.</w:t>
              </w:r>
            </w:p>
          </w:sdtContent>
        </w:sdt>
        <w:bookmarkStart w:id="93" w:name="B60" w:displacedByCustomXml="next"/>
        <w:bookmarkEnd w:id="93" w:displacedByCustomXml="next"/>
        <w:sdt>
          <w:sdtPr>
            <w:alias w:val="B60_Margaryan, 2017"/>
            <w:tag w:val="citation"/>
            <w:id w:val="1356858756"/>
            <w:placeholder>
              <w:docPart w:val="4F82F4460F2F41BDA6439C59E00366BD"/>
            </w:placeholder>
          </w:sdtPr>
          <w:sdtContent>
            <w:p w14:paraId="17A57C5C" w14:textId="42954AB9" w:rsidR="00D2246C" w:rsidRPr="00BF3CDA" w:rsidRDefault="00000000" w:rsidP="00BF3CDA">
              <w:pPr>
                <w:pStyle w:val="bib"/>
              </w:pPr>
              <w:sdt>
                <w:sdtPr>
                  <w:alias w:val="author"/>
                  <w:tag w:val="author"/>
                  <w:id w:val="1569467009"/>
                  <w:placeholder>
                    <w:docPart w:val="6449030462D44BE78B585A27A4316DF7"/>
                  </w:placeholder>
                </w:sdtPr>
                <w:sdtContent>
                  <w:r w:rsidR="00D2246C" w:rsidRPr="003D19CE">
                    <w:rPr>
                      <w:rStyle w:val="surname"/>
                    </w:rPr>
                    <w:t>Margaryan</w:t>
                  </w:r>
                  <w:r w:rsidR="00D2246C" w:rsidRPr="00BF3CDA">
                    <w:t xml:space="preserve">, </w:t>
                  </w:r>
                  <w:r w:rsidR="00D2246C" w:rsidRPr="003D19CE">
                    <w:rPr>
                      <w:rStyle w:val="given-names"/>
                    </w:rPr>
                    <w:t>L.</w:t>
                  </w:r>
                </w:sdtContent>
              </w:sdt>
              <w:r w:rsidR="00D2246C" w:rsidRPr="00BF3CDA">
                <w:t xml:space="preserve"> (</w:t>
              </w:r>
              <w:sdt>
                <w:sdtPr>
                  <w:alias w:val="year"/>
                  <w:tag w:val="year"/>
                  <w:id w:val="1215153999"/>
                  <w:placeholder>
                    <w:docPart w:val="E6EF2B47324441198C77627750B3C8BE"/>
                  </w:placeholder>
                </w:sdtPr>
                <w:sdtContent>
                  <w:r w:rsidR="00D2246C" w:rsidRPr="003D19CE">
                    <w:rPr>
                      <w:shd w:val="clear" w:color="auto" w:fill="FF69B4"/>
                    </w:rPr>
                    <w:t>2017</w:t>
                  </w:r>
                </w:sdtContent>
              </w:sdt>
              <w:r w:rsidR="00D2246C" w:rsidRPr="00BF3CDA">
                <w:t xml:space="preserve">). </w:t>
              </w:r>
              <w:sdt>
                <w:sdtPr>
                  <w:alias w:val="book-title"/>
                  <w:tag w:val="book-title"/>
                  <w:id w:val="1568600747"/>
                  <w:placeholder>
                    <w:docPart w:val="A83771EDD9194C08A26B6CDB84959750"/>
                  </w:placeholder>
                </w:sdtPr>
                <w:sdtEndPr>
                  <w:rPr>
                    <w:i/>
                  </w:rPr>
                </w:sdtEndPr>
                <w:sdtContent>
                  <w:r w:rsidR="00D2246C" w:rsidRPr="003D19CE">
                    <w:rPr>
                      <w:i/>
                      <w:shd w:val="clear" w:color="auto" w:fill="9370DB"/>
                    </w:rPr>
                    <w:t xml:space="preserve">Commercialisation of nature </w:t>
                  </w:r>
                  <w:commentRangeStart w:id="94"/>
                  <w:commentRangeStart w:id="95"/>
                  <w:r w:rsidR="00D2246C" w:rsidRPr="003D19CE">
                    <w:rPr>
                      <w:i/>
                      <w:shd w:val="clear" w:color="auto" w:fill="9370DB"/>
                    </w:rPr>
                    <w:t>through</w:t>
                  </w:r>
                  <w:commentRangeEnd w:id="94"/>
                  <w:r w:rsidR="00D144A7">
                    <w:rPr>
                      <w:rStyle w:val="CommentReference"/>
                      <w:rFonts w:asciiTheme="minorHAnsi" w:hAnsiTheme="minorHAnsi" w:cstheme="minorBidi"/>
                      <w:noProof w:val="0"/>
                      <w:lang w:val="en-GB"/>
                    </w:rPr>
                    <w:commentReference w:id="94"/>
                  </w:r>
                  <w:commentRangeEnd w:id="95"/>
                  <w:r w:rsidR="007D505E">
                    <w:rPr>
                      <w:rStyle w:val="CommentReference"/>
                      <w:rFonts w:asciiTheme="minorHAnsi" w:hAnsiTheme="minorHAnsi" w:cstheme="minorBidi"/>
                      <w:noProof w:val="0"/>
                      <w:lang w:val="en-GB"/>
                    </w:rPr>
                    <w:commentReference w:id="95"/>
                  </w:r>
                  <w:r w:rsidR="00D2246C" w:rsidRPr="003D19CE">
                    <w:rPr>
                      <w:i/>
                      <w:shd w:val="clear" w:color="auto" w:fill="9370DB"/>
                    </w:rPr>
                    <w:t xml:space="preserve"> tourism</w:t>
                  </w:r>
                </w:sdtContent>
              </w:sdt>
              <w:r w:rsidR="00D2246C" w:rsidRPr="00BF3CDA">
                <w:rPr>
                  <w:i/>
                </w:rPr>
                <w:t>.</w:t>
              </w:r>
              <w:r w:rsidR="00D2246C" w:rsidRPr="00BF3CDA">
                <w:t xml:space="preserve"> </w:t>
              </w:r>
              <w:sdt>
                <w:sdtPr>
                  <w:alias w:val="publisher-name"/>
                  <w:tag w:val="publisher-name"/>
                  <w:id w:val="-666941283"/>
                  <w:placeholder>
                    <w:docPart w:val="9804EE85BEB5489590DD9D79B9CED4E3"/>
                  </w:placeholder>
                </w:sdtPr>
                <w:sdtContent>
                  <w:r w:rsidR="00D2246C" w:rsidRPr="003D19CE">
                    <w:rPr>
                      <w:shd w:val="clear" w:color="auto" w:fill="FFE4B5"/>
                    </w:rPr>
                    <w:t>Mid Sweden University</w:t>
                  </w:r>
                </w:sdtContent>
              </w:sdt>
              <w:r w:rsidR="00D144A7">
                <w:t>.</w:t>
              </w:r>
            </w:p>
          </w:sdtContent>
        </w:sdt>
        <w:bookmarkStart w:id="96" w:name="B61" w:displacedByCustomXml="next"/>
        <w:bookmarkEnd w:id="96" w:displacedByCustomXml="next"/>
        <w:sdt>
          <w:sdtPr>
            <w:alias w:val="B61_Margaryan, 2018"/>
            <w:tag w:val="citation"/>
            <w:id w:val="-702014925"/>
            <w:placeholder>
              <w:docPart w:val="593C201CE73E4770B1D5908D1AF30E78"/>
            </w:placeholder>
          </w:sdtPr>
          <w:sdtContent>
            <w:p w14:paraId="42A08E84" w14:textId="3783463F" w:rsidR="00D2246C" w:rsidRPr="00BF3CDA" w:rsidRDefault="00000000" w:rsidP="00BF3CDA">
              <w:pPr>
                <w:pStyle w:val="bib"/>
              </w:pPr>
              <w:sdt>
                <w:sdtPr>
                  <w:alias w:val="author"/>
                  <w:tag w:val="author"/>
                  <w:id w:val="-877774765"/>
                  <w:placeholder>
                    <w:docPart w:val="ECF7204A94E2487E89584DDFF06F91A8"/>
                  </w:placeholder>
                </w:sdtPr>
                <w:sdtContent>
                  <w:r w:rsidR="00D2246C" w:rsidRPr="003D19CE">
                    <w:rPr>
                      <w:rStyle w:val="surname"/>
                    </w:rPr>
                    <w:t>Margaryan</w:t>
                  </w:r>
                  <w:r w:rsidR="00D2246C" w:rsidRPr="00BF3CDA">
                    <w:t xml:space="preserve">, </w:t>
                  </w:r>
                  <w:r w:rsidR="00D2246C" w:rsidRPr="003D19CE">
                    <w:rPr>
                      <w:rStyle w:val="given-names"/>
                    </w:rPr>
                    <w:t>L.</w:t>
                  </w:r>
                </w:sdtContent>
              </w:sdt>
              <w:r w:rsidR="00D2246C" w:rsidRPr="00BF3CDA">
                <w:t xml:space="preserve"> (</w:t>
              </w:r>
              <w:sdt>
                <w:sdtPr>
                  <w:alias w:val="year"/>
                  <w:tag w:val="year"/>
                  <w:id w:val="1123115251"/>
                  <w:placeholder>
                    <w:docPart w:val="EE4ED124D1DC4A63A0838E1E6E276C01"/>
                  </w:placeholder>
                </w:sdtPr>
                <w:sdtContent>
                  <w:r w:rsidR="00D2246C" w:rsidRPr="003D19CE">
                    <w:rPr>
                      <w:shd w:val="clear" w:color="auto" w:fill="FF69B4"/>
                    </w:rPr>
                    <w:t>2018</w:t>
                  </w:r>
                </w:sdtContent>
              </w:sdt>
              <w:r w:rsidR="00D2246C" w:rsidRPr="00BF3CDA">
                <w:t xml:space="preserve">). </w:t>
              </w:r>
              <w:sdt>
                <w:sdtPr>
                  <w:alias w:val="article-title"/>
                  <w:tag w:val="article-title"/>
                  <w:id w:val="1557747882"/>
                  <w:placeholder>
                    <w:docPart w:val="231E0F037C3849A69949BB1FED802B63"/>
                  </w:placeholder>
                </w:sdtPr>
                <w:sdtContent>
                  <w:r w:rsidR="00D2246C" w:rsidRPr="003D19CE">
                    <w:rPr>
                      <w:shd w:val="clear" w:color="auto" w:fill="87CEFA"/>
                    </w:rPr>
                    <w:t>Nature as a commercial setting: The case of nature-based tourism providers in Sweden</w:t>
                  </w:r>
                </w:sdtContent>
              </w:sdt>
              <w:r w:rsidR="00D2246C" w:rsidRPr="00BF3CDA">
                <w:t xml:space="preserve">. </w:t>
              </w:r>
              <w:sdt>
                <w:sdtPr>
                  <w:alias w:val="journal-title"/>
                  <w:tag w:val="journal-title"/>
                  <w:id w:val="712542641"/>
                  <w:placeholder>
                    <w:docPart w:val="A3C625DCE7EC49668CED2BFB7FA125F5"/>
                  </w:placeholder>
                </w:sdtPr>
                <w:sdtEndPr>
                  <w:rPr>
                    <w:i/>
                  </w:rPr>
                </w:sdtEndPr>
                <w:sdtContent>
                  <w:r w:rsidR="00D2246C" w:rsidRPr="003D19CE">
                    <w:rPr>
                      <w:i/>
                      <w:shd w:val="clear" w:color="auto" w:fill="DEB887"/>
                    </w:rPr>
                    <w:t>Current Issues in Tourism</w:t>
                  </w:r>
                </w:sdtContent>
              </w:sdt>
              <w:r w:rsidR="00D2246C" w:rsidRPr="00BF3CDA">
                <w:rPr>
                  <w:i/>
                </w:rPr>
                <w:t xml:space="preserve">, </w:t>
              </w:r>
              <w:sdt>
                <w:sdtPr>
                  <w:rPr>
                    <w:i/>
                  </w:rPr>
                  <w:alias w:val="volume"/>
                  <w:tag w:val="volume"/>
                  <w:id w:val="-162389745"/>
                  <w:placeholder>
                    <w:docPart w:val="5F68BF85033E423F82770181415BA172"/>
                  </w:placeholder>
                </w:sdtPr>
                <w:sdtContent>
                  <w:r w:rsidR="00D2246C" w:rsidRPr="003D19CE">
                    <w:rPr>
                      <w:i/>
                      <w:shd w:val="clear" w:color="auto" w:fill="FF4500"/>
                    </w:rPr>
                    <w:t>21</w:t>
                  </w:r>
                </w:sdtContent>
              </w:sdt>
              <w:r w:rsidR="00D2246C" w:rsidRPr="00BF3CDA">
                <w:t>(</w:t>
              </w:r>
              <w:sdt>
                <w:sdtPr>
                  <w:alias w:val="issue"/>
                  <w:tag w:val="issue"/>
                  <w:id w:val="-80606726"/>
                  <w:placeholder>
                    <w:docPart w:val="4A02D829E6A843E38A5106DB7334157F"/>
                  </w:placeholder>
                </w:sdtPr>
                <w:sdtContent>
                  <w:r w:rsidR="00D2246C" w:rsidRPr="003D19CE">
                    <w:rPr>
                      <w:shd w:val="clear" w:color="auto" w:fill="228B22"/>
                    </w:rPr>
                    <w:t>16</w:t>
                  </w:r>
                </w:sdtContent>
              </w:sdt>
              <w:r w:rsidR="00D2246C" w:rsidRPr="00BF3CDA">
                <w:t xml:space="preserve">), </w:t>
              </w:r>
              <w:sdt>
                <w:sdtPr>
                  <w:alias w:val="first-page"/>
                  <w:tag w:val="first-page"/>
                  <w:id w:val="848070651"/>
                  <w:placeholder>
                    <w:docPart w:val="3EA708362DB1430DA1726D1E787B4E3E"/>
                  </w:placeholder>
                </w:sdtPr>
                <w:sdtContent>
                  <w:r w:rsidR="00D2246C" w:rsidRPr="003D19CE">
                    <w:rPr>
                      <w:shd w:val="clear" w:color="auto" w:fill="EEDD82"/>
                    </w:rPr>
                    <w:t>1893</w:t>
                  </w:r>
                </w:sdtContent>
              </w:sdt>
              <w:r w:rsidR="006127AC">
                <w:t>–</w:t>
              </w:r>
              <w:sdt>
                <w:sdtPr>
                  <w:alias w:val="last-page"/>
                  <w:tag w:val="last-page"/>
                  <w:id w:val="2109455025"/>
                  <w:placeholder>
                    <w:docPart w:val="DD23E46E9153404EB33A1283416C6A8B"/>
                  </w:placeholder>
                </w:sdtPr>
                <w:sdtContent>
                  <w:r w:rsidR="00D2246C" w:rsidRPr="003D19CE">
                    <w:rPr>
                      <w:shd w:val="clear" w:color="auto" w:fill="6495ED"/>
                    </w:rPr>
                    <w:t>1911</w:t>
                  </w:r>
                </w:sdtContent>
              </w:sdt>
              <w:r w:rsidR="00D2246C" w:rsidRPr="00BF3CDA">
                <w:t>.</w:t>
              </w:r>
            </w:p>
          </w:sdtContent>
        </w:sdt>
        <w:bookmarkStart w:id="97" w:name="B62" w:displacedByCustomXml="next"/>
        <w:bookmarkEnd w:id="97" w:displacedByCustomXml="next"/>
        <w:sdt>
          <w:sdtPr>
            <w:alias w:val="B62_Markowski, Bartos, Rzenca &amp; Namiecinski, 2019"/>
            <w:tag w:val="citation"/>
            <w:id w:val="686258324"/>
            <w:placeholder>
              <w:docPart w:val="7680EBF40BB442EB9F3C3D9F8112582A"/>
            </w:placeholder>
          </w:sdtPr>
          <w:sdtContent>
            <w:p w14:paraId="24884787" w14:textId="2E66D848" w:rsidR="00D2246C" w:rsidRPr="00BF3CDA" w:rsidRDefault="00000000" w:rsidP="00BF3CDA">
              <w:pPr>
                <w:pStyle w:val="bib"/>
              </w:pPr>
              <w:sdt>
                <w:sdtPr>
                  <w:alias w:val="author"/>
                  <w:tag w:val="author"/>
                  <w:id w:val="-1176102626"/>
                  <w:placeholder>
                    <w:docPart w:val="3AD9A84B07274D339585B2AC5A55E362"/>
                  </w:placeholder>
                </w:sdtPr>
                <w:sdtContent>
                  <w:r w:rsidR="00D2246C" w:rsidRPr="003D19CE">
                    <w:rPr>
                      <w:rStyle w:val="surname"/>
                    </w:rPr>
                    <w:t>Markowski</w:t>
                  </w:r>
                  <w:r w:rsidR="00D2246C" w:rsidRPr="00BF3CDA">
                    <w:t xml:space="preserve">, </w:t>
                  </w:r>
                  <w:r w:rsidR="00D2246C" w:rsidRPr="003D19CE">
                    <w:rPr>
                      <w:rStyle w:val="given-names"/>
                    </w:rPr>
                    <w:t>J.</w:t>
                  </w:r>
                </w:sdtContent>
              </w:sdt>
              <w:r w:rsidR="00D2246C" w:rsidRPr="00BF3CDA">
                <w:t xml:space="preserve">, </w:t>
              </w:r>
              <w:sdt>
                <w:sdtPr>
                  <w:alias w:val="author"/>
                  <w:tag w:val="author"/>
                  <w:id w:val="-635872066"/>
                  <w:placeholder>
                    <w:docPart w:val="C8CB13C7445946C8BC61F9611351DCFD"/>
                  </w:placeholder>
                </w:sdtPr>
                <w:sdtContent>
                  <w:r w:rsidR="00D2246C" w:rsidRPr="003D19CE">
                    <w:rPr>
                      <w:rStyle w:val="surname"/>
                    </w:rPr>
                    <w:t>Bartos</w:t>
                  </w:r>
                  <w:r w:rsidR="00D2246C" w:rsidRPr="00BF3CDA">
                    <w:t xml:space="preserve">, </w:t>
                  </w:r>
                  <w:r w:rsidR="00D2246C" w:rsidRPr="003D19CE">
                    <w:rPr>
                      <w:rStyle w:val="given-names"/>
                    </w:rPr>
                    <w:t>M.</w:t>
                  </w:r>
                </w:sdtContent>
              </w:sdt>
              <w:r w:rsidR="00D2246C" w:rsidRPr="00BF3CDA">
                <w:t xml:space="preserve">, </w:t>
              </w:r>
              <w:sdt>
                <w:sdtPr>
                  <w:alias w:val="author"/>
                  <w:tag w:val="author"/>
                  <w:id w:val="-728536064"/>
                  <w:placeholder>
                    <w:docPart w:val="D3E46F4631AE466EAB2DFF4E5BCBB6A3"/>
                  </w:placeholder>
                </w:sdtPr>
                <w:sdtContent>
                  <w:r w:rsidR="00D2246C" w:rsidRPr="003D19CE">
                    <w:rPr>
                      <w:rStyle w:val="surname"/>
                    </w:rPr>
                    <w:t>Rzenca</w:t>
                  </w:r>
                  <w:r w:rsidR="00D2246C" w:rsidRPr="00BF3CDA">
                    <w:t xml:space="preserve">, </w:t>
                  </w:r>
                  <w:r w:rsidR="00D2246C" w:rsidRPr="003D19CE">
                    <w:rPr>
                      <w:rStyle w:val="given-names"/>
                    </w:rPr>
                    <w:t>A.</w:t>
                  </w:r>
                </w:sdtContent>
              </w:sdt>
              <w:r w:rsidR="00D2246C" w:rsidRPr="00BF3CDA">
                <w:t xml:space="preserve">, &amp; </w:t>
              </w:r>
              <w:sdt>
                <w:sdtPr>
                  <w:alias w:val="author"/>
                  <w:tag w:val="author"/>
                  <w:id w:val="1963454818"/>
                  <w:placeholder>
                    <w:docPart w:val="A660208771704048B14323C5C8E35069"/>
                  </w:placeholder>
                </w:sdtPr>
                <w:sdtContent>
                  <w:r w:rsidR="00D2246C" w:rsidRPr="003D19CE">
                    <w:rPr>
                      <w:rStyle w:val="surname"/>
                    </w:rPr>
                    <w:t>Namiecinski</w:t>
                  </w:r>
                  <w:r w:rsidR="00D2246C" w:rsidRPr="00BF3CDA">
                    <w:t xml:space="preserve">, </w:t>
                  </w:r>
                  <w:r w:rsidR="00D2246C" w:rsidRPr="003D19CE">
                    <w:rPr>
                      <w:rStyle w:val="given-names"/>
                    </w:rPr>
                    <w:t>P.</w:t>
                  </w:r>
                </w:sdtContent>
              </w:sdt>
              <w:r w:rsidR="00D2246C" w:rsidRPr="00BF3CDA">
                <w:t xml:space="preserve"> (</w:t>
              </w:r>
              <w:sdt>
                <w:sdtPr>
                  <w:alias w:val="year"/>
                  <w:tag w:val="year"/>
                  <w:id w:val="-320509369"/>
                  <w:placeholder>
                    <w:docPart w:val="39E1B231BE7343339F9264286DC8E677"/>
                  </w:placeholder>
                </w:sdtPr>
                <w:sdtContent>
                  <w:r w:rsidR="00D2246C" w:rsidRPr="003D19CE">
                    <w:rPr>
                      <w:shd w:val="clear" w:color="auto" w:fill="FF69B4"/>
                    </w:rPr>
                    <w:t>2019</w:t>
                  </w:r>
                </w:sdtContent>
              </w:sdt>
              <w:r w:rsidR="00D2246C" w:rsidRPr="00BF3CDA">
                <w:t xml:space="preserve">). </w:t>
              </w:r>
              <w:sdt>
                <w:sdtPr>
                  <w:alias w:val="article-title"/>
                  <w:tag w:val="article-title"/>
                  <w:id w:val="1345122916"/>
                  <w:placeholder>
                    <w:docPart w:val="CC5F4E3D0C554584A30D8C6FE7B83DA6"/>
                  </w:placeholder>
                </w:sdtPr>
                <w:sdtContent>
                  <w:r w:rsidR="00D2246C" w:rsidRPr="003D19CE">
                    <w:rPr>
                      <w:shd w:val="clear" w:color="auto" w:fill="87CEFA"/>
                    </w:rPr>
                    <w:t>An evaluation of destination attractiveness for nature-based tourism: Recommendations for the management of national parks in Vietnam</w:t>
                  </w:r>
                </w:sdtContent>
              </w:sdt>
              <w:r w:rsidR="00D2246C" w:rsidRPr="00BF3CDA">
                <w:t xml:space="preserve">. </w:t>
              </w:r>
              <w:sdt>
                <w:sdtPr>
                  <w:alias w:val="journal-title"/>
                  <w:tag w:val="journal-title"/>
                  <w:id w:val="1586957586"/>
                  <w:placeholder>
                    <w:docPart w:val="DE78DA94B5AA4CF59FB0BF17D41ACAAB"/>
                  </w:placeholder>
                </w:sdtPr>
                <w:sdtEndPr>
                  <w:rPr>
                    <w:i/>
                  </w:rPr>
                </w:sdtEndPr>
                <w:sdtContent>
                  <w:r w:rsidR="00D2246C" w:rsidRPr="003D19CE">
                    <w:rPr>
                      <w:i/>
                      <w:shd w:val="clear" w:color="auto" w:fill="DEB887"/>
                    </w:rPr>
                    <w:t>Nature Conservation</w:t>
                  </w:r>
                </w:sdtContent>
              </w:sdt>
              <w:r w:rsidR="00D2246C" w:rsidRPr="00BF3CDA">
                <w:rPr>
                  <w:i/>
                </w:rPr>
                <w:t xml:space="preserve">, </w:t>
              </w:r>
              <w:sdt>
                <w:sdtPr>
                  <w:rPr>
                    <w:i/>
                  </w:rPr>
                  <w:alias w:val="volume"/>
                  <w:tag w:val="volume"/>
                  <w:id w:val="-476222945"/>
                  <w:placeholder>
                    <w:docPart w:val="98E5613A97C5472A8D04F030F2498271"/>
                  </w:placeholder>
                </w:sdtPr>
                <w:sdtContent>
                  <w:r w:rsidR="00D2246C" w:rsidRPr="003D19CE">
                    <w:rPr>
                      <w:i/>
                      <w:shd w:val="clear" w:color="auto" w:fill="FF4500"/>
                    </w:rPr>
                    <w:t>32</w:t>
                  </w:r>
                </w:sdtContent>
              </w:sdt>
              <w:r w:rsidR="00D2246C" w:rsidRPr="00BF3CDA">
                <w:t xml:space="preserve">, </w:t>
              </w:r>
              <w:sdt>
                <w:sdtPr>
                  <w:alias w:val="first-page"/>
                  <w:tag w:val="first-page"/>
                  <w:id w:val="-1353560111"/>
                  <w:placeholder>
                    <w:docPart w:val="750625D6FD9E4C559B3AE073818ECB86"/>
                  </w:placeholder>
                </w:sdtPr>
                <w:sdtContent>
                  <w:r w:rsidR="00D2246C" w:rsidRPr="003D19CE">
                    <w:rPr>
                      <w:shd w:val="clear" w:color="auto" w:fill="EEDD82"/>
                    </w:rPr>
                    <w:t>51</w:t>
                  </w:r>
                </w:sdtContent>
              </w:sdt>
              <w:r w:rsidR="00D2246C" w:rsidRPr="00BF3CDA">
                <w:t>.</w:t>
              </w:r>
            </w:p>
          </w:sdtContent>
        </w:sdt>
        <w:bookmarkStart w:id="98" w:name="B63" w:displacedByCustomXml="next"/>
        <w:bookmarkEnd w:id="98" w:displacedByCustomXml="next"/>
        <w:sdt>
          <w:sdtPr>
            <w:alias w:val="B63_Mehmetoglu, 2007"/>
            <w:tag w:val="citation"/>
            <w:id w:val="870191920"/>
            <w:placeholder>
              <w:docPart w:val="6DC2EDF8898748E6A0D3E20742BF1C01"/>
            </w:placeholder>
          </w:sdtPr>
          <w:sdtContent>
            <w:p w14:paraId="1B2CDD43" w14:textId="422AB521" w:rsidR="00D2246C" w:rsidRPr="00BF3CDA" w:rsidRDefault="00000000" w:rsidP="00BF3CDA">
              <w:pPr>
                <w:pStyle w:val="bib"/>
              </w:pPr>
              <w:sdt>
                <w:sdtPr>
                  <w:alias w:val="author"/>
                  <w:tag w:val="author"/>
                  <w:id w:val="-3672768"/>
                  <w:placeholder>
                    <w:docPart w:val="9AC75AE197BF452585D2D0F2586576A7"/>
                  </w:placeholder>
                </w:sdtPr>
                <w:sdtContent>
                  <w:r w:rsidR="00D2246C" w:rsidRPr="003D19CE">
                    <w:rPr>
                      <w:rStyle w:val="surname"/>
                    </w:rPr>
                    <w:t>Mehmetoglu</w:t>
                  </w:r>
                  <w:r w:rsidR="00D2246C" w:rsidRPr="00BF3CDA">
                    <w:t xml:space="preserve">, </w:t>
                  </w:r>
                  <w:r w:rsidR="00D2246C" w:rsidRPr="003D19CE">
                    <w:rPr>
                      <w:rStyle w:val="given-names"/>
                    </w:rPr>
                    <w:t>M.</w:t>
                  </w:r>
                </w:sdtContent>
              </w:sdt>
              <w:r w:rsidR="00D2246C" w:rsidRPr="00BF3CDA">
                <w:t xml:space="preserve"> (</w:t>
              </w:r>
              <w:sdt>
                <w:sdtPr>
                  <w:alias w:val="year"/>
                  <w:tag w:val="year"/>
                  <w:id w:val="-598803185"/>
                  <w:placeholder>
                    <w:docPart w:val="FD184D67DF254DE8B0F3BA8763403AD1"/>
                  </w:placeholder>
                </w:sdtPr>
                <w:sdtContent>
                  <w:r w:rsidR="00D2246C" w:rsidRPr="003D19CE">
                    <w:rPr>
                      <w:shd w:val="clear" w:color="auto" w:fill="FF69B4"/>
                    </w:rPr>
                    <w:t>2007</w:t>
                  </w:r>
                </w:sdtContent>
              </w:sdt>
              <w:r w:rsidR="00D2246C" w:rsidRPr="00BF3CDA">
                <w:t xml:space="preserve">). </w:t>
              </w:r>
              <w:sdt>
                <w:sdtPr>
                  <w:alias w:val="article-title"/>
                  <w:tag w:val="article-title"/>
                  <w:id w:val="-1793510110"/>
                  <w:placeholder>
                    <w:docPart w:val="2B7173D5860F41A9A78321635C32C92C"/>
                  </w:placeholder>
                </w:sdtPr>
                <w:sdtContent>
                  <w:r w:rsidR="00D2246C" w:rsidRPr="003D19CE">
                    <w:rPr>
                      <w:shd w:val="clear" w:color="auto" w:fill="87CEFA"/>
                    </w:rPr>
                    <w:t>Nature-based tourism: A contrast to everyday life</w:t>
                  </w:r>
                </w:sdtContent>
              </w:sdt>
              <w:r w:rsidR="00D2246C" w:rsidRPr="00BF3CDA">
                <w:t xml:space="preserve">. </w:t>
              </w:r>
              <w:sdt>
                <w:sdtPr>
                  <w:alias w:val="journal-title"/>
                  <w:tag w:val="journal-title"/>
                  <w:id w:val="237288354"/>
                  <w:placeholder>
                    <w:docPart w:val="AFEF8AD7F4304DD8A9A2D7C84AEB855A"/>
                  </w:placeholder>
                </w:sdtPr>
                <w:sdtEndPr>
                  <w:rPr>
                    <w:i/>
                  </w:rPr>
                </w:sdtEndPr>
                <w:sdtContent>
                  <w:r w:rsidR="00D2246C" w:rsidRPr="003D19CE">
                    <w:rPr>
                      <w:i/>
                      <w:shd w:val="clear" w:color="auto" w:fill="DEB887"/>
                    </w:rPr>
                    <w:t>Journal of Ecotourism</w:t>
                  </w:r>
                </w:sdtContent>
              </w:sdt>
              <w:r w:rsidR="00D2246C" w:rsidRPr="00BF3CDA">
                <w:rPr>
                  <w:i/>
                </w:rPr>
                <w:t xml:space="preserve">, </w:t>
              </w:r>
              <w:sdt>
                <w:sdtPr>
                  <w:rPr>
                    <w:i/>
                  </w:rPr>
                  <w:alias w:val="volume"/>
                  <w:tag w:val="volume"/>
                  <w:id w:val="-784188921"/>
                  <w:placeholder>
                    <w:docPart w:val="2660F54A538A44839932D7E1C9204CD4"/>
                  </w:placeholder>
                </w:sdtPr>
                <w:sdtContent>
                  <w:r w:rsidR="00D2246C" w:rsidRPr="003D19CE">
                    <w:rPr>
                      <w:i/>
                      <w:shd w:val="clear" w:color="auto" w:fill="FF4500"/>
                    </w:rPr>
                    <w:t>6</w:t>
                  </w:r>
                </w:sdtContent>
              </w:sdt>
              <w:r w:rsidR="00D2246C" w:rsidRPr="00BF3CDA">
                <w:t>(</w:t>
              </w:r>
              <w:sdt>
                <w:sdtPr>
                  <w:alias w:val="issue"/>
                  <w:tag w:val="issue"/>
                  <w:id w:val="1966457225"/>
                  <w:placeholder>
                    <w:docPart w:val="5DEB4F910B014AFE841B7F86C825F5AE"/>
                  </w:placeholder>
                </w:sdtPr>
                <w:sdtContent>
                  <w:r w:rsidR="00D2246C" w:rsidRPr="003D19CE">
                    <w:rPr>
                      <w:shd w:val="clear" w:color="auto" w:fill="228B22"/>
                    </w:rPr>
                    <w:t>2</w:t>
                  </w:r>
                </w:sdtContent>
              </w:sdt>
              <w:r w:rsidR="00D2246C" w:rsidRPr="00BF3CDA">
                <w:t xml:space="preserve">), </w:t>
              </w:r>
              <w:sdt>
                <w:sdtPr>
                  <w:alias w:val="first-page"/>
                  <w:tag w:val="first-page"/>
                  <w:id w:val="1906874092"/>
                  <w:placeholder>
                    <w:docPart w:val="2115F875E07643CB94B045E10A0E2A7A"/>
                  </w:placeholder>
                </w:sdtPr>
                <w:sdtContent>
                  <w:r w:rsidR="00D2246C" w:rsidRPr="003D19CE">
                    <w:rPr>
                      <w:shd w:val="clear" w:color="auto" w:fill="EEDD82"/>
                    </w:rPr>
                    <w:t>111</w:t>
                  </w:r>
                </w:sdtContent>
              </w:sdt>
              <w:r w:rsidR="006127AC">
                <w:t>–</w:t>
              </w:r>
              <w:sdt>
                <w:sdtPr>
                  <w:alias w:val="last-page"/>
                  <w:tag w:val="last-page"/>
                  <w:id w:val="332809806"/>
                  <w:placeholder>
                    <w:docPart w:val="0B9126AEE0D244DABB12B98FDED1B70D"/>
                  </w:placeholder>
                </w:sdtPr>
                <w:sdtContent>
                  <w:r w:rsidR="00D2246C" w:rsidRPr="003D19CE">
                    <w:rPr>
                      <w:shd w:val="clear" w:color="auto" w:fill="6495ED"/>
                    </w:rPr>
                    <w:t>126</w:t>
                  </w:r>
                </w:sdtContent>
              </w:sdt>
              <w:r w:rsidR="00D2246C" w:rsidRPr="00BF3CDA">
                <w:t>.</w:t>
              </w:r>
            </w:p>
          </w:sdtContent>
        </w:sdt>
        <w:bookmarkStart w:id="99" w:name="B64" w:displacedByCustomXml="next"/>
        <w:bookmarkEnd w:id="99" w:displacedByCustomXml="next"/>
        <w:sdt>
          <w:sdtPr>
            <w:alias w:val="B64_Mogomotsi, Mogomotsi, Gondo &amp; Madigele, 2018"/>
            <w:tag w:val="citation"/>
            <w:id w:val="-1253498914"/>
            <w:placeholder>
              <w:docPart w:val="F3FDBBD13DEC402FB915B59C5E8E47E4"/>
            </w:placeholder>
          </w:sdtPr>
          <w:sdtContent>
            <w:p w14:paraId="2331174D" w14:textId="7B738F72" w:rsidR="00D2246C" w:rsidRPr="00BF3CDA" w:rsidRDefault="00000000" w:rsidP="00BF3CDA">
              <w:pPr>
                <w:pStyle w:val="bib"/>
              </w:pPr>
              <w:sdt>
                <w:sdtPr>
                  <w:alias w:val="author"/>
                  <w:tag w:val="author"/>
                  <w:id w:val="650871967"/>
                  <w:placeholder>
                    <w:docPart w:val="25580291EB3C4B86A53240AA1CC8F42F"/>
                  </w:placeholder>
                </w:sdtPr>
                <w:sdtContent>
                  <w:r w:rsidR="00D2246C" w:rsidRPr="003D19CE">
                    <w:rPr>
                      <w:rStyle w:val="surname"/>
                    </w:rPr>
                    <w:t>Mogomotsi</w:t>
                  </w:r>
                  <w:r w:rsidR="00D2246C" w:rsidRPr="00BF3CDA">
                    <w:t xml:space="preserve">, </w:t>
                  </w:r>
                  <w:r w:rsidR="00D2246C" w:rsidRPr="003D19CE">
                    <w:rPr>
                      <w:rStyle w:val="given-names"/>
                    </w:rPr>
                    <w:t>G. E. J.</w:t>
                  </w:r>
                </w:sdtContent>
              </w:sdt>
              <w:r w:rsidR="00D2246C" w:rsidRPr="00BF3CDA">
                <w:t xml:space="preserve">, </w:t>
              </w:r>
              <w:sdt>
                <w:sdtPr>
                  <w:alias w:val="author"/>
                  <w:tag w:val="author"/>
                  <w:id w:val="-1346176372"/>
                  <w:placeholder>
                    <w:docPart w:val="619A850E333340A0ACE04995EB36A4AA"/>
                  </w:placeholder>
                </w:sdtPr>
                <w:sdtContent>
                  <w:r w:rsidR="00D2246C" w:rsidRPr="003D19CE">
                    <w:rPr>
                      <w:rStyle w:val="surname"/>
                    </w:rPr>
                    <w:t>Mogomotsi</w:t>
                  </w:r>
                  <w:r w:rsidR="00D2246C" w:rsidRPr="00BF3CDA">
                    <w:t xml:space="preserve">, </w:t>
                  </w:r>
                  <w:r w:rsidR="00D2246C" w:rsidRPr="003D19CE">
                    <w:rPr>
                      <w:rStyle w:val="given-names"/>
                    </w:rPr>
                    <w:t>P. K.</w:t>
                  </w:r>
                </w:sdtContent>
              </w:sdt>
              <w:r w:rsidR="00D2246C" w:rsidRPr="00BF3CDA">
                <w:t xml:space="preserve">, </w:t>
              </w:r>
              <w:sdt>
                <w:sdtPr>
                  <w:alias w:val="author"/>
                  <w:tag w:val="author"/>
                  <w:id w:val="-21550637"/>
                  <w:placeholder>
                    <w:docPart w:val="F45F180130D94BC8B35CB7FC1D625908"/>
                  </w:placeholder>
                </w:sdtPr>
                <w:sdtContent>
                  <w:r w:rsidR="00D2246C" w:rsidRPr="003D19CE">
                    <w:rPr>
                      <w:rStyle w:val="surname"/>
                    </w:rPr>
                    <w:t>Gondo</w:t>
                  </w:r>
                  <w:r w:rsidR="00D2246C" w:rsidRPr="00BF3CDA">
                    <w:t xml:space="preserve">, </w:t>
                  </w:r>
                  <w:r w:rsidR="00D2246C" w:rsidRPr="003D19CE">
                    <w:rPr>
                      <w:rStyle w:val="given-names"/>
                    </w:rPr>
                    <w:t>R.</w:t>
                  </w:r>
                </w:sdtContent>
              </w:sdt>
              <w:r w:rsidR="00D2246C" w:rsidRPr="00BF3CDA">
                <w:t xml:space="preserve">, &amp; </w:t>
              </w:r>
              <w:sdt>
                <w:sdtPr>
                  <w:alias w:val="author"/>
                  <w:tag w:val="author"/>
                  <w:id w:val="-577281679"/>
                  <w:placeholder>
                    <w:docPart w:val="878159E09BF44967BA2BC94B138E2BE4"/>
                  </w:placeholder>
                </w:sdtPr>
                <w:sdtContent>
                  <w:r w:rsidR="00D2246C" w:rsidRPr="003D19CE">
                    <w:rPr>
                      <w:rStyle w:val="surname"/>
                    </w:rPr>
                    <w:t>Madigele</w:t>
                  </w:r>
                  <w:r w:rsidR="00D2246C" w:rsidRPr="00BF3CDA">
                    <w:t xml:space="preserve">, </w:t>
                  </w:r>
                  <w:r w:rsidR="00D2246C" w:rsidRPr="003D19CE">
                    <w:rPr>
                      <w:rStyle w:val="given-names"/>
                    </w:rPr>
                    <w:t>T. J.</w:t>
                  </w:r>
                </w:sdtContent>
              </w:sdt>
              <w:r w:rsidR="00D2246C" w:rsidRPr="00BF3CDA">
                <w:t xml:space="preserve"> (</w:t>
              </w:r>
              <w:sdt>
                <w:sdtPr>
                  <w:alias w:val="year"/>
                  <w:tag w:val="year"/>
                  <w:id w:val="-376395261"/>
                  <w:placeholder>
                    <w:docPart w:val="56E3B0BC9A3042EE82B752D8BB15A24C"/>
                  </w:placeholder>
                </w:sdtPr>
                <w:sdtContent>
                  <w:r w:rsidR="00D2246C" w:rsidRPr="003D19CE">
                    <w:rPr>
                      <w:shd w:val="clear" w:color="auto" w:fill="FF69B4"/>
                    </w:rPr>
                    <w:t>2018</w:t>
                  </w:r>
                </w:sdtContent>
              </w:sdt>
              <w:r w:rsidR="00D2246C" w:rsidRPr="00BF3CDA">
                <w:t xml:space="preserve">). </w:t>
              </w:r>
              <w:sdt>
                <w:sdtPr>
                  <w:alias w:val="article-title"/>
                  <w:tag w:val="article-title"/>
                  <w:id w:val="1496922081"/>
                  <w:placeholder>
                    <w:docPart w:val="C215FDD8B1294D0A951B18D95F2A3450"/>
                  </w:placeholder>
                </w:sdtPr>
                <w:sdtContent>
                  <w:r w:rsidR="00D2246C" w:rsidRPr="003D19CE">
                    <w:rPr>
                      <w:shd w:val="clear" w:color="auto" w:fill="87CEFA"/>
                    </w:rPr>
                    <w:t>Community participation in cultural heritage and environmental policy formulation in Botswana</w:t>
                  </w:r>
                </w:sdtContent>
              </w:sdt>
              <w:r w:rsidR="00D2246C" w:rsidRPr="00BF3CDA">
                <w:t xml:space="preserve">. </w:t>
              </w:r>
              <w:sdt>
                <w:sdtPr>
                  <w:alias w:val="journal-title"/>
                  <w:tag w:val="journal-title"/>
                  <w:id w:val="796422173"/>
                  <w:placeholder>
                    <w:docPart w:val="CB6EE73DA3504270843E5FD52DCA2720"/>
                  </w:placeholder>
                </w:sdtPr>
                <w:sdtEndPr>
                  <w:rPr>
                    <w:i/>
                  </w:rPr>
                </w:sdtEndPr>
                <w:sdtContent>
                  <w:r w:rsidR="00D2246C" w:rsidRPr="003D19CE">
                    <w:rPr>
                      <w:i/>
                      <w:shd w:val="clear" w:color="auto" w:fill="DEB887"/>
                    </w:rPr>
                    <w:t>Chinese Journal of Population Resources and Environment</w:t>
                  </w:r>
                </w:sdtContent>
              </w:sdt>
              <w:r w:rsidR="00D2246C" w:rsidRPr="00BF3CDA">
                <w:rPr>
                  <w:i/>
                </w:rPr>
                <w:t xml:space="preserve">, </w:t>
              </w:r>
              <w:sdt>
                <w:sdtPr>
                  <w:rPr>
                    <w:i/>
                  </w:rPr>
                  <w:alias w:val="volume"/>
                  <w:tag w:val="volume"/>
                  <w:id w:val="-235778909"/>
                  <w:placeholder>
                    <w:docPart w:val="AD873E1CB81741A5AC63094E4FEA58E4"/>
                  </w:placeholder>
                </w:sdtPr>
                <w:sdtContent>
                  <w:r w:rsidR="00D2246C" w:rsidRPr="003D19CE">
                    <w:rPr>
                      <w:i/>
                      <w:shd w:val="clear" w:color="auto" w:fill="FF4500"/>
                    </w:rPr>
                    <w:t>16</w:t>
                  </w:r>
                </w:sdtContent>
              </w:sdt>
              <w:r w:rsidR="00D2246C" w:rsidRPr="00BF3CDA">
                <w:t>(</w:t>
              </w:r>
              <w:sdt>
                <w:sdtPr>
                  <w:alias w:val="issue"/>
                  <w:tag w:val="issue"/>
                  <w:id w:val="79486564"/>
                  <w:placeholder>
                    <w:docPart w:val="12C7DCBCA43C4CC78893227A6926E306"/>
                  </w:placeholder>
                </w:sdtPr>
                <w:sdtContent>
                  <w:r w:rsidR="00D2246C" w:rsidRPr="003D19CE">
                    <w:rPr>
                      <w:shd w:val="clear" w:color="auto" w:fill="228B22"/>
                    </w:rPr>
                    <w:t>2</w:t>
                  </w:r>
                </w:sdtContent>
              </w:sdt>
              <w:r w:rsidR="00D2246C" w:rsidRPr="00BF3CDA">
                <w:t xml:space="preserve">), </w:t>
              </w:r>
              <w:sdt>
                <w:sdtPr>
                  <w:alias w:val="first-page"/>
                  <w:tag w:val="first-page"/>
                  <w:id w:val="-1787804253"/>
                  <w:placeholder>
                    <w:docPart w:val="022291B41C454ED6BB0FFFB651585415"/>
                  </w:placeholder>
                </w:sdtPr>
                <w:sdtContent>
                  <w:r w:rsidR="00D2246C" w:rsidRPr="003D19CE">
                    <w:rPr>
                      <w:shd w:val="clear" w:color="auto" w:fill="EEDD82"/>
                    </w:rPr>
                    <w:t>171</w:t>
                  </w:r>
                </w:sdtContent>
              </w:sdt>
              <w:r w:rsidR="006127AC">
                <w:t>–</w:t>
              </w:r>
              <w:sdt>
                <w:sdtPr>
                  <w:alias w:val="last-page"/>
                  <w:tag w:val="last-page"/>
                  <w:id w:val="80496160"/>
                  <w:placeholder>
                    <w:docPart w:val="89F5B813F6384283B93D66CF78AE443A"/>
                  </w:placeholder>
                </w:sdtPr>
                <w:sdtContent>
                  <w:r w:rsidR="00D2246C" w:rsidRPr="003D19CE">
                    <w:rPr>
                      <w:shd w:val="clear" w:color="auto" w:fill="6495ED"/>
                    </w:rPr>
                    <w:t>180</w:t>
                  </w:r>
                </w:sdtContent>
              </w:sdt>
              <w:r w:rsidR="00D2246C" w:rsidRPr="00BF3CDA">
                <w:t>.</w:t>
              </w:r>
            </w:p>
          </w:sdtContent>
        </w:sdt>
        <w:bookmarkStart w:id="100" w:name="B65" w:displacedByCustomXml="next"/>
        <w:bookmarkEnd w:id="100" w:displacedByCustomXml="next"/>
        <w:sdt>
          <w:sdtPr>
            <w:alias w:val="B65_Mogomotsi, Stone, Mogomotsi &amp; Dube, 2020"/>
            <w:tag w:val="citation"/>
            <w:id w:val="1381203528"/>
            <w:placeholder>
              <w:docPart w:val="15C003B50E404DEABB17FF2AD2752F39"/>
            </w:placeholder>
          </w:sdtPr>
          <w:sdtContent>
            <w:p w14:paraId="2D57B526" w14:textId="1B530E2A" w:rsidR="00D2246C" w:rsidRPr="00BF3CDA" w:rsidRDefault="00000000" w:rsidP="00BF3CDA">
              <w:pPr>
                <w:pStyle w:val="bib"/>
              </w:pPr>
              <w:sdt>
                <w:sdtPr>
                  <w:alias w:val="author"/>
                  <w:tag w:val="author"/>
                  <w:id w:val="-766767336"/>
                  <w:placeholder>
                    <w:docPart w:val="145EF656F8054E8D8676965D7B2DD6DE"/>
                  </w:placeholder>
                </w:sdtPr>
                <w:sdtContent>
                  <w:r w:rsidR="00D2246C" w:rsidRPr="003D19CE">
                    <w:rPr>
                      <w:rStyle w:val="surname"/>
                    </w:rPr>
                    <w:t>Mogomotsi</w:t>
                  </w:r>
                  <w:r w:rsidR="00D2246C" w:rsidRPr="00BF3CDA">
                    <w:t xml:space="preserve">, </w:t>
                  </w:r>
                  <w:r w:rsidR="00D2246C" w:rsidRPr="003D19CE">
                    <w:rPr>
                      <w:rStyle w:val="given-names"/>
                    </w:rPr>
                    <w:t>P. K.</w:t>
                  </w:r>
                </w:sdtContent>
              </w:sdt>
              <w:r w:rsidR="00D2246C" w:rsidRPr="00BF3CDA">
                <w:t xml:space="preserve">, </w:t>
              </w:r>
              <w:sdt>
                <w:sdtPr>
                  <w:alias w:val="author"/>
                  <w:tag w:val="author"/>
                  <w:id w:val="73711323"/>
                  <w:placeholder>
                    <w:docPart w:val="CBACC7C02FCF4C149996AD1710396FC6"/>
                  </w:placeholder>
                </w:sdtPr>
                <w:sdtContent>
                  <w:r w:rsidR="00D2246C" w:rsidRPr="003D19CE">
                    <w:rPr>
                      <w:rStyle w:val="surname"/>
                    </w:rPr>
                    <w:t>Stone</w:t>
                  </w:r>
                  <w:r w:rsidR="00D2246C" w:rsidRPr="00BF3CDA">
                    <w:t xml:space="preserve">, </w:t>
                  </w:r>
                  <w:r w:rsidR="00D2246C" w:rsidRPr="003D19CE">
                    <w:rPr>
                      <w:rStyle w:val="given-names"/>
                    </w:rPr>
                    <w:t>L. S.</w:t>
                  </w:r>
                </w:sdtContent>
              </w:sdt>
              <w:r w:rsidR="00D2246C" w:rsidRPr="00BF3CDA">
                <w:t xml:space="preserve">, </w:t>
              </w:r>
              <w:sdt>
                <w:sdtPr>
                  <w:alias w:val="author"/>
                  <w:tag w:val="author"/>
                  <w:id w:val="-1517533294"/>
                  <w:placeholder>
                    <w:docPart w:val="5828E790A1FF47428036EC545B89D133"/>
                  </w:placeholder>
                </w:sdtPr>
                <w:sdtContent>
                  <w:r w:rsidR="00D2246C" w:rsidRPr="003D19CE">
                    <w:rPr>
                      <w:rStyle w:val="surname"/>
                    </w:rPr>
                    <w:t>Mogomotsi</w:t>
                  </w:r>
                  <w:r w:rsidR="00D2246C" w:rsidRPr="00BF3CDA">
                    <w:t xml:space="preserve">, </w:t>
                  </w:r>
                  <w:r w:rsidR="00D2246C" w:rsidRPr="003D19CE">
                    <w:rPr>
                      <w:rStyle w:val="given-names"/>
                    </w:rPr>
                    <w:t>G. E. J.</w:t>
                  </w:r>
                </w:sdtContent>
              </w:sdt>
              <w:r w:rsidR="00D2246C" w:rsidRPr="00BF3CDA">
                <w:t xml:space="preserve">, &amp; </w:t>
              </w:r>
              <w:sdt>
                <w:sdtPr>
                  <w:alias w:val="author"/>
                  <w:tag w:val="author"/>
                  <w:id w:val="-1186440531"/>
                  <w:placeholder>
                    <w:docPart w:val="14BBD4305A7442489F82B88CB4E0C16C"/>
                  </w:placeholder>
                </w:sdtPr>
                <w:sdtContent>
                  <w:r w:rsidR="00D2246C" w:rsidRPr="003D19CE">
                    <w:rPr>
                      <w:rStyle w:val="surname"/>
                    </w:rPr>
                    <w:t>Dube</w:t>
                  </w:r>
                  <w:r w:rsidR="00D2246C" w:rsidRPr="00BF3CDA">
                    <w:t xml:space="preserve">, </w:t>
                  </w:r>
                  <w:r w:rsidR="00D2246C" w:rsidRPr="003D19CE">
                    <w:rPr>
                      <w:rStyle w:val="given-names"/>
                    </w:rPr>
                    <w:t>N.</w:t>
                  </w:r>
                </w:sdtContent>
              </w:sdt>
              <w:r w:rsidR="00D2246C" w:rsidRPr="00BF3CDA">
                <w:t xml:space="preserve"> (</w:t>
              </w:r>
              <w:sdt>
                <w:sdtPr>
                  <w:alias w:val="year"/>
                  <w:tag w:val="year"/>
                  <w:id w:val="176465435"/>
                  <w:placeholder>
                    <w:docPart w:val="CDA60D81BBB34DD98B228BA693DC10EB"/>
                  </w:placeholder>
                </w:sdtPr>
                <w:sdtContent>
                  <w:r w:rsidR="00D2246C" w:rsidRPr="003D19CE">
                    <w:rPr>
                      <w:shd w:val="clear" w:color="auto" w:fill="FF69B4"/>
                    </w:rPr>
                    <w:t>2020</w:t>
                  </w:r>
                </w:sdtContent>
              </w:sdt>
              <w:r w:rsidR="00D2246C" w:rsidRPr="00BF3CDA">
                <w:t xml:space="preserve">). </w:t>
              </w:r>
              <w:sdt>
                <w:sdtPr>
                  <w:alias w:val="article-title"/>
                  <w:tag w:val="article-title"/>
                  <w:id w:val="-355962871"/>
                  <w:placeholder>
                    <w:docPart w:val="6C86A784915D435084B331D4B7652F0B"/>
                  </w:placeholder>
                </w:sdtPr>
                <w:sdtContent>
                  <w:r w:rsidR="00D2246C" w:rsidRPr="003D19CE">
                    <w:rPr>
                      <w:shd w:val="clear" w:color="auto" w:fill="87CEFA"/>
                    </w:rPr>
                    <w:t>Factors influencing community participation in wildlife conservation</w:t>
                  </w:r>
                </w:sdtContent>
              </w:sdt>
              <w:r w:rsidR="00D2246C" w:rsidRPr="00BF3CDA">
                <w:t xml:space="preserve">. </w:t>
              </w:r>
              <w:sdt>
                <w:sdtPr>
                  <w:alias w:val="journal-title"/>
                  <w:tag w:val="journal-title"/>
                  <w:id w:val="1425840785"/>
                  <w:placeholder>
                    <w:docPart w:val="8A935CE9BD104267B66301D79FC401FD"/>
                  </w:placeholder>
                </w:sdtPr>
                <w:sdtEndPr>
                  <w:rPr>
                    <w:i/>
                  </w:rPr>
                </w:sdtEndPr>
                <w:sdtContent>
                  <w:r w:rsidR="00D2246C" w:rsidRPr="003D19CE">
                    <w:rPr>
                      <w:i/>
                      <w:shd w:val="clear" w:color="auto" w:fill="DEB887"/>
                    </w:rPr>
                    <w:t>Human Dimensions of Wildlife</w:t>
                  </w:r>
                </w:sdtContent>
              </w:sdt>
              <w:r w:rsidR="00D2246C" w:rsidRPr="00BF3CDA">
                <w:rPr>
                  <w:i/>
                </w:rPr>
                <w:t xml:space="preserve">, </w:t>
              </w:r>
              <w:sdt>
                <w:sdtPr>
                  <w:rPr>
                    <w:i/>
                  </w:rPr>
                  <w:alias w:val="volume"/>
                  <w:tag w:val="volume"/>
                  <w:id w:val="-66200539"/>
                  <w:placeholder>
                    <w:docPart w:val="7D44C759A566482D9CAD5D2E088BB6F9"/>
                  </w:placeholder>
                </w:sdtPr>
                <w:sdtContent>
                  <w:r w:rsidR="00D2246C" w:rsidRPr="003D19CE">
                    <w:rPr>
                      <w:i/>
                      <w:shd w:val="clear" w:color="auto" w:fill="FF4500"/>
                    </w:rPr>
                    <w:t>25</w:t>
                  </w:r>
                </w:sdtContent>
              </w:sdt>
              <w:r w:rsidR="00D2246C" w:rsidRPr="00BF3CDA">
                <w:t>(</w:t>
              </w:r>
              <w:sdt>
                <w:sdtPr>
                  <w:alias w:val="issue"/>
                  <w:tag w:val="issue"/>
                  <w:id w:val="1059141023"/>
                  <w:placeholder>
                    <w:docPart w:val="662A90CB65844FE0ABEE6EBF33DB04B8"/>
                  </w:placeholder>
                </w:sdtPr>
                <w:sdtContent>
                  <w:r w:rsidR="00D2246C" w:rsidRPr="003D19CE">
                    <w:rPr>
                      <w:shd w:val="clear" w:color="auto" w:fill="228B22"/>
                    </w:rPr>
                    <w:t>4</w:t>
                  </w:r>
                </w:sdtContent>
              </w:sdt>
              <w:r w:rsidR="00D2246C" w:rsidRPr="00BF3CDA">
                <w:t xml:space="preserve">), </w:t>
              </w:r>
              <w:sdt>
                <w:sdtPr>
                  <w:alias w:val="first-page"/>
                  <w:tag w:val="first-page"/>
                  <w:id w:val="-487096940"/>
                  <w:placeholder>
                    <w:docPart w:val="846CDACDAAA44EB4B2283C13D61C922D"/>
                  </w:placeholder>
                </w:sdtPr>
                <w:sdtContent>
                  <w:r w:rsidR="00D2246C" w:rsidRPr="003D19CE">
                    <w:rPr>
                      <w:shd w:val="clear" w:color="auto" w:fill="EEDD82"/>
                    </w:rPr>
                    <w:t>372</w:t>
                  </w:r>
                </w:sdtContent>
              </w:sdt>
              <w:r w:rsidR="006127AC">
                <w:t>–</w:t>
              </w:r>
              <w:sdt>
                <w:sdtPr>
                  <w:alias w:val="last-page"/>
                  <w:tag w:val="last-page"/>
                  <w:id w:val="-1522626973"/>
                  <w:placeholder>
                    <w:docPart w:val="8C69406BEE9F441ABEEBDAA3D49E0DA1"/>
                  </w:placeholder>
                </w:sdtPr>
                <w:sdtContent>
                  <w:r w:rsidR="00D2246C" w:rsidRPr="003D19CE">
                    <w:rPr>
                      <w:shd w:val="clear" w:color="auto" w:fill="6495ED"/>
                    </w:rPr>
                    <w:t>386</w:t>
                  </w:r>
                </w:sdtContent>
              </w:sdt>
              <w:r w:rsidR="00D2246C" w:rsidRPr="00BF3CDA">
                <w:t>.</w:t>
              </w:r>
            </w:p>
          </w:sdtContent>
        </w:sdt>
        <w:bookmarkStart w:id="101" w:name="B66" w:displacedByCustomXml="next"/>
        <w:bookmarkEnd w:id="101" w:displacedByCustomXml="next"/>
        <w:sdt>
          <w:sdtPr>
            <w:alias w:val="B66_Mohanty, Dhoundiyal &amp; Thomas, 2022"/>
            <w:tag w:val="citation"/>
            <w:id w:val="479506249"/>
            <w:placeholder>
              <w:docPart w:val="0F967A7BC2FC45BBAE0CF0B6FCC54F0B"/>
            </w:placeholder>
          </w:sdtPr>
          <w:sdtContent>
            <w:p w14:paraId="18CD33EC" w14:textId="7BA272B4" w:rsidR="00D2246C" w:rsidRPr="00BF3CDA" w:rsidRDefault="00000000" w:rsidP="00BF3CDA">
              <w:pPr>
                <w:pStyle w:val="bib"/>
                <w:rPr>
                  <w:rFonts w:ascii="Times New Roman" w:hAnsi="Times New Roman" w:cs="Times New Roman"/>
                </w:rPr>
              </w:pPr>
              <w:sdt>
                <w:sdtPr>
                  <w:alias w:val="author"/>
                  <w:tag w:val="author"/>
                  <w:id w:val="-904983336"/>
                  <w:placeholder>
                    <w:docPart w:val="4B066E39D5844D9583F1839F41E44370"/>
                  </w:placeholder>
                </w:sdtPr>
                <w:sdtContent>
                  <w:r w:rsidR="00D2246C" w:rsidRPr="003D19CE">
                    <w:rPr>
                      <w:rStyle w:val="surname"/>
                    </w:rPr>
                    <w:t>Mohanty</w:t>
                  </w:r>
                  <w:r w:rsidR="00D2246C" w:rsidRPr="00BF3CDA">
                    <w:t xml:space="preserve">, </w:t>
                  </w:r>
                  <w:r w:rsidR="00D2246C" w:rsidRPr="003D19CE">
                    <w:rPr>
                      <w:rStyle w:val="given-names"/>
                    </w:rPr>
                    <w:t>P.</w:t>
                  </w:r>
                </w:sdtContent>
              </w:sdt>
              <w:r w:rsidR="00D2246C" w:rsidRPr="00BF3CDA">
                <w:t xml:space="preserve">, </w:t>
              </w:r>
              <w:sdt>
                <w:sdtPr>
                  <w:alias w:val="author"/>
                  <w:tag w:val="author"/>
                  <w:id w:val="-1488086692"/>
                  <w:placeholder>
                    <w:docPart w:val="176281D6517D41AD95CAAED0F6D74C50"/>
                  </w:placeholder>
                </w:sdtPr>
                <w:sdtContent>
                  <w:r w:rsidR="00D2246C" w:rsidRPr="003D19CE">
                    <w:rPr>
                      <w:rStyle w:val="surname"/>
                    </w:rPr>
                    <w:t>Dhoundiyal</w:t>
                  </w:r>
                  <w:r w:rsidR="00D2246C" w:rsidRPr="00BF3CDA">
                    <w:t xml:space="preserve">, </w:t>
                  </w:r>
                  <w:r w:rsidR="00D2246C" w:rsidRPr="003D19CE">
                    <w:rPr>
                      <w:rStyle w:val="given-names"/>
                    </w:rPr>
                    <w:t>H.</w:t>
                  </w:r>
                </w:sdtContent>
              </w:sdt>
              <w:r w:rsidR="00D2246C" w:rsidRPr="00BF3CDA">
                <w:t xml:space="preserve">, &amp; </w:t>
              </w:r>
              <w:sdt>
                <w:sdtPr>
                  <w:alias w:val="author"/>
                  <w:tag w:val="author"/>
                  <w:id w:val="707004143"/>
                  <w:placeholder>
                    <w:docPart w:val="4B42C82CFD6F493081348F66C10D7795"/>
                  </w:placeholder>
                </w:sdtPr>
                <w:sdtContent>
                  <w:r w:rsidR="00D2246C" w:rsidRPr="003D19CE">
                    <w:rPr>
                      <w:rStyle w:val="surname"/>
                    </w:rPr>
                    <w:t>Thomas</w:t>
                  </w:r>
                  <w:r w:rsidR="00D2246C" w:rsidRPr="00BF3CDA">
                    <w:t xml:space="preserve">, </w:t>
                  </w:r>
                  <w:r w:rsidR="00D2246C" w:rsidRPr="003D19CE">
                    <w:rPr>
                      <w:rStyle w:val="given-names"/>
                    </w:rPr>
                    <w:t>A.</w:t>
                  </w:r>
                </w:sdtContent>
              </w:sdt>
              <w:r w:rsidR="00D2246C" w:rsidRPr="00BF3CDA">
                <w:t xml:space="preserve"> (</w:t>
              </w:r>
              <w:sdt>
                <w:sdtPr>
                  <w:alias w:val="year"/>
                  <w:tag w:val="year"/>
                  <w:id w:val="-402294556"/>
                  <w:placeholder>
                    <w:docPart w:val="7BF03B9BE7494034B30A6B203B9096BC"/>
                  </w:placeholder>
                </w:sdtPr>
                <w:sdtContent>
                  <w:r w:rsidR="00D2246C" w:rsidRPr="003D19CE">
                    <w:rPr>
                      <w:shd w:val="clear" w:color="auto" w:fill="FF69B4"/>
                    </w:rPr>
                    <w:t>2022</w:t>
                  </w:r>
                </w:sdtContent>
              </w:sdt>
              <w:r w:rsidR="00D2246C" w:rsidRPr="00BF3CDA">
                <w:t xml:space="preserve">). </w:t>
              </w:r>
              <w:sdt>
                <w:sdtPr>
                  <w:alias w:val="chapter-title"/>
                  <w:tag w:val="chapter-title"/>
                  <w:id w:val="-371074504"/>
                  <w:placeholder>
                    <w:docPart w:val="156DA85AE1934400B6092E0F5E0192DA"/>
                  </w:placeholder>
                </w:sdtPr>
                <w:sdtContent>
                  <w:r w:rsidR="00D2246C" w:rsidRPr="003D19CE">
                    <w:rPr>
                      <w:shd w:val="clear" w:color="auto" w:fill="ADD8E6"/>
                    </w:rPr>
                    <w:t xml:space="preserve">Technological </w:t>
                  </w:r>
                  <w:r w:rsidR="00B97E0F" w:rsidRPr="003D19CE">
                    <w:rPr>
                      <w:shd w:val="clear" w:color="auto" w:fill="ADD8E6"/>
                    </w:rPr>
                    <w:t>innovations in Asian tourism</w:t>
                  </w:r>
                </w:sdtContent>
              </w:sdt>
              <w:r w:rsidR="00D2246C" w:rsidRPr="00BF3CDA">
                <w:t xml:space="preserve">. In </w:t>
              </w:r>
              <w:sdt>
                <w:sdtPr>
                  <w:alias w:val="book-title"/>
                  <w:tag w:val="book-title"/>
                  <w:id w:val="-1058319900"/>
                  <w:placeholder>
                    <w:docPart w:val="8053A8CCD0D04CBF950D02368F0C3E91"/>
                  </w:placeholder>
                </w:sdtPr>
                <w:sdtEndPr>
                  <w:rPr>
                    <w:i/>
                  </w:rPr>
                </w:sdtEndPr>
                <w:sdtContent>
                  <w:r w:rsidR="00D2246C" w:rsidRPr="003D19CE">
                    <w:rPr>
                      <w:i/>
                      <w:shd w:val="clear" w:color="auto" w:fill="9370DB"/>
                    </w:rPr>
                    <w:t xml:space="preserve">Technology </w:t>
                  </w:r>
                  <w:r w:rsidR="00B97E0F" w:rsidRPr="003D19CE">
                    <w:rPr>
                      <w:i/>
                      <w:shd w:val="clear" w:color="auto" w:fill="9370DB"/>
                    </w:rPr>
                    <w:t>application in t</w:t>
                  </w:r>
                  <w:r w:rsidR="00D2246C" w:rsidRPr="003D19CE">
                    <w:rPr>
                      <w:i/>
                      <w:shd w:val="clear" w:color="auto" w:fill="9370DB"/>
                    </w:rPr>
                    <w:t>ourism in Asia</w:t>
                  </w:r>
                </w:sdtContent>
              </w:sdt>
              <w:r w:rsidR="00D2246C" w:rsidRPr="00BF3CDA">
                <w:t xml:space="preserve"> (pp. </w:t>
              </w:r>
              <w:sdt>
                <w:sdtPr>
                  <w:alias w:val="first-page"/>
                  <w:tag w:val="first-page"/>
                  <w:id w:val="1577784776"/>
                  <w:placeholder>
                    <w:docPart w:val="3AB55FB1A23A4186929758D7CB844E65"/>
                  </w:placeholder>
                </w:sdtPr>
                <w:sdtContent>
                  <w:r w:rsidR="00D2246C" w:rsidRPr="003D19CE">
                    <w:rPr>
                      <w:shd w:val="clear" w:color="auto" w:fill="EEDD82"/>
                    </w:rPr>
                    <w:t>69</w:t>
                  </w:r>
                </w:sdtContent>
              </w:sdt>
              <w:r w:rsidR="006127AC">
                <w:t>–</w:t>
              </w:r>
              <w:sdt>
                <w:sdtPr>
                  <w:alias w:val="last-page"/>
                  <w:tag w:val="last-page"/>
                  <w:id w:val="754169149"/>
                  <w:placeholder>
                    <w:docPart w:val="D9EA9AFE7ED342C5BDEF6E9215091960"/>
                  </w:placeholder>
                </w:sdtPr>
                <w:sdtContent>
                  <w:r w:rsidR="00D2246C" w:rsidRPr="003D19CE">
                    <w:rPr>
                      <w:shd w:val="clear" w:color="auto" w:fill="6495ED"/>
                    </w:rPr>
                    <w:t>80</w:t>
                  </w:r>
                </w:sdtContent>
              </w:sdt>
              <w:r w:rsidR="006127AC" w:rsidRPr="00BF3CDA">
                <w:t>)</w:t>
              </w:r>
              <w:r w:rsidR="006127AC">
                <w:t xml:space="preserve">. </w:t>
              </w:r>
              <w:sdt>
                <w:sdtPr>
                  <w:alias w:val="publisher-name"/>
                  <w:tag w:val="publisher-name"/>
                  <w:id w:val="1044256076"/>
                  <w:placeholder>
                    <w:docPart w:val="3F6078E8BF184E5E92CF132FA6BE12F6"/>
                  </w:placeholder>
                </w:sdtPr>
                <w:sdtContent>
                  <w:commentRangeStart w:id="102"/>
                  <w:commentRangeStart w:id="103"/>
                  <w:r w:rsidR="00D2246C" w:rsidRPr="003D19CE">
                    <w:rPr>
                      <w:shd w:val="clear" w:color="auto" w:fill="FFE4B5"/>
                    </w:rPr>
                    <w:t>Springer</w:t>
                  </w:r>
                  <w:commentRangeEnd w:id="102"/>
                  <w:r w:rsidR="00D144A7">
                    <w:rPr>
                      <w:rStyle w:val="CommentReference"/>
                      <w:rFonts w:asciiTheme="minorHAnsi" w:hAnsiTheme="minorHAnsi" w:cstheme="minorBidi"/>
                      <w:noProof w:val="0"/>
                      <w:lang w:val="en-GB"/>
                    </w:rPr>
                    <w:commentReference w:id="102"/>
                  </w:r>
                  <w:commentRangeEnd w:id="103"/>
                  <w:r w:rsidR="007D505E">
                    <w:rPr>
                      <w:rStyle w:val="CommentReference"/>
                      <w:rFonts w:asciiTheme="minorHAnsi" w:hAnsiTheme="minorHAnsi" w:cstheme="minorBidi"/>
                      <w:noProof w:val="0"/>
                      <w:lang w:val="en-GB"/>
                    </w:rPr>
                    <w:commentReference w:id="103"/>
                  </w:r>
                </w:sdtContent>
              </w:sdt>
              <w:r w:rsidR="00D2246C" w:rsidRPr="00BF3CDA">
                <w:t>.</w:t>
              </w:r>
            </w:p>
          </w:sdtContent>
        </w:sdt>
        <w:bookmarkStart w:id="104" w:name="B67" w:displacedByCustomXml="next"/>
        <w:bookmarkEnd w:id="104" w:displacedByCustomXml="next"/>
        <w:sdt>
          <w:sdtPr>
            <w:alias w:val="B67_Moric, 2013"/>
            <w:tag w:val="citation"/>
            <w:id w:val="520753264"/>
            <w:placeholder>
              <w:docPart w:val="EAC43008F547461EA5034015B98FB3E0"/>
            </w:placeholder>
          </w:sdtPr>
          <w:sdtContent>
            <w:p w14:paraId="134D924B" w14:textId="22176F95" w:rsidR="00D2246C" w:rsidRPr="00BF3CDA" w:rsidRDefault="00000000" w:rsidP="00BF3CDA">
              <w:pPr>
                <w:pStyle w:val="bib"/>
              </w:pPr>
              <w:sdt>
                <w:sdtPr>
                  <w:alias w:val="author"/>
                  <w:tag w:val="author"/>
                  <w:id w:val="-1521847756"/>
                  <w:placeholder>
                    <w:docPart w:val="D3DC4CF0C2FE420298106399C4F013D2"/>
                  </w:placeholder>
                </w:sdtPr>
                <w:sdtContent>
                  <w:r w:rsidR="00D2246C" w:rsidRPr="003D19CE">
                    <w:rPr>
                      <w:rStyle w:val="surname"/>
                    </w:rPr>
                    <w:t>Moric</w:t>
                  </w:r>
                  <w:r w:rsidR="00D2246C" w:rsidRPr="00BF3CDA">
                    <w:t xml:space="preserve">, </w:t>
                  </w:r>
                  <w:r w:rsidR="00D2246C" w:rsidRPr="003D19CE">
                    <w:rPr>
                      <w:rStyle w:val="given-names"/>
                    </w:rPr>
                    <w:t>I.</w:t>
                  </w:r>
                </w:sdtContent>
              </w:sdt>
              <w:r w:rsidR="00D2246C" w:rsidRPr="00BF3CDA">
                <w:t xml:space="preserve"> (</w:t>
              </w:r>
              <w:sdt>
                <w:sdtPr>
                  <w:alias w:val="year"/>
                  <w:tag w:val="year"/>
                  <w:id w:val="1961689705"/>
                  <w:placeholder>
                    <w:docPart w:val="F9968FABB8EE4CF09F36D6C6279246BD"/>
                  </w:placeholder>
                </w:sdtPr>
                <w:sdtContent>
                  <w:r w:rsidR="00D2246C" w:rsidRPr="003D19CE">
                    <w:rPr>
                      <w:shd w:val="clear" w:color="auto" w:fill="FF69B4"/>
                    </w:rPr>
                    <w:t>2013</w:t>
                  </w:r>
                </w:sdtContent>
              </w:sdt>
              <w:r w:rsidR="00D2246C" w:rsidRPr="00BF3CDA">
                <w:t xml:space="preserve">). </w:t>
              </w:r>
              <w:sdt>
                <w:sdtPr>
                  <w:alias w:val="article-title"/>
                  <w:tag w:val="article-title"/>
                  <w:id w:val="-1104724911"/>
                  <w:placeholder>
                    <w:docPart w:val="338513B7E7B34047BE65BF1BEEB36043"/>
                  </w:placeholder>
                </w:sdtPr>
                <w:sdtContent>
                  <w:r w:rsidR="00D2246C" w:rsidRPr="003D19CE">
                    <w:rPr>
                      <w:shd w:val="clear" w:color="auto" w:fill="87CEFA"/>
                    </w:rPr>
                    <w:t>Clusters as a factor of rural tourism competitiveness: Montenegro experiences</w:t>
                  </w:r>
                </w:sdtContent>
              </w:sdt>
              <w:r w:rsidR="00D2246C" w:rsidRPr="00BF3CDA">
                <w:t xml:space="preserve">. </w:t>
              </w:r>
              <w:sdt>
                <w:sdtPr>
                  <w:alias w:val="journal-title"/>
                  <w:tag w:val="journal-title"/>
                  <w:id w:val="-1073508751"/>
                  <w:placeholder>
                    <w:docPart w:val="F40A26064F064ED1BB5199B076AECFCA"/>
                  </w:placeholder>
                </w:sdtPr>
                <w:sdtEndPr>
                  <w:rPr>
                    <w:i/>
                  </w:rPr>
                </w:sdtEndPr>
                <w:sdtContent>
                  <w:r w:rsidR="00D2246C" w:rsidRPr="003D19CE">
                    <w:rPr>
                      <w:i/>
                      <w:shd w:val="clear" w:color="auto" w:fill="DEB887"/>
                    </w:rPr>
                    <w:t>Business Systems Research: International journal of the Society for Advancing Innovation and Research in Economy</w:t>
                  </w:r>
                </w:sdtContent>
              </w:sdt>
              <w:r w:rsidR="00D2246C" w:rsidRPr="00BF3CDA">
                <w:rPr>
                  <w:i/>
                </w:rPr>
                <w:t xml:space="preserve">, </w:t>
              </w:r>
              <w:sdt>
                <w:sdtPr>
                  <w:rPr>
                    <w:i/>
                  </w:rPr>
                  <w:alias w:val="volume"/>
                  <w:tag w:val="volume"/>
                  <w:id w:val="35400991"/>
                  <w:placeholder>
                    <w:docPart w:val="C7BFC446A9FC46D8B39AB1290D76072A"/>
                  </w:placeholder>
                </w:sdtPr>
                <w:sdtContent>
                  <w:r w:rsidR="00D2246C" w:rsidRPr="003D19CE">
                    <w:rPr>
                      <w:i/>
                      <w:shd w:val="clear" w:color="auto" w:fill="FF4500"/>
                    </w:rPr>
                    <w:t>4</w:t>
                  </w:r>
                </w:sdtContent>
              </w:sdt>
              <w:r w:rsidR="00D2246C" w:rsidRPr="00BF3CDA">
                <w:t>(</w:t>
              </w:r>
              <w:sdt>
                <w:sdtPr>
                  <w:alias w:val="issue"/>
                  <w:tag w:val="issue"/>
                  <w:id w:val="513724836"/>
                  <w:placeholder>
                    <w:docPart w:val="0FBC0F575CE345F0B881D52CB235C7D9"/>
                  </w:placeholder>
                </w:sdtPr>
                <w:sdtContent>
                  <w:r w:rsidR="00D2246C" w:rsidRPr="003D19CE">
                    <w:rPr>
                      <w:shd w:val="clear" w:color="auto" w:fill="228B22"/>
                    </w:rPr>
                    <w:t>2</w:t>
                  </w:r>
                </w:sdtContent>
              </w:sdt>
              <w:r w:rsidR="00D2246C" w:rsidRPr="00BF3CDA">
                <w:t xml:space="preserve">), </w:t>
              </w:r>
              <w:sdt>
                <w:sdtPr>
                  <w:alias w:val="first-page"/>
                  <w:tag w:val="first-page"/>
                  <w:id w:val="1944639787"/>
                  <w:placeholder>
                    <w:docPart w:val="CC3DA39C33184A08BFB110F46B0A6E1B"/>
                  </w:placeholder>
                </w:sdtPr>
                <w:sdtContent>
                  <w:r w:rsidR="00D2246C" w:rsidRPr="003D19CE">
                    <w:rPr>
                      <w:shd w:val="clear" w:color="auto" w:fill="EEDD82"/>
                    </w:rPr>
                    <w:t>94</w:t>
                  </w:r>
                </w:sdtContent>
              </w:sdt>
              <w:r w:rsidR="006127AC">
                <w:t>–</w:t>
              </w:r>
              <w:sdt>
                <w:sdtPr>
                  <w:alias w:val="last-page"/>
                  <w:tag w:val="last-page"/>
                  <w:id w:val="1081790378"/>
                  <w:placeholder>
                    <w:docPart w:val="F16D540F755C482389B6C929B4A88C9D"/>
                  </w:placeholder>
                </w:sdtPr>
                <w:sdtContent>
                  <w:r w:rsidR="00D2246C" w:rsidRPr="003D19CE">
                    <w:rPr>
                      <w:shd w:val="clear" w:color="auto" w:fill="6495ED"/>
                    </w:rPr>
                    <w:t>107</w:t>
                  </w:r>
                </w:sdtContent>
              </w:sdt>
              <w:r w:rsidR="00D2246C" w:rsidRPr="00BF3CDA">
                <w:t>.</w:t>
              </w:r>
            </w:p>
          </w:sdtContent>
        </w:sdt>
        <w:bookmarkStart w:id="105" w:name="B68" w:displacedByCustomXml="next"/>
        <w:bookmarkEnd w:id="105" w:displacedByCustomXml="next"/>
        <w:sdt>
          <w:sdtPr>
            <w:alias w:val="B68_Nagle &amp; Vidon, 2021"/>
            <w:tag w:val="citation"/>
            <w:id w:val="-457803214"/>
            <w:placeholder>
              <w:docPart w:val="3891E32DDC364CDAB6D7457A000C188B"/>
            </w:placeholder>
          </w:sdtPr>
          <w:sdtContent>
            <w:p w14:paraId="21F20B82" w14:textId="11260599" w:rsidR="00D2246C" w:rsidRPr="00BF3CDA" w:rsidRDefault="00000000" w:rsidP="00BF3CDA">
              <w:pPr>
                <w:pStyle w:val="bib"/>
              </w:pPr>
              <w:sdt>
                <w:sdtPr>
                  <w:alias w:val="author"/>
                  <w:tag w:val="author"/>
                  <w:id w:val="1317690890"/>
                  <w:placeholder>
                    <w:docPart w:val="6288B43063124D21A7DDE905B1AA5EEE"/>
                  </w:placeholder>
                </w:sdtPr>
                <w:sdtContent>
                  <w:r w:rsidR="00D2246C" w:rsidRPr="003D19CE">
                    <w:rPr>
                      <w:rStyle w:val="surname"/>
                    </w:rPr>
                    <w:t>Nagle</w:t>
                  </w:r>
                  <w:r w:rsidR="00D2246C" w:rsidRPr="00BF3CDA">
                    <w:t xml:space="preserve">, </w:t>
                  </w:r>
                  <w:r w:rsidR="00D2246C" w:rsidRPr="003D19CE">
                    <w:rPr>
                      <w:rStyle w:val="given-names"/>
                    </w:rPr>
                    <w:t>D. S.</w:t>
                  </w:r>
                </w:sdtContent>
              </w:sdt>
              <w:r w:rsidR="00D2246C" w:rsidRPr="00BF3CDA">
                <w:t xml:space="preserve">, &amp; </w:t>
              </w:r>
              <w:sdt>
                <w:sdtPr>
                  <w:alias w:val="author"/>
                  <w:tag w:val="author"/>
                  <w:id w:val="-2084836689"/>
                  <w:placeholder>
                    <w:docPart w:val="1BE7DBA960FB4C479BBF98C40A54D6E3"/>
                  </w:placeholder>
                </w:sdtPr>
                <w:sdtContent>
                  <w:r w:rsidR="00D2246C" w:rsidRPr="003D19CE">
                    <w:rPr>
                      <w:rStyle w:val="surname"/>
                    </w:rPr>
                    <w:t>Vidon</w:t>
                  </w:r>
                  <w:r w:rsidR="00D2246C" w:rsidRPr="00BF3CDA">
                    <w:t xml:space="preserve">, </w:t>
                  </w:r>
                  <w:r w:rsidR="00D2246C" w:rsidRPr="003D19CE">
                    <w:rPr>
                      <w:rStyle w:val="given-names"/>
                    </w:rPr>
                    <w:t>E. S.</w:t>
                  </w:r>
                </w:sdtContent>
              </w:sdt>
              <w:r w:rsidR="00D2246C" w:rsidRPr="00BF3CDA">
                <w:t xml:space="preserve"> (</w:t>
              </w:r>
              <w:sdt>
                <w:sdtPr>
                  <w:alias w:val="year"/>
                  <w:tag w:val="year"/>
                  <w:id w:val="-663700100"/>
                  <w:placeholder>
                    <w:docPart w:val="2970B0E1B0C14DB58942DA8668B39C8C"/>
                  </w:placeholder>
                </w:sdtPr>
                <w:sdtContent>
                  <w:r w:rsidR="00D2246C" w:rsidRPr="003D19CE">
                    <w:rPr>
                      <w:shd w:val="clear" w:color="auto" w:fill="FF69B4"/>
                    </w:rPr>
                    <w:t>2021</w:t>
                  </w:r>
                </w:sdtContent>
              </w:sdt>
              <w:r w:rsidR="00D2246C" w:rsidRPr="00BF3CDA">
                <w:t xml:space="preserve">). </w:t>
              </w:r>
              <w:sdt>
                <w:sdtPr>
                  <w:alias w:val="article-title"/>
                  <w:tag w:val="article-title"/>
                  <w:id w:val="320470943"/>
                  <w:placeholder>
                    <w:docPart w:val="8A9F72C2ECE54C1EBE16C1A53E72358C"/>
                  </w:placeholder>
                </w:sdtPr>
                <w:sdtContent>
                  <w:r w:rsidR="00D2246C" w:rsidRPr="003D19CE">
                    <w:rPr>
                      <w:shd w:val="clear" w:color="auto" w:fill="87CEFA"/>
                    </w:rPr>
                    <w:t xml:space="preserve">Purchasing protection: </w:t>
                  </w:r>
                  <w:r w:rsidR="006127AC">
                    <w:rPr>
                      <w:shd w:val="clear" w:color="auto" w:fill="87CEFA"/>
                    </w:rPr>
                    <w:t>O</w:t>
                  </w:r>
                  <w:r w:rsidR="006127AC" w:rsidRPr="003D19CE">
                    <w:rPr>
                      <w:shd w:val="clear" w:color="auto" w:fill="87CEFA"/>
                    </w:rPr>
                    <w:t xml:space="preserve">utdoor </w:t>
                  </w:r>
                  <w:r w:rsidR="00D2246C" w:rsidRPr="003D19CE">
                    <w:rPr>
                      <w:shd w:val="clear" w:color="auto" w:fill="87CEFA"/>
                    </w:rPr>
                    <w:t>companies and the authentication of technology use in nature-based tourism</w:t>
                  </w:r>
                </w:sdtContent>
              </w:sdt>
              <w:r w:rsidR="00D2246C" w:rsidRPr="00BF3CDA">
                <w:t xml:space="preserve">. </w:t>
              </w:r>
              <w:sdt>
                <w:sdtPr>
                  <w:alias w:val="journal-title"/>
                  <w:tag w:val="journal-title"/>
                  <w:id w:val="-174814063"/>
                  <w:placeholder>
                    <w:docPart w:val="AA492E7F09FC4EE1978753342A935521"/>
                  </w:placeholder>
                </w:sdtPr>
                <w:sdtEndPr>
                  <w:rPr>
                    <w:i/>
                  </w:rPr>
                </w:sdtEndPr>
                <w:sdtContent>
                  <w:r w:rsidR="00D2246C" w:rsidRPr="003D19CE">
                    <w:rPr>
                      <w:i/>
                      <w:shd w:val="clear" w:color="auto" w:fill="DEB887"/>
                    </w:rPr>
                    <w:t>Journal of Sustainable Tourism</w:t>
                  </w:r>
                </w:sdtContent>
              </w:sdt>
              <w:r w:rsidR="00D2246C" w:rsidRPr="00BF3CDA">
                <w:rPr>
                  <w:i/>
                </w:rPr>
                <w:t xml:space="preserve">, </w:t>
              </w:r>
              <w:sdt>
                <w:sdtPr>
                  <w:rPr>
                    <w:i/>
                  </w:rPr>
                  <w:alias w:val="volume"/>
                  <w:tag w:val="volume"/>
                  <w:id w:val="-2088914593"/>
                  <w:placeholder>
                    <w:docPart w:val="26A591531D62421A9D6532E821AB65D7"/>
                  </w:placeholder>
                </w:sdtPr>
                <w:sdtContent>
                  <w:r w:rsidR="00D2246C" w:rsidRPr="003D19CE">
                    <w:rPr>
                      <w:i/>
                      <w:shd w:val="clear" w:color="auto" w:fill="FF4500"/>
                    </w:rPr>
                    <w:t>29</w:t>
                  </w:r>
                </w:sdtContent>
              </w:sdt>
              <w:r w:rsidR="00D2246C" w:rsidRPr="00BF3CDA">
                <w:t>(</w:t>
              </w:r>
              <w:sdt>
                <w:sdtPr>
                  <w:alias w:val="issue"/>
                  <w:tag w:val="issue"/>
                  <w:id w:val="1874106222"/>
                  <w:placeholder>
                    <w:docPart w:val="502B131476AA4E84B734CCFD967BBD0D"/>
                  </w:placeholder>
                </w:sdtPr>
                <w:sdtContent>
                  <w:r w:rsidR="00D2246C" w:rsidRPr="003D19CE">
                    <w:rPr>
                      <w:shd w:val="clear" w:color="auto" w:fill="228B22"/>
                    </w:rPr>
                    <w:t>8</w:t>
                  </w:r>
                </w:sdtContent>
              </w:sdt>
              <w:r w:rsidR="00D2246C" w:rsidRPr="00BF3CDA">
                <w:t xml:space="preserve">), </w:t>
              </w:r>
              <w:sdt>
                <w:sdtPr>
                  <w:alias w:val="first-page"/>
                  <w:tag w:val="first-page"/>
                  <w:id w:val="-1054231690"/>
                  <w:placeholder>
                    <w:docPart w:val="9FF716A83ADB44FEAFED108655136772"/>
                  </w:placeholder>
                </w:sdtPr>
                <w:sdtContent>
                  <w:r w:rsidR="00D2246C" w:rsidRPr="003D19CE">
                    <w:rPr>
                      <w:shd w:val="clear" w:color="auto" w:fill="EEDD82"/>
                    </w:rPr>
                    <w:t>1253</w:t>
                  </w:r>
                </w:sdtContent>
              </w:sdt>
              <w:r w:rsidR="006127AC">
                <w:t>–</w:t>
              </w:r>
              <w:sdt>
                <w:sdtPr>
                  <w:alias w:val="last-page"/>
                  <w:tag w:val="last-page"/>
                  <w:id w:val="-1019002564"/>
                  <w:placeholder>
                    <w:docPart w:val="ABAA6A72253B4BBBA08E85B8F5315B65"/>
                  </w:placeholder>
                </w:sdtPr>
                <w:sdtContent>
                  <w:r w:rsidR="00D2246C" w:rsidRPr="003D19CE">
                    <w:rPr>
                      <w:shd w:val="clear" w:color="auto" w:fill="6495ED"/>
                    </w:rPr>
                    <w:t>1269</w:t>
                  </w:r>
                </w:sdtContent>
              </w:sdt>
              <w:r w:rsidR="00D2246C" w:rsidRPr="00BF3CDA">
                <w:t>.</w:t>
              </w:r>
            </w:p>
          </w:sdtContent>
        </w:sdt>
        <w:bookmarkStart w:id="106" w:name="B69" w:displacedByCustomXml="next"/>
        <w:bookmarkEnd w:id="106" w:displacedByCustomXml="next"/>
        <w:sdt>
          <w:sdtPr>
            <w:alias w:val="B69_Nanchen, Margot-Cattin, Ramseyer &amp; Schegg, 2020"/>
            <w:tag w:val="citation"/>
            <w:id w:val="-1751651092"/>
            <w:placeholder>
              <w:docPart w:val="E3C4347C94114C43835E6AA1CB84167C"/>
            </w:placeholder>
          </w:sdtPr>
          <w:sdtContent>
            <w:p w14:paraId="5DB03FE9" w14:textId="0DDBC707" w:rsidR="00D2246C" w:rsidRPr="00BF3CDA" w:rsidRDefault="00000000" w:rsidP="00BF3CDA">
              <w:pPr>
                <w:pStyle w:val="bib"/>
                <w:rPr>
                  <w:rFonts w:ascii="Times New Roman" w:hAnsi="Times New Roman" w:cs="Times New Roman"/>
                </w:rPr>
              </w:pPr>
              <w:sdt>
                <w:sdtPr>
                  <w:alias w:val="author"/>
                  <w:tag w:val="author"/>
                  <w:id w:val="-1585524588"/>
                  <w:placeholder>
                    <w:docPart w:val="548C524F04B846FCBD08C4872F49DB28"/>
                  </w:placeholder>
                </w:sdtPr>
                <w:sdtContent>
                  <w:r w:rsidR="00D2246C" w:rsidRPr="003D19CE">
                    <w:rPr>
                      <w:rStyle w:val="surname"/>
                    </w:rPr>
                    <w:t>Nanchen</w:t>
                  </w:r>
                  <w:r w:rsidR="00D2246C" w:rsidRPr="00BF3CDA">
                    <w:t xml:space="preserve">, </w:t>
                  </w:r>
                  <w:r w:rsidR="00D2246C" w:rsidRPr="003D19CE">
                    <w:rPr>
                      <w:rStyle w:val="given-names"/>
                    </w:rPr>
                    <w:t>B.</w:t>
                  </w:r>
                </w:sdtContent>
              </w:sdt>
              <w:r w:rsidR="00D2246C" w:rsidRPr="00BF3CDA">
                <w:t xml:space="preserve">, </w:t>
              </w:r>
              <w:sdt>
                <w:sdtPr>
                  <w:alias w:val="author"/>
                  <w:tag w:val="author"/>
                  <w:id w:val="1371812614"/>
                  <w:placeholder>
                    <w:docPart w:val="DFD9E3D0AEC24A3E9479437C866FD851"/>
                  </w:placeholder>
                </w:sdtPr>
                <w:sdtContent>
                  <w:r w:rsidR="00D2246C" w:rsidRPr="003D19CE">
                    <w:rPr>
                      <w:rStyle w:val="surname"/>
                    </w:rPr>
                    <w:t>Margot-Cattin</w:t>
                  </w:r>
                  <w:r w:rsidR="00D2246C" w:rsidRPr="00BF3CDA">
                    <w:t xml:space="preserve">, </w:t>
                  </w:r>
                  <w:r w:rsidR="00D2246C" w:rsidRPr="003D19CE">
                    <w:rPr>
                      <w:rStyle w:val="given-names"/>
                    </w:rPr>
                    <w:t>P.</w:t>
                  </w:r>
                </w:sdtContent>
              </w:sdt>
              <w:r w:rsidR="00D2246C" w:rsidRPr="00BF3CDA">
                <w:t xml:space="preserve">, </w:t>
              </w:r>
              <w:sdt>
                <w:sdtPr>
                  <w:alias w:val="author"/>
                  <w:tag w:val="author"/>
                  <w:id w:val="-1509371323"/>
                  <w:placeholder>
                    <w:docPart w:val="ACC1A2EF302E40199D806C4846FBD170"/>
                  </w:placeholder>
                </w:sdtPr>
                <w:sdtContent>
                  <w:r w:rsidR="00D2246C" w:rsidRPr="003D19CE">
                    <w:rPr>
                      <w:rStyle w:val="surname"/>
                    </w:rPr>
                    <w:t>Ramseyer</w:t>
                  </w:r>
                  <w:r w:rsidR="00D2246C" w:rsidRPr="00BF3CDA">
                    <w:t xml:space="preserve">, </w:t>
                  </w:r>
                  <w:r w:rsidR="00D2246C" w:rsidRPr="003D19CE">
                    <w:rPr>
                      <w:rStyle w:val="given-names"/>
                    </w:rPr>
                    <w:t>R.</w:t>
                  </w:r>
                </w:sdtContent>
              </w:sdt>
              <w:r w:rsidR="00D2246C" w:rsidRPr="00BF3CDA">
                <w:t xml:space="preserve">, &amp; </w:t>
              </w:r>
              <w:sdt>
                <w:sdtPr>
                  <w:alias w:val="author"/>
                  <w:tag w:val="author"/>
                  <w:id w:val="498863523"/>
                  <w:placeholder>
                    <w:docPart w:val="9BB96B70CC034B37A256615CA43976F3"/>
                  </w:placeholder>
                </w:sdtPr>
                <w:sdtContent>
                  <w:r w:rsidR="00D2246C" w:rsidRPr="003D19CE">
                    <w:rPr>
                      <w:rStyle w:val="surname"/>
                    </w:rPr>
                    <w:t>Schegg</w:t>
                  </w:r>
                  <w:r w:rsidR="00D2246C" w:rsidRPr="00BF3CDA">
                    <w:t xml:space="preserve">, </w:t>
                  </w:r>
                  <w:r w:rsidR="00D2246C" w:rsidRPr="003D19CE">
                    <w:rPr>
                      <w:rStyle w:val="given-names"/>
                    </w:rPr>
                    <w:t>R.</w:t>
                  </w:r>
                </w:sdtContent>
              </w:sdt>
              <w:r w:rsidR="00D2246C" w:rsidRPr="00BF3CDA">
                <w:t xml:space="preserve"> (</w:t>
              </w:r>
              <w:sdt>
                <w:sdtPr>
                  <w:alias w:val="year"/>
                  <w:tag w:val="year"/>
                  <w:id w:val="-280489224"/>
                  <w:placeholder>
                    <w:docPart w:val="75613EAE1156452A93C92EBB4ECEF487"/>
                  </w:placeholder>
                </w:sdtPr>
                <w:sdtContent>
                  <w:r w:rsidR="00D2246C" w:rsidRPr="003D19CE">
                    <w:rPr>
                      <w:shd w:val="clear" w:color="auto" w:fill="FF69B4"/>
                    </w:rPr>
                    <w:t>2020</w:t>
                  </w:r>
                </w:sdtContent>
              </w:sdt>
              <w:r w:rsidR="00D2246C" w:rsidRPr="00BF3CDA">
                <w:t xml:space="preserve">). </w:t>
              </w:r>
              <w:sdt>
                <w:sdtPr>
                  <w:alias w:val="conference-title"/>
                  <w:tag w:val="conference-title"/>
                  <w:id w:val="-2032326212"/>
                  <w:placeholder>
                    <w:docPart w:val="3FF621DCAE1A48ADA868045D0E9B1522"/>
                  </w:placeholder>
                </w:sdtPr>
                <w:sdtEndPr>
                  <w:rPr>
                    <w:i/>
                    <w:shd w:val="clear" w:color="auto" w:fill="87CEFA"/>
                  </w:rPr>
                </w:sdtEndPr>
                <w:sdtContent>
                  <w:r w:rsidR="00D2246C" w:rsidRPr="003D19CE">
                    <w:rPr>
                      <w:i/>
                      <w:shd w:val="clear" w:color="auto" w:fill="87CEFA"/>
                    </w:rPr>
                    <w:t>Improving the accessibility of touristic destinations with an assistive technology for hiking</w:t>
                  </w:r>
                </w:sdtContent>
              </w:sdt>
              <w:r w:rsidR="00D2246C" w:rsidRPr="003D19CE">
                <w:rPr>
                  <w:i/>
                  <w:shd w:val="clear" w:color="auto" w:fill="87CEFA"/>
                </w:rPr>
                <w:t>.</w:t>
              </w:r>
              <w:r w:rsidR="00D2246C" w:rsidRPr="003D19CE">
                <w:rPr>
                  <w:shd w:val="clear" w:color="auto" w:fill="87CEFA"/>
                </w:rPr>
                <w:t xml:space="preserve"> Paper presented at the </w:t>
              </w:r>
              <w:sdt>
                <w:sdtPr>
                  <w:rPr>
                    <w:shd w:val="clear" w:color="auto" w:fill="87CEFA"/>
                  </w:rPr>
                  <w:alias w:val="conference"/>
                  <w:tag w:val="conference"/>
                  <w:id w:val="-2147346892"/>
                  <w:placeholder>
                    <w:docPart w:val="72EB6030CC47476D9273B4C7CE4E49AA"/>
                  </w:placeholder>
                </w:sdtPr>
                <w:sdtContent>
                  <w:r w:rsidR="00D2246C" w:rsidRPr="00F55CDA">
                    <w:rPr>
                      <w:shd w:val="clear" w:color="auto" w:fill="D8BFD8"/>
                    </w:rPr>
                    <w:t>Proceedings of the 17th International conference on computers helping people with special needs</w:t>
                  </w:r>
                </w:sdtContent>
              </w:sdt>
              <w:r w:rsidR="00D2246C" w:rsidRPr="00BF3CDA">
                <w:t>.</w:t>
              </w:r>
            </w:p>
          </w:sdtContent>
        </w:sdt>
        <w:bookmarkStart w:id="107" w:name="B70" w:displacedByCustomXml="next"/>
        <w:bookmarkEnd w:id="107" w:displacedByCustomXml="next"/>
        <w:sdt>
          <w:sdtPr>
            <w:alias w:val="B70_Ndivo, Waudo &amp; Waswa, 2012"/>
            <w:tag w:val="citation"/>
            <w:id w:val="-1707486306"/>
            <w:placeholder>
              <w:docPart w:val="81CDA1AFFAB3420AB5E6BDE0E5574702"/>
            </w:placeholder>
          </w:sdtPr>
          <w:sdtContent>
            <w:p w14:paraId="4D90A4A3" w14:textId="068E450F" w:rsidR="00D2246C" w:rsidRPr="00BF3CDA" w:rsidRDefault="00000000" w:rsidP="00BF3CDA">
              <w:pPr>
                <w:pStyle w:val="bib"/>
              </w:pPr>
              <w:sdt>
                <w:sdtPr>
                  <w:alias w:val="author"/>
                  <w:tag w:val="author"/>
                  <w:id w:val="913052004"/>
                  <w:placeholder>
                    <w:docPart w:val="9D1E71064AF3444D91719D921B08FBD9"/>
                  </w:placeholder>
                </w:sdtPr>
                <w:sdtContent>
                  <w:r w:rsidR="00D2246C" w:rsidRPr="003D19CE">
                    <w:rPr>
                      <w:rStyle w:val="surname"/>
                    </w:rPr>
                    <w:t>Ndivo</w:t>
                  </w:r>
                  <w:r w:rsidR="00D2246C" w:rsidRPr="00BF3CDA">
                    <w:t xml:space="preserve">, </w:t>
                  </w:r>
                  <w:r w:rsidR="00D2246C" w:rsidRPr="003D19CE">
                    <w:rPr>
                      <w:rStyle w:val="given-names"/>
                    </w:rPr>
                    <w:t>R.</w:t>
                  </w:r>
                </w:sdtContent>
              </w:sdt>
              <w:r w:rsidR="00D2246C" w:rsidRPr="00BF3CDA">
                <w:t xml:space="preserve">, </w:t>
              </w:r>
              <w:sdt>
                <w:sdtPr>
                  <w:alias w:val="author"/>
                  <w:tag w:val="author"/>
                  <w:id w:val="234057513"/>
                  <w:placeholder>
                    <w:docPart w:val="FF9D5D7E40284F0494E2248829B4E9F2"/>
                  </w:placeholder>
                </w:sdtPr>
                <w:sdtContent>
                  <w:r w:rsidR="00D2246C" w:rsidRPr="003D19CE">
                    <w:rPr>
                      <w:rStyle w:val="surname"/>
                    </w:rPr>
                    <w:t>Waudo</w:t>
                  </w:r>
                  <w:r w:rsidR="00D2246C" w:rsidRPr="00BF3CDA">
                    <w:t xml:space="preserve">, </w:t>
                  </w:r>
                  <w:r w:rsidR="00D2246C" w:rsidRPr="003D19CE">
                    <w:rPr>
                      <w:rStyle w:val="given-names"/>
                    </w:rPr>
                    <w:t>J.</w:t>
                  </w:r>
                </w:sdtContent>
              </w:sdt>
              <w:r w:rsidR="00D2246C" w:rsidRPr="00BF3CDA">
                <w:t xml:space="preserve">, &amp; </w:t>
              </w:r>
              <w:sdt>
                <w:sdtPr>
                  <w:alias w:val="author"/>
                  <w:tag w:val="author"/>
                  <w:id w:val="-1229911366"/>
                  <w:placeholder>
                    <w:docPart w:val="8B395659307F40458D7AE4FDF75D55C2"/>
                  </w:placeholder>
                </w:sdtPr>
                <w:sdtContent>
                  <w:r w:rsidR="00D2246C" w:rsidRPr="003D19CE">
                    <w:rPr>
                      <w:rStyle w:val="surname"/>
                    </w:rPr>
                    <w:t>Waswa</w:t>
                  </w:r>
                  <w:r w:rsidR="00D2246C" w:rsidRPr="00BF3CDA">
                    <w:t xml:space="preserve">, </w:t>
                  </w:r>
                  <w:r w:rsidR="00D2246C" w:rsidRPr="003D19CE">
                    <w:rPr>
                      <w:rStyle w:val="given-names"/>
                    </w:rPr>
                    <w:t>F.</w:t>
                  </w:r>
                </w:sdtContent>
              </w:sdt>
              <w:r w:rsidR="00D2246C" w:rsidRPr="00BF3CDA">
                <w:t xml:space="preserve"> (</w:t>
              </w:r>
              <w:sdt>
                <w:sdtPr>
                  <w:alias w:val="year"/>
                  <w:tag w:val="year"/>
                  <w:id w:val="-2099789632"/>
                  <w:placeholder>
                    <w:docPart w:val="38F606832C3C4035BD04923D3B46536F"/>
                  </w:placeholder>
                </w:sdtPr>
                <w:sdtContent>
                  <w:r w:rsidR="00D2246C" w:rsidRPr="003D19CE">
                    <w:rPr>
                      <w:shd w:val="clear" w:color="auto" w:fill="FF69B4"/>
                    </w:rPr>
                    <w:t>2012</w:t>
                  </w:r>
                </w:sdtContent>
              </w:sdt>
              <w:r w:rsidR="00D2246C" w:rsidRPr="00BF3CDA">
                <w:t xml:space="preserve">). </w:t>
              </w:r>
              <w:sdt>
                <w:sdtPr>
                  <w:alias w:val="article-title"/>
                  <w:tag w:val="article-title"/>
                  <w:id w:val="-1794666188"/>
                  <w:placeholder>
                    <w:docPart w:val="3906B4352C5E469E81245D05765A30EA"/>
                  </w:placeholder>
                </w:sdtPr>
                <w:sdtContent>
                  <w:r w:rsidR="00D2246C" w:rsidRPr="003D19CE">
                    <w:rPr>
                      <w:shd w:val="clear" w:color="auto" w:fill="87CEFA"/>
                    </w:rPr>
                    <w:t xml:space="preserve">Examining </w:t>
                  </w:r>
                  <w:r w:rsidR="00E5597A" w:rsidRPr="003D19CE">
                    <w:rPr>
                      <w:shd w:val="clear" w:color="auto" w:fill="87CEFA"/>
                    </w:rPr>
                    <w:t>Kenya</w:t>
                  </w:r>
                  <w:r w:rsidR="00E5597A">
                    <w:rPr>
                      <w:shd w:val="clear" w:color="auto" w:fill="87CEFA"/>
                    </w:rPr>
                    <w:t>’</w:t>
                  </w:r>
                  <w:r w:rsidR="00E5597A" w:rsidRPr="003D19CE">
                    <w:rPr>
                      <w:shd w:val="clear" w:color="auto" w:fill="87CEFA"/>
                    </w:rPr>
                    <w:t xml:space="preserve">s </w:t>
                  </w:r>
                  <w:r w:rsidR="00D2246C" w:rsidRPr="003D19CE">
                    <w:rPr>
                      <w:shd w:val="clear" w:color="auto" w:fill="87CEFA"/>
                    </w:rPr>
                    <w:t xml:space="preserve">tourist </w:t>
                  </w:r>
                  <w:r w:rsidR="00E5597A" w:rsidRPr="003D19CE">
                    <w:rPr>
                      <w:shd w:val="clear" w:color="auto" w:fill="87CEFA"/>
                    </w:rPr>
                    <w:t>destinations</w:t>
                  </w:r>
                  <w:r w:rsidR="00E5597A">
                    <w:rPr>
                      <w:shd w:val="clear" w:color="auto" w:fill="87CEFA"/>
                    </w:rPr>
                    <w:t>’</w:t>
                  </w:r>
                  <w:r w:rsidR="00E5597A" w:rsidRPr="003D19CE">
                    <w:rPr>
                      <w:shd w:val="clear" w:color="auto" w:fill="87CEFA"/>
                    </w:rPr>
                    <w:t xml:space="preserve"> </w:t>
                  </w:r>
                  <w:r w:rsidR="00D2246C" w:rsidRPr="003D19CE">
                    <w:rPr>
                      <w:shd w:val="clear" w:color="auto" w:fill="87CEFA"/>
                    </w:rPr>
                    <w:t>appeal: The perspectives of domestic tourism market</w:t>
                  </w:r>
                </w:sdtContent>
              </w:sdt>
              <w:r w:rsidR="00D2246C" w:rsidRPr="00BF3CDA">
                <w:t xml:space="preserve">. </w:t>
              </w:r>
              <w:sdt>
                <w:sdtPr>
                  <w:alias w:val="journal-title"/>
                  <w:tag w:val="journal-title"/>
                  <w:id w:val="-1713571427"/>
                  <w:placeholder>
                    <w:docPart w:val="4A562C1BD96B44E99CC239C756B00B84"/>
                  </w:placeholder>
                </w:sdtPr>
                <w:sdtEndPr>
                  <w:rPr>
                    <w:i/>
                  </w:rPr>
                </w:sdtEndPr>
                <w:sdtContent>
                  <w:r w:rsidR="00D2246C" w:rsidRPr="003D19CE">
                    <w:rPr>
                      <w:i/>
                      <w:shd w:val="clear" w:color="auto" w:fill="DEB887"/>
                    </w:rPr>
                    <w:t>Journal of Tourism and Hospitality</w:t>
                  </w:r>
                </w:sdtContent>
              </w:sdt>
              <w:r w:rsidR="00D2246C" w:rsidRPr="00BF3CDA">
                <w:rPr>
                  <w:i/>
                </w:rPr>
                <w:t xml:space="preserve">, </w:t>
              </w:r>
              <w:sdt>
                <w:sdtPr>
                  <w:rPr>
                    <w:i/>
                  </w:rPr>
                  <w:alias w:val="volume"/>
                  <w:tag w:val="volume"/>
                  <w:id w:val="829257020"/>
                  <w:placeholder>
                    <w:docPart w:val="6C0FF0BB6B854A5CABF7C445E62F792A"/>
                  </w:placeholder>
                </w:sdtPr>
                <w:sdtContent>
                  <w:r w:rsidR="00D2246C" w:rsidRPr="003D19CE">
                    <w:rPr>
                      <w:i/>
                      <w:shd w:val="clear" w:color="auto" w:fill="FF4500"/>
                    </w:rPr>
                    <w:t>1</w:t>
                  </w:r>
                </w:sdtContent>
              </w:sdt>
              <w:r w:rsidR="00D2246C" w:rsidRPr="00BF3CDA">
                <w:t>(</w:t>
              </w:r>
              <w:sdt>
                <w:sdtPr>
                  <w:alias w:val="issue"/>
                  <w:tag w:val="issue"/>
                  <w:id w:val="-91710694"/>
                  <w:placeholder>
                    <w:docPart w:val="9297E657C5474C408BABCB833B6116B4"/>
                  </w:placeholder>
                </w:sdtPr>
                <w:sdtContent>
                  <w:r w:rsidR="00D2246C" w:rsidRPr="003D19CE">
                    <w:rPr>
                      <w:shd w:val="clear" w:color="auto" w:fill="228B22"/>
                    </w:rPr>
                    <w:t>5</w:t>
                  </w:r>
                </w:sdtContent>
              </w:sdt>
              <w:r w:rsidR="00D2246C" w:rsidRPr="00BF3CDA">
                <w:t xml:space="preserve">), </w:t>
              </w:r>
              <w:sdt>
                <w:sdtPr>
                  <w:alias w:val="first-page"/>
                  <w:tag w:val="first-page"/>
                  <w:id w:val="-1884170295"/>
                  <w:placeholder>
                    <w:docPart w:val="103AC45DA4584F908582B43DF3C9750F"/>
                  </w:placeholder>
                </w:sdtPr>
                <w:sdtContent>
                  <w:r w:rsidR="00D2246C" w:rsidRPr="003D19CE">
                    <w:rPr>
                      <w:shd w:val="clear" w:color="auto" w:fill="EEDD82"/>
                    </w:rPr>
                    <w:t>1</w:t>
                  </w:r>
                </w:sdtContent>
              </w:sdt>
              <w:r w:rsidR="006127AC">
                <w:t>–</w:t>
              </w:r>
              <w:sdt>
                <w:sdtPr>
                  <w:alias w:val="last-page"/>
                  <w:tag w:val="last-page"/>
                  <w:id w:val="1059437835"/>
                  <w:placeholder>
                    <w:docPart w:val="272B7D8C7ACA4FDEA3F097431EDAEAAD"/>
                  </w:placeholder>
                </w:sdtPr>
                <w:sdtContent>
                  <w:r w:rsidR="00D2246C" w:rsidRPr="003D19CE">
                    <w:rPr>
                      <w:shd w:val="clear" w:color="auto" w:fill="6495ED"/>
                    </w:rPr>
                    <w:t>7</w:t>
                  </w:r>
                </w:sdtContent>
              </w:sdt>
              <w:r w:rsidR="00D2246C" w:rsidRPr="00BF3CDA">
                <w:t>.</w:t>
              </w:r>
            </w:p>
          </w:sdtContent>
        </w:sdt>
        <w:bookmarkStart w:id="108" w:name="B71" w:displacedByCustomXml="next"/>
        <w:bookmarkEnd w:id="108" w:displacedByCustomXml="next"/>
        <w:sdt>
          <w:sdtPr>
            <w:alias w:val="B71_Newsome, Rodger, Pearce &amp; Chan, 2019"/>
            <w:tag w:val="citation"/>
            <w:id w:val="216562744"/>
            <w:placeholder>
              <w:docPart w:val="D39104FEBCA048E4ADD344FA62257EE7"/>
            </w:placeholder>
          </w:sdtPr>
          <w:sdtContent>
            <w:p w14:paraId="4108D6A2" w14:textId="1AFBFDDC" w:rsidR="00D2246C" w:rsidRPr="00BF3CDA" w:rsidRDefault="00000000" w:rsidP="00BF3CDA">
              <w:pPr>
                <w:pStyle w:val="bib"/>
              </w:pPr>
              <w:sdt>
                <w:sdtPr>
                  <w:alias w:val="author"/>
                  <w:tag w:val="author"/>
                  <w:id w:val="-1722281319"/>
                  <w:placeholder>
                    <w:docPart w:val="2FCBCF6871FB468093A63C6303D22BBA"/>
                  </w:placeholder>
                </w:sdtPr>
                <w:sdtContent>
                  <w:r w:rsidR="00D2246C" w:rsidRPr="003D19CE">
                    <w:rPr>
                      <w:rStyle w:val="surname"/>
                    </w:rPr>
                    <w:t>Newsome</w:t>
                  </w:r>
                  <w:r w:rsidR="00D2246C" w:rsidRPr="00BF3CDA">
                    <w:t xml:space="preserve">, </w:t>
                  </w:r>
                  <w:r w:rsidR="00D2246C" w:rsidRPr="003D19CE">
                    <w:rPr>
                      <w:rStyle w:val="given-names"/>
                    </w:rPr>
                    <w:t>D.</w:t>
                  </w:r>
                </w:sdtContent>
              </w:sdt>
              <w:r w:rsidR="00D2246C" w:rsidRPr="00BF3CDA">
                <w:t xml:space="preserve">, </w:t>
              </w:r>
              <w:sdt>
                <w:sdtPr>
                  <w:alias w:val="author"/>
                  <w:tag w:val="author"/>
                  <w:id w:val="-1785805521"/>
                  <w:placeholder>
                    <w:docPart w:val="FD49CA65515C4BF9AE0BA52BDA6ECD19"/>
                  </w:placeholder>
                </w:sdtPr>
                <w:sdtContent>
                  <w:r w:rsidR="00D2246C" w:rsidRPr="003D19CE">
                    <w:rPr>
                      <w:rStyle w:val="surname"/>
                    </w:rPr>
                    <w:t>Rodger</w:t>
                  </w:r>
                  <w:r w:rsidR="00D2246C" w:rsidRPr="00BF3CDA">
                    <w:t xml:space="preserve">, </w:t>
                  </w:r>
                  <w:r w:rsidR="00D2246C" w:rsidRPr="003D19CE">
                    <w:rPr>
                      <w:rStyle w:val="given-names"/>
                    </w:rPr>
                    <w:t>K.</w:t>
                  </w:r>
                </w:sdtContent>
              </w:sdt>
              <w:r w:rsidR="00D2246C" w:rsidRPr="00BF3CDA">
                <w:t xml:space="preserve">, </w:t>
              </w:r>
              <w:sdt>
                <w:sdtPr>
                  <w:alias w:val="author"/>
                  <w:tag w:val="author"/>
                  <w:id w:val="-508988269"/>
                  <w:placeholder>
                    <w:docPart w:val="E2D1BF69FA874BB096DF4751B042A5C0"/>
                  </w:placeholder>
                </w:sdtPr>
                <w:sdtContent>
                  <w:r w:rsidR="00D2246C" w:rsidRPr="003D19CE">
                    <w:rPr>
                      <w:rStyle w:val="surname"/>
                    </w:rPr>
                    <w:t>Pearce</w:t>
                  </w:r>
                  <w:r w:rsidR="00D2246C" w:rsidRPr="00BF3CDA">
                    <w:t xml:space="preserve">, </w:t>
                  </w:r>
                  <w:r w:rsidR="00D2246C" w:rsidRPr="003D19CE">
                    <w:rPr>
                      <w:rStyle w:val="given-names"/>
                    </w:rPr>
                    <w:t>J.</w:t>
                  </w:r>
                </w:sdtContent>
              </w:sdt>
              <w:r w:rsidR="00D2246C" w:rsidRPr="00BF3CDA">
                <w:t xml:space="preserve">, &amp; </w:t>
              </w:r>
              <w:sdt>
                <w:sdtPr>
                  <w:alias w:val="author"/>
                  <w:tag w:val="author"/>
                  <w:id w:val="-522474556"/>
                  <w:placeholder>
                    <w:docPart w:val="AE4AF1ECC11C48BFA35976D8075EA65C"/>
                  </w:placeholder>
                </w:sdtPr>
                <w:sdtContent>
                  <w:r w:rsidR="00D2246C" w:rsidRPr="003D19CE">
                    <w:rPr>
                      <w:rStyle w:val="surname"/>
                    </w:rPr>
                    <w:t>Chan</w:t>
                  </w:r>
                  <w:r w:rsidR="00D2246C" w:rsidRPr="00BF3CDA">
                    <w:t xml:space="preserve">, </w:t>
                  </w:r>
                  <w:r w:rsidR="00D2246C" w:rsidRPr="003D19CE">
                    <w:rPr>
                      <w:rStyle w:val="given-names"/>
                    </w:rPr>
                    <w:t>K.</w:t>
                  </w:r>
                </w:sdtContent>
              </w:sdt>
              <w:r w:rsidR="00D2246C" w:rsidRPr="00BF3CDA">
                <w:t xml:space="preserve"> (</w:t>
              </w:r>
              <w:sdt>
                <w:sdtPr>
                  <w:alias w:val="year"/>
                  <w:tag w:val="year"/>
                  <w:id w:val="2014190980"/>
                  <w:placeholder>
                    <w:docPart w:val="7D6C0832E92B45B69DC2896C42A021D9"/>
                  </w:placeholder>
                </w:sdtPr>
                <w:sdtContent>
                  <w:r w:rsidR="00D2246C" w:rsidRPr="003D19CE">
                    <w:rPr>
                      <w:shd w:val="clear" w:color="auto" w:fill="FF69B4"/>
                    </w:rPr>
                    <w:t>2019</w:t>
                  </w:r>
                </w:sdtContent>
              </w:sdt>
              <w:r w:rsidR="00D2246C" w:rsidRPr="00BF3CDA">
                <w:t xml:space="preserve">). </w:t>
              </w:r>
              <w:sdt>
                <w:sdtPr>
                  <w:alias w:val="article-title"/>
                  <w:tag w:val="article-title"/>
                  <w:id w:val="1468631582"/>
                  <w:placeholder>
                    <w:docPart w:val="397487E325EF424094D0028D0583DD23"/>
                  </w:placeholder>
                </w:sdtPr>
                <w:sdtContent>
                  <w:r w:rsidR="00D2246C" w:rsidRPr="003D19CE">
                    <w:rPr>
                      <w:shd w:val="clear" w:color="auto" w:fill="87CEFA"/>
                    </w:rPr>
                    <w:t>Visitor satisfaction with a key wildlife tourism destination within the context of a damaged landscape</w:t>
                  </w:r>
                </w:sdtContent>
              </w:sdt>
              <w:r w:rsidR="00D2246C" w:rsidRPr="00BF3CDA">
                <w:t xml:space="preserve">. </w:t>
              </w:r>
              <w:sdt>
                <w:sdtPr>
                  <w:alias w:val="journal-title"/>
                  <w:tag w:val="journal-title"/>
                  <w:id w:val="-1626159511"/>
                  <w:placeholder>
                    <w:docPart w:val="3C012F05B43246C5A3120F2AFCD03EDE"/>
                  </w:placeholder>
                </w:sdtPr>
                <w:sdtEndPr>
                  <w:rPr>
                    <w:i/>
                  </w:rPr>
                </w:sdtEndPr>
                <w:sdtContent>
                  <w:r w:rsidR="00D2246C" w:rsidRPr="003D19CE">
                    <w:rPr>
                      <w:i/>
                      <w:shd w:val="clear" w:color="auto" w:fill="DEB887"/>
                    </w:rPr>
                    <w:t>Current Issues in Tourism</w:t>
                  </w:r>
                </w:sdtContent>
              </w:sdt>
              <w:r w:rsidR="00D2246C" w:rsidRPr="00BF3CDA">
                <w:rPr>
                  <w:i/>
                </w:rPr>
                <w:t xml:space="preserve">, </w:t>
              </w:r>
              <w:sdt>
                <w:sdtPr>
                  <w:rPr>
                    <w:i/>
                  </w:rPr>
                  <w:alias w:val="volume"/>
                  <w:tag w:val="volume"/>
                  <w:id w:val="1034148121"/>
                  <w:placeholder>
                    <w:docPart w:val="4F723FD50EE34800951380A67646DBA9"/>
                  </w:placeholder>
                </w:sdtPr>
                <w:sdtContent>
                  <w:r w:rsidR="00D2246C" w:rsidRPr="003D19CE">
                    <w:rPr>
                      <w:i/>
                      <w:shd w:val="clear" w:color="auto" w:fill="FF4500"/>
                    </w:rPr>
                    <w:t>22</w:t>
                  </w:r>
                </w:sdtContent>
              </w:sdt>
              <w:r w:rsidR="00D2246C" w:rsidRPr="00BF3CDA">
                <w:t>(</w:t>
              </w:r>
              <w:sdt>
                <w:sdtPr>
                  <w:alias w:val="issue"/>
                  <w:tag w:val="issue"/>
                  <w:id w:val="-811638242"/>
                  <w:placeholder>
                    <w:docPart w:val="0B9A4C9914374D23BC50650FF2CD3EE7"/>
                  </w:placeholder>
                </w:sdtPr>
                <w:sdtContent>
                  <w:r w:rsidR="00D2246C" w:rsidRPr="003D19CE">
                    <w:rPr>
                      <w:shd w:val="clear" w:color="auto" w:fill="228B22"/>
                    </w:rPr>
                    <w:t>6</w:t>
                  </w:r>
                </w:sdtContent>
              </w:sdt>
              <w:r w:rsidR="00D2246C" w:rsidRPr="00BF3CDA">
                <w:t xml:space="preserve">), </w:t>
              </w:r>
              <w:sdt>
                <w:sdtPr>
                  <w:alias w:val="first-page"/>
                  <w:tag w:val="first-page"/>
                  <w:id w:val="35314014"/>
                  <w:placeholder>
                    <w:docPart w:val="703384DF44C4448FA9B6E79BAA95C28A"/>
                  </w:placeholder>
                </w:sdtPr>
                <w:sdtContent>
                  <w:r w:rsidR="00D2246C" w:rsidRPr="003D19CE">
                    <w:rPr>
                      <w:shd w:val="clear" w:color="auto" w:fill="EEDD82"/>
                    </w:rPr>
                    <w:t>729</w:t>
                  </w:r>
                </w:sdtContent>
              </w:sdt>
              <w:r w:rsidR="006127AC">
                <w:t>–</w:t>
              </w:r>
              <w:sdt>
                <w:sdtPr>
                  <w:alias w:val="last-page"/>
                  <w:tag w:val="last-page"/>
                  <w:id w:val="179638393"/>
                  <w:placeholder>
                    <w:docPart w:val="8BF21E0EFDC949DF9B94194CC39FEE15"/>
                  </w:placeholder>
                </w:sdtPr>
                <w:sdtContent>
                  <w:r w:rsidR="00D2246C" w:rsidRPr="003D19CE">
                    <w:rPr>
                      <w:shd w:val="clear" w:color="auto" w:fill="6495ED"/>
                    </w:rPr>
                    <w:t>746</w:t>
                  </w:r>
                </w:sdtContent>
              </w:sdt>
              <w:r w:rsidR="00D2246C" w:rsidRPr="00BF3CDA">
                <w:t>.</w:t>
              </w:r>
            </w:p>
          </w:sdtContent>
        </w:sdt>
        <w:bookmarkStart w:id="109" w:name="B72" w:displacedByCustomXml="next"/>
        <w:bookmarkEnd w:id="109" w:displacedByCustomXml="next"/>
        <w:sdt>
          <w:sdtPr>
            <w:alias w:val="B72_Nooripoor, Khosrowjerdi, Rastegari, Sharifi &amp; Bijani, 2021"/>
            <w:tag w:val="citation"/>
            <w:id w:val="1355311849"/>
            <w:placeholder>
              <w:docPart w:val="F6D1D992C75442BAA6A53DF8139DC104"/>
            </w:placeholder>
          </w:sdtPr>
          <w:sdtContent>
            <w:p w14:paraId="0B1EE164" w14:textId="5046973F" w:rsidR="00D2246C" w:rsidRPr="00BF3CDA" w:rsidRDefault="00000000" w:rsidP="00BF3CDA">
              <w:pPr>
                <w:pStyle w:val="bib"/>
              </w:pPr>
              <w:sdt>
                <w:sdtPr>
                  <w:alias w:val="author"/>
                  <w:tag w:val="author"/>
                  <w:id w:val="-711271972"/>
                  <w:placeholder>
                    <w:docPart w:val="7BADCBF936B94F0B9D0838496134750C"/>
                  </w:placeholder>
                </w:sdtPr>
                <w:sdtContent>
                  <w:r w:rsidR="00D2246C" w:rsidRPr="003D19CE">
                    <w:rPr>
                      <w:rStyle w:val="surname"/>
                    </w:rPr>
                    <w:t>Nooripoor</w:t>
                  </w:r>
                  <w:r w:rsidR="00D2246C" w:rsidRPr="00BF3CDA">
                    <w:t xml:space="preserve">, </w:t>
                  </w:r>
                  <w:r w:rsidR="00D2246C" w:rsidRPr="003D19CE">
                    <w:rPr>
                      <w:rStyle w:val="given-names"/>
                    </w:rPr>
                    <w:t>M.</w:t>
                  </w:r>
                </w:sdtContent>
              </w:sdt>
              <w:r w:rsidR="00D2246C" w:rsidRPr="00BF3CDA">
                <w:t xml:space="preserve">, </w:t>
              </w:r>
              <w:sdt>
                <w:sdtPr>
                  <w:alias w:val="author"/>
                  <w:tag w:val="author"/>
                  <w:id w:val="956912531"/>
                  <w:placeholder>
                    <w:docPart w:val="877C47C30EC9493B92267F4951DFB3CD"/>
                  </w:placeholder>
                </w:sdtPr>
                <w:sdtContent>
                  <w:r w:rsidR="00D2246C" w:rsidRPr="003D19CE">
                    <w:rPr>
                      <w:rStyle w:val="surname"/>
                    </w:rPr>
                    <w:t>Khosrowjerdi</w:t>
                  </w:r>
                  <w:r w:rsidR="00D2246C" w:rsidRPr="00BF3CDA">
                    <w:t xml:space="preserve">, </w:t>
                  </w:r>
                  <w:r w:rsidR="00D2246C" w:rsidRPr="003D19CE">
                    <w:rPr>
                      <w:rStyle w:val="given-names"/>
                    </w:rPr>
                    <w:t>M.</w:t>
                  </w:r>
                </w:sdtContent>
              </w:sdt>
              <w:r w:rsidR="00D2246C" w:rsidRPr="00BF3CDA">
                <w:t xml:space="preserve">, </w:t>
              </w:r>
              <w:sdt>
                <w:sdtPr>
                  <w:alias w:val="author"/>
                  <w:tag w:val="author"/>
                  <w:id w:val="1536772451"/>
                  <w:placeholder>
                    <w:docPart w:val="5F09B48BC30F46B8BC63AB4B677B84EC"/>
                  </w:placeholder>
                </w:sdtPr>
                <w:sdtContent>
                  <w:r w:rsidR="00D2246C" w:rsidRPr="003D19CE">
                    <w:rPr>
                      <w:rStyle w:val="surname"/>
                    </w:rPr>
                    <w:t>Rastegari</w:t>
                  </w:r>
                  <w:r w:rsidR="00D2246C" w:rsidRPr="00BF3CDA">
                    <w:t xml:space="preserve">, </w:t>
                  </w:r>
                  <w:r w:rsidR="00D2246C" w:rsidRPr="003D19CE">
                    <w:rPr>
                      <w:rStyle w:val="given-names"/>
                    </w:rPr>
                    <w:t>H.</w:t>
                  </w:r>
                </w:sdtContent>
              </w:sdt>
              <w:r w:rsidR="00D2246C" w:rsidRPr="00BF3CDA">
                <w:t xml:space="preserve">, </w:t>
              </w:r>
              <w:sdt>
                <w:sdtPr>
                  <w:alias w:val="author"/>
                  <w:tag w:val="author"/>
                  <w:id w:val="-788199084"/>
                  <w:placeholder>
                    <w:docPart w:val="24CFCB3024C64F96AF5D126870F97311"/>
                  </w:placeholder>
                </w:sdtPr>
                <w:sdtContent>
                  <w:r w:rsidR="00D2246C" w:rsidRPr="003D19CE">
                    <w:rPr>
                      <w:rStyle w:val="surname"/>
                    </w:rPr>
                    <w:t>Sharifi</w:t>
                  </w:r>
                  <w:r w:rsidR="00D2246C" w:rsidRPr="00BF3CDA">
                    <w:t xml:space="preserve">, </w:t>
                  </w:r>
                  <w:r w:rsidR="00D2246C" w:rsidRPr="003D19CE">
                    <w:rPr>
                      <w:rStyle w:val="given-names"/>
                    </w:rPr>
                    <w:t>Z.</w:t>
                  </w:r>
                </w:sdtContent>
              </w:sdt>
              <w:r w:rsidR="00D2246C" w:rsidRPr="00BF3CDA">
                <w:t xml:space="preserve">, &amp; </w:t>
              </w:r>
              <w:sdt>
                <w:sdtPr>
                  <w:alias w:val="author"/>
                  <w:tag w:val="author"/>
                  <w:id w:val="-1862430950"/>
                  <w:placeholder>
                    <w:docPart w:val="D5461043688B4021A2382A8E68CF622D"/>
                  </w:placeholder>
                </w:sdtPr>
                <w:sdtContent>
                  <w:r w:rsidR="00D2246C" w:rsidRPr="003D19CE">
                    <w:rPr>
                      <w:rStyle w:val="surname"/>
                    </w:rPr>
                    <w:t>Bijani</w:t>
                  </w:r>
                  <w:r w:rsidR="00D2246C" w:rsidRPr="00BF3CDA">
                    <w:t xml:space="preserve">, </w:t>
                  </w:r>
                  <w:r w:rsidR="00D2246C" w:rsidRPr="003D19CE">
                    <w:rPr>
                      <w:rStyle w:val="given-names"/>
                    </w:rPr>
                    <w:t>M.</w:t>
                  </w:r>
                </w:sdtContent>
              </w:sdt>
              <w:r w:rsidR="00D2246C" w:rsidRPr="00BF3CDA">
                <w:t xml:space="preserve"> (</w:t>
              </w:r>
              <w:sdt>
                <w:sdtPr>
                  <w:alias w:val="year"/>
                  <w:tag w:val="year"/>
                  <w:id w:val="-1473060009"/>
                  <w:placeholder>
                    <w:docPart w:val="116135B71A0B4A96A3939BA85F5C6C5A"/>
                  </w:placeholder>
                </w:sdtPr>
                <w:sdtContent>
                  <w:r w:rsidR="00D2246C" w:rsidRPr="003D19CE">
                    <w:rPr>
                      <w:shd w:val="clear" w:color="auto" w:fill="FF69B4"/>
                    </w:rPr>
                    <w:t>2021</w:t>
                  </w:r>
                </w:sdtContent>
              </w:sdt>
              <w:r w:rsidR="00D2246C" w:rsidRPr="00BF3CDA">
                <w:t xml:space="preserve">). </w:t>
              </w:r>
              <w:sdt>
                <w:sdtPr>
                  <w:alias w:val="article-title"/>
                  <w:tag w:val="article-title"/>
                  <w:id w:val="-2002179668"/>
                  <w:placeholder>
                    <w:docPart w:val="05B29830AD35421B857DE7C31624101E"/>
                  </w:placeholder>
                </w:sdtPr>
                <w:sdtContent>
                  <w:r w:rsidR="00D2246C" w:rsidRPr="003D19CE">
                    <w:rPr>
                      <w:shd w:val="clear" w:color="auto" w:fill="87CEFA"/>
                    </w:rPr>
                    <w:t>The role of tourism in rural development: Evidence from Iran</w:t>
                  </w:r>
                </w:sdtContent>
              </w:sdt>
              <w:r w:rsidR="00D2246C" w:rsidRPr="00BF3CDA">
                <w:t xml:space="preserve">. </w:t>
              </w:r>
              <w:sdt>
                <w:sdtPr>
                  <w:alias w:val="journal-title"/>
                  <w:tag w:val="journal-title"/>
                  <w:id w:val="-1185980620"/>
                  <w:placeholder>
                    <w:docPart w:val="CA6B0F0E147C46E8A9A0F5AC5FBD8943"/>
                  </w:placeholder>
                </w:sdtPr>
                <w:sdtEndPr>
                  <w:rPr>
                    <w:i/>
                  </w:rPr>
                </w:sdtEndPr>
                <w:sdtContent>
                  <w:r w:rsidR="00D2246C" w:rsidRPr="003D19CE">
                    <w:rPr>
                      <w:i/>
                      <w:shd w:val="clear" w:color="auto" w:fill="DEB887"/>
                    </w:rPr>
                    <w:t>GeoJournal</w:t>
                  </w:r>
                </w:sdtContent>
              </w:sdt>
              <w:r w:rsidR="00D2246C" w:rsidRPr="00BF3CDA">
                <w:rPr>
                  <w:i/>
                </w:rPr>
                <w:t xml:space="preserve">, </w:t>
              </w:r>
              <w:sdt>
                <w:sdtPr>
                  <w:rPr>
                    <w:i/>
                  </w:rPr>
                  <w:alias w:val="volume"/>
                  <w:tag w:val="volume"/>
                  <w:id w:val="1736888681"/>
                  <w:placeholder>
                    <w:docPart w:val="2EBA27D5656B472CB1C6B918551B417C"/>
                  </w:placeholder>
                </w:sdtPr>
                <w:sdtContent>
                  <w:r w:rsidR="00D2246C" w:rsidRPr="003D19CE">
                    <w:rPr>
                      <w:i/>
                      <w:shd w:val="clear" w:color="auto" w:fill="FF4500"/>
                    </w:rPr>
                    <w:t>86</w:t>
                  </w:r>
                </w:sdtContent>
              </w:sdt>
              <w:r w:rsidR="00D2246C" w:rsidRPr="00BF3CDA">
                <w:t>(</w:t>
              </w:r>
              <w:sdt>
                <w:sdtPr>
                  <w:alias w:val="issue"/>
                  <w:tag w:val="issue"/>
                  <w:id w:val="-1425950460"/>
                  <w:placeholder>
                    <w:docPart w:val="3FEF2327899C46FD9BB1E9ED47DE5854"/>
                  </w:placeholder>
                </w:sdtPr>
                <w:sdtContent>
                  <w:r w:rsidR="00D2246C" w:rsidRPr="003D19CE">
                    <w:rPr>
                      <w:shd w:val="clear" w:color="auto" w:fill="228B22"/>
                    </w:rPr>
                    <w:t>4</w:t>
                  </w:r>
                </w:sdtContent>
              </w:sdt>
              <w:r w:rsidR="00D2246C" w:rsidRPr="00BF3CDA">
                <w:t xml:space="preserve">), </w:t>
              </w:r>
              <w:sdt>
                <w:sdtPr>
                  <w:alias w:val="first-page"/>
                  <w:tag w:val="first-page"/>
                  <w:id w:val="-1413312295"/>
                  <w:placeholder>
                    <w:docPart w:val="950D86FCDCD94F93B6D8E09988C2DBD5"/>
                  </w:placeholder>
                </w:sdtPr>
                <w:sdtContent>
                  <w:r w:rsidR="00D2246C" w:rsidRPr="003D19CE">
                    <w:rPr>
                      <w:shd w:val="clear" w:color="auto" w:fill="EEDD82"/>
                    </w:rPr>
                    <w:t>1705</w:t>
                  </w:r>
                </w:sdtContent>
              </w:sdt>
              <w:r w:rsidR="006127AC">
                <w:t>–</w:t>
              </w:r>
              <w:sdt>
                <w:sdtPr>
                  <w:alias w:val="last-page"/>
                  <w:tag w:val="last-page"/>
                  <w:id w:val="803120904"/>
                  <w:placeholder>
                    <w:docPart w:val="14C385E24B0841E8921B87977E79B4DB"/>
                  </w:placeholder>
                </w:sdtPr>
                <w:sdtContent>
                  <w:r w:rsidR="00D2246C" w:rsidRPr="003D19CE">
                    <w:rPr>
                      <w:shd w:val="clear" w:color="auto" w:fill="6495ED"/>
                    </w:rPr>
                    <w:t>1719</w:t>
                  </w:r>
                </w:sdtContent>
              </w:sdt>
              <w:r w:rsidR="00D2246C" w:rsidRPr="00BF3CDA">
                <w:t>.</w:t>
              </w:r>
            </w:p>
          </w:sdtContent>
        </w:sdt>
        <w:bookmarkStart w:id="110" w:name="B73" w:displacedByCustomXml="next"/>
        <w:bookmarkEnd w:id="110" w:displacedByCustomXml="next"/>
        <w:sdt>
          <w:sdtPr>
            <w:alias w:val="B73_O'Neill, Riscinto-Kozub &amp; Van Hyfte, 2010"/>
            <w:tag w:val="citation"/>
            <w:id w:val="1168822846"/>
            <w:placeholder>
              <w:docPart w:val="4472F6C15B54476299EE561651B9EB47"/>
            </w:placeholder>
          </w:sdtPr>
          <w:sdtContent>
            <w:p w14:paraId="28A33029" w14:textId="0D5C16CF" w:rsidR="00500021" w:rsidRPr="00BF3CDA" w:rsidRDefault="00000000" w:rsidP="00500021">
              <w:pPr>
                <w:pStyle w:val="bib"/>
              </w:pPr>
              <w:sdt>
                <w:sdtPr>
                  <w:alias w:val="author"/>
                  <w:tag w:val="author"/>
                  <w:id w:val="163141899"/>
                  <w:placeholder>
                    <w:docPart w:val="ABCB45FFF66F4A6CBD4AF12FAE3AF17C"/>
                  </w:placeholder>
                </w:sdtPr>
                <w:sdtContent>
                  <w:r w:rsidR="00500021" w:rsidRPr="003D19CE">
                    <w:rPr>
                      <w:rStyle w:val="surname"/>
                    </w:rPr>
                    <w:t>O</w:t>
                  </w:r>
                  <w:r w:rsidR="00500021">
                    <w:rPr>
                      <w:rStyle w:val="surname"/>
                    </w:rPr>
                    <w:t>’</w:t>
                  </w:r>
                  <w:r w:rsidR="00500021" w:rsidRPr="003D19CE">
                    <w:rPr>
                      <w:rStyle w:val="surname"/>
                    </w:rPr>
                    <w:t>Neill</w:t>
                  </w:r>
                  <w:r w:rsidR="00500021" w:rsidRPr="00BF3CDA">
                    <w:t xml:space="preserve">, </w:t>
                  </w:r>
                  <w:r w:rsidR="00500021" w:rsidRPr="003D19CE">
                    <w:rPr>
                      <w:rStyle w:val="given-names"/>
                    </w:rPr>
                    <w:t>M. A.</w:t>
                  </w:r>
                </w:sdtContent>
              </w:sdt>
              <w:r w:rsidR="00500021" w:rsidRPr="00BF3CDA">
                <w:t xml:space="preserve">, </w:t>
              </w:r>
              <w:sdt>
                <w:sdtPr>
                  <w:alias w:val="author"/>
                  <w:tag w:val="author"/>
                  <w:id w:val="1512723625"/>
                  <w:placeholder>
                    <w:docPart w:val="4D37599E45034D9496A0CCFEDCF2B6F1"/>
                  </w:placeholder>
                </w:sdtPr>
                <w:sdtContent>
                  <w:r w:rsidR="00500021" w:rsidRPr="003D19CE">
                    <w:rPr>
                      <w:rStyle w:val="surname"/>
                    </w:rPr>
                    <w:t>Riscinto-Kozub</w:t>
                  </w:r>
                  <w:r w:rsidR="00500021" w:rsidRPr="00BF3CDA">
                    <w:t xml:space="preserve">, </w:t>
                  </w:r>
                  <w:r w:rsidR="00500021" w:rsidRPr="003D19CE">
                    <w:rPr>
                      <w:rStyle w:val="given-names"/>
                    </w:rPr>
                    <w:t>K. A.</w:t>
                  </w:r>
                </w:sdtContent>
              </w:sdt>
              <w:r w:rsidR="00500021" w:rsidRPr="00BF3CDA">
                <w:t xml:space="preserve">, &amp; </w:t>
              </w:r>
              <w:sdt>
                <w:sdtPr>
                  <w:alias w:val="author"/>
                  <w:tag w:val="author"/>
                  <w:id w:val="444432761"/>
                  <w:placeholder>
                    <w:docPart w:val="826EC251E1FC4C4198CCA89CB28003E5"/>
                  </w:placeholder>
                </w:sdtPr>
                <w:sdtContent>
                  <w:r w:rsidR="00500021" w:rsidRPr="003D19CE">
                    <w:rPr>
                      <w:rStyle w:val="surname"/>
                    </w:rPr>
                    <w:t>Van Hyfte</w:t>
                  </w:r>
                  <w:r w:rsidR="00500021" w:rsidRPr="00BF3CDA">
                    <w:t xml:space="preserve">, </w:t>
                  </w:r>
                  <w:r w:rsidR="00500021" w:rsidRPr="003D19CE">
                    <w:rPr>
                      <w:rStyle w:val="given-names"/>
                    </w:rPr>
                    <w:t>M.</w:t>
                  </w:r>
                </w:sdtContent>
              </w:sdt>
              <w:r w:rsidR="00500021" w:rsidRPr="00BF3CDA">
                <w:t xml:space="preserve"> (</w:t>
              </w:r>
              <w:sdt>
                <w:sdtPr>
                  <w:alias w:val="year"/>
                  <w:tag w:val="year"/>
                  <w:id w:val="1351834386"/>
                  <w:placeholder>
                    <w:docPart w:val="4478DAC457C941B29D7605EB3AF7F55A"/>
                  </w:placeholder>
                </w:sdtPr>
                <w:sdtContent>
                  <w:r w:rsidR="00500021" w:rsidRPr="003D19CE">
                    <w:rPr>
                      <w:shd w:val="clear" w:color="auto" w:fill="FF69B4"/>
                    </w:rPr>
                    <w:t>2010</w:t>
                  </w:r>
                </w:sdtContent>
              </w:sdt>
              <w:r w:rsidR="00500021" w:rsidRPr="00BF3CDA">
                <w:t xml:space="preserve">). </w:t>
              </w:r>
              <w:sdt>
                <w:sdtPr>
                  <w:alias w:val="article-title"/>
                  <w:tag w:val="article-title"/>
                  <w:id w:val="313003733"/>
                  <w:placeholder>
                    <w:docPart w:val="C9203BEE78054EB8A74026EF40101E23"/>
                  </w:placeholder>
                </w:sdtPr>
                <w:sdtContent>
                  <w:r w:rsidR="00500021" w:rsidRPr="003D19CE">
                    <w:rPr>
                      <w:shd w:val="clear" w:color="auto" w:fill="87CEFA"/>
                    </w:rPr>
                    <w:t>Defining visitor satisfaction in the context of camping oriented nature-based tourism—the driving force of quality!</w:t>
                  </w:r>
                </w:sdtContent>
              </w:sdt>
              <w:r w:rsidR="00500021" w:rsidRPr="00BF3CDA">
                <w:t xml:space="preserve"> </w:t>
              </w:r>
              <w:sdt>
                <w:sdtPr>
                  <w:alias w:val="journal-title"/>
                  <w:tag w:val="journal-title"/>
                  <w:id w:val="1076246573"/>
                  <w:placeholder>
                    <w:docPart w:val="306399C424F8470C978AC9242FC9CF1E"/>
                  </w:placeholder>
                </w:sdtPr>
                <w:sdtEndPr>
                  <w:rPr>
                    <w:i/>
                  </w:rPr>
                </w:sdtEndPr>
                <w:sdtContent>
                  <w:r w:rsidR="00500021" w:rsidRPr="003D19CE">
                    <w:rPr>
                      <w:i/>
                      <w:shd w:val="clear" w:color="auto" w:fill="DEB887"/>
                    </w:rPr>
                    <w:t>Journal of Vacation Marketing</w:t>
                  </w:r>
                </w:sdtContent>
              </w:sdt>
              <w:r w:rsidR="00500021" w:rsidRPr="00BF3CDA">
                <w:rPr>
                  <w:i/>
                </w:rPr>
                <w:t xml:space="preserve">, </w:t>
              </w:r>
              <w:sdt>
                <w:sdtPr>
                  <w:rPr>
                    <w:i/>
                  </w:rPr>
                  <w:alias w:val="volume"/>
                  <w:tag w:val="volume"/>
                  <w:id w:val="1610927921"/>
                  <w:placeholder>
                    <w:docPart w:val="5D257C263B2F43CD9A9B3F65DD4B07EE"/>
                  </w:placeholder>
                </w:sdtPr>
                <w:sdtContent>
                  <w:r w:rsidR="00500021" w:rsidRPr="003D19CE">
                    <w:rPr>
                      <w:i/>
                      <w:shd w:val="clear" w:color="auto" w:fill="FF4500"/>
                    </w:rPr>
                    <w:t>16</w:t>
                  </w:r>
                </w:sdtContent>
              </w:sdt>
              <w:r w:rsidR="00500021" w:rsidRPr="00BF3CDA">
                <w:t>(</w:t>
              </w:r>
              <w:sdt>
                <w:sdtPr>
                  <w:alias w:val="issue"/>
                  <w:tag w:val="issue"/>
                  <w:id w:val="94523333"/>
                  <w:placeholder>
                    <w:docPart w:val="94BDF131ADE242959E1AC894F571603B"/>
                  </w:placeholder>
                </w:sdtPr>
                <w:sdtContent>
                  <w:r w:rsidR="00500021" w:rsidRPr="003D19CE">
                    <w:rPr>
                      <w:shd w:val="clear" w:color="auto" w:fill="228B22"/>
                    </w:rPr>
                    <w:t>2</w:t>
                  </w:r>
                </w:sdtContent>
              </w:sdt>
              <w:r w:rsidR="00500021" w:rsidRPr="00BF3CDA">
                <w:t xml:space="preserve">), </w:t>
              </w:r>
              <w:sdt>
                <w:sdtPr>
                  <w:alias w:val="first-page"/>
                  <w:tag w:val="first-page"/>
                  <w:id w:val="-1629704287"/>
                  <w:placeholder>
                    <w:docPart w:val="84842258E5C84950A8D33D5CE57CE7AC"/>
                  </w:placeholder>
                </w:sdtPr>
                <w:sdtContent>
                  <w:r w:rsidR="00500021" w:rsidRPr="003D19CE">
                    <w:rPr>
                      <w:shd w:val="clear" w:color="auto" w:fill="EEDD82"/>
                    </w:rPr>
                    <w:t>141</w:t>
                  </w:r>
                </w:sdtContent>
              </w:sdt>
              <w:r w:rsidR="00500021">
                <w:t>–</w:t>
              </w:r>
              <w:sdt>
                <w:sdtPr>
                  <w:alias w:val="last-page"/>
                  <w:tag w:val="last-page"/>
                  <w:id w:val="305676980"/>
                  <w:placeholder>
                    <w:docPart w:val="0A469B3263DA44D19DE3F781EE825247"/>
                  </w:placeholder>
                </w:sdtPr>
                <w:sdtContent>
                  <w:r w:rsidR="00500021" w:rsidRPr="003D19CE">
                    <w:rPr>
                      <w:shd w:val="clear" w:color="auto" w:fill="6495ED"/>
                    </w:rPr>
                    <w:t>156</w:t>
                  </w:r>
                </w:sdtContent>
              </w:sdt>
              <w:r w:rsidR="00500021" w:rsidRPr="00BF3CDA">
                <w:t>.</w:t>
              </w:r>
            </w:p>
          </w:sdtContent>
        </w:sdt>
        <w:bookmarkStart w:id="111" w:name="B74" w:displacedByCustomXml="next"/>
        <w:bookmarkEnd w:id="111" w:displacedByCustomXml="next"/>
        <w:sdt>
          <w:sdtPr>
            <w:alias w:val="B74_Øian et al., 2018"/>
            <w:tag w:val="citation"/>
            <w:id w:val="-1500037629"/>
            <w:placeholder>
              <w:docPart w:val="BC84CF6A73034A3F954893FE7EA598E6"/>
            </w:placeholder>
          </w:sdtPr>
          <w:sdtContent>
            <w:p w14:paraId="7CB7CF69" w14:textId="69707F14" w:rsidR="003918C5" w:rsidRPr="00BF3CDA" w:rsidRDefault="00000000" w:rsidP="003918C5">
              <w:pPr>
                <w:pStyle w:val="bib"/>
              </w:pPr>
              <w:sdt>
                <w:sdtPr>
                  <w:alias w:val="author"/>
                  <w:tag w:val="author"/>
                  <w:id w:val="1225876762"/>
                  <w:placeholder>
                    <w:docPart w:val="846C98E959224D74813F1EED23263F0F"/>
                  </w:placeholder>
                </w:sdtPr>
                <w:sdtContent>
                  <w:r w:rsidR="003918C5" w:rsidRPr="003D19CE">
                    <w:rPr>
                      <w:rStyle w:val="surname"/>
                    </w:rPr>
                    <w:t>Øian</w:t>
                  </w:r>
                  <w:r w:rsidR="003918C5" w:rsidRPr="00BF3CDA">
                    <w:t xml:space="preserve">, </w:t>
                  </w:r>
                  <w:r w:rsidR="003918C5" w:rsidRPr="003D19CE">
                    <w:rPr>
                      <w:rStyle w:val="given-names"/>
                    </w:rPr>
                    <w:t>H.</w:t>
                  </w:r>
                </w:sdtContent>
              </w:sdt>
              <w:r w:rsidR="003918C5" w:rsidRPr="00BF3CDA">
                <w:t xml:space="preserve">, </w:t>
              </w:r>
              <w:sdt>
                <w:sdtPr>
                  <w:alias w:val="author"/>
                  <w:tag w:val="author"/>
                  <w:id w:val="31859127"/>
                  <w:placeholder>
                    <w:docPart w:val="EA4067A166D04DA185A24111548052B2"/>
                  </w:placeholder>
                </w:sdtPr>
                <w:sdtContent>
                  <w:r w:rsidR="003918C5" w:rsidRPr="003D19CE">
                    <w:rPr>
                      <w:rStyle w:val="surname"/>
                    </w:rPr>
                    <w:t>Fredman</w:t>
                  </w:r>
                  <w:r w:rsidR="003918C5" w:rsidRPr="00BF3CDA">
                    <w:t xml:space="preserve">, </w:t>
                  </w:r>
                  <w:r w:rsidR="003918C5" w:rsidRPr="003D19CE">
                    <w:rPr>
                      <w:rStyle w:val="given-names"/>
                    </w:rPr>
                    <w:t>P.</w:t>
                  </w:r>
                </w:sdtContent>
              </w:sdt>
              <w:r w:rsidR="003918C5" w:rsidRPr="00BF3CDA">
                <w:t xml:space="preserve">, </w:t>
              </w:r>
              <w:sdt>
                <w:sdtPr>
                  <w:alias w:val="author"/>
                  <w:tag w:val="author"/>
                  <w:id w:val="-1267382161"/>
                  <w:placeholder>
                    <w:docPart w:val="C8E629B4061D448986E5A635758F2559"/>
                  </w:placeholder>
                </w:sdtPr>
                <w:sdtContent>
                  <w:r w:rsidR="003918C5" w:rsidRPr="003D19CE">
                    <w:rPr>
                      <w:rStyle w:val="surname"/>
                    </w:rPr>
                    <w:t>Sandell</w:t>
                  </w:r>
                  <w:r w:rsidR="003918C5" w:rsidRPr="00BF3CDA">
                    <w:t xml:space="preserve">, </w:t>
                  </w:r>
                  <w:r w:rsidR="003918C5" w:rsidRPr="003D19CE">
                    <w:rPr>
                      <w:rStyle w:val="given-names"/>
                    </w:rPr>
                    <w:t>K.</w:t>
                  </w:r>
                </w:sdtContent>
              </w:sdt>
              <w:r w:rsidR="003918C5" w:rsidRPr="00BF3CDA">
                <w:t xml:space="preserve">, </w:t>
              </w:r>
              <w:sdt>
                <w:sdtPr>
                  <w:alias w:val="author"/>
                  <w:tag w:val="author"/>
                  <w:id w:val="261190240"/>
                  <w:placeholder>
                    <w:docPart w:val="231E79AEF5EC4EBB84A12944B81E0955"/>
                  </w:placeholder>
                </w:sdtPr>
                <w:sdtContent>
                  <w:r w:rsidR="003918C5" w:rsidRPr="003D19CE">
                    <w:rPr>
                      <w:rStyle w:val="surname"/>
                    </w:rPr>
                    <w:t>Sæþórsdóttir</w:t>
                  </w:r>
                  <w:r w:rsidR="003918C5" w:rsidRPr="00BF3CDA">
                    <w:t xml:space="preserve">, </w:t>
                  </w:r>
                  <w:r w:rsidR="003918C5" w:rsidRPr="003D19CE">
                    <w:rPr>
                      <w:rStyle w:val="given-names"/>
                    </w:rPr>
                    <w:t>A. D.</w:t>
                  </w:r>
                </w:sdtContent>
              </w:sdt>
              <w:r w:rsidR="003918C5" w:rsidRPr="00BF3CDA">
                <w:t xml:space="preserve">, </w:t>
              </w:r>
              <w:sdt>
                <w:sdtPr>
                  <w:alias w:val="author"/>
                  <w:tag w:val="author"/>
                  <w:id w:val="604151376"/>
                  <w:placeholder>
                    <w:docPart w:val="FC89E53A69FF40B1A2EFD23B4BFBA4DF"/>
                  </w:placeholder>
                </w:sdtPr>
                <w:sdtContent>
                  <w:r w:rsidR="003918C5" w:rsidRPr="003D19CE">
                    <w:rPr>
                      <w:rStyle w:val="surname"/>
                    </w:rPr>
                    <w:t>Tyrväinen</w:t>
                  </w:r>
                  <w:r w:rsidR="003918C5" w:rsidRPr="00BF3CDA">
                    <w:t xml:space="preserve">, </w:t>
                  </w:r>
                  <w:r w:rsidR="003918C5" w:rsidRPr="003D19CE">
                    <w:rPr>
                      <w:rStyle w:val="given-names"/>
                    </w:rPr>
                    <w:t>L.</w:t>
                  </w:r>
                </w:sdtContent>
              </w:sdt>
              <w:r w:rsidR="003918C5" w:rsidRPr="00BF3CDA">
                <w:t xml:space="preserve">, &amp; </w:t>
              </w:r>
              <w:sdt>
                <w:sdtPr>
                  <w:alias w:val="author"/>
                  <w:tag w:val="author"/>
                  <w:id w:val="-1324657410"/>
                  <w:placeholder>
                    <w:docPart w:val="BC5D8418448D441A8EEE455B06A965E3"/>
                  </w:placeholder>
                </w:sdtPr>
                <w:sdtContent>
                  <w:r w:rsidR="003918C5" w:rsidRPr="003D19CE">
                    <w:rPr>
                      <w:rStyle w:val="surname"/>
                    </w:rPr>
                    <w:t>Jensen</w:t>
                  </w:r>
                  <w:r w:rsidR="003918C5" w:rsidRPr="00BF3CDA">
                    <w:t xml:space="preserve">, </w:t>
                  </w:r>
                  <w:r w:rsidR="003918C5" w:rsidRPr="003D19CE">
                    <w:rPr>
                      <w:rStyle w:val="given-names"/>
                    </w:rPr>
                    <w:t>F. S.</w:t>
                  </w:r>
                </w:sdtContent>
              </w:sdt>
              <w:r w:rsidR="003918C5" w:rsidRPr="00BF3CDA">
                <w:t xml:space="preserve"> (</w:t>
              </w:r>
              <w:sdt>
                <w:sdtPr>
                  <w:alias w:val="year"/>
                  <w:tag w:val="year"/>
                  <w:id w:val="-583380615"/>
                  <w:placeholder>
                    <w:docPart w:val="47E05C96DF5346EBA60051FB15F623C8"/>
                  </w:placeholder>
                </w:sdtPr>
                <w:sdtContent>
                  <w:r w:rsidR="003918C5" w:rsidRPr="003D19CE">
                    <w:rPr>
                      <w:shd w:val="clear" w:color="auto" w:fill="FF69B4"/>
                    </w:rPr>
                    <w:t>2018</w:t>
                  </w:r>
                </w:sdtContent>
              </w:sdt>
              <w:r w:rsidR="003918C5" w:rsidRPr="00BF3CDA">
                <w:t xml:space="preserve">). </w:t>
              </w:r>
              <w:r w:rsidR="003918C5" w:rsidRPr="003D19CE">
                <w:rPr>
                  <w:shd w:val="clear" w:color="auto" w:fill="9370DB"/>
                </w:rPr>
                <w:t>Tourism, nature and sustainability: A review of policy instruments in the Nordic countries</w:t>
              </w:r>
              <w:r w:rsidR="003918C5" w:rsidRPr="00BF3CDA">
                <w:t>.</w:t>
              </w:r>
            </w:p>
          </w:sdtContent>
        </w:sdt>
        <w:bookmarkStart w:id="112" w:name="B75" w:displacedByCustomXml="next"/>
        <w:bookmarkEnd w:id="112" w:displacedByCustomXml="next"/>
        <w:sdt>
          <w:sdtPr>
            <w:alias w:val="B75_Owiyo, 2018"/>
            <w:tag w:val="citation"/>
            <w:id w:val="383447316"/>
            <w:placeholder>
              <w:docPart w:val="B175ADB306A84C4A818FED11E9410087"/>
            </w:placeholder>
          </w:sdtPr>
          <w:sdtEndPr>
            <w:rPr>
              <w:i/>
            </w:rPr>
          </w:sdtEndPr>
          <w:sdtContent>
            <w:p w14:paraId="7A60245B" w14:textId="42A40CE3" w:rsidR="00D2246C" w:rsidRPr="00BF3CDA" w:rsidRDefault="00000000" w:rsidP="00BF3CDA">
              <w:pPr>
                <w:pStyle w:val="bib"/>
              </w:pPr>
              <w:sdt>
                <w:sdtPr>
                  <w:alias w:val="author"/>
                  <w:tag w:val="author"/>
                  <w:id w:val="-118678533"/>
                  <w:placeholder>
                    <w:docPart w:val="A6B8B0BBC2504EFDB27EAE52771E80B5"/>
                  </w:placeholder>
                </w:sdtPr>
                <w:sdtContent>
                  <w:r w:rsidR="00D2246C" w:rsidRPr="003D19CE">
                    <w:rPr>
                      <w:rStyle w:val="surname"/>
                    </w:rPr>
                    <w:t>Owiyo</w:t>
                  </w:r>
                  <w:r w:rsidR="00D2246C" w:rsidRPr="00BF3CDA">
                    <w:t xml:space="preserve">, </w:t>
                  </w:r>
                  <w:r w:rsidR="00D2246C" w:rsidRPr="003D19CE">
                    <w:rPr>
                      <w:rStyle w:val="given-names"/>
                    </w:rPr>
                    <w:t>V.</w:t>
                  </w:r>
                </w:sdtContent>
              </w:sdt>
              <w:r w:rsidR="00D2246C" w:rsidRPr="00BF3CDA">
                <w:t xml:space="preserve"> (</w:t>
              </w:r>
              <w:sdt>
                <w:sdtPr>
                  <w:alias w:val="year"/>
                  <w:tag w:val="year"/>
                  <w:id w:val="-1249570385"/>
                  <w:placeholder>
                    <w:docPart w:val="29918D2C4646475C8415292F8DF38137"/>
                  </w:placeholder>
                </w:sdtPr>
                <w:sdtContent>
                  <w:r w:rsidR="00D2246C" w:rsidRPr="003D19CE">
                    <w:rPr>
                      <w:shd w:val="clear" w:color="auto" w:fill="FF69B4"/>
                    </w:rPr>
                    <w:t>2018</w:t>
                  </w:r>
                </w:sdtContent>
              </w:sdt>
              <w:r w:rsidR="00D2246C" w:rsidRPr="00BF3CDA">
                <w:t xml:space="preserve">). </w:t>
              </w:r>
              <w:sdt>
                <w:sdtPr>
                  <w:alias w:val="book-title"/>
                  <w:tag w:val="book-title"/>
                  <w:id w:val="1428071915"/>
                  <w:placeholder>
                    <w:docPart w:val="CA552673C89D44969980D27AF48868BD"/>
                  </w:placeholder>
                </w:sdtPr>
                <w:sdtEndPr>
                  <w:rPr>
                    <w:i/>
                    <w:shd w:val="clear" w:color="auto" w:fill="D3D3D3"/>
                  </w:rPr>
                </w:sdtEndPr>
                <w:sdtContent>
                  <w:r w:rsidR="00D2246C" w:rsidRPr="00F55CDA">
                    <w:rPr>
                      <w:i/>
                      <w:shd w:val="clear" w:color="auto" w:fill="9370DB"/>
                    </w:rPr>
                    <w:t xml:space="preserve">Strategic determinants of </w:t>
                  </w:r>
                  <w:commentRangeStart w:id="113"/>
                  <w:commentRangeStart w:id="114"/>
                  <w:r w:rsidR="00D2246C" w:rsidRPr="00F55CDA">
                    <w:rPr>
                      <w:i/>
                      <w:shd w:val="clear" w:color="auto" w:fill="9370DB"/>
                    </w:rPr>
                    <w:t>destination</w:t>
                  </w:r>
                  <w:commentRangeEnd w:id="113"/>
                  <w:r w:rsidR="00D144A7">
                    <w:rPr>
                      <w:rStyle w:val="CommentReference"/>
                      <w:rFonts w:asciiTheme="minorHAnsi" w:hAnsiTheme="minorHAnsi" w:cstheme="minorBidi"/>
                      <w:noProof w:val="0"/>
                      <w:lang w:val="en-GB"/>
                    </w:rPr>
                    <w:commentReference w:id="113"/>
                  </w:r>
                  <w:commentRangeEnd w:id="114"/>
                  <w:r w:rsidR="007D505E">
                    <w:rPr>
                      <w:rStyle w:val="CommentReference"/>
                      <w:rFonts w:asciiTheme="minorHAnsi" w:hAnsiTheme="minorHAnsi" w:cstheme="minorBidi"/>
                      <w:noProof w:val="0"/>
                      <w:lang w:val="en-GB"/>
                    </w:rPr>
                    <w:commentReference w:id="114"/>
                  </w:r>
                  <w:r w:rsidR="00D2246C" w:rsidRPr="00F55CDA">
                    <w:rPr>
                      <w:i/>
                      <w:shd w:val="clear" w:color="auto" w:fill="9370DB"/>
                    </w:rPr>
                    <w:t xml:space="preserve"> competitiveness: A case of Western tourist circuit, Kenya</w:t>
                  </w:r>
                </w:sdtContent>
              </w:sdt>
              <w:r w:rsidR="00D2246C" w:rsidRPr="00BF3CDA">
                <w:rPr>
                  <w:i/>
                </w:rPr>
                <w:t>.</w:t>
              </w:r>
            </w:p>
          </w:sdtContent>
        </w:sdt>
        <w:bookmarkStart w:id="115" w:name="B76" w:displacedByCustomXml="next"/>
        <w:bookmarkEnd w:id="115" w:displacedByCustomXml="next"/>
        <w:sdt>
          <w:sdtPr>
            <w:alias w:val="B76_Pamungkas &amp; Jones, 2021"/>
            <w:tag w:val="citation"/>
            <w:id w:val="887917368"/>
            <w:placeholder>
              <w:docPart w:val="0577839730724382B90F65CC3C61008C"/>
            </w:placeholder>
          </w:sdtPr>
          <w:sdtContent>
            <w:p w14:paraId="555F9D7C" w14:textId="015CEC14" w:rsidR="00D2246C" w:rsidRPr="00BF3CDA" w:rsidRDefault="00000000" w:rsidP="00BF3CDA">
              <w:pPr>
                <w:pStyle w:val="bib"/>
                <w:rPr>
                  <w:rFonts w:ascii="Times New Roman" w:hAnsi="Times New Roman" w:cs="Times New Roman"/>
                </w:rPr>
              </w:pPr>
              <w:sdt>
                <w:sdtPr>
                  <w:alias w:val="author"/>
                  <w:tag w:val="author"/>
                  <w:id w:val="-1816175588"/>
                  <w:placeholder>
                    <w:docPart w:val="3C333511928245F2A2CC80A8E9F031F8"/>
                  </w:placeholder>
                </w:sdtPr>
                <w:sdtContent>
                  <w:r w:rsidR="00D2246C" w:rsidRPr="003D19CE">
                    <w:rPr>
                      <w:rStyle w:val="surname"/>
                    </w:rPr>
                    <w:t>Pamungkas</w:t>
                  </w:r>
                  <w:r w:rsidR="00D2246C" w:rsidRPr="00BF3CDA">
                    <w:t xml:space="preserve">, </w:t>
                  </w:r>
                  <w:r w:rsidR="00D2246C" w:rsidRPr="003D19CE">
                    <w:rPr>
                      <w:rStyle w:val="given-names"/>
                    </w:rPr>
                    <w:t>W.</w:t>
                  </w:r>
                </w:sdtContent>
              </w:sdt>
              <w:r w:rsidR="00D2246C" w:rsidRPr="00BF3CDA">
                <w:t xml:space="preserve">, &amp; </w:t>
              </w:r>
              <w:sdt>
                <w:sdtPr>
                  <w:alias w:val="author"/>
                  <w:tag w:val="author"/>
                  <w:id w:val="808051043"/>
                  <w:placeholder>
                    <w:docPart w:val="CC61FAB55B774CE381224C5C64CD7D31"/>
                  </w:placeholder>
                </w:sdtPr>
                <w:sdtContent>
                  <w:r w:rsidR="00D2246C" w:rsidRPr="003D19CE">
                    <w:rPr>
                      <w:rStyle w:val="surname"/>
                    </w:rPr>
                    <w:t>Jones</w:t>
                  </w:r>
                  <w:r w:rsidR="00D2246C" w:rsidRPr="00BF3CDA">
                    <w:t xml:space="preserve">, </w:t>
                  </w:r>
                  <w:r w:rsidR="00D2246C" w:rsidRPr="003D19CE">
                    <w:rPr>
                      <w:rStyle w:val="given-names"/>
                    </w:rPr>
                    <w:t>T. E.</w:t>
                  </w:r>
                </w:sdtContent>
              </w:sdt>
              <w:r w:rsidR="00D2246C" w:rsidRPr="00BF3CDA">
                <w:t xml:space="preserve"> (</w:t>
              </w:r>
              <w:sdt>
                <w:sdtPr>
                  <w:alias w:val="year"/>
                  <w:tag w:val="year"/>
                  <w:id w:val="-1237157595"/>
                  <w:placeholder>
                    <w:docPart w:val="2ED9E0F0614B435BA596A1ECA867C158"/>
                  </w:placeholder>
                </w:sdtPr>
                <w:sdtContent>
                  <w:r w:rsidR="00D2246C" w:rsidRPr="003D19CE">
                    <w:rPr>
                      <w:shd w:val="clear" w:color="auto" w:fill="FF69B4"/>
                    </w:rPr>
                    <w:t>2021</w:t>
                  </w:r>
                </w:sdtContent>
              </w:sdt>
              <w:r w:rsidR="00D2246C" w:rsidRPr="00BF3CDA">
                <w:t xml:space="preserve">). </w:t>
              </w:r>
              <w:sdt>
                <w:sdtPr>
                  <w:alias w:val="chapter-title"/>
                  <w:tag w:val="chapter-title"/>
                  <w:id w:val="227971164"/>
                  <w:placeholder>
                    <w:docPart w:val="58B42488F85B468EBE2494E105E8B136"/>
                  </w:placeholder>
                </w:sdtPr>
                <w:sdtContent>
                  <w:r w:rsidR="00E5597A" w:rsidRPr="003D19CE">
                    <w:rPr>
                      <w:shd w:val="clear" w:color="auto" w:fill="ADD8E6"/>
                    </w:rPr>
                    <w:t>Indonesia</w:t>
                  </w:r>
                  <w:r w:rsidR="00E5597A">
                    <w:rPr>
                      <w:shd w:val="clear" w:color="auto" w:fill="ADD8E6"/>
                    </w:rPr>
                    <w:t>’</w:t>
                  </w:r>
                  <w:r w:rsidR="00E5597A" w:rsidRPr="003D19CE">
                    <w:rPr>
                      <w:shd w:val="clear" w:color="auto" w:fill="ADD8E6"/>
                    </w:rPr>
                    <w:t xml:space="preserve">s </w:t>
                  </w:r>
                  <w:r w:rsidR="00D144A7" w:rsidRPr="003D19CE">
                    <w:rPr>
                      <w:shd w:val="clear" w:color="auto" w:fill="ADD8E6"/>
                    </w:rPr>
                    <w:t>mountainous protected areas</w:t>
                  </w:r>
                  <w:r w:rsidR="00D2246C" w:rsidRPr="003D19CE">
                    <w:rPr>
                      <w:shd w:val="clear" w:color="auto" w:fill="ADD8E6"/>
                    </w:rPr>
                    <w:t xml:space="preserve">: National </w:t>
                  </w:r>
                  <w:r w:rsidR="00D144A7" w:rsidRPr="003D19CE">
                    <w:rPr>
                      <w:shd w:val="clear" w:color="auto" w:fill="ADD8E6"/>
                    </w:rPr>
                    <w:t>parks and nature-based t</w:t>
                  </w:r>
                  <w:r w:rsidR="00D2246C" w:rsidRPr="003D19CE">
                    <w:rPr>
                      <w:shd w:val="clear" w:color="auto" w:fill="ADD8E6"/>
                    </w:rPr>
                    <w:t>ourism</w:t>
                  </w:r>
                </w:sdtContent>
              </w:sdt>
              <w:r w:rsidR="00D2246C" w:rsidRPr="00BF3CDA">
                <w:t xml:space="preserve">. In </w:t>
              </w:r>
              <w:sdt>
                <w:sdtPr>
                  <w:alias w:val="book-title"/>
                  <w:tag w:val="book-title"/>
                  <w:id w:val="-1082833906"/>
                  <w:placeholder>
                    <w:docPart w:val="9DCC77D614994961B61B7819922B0BD6"/>
                  </w:placeholder>
                </w:sdtPr>
                <w:sdtEndPr>
                  <w:rPr>
                    <w:i/>
                  </w:rPr>
                </w:sdtEndPr>
                <w:sdtContent>
                  <w:r w:rsidR="00D2246C" w:rsidRPr="003D19CE">
                    <w:rPr>
                      <w:i/>
                      <w:shd w:val="clear" w:color="auto" w:fill="9370DB"/>
                    </w:rPr>
                    <w:t>Nature-</w:t>
                  </w:r>
                  <w:r w:rsidR="00B97E0F" w:rsidRPr="003D19CE">
                    <w:rPr>
                      <w:i/>
                      <w:shd w:val="clear" w:color="auto" w:fill="9370DB"/>
                    </w:rPr>
                    <w:t xml:space="preserve">based tourism </w:t>
                  </w:r>
                  <w:r w:rsidR="00D2246C" w:rsidRPr="003D19CE">
                    <w:rPr>
                      <w:i/>
                      <w:shd w:val="clear" w:color="auto" w:fill="9370DB"/>
                    </w:rPr>
                    <w:t xml:space="preserve">in </w:t>
                  </w:r>
                  <w:r w:rsidR="00E5597A" w:rsidRPr="003D19CE">
                    <w:rPr>
                      <w:i/>
                      <w:shd w:val="clear" w:color="auto" w:fill="9370DB"/>
                    </w:rPr>
                    <w:t>Asia</w:t>
                  </w:r>
                  <w:r w:rsidR="00E5597A">
                    <w:rPr>
                      <w:i/>
                      <w:shd w:val="clear" w:color="auto" w:fill="9370DB"/>
                    </w:rPr>
                    <w:t>’</w:t>
                  </w:r>
                  <w:r w:rsidR="00E5597A" w:rsidRPr="003D19CE">
                    <w:rPr>
                      <w:i/>
                      <w:shd w:val="clear" w:color="auto" w:fill="9370DB"/>
                    </w:rPr>
                    <w:t xml:space="preserve">s </w:t>
                  </w:r>
                  <w:r w:rsidR="00B97E0F" w:rsidRPr="003D19CE">
                    <w:rPr>
                      <w:i/>
                      <w:shd w:val="clear" w:color="auto" w:fill="9370DB"/>
                    </w:rPr>
                    <w:t>mountainous protected areas</w:t>
                  </w:r>
                </w:sdtContent>
              </w:sdt>
              <w:r w:rsidR="00D2246C" w:rsidRPr="00BF3CDA">
                <w:t xml:space="preserve"> (pp. </w:t>
              </w:r>
              <w:sdt>
                <w:sdtPr>
                  <w:alias w:val="first-page"/>
                  <w:tag w:val="first-page"/>
                  <w:id w:val="827482774"/>
                  <w:placeholder>
                    <w:docPart w:val="B42ADF0FECF64253A94CF351F22F0C23"/>
                  </w:placeholder>
                </w:sdtPr>
                <w:sdtContent>
                  <w:r w:rsidR="00D2246C" w:rsidRPr="003D19CE">
                    <w:rPr>
                      <w:shd w:val="clear" w:color="auto" w:fill="EEDD82"/>
                    </w:rPr>
                    <w:t>111</w:t>
                  </w:r>
                </w:sdtContent>
              </w:sdt>
              <w:r w:rsidR="006127AC">
                <w:t>–</w:t>
              </w:r>
              <w:sdt>
                <w:sdtPr>
                  <w:alias w:val="last-page"/>
                  <w:tag w:val="last-page"/>
                  <w:id w:val="2087956103"/>
                  <w:placeholder>
                    <w:docPart w:val="1BACE94346D143E78658449EF089B4E3"/>
                  </w:placeholder>
                </w:sdtPr>
                <w:sdtContent>
                  <w:r w:rsidR="00D2246C" w:rsidRPr="003D19CE">
                    <w:rPr>
                      <w:shd w:val="clear" w:color="auto" w:fill="6495ED"/>
                    </w:rPr>
                    <w:t>131</w:t>
                  </w:r>
                </w:sdtContent>
              </w:sdt>
              <w:r w:rsidR="006127AC" w:rsidRPr="00BF3CDA">
                <w:t>)</w:t>
              </w:r>
              <w:r w:rsidR="006127AC">
                <w:t xml:space="preserve">. </w:t>
              </w:r>
              <w:sdt>
                <w:sdtPr>
                  <w:alias w:val="publisher-name"/>
                  <w:tag w:val="publisher-name"/>
                  <w:id w:val="1763952046"/>
                  <w:placeholder>
                    <w:docPart w:val="10F60F2CBAE445BB81CBC72BAEB57C95"/>
                  </w:placeholder>
                </w:sdtPr>
                <w:sdtContent>
                  <w:commentRangeStart w:id="116"/>
                  <w:commentRangeStart w:id="117"/>
                  <w:r w:rsidR="00D2246C" w:rsidRPr="003D19CE">
                    <w:rPr>
                      <w:shd w:val="clear" w:color="auto" w:fill="FFE4B5"/>
                    </w:rPr>
                    <w:t>Springer</w:t>
                  </w:r>
                  <w:commentRangeEnd w:id="116"/>
                  <w:r w:rsidR="00D144A7">
                    <w:rPr>
                      <w:rStyle w:val="CommentReference"/>
                      <w:rFonts w:asciiTheme="minorHAnsi" w:hAnsiTheme="minorHAnsi" w:cstheme="minorBidi"/>
                      <w:noProof w:val="0"/>
                      <w:lang w:val="en-GB"/>
                    </w:rPr>
                    <w:commentReference w:id="116"/>
                  </w:r>
                  <w:commentRangeEnd w:id="117"/>
                  <w:r w:rsidR="00ED1090">
                    <w:rPr>
                      <w:rStyle w:val="CommentReference"/>
                      <w:rFonts w:asciiTheme="minorHAnsi" w:hAnsiTheme="minorHAnsi" w:cstheme="minorBidi"/>
                      <w:noProof w:val="0"/>
                      <w:lang w:val="en-GB"/>
                    </w:rPr>
                    <w:commentReference w:id="117"/>
                  </w:r>
                </w:sdtContent>
              </w:sdt>
              <w:r w:rsidR="00D2246C" w:rsidRPr="00BF3CDA">
                <w:t>.</w:t>
              </w:r>
            </w:p>
          </w:sdtContent>
        </w:sdt>
        <w:bookmarkStart w:id="118" w:name="B77" w:displacedByCustomXml="next"/>
        <w:bookmarkEnd w:id="118" w:displacedByCustomXml="next"/>
        <w:sdt>
          <w:sdtPr>
            <w:alias w:val="B77_Paraschi, 2020"/>
            <w:tag w:val="citation"/>
            <w:id w:val="-1756657417"/>
            <w:placeholder>
              <w:docPart w:val="D0E2D11389F84F7791A65788FE19F0C2"/>
            </w:placeholder>
          </w:sdtPr>
          <w:sdtContent>
            <w:p w14:paraId="50298393" w14:textId="64D97ED9" w:rsidR="00D2246C" w:rsidRPr="00BF3CDA" w:rsidRDefault="00000000" w:rsidP="00BF3CDA">
              <w:pPr>
                <w:pStyle w:val="bib"/>
              </w:pPr>
              <w:sdt>
                <w:sdtPr>
                  <w:alias w:val="author"/>
                  <w:tag w:val="author"/>
                  <w:id w:val="1369951741"/>
                  <w:placeholder>
                    <w:docPart w:val="9BCC9D1441FB4797A075F419847E9FC6"/>
                  </w:placeholder>
                </w:sdtPr>
                <w:sdtContent>
                  <w:r w:rsidR="00D2246C" w:rsidRPr="003D19CE">
                    <w:rPr>
                      <w:rStyle w:val="surname"/>
                    </w:rPr>
                    <w:t>Paraschi</w:t>
                  </w:r>
                  <w:r w:rsidR="00D2246C" w:rsidRPr="00BF3CDA">
                    <w:t xml:space="preserve">, </w:t>
                  </w:r>
                  <w:r w:rsidR="00D2246C" w:rsidRPr="003D19CE">
                    <w:rPr>
                      <w:rStyle w:val="given-names"/>
                    </w:rPr>
                    <w:t>E.</w:t>
                  </w:r>
                  <w:r w:rsidR="00374E57">
                    <w:rPr>
                      <w:rStyle w:val="given-names"/>
                    </w:rPr>
                    <w:t xml:space="preserve"> </w:t>
                  </w:r>
                  <w:r w:rsidR="00D2246C" w:rsidRPr="003D19CE">
                    <w:rPr>
                      <w:rStyle w:val="given-names"/>
                    </w:rPr>
                    <w:t>P.</w:t>
                  </w:r>
                </w:sdtContent>
              </w:sdt>
              <w:r w:rsidR="00D2246C" w:rsidRPr="00BF3CDA">
                <w:t xml:space="preserve"> (</w:t>
              </w:r>
              <w:sdt>
                <w:sdtPr>
                  <w:alias w:val="year"/>
                  <w:tag w:val="year"/>
                  <w:id w:val="-1127771369"/>
                  <w:placeholder>
                    <w:docPart w:val="0B9637A9E34A4BA0BB9AD9231469D53E"/>
                  </w:placeholder>
                </w:sdtPr>
                <w:sdtContent>
                  <w:r w:rsidR="00D2246C" w:rsidRPr="003D19CE">
                    <w:rPr>
                      <w:shd w:val="clear" w:color="auto" w:fill="FF69B4"/>
                    </w:rPr>
                    <w:t>2020</w:t>
                  </w:r>
                </w:sdtContent>
              </w:sdt>
              <w:r w:rsidR="00D2246C" w:rsidRPr="00BF3CDA">
                <w:t xml:space="preserve">). </w:t>
              </w:r>
              <w:sdt>
                <w:sdtPr>
                  <w:alias w:val="article-title"/>
                  <w:tag w:val="article-title"/>
                  <w:id w:val="-320045696"/>
                  <w:placeholder>
                    <w:docPart w:val="0D82FD15245D428285223DCF45CC8025"/>
                  </w:placeholder>
                </w:sdtPr>
                <w:sdtContent>
                  <w:r w:rsidR="00D2246C" w:rsidRPr="003D19CE">
                    <w:rPr>
                      <w:shd w:val="clear" w:color="auto" w:fill="87CEFA"/>
                    </w:rPr>
                    <w:t>Accessibility, tourism and social welfare: Covid19 and a new quality-of-life tourism model for the Greek islands</w:t>
                  </w:r>
                </w:sdtContent>
              </w:sdt>
              <w:r w:rsidR="00D2246C" w:rsidRPr="00BF3CDA">
                <w:t xml:space="preserve">. </w:t>
              </w:r>
              <w:sdt>
                <w:sdtPr>
                  <w:alias w:val="journal-title"/>
                  <w:tag w:val="journal-title"/>
                  <w:id w:val="-1568411860"/>
                  <w:placeholder>
                    <w:docPart w:val="F2053917DE9A495A8CFCC39CE1FC8F94"/>
                  </w:placeholder>
                </w:sdtPr>
                <w:sdtEndPr>
                  <w:rPr>
                    <w:i/>
                  </w:rPr>
                </w:sdtEndPr>
                <w:sdtContent>
                  <w:r w:rsidR="00D2246C" w:rsidRPr="003D19CE">
                    <w:rPr>
                      <w:i/>
                      <w:shd w:val="clear" w:color="auto" w:fill="DEB887"/>
                    </w:rPr>
                    <w:t>International Journal of Cultural and Digital Tourism</w:t>
                  </w:r>
                </w:sdtContent>
              </w:sdt>
              <w:r w:rsidR="00D2246C" w:rsidRPr="00BF3CDA">
                <w:rPr>
                  <w:i/>
                </w:rPr>
                <w:t xml:space="preserve">, </w:t>
              </w:r>
              <w:sdt>
                <w:sdtPr>
                  <w:rPr>
                    <w:i/>
                  </w:rPr>
                  <w:alias w:val="volume"/>
                  <w:tag w:val="volume"/>
                  <w:id w:val="-698316205"/>
                  <w:placeholder>
                    <w:docPart w:val="587093D6FC314C44B1758827C2DCFA2A"/>
                  </w:placeholder>
                </w:sdtPr>
                <w:sdtContent>
                  <w:r w:rsidR="00D2246C" w:rsidRPr="003D19CE">
                    <w:rPr>
                      <w:i/>
                      <w:shd w:val="clear" w:color="auto" w:fill="FF4500"/>
                    </w:rPr>
                    <w:t>6</w:t>
                  </w:r>
                </w:sdtContent>
              </w:sdt>
              <w:r w:rsidR="00D2246C" w:rsidRPr="00BF3CDA">
                <w:t xml:space="preserve">, </w:t>
              </w:r>
              <w:sdt>
                <w:sdtPr>
                  <w:alias w:val="first-page"/>
                  <w:tag w:val="first-page"/>
                  <w:id w:val="548352028"/>
                  <w:placeholder>
                    <w:docPart w:val="DC2877D1135540C59A5350DE0B03A1DC"/>
                  </w:placeholder>
                </w:sdtPr>
                <w:sdtContent>
                  <w:r w:rsidR="00D2246C" w:rsidRPr="003D19CE">
                    <w:rPr>
                      <w:shd w:val="clear" w:color="auto" w:fill="EEDD82"/>
                    </w:rPr>
                    <w:t>10</w:t>
                  </w:r>
                </w:sdtContent>
              </w:sdt>
              <w:r w:rsidR="006127AC">
                <w:t>–</w:t>
              </w:r>
              <w:sdt>
                <w:sdtPr>
                  <w:alias w:val="last-page"/>
                  <w:tag w:val="last-page"/>
                  <w:id w:val="-2061545249"/>
                  <w:placeholder>
                    <w:docPart w:val="C8AE2C3FBA804D7FADA24D2F7CB87F2C"/>
                  </w:placeholder>
                </w:sdtPr>
                <w:sdtContent>
                  <w:r w:rsidR="00D2246C" w:rsidRPr="003D19CE">
                    <w:rPr>
                      <w:shd w:val="clear" w:color="auto" w:fill="6495ED"/>
                    </w:rPr>
                    <w:t>21</w:t>
                  </w:r>
                </w:sdtContent>
              </w:sdt>
              <w:r w:rsidR="00D2246C" w:rsidRPr="00BF3CDA">
                <w:t>.</w:t>
              </w:r>
            </w:p>
          </w:sdtContent>
        </w:sdt>
        <w:bookmarkStart w:id="119" w:name="B78" w:displacedByCustomXml="next"/>
        <w:bookmarkEnd w:id="119" w:displacedByCustomXml="next"/>
        <w:sdt>
          <w:sdtPr>
            <w:alias w:val="B78_Park, Kim, Kim &amp; Park, 2019"/>
            <w:tag w:val="citation"/>
            <w:id w:val="230276195"/>
            <w:placeholder>
              <w:docPart w:val="2D778AF3218948BF9B8B9CD5DABD9AB4"/>
            </w:placeholder>
          </w:sdtPr>
          <w:sdtContent>
            <w:p w14:paraId="63A97CF6" w14:textId="7E33C002" w:rsidR="00D2246C" w:rsidRPr="00BF3CDA" w:rsidRDefault="00000000" w:rsidP="00BF3CDA">
              <w:pPr>
                <w:pStyle w:val="bib"/>
              </w:pPr>
              <w:sdt>
                <w:sdtPr>
                  <w:alias w:val="author"/>
                  <w:tag w:val="author"/>
                  <w:id w:val="253178426"/>
                  <w:placeholder>
                    <w:docPart w:val="70892ACB462543369A98A0B39CC8EE97"/>
                  </w:placeholder>
                </w:sdtPr>
                <w:sdtContent>
                  <w:r w:rsidR="00D2246C" w:rsidRPr="003D19CE">
                    <w:rPr>
                      <w:rStyle w:val="surname"/>
                    </w:rPr>
                    <w:t>Park</w:t>
                  </w:r>
                  <w:r w:rsidR="00D2246C" w:rsidRPr="00BF3CDA">
                    <w:t xml:space="preserve">, </w:t>
                  </w:r>
                  <w:r w:rsidR="00D2246C" w:rsidRPr="003D19CE">
                    <w:rPr>
                      <w:rStyle w:val="given-names"/>
                    </w:rPr>
                    <w:t>D.</w:t>
                  </w:r>
                </w:sdtContent>
              </w:sdt>
              <w:r w:rsidR="00D2246C" w:rsidRPr="00BF3CDA">
                <w:t xml:space="preserve">, </w:t>
              </w:r>
              <w:sdt>
                <w:sdtPr>
                  <w:alias w:val="author"/>
                  <w:tag w:val="author"/>
                  <w:id w:val="-1982464218"/>
                  <w:placeholder>
                    <w:docPart w:val="003119F4A89843D18B9097284DA2911B"/>
                  </w:placeholder>
                </w:sdtPr>
                <w:sdtContent>
                  <w:r w:rsidR="00D2246C" w:rsidRPr="003D19CE">
                    <w:rPr>
                      <w:rStyle w:val="surname"/>
                    </w:rPr>
                    <w:t>Kim</w:t>
                  </w:r>
                  <w:r w:rsidR="00D2246C" w:rsidRPr="00BF3CDA">
                    <w:t xml:space="preserve">, </w:t>
                  </w:r>
                  <w:r w:rsidR="00D2246C" w:rsidRPr="003D19CE">
                    <w:rPr>
                      <w:rStyle w:val="given-names"/>
                    </w:rPr>
                    <w:t>J.</w:t>
                  </w:r>
                </w:sdtContent>
              </w:sdt>
              <w:r w:rsidR="00D2246C" w:rsidRPr="00BF3CDA">
                <w:t xml:space="preserve">, </w:t>
              </w:r>
              <w:sdt>
                <w:sdtPr>
                  <w:alias w:val="author"/>
                  <w:tag w:val="author"/>
                  <w:id w:val="299434453"/>
                  <w:placeholder>
                    <w:docPart w:val="0497CDE3BC6E4AF6A1CF15B30C0EB03B"/>
                  </w:placeholder>
                </w:sdtPr>
                <w:sdtContent>
                  <w:r w:rsidR="00D2246C" w:rsidRPr="003D19CE">
                    <w:rPr>
                      <w:rStyle w:val="surname"/>
                    </w:rPr>
                    <w:t>Kim</w:t>
                  </w:r>
                  <w:r w:rsidR="00D2246C" w:rsidRPr="00BF3CDA">
                    <w:t xml:space="preserve">, </w:t>
                  </w:r>
                  <w:r w:rsidR="00D2246C" w:rsidRPr="003D19CE">
                    <w:rPr>
                      <w:rStyle w:val="given-names"/>
                    </w:rPr>
                    <w:t>W. G.</w:t>
                  </w:r>
                </w:sdtContent>
              </w:sdt>
              <w:r w:rsidR="00D2246C" w:rsidRPr="00BF3CDA">
                <w:t xml:space="preserve">, &amp; </w:t>
              </w:r>
              <w:sdt>
                <w:sdtPr>
                  <w:alias w:val="author"/>
                  <w:tag w:val="author"/>
                  <w:id w:val="885221633"/>
                  <w:placeholder>
                    <w:docPart w:val="47F761FD815D4ACC9B4793BDEA6B91DF"/>
                  </w:placeholder>
                </w:sdtPr>
                <w:sdtContent>
                  <w:r w:rsidR="00D2246C" w:rsidRPr="003D19CE">
                    <w:rPr>
                      <w:rStyle w:val="surname"/>
                    </w:rPr>
                    <w:t>Park</w:t>
                  </w:r>
                  <w:r w:rsidR="00D2246C" w:rsidRPr="00BF3CDA">
                    <w:t xml:space="preserve">, </w:t>
                  </w:r>
                  <w:r w:rsidR="00D2246C" w:rsidRPr="003D19CE">
                    <w:rPr>
                      <w:rStyle w:val="given-names"/>
                    </w:rPr>
                    <w:t>H.</w:t>
                  </w:r>
                </w:sdtContent>
              </w:sdt>
              <w:r w:rsidR="00D2246C" w:rsidRPr="00BF3CDA">
                <w:t xml:space="preserve"> (</w:t>
              </w:r>
              <w:sdt>
                <w:sdtPr>
                  <w:alias w:val="year"/>
                  <w:tag w:val="year"/>
                  <w:id w:val="456154388"/>
                  <w:placeholder>
                    <w:docPart w:val="DB13A637C50C4B05B6BC76A9A57EC5F3"/>
                  </w:placeholder>
                </w:sdtPr>
                <w:sdtContent>
                  <w:r w:rsidR="00D2246C" w:rsidRPr="003D19CE">
                    <w:rPr>
                      <w:shd w:val="clear" w:color="auto" w:fill="FF69B4"/>
                    </w:rPr>
                    <w:t>2019</w:t>
                  </w:r>
                </w:sdtContent>
              </w:sdt>
              <w:r w:rsidR="00D2246C" w:rsidRPr="00BF3CDA">
                <w:t xml:space="preserve">). </w:t>
              </w:r>
              <w:sdt>
                <w:sdtPr>
                  <w:alias w:val="article-title"/>
                  <w:tag w:val="article-title"/>
                  <w:id w:val="-455327550"/>
                  <w:placeholder>
                    <w:docPart w:val="F9931B9542C04D34975D130C04F7B2EE"/>
                  </w:placeholder>
                </w:sdtPr>
                <w:sdtContent>
                  <w:r w:rsidR="00D2246C" w:rsidRPr="003D19CE">
                    <w:rPr>
                      <w:shd w:val="clear" w:color="auto" w:fill="87CEFA"/>
                    </w:rPr>
                    <w:t xml:space="preserve">Does distance matter? Examining the distance effect on </w:t>
                  </w:r>
                  <w:r w:rsidR="00E5597A" w:rsidRPr="003D19CE">
                    <w:rPr>
                      <w:shd w:val="clear" w:color="auto" w:fill="87CEFA"/>
                    </w:rPr>
                    <w:t>tourists</w:t>
                  </w:r>
                  <w:r w:rsidR="00E5597A">
                    <w:rPr>
                      <w:shd w:val="clear" w:color="auto" w:fill="87CEFA"/>
                    </w:rPr>
                    <w:t>’</w:t>
                  </w:r>
                  <w:r w:rsidR="00E5597A" w:rsidRPr="003D19CE">
                    <w:rPr>
                      <w:shd w:val="clear" w:color="auto" w:fill="87CEFA"/>
                    </w:rPr>
                    <w:t xml:space="preserve"> </w:t>
                  </w:r>
                  <w:r w:rsidR="00D2246C" w:rsidRPr="003D19CE">
                    <w:rPr>
                      <w:shd w:val="clear" w:color="auto" w:fill="87CEFA"/>
                    </w:rPr>
                    <w:t>multi-attraction travel behaviors</w:t>
                  </w:r>
                </w:sdtContent>
              </w:sdt>
              <w:r w:rsidR="00D2246C" w:rsidRPr="00BF3CDA">
                <w:t xml:space="preserve">. </w:t>
              </w:r>
              <w:sdt>
                <w:sdtPr>
                  <w:alias w:val="journal-title"/>
                  <w:tag w:val="journal-title"/>
                  <w:id w:val="1903944277"/>
                  <w:placeholder>
                    <w:docPart w:val="6460842E0BA746D488AF7A22E9349F2A"/>
                  </w:placeholder>
                </w:sdtPr>
                <w:sdtEndPr>
                  <w:rPr>
                    <w:i/>
                  </w:rPr>
                </w:sdtEndPr>
                <w:sdtContent>
                  <w:r w:rsidR="00D2246C" w:rsidRPr="003D19CE">
                    <w:rPr>
                      <w:i/>
                      <w:shd w:val="clear" w:color="auto" w:fill="DEB887"/>
                    </w:rPr>
                    <w:t>Journal of Travel &amp; Tourism Marketing</w:t>
                  </w:r>
                </w:sdtContent>
              </w:sdt>
              <w:r w:rsidR="00D2246C" w:rsidRPr="00BF3CDA">
                <w:rPr>
                  <w:i/>
                </w:rPr>
                <w:t xml:space="preserve">, </w:t>
              </w:r>
              <w:sdt>
                <w:sdtPr>
                  <w:rPr>
                    <w:i/>
                  </w:rPr>
                  <w:alias w:val="volume"/>
                  <w:tag w:val="volume"/>
                  <w:id w:val="679243244"/>
                  <w:placeholder>
                    <w:docPart w:val="C3C01935870740B6B5A42896356E2E5A"/>
                  </w:placeholder>
                </w:sdtPr>
                <w:sdtContent>
                  <w:r w:rsidR="00D2246C" w:rsidRPr="003D19CE">
                    <w:rPr>
                      <w:i/>
                      <w:shd w:val="clear" w:color="auto" w:fill="FF4500"/>
                    </w:rPr>
                    <w:t>36</w:t>
                  </w:r>
                </w:sdtContent>
              </w:sdt>
              <w:r w:rsidR="00D2246C" w:rsidRPr="00BF3CDA">
                <w:t>(</w:t>
              </w:r>
              <w:sdt>
                <w:sdtPr>
                  <w:alias w:val="issue"/>
                  <w:tag w:val="issue"/>
                  <w:id w:val="-1878457888"/>
                  <w:placeholder>
                    <w:docPart w:val="FB2927EC67904482AC8D1A741F046A14"/>
                  </w:placeholder>
                </w:sdtPr>
                <w:sdtContent>
                  <w:r w:rsidR="00D2246C" w:rsidRPr="003D19CE">
                    <w:rPr>
                      <w:shd w:val="clear" w:color="auto" w:fill="228B22"/>
                    </w:rPr>
                    <w:t>6</w:t>
                  </w:r>
                </w:sdtContent>
              </w:sdt>
              <w:r w:rsidR="00D2246C" w:rsidRPr="00BF3CDA">
                <w:t xml:space="preserve">), </w:t>
              </w:r>
              <w:sdt>
                <w:sdtPr>
                  <w:alias w:val="first-page"/>
                  <w:tag w:val="first-page"/>
                  <w:id w:val="-294367960"/>
                  <w:placeholder>
                    <w:docPart w:val="FBD929D564DB4553983C1146D5C2C591"/>
                  </w:placeholder>
                </w:sdtPr>
                <w:sdtContent>
                  <w:r w:rsidR="00D2246C" w:rsidRPr="003D19CE">
                    <w:rPr>
                      <w:shd w:val="clear" w:color="auto" w:fill="EEDD82"/>
                    </w:rPr>
                    <w:t>692</w:t>
                  </w:r>
                </w:sdtContent>
              </w:sdt>
              <w:r w:rsidR="006127AC">
                <w:t>–</w:t>
              </w:r>
              <w:sdt>
                <w:sdtPr>
                  <w:alias w:val="last-page"/>
                  <w:tag w:val="last-page"/>
                  <w:id w:val="372961418"/>
                  <w:placeholder>
                    <w:docPart w:val="8CA5B4BA50D04434A60A34C33C8D7BC5"/>
                  </w:placeholder>
                </w:sdtPr>
                <w:sdtContent>
                  <w:r w:rsidR="00D2246C" w:rsidRPr="003D19CE">
                    <w:rPr>
                      <w:shd w:val="clear" w:color="auto" w:fill="6495ED"/>
                    </w:rPr>
                    <w:t>709</w:t>
                  </w:r>
                </w:sdtContent>
              </w:sdt>
              <w:r w:rsidR="00D2246C" w:rsidRPr="00BF3CDA">
                <w:t>.</w:t>
              </w:r>
            </w:p>
          </w:sdtContent>
        </w:sdt>
        <w:bookmarkStart w:id="120" w:name="B79" w:displacedByCustomXml="next"/>
        <w:bookmarkEnd w:id="120" w:displacedByCustomXml="next"/>
        <w:sdt>
          <w:sdtPr>
            <w:alias w:val="B79_Parker &amp; Khare, 2005"/>
            <w:tag w:val="citation"/>
            <w:id w:val="-1616363355"/>
            <w:placeholder>
              <w:docPart w:val="04D87579E44D48DABC298449BB30245B"/>
            </w:placeholder>
          </w:sdtPr>
          <w:sdtContent>
            <w:p w14:paraId="782BCC0B" w14:textId="2259FD1F" w:rsidR="00D2246C" w:rsidRPr="00BF3CDA" w:rsidRDefault="00000000" w:rsidP="00BF3CDA">
              <w:pPr>
                <w:pStyle w:val="bib"/>
              </w:pPr>
              <w:sdt>
                <w:sdtPr>
                  <w:alias w:val="author"/>
                  <w:tag w:val="author"/>
                  <w:id w:val="-705945240"/>
                  <w:placeholder>
                    <w:docPart w:val="BDFC730E4FF445A4993AE08C23B41087"/>
                  </w:placeholder>
                </w:sdtPr>
                <w:sdtContent>
                  <w:r w:rsidR="00D2246C" w:rsidRPr="003D19CE">
                    <w:rPr>
                      <w:rStyle w:val="surname"/>
                    </w:rPr>
                    <w:t>Parker</w:t>
                  </w:r>
                  <w:r w:rsidR="00D2246C" w:rsidRPr="00BF3CDA">
                    <w:t xml:space="preserve">, </w:t>
                  </w:r>
                  <w:r w:rsidR="00D2246C" w:rsidRPr="003D19CE">
                    <w:rPr>
                      <w:rStyle w:val="given-names"/>
                    </w:rPr>
                    <w:t>S.</w:t>
                  </w:r>
                </w:sdtContent>
              </w:sdt>
              <w:r w:rsidR="00D2246C" w:rsidRPr="00BF3CDA">
                <w:t xml:space="preserve">, &amp; </w:t>
              </w:r>
              <w:sdt>
                <w:sdtPr>
                  <w:alias w:val="author"/>
                  <w:tag w:val="author"/>
                  <w:id w:val="-824815506"/>
                  <w:placeholder>
                    <w:docPart w:val="AA23E122DB3C4F2CA2A837C50A7BFAA0"/>
                  </w:placeholder>
                </w:sdtPr>
                <w:sdtContent>
                  <w:r w:rsidR="00D2246C" w:rsidRPr="003D19CE">
                    <w:rPr>
                      <w:rStyle w:val="surname"/>
                    </w:rPr>
                    <w:t>Khare</w:t>
                  </w:r>
                  <w:r w:rsidR="00D2246C" w:rsidRPr="00BF3CDA">
                    <w:t xml:space="preserve">, </w:t>
                  </w:r>
                  <w:r w:rsidR="00D2246C" w:rsidRPr="003D19CE">
                    <w:rPr>
                      <w:rStyle w:val="given-names"/>
                    </w:rPr>
                    <w:t>A.</w:t>
                  </w:r>
                </w:sdtContent>
              </w:sdt>
              <w:r w:rsidR="00D2246C" w:rsidRPr="00BF3CDA">
                <w:t xml:space="preserve"> (</w:t>
              </w:r>
              <w:sdt>
                <w:sdtPr>
                  <w:alias w:val="year"/>
                  <w:tag w:val="year"/>
                  <w:id w:val="702980988"/>
                  <w:placeholder>
                    <w:docPart w:val="0823E62823564BF692465A00C6A7FA25"/>
                  </w:placeholder>
                </w:sdtPr>
                <w:sdtContent>
                  <w:r w:rsidR="00D2246C" w:rsidRPr="003D19CE">
                    <w:rPr>
                      <w:shd w:val="clear" w:color="auto" w:fill="FF69B4"/>
                    </w:rPr>
                    <w:t>2005</w:t>
                  </w:r>
                </w:sdtContent>
              </w:sdt>
              <w:r w:rsidR="00D2246C" w:rsidRPr="00BF3CDA">
                <w:t xml:space="preserve">). </w:t>
              </w:r>
              <w:sdt>
                <w:sdtPr>
                  <w:alias w:val="article-title"/>
                  <w:tag w:val="article-title"/>
                  <w:id w:val="-52468509"/>
                  <w:placeholder>
                    <w:docPart w:val="9C412597CB794B9490B2A670C860C598"/>
                  </w:placeholder>
                </w:sdtPr>
                <w:sdtContent>
                  <w:r w:rsidR="00D2246C" w:rsidRPr="003D19CE">
                    <w:rPr>
                      <w:shd w:val="clear" w:color="auto" w:fill="87CEFA"/>
                    </w:rPr>
                    <w:t>Understanding success factors for ensuring sustainability in eco-tourism development in southern Africa</w:t>
                  </w:r>
                </w:sdtContent>
              </w:sdt>
              <w:r w:rsidR="00D2246C" w:rsidRPr="00BF3CDA">
                <w:t xml:space="preserve">. </w:t>
              </w:r>
              <w:sdt>
                <w:sdtPr>
                  <w:alias w:val="journal-title"/>
                  <w:tag w:val="journal-title"/>
                  <w:id w:val="-102032204"/>
                  <w:placeholder>
                    <w:docPart w:val="80D3FD0860F74890AE61F1C3C1BB3BEC"/>
                  </w:placeholder>
                </w:sdtPr>
                <w:sdtEndPr>
                  <w:rPr>
                    <w:i/>
                  </w:rPr>
                </w:sdtEndPr>
                <w:sdtContent>
                  <w:r w:rsidR="00D2246C" w:rsidRPr="003D19CE">
                    <w:rPr>
                      <w:i/>
                      <w:shd w:val="clear" w:color="auto" w:fill="DEB887"/>
                    </w:rPr>
                    <w:t>Journal of Ecotourism</w:t>
                  </w:r>
                </w:sdtContent>
              </w:sdt>
              <w:r w:rsidR="00D2246C" w:rsidRPr="00BF3CDA">
                <w:rPr>
                  <w:i/>
                </w:rPr>
                <w:t xml:space="preserve">, </w:t>
              </w:r>
              <w:sdt>
                <w:sdtPr>
                  <w:rPr>
                    <w:i/>
                  </w:rPr>
                  <w:alias w:val="volume"/>
                  <w:tag w:val="volume"/>
                  <w:id w:val="-462815744"/>
                  <w:placeholder>
                    <w:docPart w:val="D6E7B82D96A54E4E844BB01228B8F284"/>
                  </w:placeholder>
                </w:sdtPr>
                <w:sdtContent>
                  <w:r w:rsidR="00D2246C" w:rsidRPr="003D19CE">
                    <w:rPr>
                      <w:i/>
                      <w:shd w:val="clear" w:color="auto" w:fill="FF4500"/>
                    </w:rPr>
                    <w:t>4</w:t>
                  </w:r>
                </w:sdtContent>
              </w:sdt>
              <w:r w:rsidR="00D2246C" w:rsidRPr="00BF3CDA">
                <w:t>(</w:t>
              </w:r>
              <w:sdt>
                <w:sdtPr>
                  <w:alias w:val="issue"/>
                  <w:tag w:val="issue"/>
                  <w:id w:val="-1367593636"/>
                  <w:placeholder>
                    <w:docPart w:val="76CFA90ABBA84F388535851B34688682"/>
                  </w:placeholder>
                </w:sdtPr>
                <w:sdtContent>
                  <w:r w:rsidR="00D2246C" w:rsidRPr="003D19CE">
                    <w:rPr>
                      <w:shd w:val="clear" w:color="auto" w:fill="228B22"/>
                    </w:rPr>
                    <w:t>1</w:t>
                  </w:r>
                </w:sdtContent>
              </w:sdt>
              <w:r w:rsidR="00D2246C" w:rsidRPr="00BF3CDA">
                <w:t xml:space="preserve">), </w:t>
              </w:r>
              <w:sdt>
                <w:sdtPr>
                  <w:alias w:val="first-page"/>
                  <w:tag w:val="first-page"/>
                  <w:id w:val="-187377775"/>
                  <w:placeholder>
                    <w:docPart w:val="677BF1E9FD4C4F928F6BB7B29A3D5D1E"/>
                  </w:placeholder>
                </w:sdtPr>
                <w:sdtContent>
                  <w:r w:rsidR="00D2246C" w:rsidRPr="003D19CE">
                    <w:rPr>
                      <w:shd w:val="clear" w:color="auto" w:fill="EEDD82"/>
                    </w:rPr>
                    <w:t>32</w:t>
                  </w:r>
                </w:sdtContent>
              </w:sdt>
              <w:r w:rsidR="006127AC">
                <w:t>–</w:t>
              </w:r>
              <w:sdt>
                <w:sdtPr>
                  <w:alias w:val="last-page"/>
                  <w:tag w:val="last-page"/>
                  <w:id w:val="1966926684"/>
                  <w:placeholder>
                    <w:docPart w:val="95DC5E61A4A748F285DF6DB2665A536F"/>
                  </w:placeholder>
                </w:sdtPr>
                <w:sdtContent>
                  <w:r w:rsidR="00D2246C" w:rsidRPr="003D19CE">
                    <w:rPr>
                      <w:shd w:val="clear" w:color="auto" w:fill="6495ED"/>
                    </w:rPr>
                    <w:t>46</w:t>
                  </w:r>
                </w:sdtContent>
              </w:sdt>
              <w:r w:rsidR="00D2246C" w:rsidRPr="00BF3CDA">
                <w:t>.</w:t>
              </w:r>
            </w:p>
          </w:sdtContent>
        </w:sdt>
        <w:bookmarkStart w:id="121" w:name="B80" w:displacedByCustomXml="next"/>
        <w:bookmarkEnd w:id="121" w:displacedByCustomXml="next"/>
        <w:sdt>
          <w:sdtPr>
            <w:alias w:val="B80_Prakash, Perera, Newsome, Kusuminda &amp; Walker, 2019"/>
            <w:tag w:val="citation"/>
            <w:id w:val="-2063019052"/>
            <w:placeholder>
              <w:docPart w:val="67B2E591955C4469A5B9228EDA5F1300"/>
            </w:placeholder>
          </w:sdtPr>
          <w:sdtContent>
            <w:p w14:paraId="433FCAAA" w14:textId="7150536B" w:rsidR="00D2246C" w:rsidRPr="00BF3CDA" w:rsidRDefault="00000000" w:rsidP="00BF3CDA">
              <w:pPr>
                <w:pStyle w:val="bib"/>
              </w:pPr>
              <w:sdt>
                <w:sdtPr>
                  <w:alias w:val="author"/>
                  <w:tag w:val="author"/>
                  <w:id w:val="-1257667590"/>
                  <w:placeholder>
                    <w:docPart w:val="B04951F4D6274E60898E08C4FC11317D"/>
                  </w:placeholder>
                </w:sdtPr>
                <w:sdtContent>
                  <w:r w:rsidR="00D2246C" w:rsidRPr="003D19CE">
                    <w:rPr>
                      <w:rStyle w:val="surname"/>
                    </w:rPr>
                    <w:t>Prakash</w:t>
                  </w:r>
                  <w:r w:rsidR="00D2246C" w:rsidRPr="00BF3CDA">
                    <w:t xml:space="preserve">, </w:t>
                  </w:r>
                  <w:r w:rsidR="00D2246C" w:rsidRPr="003D19CE">
                    <w:rPr>
                      <w:rStyle w:val="given-names"/>
                    </w:rPr>
                    <w:t>S. L.</w:t>
                  </w:r>
                </w:sdtContent>
              </w:sdt>
              <w:r w:rsidR="00D2246C" w:rsidRPr="00BF3CDA">
                <w:t xml:space="preserve">, </w:t>
              </w:r>
              <w:sdt>
                <w:sdtPr>
                  <w:alias w:val="author"/>
                  <w:tag w:val="author"/>
                  <w:id w:val="958147846"/>
                  <w:placeholder>
                    <w:docPart w:val="93C54B553DCA4607A62C75250DA1156D"/>
                  </w:placeholder>
                </w:sdtPr>
                <w:sdtContent>
                  <w:r w:rsidR="00D2246C" w:rsidRPr="003D19CE">
                    <w:rPr>
                      <w:rStyle w:val="surname"/>
                    </w:rPr>
                    <w:t>Perera</w:t>
                  </w:r>
                  <w:r w:rsidR="00D2246C" w:rsidRPr="00BF3CDA">
                    <w:t xml:space="preserve">, </w:t>
                  </w:r>
                  <w:r w:rsidR="00D2246C" w:rsidRPr="003D19CE">
                    <w:rPr>
                      <w:rStyle w:val="given-names"/>
                    </w:rPr>
                    <w:t>P.</w:t>
                  </w:r>
                </w:sdtContent>
              </w:sdt>
              <w:r w:rsidR="00D2246C" w:rsidRPr="00BF3CDA">
                <w:t xml:space="preserve">, </w:t>
              </w:r>
              <w:sdt>
                <w:sdtPr>
                  <w:alias w:val="author"/>
                  <w:tag w:val="author"/>
                  <w:id w:val="348462324"/>
                  <w:placeholder>
                    <w:docPart w:val="0E7F2A0A66594BA38433EC1AE5D3AD56"/>
                  </w:placeholder>
                </w:sdtPr>
                <w:sdtContent>
                  <w:r w:rsidR="00D2246C" w:rsidRPr="003D19CE">
                    <w:rPr>
                      <w:rStyle w:val="surname"/>
                    </w:rPr>
                    <w:t>Newsome</w:t>
                  </w:r>
                  <w:r w:rsidR="00D2246C" w:rsidRPr="00BF3CDA">
                    <w:t xml:space="preserve">, </w:t>
                  </w:r>
                  <w:r w:rsidR="00D2246C" w:rsidRPr="003D19CE">
                    <w:rPr>
                      <w:rStyle w:val="given-names"/>
                    </w:rPr>
                    <w:t>D.</w:t>
                  </w:r>
                </w:sdtContent>
              </w:sdt>
              <w:r w:rsidR="00D2246C" w:rsidRPr="00BF3CDA">
                <w:t xml:space="preserve">, </w:t>
              </w:r>
              <w:sdt>
                <w:sdtPr>
                  <w:alias w:val="author"/>
                  <w:tag w:val="author"/>
                  <w:id w:val="1825859249"/>
                  <w:placeholder>
                    <w:docPart w:val="C06FB8393622496FB8E93CD55E474115"/>
                  </w:placeholder>
                </w:sdtPr>
                <w:sdtContent>
                  <w:r w:rsidR="00D2246C" w:rsidRPr="003D19CE">
                    <w:rPr>
                      <w:rStyle w:val="surname"/>
                    </w:rPr>
                    <w:t>Kusuminda</w:t>
                  </w:r>
                  <w:r w:rsidR="00D2246C" w:rsidRPr="00BF3CDA">
                    <w:t xml:space="preserve">, </w:t>
                  </w:r>
                  <w:r w:rsidR="00D2246C" w:rsidRPr="003D19CE">
                    <w:rPr>
                      <w:rStyle w:val="given-names"/>
                    </w:rPr>
                    <w:t>T.</w:t>
                  </w:r>
                </w:sdtContent>
              </w:sdt>
              <w:r w:rsidR="00D2246C" w:rsidRPr="00BF3CDA">
                <w:t xml:space="preserve">, &amp; </w:t>
              </w:r>
              <w:sdt>
                <w:sdtPr>
                  <w:alias w:val="author"/>
                  <w:tag w:val="author"/>
                  <w:id w:val="-1241248167"/>
                  <w:placeholder>
                    <w:docPart w:val="4B853B3FC0BD4C519D609824491AF78D"/>
                  </w:placeholder>
                </w:sdtPr>
                <w:sdtContent>
                  <w:r w:rsidR="00D2246C" w:rsidRPr="003D19CE">
                    <w:rPr>
                      <w:rStyle w:val="surname"/>
                    </w:rPr>
                    <w:t>Walker</w:t>
                  </w:r>
                  <w:r w:rsidR="00D2246C" w:rsidRPr="00BF3CDA">
                    <w:t xml:space="preserve">, </w:t>
                  </w:r>
                  <w:r w:rsidR="00D2246C" w:rsidRPr="003D19CE">
                    <w:rPr>
                      <w:rStyle w:val="given-names"/>
                    </w:rPr>
                    <w:t>O.</w:t>
                  </w:r>
                </w:sdtContent>
              </w:sdt>
              <w:r w:rsidR="00D2246C" w:rsidRPr="00BF3CDA">
                <w:t xml:space="preserve"> (</w:t>
              </w:r>
              <w:sdt>
                <w:sdtPr>
                  <w:alias w:val="year"/>
                  <w:tag w:val="year"/>
                  <w:id w:val="1407573732"/>
                  <w:placeholder>
                    <w:docPart w:val="F6FFBAEAA9A543C384FA41AEBD5D1DCC"/>
                  </w:placeholder>
                </w:sdtPr>
                <w:sdtContent>
                  <w:r w:rsidR="00D2246C" w:rsidRPr="003D19CE">
                    <w:rPr>
                      <w:shd w:val="clear" w:color="auto" w:fill="FF69B4"/>
                    </w:rPr>
                    <w:t>2019</w:t>
                  </w:r>
                </w:sdtContent>
              </w:sdt>
              <w:r w:rsidR="00D2246C" w:rsidRPr="00BF3CDA">
                <w:t xml:space="preserve">). </w:t>
              </w:r>
              <w:sdt>
                <w:sdtPr>
                  <w:alias w:val="article-title"/>
                  <w:tag w:val="article-title"/>
                  <w:id w:val="1735813246"/>
                  <w:placeholder>
                    <w:docPart w:val="4D2B169BEBA34221A5F805370DFEF0D8"/>
                  </w:placeholder>
                </w:sdtPr>
                <w:sdtContent>
                  <w:r w:rsidR="00D2246C" w:rsidRPr="003D19CE">
                    <w:rPr>
                      <w:shd w:val="clear" w:color="auto" w:fill="87CEFA"/>
                    </w:rPr>
                    <w:t>Reasons for visitor dissatisfaction with wildlife tourism experiences at highly visited national parks in Sri Lanka</w:t>
                  </w:r>
                </w:sdtContent>
              </w:sdt>
              <w:r w:rsidR="00D2246C" w:rsidRPr="00BF3CDA">
                <w:t xml:space="preserve">. </w:t>
              </w:r>
              <w:sdt>
                <w:sdtPr>
                  <w:alias w:val="journal-title"/>
                  <w:tag w:val="journal-title"/>
                  <w:id w:val="-718438873"/>
                  <w:placeholder>
                    <w:docPart w:val="7BFFF833033846AD947579D2E7AB8572"/>
                  </w:placeholder>
                </w:sdtPr>
                <w:sdtEndPr>
                  <w:rPr>
                    <w:i/>
                  </w:rPr>
                </w:sdtEndPr>
                <w:sdtContent>
                  <w:r w:rsidR="00D2246C" w:rsidRPr="003D19CE">
                    <w:rPr>
                      <w:i/>
                      <w:shd w:val="clear" w:color="auto" w:fill="DEB887"/>
                    </w:rPr>
                    <w:t>Journal of Outdoor Recreation and Tourism</w:t>
                  </w:r>
                </w:sdtContent>
              </w:sdt>
              <w:r w:rsidR="00D2246C" w:rsidRPr="00BF3CDA">
                <w:rPr>
                  <w:i/>
                </w:rPr>
                <w:t xml:space="preserve">, </w:t>
              </w:r>
              <w:sdt>
                <w:sdtPr>
                  <w:rPr>
                    <w:i/>
                  </w:rPr>
                  <w:alias w:val="volume"/>
                  <w:tag w:val="volume"/>
                  <w:id w:val="598145191"/>
                  <w:placeholder>
                    <w:docPart w:val="C86DFD9009584A21ACB0732B771FD257"/>
                  </w:placeholder>
                </w:sdtPr>
                <w:sdtContent>
                  <w:r w:rsidR="00D2246C" w:rsidRPr="003D19CE">
                    <w:rPr>
                      <w:i/>
                      <w:shd w:val="clear" w:color="auto" w:fill="FF4500"/>
                    </w:rPr>
                    <w:t>25</w:t>
                  </w:r>
                </w:sdtContent>
              </w:sdt>
              <w:r w:rsidR="00D2246C" w:rsidRPr="00BF3CDA">
                <w:t xml:space="preserve">, </w:t>
              </w:r>
              <w:sdt>
                <w:sdtPr>
                  <w:alias w:val="first-page"/>
                  <w:tag w:val="first-page"/>
                  <w:id w:val="-1888328151"/>
                  <w:placeholder>
                    <w:docPart w:val="FB68D7FC5DC243D2A4A556F5AC388541"/>
                  </w:placeholder>
                </w:sdtPr>
                <w:sdtContent>
                  <w:r w:rsidR="00D2246C" w:rsidRPr="003D19CE">
                    <w:rPr>
                      <w:shd w:val="clear" w:color="auto" w:fill="EEDD82"/>
                    </w:rPr>
                    <w:t>102</w:t>
                  </w:r>
                </w:sdtContent>
              </w:sdt>
              <w:r w:rsidR="006127AC">
                <w:t>–</w:t>
              </w:r>
              <w:sdt>
                <w:sdtPr>
                  <w:alias w:val="last-page"/>
                  <w:tag w:val="last-page"/>
                  <w:id w:val="-1927564546"/>
                  <w:placeholder>
                    <w:docPart w:val="40AFC0BA7E6A456187AA6E900D96D690"/>
                  </w:placeholder>
                </w:sdtPr>
                <w:sdtContent>
                  <w:r w:rsidR="00D2246C" w:rsidRPr="003D19CE">
                    <w:rPr>
                      <w:shd w:val="clear" w:color="auto" w:fill="6495ED"/>
                    </w:rPr>
                    <w:t>112</w:t>
                  </w:r>
                </w:sdtContent>
              </w:sdt>
              <w:r w:rsidR="00D2246C" w:rsidRPr="00BF3CDA">
                <w:t>.</w:t>
              </w:r>
            </w:p>
          </w:sdtContent>
        </w:sdt>
        <w:bookmarkStart w:id="122" w:name="B81" w:displacedByCustomXml="next"/>
        <w:bookmarkEnd w:id="122" w:displacedByCustomXml="next"/>
        <w:sdt>
          <w:sdtPr>
            <w:alias w:val="B81_Priskin, 2001"/>
            <w:tag w:val="citation"/>
            <w:id w:val="1033617725"/>
            <w:placeholder>
              <w:docPart w:val="B7F5993035DA4993AF155FBE91C669D9"/>
            </w:placeholder>
          </w:sdtPr>
          <w:sdtContent>
            <w:p w14:paraId="014EC197" w14:textId="5540DBE3" w:rsidR="00D2246C" w:rsidRPr="00BF3CDA" w:rsidRDefault="00000000" w:rsidP="00BF3CDA">
              <w:pPr>
                <w:pStyle w:val="bib"/>
              </w:pPr>
              <w:sdt>
                <w:sdtPr>
                  <w:alias w:val="author"/>
                  <w:tag w:val="author"/>
                  <w:id w:val="1613865608"/>
                  <w:placeholder>
                    <w:docPart w:val="357FE5344C7A4647B223A5A691869618"/>
                  </w:placeholder>
                </w:sdtPr>
                <w:sdtContent>
                  <w:r w:rsidR="00D2246C" w:rsidRPr="003D19CE">
                    <w:rPr>
                      <w:rStyle w:val="surname"/>
                    </w:rPr>
                    <w:t>Priskin</w:t>
                  </w:r>
                  <w:r w:rsidR="00D2246C" w:rsidRPr="00BF3CDA">
                    <w:t xml:space="preserve">, </w:t>
                  </w:r>
                  <w:r w:rsidR="00D2246C" w:rsidRPr="003D19CE">
                    <w:rPr>
                      <w:rStyle w:val="given-names"/>
                    </w:rPr>
                    <w:t>J.</w:t>
                  </w:r>
                </w:sdtContent>
              </w:sdt>
              <w:r w:rsidR="00D2246C" w:rsidRPr="00BF3CDA">
                <w:t xml:space="preserve"> (</w:t>
              </w:r>
              <w:sdt>
                <w:sdtPr>
                  <w:alias w:val="year"/>
                  <w:tag w:val="year"/>
                  <w:id w:val="834727862"/>
                  <w:placeholder>
                    <w:docPart w:val="165F1848D26D48E28D060BCBCD3B20A3"/>
                  </w:placeholder>
                </w:sdtPr>
                <w:sdtContent>
                  <w:r w:rsidR="00D2246C" w:rsidRPr="003D19CE">
                    <w:rPr>
                      <w:shd w:val="clear" w:color="auto" w:fill="FF69B4"/>
                    </w:rPr>
                    <w:t>2001</w:t>
                  </w:r>
                </w:sdtContent>
              </w:sdt>
              <w:r w:rsidR="00D2246C" w:rsidRPr="00BF3CDA">
                <w:t xml:space="preserve">). </w:t>
              </w:r>
              <w:sdt>
                <w:sdtPr>
                  <w:alias w:val="article-title"/>
                  <w:tag w:val="article-title"/>
                  <w:id w:val="-298075021"/>
                  <w:placeholder>
                    <w:docPart w:val="9781A97CDC92416FA5885591EDF6C8EF"/>
                  </w:placeholder>
                </w:sdtPr>
                <w:sdtContent>
                  <w:r w:rsidR="00D2246C" w:rsidRPr="00F55CDA">
                    <w:rPr>
                      <w:shd w:val="clear" w:color="auto" w:fill="87CEFA"/>
                    </w:rPr>
                    <w:t xml:space="preserve">Assessment of natural resources for nature-based tourism: </w:t>
                  </w:r>
                  <w:r w:rsidR="006127AC">
                    <w:rPr>
                      <w:shd w:val="clear" w:color="auto" w:fill="87CEFA"/>
                    </w:rPr>
                    <w:t>T</w:t>
                  </w:r>
                  <w:r w:rsidR="006127AC" w:rsidRPr="00F55CDA">
                    <w:rPr>
                      <w:shd w:val="clear" w:color="auto" w:fill="87CEFA"/>
                    </w:rPr>
                    <w:t xml:space="preserve">he </w:t>
                  </w:r>
                  <w:r w:rsidR="00D2246C" w:rsidRPr="00F55CDA">
                    <w:rPr>
                      <w:shd w:val="clear" w:color="auto" w:fill="87CEFA"/>
                    </w:rPr>
                    <w:t>case of the Central Coast Region of Western Australia</w:t>
                  </w:r>
                </w:sdtContent>
              </w:sdt>
              <w:r w:rsidR="00D2246C" w:rsidRPr="00BF3CDA">
                <w:t xml:space="preserve">. </w:t>
              </w:r>
              <w:sdt>
                <w:sdtPr>
                  <w:alias w:val="journal-title"/>
                  <w:tag w:val="journal-title"/>
                  <w:id w:val="-2024535412"/>
                  <w:placeholder>
                    <w:docPart w:val="BD1024EDFB194952AE188ADBD9AC2B7D"/>
                  </w:placeholder>
                </w:sdtPr>
                <w:sdtEndPr>
                  <w:rPr>
                    <w:i/>
                  </w:rPr>
                </w:sdtEndPr>
                <w:sdtContent>
                  <w:r w:rsidR="00D2246C" w:rsidRPr="003D19CE">
                    <w:rPr>
                      <w:i/>
                      <w:shd w:val="clear" w:color="auto" w:fill="DEB887"/>
                    </w:rPr>
                    <w:t>Tourism Management</w:t>
                  </w:r>
                </w:sdtContent>
              </w:sdt>
              <w:r w:rsidR="00D2246C" w:rsidRPr="00BF3CDA">
                <w:rPr>
                  <w:i/>
                </w:rPr>
                <w:t xml:space="preserve">, </w:t>
              </w:r>
              <w:sdt>
                <w:sdtPr>
                  <w:rPr>
                    <w:i/>
                  </w:rPr>
                  <w:alias w:val="volume"/>
                  <w:tag w:val="volume"/>
                  <w:id w:val="-129556693"/>
                  <w:placeholder>
                    <w:docPart w:val="60957ABB47C44600B8192B15535C8A21"/>
                  </w:placeholder>
                </w:sdtPr>
                <w:sdtContent>
                  <w:r w:rsidR="00D2246C" w:rsidRPr="003D19CE">
                    <w:rPr>
                      <w:i/>
                      <w:shd w:val="clear" w:color="auto" w:fill="FF4500"/>
                    </w:rPr>
                    <w:t>22</w:t>
                  </w:r>
                </w:sdtContent>
              </w:sdt>
              <w:r w:rsidR="00D2246C" w:rsidRPr="00BF3CDA">
                <w:t>(</w:t>
              </w:r>
              <w:sdt>
                <w:sdtPr>
                  <w:alias w:val="issue"/>
                  <w:tag w:val="issue"/>
                  <w:id w:val="828796626"/>
                  <w:placeholder>
                    <w:docPart w:val="B3654EC902EE4813AE07DB287598632E"/>
                  </w:placeholder>
                </w:sdtPr>
                <w:sdtContent>
                  <w:r w:rsidR="00D2246C" w:rsidRPr="003D19CE">
                    <w:rPr>
                      <w:shd w:val="clear" w:color="auto" w:fill="228B22"/>
                    </w:rPr>
                    <w:t>6</w:t>
                  </w:r>
                </w:sdtContent>
              </w:sdt>
              <w:r w:rsidR="00D2246C" w:rsidRPr="00BF3CDA">
                <w:t xml:space="preserve">), </w:t>
              </w:r>
              <w:sdt>
                <w:sdtPr>
                  <w:alias w:val="first-page"/>
                  <w:tag w:val="first-page"/>
                  <w:id w:val="817691897"/>
                  <w:placeholder>
                    <w:docPart w:val="FA0891AFD5D84A8CAA79A0C11126DA1B"/>
                  </w:placeholder>
                </w:sdtPr>
                <w:sdtContent>
                  <w:r w:rsidR="00D2246C" w:rsidRPr="003D19CE">
                    <w:rPr>
                      <w:shd w:val="clear" w:color="auto" w:fill="EEDD82"/>
                    </w:rPr>
                    <w:t>637</w:t>
                  </w:r>
                </w:sdtContent>
              </w:sdt>
              <w:r w:rsidR="006127AC">
                <w:t>–</w:t>
              </w:r>
              <w:sdt>
                <w:sdtPr>
                  <w:alias w:val="last-page"/>
                  <w:tag w:val="last-page"/>
                  <w:id w:val="2128197177"/>
                  <w:placeholder>
                    <w:docPart w:val="E0770F97EFBF473090826D470A935B58"/>
                  </w:placeholder>
                </w:sdtPr>
                <w:sdtContent>
                  <w:r w:rsidR="00D2246C" w:rsidRPr="003D19CE">
                    <w:rPr>
                      <w:shd w:val="clear" w:color="auto" w:fill="6495ED"/>
                    </w:rPr>
                    <w:t>648</w:t>
                  </w:r>
                </w:sdtContent>
              </w:sdt>
              <w:r w:rsidR="00D2246C" w:rsidRPr="00BF3CDA">
                <w:t>.</w:t>
              </w:r>
            </w:p>
          </w:sdtContent>
        </w:sdt>
        <w:bookmarkStart w:id="123" w:name="B82" w:displacedByCustomXml="next"/>
        <w:bookmarkEnd w:id="123" w:displacedByCustomXml="next"/>
        <w:sdt>
          <w:sdtPr>
            <w:alias w:val="B82_Provotorina, Kazmina, Petrenko &amp; Ekinil, 2020"/>
            <w:tag w:val="citation"/>
            <w:id w:val="512120773"/>
            <w:placeholder>
              <w:docPart w:val="3AAA4655994F44DDBD608F2F62EC7C39"/>
            </w:placeholder>
          </w:sdtPr>
          <w:sdtContent>
            <w:p w14:paraId="45656B90" w14:textId="74774BFA" w:rsidR="00D2246C" w:rsidRPr="00BF3CDA" w:rsidRDefault="00000000" w:rsidP="00BF3CDA">
              <w:pPr>
                <w:pStyle w:val="bib"/>
                <w:rPr>
                  <w:rFonts w:ascii="Times New Roman" w:hAnsi="Times New Roman" w:cs="Times New Roman"/>
                </w:rPr>
              </w:pPr>
              <w:sdt>
                <w:sdtPr>
                  <w:alias w:val="author"/>
                  <w:tag w:val="author"/>
                  <w:id w:val="1227889007"/>
                  <w:placeholder>
                    <w:docPart w:val="6C18AB0E1C9D42A290836381687F731D"/>
                  </w:placeholder>
                </w:sdtPr>
                <w:sdtContent>
                  <w:r w:rsidR="00D2246C" w:rsidRPr="003D19CE">
                    <w:rPr>
                      <w:rStyle w:val="surname"/>
                    </w:rPr>
                    <w:t>Provotorina</w:t>
                  </w:r>
                  <w:r w:rsidR="00D2246C" w:rsidRPr="00BF3CDA">
                    <w:t xml:space="preserve">, </w:t>
                  </w:r>
                  <w:r w:rsidR="00D2246C" w:rsidRPr="003D19CE">
                    <w:rPr>
                      <w:rStyle w:val="given-names"/>
                    </w:rPr>
                    <w:t>V.</w:t>
                  </w:r>
                </w:sdtContent>
              </w:sdt>
              <w:r w:rsidR="00D2246C" w:rsidRPr="00BF3CDA">
                <w:t xml:space="preserve">, </w:t>
              </w:r>
              <w:sdt>
                <w:sdtPr>
                  <w:alias w:val="author"/>
                  <w:tag w:val="author"/>
                  <w:id w:val="-1827889793"/>
                  <w:placeholder>
                    <w:docPart w:val="EDE27D6BFAB74F90A9CE3F516A500A76"/>
                  </w:placeholder>
                </w:sdtPr>
                <w:sdtContent>
                  <w:r w:rsidR="00D2246C" w:rsidRPr="003D19CE">
                    <w:rPr>
                      <w:rStyle w:val="surname"/>
                    </w:rPr>
                    <w:t>Kazmina</w:t>
                  </w:r>
                  <w:r w:rsidR="00D2246C" w:rsidRPr="00BF3CDA">
                    <w:t xml:space="preserve">, </w:t>
                  </w:r>
                  <w:r w:rsidR="00D2246C" w:rsidRPr="003D19CE">
                    <w:rPr>
                      <w:rStyle w:val="given-names"/>
                    </w:rPr>
                    <w:t>L.</w:t>
                  </w:r>
                </w:sdtContent>
              </w:sdt>
              <w:r w:rsidR="00D2246C" w:rsidRPr="00BF3CDA">
                <w:t xml:space="preserve">, </w:t>
              </w:r>
              <w:sdt>
                <w:sdtPr>
                  <w:alias w:val="author"/>
                  <w:tag w:val="author"/>
                  <w:id w:val="566772915"/>
                  <w:placeholder>
                    <w:docPart w:val="E89CD292049442CDB90A3528A2E7F2D2"/>
                  </w:placeholder>
                </w:sdtPr>
                <w:sdtContent>
                  <w:r w:rsidR="00D2246C" w:rsidRPr="003D19CE">
                    <w:rPr>
                      <w:rStyle w:val="surname"/>
                    </w:rPr>
                    <w:t>Petrenko</w:t>
                  </w:r>
                  <w:r w:rsidR="00D2246C" w:rsidRPr="00BF3CDA">
                    <w:t xml:space="preserve">, </w:t>
                  </w:r>
                  <w:r w:rsidR="00D2246C" w:rsidRPr="003D19CE">
                    <w:rPr>
                      <w:rStyle w:val="given-names"/>
                    </w:rPr>
                    <w:t>A.</w:t>
                  </w:r>
                </w:sdtContent>
              </w:sdt>
              <w:r w:rsidR="00D2246C" w:rsidRPr="00BF3CDA">
                <w:t xml:space="preserve">, &amp; </w:t>
              </w:r>
              <w:sdt>
                <w:sdtPr>
                  <w:alias w:val="author"/>
                  <w:tag w:val="author"/>
                  <w:id w:val="-727923790"/>
                  <w:placeholder>
                    <w:docPart w:val="F2600D2880D04BB9A407E55499691709"/>
                  </w:placeholder>
                </w:sdtPr>
                <w:sdtContent>
                  <w:r w:rsidR="00D2246C" w:rsidRPr="003D19CE">
                    <w:rPr>
                      <w:rStyle w:val="surname"/>
                    </w:rPr>
                    <w:t>Ekinil</w:t>
                  </w:r>
                  <w:r w:rsidR="00D2246C" w:rsidRPr="00BF3CDA">
                    <w:t xml:space="preserve">, </w:t>
                  </w:r>
                  <w:r w:rsidR="00D2246C" w:rsidRPr="003D19CE">
                    <w:rPr>
                      <w:rStyle w:val="given-names"/>
                    </w:rPr>
                    <w:t>G.</w:t>
                  </w:r>
                </w:sdtContent>
              </w:sdt>
              <w:r w:rsidR="00D2246C" w:rsidRPr="00BF3CDA">
                <w:t xml:space="preserve"> (</w:t>
              </w:r>
              <w:sdt>
                <w:sdtPr>
                  <w:alias w:val="year"/>
                  <w:tag w:val="year"/>
                  <w:id w:val="-1435665432"/>
                  <w:placeholder>
                    <w:docPart w:val="A6E754F1D397464C95BB8AA3B8466DEE"/>
                  </w:placeholder>
                </w:sdtPr>
                <w:sdtContent>
                  <w:r w:rsidR="00D2246C" w:rsidRPr="003D19CE">
                    <w:rPr>
                      <w:shd w:val="clear" w:color="auto" w:fill="FF69B4"/>
                    </w:rPr>
                    <w:t>2020</w:t>
                  </w:r>
                </w:sdtContent>
              </w:sdt>
              <w:r w:rsidR="00D2246C" w:rsidRPr="00BF3CDA">
                <w:t xml:space="preserve">). </w:t>
              </w:r>
              <w:r w:rsidR="00D2246C" w:rsidRPr="003D19CE">
                <w:rPr>
                  <w:i/>
                  <w:shd w:val="clear" w:color="auto" w:fill="87CEFA"/>
                </w:rPr>
                <w:t>Organisation and functioning of accommodation facilities as a component of rural tourism infrastructure in the Rostov Region.</w:t>
              </w:r>
              <w:r w:rsidR="00D2246C" w:rsidRPr="003D19CE">
                <w:rPr>
                  <w:shd w:val="clear" w:color="auto" w:fill="87CEFA"/>
                </w:rPr>
                <w:t xml:space="preserve"> Paper presented at the E3S Web of Conferences</w:t>
              </w:r>
              <w:r w:rsidR="00D2246C" w:rsidRPr="00BF3CDA">
                <w:t>.</w:t>
              </w:r>
            </w:p>
          </w:sdtContent>
        </w:sdt>
        <w:bookmarkStart w:id="124" w:name="B83" w:displacedByCustomXml="next"/>
        <w:bookmarkEnd w:id="124" w:displacedByCustomXml="next"/>
        <w:sdt>
          <w:sdtPr>
            <w:alias w:val="B83_Puška, Šadić, Maksimović &amp; Stojanović, 2020"/>
            <w:tag w:val="citation"/>
            <w:id w:val="-1645574016"/>
            <w:placeholder>
              <w:docPart w:val="775CBF50AEC54E74B435F471B770D4AE"/>
            </w:placeholder>
          </w:sdtPr>
          <w:sdtContent>
            <w:p w14:paraId="5EDC4582" w14:textId="34406404" w:rsidR="00D2246C" w:rsidRPr="00BF3CDA" w:rsidRDefault="00000000" w:rsidP="00BF3CDA">
              <w:pPr>
                <w:pStyle w:val="bib"/>
              </w:pPr>
              <w:sdt>
                <w:sdtPr>
                  <w:alias w:val="author"/>
                  <w:tag w:val="author"/>
                  <w:id w:val="1170522430"/>
                  <w:placeholder>
                    <w:docPart w:val="EF406E4BC7DF40EF9E2E894CA4F9C049"/>
                  </w:placeholder>
                </w:sdtPr>
                <w:sdtContent>
                  <w:r w:rsidR="00D2246C" w:rsidRPr="003D19CE">
                    <w:rPr>
                      <w:rStyle w:val="surname"/>
                    </w:rPr>
                    <w:t>Puška</w:t>
                  </w:r>
                  <w:r w:rsidR="00D2246C" w:rsidRPr="00BF3CDA">
                    <w:t xml:space="preserve">, </w:t>
                  </w:r>
                  <w:r w:rsidR="00D2246C" w:rsidRPr="003D19CE">
                    <w:rPr>
                      <w:rStyle w:val="given-names"/>
                    </w:rPr>
                    <w:t>A.</w:t>
                  </w:r>
                </w:sdtContent>
              </w:sdt>
              <w:r w:rsidR="00D2246C" w:rsidRPr="00BF3CDA">
                <w:t xml:space="preserve">, </w:t>
              </w:r>
              <w:sdt>
                <w:sdtPr>
                  <w:alias w:val="author"/>
                  <w:tag w:val="author"/>
                  <w:id w:val="-1948764105"/>
                  <w:placeholder>
                    <w:docPart w:val="DB40070B38044818AF637D61BC21CC03"/>
                  </w:placeholder>
                </w:sdtPr>
                <w:sdtContent>
                  <w:r w:rsidR="00D2246C" w:rsidRPr="003D19CE">
                    <w:rPr>
                      <w:rStyle w:val="surname"/>
                    </w:rPr>
                    <w:t>Šadić</w:t>
                  </w:r>
                  <w:r w:rsidR="00D2246C" w:rsidRPr="00BF3CDA">
                    <w:t xml:space="preserve">, </w:t>
                  </w:r>
                  <w:r w:rsidR="00D2246C" w:rsidRPr="003D19CE">
                    <w:rPr>
                      <w:rStyle w:val="given-names"/>
                    </w:rPr>
                    <w:t>S.</w:t>
                  </w:r>
                </w:sdtContent>
              </w:sdt>
              <w:r w:rsidR="00D2246C" w:rsidRPr="00BF3CDA">
                <w:t xml:space="preserve">, </w:t>
              </w:r>
              <w:sdt>
                <w:sdtPr>
                  <w:alias w:val="author"/>
                  <w:tag w:val="author"/>
                  <w:id w:val="-2089138377"/>
                  <w:placeholder>
                    <w:docPart w:val="A4BC1158324546E78E672A6F582C954C"/>
                  </w:placeholder>
                </w:sdtPr>
                <w:sdtContent>
                  <w:r w:rsidR="00D2246C" w:rsidRPr="003D19CE">
                    <w:rPr>
                      <w:rStyle w:val="surname"/>
                    </w:rPr>
                    <w:t>Maksimović</w:t>
                  </w:r>
                  <w:r w:rsidR="00D2246C" w:rsidRPr="00BF3CDA">
                    <w:t xml:space="preserve">, </w:t>
                  </w:r>
                  <w:r w:rsidR="00D2246C" w:rsidRPr="003D19CE">
                    <w:rPr>
                      <w:rStyle w:val="given-names"/>
                    </w:rPr>
                    <w:t>A.</w:t>
                  </w:r>
                </w:sdtContent>
              </w:sdt>
              <w:r w:rsidR="00D2246C" w:rsidRPr="00BF3CDA">
                <w:t xml:space="preserve">, &amp; </w:t>
              </w:r>
              <w:sdt>
                <w:sdtPr>
                  <w:alias w:val="author"/>
                  <w:tag w:val="author"/>
                  <w:id w:val="-627701988"/>
                  <w:placeholder>
                    <w:docPart w:val="8DBC84A7FA4F4FC3B43423139BC01BBC"/>
                  </w:placeholder>
                </w:sdtPr>
                <w:sdtContent>
                  <w:r w:rsidR="00D2246C" w:rsidRPr="003D19CE">
                    <w:rPr>
                      <w:rStyle w:val="surname"/>
                    </w:rPr>
                    <w:t>Stojanović</w:t>
                  </w:r>
                  <w:r w:rsidR="00D2246C" w:rsidRPr="00BF3CDA">
                    <w:t xml:space="preserve">, </w:t>
                  </w:r>
                  <w:r w:rsidR="00D2246C" w:rsidRPr="003D19CE">
                    <w:rPr>
                      <w:rStyle w:val="given-names"/>
                    </w:rPr>
                    <w:t>I.</w:t>
                  </w:r>
                </w:sdtContent>
              </w:sdt>
              <w:r w:rsidR="00D2246C" w:rsidRPr="00BF3CDA">
                <w:t xml:space="preserve"> (</w:t>
              </w:r>
              <w:sdt>
                <w:sdtPr>
                  <w:alias w:val="year"/>
                  <w:tag w:val="year"/>
                  <w:id w:val="-1177268596"/>
                  <w:placeholder>
                    <w:docPart w:val="313A008B2C764F809CB2243DB12A3BCF"/>
                  </w:placeholder>
                </w:sdtPr>
                <w:sdtContent>
                  <w:r w:rsidR="00D2246C" w:rsidRPr="003D19CE">
                    <w:rPr>
                      <w:shd w:val="clear" w:color="auto" w:fill="FF69B4"/>
                    </w:rPr>
                    <w:t>2020</w:t>
                  </w:r>
                </w:sdtContent>
              </w:sdt>
              <w:r w:rsidR="00D2246C" w:rsidRPr="00BF3CDA">
                <w:t xml:space="preserve">). </w:t>
              </w:r>
              <w:sdt>
                <w:sdtPr>
                  <w:alias w:val="article-title"/>
                  <w:tag w:val="article-title"/>
                  <w:id w:val="2120954258"/>
                  <w:placeholder>
                    <w:docPart w:val="AAB335FA678648239F01995D8861B679"/>
                  </w:placeholder>
                </w:sdtPr>
                <w:sdtContent>
                  <w:r w:rsidR="00D2246C" w:rsidRPr="003D19CE">
                    <w:rPr>
                      <w:shd w:val="clear" w:color="auto" w:fill="87CEFA"/>
                    </w:rPr>
                    <w:t xml:space="preserve">Decision support model in the determination of rural touristic destination attractiveness in the Brčko District </w:t>
                  </w:r>
                  <w:r w:rsidR="00D2246C" w:rsidRPr="003D19CE">
                    <w:rPr>
                      <w:shd w:val="clear" w:color="auto" w:fill="87CEFA"/>
                    </w:rPr>
                    <w:lastRenderedPageBreak/>
                    <w:t>of Bosnia and Herzegovina</w:t>
                  </w:r>
                </w:sdtContent>
              </w:sdt>
              <w:r w:rsidR="00D2246C" w:rsidRPr="00BF3CDA">
                <w:t xml:space="preserve">. </w:t>
              </w:r>
              <w:sdt>
                <w:sdtPr>
                  <w:alias w:val="journal-title"/>
                  <w:tag w:val="journal-title"/>
                  <w:id w:val="1231808794"/>
                  <w:placeholder>
                    <w:docPart w:val="D1C307FFB5714A63A5F0EF1171AEA546"/>
                  </w:placeholder>
                </w:sdtPr>
                <w:sdtEndPr>
                  <w:rPr>
                    <w:i/>
                  </w:rPr>
                </w:sdtEndPr>
                <w:sdtContent>
                  <w:r w:rsidR="00D2246C" w:rsidRPr="003D19CE">
                    <w:rPr>
                      <w:i/>
                      <w:shd w:val="clear" w:color="auto" w:fill="DEB887"/>
                    </w:rPr>
                    <w:t>Tourism and Hospitality Research</w:t>
                  </w:r>
                </w:sdtContent>
              </w:sdt>
              <w:r w:rsidR="00D2246C" w:rsidRPr="00BF3CDA">
                <w:rPr>
                  <w:i/>
                </w:rPr>
                <w:t xml:space="preserve">, </w:t>
              </w:r>
              <w:sdt>
                <w:sdtPr>
                  <w:rPr>
                    <w:i/>
                  </w:rPr>
                  <w:alias w:val="volume"/>
                  <w:tag w:val="volume"/>
                  <w:id w:val="245389111"/>
                  <w:placeholder>
                    <w:docPart w:val="0CBCE2E0EC2C477287453C8379E1B85A"/>
                  </w:placeholder>
                </w:sdtPr>
                <w:sdtContent>
                  <w:r w:rsidR="00D2246C" w:rsidRPr="003D19CE">
                    <w:rPr>
                      <w:i/>
                      <w:shd w:val="clear" w:color="auto" w:fill="FF4500"/>
                    </w:rPr>
                    <w:t>20</w:t>
                  </w:r>
                </w:sdtContent>
              </w:sdt>
              <w:r w:rsidR="00D2246C" w:rsidRPr="00BF3CDA">
                <w:t>(</w:t>
              </w:r>
              <w:sdt>
                <w:sdtPr>
                  <w:alias w:val="issue"/>
                  <w:tag w:val="issue"/>
                  <w:id w:val="1876122959"/>
                  <w:placeholder>
                    <w:docPart w:val="0F4BFD32D0664E208078091036D29752"/>
                  </w:placeholder>
                </w:sdtPr>
                <w:sdtContent>
                  <w:r w:rsidR="00D2246C" w:rsidRPr="003D19CE">
                    <w:rPr>
                      <w:shd w:val="clear" w:color="auto" w:fill="228B22"/>
                    </w:rPr>
                    <w:t>4</w:t>
                  </w:r>
                </w:sdtContent>
              </w:sdt>
              <w:r w:rsidR="00D2246C" w:rsidRPr="00BF3CDA">
                <w:t xml:space="preserve">), </w:t>
              </w:r>
              <w:sdt>
                <w:sdtPr>
                  <w:alias w:val="first-page"/>
                  <w:tag w:val="first-page"/>
                  <w:id w:val="-1282030910"/>
                  <w:placeholder>
                    <w:docPart w:val="B8C03A6376CC419EBBE23A9B1BBEF75F"/>
                  </w:placeholder>
                </w:sdtPr>
                <w:sdtContent>
                  <w:r w:rsidR="00D2246C" w:rsidRPr="003D19CE">
                    <w:rPr>
                      <w:shd w:val="clear" w:color="auto" w:fill="EEDD82"/>
                    </w:rPr>
                    <w:t>387</w:t>
                  </w:r>
                </w:sdtContent>
              </w:sdt>
              <w:r w:rsidR="006127AC">
                <w:t>–</w:t>
              </w:r>
              <w:sdt>
                <w:sdtPr>
                  <w:alias w:val="last-page"/>
                  <w:tag w:val="last-page"/>
                  <w:id w:val="1333338904"/>
                  <w:placeholder>
                    <w:docPart w:val="3A2F91ADC34C45B89CF4DE9316F129AF"/>
                  </w:placeholder>
                </w:sdtPr>
                <w:sdtContent>
                  <w:r w:rsidR="00D2246C" w:rsidRPr="003D19CE">
                    <w:rPr>
                      <w:shd w:val="clear" w:color="auto" w:fill="6495ED"/>
                    </w:rPr>
                    <w:t>405</w:t>
                  </w:r>
                </w:sdtContent>
              </w:sdt>
              <w:r w:rsidR="00D2246C" w:rsidRPr="00BF3CDA">
                <w:t>.</w:t>
              </w:r>
            </w:p>
          </w:sdtContent>
        </w:sdt>
        <w:bookmarkStart w:id="125" w:name="B84" w:displacedByCustomXml="next"/>
        <w:bookmarkEnd w:id="125" w:displacedByCustomXml="next"/>
        <w:sdt>
          <w:sdtPr>
            <w:alias w:val="B84_Qiu, Sha &amp; Scott, 2021"/>
            <w:tag w:val="citation"/>
            <w:id w:val="2056960512"/>
            <w:placeholder>
              <w:docPart w:val="D088EE86CC1648088212F1F3ED04B09A"/>
            </w:placeholder>
          </w:sdtPr>
          <w:sdtContent>
            <w:p w14:paraId="43637B7F" w14:textId="1A14AF44" w:rsidR="00D2246C" w:rsidRPr="00BF3CDA" w:rsidRDefault="00000000" w:rsidP="00BF3CDA">
              <w:pPr>
                <w:pStyle w:val="bib"/>
              </w:pPr>
              <w:sdt>
                <w:sdtPr>
                  <w:alias w:val="author"/>
                  <w:tag w:val="author"/>
                  <w:id w:val="-34282450"/>
                  <w:placeholder>
                    <w:docPart w:val="94AA8CC9261C487DAD9CBA70895B525A"/>
                  </w:placeholder>
                </w:sdtPr>
                <w:sdtContent>
                  <w:r w:rsidR="00D2246C" w:rsidRPr="003D19CE">
                    <w:rPr>
                      <w:rStyle w:val="surname"/>
                    </w:rPr>
                    <w:t>Qiu</w:t>
                  </w:r>
                  <w:r w:rsidR="00D2246C" w:rsidRPr="00BF3CDA">
                    <w:t xml:space="preserve">, </w:t>
                  </w:r>
                  <w:r w:rsidR="00D2246C" w:rsidRPr="003D19CE">
                    <w:rPr>
                      <w:rStyle w:val="given-names"/>
                    </w:rPr>
                    <w:t>M.</w:t>
                  </w:r>
                </w:sdtContent>
              </w:sdt>
              <w:r w:rsidR="00D2246C" w:rsidRPr="00BF3CDA">
                <w:t xml:space="preserve">, </w:t>
              </w:r>
              <w:sdt>
                <w:sdtPr>
                  <w:alias w:val="author"/>
                  <w:tag w:val="author"/>
                  <w:id w:val="-800230421"/>
                  <w:placeholder>
                    <w:docPart w:val="FA33FAF7AFE94AC0A00939A220130CBC"/>
                  </w:placeholder>
                </w:sdtPr>
                <w:sdtContent>
                  <w:r w:rsidR="00D2246C" w:rsidRPr="003D19CE">
                    <w:rPr>
                      <w:rStyle w:val="surname"/>
                    </w:rPr>
                    <w:t>Sha</w:t>
                  </w:r>
                  <w:r w:rsidR="00D2246C" w:rsidRPr="00BF3CDA">
                    <w:t xml:space="preserve">, </w:t>
                  </w:r>
                  <w:r w:rsidR="00D2246C" w:rsidRPr="003D19CE">
                    <w:rPr>
                      <w:rStyle w:val="given-names"/>
                    </w:rPr>
                    <w:t>J.</w:t>
                  </w:r>
                </w:sdtContent>
              </w:sdt>
              <w:r w:rsidR="00D2246C" w:rsidRPr="00BF3CDA">
                <w:t xml:space="preserve">, &amp; </w:t>
              </w:r>
              <w:sdt>
                <w:sdtPr>
                  <w:alias w:val="author"/>
                  <w:tag w:val="author"/>
                  <w:id w:val="-1467267836"/>
                  <w:placeholder>
                    <w:docPart w:val="1603AF0D7CA0417F9C240149E6DADC61"/>
                  </w:placeholder>
                </w:sdtPr>
                <w:sdtContent>
                  <w:r w:rsidR="00D2246C" w:rsidRPr="003D19CE">
                    <w:rPr>
                      <w:rStyle w:val="surname"/>
                    </w:rPr>
                    <w:t>Scott</w:t>
                  </w:r>
                  <w:r w:rsidR="00D2246C" w:rsidRPr="00BF3CDA">
                    <w:t xml:space="preserve">, </w:t>
                  </w:r>
                  <w:r w:rsidR="00D2246C" w:rsidRPr="003D19CE">
                    <w:rPr>
                      <w:rStyle w:val="given-names"/>
                    </w:rPr>
                    <w:t>N.</w:t>
                  </w:r>
                </w:sdtContent>
              </w:sdt>
              <w:r w:rsidR="00D2246C" w:rsidRPr="00BF3CDA">
                <w:t xml:space="preserve"> (</w:t>
              </w:r>
              <w:sdt>
                <w:sdtPr>
                  <w:alias w:val="year"/>
                  <w:tag w:val="year"/>
                  <w:id w:val="-1917546533"/>
                  <w:placeholder>
                    <w:docPart w:val="8AAB9ACD12984999AB20BFD35942D1A5"/>
                  </w:placeholder>
                </w:sdtPr>
                <w:sdtContent>
                  <w:r w:rsidR="00D2246C" w:rsidRPr="003D19CE">
                    <w:rPr>
                      <w:shd w:val="clear" w:color="auto" w:fill="FF69B4"/>
                    </w:rPr>
                    <w:t>2021</w:t>
                  </w:r>
                </w:sdtContent>
              </w:sdt>
              <w:r w:rsidR="00D2246C" w:rsidRPr="00BF3CDA">
                <w:t xml:space="preserve">). </w:t>
              </w:r>
              <w:sdt>
                <w:sdtPr>
                  <w:alias w:val="article-title"/>
                  <w:tag w:val="article-title"/>
                  <w:id w:val="-642203689"/>
                  <w:placeholder>
                    <w:docPart w:val="F392497E9929421E91C97274FABCE3D4"/>
                  </w:placeholder>
                </w:sdtPr>
                <w:sdtContent>
                  <w:r w:rsidR="00D2246C" w:rsidRPr="003D19CE">
                    <w:rPr>
                      <w:shd w:val="clear" w:color="auto" w:fill="87CEFA"/>
                    </w:rPr>
                    <w:t xml:space="preserve">Restoration </w:t>
                  </w:r>
                  <w:r w:rsidR="006127AC" w:rsidRPr="003D19CE">
                    <w:rPr>
                      <w:shd w:val="clear" w:color="auto" w:fill="87CEFA"/>
                    </w:rPr>
                    <w:t>of visitors through nature-based tourism</w:t>
                  </w:r>
                  <w:r w:rsidR="00D2246C" w:rsidRPr="003D19CE">
                    <w:rPr>
                      <w:shd w:val="clear" w:color="auto" w:fill="87CEFA"/>
                    </w:rPr>
                    <w:t xml:space="preserve">: A </w:t>
                  </w:r>
                  <w:r w:rsidR="006127AC" w:rsidRPr="003D19CE">
                    <w:rPr>
                      <w:shd w:val="clear" w:color="auto" w:fill="87CEFA"/>
                    </w:rPr>
                    <w:t>systematic review, conceptual framework, and future research directions</w:t>
                  </w:r>
                </w:sdtContent>
              </w:sdt>
              <w:r w:rsidR="00D2246C" w:rsidRPr="00BF3CDA">
                <w:t xml:space="preserve">. </w:t>
              </w:r>
              <w:sdt>
                <w:sdtPr>
                  <w:alias w:val="journal-title"/>
                  <w:tag w:val="journal-title"/>
                  <w:id w:val="-1497339190"/>
                  <w:placeholder>
                    <w:docPart w:val="43704F8806424A45B05C42266B67B94E"/>
                  </w:placeholder>
                </w:sdtPr>
                <w:sdtEndPr>
                  <w:rPr>
                    <w:i/>
                  </w:rPr>
                </w:sdtEndPr>
                <w:sdtContent>
                  <w:r w:rsidR="00D2246C" w:rsidRPr="003D19CE">
                    <w:rPr>
                      <w:i/>
                      <w:shd w:val="clear" w:color="auto" w:fill="DEB887"/>
                    </w:rPr>
                    <w:t>International Journal of Environmental Research and Public Health</w:t>
                  </w:r>
                </w:sdtContent>
              </w:sdt>
              <w:r w:rsidR="00D2246C" w:rsidRPr="00BF3CDA">
                <w:rPr>
                  <w:i/>
                </w:rPr>
                <w:t xml:space="preserve">, </w:t>
              </w:r>
              <w:sdt>
                <w:sdtPr>
                  <w:rPr>
                    <w:i/>
                  </w:rPr>
                  <w:alias w:val="volume"/>
                  <w:tag w:val="volume"/>
                  <w:id w:val="-1863886882"/>
                  <w:placeholder>
                    <w:docPart w:val="398FDA3223C24DE7B72730F28B517E03"/>
                  </w:placeholder>
                </w:sdtPr>
                <w:sdtContent>
                  <w:r w:rsidR="00D2246C" w:rsidRPr="003D19CE">
                    <w:rPr>
                      <w:i/>
                      <w:shd w:val="clear" w:color="auto" w:fill="FF4500"/>
                    </w:rPr>
                    <w:t>18</w:t>
                  </w:r>
                </w:sdtContent>
              </w:sdt>
              <w:r w:rsidR="00D2246C" w:rsidRPr="00BF3CDA">
                <w:t>(</w:t>
              </w:r>
              <w:sdt>
                <w:sdtPr>
                  <w:alias w:val="issue"/>
                  <w:tag w:val="issue"/>
                  <w:id w:val="-1918079592"/>
                  <w:placeholder>
                    <w:docPart w:val="F7C0FBE6E7014F90B8BCA69AA4082B1E"/>
                  </w:placeholder>
                </w:sdtPr>
                <w:sdtContent>
                  <w:r w:rsidR="00D2246C" w:rsidRPr="003D19CE">
                    <w:rPr>
                      <w:shd w:val="clear" w:color="auto" w:fill="228B22"/>
                    </w:rPr>
                    <w:t>5</w:t>
                  </w:r>
                </w:sdtContent>
              </w:sdt>
              <w:r w:rsidR="00D2246C" w:rsidRPr="00BF3CDA">
                <w:t xml:space="preserve">), </w:t>
              </w:r>
              <w:sdt>
                <w:sdtPr>
                  <w:alias w:val="first-page"/>
                  <w:tag w:val="first-page"/>
                  <w:id w:val="-535736988"/>
                  <w:placeholder>
                    <w:docPart w:val="229BD041BC7E494C9D9B4AEE24934F4A"/>
                  </w:placeholder>
                </w:sdtPr>
                <w:sdtContent>
                  <w:r w:rsidR="00D2246C" w:rsidRPr="003D19CE">
                    <w:rPr>
                      <w:shd w:val="clear" w:color="auto" w:fill="EEDD82"/>
                    </w:rPr>
                    <w:t>2299</w:t>
                  </w:r>
                </w:sdtContent>
              </w:sdt>
              <w:r w:rsidR="00D2246C" w:rsidRPr="00BF3CDA">
                <w:t>.</w:t>
              </w:r>
            </w:p>
          </w:sdtContent>
        </w:sdt>
        <w:bookmarkStart w:id="126" w:name="B85" w:displacedByCustomXml="next"/>
        <w:bookmarkEnd w:id="126" w:displacedByCustomXml="next"/>
        <w:sdt>
          <w:sdtPr>
            <w:alias w:val="B85_Ramseook-Munhurrun, Naidoo, Seebaluck &amp; Pillai, 2016"/>
            <w:tag w:val="citation"/>
            <w:id w:val="1642067391"/>
            <w:placeholder>
              <w:docPart w:val="D6D51F35CEB74DD386C35391A5AFD422"/>
            </w:placeholder>
          </w:sdtPr>
          <w:sdtContent>
            <w:p w14:paraId="5A8586DC" w14:textId="09251D69" w:rsidR="00D2246C" w:rsidRPr="00BF3CDA" w:rsidRDefault="00000000" w:rsidP="00BF3CDA">
              <w:pPr>
                <w:pStyle w:val="bib"/>
                <w:rPr>
                  <w:rFonts w:ascii="Times New Roman" w:hAnsi="Times New Roman" w:cs="Times New Roman"/>
                </w:rPr>
              </w:pPr>
              <w:sdt>
                <w:sdtPr>
                  <w:alias w:val="author"/>
                  <w:tag w:val="author"/>
                  <w:id w:val="-1259144063"/>
                  <w:placeholder>
                    <w:docPart w:val="9C16FC689B754791A3C9DECA6C1F392A"/>
                  </w:placeholder>
                </w:sdtPr>
                <w:sdtContent>
                  <w:r w:rsidR="00D2246C" w:rsidRPr="003D19CE">
                    <w:rPr>
                      <w:rStyle w:val="surname"/>
                    </w:rPr>
                    <w:t>Ramseook-Munhurrun</w:t>
                  </w:r>
                  <w:r w:rsidR="00D2246C" w:rsidRPr="00BF3CDA">
                    <w:t xml:space="preserve">, </w:t>
                  </w:r>
                  <w:r w:rsidR="00D2246C" w:rsidRPr="003D19CE">
                    <w:rPr>
                      <w:rStyle w:val="given-names"/>
                    </w:rPr>
                    <w:t>P.</w:t>
                  </w:r>
                </w:sdtContent>
              </w:sdt>
              <w:r w:rsidR="00D2246C" w:rsidRPr="00BF3CDA">
                <w:t xml:space="preserve">, </w:t>
              </w:r>
              <w:sdt>
                <w:sdtPr>
                  <w:alias w:val="author"/>
                  <w:tag w:val="author"/>
                  <w:id w:val="-767541306"/>
                  <w:placeholder>
                    <w:docPart w:val="A4D9B388D2D8487C9F648A71DA3273F9"/>
                  </w:placeholder>
                </w:sdtPr>
                <w:sdtContent>
                  <w:r w:rsidR="00D2246C" w:rsidRPr="003D19CE">
                    <w:rPr>
                      <w:rStyle w:val="surname"/>
                    </w:rPr>
                    <w:t>Naidoo</w:t>
                  </w:r>
                  <w:r w:rsidR="00D2246C" w:rsidRPr="00BF3CDA">
                    <w:t xml:space="preserve">, </w:t>
                  </w:r>
                  <w:r w:rsidR="00D2246C" w:rsidRPr="003D19CE">
                    <w:rPr>
                      <w:rStyle w:val="given-names"/>
                    </w:rPr>
                    <w:t>P.</w:t>
                  </w:r>
                </w:sdtContent>
              </w:sdt>
              <w:r w:rsidR="00D2246C" w:rsidRPr="00BF3CDA">
                <w:t xml:space="preserve">, </w:t>
              </w:r>
              <w:sdt>
                <w:sdtPr>
                  <w:alias w:val="author"/>
                  <w:tag w:val="author"/>
                  <w:id w:val="1734734045"/>
                  <w:placeholder>
                    <w:docPart w:val="DCF4AA1D5A864E64ACCC1E555A78712B"/>
                  </w:placeholder>
                </w:sdtPr>
                <w:sdtContent>
                  <w:r w:rsidR="00D2246C" w:rsidRPr="003D19CE">
                    <w:rPr>
                      <w:rStyle w:val="surname"/>
                    </w:rPr>
                    <w:t>Seebaluck</w:t>
                  </w:r>
                  <w:r w:rsidR="00D2246C" w:rsidRPr="00BF3CDA">
                    <w:t xml:space="preserve">, </w:t>
                  </w:r>
                  <w:r w:rsidR="00D2246C" w:rsidRPr="003D19CE">
                    <w:rPr>
                      <w:rStyle w:val="given-names"/>
                    </w:rPr>
                    <w:t>V.</w:t>
                  </w:r>
                </w:sdtContent>
              </w:sdt>
              <w:r w:rsidR="00D2246C" w:rsidRPr="00BF3CDA">
                <w:t xml:space="preserve">, &amp; </w:t>
              </w:r>
              <w:sdt>
                <w:sdtPr>
                  <w:alias w:val="author"/>
                  <w:tag w:val="author"/>
                  <w:id w:val="644482865"/>
                  <w:placeholder>
                    <w:docPart w:val="AA122A3BE5B24AF59C6C7E319BF188C7"/>
                  </w:placeholder>
                </w:sdtPr>
                <w:sdtContent>
                  <w:r w:rsidR="00D2246C" w:rsidRPr="003D19CE">
                    <w:rPr>
                      <w:rStyle w:val="surname"/>
                    </w:rPr>
                    <w:t>Pillai</w:t>
                  </w:r>
                  <w:r w:rsidR="00D2246C" w:rsidRPr="00BF3CDA">
                    <w:t xml:space="preserve">, </w:t>
                  </w:r>
                  <w:r w:rsidR="00D2246C" w:rsidRPr="003D19CE">
                    <w:rPr>
                      <w:rStyle w:val="given-names"/>
                    </w:rPr>
                    <w:t>P.</w:t>
                  </w:r>
                </w:sdtContent>
              </w:sdt>
              <w:r w:rsidR="00D2246C" w:rsidRPr="00BF3CDA">
                <w:t xml:space="preserve"> (</w:t>
              </w:r>
              <w:sdt>
                <w:sdtPr>
                  <w:alias w:val="year"/>
                  <w:tag w:val="year"/>
                  <w:id w:val="-926723533"/>
                  <w:placeholder>
                    <w:docPart w:val="344D4313FF1C47E395BAA149864EFC4E"/>
                  </w:placeholder>
                </w:sdtPr>
                <w:sdtContent>
                  <w:r w:rsidR="00D2246C" w:rsidRPr="003D19CE">
                    <w:rPr>
                      <w:shd w:val="clear" w:color="auto" w:fill="FF69B4"/>
                    </w:rPr>
                    <w:t>2016</w:t>
                  </w:r>
                </w:sdtContent>
              </w:sdt>
              <w:r w:rsidR="00D2246C" w:rsidRPr="00BF3CDA">
                <w:t xml:space="preserve">). </w:t>
              </w:r>
              <w:sdt>
                <w:sdtPr>
                  <w:alias w:val="conference-title"/>
                  <w:tag w:val="conference-title"/>
                  <w:id w:val="1229733327"/>
                  <w:placeholder>
                    <w:docPart w:val="7A25EA2728C8436DA4F8E5E195697BF3"/>
                  </w:placeholder>
                </w:sdtPr>
                <w:sdtEndPr>
                  <w:rPr>
                    <w:i/>
                    <w:shd w:val="clear" w:color="auto" w:fill="87CEFA"/>
                  </w:rPr>
                </w:sdtEndPr>
                <w:sdtContent>
                  <w:r w:rsidR="00D2246C" w:rsidRPr="003D19CE">
                    <w:rPr>
                      <w:i/>
                      <w:shd w:val="clear" w:color="auto" w:fill="87CEFA"/>
                    </w:rPr>
                    <w:t>The impact of destination service quality on tourist satisfaction and loyalty: Evidence from Mauritius</w:t>
                  </w:r>
                </w:sdtContent>
              </w:sdt>
              <w:r w:rsidR="00D2246C" w:rsidRPr="003D19CE">
                <w:rPr>
                  <w:i/>
                  <w:shd w:val="clear" w:color="auto" w:fill="87CEFA"/>
                </w:rPr>
                <w:t>.</w:t>
              </w:r>
              <w:r w:rsidR="00D2246C" w:rsidRPr="003D19CE">
                <w:rPr>
                  <w:shd w:val="clear" w:color="auto" w:fill="87CEFA"/>
                </w:rPr>
                <w:t xml:space="preserve"> Paper presented at the Proceedings of the </w:t>
              </w:r>
              <w:sdt>
                <w:sdtPr>
                  <w:rPr>
                    <w:shd w:val="clear" w:color="auto" w:fill="87CEFA"/>
                  </w:rPr>
                  <w:alias w:val="conference"/>
                  <w:tag w:val="conference"/>
                  <w:id w:val="-540292297"/>
                  <w:placeholder>
                    <w:docPart w:val="95EB50AD7A964A54AB4A5173F65FADC7"/>
                  </w:placeholder>
                </w:sdtPr>
                <w:sdtContent>
                  <w:r w:rsidR="00D2246C" w:rsidRPr="00F55CDA">
                    <w:rPr>
                      <w:shd w:val="clear" w:color="auto" w:fill="D8BFD8"/>
                    </w:rPr>
                    <w:t>International Academic Research Conference on Marketing &amp; Tourism</w:t>
                  </w:r>
                </w:sdtContent>
              </w:sdt>
              <w:r w:rsidR="00D2246C" w:rsidRPr="003D19CE">
                <w:rPr>
                  <w:shd w:val="clear" w:color="auto" w:fill="87CEFA"/>
                </w:rPr>
                <w:t xml:space="preserve"> (MTCI16 Paris Conference)</w:t>
              </w:r>
              <w:r w:rsidR="00D2246C" w:rsidRPr="00BF3CDA">
                <w:t>.</w:t>
              </w:r>
            </w:p>
          </w:sdtContent>
        </w:sdt>
        <w:bookmarkStart w:id="127" w:name="B86" w:displacedByCustomXml="next"/>
        <w:bookmarkEnd w:id="127" w:displacedByCustomXml="next"/>
        <w:sdt>
          <w:sdtPr>
            <w:alias w:val="B86_Ranasinghe &amp; Sugandhika, 2018"/>
            <w:tag w:val="citation"/>
            <w:id w:val="1664127616"/>
            <w:placeholder>
              <w:docPart w:val="015F08DF22344ADF8B7DD0371E09271F"/>
            </w:placeholder>
          </w:sdtPr>
          <w:sdtContent>
            <w:p w14:paraId="4F9389F3" w14:textId="2549AB0C" w:rsidR="00D2246C" w:rsidRPr="00BF3CDA" w:rsidRDefault="00000000" w:rsidP="00BF3CDA">
              <w:pPr>
                <w:pStyle w:val="bib"/>
              </w:pPr>
              <w:sdt>
                <w:sdtPr>
                  <w:alias w:val="author"/>
                  <w:tag w:val="author"/>
                  <w:id w:val="-268390613"/>
                  <w:placeholder>
                    <w:docPart w:val="5C9C6E87B8FC4EE9841B6CC79836E2A3"/>
                  </w:placeholder>
                </w:sdtPr>
                <w:sdtContent>
                  <w:r w:rsidR="00D2246C" w:rsidRPr="003D19CE">
                    <w:rPr>
                      <w:rStyle w:val="surname"/>
                    </w:rPr>
                    <w:t>Ranasinghe</w:t>
                  </w:r>
                  <w:r w:rsidR="00D2246C" w:rsidRPr="00BF3CDA">
                    <w:t xml:space="preserve">, </w:t>
                  </w:r>
                  <w:r w:rsidR="00D2246C" w:rsidRPr="003D19CE">
                    <w:rPr>
                      <w:rStyle w:val="given-names"/>
                    </w:rPr>
                    <w:t>R.</w:t>
                  </w:r>
                </w:sdtContent>
              </w:sdt>
              <w:r w:rsidR="00D2246C" w:rsidRPr="00BF3CDA">
                <w:t xml:space="preserve">, &amp; </w:t>
              </w:r>
              <w:sdt>
                <w:sdtPr>
                  <w:alias w:val="author"/>
                  <w:tag w:val="author"/>
                  <w:id w:val="1665967728"/>
                  <w:placeholder>
                    <w:docPart w:val="C25F3A326FB44AA19E03347AE44616EC"/>
                  </w:placeholder>
                </w:sdtPr>
                <w:sdtContent>
                  <w:r w:rsidR="00D2246C" w:rsidRPr="003D19CE">
                    <w:rPr>
                      <w:rStyle w:val="surname"/>
                    </w:rPr>
                    <w:t>Sugandhika</w:t>
                  </w:r>
                  <w:r w:rsidR="00D2246C" w:rsidRPr="00BF3CDA">
                    <w:t xml:space="preserve">, </w:t>
                  </w:r>
                  <w:r w:rsidR="00D2246C" w:rsidRPr="003D19CE">
                    <w:rPr>
                      <w:rStyle w:val="given-names"/>
                    </w:rPr>
                    <w:t>M.</w:t>
                  </w:r>
                </w:sdtContent>
              </w:sdt>
              <w:r w:rsidR="00D2246C" w:rsidRPr="00BF3CDA">
                <w:t xml:space="preserve"> (</w:t>
              </w:r>
              <w:sdt>
                <w:sdtPr>
                  <w:alias w:val="year"/>
                  <w:tag w:val="year"/>
                  <w:id w:val="-1943223793"/>
                  <w:placeholder>
                    <w:docPart w:val="FA9ED660EFC8469EA79CB86F2D713FA3"/>
                  </w:placeholder>
                </w:sdtPr>
                <w:sdtContent>
                  <w:r w:rsidR="00D2246C" w:rsidRPr="003D19CE">
                    <w:rPr>
                      <w:shd w:val="clear" w:color="auto" w:fill="FF69B4"/>
                    </w:rPr>
                    <w:t>2018</w:t>
                  </w:r>
                </w:sdtContent>
              </w:sdt>
              <w:r w:rsidR="00D2246C" w:rsidRPr="00BF3CDA">
                <w:t xml:space="preserve">). </w:t>
              </w:r>
              <w:sdt>
                <w:sdtPr>
                  <w:alias w:val="article-title"/>
                  <w:tag w:val="article-title"/>
                  <w:id w:val="-410391687"/>
                  <w:placeholder>
                    <w:docPart w:val="2946838664344F54B09E89C4658D0CC8"/>
                  </w:placeholder>
                </w:sdtPr>
                <w:sdtContent>
                  <w:r w:rsidR="00D2246C" w:rsidRPr="003D19CE">
                    <w:rPr>
                      <w:shd w:val="clear" w:color="auto" w:fill="87CEFA"/>
                    </w:rPr>
                    <w:t>The contribution of tourism income for the economic growth of Sri Lanka</w:t>
                  </w:r>
                </w:sdtContent>
              </w:sdt>
              <w:r w:rsidR="00D2246C" w:rsidRPr="00BF3CDA">
                <w:t xml:space="preserve">. </w:t>
              </w:r>
              <w:sdt>
                <w:sdtPr>
                  <w:alias w:val="journal-title"/>
                  <w:tag w:val="journal-title"/>
                  <w:id w:val="-781640754"/>
                  <w:placeholder>
                    <w:docPart w:val="93B93DE590B64746A9576EB66A9C27CB"/>
                  </w:placeholder>
                </w:sdtPr>
                <w:sdtEndPr>
                  <w:rPr>
                    <w:i/>
                  </w:rPr>
                </w:sdtEndPr>
                <w:sdtContent>
                  <w:r w:rsidR="00D2246C" w:rsidRPr="003D19CE">
                    <w:rPr>
                      <w:i/>
                      <w:shd w:val="clear" w:color="auto" w:fill="DEB887"/>
                    </w:rPr>
                    <w:t>Journal of Management and Tourism Research</w:t>
                  </w:r>
                </w:sdtContent>
              </w:sdt>
              <w:r w:rsidR="00D2246C" w:rsidRPr="00BF3CDA">
                <w:rPr>
                  <w:i/>
                </w:rPr>
                <w:t xml:space="preserve">, </w:t>
              </w:r>
              <w:sdt>
                <w:sdtPr>
                  <w:rPr>
                    <w:i/>
                  </w:rPr>
                  <w:alias w:val="volume"/>
                  <w:tag w:val="volume"/>
                  <w:id w:val="-471603870"/>
                  <w:placeholder>
                    <w:docPart w:val="0424815FC2AB46C99325EF35C920B408"/>
                  </w:placeholder>
                </w:sdtPr>
                <w:sdtContent>
                  <w:r w:rsidR="00D2246C" w:rsidRPr="003D19CE">
                    <w:rPr>
                      <w:i/>
                      <w:shd w:val="clear" w:color="auto" w:fill="FF4500"/>
                    </w:rPr>
                    <w:t>1</w:t>
                  </w:r>
                </w:sdtContent>
              </w:sdt>
              <w:r w:rsidR="00D2246C" w:rsidRPr="00BF3CDA">
                <w:t xml:space="preserve">, </w:t>
              </w:r>
              <w:sdt>
                <w:sdtPr>
                  <w:alias w:val="first-page"/>
                  <w:tag w:val="first-page"/>
                  <w:id w:val="759724574"/>
                  <w:placeholder>
                    <w:docPart w:val="5F750AFBB1BB45B6B2BC26D35D3E2511"/>
                  </w:placeholder>
                </w:sdtPr>
                <w:sdtContent>
                  <w:r w:rsidR="00D2246C" w:rsidRPr="003D19CE">
                    <w:rPr>
                      <w:shd w:val="clear" w:color="auto" w:fill="EEDD82"/>
                    </w:rPr>
                    <w:t>67</w:t>
                  </w:r>
                </w:sdtContent>
              </w:sdt>
              <w:r w:rsidR="006127AC">
                <w:t>–</w:t>
              </w:r>
              <w:sdt>
                <w:sdtPr>
                  <w:alias w:val="last-page"/>
                  <w:tag w:val="last-page"/>
                  <w:id w:val="-1178037594"/>
                  <w:placeholder>
                    <w:docPart w:val="D958D576562C48F0B41C18C296C73A10"/>
                  </w:placeholder>
                </w:sdtPr>
                <w:sdtContent>
                  <w:r w:rsidR="00D2246C" w:rsidRPr="003D19CE">
                    <w:rPr>
                      <w:shd w:val="clear" w:color="auto" w:fill="6495ED"/>
                    </w:rPr>
                    <w:t>84</w:t>
                  </w:r>
                </w:sdtContent>
              </w:sdt>
              <w:r w:rsidR="00D2246C" w:rsidRPr="00BF3CDA">
                <w:t>.</w:t>
              </w:r>
            </w:p>
          </w:sdtContent>
        </w:sdt>
        <w:bookmarkStart w:id="128" w:name="B87" w:displacedByCustomXml="next"/>
        <w:bookmarkEnd w:id="128" w:displacedByCustomXml="next"/>
        <w:sdt>
          <w:sdtPr>
            <w:alias w:val="B87_Rasoolimanesh, Ringle, Jaafar &amp; Ramayah, 2017"/>
            <w:tag w:val="citation"/>
            <w:id w:val="-162863643"/>
            <w:placeholder>
              <w:docPart w:val="E74ACEC9C76D469BBEDBE55FDDD869E1"/>
            </w:placeholder>
          </w:sdtPr>
          <w:sdtContent>
            <w:p w14:paraId="6A201BEC" w14:textId="572774FB" w:rsidR="00D2246C" w:rsidRPr="00BF3CDA" w:rsidRDefault="00000000" w:rsidP="00BF3CDA">
              <w:pPr>
                <w:pStyle w:val="bib"/>
              </w:pPr>
              <w:sdt>
                <w:sdtPr>
                  <w:alias w:val="author"/>
                  <w:tag w:val="author"/>
                  <w:id w:val="375595150"/>
                  <w:placeholder>
                    <w:docPart w:val="ACC9B03B8B1F498296730E2018435338"/>
                  </w:placeholder>
                </w:sdtPr>
                <w:sdtContent>
                  <w:r w:rsidR="00D2246C" w:rsidRPr="003D19CE">
                    <w:rPr>
                      <w:rStyle w:val="surname"/>
                    </w:rPr>
                    <w:t>Rasoolimanesh</w:t>
                  </w:r>
                  <w:r w:rsidR="00D2246C" w:rsidRPr="00BF3CDA">
                    <w:t xml:space="preserve">, </w:t>
                  </w:r>
                  <w:r w:rsidR="00D2246C" w:rsidRPr="003D19CE">
                    <w:rPr>
                      <w:rStyle w:val="given-names"/>
                    </w:rPr>
                    <w:t>S. M.</w:t>
                  </w:r>
                </w:sdtContent>
              </w:sdt>
              <w:r w:rsidR="00D2246C" w:rsidRPr="00BF3CDA">
                <w:t xml:space="preserve">, </w:t>
              </w:r>
              <w:sdt>
                <w:sdtPr>
                  <w:alias w:val="author"/>
                  <w:tag w:val="author"/>
                  <w:id w:val="490149546"/>
                  <w:placeholder>
                    <w:docPart w:val="BB391761195849F5AC33E04B13182CE1"/>
                  </w:placeholder>
                </w:sdtPr>
                <w:sdtContent>
                  <w:r w:rsidR="00D2246C" w:rsidRPr="003D19CE">
                    <w:rPr>
                      <w:rStyle w:val="surname"/>
                    </w:rPr>
                    <w:t>Ringle</w:t>
                  </w:r>
                  <w:r w:rsidR="00D2246C" w:rsidRPr="00BF3CDA">
                    <w:t xml:space="preserve">, </w:t>
                  </w:r>
                  <w:r w:rsidR="00D2246C" w:rsidRPr="003D19CE">
                    <w:rPr>
                      <w:rStyle w:val="given-names"/>
                    </w:rPr>
                    <w:t>C. M.</w:t>
                  </w:r>
                </w:sdtContent>
              </w:sdt>
              <w:r w:rsidR="00D2246C" w:rsidRPr="00BF3CDA">
                <w:t xml:space="preserve">, </w:t>
              </w:r>
              <w:sdt>
                <w:sdtPr>
                  <w:alias w:val="author"/>
                  <w:tag w:val="author"/>
                  <w:id w:val="-1927488493"/>
                  <w:placeholder>
                    <w:docPart w:val="625030F8FD1841598BEE14FA8B540837"/>
                  </w:placeholder>
                </w:sdtPr>
                <w:sdtContent>
                  <w:r w:rsidR="00D2246C" w:rsidRPr="003D19CE">
                    <w:rPr>
                      <w:rStyle w:val="surname"/>
                    </w:rPr>
                    <w:t>Jaafar</w:t>
                  </w:r>
                  <w:r w:rsidR="00D2246C" w:rsidRPr="00BF3CDA">
                    <w:t xml:space="preserve">, </w:t>
                  </w:r>
                  <w:r w:rsidR="00D2246C" w:rsidRPr="003D19CE">
                    <w:rPr>
                      <w:rStyle w:val="given-names"/>
                    </w:rPr>
                    <w:t>M.</w:t>
                  </w:r>
                </w:sdtContent>
              </w:sdt>
              <w:r w:rsidR="00D2246C" w:rsidRPr="00BF3CDA">
                <w:t xml:space="preserve">, &amp; </w:t>
              </w:r>
              <w:sdt>
                <w:sdtPr>
                  <w:alias w:val="author"/>
                  <w:tag w:val="author"/>
                  <w:id w:val="-144594447"/>
                  <w:placeholder>
                    <w:docPart w:val="92FC08DE78E64489B98D34D40673C137"/>
                  </w:placeholder>
                </w:sdtPr>
                <w:sdtContent>
                  <w:r w:rsidR="00D2246C" w:rsidRPr="003D19CE">
                    <w:rPr>
                      <w:rStyle w:val="surname"/>
                    </w:rPr>
                    <w:t>Ramayah</w:t>
                  </w:r>
                  <w:r w:rsidR="00D2246C" w:rsidRPr="00BF3CDA">
                    <w:t xml:space="preserve">, </w:t>
                  </w:r>
                  <w:r w:rsidR="00D2246C" w:rsidRPr="003D19CE">
                    <w:rPr>
                      <w:rStyle w:val="given-names"/>
                    </w:rPr>
                    <w:t>T.</w:t>
                  </w:r>
                </w:sdtContent>
              </w:sdt>
              <w:r w:rsidR="00D2246C" w:rsidRPr="00BF3CDA">
                <w:t xml:space="preserve"> (</w:t>
              </w:r>
              <w:sdt>
                <w:sdtPr>
                  <w:alias w:val="year"/>
                  <w:tag w:val="year"/>
                  <w:id w:val="1416669282"/>
                  <w:placeholder>
                    <w:docPart w:val="ACC4869D6C1348F0A56E14883FADEF7F"/>
                  </w:placeholder>
                </w:sdtPr>
                <w:sdtContent>
                  <w:r w:rsidR="00D2246C" w:rsidRPr="003D19CE">
                    <w:rPr>
                      <w:shd w:val="clear" w:color="auto" w:fill="FF69B4"/>
                    </w:rPr>
                    <w:t>2017</w:t>
                  </w:r>
                </w:sdtContent>
              </w:sdt>
              <w:r w:rsidR="00D2246C" w:rsidRPr="00BF3CDA">
                <w:t xml:space="preserve">). </w:t>
              </w:r>
              <w:sdt>
                <w:sdtPr>
                  <w:alias w:val="article-title"/>
                  <w:tag w:val="article-title"/>
                  <w:id w:val="1534076158"/>
                  <w:placeholder>
                    <w:docPart w:val="B091FE9D474E4DF3B647CBB59C2AFD3C"/>
                  </w:placeholder>
                </w:sdtPr>
                <w:sdtContent>
                  <w:r w:rsidR="00D2246C" w:rsidRPr="003D19CE">
                    <w:rPr>
                      <w:shd w:val="clear" w:color="auto" w:fill="87CEFA"/>
                    </w:rPr>
                    <w:t xml:space="preserve">Urban vs. rural destinations: </w:t>
                  </w:r>
                  <w:r w:rsidR="00E5597A" w:rsidRPr="003D19CE">
                    <w:rPr>
                      <w:shd w:val="clear" w:color="auto" w:fill="87CEFA"/>
                    </w:rPr>
                    <w:t>Residents</w:t>
                  </w:r>
                  <w:r w:rsidR="00E5597A">
                    <w:rPr>
                      <w:shd w:val="clear" w:color="auto" w:fill="87CEFA"/>
                    </w:rPr>
                    <w:t>’</w:t>
                  </w:r>
                  <w:r w:rsidR="00E5597A" w:rsidRPr="003D19CE">
                    <w:rPr>
                      <w:shd w:val="clear" w:color="auto" w:fill="87CEFA"/>
                    </w:rPr>
                    <w:t xml:space="preserve"> </w:t>
                  </w:r>
                  <w:r w:rsidR="00D2246C" w:rsidRPr="003D19CE">
                    <w:rPr>
                      <w:shd w:val="clear" w:color="auto" w:fill="87CEFA"/>
                    </w:rPr>
                    <w:t>perceptions, community participation and support for tourism development</w:t>
                  </w:r>
                </w:sdtContent>
              </w:sdt>
              <w:r w:rsidR="00D2246C" w:rsidRPr="00BF3CDA">
                <w:t xml:space="preserve">. </w:t>
              </w:r>
              <w:sdt>
                <w:sdtPr>
                  <w:alias w:val="journal-title"/>
                  <w:tag w:val="journal-title"/>
                  <w:id w:val="296888414"/>
                  <w:placeholder>
                    <w:docPart w:val="DED63DF5491B48B3A175900077A7E14C"/>
                  </w:placeholder>
                </w:sdtPr>
                <w:sdtEndPr>
                  <w:rPr>
                    <w:i/>
                  </w:rPr>
                </w:sdtEndPr>
                <w:sdtContent>
                  <w:r w:rsidR="00D2246C" w:rsidRPr="003D19CE">
                    <w:rPr>
                      <w:i/>
                      <w:shd w:val="clear" w:color="auto" w:fill="DEB887"/>
                    </w:rPr>
                    <w:t>Tourism Management</w:t>
                  </w:r>
                </w:sdtContent>
              </w:sdt>
              <w:r w:rsidR="00D2246C" w:rsidRPr="00BF3CDA">
                <w:rPr>
                  <w:i/>
                </w:rPr>
                <w:t xml:space="preserve">, </w:t>
              </w:r>
              <w:sdt>
                <w:sdtPr>
                  <w:rPr>
                    <w:i/>
                  </w:rPr>
                  <w:alias w:val="volume"/>
                  <w:tag w:val="volume"/>
                  <w:id w:val="1030382617"/>
                  <w:placeholder>
                    <w:docPart w:val="1775C86D2CF24DCEBA2777525FFF8E82"/>
                  </w:placeholder>
                </w:sdtPr>
                <w:sdtContent>
                  <w:r w:rsidR="00D2246C" w:rsidRPr="003D19CE">
                    <w:rPr>
                      <w:i/>
                      <w:shd w:val="clear" w:color="auto" w:fill="FF4500"/>
                    </w:rPr>
                    <w:t>60</w:t>
                  </w:r>
                </w:sdtContent>
              </w:sdt>
              <w:r w:rsidR="00D2246C" w:rsidRPr="00BF3CDA">
                <w:t xml:space="preserve">, </w:t>
              </w:r>
              <w:sdt>
                <w:sdtPr>
                  <w:alias w:val="first-page"/>
                  <w:tag w:val="first-page"/>
                  <w:id w:val="-377171011"/>
                  <w:placeholder>
                    <w:docPart w:val="FFEC55C85B1D4D639396CB52F56940E9"/>
                  </w:placeholder>
                </w:sdtPr>
                <w:sdtContent>
                  <w:r w:rsidR="00D2246C" w:rsidRPr="003D19CE">
                    <w:rPr>
                      <w:shd w:val="clear" w:color="auto" w:fill="EEDD82"/>
                    </w:rPr>
                    <w:t>147</w:t>
                  </w:r>
                </w:sdtContent>
              </w:sdt>
              <w:r w:rsidR="006127AC">
                <w:t>–</w:t>
              </w:r>
              <w:sdt>
                <w:sdtPr>
                  <w:alias w:val="last-page"/>
                  <w:tag w:val="last-page"/>
                  <w:id w:val="-652758057"/>
                  <w:placeholder>
                    <w:docPart w:val="FAD341A47A99473B89FD1D619B50DB42"/>
                  </w:placeholder>
                </w:sdtPr>
                <w:sdtContent>
                  <w:r w:rsidR="00D2246C" w:rsidRPr="003D19CE">
                    <w:rPr>
                      <w:shd w:val="clear" w:color="auto" w:fill="6495ED"/>
                    </w:rPr>
                    <w:t>158</w:t>
                  </w:r>
                </w:sdtContent>
              </w:sdt>
              <w:r w:rsidR="00D2246C" w:rsidRPr="00BF3CDA">
                <w:t>.</w:t>
              </w:r>
            </w:p>
          </w:sdtContent>
        </w:sdt>
        <w:bookmarkStart w:id="129" w:name="B88" w:displacedByCustomXml="next"/>
        <w:bookmarkEnd w:id="129" w:displacedByCustomXml="next"/>
        <w:sdt>
          <w:sdtPr>
            <w:alias w:val="B88_Reitsamer, Brunner-Sperdin &amp; Stokburger-Sauer, 2016"/>
            <w:tag w:val="citation"/>
            <w:id w:val="-1939358886"/>
            <w:placeholder>
              <w:docPart w:val="0CDF49DD9E02452CB93138AFC825316A"/>
            </w:placeholder>
          </w:sdtPr>
          <w:sdtContent>
            <w:p w14:paraId="6CDC151B" w14:textId="14C205D2" w:rsidR="00D2246C" w:rsidRPr="00BF3CDA" w:rsidRDefault="00000000" w:rsidP="00BF3CDA">
              <w:pPr>
                <w:pStyle w:val="bib"/>
              </w:pPr>
              <w:sdt>
                <w:sdtPr>
                  <w:alias w:val="author"/>
                  <w:tag w:val="author"/>
                  <w:id w:val="-74525966"/>
                  <w:placeholder>
                    <w:docPart w:val="99AEC866B44C407BA0D96AE0B0494972"/>
                  </w:placeholder>
                </w:sdtPr>
                <w:sdtContent>
                  <w:r w:rsidR="00D2246C" w:rsidRPr="003D19CE">
                    <w:rPr>
                      <w:rStyle w:val="surname"/>
                    </w:rPr>
                    <w:t>Reitsamer</w:t>
                  </w:r>
                  <w:r w:rsidR="00D2246C" w:rsidRPr="00BF3CDA">
                    <w:t xml:space="preserve">, </w:t>
                  </w:r>
                  <w:r w:rsidR="00D2246C" w:rsidRPr="003D19CE">
                    <w:rPr>
                      <w:rStyle w:val="given-names"/>
                    </w:rPr>
                    <w:t>B. F.</w:t>
                  </w:r>
                </w:sdtContent>
              </w:sdt>
              <w:r w:rsidR="00D2246C" w:rsidRPr="00BF3CDA">
                <w:t xml:space="preserve">, </w:t>
              </w:r>
              <w:sdt>
                <w:sdtPr>
                  <w:alias w:val="author"/>
                  <w:tag w:val="author"/>
                  <w:id w:val="952835925"/>
                  <w:placeholder>
                    <w:docPart w:val="4505A75602344EDC9291817991C2F39A"/>
                  </w:placeholder>
                </w:sdtPr>
                <w:sdtContent>
                  <w:r w:rsidR="00D2246C" w:rsidRPr="003D19CE">
                    <w:rPr>
                      <w:rStyle w:val="surname"/>
                    </w:rPr>
                    <w:t>Brunner-Sperdin</w:t>
                  </w:r>
                  <w:r w:rsidR="00D2246C" w:rsidRPr="00BF3CDA">
                    <w:t xml:space="preserve">, </w:t>
                  </w:r>
                  <w:r w:rsidR="00D2246C" w:rsidRPr="003D19CE">
                    <w:rPr>
                      <w:rStyle w:val="given-names"/>
                    </w:rPr>
                    <w:t>A.</w:t>
                  </w:r>
                </w:sdtContent>
              </w:sdt>
              <w:r w:rsidR="00D2246C" w:rsidRPr="00BF3CDA">
                <w:t xml:space="preserve">, &amp; </w:t>
              </w:r>
              <w:sdt>
                <w:sdtPr>
                  <w:alias w:val="author"/>
                  <w:tag w:val="author"/>
                  <w:id w:val="1224566755"/>
                  <w:placeholder>
                    <w:docPart w:val="2C3586E9174C4C87AD3277A5FF439F9F"/>
                  </w:placeholder>
                </w:sdtPr>
                <w:sdtContent>
                  <w:r w:rsidR="00D2246C" w:rsidRPr="003D19CE">
                    <w:rPr>
                      <w:rStyle w:val="surname"/>
                    </w:rPr>
                    <w:t>Stokburger-Sauer</w:t>
                  </w:r>
                  <w:r w:rsidR="00D2246C" w:rsidRPr="00BF3CDA">
                    <w:t xml:space="preserve">, </w:t>
                  </w:r>
                  <w:r w:rsidR="00D2246C" w:rsidRPr="003D19CE">
                    <w:rPr>
                      <w:rStyle w:val="given-names"/>
                    </w:rPr>
                    <w:t>N. E.</w:t>
                  </w:r>
                </w:sdtContent>
              </w:sdt>
              <w:r w:rsidR="00D2246C" w:rsidRPr="00BF3CDA">
                <w:t xml:space="preserve"> (</w:t>
              </w:r>
              <w:sdt>
                <w:sdtPr>
                  <w:alias w:val="year"/>
                  <w:tag w:val="year"/>
                  <w:id w:val="-1103647674"/>
                  <w:placeholder>
                    <w:docPart w:val="4F1397EF73E646C982F3C92B3EFDBE79"/>
                  </w:placeholder>
                </w:sdtPr>
                <w:sdtContent>
                  <w:r w:rsidR="00D2246C" w:rsidRPr="003D19CE">
                    <w:rPr>
                      <w:shd w:val="clear" w:color="auto" w:fill="FF69B4"/>
                    </w:rPr>
                    <w:t>2016</w:t>
                  </w:r>
                </w:sdtContent>
              </w:sdt>
              <w:r w:rsidR="00D2246C" w:rsidRPr="00BF3CDA">
                <w:t xml:space="preserve">). </w:t>
              </w:r>
              <w:sdt>
                <w:sdtPr>
                  <w:alias w:val="article-title"/>
                  <w:tag w:val="article-title"/>
                  <w:id w:val="-572118951"/>
                  <w:placeholder>
                    <w:docPart w:val="A0C80174B7CF400A861D27B9EE0275C6"/>
                  </w:placeholder>
                </w:sdtPr>
                <w:sdtContent>
                  <w:r w:rsidR="00D2246C" w:rsidRPr="003D19CE">
                    <w:rPr>
                      <w:shd w:val="clear" w:color="auto" w:fill="87CEFA"/>
                    </w:rPr>
                    <w:t xml:space="preserve">Destination attractiveness and destination attachment: The mediating role of </w:t>
                  </w:r>
                  <w:r w:rsidR="00E5597A" w:rsidRPr="003D19CE">
                    <w:rPr>
                      <w:shd w:val="clear" w:color="auto" w:fill="87CEFA"/>
                    </w:rPr>
                    <w:t>tourists</w:t>
                  </w:r>
                  <w:r w:rsidR="00E5597A">
                    <w:rPr>
                      <w:shd w:val="clear" w:color="auto" w:fill="87CEFA"/>
                    </w:rPr>
                    <w:t>’</w:t>
                  </w:r>
                  <w:r w:rsidR="00E5597A" w:rsidRPr="003D19CE">
                    <w:rPr>
                      <w:shd w:val="clear" w:color="auto" w:fill="87CEFA"/>
                    </w:rPr>
                    <w:t xml:space="preserve"> </w:t>
                  </w:r>
                  <w:r w:rsidR="00D2246C" w:rsidRPr="003D19CE">
                    <w:rPr>
                      <w:shd w:val="clear" w:color="auto" w:fill="87CEFA"/>
                    </w:rPr>
                    <w:t>attitude</w:t>
                  </w:r>
                </w:sdtContent>
              </w:sdt>
              <w:r w:rsidR="00D2246C" w:rsidRPr="00BF3CDA">
                <w:t xml:space="preserve">. </w:t>
              </w:r>
              <w:sdt>
                <w:sdtPr>
                  <w:alias w:val="journal-title"/>
                  <w:tag w:val="journal-title"/>
                  <w:id w:val="1697111810"/>
                  <w:placeholder>
                    <w:docPart w:val="6ADE1399F64D4D7B9065E97A3ECDFE85"/>
                  </w:placeholder>
                </w:sdtPr>
                <w:sdtEndPr>
                  <w:rPr>
                    <w:i/>
                  </w:rPr>
                </w:sdtEndPr>
                <w:sdtContent>
                  <w:r w:rsidR="00D2246C" w:rsidRPr="003D19CE">
                    <w:rPr>
                      <w:i/>
                      <w:shd w:val="clear" w:color="auto" w:fill="DEB887"/>
                    </w:rPr>
                    <w:t xml:space="preserve">Tourism </w:t>
                  </w:r>
                  <w:r w:rsidR="00D144A7" w:rsidRPr="003D19CE">
                    <w:rPr>
                      <w:i/>
                      <w:shd w:val="clear" w:color="auto" w:fill="DEB887"/>
                    </w:rPr>
                    <w:t>Management Perspectives</w:t>
                  </w:r>
                </w:sdtContent>
              </w:sdt>
              <w:r w:rsidR="00D2246C" w:rsidRPr="00BF3CDA">
                <w:rPr>
                  <w:i/>
                </w:rPr>
                <w:t xml:space="preserve">, </w:t>
              </w:r>
              <w:sdt>
                <w:sdtPr>
                  <w:rPr>
                    <w:i/>
                  </w:rPr>
                  <w:alias w:val="volume"/>
                  <w:tag w:val="volume"/>
                  <w:id w:val="583963060"/>
                  <w:placeholder>
                    <w:docPart w:val="B3BAB3BD84DB4A5BBCA76451F210E7C1"/>
                  </w:placeholder>
                </w:sdtPr>
                <w:sdtContent>
                  <w:r w:rsidR="00D2246C" w:rsidRPr="003D19CE">
                    <w:rPr>
                      <w:i/>
                      <w:shd w:val="clear" w:color="auto" w:fill="FF4500"/>
                    </w:rPr>
                    <w:t>19</w:t>
                  </w:r>
                </w:sdtContent>
              </w:sdt>
              <w:r w:rsidR="00D2246C" w:rsidRPr="00BF3CDA">
                <w:t xml:space="preserve">, </w:t>
              </w:r>
              <w:sdt>
                <w:sdtPr>
                  <w:alias w:val="first-page"/>
                  <w:tag w:val="first-page"/>
                  <w:id w:val="-1512984536"/>
                  <w:placeholder>
                    <w:docPart w:val="88AB6D241E60480BBE817D04FF35A730"/>
                  </w:placeholder>
                </w:sdtPr>
                <w:sdtContent>
                  <w:r w:rsidR="00D2246C" w:rsidRPr="003D19CE">
                    <w:rPr>
                      <w:shd w:val="clear" w:color="auto" w:fill="EEDD82"/>
                    </w:rPr>
                    <w:t>93</w:t>
                  </w:r>
                </w:sdtContent>
              </w:sdt>
              <w:r w:rsidR="006127AC">
                <w:t>–</w:t>
              </w:r>
              <w:sdt>
                <w:sdtPr>
                  <w:alias w:val="last-page"/>
                  <w:tag w:val="last-page"/>
                  <w:id w:val="1418977673"/>
                  <w:placeholder>
                    <w:docPart w:val="82A38D5F9A994A60A2EF8FA6D8CA7199"/>
                  </w:placeholder>
                </w:sdtPr>
                <w:sdtContent>
                  <w:r w:rsidR="00D2246C" w:rsidRPr="003D19CE">
                    <w:rPr>
                      <w:shd w:val="clear" w:color="auto" w:fill="6495ED"/>
                    </w:rPr>
                    <w:t>101</w:t>
                  </w:r>
                </w:sdtContent>
              </w:sdt>
              <w:r w:rsidR="00D2246C" w:rsidRPr="00BF3CDA">
                <w:t>.</w:t>
              </w:r>
            </w:p>
          </w:sdtContent>
        </w:sdt>
        <w:bookmarkStart w:id="130" w:name="B89" w:displacedByCustomXml="next"/>
        <w:bookmarkEnd w:id="130" w:displacedByCustomXml="next"/>
        <w:sdt>
          <w:sdtPr>
            <w:alias w:val="B89_Rogerson &amp; Rogerson, 2020"/>
            <w:tag w:val="citation"/>
            <w:id w:val="-177046903"/>
            <w:placeholder>
              <w:docPart w:val="0EA4000697624EF0B912E0A769B027C2"/>
            </w:placeholder>
          </w:sdtPr>
          <w:sdtContent>
            <w:p w14:paraId="5222ADFC" w14:textId="726601B5" w:rsidR="00D2246C" w:rsidRPr="00BF3CDA" w:rsidRDefault="00000000" w:rsidP="00BF3CDA">
              <w:pPr>
                <w:pStyle w:val="bib"/>
              </w:pPr>
              <w:sdt>
                <w:sdtPr>
                  <w:alias w:val="author"/>
                  <w:tag w:val="author"/>
                  <w:id w:val="-858649458"/>
                  <w:placeholder>
                    <w:docPart w:val="4F7249B2760B492A935F7537F1AE1286"/>
                  </w:placeholder>
                </w:sdtPr>
                <w:sdtContent>
                  <w:r w:rsidR="00D2246C" w:rsidRPr="003D19CE">
                    <w:rPr>
                      <w:rStyle w:val="surname"/>
                    </w:rPr>
                    <w:t>Rogerson</w:t>
                  </w:r>
                  <w:r w:rsidR="00D2246C" w:rsidRPr="00BF3CDA">
                    <w:t xml:space="preserve">, </w:t>
                  </w:r>
                  <w:r w:rsidR="00D2246C" w:rsidRPr="003D19CE">
                    <w:rPr>
                      <w:rStyle w:val="given-names"/>
                    </w:rPr>
                    <w:t>C. M.</w:t>
                  </w:r>
                </w:sdtContent>
              </w:sdt>
              <w:r w:rsidR="00D2246C" w:rsidRPr="00BF3CDA">
                <w:t xml:space="preserve">, &amp; </w:t>
              </w:r>
              <w:sdt>
                <w:sdtPr>
                  <w:alias w:val="author"/>
                  <w:tag w:val="author"/>
                  <w:id w:val="-955947759"/>
                  <w:placeholder>
                    <w:docPart w:val="F543472BA172413F8B03F2CEE0CC25DE"/>
                  </w:placeholder>
                </w:sdtPr>
                <w:sdtContent>
                  <w:r w:rsidR="00D2246C" w:rsidRPr="003D19CE">
                    <w:rPr>
                      <w:rStyle w:val="surname"/>
                    </w:rPr>
                    <w:t>Rogerson</w:t>
                  </w:r>
                  <w:r w:rsidR="00D2246C" w:rsidRPr="00BF3CDA">
                    <w:t xml:space="preserve">, </w:t>
                  </w:r>
                  <w:r w:rsidR="00D2246C" w:rsidRPr="003D19CE">
                    <w:rPr>
                      <w:rStyle w:val="given-names"/>
                    </w:rPr>
                    <w:t>J. M.</w:t>
                  </w:r>
                </w:sdtContent>
              </w:sdt>
              <w:r w:rsidR="00D2246C" w:rsidRPr="00BF3CDA">
                <w:t xml:space="preserve"> (</w:t>
              </w:r>
              <w:sdt>
                <w:sdtPr>
                  <w:alias w:val="year"/>
                  <w:tag w:val="year"/>
                  <w:id w:val="-1240870102"/>
                  <w:placeholder>
                    <w:docPart w:val="6CF6C2672BA74119AC1785B32294C889"/>
                  </w:placeholder>
                </w:sdtPr>
                <w:sdtContent>
                  <w:r w:rsidR="00D2246C" w:rsidRPr="003D19CE">
                    <w:rPr>
                      <w:shd w:val="clear" w:color="auto" w:fill="FF69B4"/>
                    </w:rPr>
                    <w:t>2020</w:t>
                  </w:r>
                </w:sdtContent>
              </w:sdt>
              <w:r w:rsidR="00D2246C" w:rsidRPr="00BF3CDA">
                <w:t xml:space="preserve">). </w:t>
              </w:r>
              <w:sdt>
                <w:sdtPr>
                  <w:alias w:val="article-title"/>
                  <w:tag w:val="article-title"/>
                  <w:id w:val="-390346221"/>
                  <w:placeholder>
                    <w:docPart w:val="32C330B5BCF94AE3BCDA3E873C9C642A"/>
                  </w:placeholder>
                </w:sdtPr>
                <w:sdtContent>
                  <w:r w:rsidR="00D2246C" w:rsidRPr="003D19CE">
                    <w:rPr>
                      <w:shd w:val="clear" w:color="auto" w:fill="87CEFA"/>
                    </w:rPr>
                    <w:t>COVID-19 and tourism spaces of vulnerability in South Africa</w:t>
                  </w:r>
                </w:sdtContent>
              </w:sdt>
              <w:r w:rsidR="00D2246C" w:rsidRPr="00BF3CDA">
                <w:t xml:space="preserve">. </w:t>
              </w:r>
              <w:sdt>
                <w:sdtPr>
                  <w:alias w:val="journal-title"/>
                  <w:tag w:val="journal-title"/>
                  <w:id w:val="-1613663024"/>
                  <w:placeholder>
                    <w:docPart w:val="507A1F03BB45487CAB3D5B3D38BCA943"/>
                  </w:placeholder>
                </w:sdtPr>
                <w:sdtEndPr>
                  <w:rPr>
                    <w:i/>
                  </w:rPr>
                </w:sdtEndPr>
                <w:sdtContent>
                  <w:r w:rsidR="00D2246C" w:rsidRPr="003D19CE">
                    <w:rPr>
                      <w:i/>
                      <w:shd w:val="clear" w:color="auto" w:fill="DEB887"/>
                    </w:rPr>
                    <w:t>African Journal of Hospitality, Tourism and Leisure</w:t>
                  </w:r>
                </w:sdtContent>
              </w:sdt>
              <w:r w:rsidR="00D2246C" w:rsidRPr="00BF3CDA">
                <w:rPr>
                  <w:i/>
                </w:rPr>
                <w:t xml:space="preserve">, </w:t>
              </w:r>
              <w:sdt>
                <w:sdtPr>
                  <w:rPr>
                    <w:i/>
                  </w:rPr>
                  <w:alias w:val="volume"/>
                  <w:tag w:val="volume"/>
                  <w:id w:val="-569193113"/>
                  <w:placeholder>
                    <w:docPart w:val="5E3B6FAE96674BC38FF25B970FD50C8C"/>
                  </w:placeholder>
                </w:sdtPr>
                <w:sdtContent>
                  <w:r w:rsidR="00D2246C" w:rsidRPr="003D19CE">
                    <w:rPr>
                      <w:i/>
                      <w:shd w:val="clear" w:color="auto" w:fill="FF4500"/>
                    </w:rPr>
                    <w:t>9</w:t>
                  </w:r>
                </w:sdtContent>
              </w:sdt>
              <w:r w:rsidR="00D2246C" w:rsidRPr="00BF3CDA">
                <w:t>(</w:t>
              </w:r>
              <w:sdt>
                <w:sdtPr>
                  <w:alias w:val="issue"/>
                  <w:tag w:val="issue"/>
                  <w:id w:val="-658854345"/>
                  <w:placeholder>
                    <w:docPart w:val="5A2F036713FC4855A61C90BFECE9698E"/>
                  </w:placeholder>
                </w:sdtPr>
                <w:sdtContent>
                  <w:r w:rsidR="00D2246C" w:rsidRPr="003D19CE">
                    <w:rPr>
                      <w:shd w:val="clear" w:color="auto" w:fill="228B22"/>
                    </w:rPr>
                    <w:t>4</w:t>
                  </w:r>
                </w:sdtContent>
              </w:sdt>
              <w:r w:rsidR="00D2246C" w:rsidRPr="00BF3CDA">
                <w:t xml:space="preserve">), </w:t>
              </w:r>
              <w:sdt>
                <w:sdtPr>
                  <w:alias w:val="first-page"/>
                  <w:tag w:val="first-page"/>
                  <w:id w:val="2018105159"/>
                  <w:placeholder>
                    <w:docPart w:val="C501557C0CE840D8ADD3F7D36A347C3D"/>
                  </w:placeholder>
                </w:sdtPr>
                <w:sdtContent>
                  <w:r w:rsidR="00D2246C" w:rsidRPr="003D19CE">
                    <w:rPr>
                      <w:shd w:val="clear" w:color="auto" w:fill="EEDD82"/>
                    </w:rPr>
                    <w:t>382</w:t>
                  </w:r>
                </w:sdtContent>
              </w:sdt>
              <w:r w:rsidR="006127AC">
                <w:t>–</w:t>
              </w:r>
              <w:sdt>
                <w:sdtPr>
                  <w:alias w:val="last-page"/>
                  <w:tag w:val="last-page"/>
                  <w:id w:val="106624414"/>
                  <w:placeholder>
                    <w:docPart w:val="A994643FCA6A4DF884FDCB321625840F"/>
                  </w:placeholder>
                </w:sdtPr>
                <w:sdtContent>
                  <w:r w:rsidR="00D2246C" w:rsidRPr="003D19CE">
                    <w:rPr>
                      <w:shd w:val="clear" w:color="auto" w:fill="6495ED"/>
                    </w:rPr>
                    <w:t>401</w:t>
                  </w:r>
                </w:sdtContent>
              </w:sdt>
              <w:r w:rsidR="00D2246C" w:rsidRPr="00BF3CDA">
                <w:t>.</w:t>
              </w:r>
            </w:p>
          </w:sdtContent>
        </w:sdt>
        <w:bookmarkStart w:id="131" w:name="B90" w:displacedByCustomXml="next"/>
        <w:bookmarkEnd w:id="131" w:displacedByCustomXml="next"/>
        <w:sdt>
          <w:sdtPr>
            <w:alias w:val="B90_Romero &amp; Tejada, 2011"/>
            <w:tag w:val="citation"/>
            <w:id w:val="-1158458896"/>
            <w:placeholder>
              <w:docPart w:val="AFCCAFC811194539B847ABC6A1C64D0C"/>
            </w:placeholder>
          </w:sdtPr>
          <w:sdtContent>
            <w:p w14:paraId="17797C15" w14:textId="4E5C7457" w:rsidR="00D2246C" w:rsidRPr="00BF3CDA" w:rsidRDefault="00000000" w:rsidP="00BF3CDA">
              <w:pPr>
                <w:pStyle w:val="bib"/>
              </w:pPr>
              <w:sdt>
                <w:sdtPr>
                  <w:alias w:val="author"/>
                  <w:tag w:val="author"/>
                  <w:id w:val="972479070"/>
                  <w:placeholder>
                    <w:docPart w:val="98355EAD92714FA68AD66E4929673548"/>
                  </w:placeholder>
                </w:sdtPr>
                <w:sdtContent>
                  <w:r w:rsidR="00D2246C" w:rsidRPr="003D19CE">
                    <w:rPr>
                      <w:rStyle w:val="surname"/>
                    </w:rPr>
                    <w:t>Romero</w:t>
                  </w:r>
                  <w:r w:rsidR="00D2246C" w:rsidRPr="00BF3CDA">
                    <w:t xml:space="preserve">, </w:t>
                  </w:r>
                  <w:r w:rsidR="00D2246C" w:rsidRPr="003D19CE">
                    <w:rPr>
                      <w:rStyle w:val="given-names"/>
                    </w:rPr>
                    <w:t>I.</w:t>
                  </w:r>
                </w:sdtContent>
              </w:sdt>
              <w:r w:rsidR="00D2246C" w:rsidRPr="00BF3CDA">
                <w:t xml:space="preserve">, &amp; </w:t>
              </w:r>
              <w:sdt>
                <w:sdtPr>
                  <w:alias w:val="author"/>
                  <w:tag w:val="author"/>
                  <w:id w:val="-915854346"/>
                  <w:placeholder>
                    <w:docPart w:val="754E75E59EB14A3DB6E02CC304B3E1DD"/>
                  </w:placeholder>
                </w:sdtPr>
                <w:sdtContent>
                  <w:r w:rsidR="00D2246C" w:rsidRPr="003D19CE">
                    <w:rPr>
                      <w:rStyle w:val="surname"/>
                    </w:rPr>
                    <w:t>Tejada</w:t>
                  </w:r>
                  <w:r w:rsidR="00D2246C" w:rsidRPr="00BF3CDA">
                    <w:t xml:space="preserve">, </w:t>
                  </w:r>
                  <w:r w:rsidR="00D2246C" w:rsidRPr="003D19CE">
                    <w:rPr>
                      <w:rStyle w:val="given-names"/>
                    </w:rPr>
                    <w:t>P.</w:t>
                  </w:r>
                </w:sdtContent>
              </w:sdt>
              <w:r w:rsidR="00D2246C" w:rsidRPr="00BF3CDA">
                <w:t xml:space="preserve"> (</w:t>
              </w:r>
              <w:sdt>
                <w:sdtPr>
                  <w:alias w:val="year"/>
                  <w:tag w:val="year"/>
                  <w:id w:val="-865756879"/>
                  <w:placeholder>
                    <w:docPart w:val="5CADF090EB9A4294AA98C6E6E1CD82DE"/>
                  </w:placeholder>
                </w:sdtPr>
                <w:sdtContent>
                  <w:r w:rsidR="00D2246C" w:rsidRPr="003D19CE">
                    <w:rPr>
                      <w:shd w:val="clear" w:color="auto" w:fill="FF69B4"/>
                    </w:rPr>
                    <w:t>2011</w:t>
                  </w:r>
                </w:sdtContent>
              </w:sdt>
              <w:r w:rsidR="00D2246C" w:rsidRPr="00BF3CDA">
                <w:t xml:space="preserve">). </w:t>
              </w:r>
              <w:sdt>
                <w:sdtPr>
                  <w:alias w:val="article-title"/>
                  <w:tag w:val="article-title"/>
                  <w:id w:val="-106734817"/>
                  <w:placeholder>
                    <w:docPart w:val="445C093F536C4DEF8FE673E328547883"/>
                  </w:placeholder>
                </w:sdtPr>
                <w:sdtContent>
                  <w:r w:rsidR="00D2246C" w:rsidRPr="003D19CE">
                    <w:rPr>
                      <w:shd w:val="clear" w:color="auto" w:fill="87CEFA"/>
                    </w:rPr>
                    <w:t>A multi-level approach to the study of production chains in the tourism sector</w:t>
                  </w:r>
                </w:sdtContent>
              </w:sdt>
              <w:r w:rsidR="00D2246C" w:rsidRPr="00BF3CDA">
                <w:t xml:space="preserve">. </w:t>
              </w:r>
              <w:sdt>
                <w:sdtPr>
                  <w:alias w:val="journal-title"/>
                  <w:tag w:val="journal-title"/>
                  <w:id w:val="-1333530638"/>
                  <w:placeholder>
                    <w:docPart w:val="5C614D1C795F480AAB17AC7A2A29FC61"/>
                  </w:placeholder>
                </w:sdtPr>
                <w:sdtEndPr>
                  <w:rPr>
                    <w:i/>
                  </w:rPr>
                </w:sdtEndPr>
                <w:sdtContent>
                  <w:r w:rsidR="00D2246C" w:rsidRPr="003D19CE">
                    <w:rPr>
                      <w:i/>
                      <w:shd w:val="clear" w:color="auto" w:fill="DEB887"/>
                    </w:rPr>
                    <w:t>Tourism Management</w:t>
                  </w:r>
                </w:sdtContent>
              </w:sdt>
              <w:r w:rsidR="00D2246C" w:rsidRPr="00BF3CDA">
                <w:rPr>
                  <w:i/>
                </w:rPr>
                <w:t xml:space="preserve">, </w:t>
              </w:r>
              <w:sdt>
                <w:sdtPr>
                  <w:rPr>
                    <w:i/>
                  </w:rPr>
                  <w:alias w:val="volume"/>
                  <w:tag w:val="volume"/>
                  <w:id w:val="-1643579318"/>
                  <w:placeholder>
                    <w:docPart w:val="9CDA3329AF58469F9C733C84C4ABC208"/>
                  </w:placeholder>
                </w:sdtPr>
                <w:sdtContent>
                  <w:r w:rsidR="00D2246C" w:rsidRPr="003D19CE">
                    <w:rPr>
                      <w:i/>
                      <w:shd w:val="clear" w:color="auto" w:fill="FF4500"/>
                    </w:rPr>
                    <w:t>32</w:t>
                  </w:r>
                </w:sdtContent>
              </w:sdt>
              <w:r w:rsidR="00D2246C" w:rsidRPr="00BF3CDA">
                <w:t>(</w:t>
              </w:r>
              <w:sdt>
                <w:sdtPr>
                  <w:alias w:val="issue"/>
                  <w:tag w:val="issue"/>
                  <w:id w:val="172459464"/>
                  <w:placeholder>
                    <w:docPart w:val="22BBE5C935AA4441AD91759582103C15"/>
                  </w:placeholder>
                </w:sdtPr>
                <w:sdtContent>
                  <w:r w:rsidR="00D2246C" w:rsidRPr="003D19CE">
                    <w:rPr>
                      <w:shd w:val="clear" w:color="auto" w:fill="228B22"/>
                    </w:rPr>
                    <w:t>2</w:t>
                  </w:r>
                </w:sdtContent>
              </w:sdt>
              <w:r w:rsidR="00D2246C" w:rsidRPr="00BF3CDA">
                <w:t xml:space="preserve">), </w:t>
              </w:r>
              <w:sdt>
                <w:sdtPr>
                  <w:alias w:val="first-page"/>
                  <w:tag w:val="first-page"/>
                  <w:id w:val="-238251682"/>
                  <w:placeholder>
                    <w:docPart w:val="B33C3B3B57A048E7A27D5F9D83FB8D1F"/>
                  </w:placeholder>
                </w:sdtPr>
                <w:sdtContent>
                  <w:r w:rsidR="00D2246C" w:rsidRPr="003D19CE">
                    <w:rPr>
                      <w:shd w:val="clear" w:color="auto" w:fill="EEDD82"/>
                    </w:rPr>
                    <w:t>297</w:t>
                  </w:r>
                </w:sdtContent>
              </w:sdt>
              <w:r w:rsidR="006127AC">
                <w:t>–</w:t>
              </w:r>
              <w:sdt>
                <w:sdtPr>
                  <w:alias w:val="last-page"/>
                  <w:tag w:val="last-page"/>
                  <w:id w:val="-1412616720"/>
                  <w:placeholder>
                    <w:docPart w:val="4727717B7BFC4046A3E1D330FEA21EFB"/>
                  </w:placeholder>
                </w:sdtPr>
                <w:sdtContent>
                  <w:r w:rsidR="00D2246C" w:rsidRPr="003D19CE">
                    <w:rPr>
                      <w:shd w:val="clear" w:color="auto" w:fill="6495ED"/>
                    </w:rPr>
                    <w:t>306</w:t>
                  </w:r>
                </w:sdtContent>
              </w:sdt>
              <w:r w:rsidR="00D2246C" w:rsidRPr="00BF3CDA">
                <w:t>.</w:t>
              </w:r>
            </w:p>
          </w:sdtContent>
        </w:sdt>
        <w:bookmarkStart w:id="132" w:name="B91" w:displacedByCustomXml="next"/>
        <w:bookmarkEnd w:id="132" w:displacedByCustomXml="next"/>
        <w:sdt>
          <w:sdtPr>
            <w:alias w:val="B91_Sadowski &amp; Wojcieszak, 2019"/>
            <w:tag w:val="citation"/>
            <w:id w:val="-424109653"/>
            <w:placeholder>
              <w:docPart w:val="ACC09B2BC26C4C9B9878EE2220A49D2C"/>
            </w:placeholder>
          </w:sdtPr>
          <w:sdtContent>
            <w:p w14:paraId="2A99FBCF" w14:textId="35C21425" w:rsidR="00D2246C" w:rsidRPr="00BF3CDA" w:rsidRDefault="00000000" w:rsidP="00BF3CDA">
              <w:pPr>
                <w:pStyle w:val="bib"/>
              </w:pPr>
              <w:sdt>
                <w:sdtPr>
                  <w:alias w:val="author"/>
                  <w:tag w:val="author"/>
                  <w:id w:val="1131278918"/>
                  <w:placeholder>
                    <w:docPart w:val="ADAED0BAC8B247A5A36F666C143A899E"/>
                  </w:placeholder>
                </w:sdtPr>
                <w:sdtContent>
                  <w:r w:rsidR="00D2246C" w:rsidRPr="003D19CE">
                    <w:rPr>
                      <w:rStyle w:val="surname"/>
                    </w:rPr>
                    <w:t>Sadowski</w:t>
                  </w:r>
                  <w:r w:rsidR="00D2246C" w:rsidRPr="00BF3CDA">
                    <w:t xml:space="preserve">, </w:t>
                  </w:r>
                  <w:r w:rsidR="00D2246C" w:rsidRPr="003D19CE">
                    <w:rPr>
                      <w:rStyle w:val="given-names"/>
                    </w:rPr>
                    <w:t>A.</w:t>
                  </w:r>
                </w:sdtContent>
              </w:sdt>
              <w:r w:rsidR="00D2246C" w:rsidRPr="00BF3CDA">
                <w:t xml:space="preserve">, &amp; </w:t>
              </w:r>
              <w:sdt>
                <w:sdtPr>
                  <w:alias w:val="author"/>
                  <w:tag w:val="author"/>
                  <w:id w:val="-1455251236"/>
                  <w:placeholder>
                    <w:docPart w:val="BD929469F8B54F0A83351B8D94941296"/>
                  </w:placeholder>
                </w:sdtPr>
                <w:sdtContent>
                  <w:r w:rsidR="00D2246C" w:rsidRPr="003D19CE">
                    <w:rPr>
                      <w:rStyle w:val="surname"/>
                    </w:rPr>
                    <w:t>Wojcieszak</w:t>
                  </w:r>
                  <w:r w:rsidR="00D2246C" w:rsidRPr="00BF3CDA">
                    <w:t xml:space="preserve">, </w:t>
                  </w:r>
                  <w:r w:rsidR="00D2246C" w:rsidRPr="003D19CE">
                    <w:rPr>
                      <w:rStyle w:val="given-names"/>
                    </w:rPr>
                    <w:t>M. M.</w:t>
                  </w:r>
                </w:sdtContent>
              </w:sdt>
              <w:r w:rsidR="00D2246C" w:rsidRPr="00BF3CDA">
                <w:t xml:space="preserve"> (</w:t>
              </w:r>
              <w:sdt>
                <w:sdtPr>
                  <w:alias w:val="year"/>
                  <w:tag w:val="year"/>
                  <w:id w:val="-1586456034"/>
                  <w:placeholder>
                    <w:docPart w:val="C505812DBB6844CAAEC164063D6F9F9E"/>
                  </w:placeholder>
                </w:sdtPr>
                <w:sdtContent>
                  <w:r w:rsidR="00D2246C" w:rsidRPr="003D19CE">
                    <w:rPr>
                      <w:shd w:val="clear" w:color="auto" w:fill="FF69B4"/>
                    </w:rPr>
                    <w:t>2019</w:t>
                  </w:r>
                </w:sdtContent>
              </w:sdt>
              <w:r w:rsidR="00D2246C" w:rsidRPr="00BF3CDA">
                <w:t xml:space="preserve">). </w:t>
              </w:r>
              <w:sdt>
                <w:sdtPr>
                  <w:alias w:val="article-title"/>
                  <w:tag w:val="article-title"/>
                  <w:id w:val="-2030165665"/>
                  <w:placeholder>
                    <w:docPart w:val="A9E2EB4A71CF49CBB8B50F704BADB855"/>
                  </w:placeholder>
                </w:sdtPr>
                <w:sdtContent>
                  <w:r w:rsidR="00D2246C" w:rsidRPr="003D19CE">
                    <w:rPr>
                      <w:shd w:val="clear" w:color="auto" w:fill="87CEFA"/>
                    </w:rPr>
                    <w:t>Geographic differentiation of agritourism activities in Poland vs. cultural and natural attractiveness of destinations at district level</w:t>
                  </w:r>
                </w:sdtContent>
              </w:sdt>
              <w:r w:rsidR="00D2246C" w:rsidRPr="00BF3CDA">
                <w:t xml:space="preserve">. </w:t>
              </w:r>
              <w:sdt>
                <w:sdtPr>
                  <w:alias w:val="journal-title"/>
                  <w:tag w:val="journal-title"/>
                  <w:id w:val="-1889560842"/>
                  <w:placeholder>
                    <w:docPart w:val="87AB1670574F417AAFE564DB235142C6"/>
                  </w:placeholder>
                </w:sdtPr>
                <w:sdtEndPr>
                  <w:rPr>
                    <w:i/>
                  </w:rPr>
                </w:sdtEndPr>
                <w:sdtContent>
                  <w:r w:rsidR="00D2246C" w:rsidRPr="003D19CE">
                    <w:rPr>
                      <w:i/>
                      <w:shd w:val="clear" w:color="auto" w:fill="DEB887"/>
                    </w:rPr>
                    <w:t>PloS one</w:t>
                  </w:r>
                </w:sdtContent>
              </w:sdt>
              <w:r w:rsidR="00D2246C" w:rsidRPr="00BF3CDA">
                <w:rPr>
                  <w:i/>
                </w:rPr>
                <w:t xml:space="preserve">, </w:t>
              </w:r>
              <w:sdt>
                <w:sdtPr>
                  <w:rPr>
                    <w:i/>
                  </w:rPr>
                  <w:alias w:val="volume"/>
                  <w:tag w:val="volume"/>
                  <w:id w:val="525075495"/>
                  <w:placeholder>
                    <w:docPart w:val="A7B343061A6F4AA8BFD8D4B64AD1D41B"/>
                  </w:placeholder>
                </w:sdtPr>
                <w:sdtContent>
                  <w:r w:rsidR="00D2246C" w:rsidRPr="003D19CE">
                    <w:rPr>
                      <w:i/>
                      <w:shd w:val="clear" w:color="auto" w:fill="FF4500"/>
                    </w:rPr>
                    <w:t>14</w:t>
                  </w:r>
                </w:sdtContent>
              </w:sdt>
              <w:r w:rsidR="00D2246C" w:rsidRPr="00BF3CDA">
                <w:t>(</w:t>
              </w:r>
              <w:sdt>
                <w:sdtPr>
                  <w:alias w:val="issue"/>
                  <w:tag w:val="issue"/>
                  <w:id w:val="-934290796"/>
                  <w:placeholder>
                    <w:docPart w:val="3B0544E816FC49ADB6FAABBAB5C683C3"/>
                  </w:placeholder>
                </w:sdtPr>
                <w:sdtContent>
                  <w:r w:rsidR="00D2246C" w:rsidRPr="003D19CE">
                    <w:rPr>
                      <w:shd w:val="clear" w:color="auto" w:fill="228B22"/>
                    </w:rPr>
                    <w:t>9</w:t>
                  </w:r>
                </w:sdtContent>
              </w:sdt>
              <w:r w:rsidR="00D2246C" w:rsidRPr="00BF3CDA">
                <w:t xml:space="preserve">), </w:t>
              </w:r>
              <w:sdt>
                <w:sdtPr>
                  <w:alias w:val="first-page"/>
                  <w:tag w:val="first-page"/>
                  <w:id w:val="-485086471"/>
                  <w:placeholder>
                    <w:docPart w:val="0BF76051EF8543E38A07305F27C7A3A2"/>
                  </w:placeholder>
                </w:sdtPr>
                <w:sdtContent>
                  <w:r w:rsidR="00D2246C" w:rsidRPr="00F55CDA">
                    <w:rPr>
                      <w:shd w:val="clear" w:color="auto" w:fill="EEDD82"/>
                    </w:rPr>
                    <w:t>e0222576</w:t>
                  </w:r>
                </w:sdtContent>
              </w:sdt>
              <w:r w:rsidR="00D2246C" w:rsidRPr="00BF3CDA">
                <w:t>.</w:t>
              </w:r>
            </w:p>
          </w:sdtContent>
        </w:sdt>
        <w:bookmarkStart w:id="133" w:name="B92" w:displacedByCustomXml="next"/>
        <w:bookmarkEnd w:id="133" w:displacedByCustomXml="next"/>
        <w:sdt>
          <w:sdtPr>
            <w:alias w:val="B92_Seraphin &amp; Dosquet, 2020"/>
            <w:tag w:val="citation"/>
            <w:id w:val="-667562081"/>
            <w:placeholder>
              <w:docPart w:val="A0918A0CBD2D4BD8A0FDAA89877611DF"/>
            </w:placeholder>
          </w:sdtPr>
          <w:sdtContent>
            <w:p w14:paraId="705E074B" w14:textId="05B361AB" w:rsidR="00D2246C" w:rsidRPr="00BF3CDA" w:rsidRDefault="00000000" w:rsidP="00BF3CDA">
              <w:pPr>
                <w:pStyle w:val="bib"/>
              </w:pPr>
              <w:sdt>
                <w:sdtPr>
                  <w:alias w:val="author"/>
                  <w:tag w:val="author"/>
                  <w:id w:val="-1048902768"/>
                  <w:placeholder>
                    <w:docPart w:val="D3BECDCDD2264F8FA0E7A36981497EFD"/>
                  </w:placeholder>
                </w:sdtPr>
                <w:sdtContent>
                  <w:r w:rsidR="00D2246C" w:rsidRPr="003D19CE">
                    <w:rPr>
                      <w:rStyle w:val="surname"/>
                    </w:rPr>
                    <w:t>Seraphin</w:t>
                  </w:r>
                  <w:r w:rsidR="00D2246C" w:rsidRPr="00BF3CDA">
                    <w:t xml:space="preserve">, </w:t>
                  </w:r>
                  <w:r w:rsidR="00D2246C" w:rsidRPr="003D19CE">
                    <w:rPr>
                      <w:rStyle w:val="given-names"/>
                    </w:rPr>
                    <w:t>H.</w:t>
                  </w:r>
                </w:sdtContent>
              </w:sdt>
              <w:r w:rsidR="00D2246C" w:rsidRPr="00BF3CDA">
                <w:t xml:space="preserve">, &amp; </w:t>
              </w:r>
              <w:sdt>
                <w:sdtPr>
                  <w:alias w:val="author"/>
                  <w:tag w:val="author"/>
                  <w:id w:val="-397513247"/>
                  <w:placeholder>
                    <w:docPart w:val="D943EA89AFA04BE6982B1998550C6E64"/>
                  </w:placeholder>
                </w:sdtPr>
                <w:sdtContent>
                  <w:r w:rsidR="00D2246C" w:rsidRPr="003D19CE">
                    <w:rPr>
                      <w:rStyle w:val="surname"/>
                    </w:rPr>
                    <w:t>Dosquet</w:t>
                  </w:r>
                  <w:r w:rsidR="00D2246C" w:rsidRPr="00BF3CDA">
                    <w:t xml:space="preserve">, </w:t>
                  </w:r>
                  <w:r w:rsidR="00D2246C" w:rsidRPr="003D19CE">
                    <w:rPr>
                      <w:rStyle w:val="given-names"/>
                    </w:rPr>
                    <w:t>F.</w:t>
                  </w:r>
                </w:sdtContent>
              </w:sdt>
              <w:r w:rsidR="00D2246C" w:rsidRPr="00BF3CDA">
                <w:t xml:space="preserve"> (</w:t>
              </w:r>
              <w:sdt>
                <w:sdtPr>
                  <w:alias w:val="year"/>
                  <w:tag w:val="year"/>
                  <w:id w:val="-1909068344"/>
                  <w:placeholder>
                    <w:docPart w:val="51FF7F9D1FF441FD99C23F15977258AB"/>
                  </w:placeholder>
                </w:sdtPr>
                <w:sdtContent>
                  <w:r w:rsidR="00D2246C" w:rsidRPr="003D19CE">
                    <w:rPr>
                      <w:shd w:val="clear" w:color="auto" w:fill="FF69B4"/>
                    </w:rPr>
                    <w:t>2020</w:t>
                  </w:r>
                </w:sdtContent>
              </w:sdt>
              <w:r w:rsidR="00D2246C" w:rsidRPr="00BF3CDA">
                <w:t xml:space="preserve">). </w:t>
              </w:r>
              <w:r w:rsidR="00D2246C" w:rsidRPr="003D19CE">
                <w:rPr>
                  <w:shd w:val="clear" w:color="auto" w:fill="9370DB"/>
                </w:rPr>
                <w:t>Mountain tourism and second home tourism as post COVID-19 lockdown placebo?</w:t>
              </w:r>
              <w:r w:rsidR="00D2246C" w:rsidRPr="00BF3CDA">
                <w:t xml:space="preserve"> </w:t>
              </w:r>
              <w:r w:rsidR="00D2246C" w:rsidRPr="003D19CE">
                <w:rPr>
                  <w:i/>
                  <w:shd w:val="clear" w:color="auto" w:fill="00FFFF"/>
                </w:rPr>
                <w:t>Worldwide hospitality and tourism themes</w:t>
              </w:r>
              <w:r w:rsidR="00D2246C" w:rsidRPr="00BF3CDA">
                <w:t>.</w:t>
              </w:r>
            </w:p>
          </w:sdtContent>
        </w:sdt>
        <w:bookmarkStart w:id="134" w:name="B93" w:displacedByCustomXml="next"/>
        <w:bookmarkEnd w:id="134" w:displacedByCustomXml="next"/>
        <w:sdt>
          <w:sdtPr>
            <w:alias w:val="B93_Sharif et al., 2020"/>
            <w:tag w:val="citation"/>
            <w:id w:val="-1419553965"/>
            <w:placeholder>
              <w:docPart w:val="534CC08DD3AF460283DD4740DE9A9844"/>
            </w:placeholder>
          </w:sdtPr>
          <w:sdtContent>
            <w:p w14:paraId="624AB2F1" w14:textId="2F7D440C" w:rsidR="00D2246C" w:rsidRPr="00BF3CDA" w:rsidRDefault="00000000" w:rsidP="00BF3CDA">
              <w:pPr>
                <w:pStyle w:val="bib"/>
              </w:pPr>
              <w:sdt>
                <w:sdtPr>
                  <w:alias w:val="author"/>
                  <w:tag w:val="author"/>
                  <w:id w:val="657734594"/>
                  <w:placeholder>
                    <w:docPart w:val="BA39A2BB9EB24F47B186CE7A1AC1D959"/>
                  </w:placeholder>
                </w:sdtPr>
                <w:sdtContent>
                  <w:r w:rsidR="00D2246C" w:rsidRPr="003D19CE">
                    <w:rPr>
                      <w:rStyle w:val="surname"/>
                    </w:rPr>
                    <w:t>Sharif</w:t>
                  </w:r>
                  <w:r w:rsidR="00D2246C" w:rsidRPr="00BF3CDA">
                    <w:t xml:space="preserve">, </w:t>
                  </w:r>
                  <w:r w:rsidR="00D2246C" w:rsidRPr="003D19CE">
                    <w:rPr>
                      <w:rStyle w:val="given-names"/>
                    </w:rPr>
                    <w:t>A.</w:t>
                  </w:r>
                </w:sdtContent>
              </w:sdt>
              <w:r w:rsidR="00D2246C" w:rsidRPr="00BF3CDA">
                <w:t xml:space="preserve">, </w:t>
              </w:r>
              <w:sdt>
                <w:sdtPr>
                  <w:alias w:val="author"/>
                  <w:tag w:val="author"/>
                  <w:id w:val="-700236491"/>
                  <w:placeholder>
                    <w:docPart w:val="93D80FA683E14D3D98766BC5B1BA2CCD"/>
                  </w:placeholder>
                </w:sdtPr>
                <w:sdtContent>
                  <w:r w:rsidR="00D2246C" w:rsidRPr="003D19CE">
                    <w:rPr>
                      <w:rStyle w:val="surname"/>
                    </w:rPr>
                    <w:t>Godil</w:t>
                  </w:r>
                  <w:r w:rsidR="00D2246C" w:rsidRPr="00BF3CDA">
                    <w:t xml:space="preserve">, </w:t>
                  </w:r>
                  <w:r w:rsidR="00D2246C" w:rsidRPr="003D19CE">
                    <w:rPr>
                      <w:rStyle w:val="given-names"/>
                    </w:rPr>
                    <w:t>D. I.</w:t>
                  </w:r>
                </w:sdtContent>
              </w:sdt>
              <w:r w:rsidR="00D2246C" w:rsidRPr="00BF3CDA">
                <w:t xml:space="preserve">, </w:t>
              </w:r>
              <w:sdt>
                <w:sdtPr>
                  <w:alias w:val="author"/>
                  <w:tag w:val="author"/>
                  <w:id w:val="543178568"/>
                  <w:placeholder>
                    <w:docPart w:val="D0ADCA329A934A28A595E2F600A0F2A7"/>
                  </w:placeholder>
                </w:sdtPr>
                <w:sdtContent>
                  <w:r w:rsidR="00D2246C" w:rsidRPr="003D19CE">
                    <w:rPr>
                      <w:rStyle w:val="surname"/>
                    </w:rPr>
                    <w:t>Xu</w:t>
                  </w:r>
                  <w:r w:rsidR="00D2246C" w:rsidRPr="00BF3CDA">
                    <w:t xml:space="preserve">, </w:t>
                  </w:r>
                  <w:r w:rsidR="00D2246C" w:rsidRPr="003D19CE">
                    <w:rPr>
                      <w:rStyle w:val="given-names"/>
                    </w:rPr>
                    <w:t>B.</w:t>
                  </w:r>
                </w:sdtContent>
              </w:sdt>
              <w:r w:rsidR="00D2246C" w:rsidRPr="00BF3CDA">
                <w:t xml:space="preserve">, </w:t>
              </w:r>
              <w:sdt>
                <w:sdtPr>
                  <w:alias w:val="author"/>
                  <w:tag w:val="author"/>
                  <w:id w:val="-1911149165"/>
                  <w:placeholder>
                    <w:docPart w:val="7FDB101C8B2047598D4C943CF0B439F8"/>
                  </w:placeholder>
                </w:sdtPr>
                <w:sdtContent>
                  <w:r w:rsidR="00D2246C" w:rsidRPr="003D19CE">
                    <w:rPr>
                      <w:rStyle w:val="surname"/>
                    </w:rPr>
                    <w:t>Sinha</w:t>
                  </w:r>
                  <w:r w:rsidR="00D2246C" w:rsidRPr="00BF3CDA">
                    <w:t xml:space="preserve">, </w:t>
                  </w:r>
                  <w:r w:rsidR="00D2246C" w:rsidRPr="003D19CE">
                    <w:rPr>
                      <w:rStyle w:val="given-names"/>
                    </w:rPr>
                    <w:t>A.</w:t>
                  </w:r>
                </w:sdtContent>
              </w:sdt>
              <w:r w:rsidR="00D2246C" w:rsidRPr="00BF3CDA">
                <w:t xml:space="preserve">, </w:t>
              </w:r>
              <w:sdt>
                <w:sdtPr>
                  <w:alias w:val="author"/>
                  <w:tag w:val="author"/>
                  <w:id w:val="1910027529"/>
                  <w:placeholder>
                    <w:docPart w:val="DDD8C29DDEFE4C63B1ABC4EE1DBA0B79"/>
                  </w:placeholder>
                </w:sdtPr>
                <w:sdtContent>
                  <w:r w:rsidR="00D2246C" w:rsidRPr="003D19CE">
                    <w:rPr>
                      <w:rStyle w:val="surname"/>
                    </w:rPr>
                    <w:t>Khan</w:t>
                  </w:r>
                  <w:r w:rsidR="00D2246C" w:rsidRPr="00BF3CDA">
                    <w:t xml:space="preserve">, </w:t>
                  </w:r>
                  <w:r w:rsidR="00D2246C" w:rsidRPr="003D19CE">
                    <w:rPr>
                      <w:rStyle w:val="given-names"/>
                    </w:rPr>
                    <w:t>S. A. R.</w:t>
                  </w:r>
                </w:sdtContent>
              </w:sdt>
              <w:r w:rsidR="00D2246C" w:rsidRPr="00BF3CDA">
                <w:t xml:space="preserve">, &amp; </w:t>
              </w:r>
              <w:sdt>
                <w:sdtPr>
                  <w:alias w:val="author"/>
                  <w:tag w:val="author"/>
                  <w:id w:val="-2132925577"/>
                  <w:placeholder>
                    <w:docPart w:val="616F0D55D8844FA0977D9E45E2154EBA"/>
                  </w:placeholder>
                </w:sdtPr>
                <w:sdtContent>
                  <w:r w:rsidR="00D2246C" w:rsidRPr="003D19CE">
                    <w:rPr>
                      <w:rStyle w:val="surname"/>
                    </w:rPr>
                    <w:t>Jermsittiparsert</w:t>
                  </w:r>
                  <w:r w:rsidR="00D2246C" w:rsidRPr="00BF3CDA">
                    <w:t xml:space="preserve">, </w:t>
                  </w:r>
                  <w:r w:rsidR="00D2246C" w:rsidRPr="003D19CE">
                    <w:rPr>
                      <w:rStyle w:val="given-names"/>
                    </w:rPr>
                    <w:t>K.</w:t>
                  </w:r>
                </w:sdtContent>
              </w:sdt>
              <w:r w:rsidR="00D2246C" w:rsidRPr="00BF3CDA">
                <w:t xml:space="preserve"> (</w:t>
              </w:r>
              <w:sdt>
                <w:sdtPr>
                  <w:alias w:val="year"/>
                  <w:tag w:val="year"/>
                  <w:id w:val="-543758982"/>
                  <w:placeholder>
                    <w:docPart w:val="54F3DC29D5FA452C86CB3E7637342FFC"/>
                  </w:placeholder>
                </w:sdtPr>
                <w:sdtContent>
                  <w:r w:rsidR="00D2246C" w:rsidRPr="003D19CE">
                    <w:rPr>
                      <w:shd w:val="clear" w:color="auto" w:fill="FF69B4"/>
                    </w:rPr>
                    <w:t>2020</w:t>
                  </w:r>
                </w:sdtContent>
              </w:sdt>
              <w:r w:rsidR="00D2246C" w:rsidRPr="00BF3CDA">
                <w:t xml:space="preserve">). </w:t>
              </w:r>
              <w:sdt>
                <w:sdtPr>
                  <w:alias w:val="article-title"/>
                  <w:tag w:val="article-title"/>
                  <w:id w:val="-1783488346"/>
                  <w:placeholder>
                    <w:docPart w:val="F2CADC2E042548888972764F345FF5D6"/>
                  </w:placeholder>
                </w:sdtPr>
                <w:sdtContent>
                  <w:r w:rsidR="00D2246C" w:rsidRPr="003D19CE">
                    <w:rPr>
                      <w:shd w:val="clear" w:color="auto" w:fill="87CEFA"/>
                    </w:rPr>
                    <w:t>Revisiting the role of tourism and globalisation in environmental degradation in China: Fresh insights from the quantile ARDL approach</w:t>
                  </w:r>
                </w:sdtContent>
              </w:sdt>
              <w:r w:rsidR="00D2246C" w:rsidRPr="00BF3CDA">
                <w:t xml:space="preserve">. </w:t>
              </w:r>
              <w:sdt>
                <w:sdtPr>
                  <w:alias w:val="journal-title"/>
                  <w:tag w:val="journal-title"/>
                  <w:id w:val="-77994191"/>
                  <w:placeholder>
                    <w:docPart w:val="F6DCB57A2B014E14859C7933E57B5E22"/>
                  </w:placeholder>
                </w:sdtPr>
                <w:sdtEndPr>
                  <w:rPr>
                    <w:i/>
                  </w:rPr>
                </w:sdtEndPr>
                <w:sdtContent>
                  <w:r w:rsidR="00D2246C" w:rsidRPr="003D19CE">
                    <w:rPr>
                      <w:i/>
                      <w:shd w:val="clear" w:color="auto" w:fill="DEB887"/>
                    </w:rPr>
                    <w:t>Journal of Cleaner Production</w:t>
                  </w:r>
                </w:sdtContent>
              </w:sdt>
              <w:r w:rsidR="00D2246C" w:rsidRPr="00BF3CDA">
                <w:rPr>
                  <w:i/>
                </w:rPr>
                <w:t xml:space="preserve">, </w:t>
              </w:r>
              <w:sdt>
                <w:sdtPr>
                  <w:rPr>
                    <w:i/>
                  </w:rPr>
                  <w:alias w:val="volume"/>
                  <w:tag w:val="volume"/>
                  <w:id w:val="-1802916073"/>
                  <w:placeholder>
                    <w:docPart w:val="A0B42EAE3B164350AA610D34B429A3E0"/>
                  </w:placeholder>
                </w:sdtPr>
                <w:sdtContent>
                  <w:r w:rsidR="00D2246C" w:rsidRPr="003D19CE">
                    <w:rPr>
                      <w:i/>
                      <w:shd w:val="clear" w:color="auto" w:fill="FF4500"/>
                    </w:rPr>
                    <w:t>272</w:t>
                  </w:r>
                </w:sdtContent>
              </w:sdt>
              <w:r w:rsidR="00D2246C" w:rsidRPr="00BF3CDA">
                <w:t xml:space="preserve">, </w:t>
              </w:r>
              <w:sdt>
                <w:sdtPr>
                  <w:alias w:val="first-page"/>
                  <w:tag w:val="first-page"/>
                  <w:id w:val="-414239127"/>
                  <w:placeholder>
                    <w:docPart w:val="568C7BD04E88444FAF8EA72F30DF945E"/>
                  </w:placeholder>
                </w:sdtPr>
                <w:sdtEndPr>
                  <w:rPr>
                    <w:shd w:val="clear" w:color="auto" w:fill="D8BFD8"/>
                  </w:rPr>
                </w:sdtEndPr>
                <w:sdtContent>
                  <w:r w:rsidR="00D2246C" w:rsidRPr="00E151E6">
                    <w:rPr>
                      <w:shd w:val="clear" w:color="auto" w:fill="EEDD82"/>
                    </w:rPr>
                    <w:t>122906</w:t>
                  </w:r>
                </w:sdtContent>
              </w:sdt>
              <w:r w:rsidR="00D2246C" w:rsidRPr="00BF3CDA">
                <w:t>.</w:t>
              </w:r>
            </w:p>
          </w:sdtContent>
        </w:sdt>
        <w:bookmarkStart w:id="135" w:name="B94" w:displacedByCustomXml="next"/>
        <w:bookmarkEnd w:id="135" w:displacedByCustomXml="next"/>
        <w:sdt>
          <w:sdtPr>
            <w:alias w:val="B94_Silva, Marques &amp; Abrantes, 2020"/>
            <w:tag w:val="citation"/>
            <w:id w:val="-1008678830"/>
            <w:placeholder>
              <w:docPart w:val="26D7D5E2CD744E5A891307678E93FA89"/>
            </w:placeholder>
          </w:sdtPr>
          <w:sdtContent>
            <w:p w14:paraId="66BFBA90" w14:textId="5778B2EB" w:rsidR="00D2246C" w:rsidRPr="00BF3CDA" w:rsidRDefault="00000000" w:rsidP="00BF3CDA">
              <w:pPr>
                <w:pStyle w:val="bib"/>
                <w:rPr>
                  <w:rFonts w:ascii="Times New Roman" w:hAnsi="Times New Roman" w:cs="Times New Roman"/>
                </w:rPr>
              </w:pPr>
              <w:sdt>
                <w:sdtPr>
                  <w:alias w:val="author"/>
                  <w:tag w:val="author"/>
                  <w:id w:val="-287592282"/>
                  <w:placeholder>
                    <w:docPart w:val="F6AED5C9D4FB41FCA91D0ED42D3F605C"/>
                  </w:placeholder>
                </w:sdtPr>
                <w:sdtContent>
                  <w:r w:rsidR="00D2246C" w:rsidRPr="003D19CE">
                    <w:rPr>
                      <w:rStyle w:val="surname"/>
                    </w:rPr>
                    <w:t>Silva</w:t>
                  </w:r>
                  <w:r w:rsidR="00D2246C" w:rsidRPr="00BF3CDA">
                    <w:t xml:space="preserve">, </w:t>
                  </w:r>
                  <w:r w:rsidR="00D2246C" w:rsidRPr="003D19CE">
                    <w:rPr>
                      <w:rStyle w:val="given-names"/>
                    </w:rPr>
                    <w:t>C.</w:t>
                  </w:r>
                </w:sdtContent>
              </w:sdt>
              <w:r w:rsidR="00D2246C" w:rsidRPr="00BF3CDA">
                <w:t xml:space="preserve">, </w:t>
              </w:r>
              <w:sdt>
                <w:sdtPr>
                  <w:alias w:val="author"/>
                  <w:tag w:val="author"/>
                  <w:id w:val="-983700879"/>
                  <w:placeholder>
                    <w:docPart w:val="E5FD4FA807B949B68ED189DB1023ACD6"/>
                  </w:placeholder>
                </w:sdtPr>
                <w:sdtContent>
                  <w:r w:rsidR="00D2246C" w:rsidRPr="003D19CE">
                    <w:rPr>
                      <w:rStyle w:val="surname"/>
                    </w:rPr>
                    <w:t>Marques</w:t>
                  </w:r>
                  <w:r w:rsidR="00D2246C" w:rsidRPr="00BF3CDA">
                    <w:t xml:space="preserve">, </w:t>
                  </w:r>
                  <w:r w:rsidR="00D2246C" w:rsidRPr="003D19CE">
                    <w:rPr>
                      <w:rStyle w:val="given-names"/>
                    </w:rPr>
                    <w:t>J.</w:t>
                  </w:r>
                </w:sdtContent>
              </w:sdt>
              <w:r w:rsidR="00D2246C" w:rsidRPr="00BF3CDA">
                <w:t xml:space="preserve">, &amp; </w:t>
              </w:r>
              <w:sdt>
                <w:sdtPr>
                  <w:alias w:val="author"/>
                  <w:tag w:val="author"/>
                  <w:id w:val="767900555"/>
                  <w:placeholder>
                    <w:docPart w:val="9AED614D4A1841CBB7E7EE6A1B2C116E"/>
                  </w:placeholder>
                </w:sdtPr>
                <w:sdtContent>
                  <w:r w:rsidR="00D2246C" w:rsidRPr="003D19CE">
                    <w:rPr>
                      <w:rStyle w:val="surname"/>
                    </w:rPr>
                    <w:t>Abrantes</w:t>
                  </w:r>
                  <w:r w:rsidR="00D2246C" w:rsidRPr="00BF3CDA">
                    <w:t xml:space="preserve">, </w:t>
                  </w:r>
                  <w:r w:rsidR="00D2246C" w:rsidRPr="003D19CE">
                    <w:rPr>
                      <w:rStyle w:val="given-names"/>
                    </w:rPr>
                    <w:t>J. L.</w:t>
                  </w:r>
                </w:sdtContent>
              </w:sdt>
              <w:r w:rsidR="00D2246C" w:rsidRPr="00BF3CDA">
                <w:t xml:space="preserve"> (</w:t>
              </w:r>
              <w:sdt>
                <w:sdtPr>
                  <w:alias w:val="year"/>
                  <w:tag w:val="year"/>
                  <w:id w:val="361253395"/>
                  <w:placeholder>
                    <w:docPart w:val="B92BA88E74B5474B8F1C6328B470E4A6"/>
                  </w:placeholder>
                </w:sdtPr>
                <w:sdtContent>
                  <w:r w:rsidR="00D2246C" w:rsidRPr="003D19CE">
                    <w:rPr>
                      <w:shd w:val="clear" w:color="auto" w:fill="FF69B4"/>
                    </w:rPr>
                    <w:t>2020</w:t>
                  </w:r>
                </w:sdtContent>
              </w:sdt>
              <w:r w:rsidR="00D2246C" w:rsidRPr="00BF3CDA">
                <w:t xml:space="preserve">). </w:t>
              </w:r>
              <w:sdt>
                <w:sdtPr>
                  <w:alias w:val="conference-title"/>
                  <w:tag w:val="conference-title"/>
                  <w:id w:val="-527948127"/>
                  <w:placeholder>
                    <w:docPart w:val="63F823A549C543D892EAD58E3056F9A8"/>
                  </w:placeholder>
                </w:sdtPr>
                <w:sdtEndPr>
                  <w:rPr>
                    <w:i/>
                    <w:shd w:val="clear" w:color="auto" w:fill="9370DB"/>
                  </w:rPr>
                </w:sdtEndPr>
                <w:sdtContent>
                  <w:r w:rsidR="00D2246C" w:rsidRPr="003D19CE">
                    <w:rPr>
                      <w:i/>
                      <w:shd w:val="clear" w:color="auto" w:fill="9370DB"/>
                    </w:rPr>
                    <w:t>Nature-</w:t>
                  </w:r>
                  <w:r w:rsidR="00B97E0F" w:rsidRPr="003D19CE">
                    <w:rPr>
                      <w:i/>
                      <w:shd w:val="clear" w:color="auto" w:fill="9370DB"/>
                    </w:rPr>
                    <w:t xml:space="preserve">based tourism travel planning: </w:t>
                  </w:r>
                  <w:r w:rsidR="00D2246C" w:rsidRPr="003D19CE">
                    <w:rPr>
                      <w:i/>
                      <w:shd w:val="clear" w:color="auto" w:fill="9370DB"/>
                    </w:rPr>
                    <w:t xml:space="preserve">A Generational </w:t>
                  </w:r>
                  <w:r w:rsidR="00B97E0F" w:rsidRPr="003D19CE">
                    <w:rPr>
                      <w:i/>
                      <w:shd w:val="clear" w:color="auto" w:fill="9370DB"/>
                    </w:rPr>
                    <w:t>approach</w:t>
                  </w:r>
                </w:sdtContent>
              </w:sdt>
              <w:r w:rsidR="00D2246C" w:rsidRPr="00BF3CDA">
                <w:rPr>
                  <w:i/>
                </w:rPr>
                <w:t>.</w:t>
              </w:r>
              <w:r w:rsidR="00D2246C" w:rsidRPr="00BF3CDA">
                <w:t xml:space="preserve"> </w:t>
              </w:r>
              <w:r w:rsidR="00D2246C" w:rsidRPr="003D19CE">
                <w:rPr>
                  <w:shd w:val="clear" w:color="auto" w:fill="FFE4B5"/>
                </w:rPr>
                <w:t xml:space="preserve">Paper presented at the </w:t>
              </w:r>
              <w:sdt>
                <w:sdtPr>
                  <w:rPr>
                    <w:shd w:val="clear" w:color="auto" w:fill="FFE4B5"/>
                  </w:rPr>
                  <w:alias w:val="conference"/>
                  <w:tag w:val="conference"/>
                  <w:id w:val="-592308854"/>
                  <w:placeholder>
                    <w:docPart w:val="484980251A2E4F5CBCF0E79DBAE81296"/>
                  </w:placeholder>
                </w:sdtPr>
                <w:sdtEndPr>
                  <w:rPr>
                    <w:shd w:val="clear" w:color="auto" w:fill="D3D3D3"/>
                  </w:rPr>
                </w:sdtEndPr>
                <w:sdtContent>
                  <w:r w:rsidR="00D2246C" w:rsidRPr="00404449">
                    <w:rPr>
                      <w:shd w:val="clear" w:color="auto" w:fill="D8BFD8"/>
                    </w:rPr>
                    <w:t>International Conference on Tourism, Technology and Systems</w:t>
                  </w:r>
                </w:sdtContent>
              </w:sdt>
              <w:r w:rsidR="00D2246C" w:rsidRPr="00BF3CDA">
                <w:t>.</w:t>
              </w:r>
            </w:p>
          </w:sdtContent>
        </w:sdt>
        <w:bookmarkStart w:id="136" w:name="B95" w:displacedByCustomXml="next"/>
        <w:bookmarkEnd w:id="136" w:displacedByCustomXml="next"/>
        <w:sdt>
          <w:sdtPr>
            <w:alias w:val="B95_Su &amp; Wall, 2014"/>
            <w:tag w:val="citation"/>
            <w:id w:val="380218980"/>
            <w:placeholder>
              <w:docPart w:val="B1FE26D1C6B04A938951C9839BBDD935"/>
            </w:placeholder>
          </w:sdtPr>
          <w:sdtContent>
            <w:p w14:paraId="64651F8B" w14:textId="4BE8038C" w:rsidR="00D2246C" w:rsidRPr="00BF3CDA" w:rsidRDefault="00000000" w:rsidP="00BF3CDA">
              <w:pPr>
                <w:pStyle w:val="bib"/>
              </w:pPr>
              <w:sdt>
                <w:sdtPr>
                  <w:alias w:val="author"/>
                  <w:tag w:val="author"/>
                  <w:id w:val="-213201316"/>
                  <w:placeholder>
                    <w:docPart w:val="A0812C15DD6A4B5EA437BC756FD472DB"/>
                  </w:placeholder>
                </w:sdtPr>
                <w:sdtContent>
                  <w:r w:rsidR="00D2246C" w:rsidRPr="003D19CE">
                    <w:rPr>
                      <w:rStyle w:val="surname"/>
                    </w:rPr>
                    <w:t>Su</w:t>
                  </w:r>
                  <w:r w:rsidR="00D2246C" w:rsidRPr="00BF3CDA">
                    <w:t xml:space="preserve">, </w:t>
                  </w:r>
                  <w:r w:rsidR="00D2246C" w:rsidRPr="003D19CE">
                    <w:rPr>
                      <w:rStyle w:val="given-names"/>
                    </w:rPr>
                    <w:t>M. M.</w:t>
                  </w:r>
                </w:sdtContent>
              </w:sdt>
              <w:r w:rsidR="00D2246C" w:rsidRPr="00BF3CDA">
                <w:t xml:space="preserve">, &amp; </w:t>
              </w:r>
              <w:sdt>
                <w:sdtPr>
                  <w:alias w:val="author"/>
                  <w:tag w:val="author"/>
                  <w:id w:val="1043952876"/>
                  <w:placeholder>
                    <w:docPart w:val="FF68D3FC4F4D432CAE2890D9DF725935"/>
                  </w:placeholder>
                </w:sdtPr>
                <w:sdtContent>
                  <w:r w:rsidR="00D2246C" w:rsidRPr="003D19CE">
                    <w:rPr>
                      <w:rStyle w:val="surname"/>
                    </w:rPr>
                    <w:t>Wall</w:t>
                  </w:r>
                  <w:r w:rsidR="00D2246C" w:rsidRPr="00BF3CDA">
                    <w:t xml:space="preserve">, </w:t>
                  </w:r>
                  <w:r w:rsidR="00D2246C" w:rsidRPr="003D19CE">
                    <w:rPr>
                      <w:rStyle w:val="given-names"/>
                    </w:rPr>
                    <w:t>G.</w:t>
                  </w:r>
                </w:sdtContent>
              </w:sdt>
              <w:r w:rsidR="00D2246C" w:rsidRPr="00BF3CDA">
                <w:t xml:space="preserve"> (</w:t>
              </w:r>
              <w:sdt>
                <w:sdtPr>
                  <w:alias w:val="year"/>
                  <w:tag w:val="year"/>
                  <w:id w:val="1769652644"/>
                  <w:placeholder>
                    <w:docPart w:val="5FFF72739FE643BCA6BC890521B37176"/>
                  </w:placeholder>
                </w:sdtPr>
                <w:sdtContent>
                  <w:r w:rsidR="00D2246C" w:rsidRPr="003D19CE">
                    <w:rPr>
                      <w:shd w:val="clear" w:color="auto" w:fill="FF69B4"/>
                    </w:rPr>
                    <w:t>2014</w:t>
                  </w:r>
                </w:sdtContent>
              </w:sdt>
              <w:r w:rsidR="00D2246C" w:rsidRPr="00BF3CDA">
                <w:t xml:space="preserve">). </w:t>
              </w:r>
              <w:sdt>
                <w:sdtPr>
                  <w:alias w:val="article-title"/>
                  <w:tag w:val="article-title"/>
                  <w:id w:val="871494766"/>
                  <w:placeholder>
                    <w:docPart w:val="C75781A63E684A90AE87CA7395B2F0F6"/>
                  </w:placeholder>
                </w:sdtPr>
                <w:sdtContent>
                  <w:r w:rsidR="00D2246C" w:rsidRPr="003D19CE">
                    <w:rPr>
                      <w:shd w:val="clear" w:color="auto" w:fill="87CEFA"/>
                    </w:rPr>
                    <w:t>Community participation in tourism at a world heritage site: Mutianyu Great Wall, Beijing</w:t>
                  </w:r>
                  <w:r w:rsidR="007A44A4" w:rsidRPr="00BF3CDA">
                    <w:t xml:space="preserve">, </w:t>
                  </w:r>
                  <w:r w:rsidR="007A44A4">
                    <w:rPr>
                      <w:shd w:val="clear" w:color="auto" w:fill="DEB887"/>
                    </w:rPr>
                    <w:t>China</w:t>
                  </w:r>
                </w:sdtContent>
              </w:sdt>
              <w:r w:rsidR="007A44A4">
                <w:t xml:space="preserve">. </w:t>
              </w:r>
              <w:sdt>
                <w:sdtPr>
                  <w:alias w:val="journal-title"/>
                  <w:tag w:val="journal-title"/>
                  <w:id w:val="-2027322249"/>
                  <w:placeholder>
                    <w:docPart w:val="14D5C673A79F4F4CA5903951C5DB6FB0"/>
                  </w:placeholder>
                </w:sdtPr>
                <w:sdtEndPr>
                  <w:rPr>
                    <w:i/>
                  </w:rPr>
                </w:sdtEndPr>
                <w:sdtContent>
                  <w:r w:rsidR="00D2246C" w:rsidRPr="003D19CE">
                    <w:rPr>
                      <w:i/>
                      <w:shd w:val="clear" w:color="auto" w:fill="DEB887"/>
                    </w:rPr>
                    <w:t>International Journal of Tourism Research</w:t>
                  </w:r>
                </w:sdtContent>
              </w:sdt>
              <w:r w:rsidR="00D2246C" w:rsidRPr="00BF3CDA">
                <w:rPr>
                  <w:i/>
                </w:rPr>
                <w:t xml:space="preserve">, </w:t>
              </w:r>
              <w:sdt>
                <w:sdtPr>
                  <w:rPr>
                    <w:i/>
                  </w:rPr>
                  <w:alias w:val="volume"/>
                  <w:tag w:val="volume"/>
                  <w:id w:val="-1070723083"/>
                  <w:placeholder>
                    <w:docPart w:val="6E0DB87687DE4A0D9F544C1BAEAFFC85"/>
                  </w:placeholder>
                </w:sdtPr>
                <w:sdtContent>
                  <w:r w:rsidR="00D2246C" w:rsidRPr="003D19CE">
                    <w:rPr>
                      <w:i/>
                      <w:shd w:val="clear" w:color="auto" w:fill="FF4500"/>
                    </w:rPr>
                    <w:t>16</w:t>
                  </w:r>
                </w:sdtContent>
              </w:sdt>
              <w:r w:rsidR="00D2246C" w:rsidRPr="00BF3CDA">
                <w:t>(</w:t>
              </w:r>
              <w:sdt>
                <w:sdtPr>
                  <w:alias w:val="issue"/>
                  <w:tag w:val="issue"/>
                  <w:id w:val="2007627248"/>
                  <w:placeholder>
                    <w:docPart w:val="F174B87CAE0243BBAB1F7734C10AFDFE"/>
                  </w:placeholder>
                </w:sdtPr>
                <w:sdtContent>
                  <w:r w:rsidR="00D2246C" w:rsidRPr="003D19CE">
                    <w:rPr>
                      <w:shd w:val="clear" w:color="auto" w:fill="228B22"/>
                    </w:rPr>
                    <w:t>2</w:t>
                  </w:r>
                </w:sdtContent>
              </w:sdt>
              <w:r w:rsidR="00D2246C" w:rsidRPr="00BF3CDA">
                <w:t xml:space="preserve">), </w:t>
              </w:r>
              <w:sdt>
                <w:sdtPr>
                  <w:alias w:val="first-page"/>
                  <w:tag w:val="first-page"/>
                  <w:id w:val="893322063"/>
                  <w:placeholder>
                    <w:docPart w:val="96CFF2C74CCD4990851018EFAE073EC2"/>
                  </w:placeholder>
                </w:sdtPr>
                <w:sdtContent>
                  <w:r w:rsidR="00D2246C" w:rsidRPr="003D19CE">
                    <w:rPr>
                      <w:shd w:val="clear" w:color="auto" w:fill="EEDD82"/>
                    </w:rPr>
                    <w:t>146</w:t>
                  </w:r>
                </w:sdtContent>
              </w:sdt>
              <w:r w:rsidR="006127AC">
                <w:t>–</w:t>
              </w:r>
              <w:sdt>
                <w:sdtPr>
                  <w:alias w:val="last-page"/>
                  <w:tag w:val="last-page"/>
                  <w:id w:val="-2112425387"/>
                  <w:placeholder>
                    <w:docPart w:val="375D3325C9454475847667F0881D7434"/>
                  </w:placeholder>
                </w:sdtPr>
                <w:sdtContent>
                  <w:r w:rsidR="00D2246C" w:rsidRPr="003D19CE">
                    <w:rPr>
                      <w:shd w:val="clear" w:color="auto" w:fill="6495ED"/>
                    </w:rPr>
                    <w:t>156</w:t>
                  </w:r>
                </w:sdtContent>
              </w:sdt>
              <w:r w:rsidR="00D2246C" w:rsidRPr="00BF3CDA">
                <w:t>.</w:t>
              </w:r>
            </w:p>
          </w:sdtContent>
        </w:sdt>
        <w:bookmarkStart w:id="137" w:name="B96" w:displacedByCustomXml="next"/>
        <w:bookmarkEnd w:id="137" w:displacedByCustomXml="next"/>
        <w:sdt>
          <w:sdtPr>
            <w:alias w:val="B96_Suganuma, Hibino &amp; Morichi, 2011"/>
            <w:tag w:val="citation"/>
            <w:id w:val="1608764612"/>
            <w:placeholder>
              <w:docPart w:val="F1CE89550C534873A8B4FDF03DC89A92"/>
            </w:placeholder>
          </w:sdtPr>
          <w:sdtContent>
            <w:p w14:paraId="167813A8" w14:textId="1EDCF8D0" w:rsidR="00D2246C" w:rsidRPr="00BF3CDA" w:rsidRDefault="00000000" w:rsidP="00BF3CDA">
              <w:pPr>
                <w:pStyle w:val="bib"/>
              </w:pPr>
              <w:sdt>
                <w:sdtPr>
                  <w:alias w:val="author"/>
                  <w:tag w:val="author"/>
                  <w:id w:val="-358047410"/>
                  <w:placeholder>
                    <w:docPart w:val="F391C877C77F4700B141AF487BA35A38"/>
                  </w:placeholder>
                </w:sdtPr>
                <w:sdtContent>
                  <w:r w:rsidR="00D2246C" w:rsidRPr="003D19CE">
                    <w:rPr>
                      <w:rStyle w:val="surname"/>
                    </w:rPr>
                    <w:t>Suganuma</w:t>
                  </w:r>
                  <w:r w:rsidR="00D2246C" w:rsidRPr="00BF3CDA">
                    <w:t xml:space="preserve">, </w:t>
                  </w:r>
                  <w:r w:rsidR="00D2246C" w:rsidRPr="003D19CE">
                    <w:rPr>
                      <w:rStyle w:val="given-names"/>
                    </w:rPr>
                    <w:t>Y.</w:t>
                  </w:r>
                </w:sdtContent>
              </w:sdt>
              <w:r w:rsidR="00D2246C" w:rsidRPr="00BF3CDA">
                <w:t xml:space="preserve">, </w:t>
              </w:r>
              <w:sdt>
                <w:sdtPr>
                  <w:alias w:val="author"/>
                  <w:tag w:val="author"/>
                  <w:id w:val="971635558"/>
                  <w:placeholder>
                    <w:docPart w:val="007D68117FA2454893BB7620CEDAC5F8"/>
                  </w:placeholder>
                </w:sdtPr>
                <w:sdtContent>
                  <w:r w:rsidR="00D2246C" w:rsidRPr="003D19CE">
                    <w:rPr>
                      <w:rStyle w:val="surname"/>
                    </w:rPr>
                    <w:t>Hibino</w:t>
                  </w:r>
                  <w:r w:rsidR="00D2246C" w:rsidRPr="00BF3CDA">
                    <w:t xml:space="preserve">, </w:t>
                  </w:r>
                  <w:r w:rsidR="00D2246C" w:rsidRPr="003D19CE">
                    <w:rPr>
                      <w:rStyle w:val="given-names"/>
                    </w:rPr>
                    <w:t>N.</w:t>
                  </w:r>
                </w:sdtContent>
              </w:sdt>
              <w:r w:rsidR="00D2246C" w:rsidRPr="00BF3CDA">
                <w:t xml:space="preserve">, &amp; </w:t>
              </w:r>
              <w:sdt>
                <w:sdtPr>
                  <w:alias w:val="author"/>
                  <w:tag w:val="author"/>
                  <w:id w:val="211925283"/>
                  <w:placeholder>
                    <w:docPart w:val="A394A601944140FB979B015AA354E988"/>
                  </w:placeholder>
                </w:sdtPr>
                <w:sdtContent>
                  <w:r w:rsidR="00D2246C" w:rsidRPr="003D19CE">
                    <w:rPr>
                      <w:rStyle w:val="surname"/>
                    </w:rPr>
                    <w:t>Morichi</w:t>
                  </w:r>
                  <w:r w:rsidR="00D2246C" w:rsidRPr="00BF3CDA">
                    <w:t xml:space="preserve">, </w:t>
                  </w:r>
                  <w:r w:rsidR="00D2246C" w:rsidRPr="003D19CE">
                    <w:rPr>
                      <w:rStyle w:val="given-names"/>
                    </w:rPr>
                    <w:t>S.</w:t>
                  </w:r>
                </w:sdtContent>
              </w:sdt>
              <w:r w:rsidR="00D2246C" w:rsidRPr="00BF3CDA">
                <w:t xml:space="preserve"> (</w:t>
              </w:r>
              <w:sdt>
                <w:sdtPr>
                  <w:alias w:val="year"/>
                  <w:tag w:val="year"/>
                  <w:id w:val="-1318268248"/>
                  <w:placeholder>
                    <w:docPart w:val="43BC13138AB14EB68037A8021D05DC2D"/>
                  </w:placeholder>
                </w:sdtPr>
                <w:sdtContent>
                  <w:r w:rsidR="00D2246C" w:rsidRPr="003D19CE">
                    <w:rPr>
                      <w:shd w:val="clear" w:color="auto" w:fill="FF69B4"/>
                    </w:rPr>
                    <w:t>2011</w:t>
                  </w:r>
                </w:sdtContent>
              </w:sdt>
              <w:r w:rsidR="00D2246C" w:rsidRPr="00BF3CDA">
                <w:t xml:space="preserve">). </w:t>
              </w:r>
              <w:sdt>
                <w:sdtPr>
                  <w:alias w:val="article-title"/>
                  <w:tag w:val="article-title"/>
                  <w:id w:val="924760681"/>
                  <w:placeholder>
                    <w:docPart w:val="D5F5F4BDFA1E4FF7A69D067723C133AF"/>
                  </w:placeholder>
                </w:sdtPr>
                <w:sdtContent>
                  <w:r w:rsidR="00D2246C" w:rsidRPr="003D19CE">
                    <w:rPr>
                      <w:shd w:val="clear" w:color="auto" w:fill="87CEFA"/>
                    </w:rPr>
                    <w:t>Trend analysis of domestic tourist travel in Japan based on individual data from tourism statistics</w:t>
                  </w:r>
                </w:sdtContent>
              </w:sdt>
              <w:r w:rsidR="00D2246C" w:rsidRPr="00BF3CDA">
                <w:t xml:space="preserve">. </w:t>
              </w:r>
              <w:sdt>
                <w:sdtPr>
                  <w:alias w:val="journal-title"/>
                  <w:tag w:val="journal-title"/>
                  <w:id w:val="1509552263"/>
                  <w:placeholder>
                    <w:docPart w:val="D099EE1F13D24367A712C85E1F15B55F"/>
                  </w:placeholder>
                </w:sdtPr>
                <w:sdtEndPr>
                  <w:rPr>
                    <w:i/>
                  </w:rPr>
                </w:sdtEndPr>
                <w:sdtContent>
                  <w:r w:rsidR="00D2246C" w:rsidRPr="003D19CE">
                    <w:rPr>
                      <w:i/>
                      <w:shd w:val="clear" w:color="auto" w:fill="DEB887"/>
                    </w:rPr>
                    <w:t>Journal of the Eastern Asia Society for Transportation Studies</w:t>
                  </w:r>
                </w:sdtContent>
              </w:sdt>
              <w:r w:rsidR="00D2246C" w:rsidRPr="00BF3CDA">
                <w:rPr>
                  <w:i/>
                </w:rPr>
                <w:t xml:space="preserve">, </w:t>
              </w:r>
              <w:sdt>
                <w:sdtPr>
                  <w:rPr>
                    <w:i/>
                  </w:rPr>
                  <w:alias w:val="volume"/>
                  <w:tag w:val="volume"/>
                  <w:id w:val="1714775209"/>
                  <w:placeholder>
                    <w:docPart w:val="BFB1BF7251174D3994C2F50F3578F793"/>
                  </w:placeholder>
                </w:sdtPr>
                <w:sdtContent>
                  <w:r w:rsidR="00D2246C" w:rsidRPr="003D19CE">
                    <w:rPr>
                      <w:i/>
                      <w:shd w:val="clear" w:color="auto" w:fill="FF4500"/>
                    </w:rPr>
                    <w:t>9</w:t>
                  </w:r>
                </w:sdtContent>
              </w:sdt>
              <w:r w:rsidR="00D2246C" w:rsidRPr="00BF3CDA">
                <w:t xml:space="preserve">, </w:t>
              </w:r>
              <w:sdt>
                <w:sdtPr>
                  <w:alias w:val="first-page"/>
                  <w:tag w:val="first-page"/>
                  <w:id w:val="754704420"/>
                  <w:placeholder>
                    <w:docPart w:val="F73986F34A7949498B3EE1AF7F978ED3"/>
                  </w:placeholder>
                </w:sdtPr>
                <w:sdtContent>
                  <w:r w:rsidR="00D2246C" w:rsidRPr="003D19CE">
                    <w:rPr>
                      <w:shd w:val="clear" w:color="auto" w:fill="EEDD82"/>
                    </w:rPr>
                    <w:t>826</w:t>
                  </w:r>
                </w:sdtContent>
              </w:sdt>
              <w:r w:rsidR="006127AC">
                <w:t>–</w:t>
              </w:r>
              <w:sdt>
                <w:sdtPr>
                  <w:alias w:val="last-page"/>
                  <w:tag w:val="last-page"/>
                  <w:id w:val="982890501"/>
                  <w:placeholder>
                    <w:docPart w:val="FFEB3B0B86EB4E11AC2A953E31BEEE25"/>
                  </w:placeholder>
                </w:sdtPr>
                <w:sdtContent>
                  <w:r w:rsidR="00D2246C" w:rsidRPr="003D19CE">
                    <w:rPr>
                      <w:shd w:val="clear" w:color="auto" w:fill="6495ED"/>
                    </w:rPr>
                    <w:t>841</w:t>
                  </w:r>
                </w:sdtContent>
              </w:sdt>
              <w:r w:rsidR="00D2246C" w:rsidRPr="00BF3CDA">
                <w:t>.</w:t>
              </w:r>
            </w:p>
          </w:sdtContent>
        </w:sdt>
        <w:bookmarkStart w:id="138" w:name="B97" w:displacedByCustomXml="next"/>
        <w:bookmarkEnd w:id="138" w:displacedByCustomXml="next"/>
        <w:sdt>
          <w:sdtPr>
            <w:alias w:val="B97_Tang, Bai, Shi, Liu &amp; Li, 2018"/>
            <w:tag w:val="citation"/>
            <w:id w:val="-1115519270"/>
            <w:placeholder>
              <w:docPart w:val="7B79B98E8A0745CD8BF77815901FE75E"/>
            </w:placeholder>
          </w:sdtPr>
          <w:sdtContent>
            <w:p w14:paraId="1796C6B0" w14:textId="1E420D12" w:rsidR="00D2246C" w:rsidRPr="00BF3CDA" w:rsidRDefault="00000000" w:rsidP="00BF3CDA">
              <w:pPr>
                <w:pStyle w:val="bib"/>
              </w:pPr>
              <w:sdt>
                <w:sdtPr>
                  <w:alias w:val="author"/>
                  <w:tag w:val="author"/>
                  <w:id w:val="103394716"/>
                  <w:placeholder>
                    <w:docPart w:val="58B01BBFE32840CEA0E7A514615CDD9C"/>
                  </w:placeholder>
                </w:sdtPr>
                <w:sdtContent>
                  <w:r w:rsidR="00D2246C" w:rsidRPr="003D19CE">
                    <w:rPr>
                      <w:rStyle w:val="surname"/>
                    </w:rPr>
                    <w:t>Tang</w:t>
                  </w:r>
                  <w:r w:rsidR="00D2246C" w:rsidRPr="00BF3CDA">
                    <w:t xml:space="preserve">, </w:t>
                  </w:r>
                  <w:r w:rsidR="00D2246C" w:rsidRPr="003D19CE">
                    <w:rPr>
                      <w:rStyle w:val="given-names"/>
                    </w:rPr>
                    <w:t>Z.</w:t>
                  </w:r>
                </w:sdtContent>
              </w:sdt>
              <w:r w:rsidR="00D2246C" w:rsidRPr="00BF3CDA">
                <w:t xml:space="preserve">, </w:t>
              </w:r>
              <w:sdt>
                <w:sdtPr>
                  <w:alias w:val="author"/>
                  <w:tag w:val="author"/>
                  <w:id w:val="1203673363"/>
                  <w:placeholder>
                    <w:docPart w:val="5B0C6917CC0D499496A1BE01040F9241"/>
                  </w:placeholder>
                </w:sdtPr>
                <w:sdtContent>
                  <w:r w:rsidR="00D2246C" w:rsidRPr="003D19CE">
                    <w:rPr>
                      <w:rStyle w:val="surname"/>
                    </w:rPr>
                    <w:t>Bai</w:t>
                  </w:r>
                  <w:r w:rsidR="00D2246C" w:rsidRPr="00BF3CDA">
                    <w:t xml:space="preserve">, </w:t>
                  </w:r>
                  <w:r w:rsidR="00D2246C" w:rsidRPr="003D19CE">
                    <w:rPr>
                      <w:rStyle w:val="given-names"/>
                    </w:rPr>
                    <w:t>S.</w:t>
                  </w:r>
                </w:sdtContent>
              </w:sdt>
              <w:r w:rsidR="00D2246C" w:rsidRPr="00BF3CDA">
                <w:t xml:space="preserve">, </w:t>
              </w:r>
              <w:sdt>
                <w:sdtPr>
                  <w:alias w:val="author"/>
                  <w:tag w:val="author"/>
                  <w:id w:val="1723631981"/>
                  <w:placeholder>
                    <w:docPart w:val="30A6759DE9724EE4B3A04A6481CBC65C"/>
                  </w:placeholder>
                </w:sdtPr>
                <w:sdtContent>
                  <w:r w:rsidR="00D2246C" w:rsidRPr="003D19CE">
                    <w:rPr>
                      <w:rStyle w:val="surname"/>
                    </w:rPr>
                    <w:t>Shi</w:t>
                  </w:r>
                  <w:r w:rsidR="00D2246C" w:rsidRPr="00BF3CDA">
                    <w:t xml:space="preserve">, </w:t>
                  </w:r>
                  <w:r w:rsidR="00D2246C" w:rsidRPr="003D19CE">
                    <w:rPr>
                      <w:rStyle w:val="given-names"/>
                    </w:rPr>
                    <w:t>C.</w:t>
                  </w:r>
                </w:sdtContent>
              </w:sdt>
              <w:r w:rsidR="00D2246C" w:rsidRPr="00BF3CDA">
                <w:t xml:space="preserve">, </w:t>
              </w:r>
              <w:sdt>
                <w:sdtPr>
                  <w:alias w:val="author"/>
                  <w:tag w:val="author"/>
                  <w:id w:val="-2078356701"/>
                  <w:placeholder>
                    <w:docPart w:val="4D8B3D61A69543A083C7427FB22DA9BF"/>
                  </w:placeholder>
                </w:sdtPr>
                <w:sdtContent>
                  <w:r w:rsidR="00D2246C" w:rsidRPr="003D19CE">
                    <w:rPr>
                      <w:rStyle w:val="surname"/>
                    </w:rPr>
                    <w:t>Liu</w:t>
                  </w:r>
                  <w:r w:rsidR="00D2246C" w:rsidRPr="00BF3CDA">
                    <w:t xml:space="preserve">, </w:t>
                  </w:r>
                  <w:r w:rsidR="00D2246C" w:rsidRPr="003D19CE">
                    <w:rPr>
                      <w:rStyle w:val="given-names"/>
                    </w:rPr>
                    <w:t>L.</w:t>
                  </w:r>
                </w:sdtContent>
              </w:sdt>
              <w:r w:rsidR="00D2246C" w:rsidRPr="00BF3CDA">
                <w:t xml:space="preserve">, &amp; </w:t>
              </w:r>
              <w:sdt>
                <w:sdtPr>
                  <w:alias w:val="author"/>
                  <w:tag w:val="author"/>
                  <w:id w:val="1474092366"/>
                  <w:placeholder>
                    <w:docPart w:val="456605A54818428DB72DBD5850554143"/>
                  </w:placeholder>
                </w:sdtPr>
                <w:sdtContent>
                  <w:r w:rsidR="00D2246C" w:rsidRPr="003D19CE">
                    <w:rPr>
                      <w:rStyle w:val="surname"/>
                    </w:rPr>
                    <w:t>Li</w:t>
                  </w:r>
                  <w:r w:rsidR="00D2246C" w:rsidRPr="00BF3CDA">
                    <w:t xml:space="preserve">, </w:t>
                  </w:r>
                  <w:r w:rsidR="00D2246C" w:rsidRPr="003D19CE">
                    <w:rPr>
                      <w:rStyle w:val="given-names"/>
                    </w:rPr>
                    <w:t>X.</w:t>
                  </w:r>
                </w:sdtContent>
              </w:sdt>
              <w:r w:rsidR="00D2246C" w:rsidRPr="00BF3CDA">
                <w:t xml:space="preserve"> (</w:t>
              </w:r>
              <w:sdt>
                <w:sdtPr>
                  <w:alias w:val="year"/>
                  <w:tag w:val="year"/>
                  <w:id w:val="629052679"/>
                  <w:placeholder>
                    <w:docPart w:val="51516CEC167F49839ECAB3C4FF48D72B"/>
                  </w:placeholder>
                </w:sdtPr>
                <w:sdtContent>
                  <w:r w:rsidR="00D2246C" w:rsidRPr="003D19CE">
                    <w:rPr>
                      <w:shd w:val="clear" w:color="auto" w:fill="FF69B4"/>
                    </w:rPr>
                    <w:t>2018</w:t>
                  </w:r>
                </w:sdtContent>
              </w:sdt>
              <w:r w:rsidR="00D2246C" w:rsidRPr="00BF3CDA">
                <w:t xml:space="preserve">). </w:t>
              </w:r>
              <w:sdt>
                <w:sdtPr>
                  <w:alias w:val="article-title"/>
                  <w:tag w:val="article-title"/>
                  <w:id w:val="1988435967"/>
                  <w:placeholder>
                    <w:docPart w:val="FCC5FC5623124AF7A02CE7AC4CC8E354"/>
                  </w:placeholder>
                </w:sdtPr>
                <w:sdtEndPr>
                  <w:rPr>
                    <w:shd w:val="clear" w:color="auto" w:fill="87CEFA"/>
                  </w:rPr>
                </w:sdtEndPr>
                <w:sdtContent>
                  <w:r w:rsidR="00D2246C" w:rsidRPr="003D19CE">
                    <w:rPr>
                      <w:shd w:val="clear" w:color="auto" w:fill="87CEFA"/>
                    </w:rPr>
                    <w:t xml:space="preserve">Tourism-related CO2 emission and its decoupling effects in China: </w:t>
                  </w:r>
                  <w:r w:rsidR="006127AC">
                    <w:rPr>
                      <w:shd w:val="clear" w:color="auto" w:fill="87CEFA"/>
                    </w:rPr>
                    <w:t>A</w:t>
                  </w:r>
                  <w:r w:rsidR="006127AC" w:rsidRPr="003D19CE">
                    <w:rPr>
                      <w:shd w:val="clear" w:color="auto" w:fill="87CEFA"/>
                    </w:rPr>
                    <w:t xml:space="preserve"> </w:t>
                  </w:r>
                  <w:r w:rsidR="00D2246C" w:rsidRPr="003D19CE">
                    <w:rPr>
                      <w:shd w:val="clear" w:color="auto" w:fill="87CEFA"/>
                    </w:rPr>
                    <w:t>spatiotemporal perspective</w:t>
                  </w:r>
                </w:sdtContent>
              </w:sdt>
              <w:r w:rsidR="00D2246C" w:rsidRPr="003D19CE">
                <w:rPr>
                  <w:shd w:val="clear" w:color="auto" w:fill="87CEFA"/>
                </w:rPr>
                <w:t xml:space="preserve">. </w:t>
              </w:r>
              <w:sdt>
                <w:sdtPr>
                  <w:rPr>
                    <w:shd w:val="clear" w:color="auto" w:fill="87CEFA"/>
                  </w:rPr>
                  <w:alias w:val="journal-title"/>
                  <w:tag w:val="journal-title"/>
                  <w:id w:val="145567710"/>
                  <w:placeholder>
                    <w:docPart w:val="F692B9920F4B45CF9418313744707908"/>
                  </w:placeholder>
                </w:sdtPr>
                <w:sdtEndPr>
                  <w:rPr>
                    <w:i/>
                  </w:rPr>
                </w:sdtEndPr>
                <w:sdtContent>
                  <w:r w:rsidR="00D2246C" w:rsidRPr="007A44A4">
                    <w:rPr>
                      <w:i/>
                      <w:shd w:val="clear" w:color="auto" w:fill="DEB887"/>
                    </w:rPr>
                    <w:t>Advances in Meteorology</w:t>
                  </w:r>
                </w:sdtContent>
              </w:sdt>
              <w:r w:rsidR="00D2246C" w:rsidRPr="003D19CE">
                <w:rPr>
                  <w:i/>
                  <w:shd w:val="clear" w:color="auto" w:fill="87CEFA"/>
                </w:rPr>
                <w:t xml:space="preserve">, </w:t>
              </w:r>
              <w:sdt>
                <w:sdtPr>
                  <w:rPr>
                    <w:i/>
                    <w:shd w:val="clear" w:color="auto" w:fill="87CEFA"/>
                  </w:rPr>
                  <w:alias w:val="volume"/>
                  <w:tag w:val="volume"/>
                  <w:id w:val="-1796213683"/>
                  <w:placeholder>
                    <w:docPart w:val="4327E46F1E0F4A8883280CD43661DD34"/>
                  </w:placeholder>
                </w:sdtPr>
                <w:sdtContent>
                  <w:commentRangeStart w:id="139"/>
                  <w:commentRangeStart w:id="140"/>
                  <w:r w:rsidR="00D2246C" w:rsidRPr="007A44A4">
                    <w:rPr>
                      <w:i/>
                      <w:shd w:val="clear" w:color="auto" w:fill="FF4500"/>
                    </w:rPr>
                    <w:t>2018</w:t>
                  </w:r>
                  <w:commentRangeEnd w:id="139"/>
                  <w:r w:rsidR="00D144A7">
                    <w:rPr>
                      <w:rStyle w:val="CommentReference"/>
                      <w:rFonts w:asciiTheme="minorHAnsi" w:hAnsiTheme="minorHAnsi" w:cstheme="minorBidi"/>
                      <w:noProof w:val="0"/>
                      <w:lang w:val="en-GB"/>
                    </w:rPr>
                    <w:commentReference w:id="139"/>
                  </w:r>
                  <w:commentRangeEnd w:id="140"/>
                  <w:r w:rsidR="00ED1090">
                    <w:rPr>
                      <w:rStyle w:val="CommentReference"/>
                      <w:rFonts w:asciiTheme="minorHAnsi" w:hAnsiTheme="minorHAnsi" w:cstheme="minorBidi"/>
                      <w:noProof w:val="0"/>
                      <w:lang w:val="en-GB"/>
                    </w:rPr>
                    <w:commentReference w:id="140"/>
                  </w:r>
                </w:sdtContent>
              </w:sdt>
              <w:r w:rsidR="00D2246C" w:rsidRPr="00BF3CDA">
                <w:t>.</w:t>
              </w:r>
            </w:p>
          </w:sdtContent>
        </w:sdt>
        <w:bookmarkStart w:id="141" w:name="B98" w:displacedByCustomXml="next"/>
        <w:bookmarkEnd w:id="141" w:displacedByCustomXml="next"/>
        <w:sdt>
          <w:sdtPr>
            <w:alias w:val="B98_Tervo, 2008"/>
            <w:tag w:val="citation"/>
            <w:id w:val="-1688678868"/>
            <w:placeholder>
              <w:docPart w:val="98D6E619A2344F0CB2CF7B9C502849E1"/>
            </w:placeholder>
          </w:sdtPr>
          <w:sdtContent>
            <w:p w14:paraId="0E50F953" w14:textId="66FC2648" w:rsidR="00D2246C" w:rsidRPr="00BF3CDA" w:rsidRDefault="00000000" w:rsidP="00BF3CDA">
              <w:pPr>
                <w:pStyle w:val="bib"/>
              </w:pPr>
              <w:sdt>
                <w:sdtPr>
                  <w:alias w:val="author"/>
                  <w:tag w:val="author"/>
                  <w:id w:val="360792868"/>
                  <w:placeholder>
                    <w:docPart w:val="0FB7D0DD99264C2CB70983F95C274DCA"/>
                  </w:placeholder>
                </w:sdtPr>
                <w:sdtContent>
                  <w:r w:rsidR="00D2246C" w:rsidRPr="003D19CE">
                    <w:rPr>
                      <w:rStyle w:val="surname"/>
                    </w:rPr>
                    <w:t>Tervo</w:t>
                  </w:r>
                  <w:r w:rsidR="00D2246C" w:rsidRPr="00BF3CDA">
                    <w:t xml:space="preserve">, </w:t>
                  </w:r>
                  <w:r w:rsidR="00D2246C" w:rsidRPr="003D19CE">
                    <w:rPr>
                      <w:rStyle w:val="given-names"/>
                    </w:rPr>
                    <w:t>K.</w:t>
                  </w:r>
                </w:sdtContent>
              </w:sdt>
              <w:r w:rsidR="00D2246C" w:rsidRPr="00BF3CDA">
                <w:t xml:space="preserve"> (</w:t>
              </w:r>
              <w:sdt>
                <w:sdtPr>
                  <w:alias w:val="year"/>
                  <w:tag w:val="year"/>
                  <w:id w:val="-1575194928"/>
                  <w:placeholder>
                    <w:docPart w:val="448812B7300547D6BCDB004944D41BBF"/>
                  </w:placeholder>
                </w:sdtPr>
                <w:sdtContent>
                  <w:r w:rsidR="00D2246C" w:rsidRPr="003D19CE">
                    <w:rPr>
                      <w:shd w:val="clear" w:color="auto" w:fill="FF69B4"/>
                    </w:rPr>
                    <w:t>2008</w:t>
                  </w:r>
                </w:sdtContent>
              </w:sdt>
              <w:r w:rsidR="00D2246C" w:rsidRPr="00BF3CDA">
                <w:t xml:space="preserve">). </w:t>
              </w:r>
              <w:sdt>
                <w:sdtPr>
                  <w:alias w:val="article-title"/>
                  <w:tag w:val="article-title"/>
                  <w:id w:val="-283349698"/>
                  <w:placeholder>
                    <w:docPart w:val="61F8E48EFBA04066A241A9D433991D93"/>
                  </w:placeholder>
                </w:sdtPr>
                <w:sdtContent>
                  <w:r w:rsidR="00D2246C" w:rsidRPr="003D19CE">
                    <w:rPr>
                      <w:shd w:val="clear" w:color="auto" w:fill="87CEFA"/>
                    </w:rPr>
                    <w:t>The operational and regional vulnerability of winter tourism to climate variability and change: The case of the Finnish nature-based tourism entrepreneurs</w:t>
                  </w:r>
                </w:sdtContent>
              </w:sdt>
              <w:r w:rsidR="00D2246C" w:rsidRPr="00BF3CDA">
                <w:t xml:space="preserve">. </w:t>
              </w:r>
              <w:sdt>
                <w:sdtPr>
                  <w:alias w:val="journal-title"/>
                  <w:tag w:val="journal-title"/>
                  <w:id w:val="641854702"/>
                  <w:placeholder>
                    <w:docPart w:val="9B6F71CFE95C4148BBD5B0E296FAE6D5"/>
                  </w:placeholder>
                </w:sdtPr>
                <w:sdtEndPr>
                  <w:rPr>
                    <w:i/>
                  </w:rPr>
                </w:sdtEndPr>
                <w:sdtContent>
                  <w:r w:rsidR="00D2246C" w:rsidRPr="003D19CE">
                    <w:rPr>
                      <w:i/>
                      <w:shd w:val="clear" w:color="auto" w:fill="DEB887"/>
                    </w:rPr>
                    <w:t>Scandinavian Journal of Hospitality and Tourism</w:t>
                  </w:r>
                </w:sdtContent>
              </w:sdt>
              <w:r w:rsidR="00D2246C" w:rsidRPr="00BF3CDA">
                <w:rPr>
                  <w:i/>
                </w:rPr>
                <w:t xml:space="preserve">, </w:t>
              </w:r>
              <w:sdt>
                <w:sdtPr>
                  <w:rPr>
                    <w:i/>
                  </w:rPr>
                  <w:alias w:val="volume"/>
                  <w:tag w:val="volume"/>
                  <w:id w:val="480588320"/>
                  <w:placeholder>
                    <w:docPart w:val="5D09090E609B4038B578D64B2D905A1B"/>
                  </w:placeholder>
                </w:sdtPr>
                <w:sdtContent>
                  <w:r w:rsidR="00D2246C" w:rsidRPr="003D19CE">
                    <w:rPr>
                      <w:i/>
                      <w:shd w:val="clear" w:color="auto" w:fill="FF4500"/>
                    </w:rPr>
                    <w:t>8</w:t>
                  </w:r>
                </w:sdtContent>
              </w:sdt>
              <w:r w:rsidR="00D2246C" w:rsidRPr="00BF3CDA">
                <w:t>(</w:t>
              </w:r>
              <w:sdt>
                <w:sdtPr>
                  <w:alias w:val="issue"/>
                  <w:tag w:val="issue"/>
                  <w:id w:val="-1735079422"/>
                  <w:placeholder>
                    <w:docPart w:val="C6EEC2BEEB3549028A0F5A9B8548B6B6"/>
                  </w:placeholder>
                </w:sdtPr>
                <w:sdtContent>
                  <w:r w:rsidR="00D2246C" w:rsidRPr="003D19CE">
                    <w:rPr>
                      <w:shd w:val="clear" w:color="auto" w:fill="228B22"/>
                    </w:rPr>
                    <w:t>4</w:t>
                  </w:r>
                </w:sdtContent>
              </w:sdt>
              <w:r w:rsidR="00D2246C" w:rsidRPr="00BF3CDA">
                <w:t xml:space="preserve">), </w:t>
              </w:r>
              <w:sdt>
                <w:sdtPr>
                  <w:alias w:val="first-page"/>
                  <w:tag w:val="first-page"/>
                  <w:id w:val="-1159687085"/>
                  <w:placeholder>
                    <w:docPart w:val="FD0C3EFDDD3A4A14A11807C73C5006EC"/>
                  </w:placeholder>
                </w:sdtPr>
                <w:sdtContent>
                  <w:r w:rsidR="00D2246C" w:rsidRPr="003D19CE">
                    <w:rPr>
                      <w:shd w:val="clear" w:color="auto" w:fill="EEDD82"/>
                    </w:rPr>
                    <w:t>317</w:t>
                  </w:r>
                </w:sdtContent>
              </w:sdt>
              <w:r w:rsidR="006127AC">
                <w:t>–</w:t>
              </w:r>
              <w:sdt>
                <w:sdtPr>
                  <w:alias w:val="last-page"/>
                  <w:tag w:val="last-page"/>
                  <w:id w:val="-1936278239"/>
                  <w:placeholder>
                    <w:docPart w:val="DAA19D59E022454AB0092D0EB341D621"/>
                  </w:placeholder>
                </w:sdtPr>
                <w:sdtContent>
                  <w:r w:rsidR="00D2246C" w:rsidRPr="003D19CE">
                    <w:rPr>
                      <w:shd w:val="clear" w:color="auto" w:fill="6495ED"/>
                    </w:rPr>
                    <w:t>332</w:t>
                  </w:r>
                </w:sdtContent>
              </w:sdt>
              <w:r w:rsidR="00D2246C" w:rsidRPr="00BF3CDA">
                <w:t>.</w:t>
              </w:r>
            </w:p>
          </w:sdtContent>
        </w:sdt>
        <w:bookmarkStart w:id="142" w:name="B99" w:displacedByCustomXml="next"/>
        <w:bookmarkEnd w:id="142" w:displacedByCustomXml="next"/>
        <w:sdt>
          <w:sdtPr>
            <w:alias w:val="B99_Tessema, Lilieholm, Ashenafi &amp; Leader-Williams, 2010"/>
            <w:tag w:val="citation"/>
            <w:id w:val="-408609849"/>
            <w:placeholder>
              <w:docPart w:val="228447AFF7F0472BB7A8108D3A932027"/>
            </w:placeholder>
          </w:sdtPr>
          <w:sdtContent>
            <w:p w14:paraId="53799F25" w14:textId="72558194" w:rsidR="00D2246C" w:rsidRPr="00BF3CDA" w:rsidRDefault="00000000" w:rsidP="00BF3CDA">
              <w:pPr>
                <w:pStyle w:val="bib"/>
              </w:pPr>
              <w:sdt>
                <w:sdtPr>
                  <w:alias w:val="author"/>
                  <w:tag w:val="author"/>
                  <w:id w:val="575250554"/>
                  <w:placeholder>
                    <w:docPart w:val="FE76755C511144398DA413E887F19A77"/>
                  </w:placeholder>
                </w:sdtPr>
                <w:sdtContent>
                  <w:r w:rsidR="00D2246C" w:rsidRPr="003D19CE">
                    <w:rPr>
                      <w:rStyle w:val="surname"/>
                    </w:rPr>
                    <w:t>Tessema</w:t>
                  </w:r>
                  <w:r w:rsidR="00D2246C" w:rsidRPr="00BF3CDA">
                    <w:t xml:space="preserve">, </w:t>
                  </w:r>
                  <w:r w:rsidR="00D2246C" w:rsidRPr="003D19CE">
                    <w:rPr>
                      <w:rStyle w:val="given-names"/>
                    </w:rPr>
                    <w:t>M. E.</w:t>
                  </w:r>
                </w:sdtContent>
              </w:sdt>
              <w:r w:rsidR="00D2246C" w:rsidRPr="00BF3CDA">
                <w:t xml:space="preserve">, </w:t>
              </w:r>
              <w:sdt>
                <w:sdtPr>
                  <w:alias w:val="author"/>
                  <w:tag w:val="author"/>
                  <w:id w:val="1697570517"/>
                  <w:placeholder>
                    <w:docPart w:val="AA0F67E9433A48A7805EF5D6D2196490"/>
                  </w:placeholder>
                </w:sdtPr>
                <w:sdtContent>
                  <w:r w:rsidR="00D2246C" w:rsidRPr="003D19CE">
                    <w:rPr>
                      <w:rStyle w:val="surname"/>
                    </w:rPr>
                    <w:t>Lilieholm</w:t>
                  </w:r>
                  <w:r w:rsidR="00D2246C" w:rsidRPr="00BF3CDA">
                    <w:t xml:space="preserve">, </w:t>
                  </w:r>
                  <w:r w:rsidR="00D2246C" w:rsidRPr="003D19CE">
                    <w:rPr>
                      <w:rStyle w:val="given-names"/>
                    </w:rPr>
                    <w:t>R. J.</w:t>
                  </w:r>
                </w:sdtContent>
              </w:sdt>
              <w:r w:rsidR="00D2246C" w:rsidRPr="00BF3CDA">
                <w:t xml:space="preserve">, </w:t>
              </w:r>
              <w:sdt>
                <w:sdtPr>
                  <w:alias w:val="author"/>
                  <w:tag w:val="author"/>
                  <w:id w:val="-1754425598"/>
                  <w:placeholder>
                    <w:docPart w:val="6337E9D3521E4BBCA6D819C061EB0D7E"/>
                  </w:placeholder>
                </w:sdtPr>
                <w:sdtContent>
                  <w:r w:rsidR="00D2246C" w:rsidRPr="003D19CE">
                    <w:rPr>
                      <w:rStyle w:val="surname"/>
                    </w:rPr>
                    <w:t>Ashenafi</w:t>
                  </w:r>
                  <w:r w:rsidR="00D2246C" w:rsidRPr="00BF3CDA">
                    <w:t xml:space="preserve">, </w:t>
                  </w:r>
                  <w:r w:rsidR="00D2246C" w:rsidRPr="003D19CE">
                    <w:rPr>
                      <w:rStyle w:val="given-names"/>
                    </w:rPr>
                    <w:t>Z. T.</w:t>
                  </w:r>
                </w:sdtContent>
              </w:sdt>
              <w:r w:rsidR="00D2246C" w:rsidRPr="00BF3CDA">
                <w:t xml:space="preserve">, &amp; </w:t>
              </w:r>
              <w:sdt>
                <w:sdtPr>
                  <w:alias w:val="author"/>
                  <w:tag w:val="author"/>
                  <w:id w:val="1505561898"/>
                  <w:placeholder>
                    <w:docPart w:val="8BF7C8A438AC4E17A6E71989B2338E73"/>
                  </w:placeholder>
                </w:sdtPr>
                <w:sdtContent>
                  <w:r w:rsidR="00D2246C" w:rsidRPr="003D19CE">
                    <w:rPr>
                      <w:rStyle w:val="surname"/>
                    </w:rPr>
                    <w:t>Leader-Williams</w:t>
                  </w:r>
                  <w:r w:rsidR="00D2246C" w:rsidRPr="00BF3CDA">
                    <w:t xml:space="preserve">, </w:t>
                  </w:r>
                  <w:r w:rsidR="00D2246C" w:rsidRPr="003D19CE">
                    <w:rPr>
                      <w:rStyle w:val="given-names"/>
                    </w:rPr>
                    <w:t>N.</w:t>
                  </w:r>
                </w:sdtContent>
              </w:sdt>
              <w:r w:rsidR="00D2246C" w:rsidRPr="00BF3CDA">
                <w:t xml:space="preserve"> (</w:t>
              </w:r>
              <w:sdt>
                <w:sdtPr>
                  <w:alias w:val="year"/>
                  <w:tag w:val="year"/>
                  <w:id w:val="-1513763445"/>
                  <w:placeholder>
                    <w:docPart w:val="82BE5C2B4A824F24B9A5A6A007795601"/>
                  </w:placeholder>
                </w:sdtPr>
                <w:sdtContent>
                  <w:r w:rsidR="00D2246C" w:rsidRPr="003D19CE">
                    <w:rPr>
                      <w:shd w:val="clear" w:color="auto" w:fill="FF69B4"/>
                    </w:rPr>
                    <w:t>2010</w:t>
                  </w:r>
                </w:sdtContent>
              </w:sdt>
              <w:r w:rsidR="00D2246C" w:rsidRPr="00BF3CDA">
                <w:t xml:space="preserve">). </w:t>
              </w:r>
              <w:sdt>
                <w:sdtPr>
                  <w:alias w:val="article-title"/>
                  <w:tag w:val="article-title"/>
                  <w:id w:val="-412092030"/>
                  <w:placeholder>
                    <w:docPart w:val="757AB1DA76A341D1BC6D22728B7DB2B6"/>
                  </w:placeholder>
                </w:sdtPr>
                <w:sdtContent>
                  <w:r w:rsidR="00D2246C" w:rsidRPr="003D19CE">
                    <w:rPr>
                      <w:shd w:val="clear" w:color="auto" w:fill="87CEFA"/>
                    </w:rPr>
                    <w:t>Community attitudes toward wildlife and protected areas in Ethiopia</w:t>
                  </w:r>
                </w:sdtContent>
              </w:sdt>
              <w:r w:rsidR="00D2246C" w:rsidRPr="00BF3CDA">
                <w:t xml:space="preserve">. </w:t>
              </w:r>
              <w:sdt>
                <w:sdtPr>
                  <w:alias w:val="journal-title"/>
                  <w:tag w:val="journal-title"/>
                  <w:id w:val="1694342351"/>
                  <w:placeholder>
                    <w:docPart w:val="DBE7228FBD1440C09C0116A104C4F6BB"/>
                  </w:placeholder>
                </w:sdtPr>
                <w:sdtEndPr>
                  <w:rPr>
                    <w:i/>
                  </w:rPr>
                </w:sdtEndPr>
                <w:sdtContent>
                  <w:r w:rsidR="00D2246C" w:rsidRPr="003D19CE">
                    <w:rPr>
                      <w:i/>
                      <w:shd w:val="clear" w:color="auto" w:fill="DEB887"/>
                    </w:rPr>
                    <w:t xml:space="preserve">Society and </w:t>
                  </w:r>
                  <w:r w:rsidR="00D144A7" w:rsidRPr="003D19CE">
                    <w:rPr>
                      <w:i/>
                      <w:shd w:val="clear" w:color="auto" w:fill="DEB887"/>
                    </w:rPr>
                    <w:t>Natural Resourc</w:t>
                  </w:r>
                  <w:r w:rsidR="00D2246C" w:rsidRPr="003D19CE">
                    <w:rPr>
                      <w:i/>
                      <w:shd w:val="clear" w:color="auto" w:fill="DEB887"/>
                    </w:rPr>
                    <w:t>es</w:t>
                  </w:r>
                </w:sdtContent>
              </w:sdt>
              <w:r w:rsidR="00D2246C" w:rsidRPr="00BF3CDA">
                <w:rPr>
                  <w:i/>
                </w:rPr>
                <w:t xml:space="preserve">, </w:t>
              </w:r>
              <w:sdt>
                <w:sdtPr>
                  <w:rPr>
                    <w:i/>
                  </w:rPr>
                  <w:alias w:val="volume"/>
                  <w:tag w:val="volume"/>
                  <w:id w:val="-59640513"/>
                  <w:placeholder>
                    <w:docPart w:val="CB9A2FD8A3FE46769A72359C1C45A34B"/>
                  </w:placeholder>
                </w:sdtPr>
                <w:sdtContent>
                  <w:r w:rsidR="00D2246C" w:rsidRPr="003D19CE">
                    <w:rPr>
                      <w:i/>
                      <w:shd w:val="clear" w:color="auto" w:fill="FF4500"/>
                    </w:rPr>
                    <w:t>23</w:t>
                  </w:r>
                </w:sdtContent>
              </w:sdt>
              <w:r w:rsidR="00D2246C" w:rsidRPr="00BF3CDA">
                <w:t>(</w:t>
              </w:r>
              <w:sdt>
                <w:sdtPr>
                  <w:alias w:val="issue"/>
                  <w:tag w:val="issue"/>
                  <w:id w:val="90524506"/>
                  <w:placeholder>
                    <w:docPart w:val="634A31A224CD47008DFEC7E9AF2A0386"/>
                  </w:placeholder>
                </w:sdtPr>
                <w:sdtContent>
                  <w:r w:rsidR="00D2246C" w:rsidRPr="003D19CE">
                    <w:rPr>
                      <w:shd w:val="clear" w:color="auto" w:fill="228B22"/>
                    </w:rPr>
                    <w:t>6</w:t>
                  </w:r>
                </w:sdtContent>
              </w:sdt>
              <w:r w:rsidR="00D2246C" w:rsidRPr="00BF3CDA">
                <w:t xml:space="preserve">), </w:t>
              </w:r>
              <w:sdt>
                <w:sdtPr>
                  <w:alias w:val="first-page"/>
                  <w:tag w:val="first-page"/>
                  <w:id w:val="271600217"/>
                  <w:placeholder>
                    <w:docPart w:val="ACA24BBDA4C3466C8BAC5190D27E13CF"/>
                  </w:placeholder>
                </w:sdtPr>
                <w:sdtContent>
                  <w:r w:rsidR="00D2246C" w:rsidRPr="003D19CE">
                    <w:rPr>
                      <w:shd w:val="clear" w:color="auto" w:fill="EEDD82"/>
                    </w:rPr>
                    <w:t>489</w:t>
                  </w:r>
                </w:sdtContent>
              </w:sdt>
              <w:r w:rsidR="006127AC">
                <w:t>–</w:t>
              </w:r>
              <w:sdt>
                <w:sdtPr>
                  <w:alias w:val="last-page"/>
                  <w:tag w:val="last-page"/>
                  <w:id w:val="-1517220846"/>
                  <w:placeholder>
                    <w:docPart w:val="4ED4B426D8384842AAD92F86F456B905"/>
                  </w:placeholder>
                </w:sdtPr>
                <w:sdtContent>
                  <w:r w:rsidR="00D2246C" w:rsidRPr="003D19CE">
                    <w:rPr>
                      <w:shd w:val="clear" w:color="auto" w:fill="6495ED"/>
                    </w:rPr>
                    <w:t>506</w:t>
                  </w:r>
                </w:sdtContent>
              </w:sdt>
              <w:r w:rsidR="00D2246C" w:rsidRPr="00BF3CDA">
                <w:t>.</w:t>
              </w:r>
            </w:p>
          </w:sdtContent>
        </w:sdt>
        <w:bookmarkStart w:id="143" w:name="B100" w:displacedByCustomXml="next"/>
        <w:bookmarkEnd w:id="143" w:displacedByCustomXml="next"/>
        <w:sdt>
          <w:sdtPr>
            <w:alias w:val="B100_Tinakhat, Viriyachaikul &amp; Vorasingha, 2018"/>
            <w:tag w:val="citation"/>
            <w:id w:val="1119870756"/>
            <w:placeholder>
              <w:docPart w:val="47D161835DB4435F82B776ED78E2596F"/>
            </w:placeholder>
          </w:sdtPr>
          <w:sdtContent>
            <w:p w14:paraId="7BDB3EE8" w14:textId="518B5A7F" w:rsidR="00D2246C" w:rsidRPr="00BF3CDA" w:rsidRDefault="00000000" w:rsidP="00BF3CDA">
              <w:pPr>
                <w:pStyle w:val="bib"/>
              </w:pPr>
              <w:sdt>
                <w:sdtPr>
                  <w:alias w:val="author"/>
                  <w:tag w:val="author"/>
                  <w:id w:val="81661064"/>
                  <w:placeholder>
                    <w:docPart w:val="0A5A42FA0A6B409A8792533396207D5F"/>
                  </w:placeholder>
                </w:sdtPr>
                <w:sdtContent>
                  <w:r w:rsidR="00D2246C" w:rsidRPr="003D19CE">
                    <w:rPr>
                      <w:rStyle w:val="surname"/>
                    </w:rPr>
                    <w:t>Tinakhat</w:t>
                  </w:r>
                  <w:r w:rsidR="00D2246C" w:rsidRPr="00BF3CDA">
                    <w:t xml:space="preserve">, </w:t>
                  </w:r>
                  <w:r w:rsidR="00D2246C" w:rsidRPr="003D19CE">
                    <w:rPr>
                      <w:rStyle w:val="given-names"/>
                    </w:rPr>
                    <w:t>P.</w:t>
                  </w:r>
                </w:sdtContent>
              </w:sdt>
              <w:r w:rsidR="00D2246C" w:rsidRPr="00BF3CDA">
                <w:t xml:space="preserve">, </w:t>
              </w:r>
              <w:sdt>
                <w:sdtPr>
                  <w:alias w:val="author"/>
                  <w:tag w:val="author"/>
                  <w:id w:val="295505667"/>
                  <w:placeholder>
                    <w:docPart w:val="A735D0BBBE5B4D4AA6349E757831FCB7"/>
                  </w:placeholder>
                </w:sdtPr>
                <w:sdtContent>
                  <w:r w:rsidR="00D2246C" w:rsidRPr="003D19CE">
                    <w:rPr>
                      <w:rStyle w:val="surname"/>
                    </w:rPr>
                    <w:t>Viriyachaikul</w:t>
                  </w:r>
                  <w:r w:rsidR="00D2246C" w:rsidRPr="00BF3CDA">
                    <w:t xml:space="preserve">, </w:t>
                  </w:r>
                  <w:r w:rsidR="00D2246C" w:rsidRPr="003D19CE">
                    <w:rPr>
                      <w:rStyle w:val="given-names"/>
                    </w:rPr>
                    <w:t>V.</w:t>
                  </w:r>
                </w:sdtContent>
              </w:sdt>
              <w:r w:rsidR="00D2246C" w:rsidRPr="00BF3CDA">
                <w:t xml:space="preserve">, &amp; </w:t>
              </w:r>
              <w:sdt>
                <w:sdtPr>
                  <w:alias w:val="author"/>
                  <w:tag w:val="author"/>
                  <w:id w:val="1685554223"/>
                  <w:placeholder>
                    <w:docPart w:val="6D753F473DAF41149B799AD17188EDC1"/>
                  </w:placeholder>
                </w:sdtPr>
                <w:sdtContent>
                  <w:r w:rsidR="00D2246C" w:rsidRPr="003D19CE">
                    <w:rPr>
                      <w:rStyle w:val="surname"/>
                    </w:rPr>
                    <w:t>Vorasingha</w:t>
                  </w:r>
                  <w:r w:rsidR="00D2246C" w:rsidRPr="00BF3CDA">
                    <w:t xml:space="preserve">, </w:t>
                  </w:r>
                  <w:r w:rsidR="00D2246C" w:rsidRPr="003D19CE">
                    <w:rPr>
                      <w:rStyle w:val="given-names"/>
                    </w:rPr>
                    <w:t>Y.</w:t>
                  </w:r>
                </w:sdtContent>
              </w:sdt>
              <w:r w:rsidR="00D2246C" w:rsidRPr="00BF3CDA">
                <w:t xml:space="preserve"> (</w:t>
              </w:r>
              <w:sdt>
                <w:sdtPr>
                  <w:alias w:val="year"/>
                  <w:tag w:val="year"/>
                  <w:id w:val="1248455393"/>
                  <w:placeholder>
                    <w:docPart w:val="BE4B827A14AA4B61A1101F768B766F58"/>
                  </w:placeholder>
                </w:sdtPr>
                <w:sdtContent>
                  <w:r w:rsidR="00D2246C" w:rsidRPr="003D19CE">
                    <w:rPr>
                      <w:shd w:val="clear" w:color="auto" w:fill="FF69B4"/>
                    </w:rPr>
                    <w:t>2018</w:t>
                  </w:r>
                </w:sdtContent>
              </w:sdt>
              <w:r w:rsidR="00D2246C" w:rsidRPr="00BF3CDA">
                <w:t xml:space="preserve">). </w:t>
              </w:r>
              <w:sdt>
                <w:sdtPr>
                  <w:alias w:val="article-title"/>
                  <w:tag w:val="article-title"/>
                  <w:id w:val="-1591606445"/>
                  <w:placeholder>
                    <w:docPart w:val="3378A8197A6A4DEBAC45BF3C097C0D84"/>
                  </w:placeholder>
                </w:sdtPr>
                <w:sdtContent>
                  <w:r w:rsidR="00D2246C" w:rsidRPr="003D19CE">
                    <w:rPr>
                      <w:shd w:val="clear" w:color="auto" w:fill="87CEFA"/>
                    </w:rPr>
                    <w:t xml:space="preserve">The international </w:t>
                  </w:r>
                  <w:r w:rsidR="00E5597A" w:rsidRPr="003D19CE">
                    <w:rPr>
                      <w:shd w:val="clear" w:color="auto" w:fill="87CEFA"/>
                    </w:rPr>
                    <w:t>guests</w:t>
                  </w:r>
                  <w:r w:rsidR="00E5597A">
                    <w:rPr>
                      <w:shd w:val="clear" w:color="auto" w:fill="87CEFA"/>
                    </w:rPr>
                    <w:t>’</w:t>
                  </w:r>
                  <w:r w:rsidR="00E5597A" w:rsidRPr="003D19CE">
                    <w:rPr>
                      <w:shd w:val="clear" w:color="auto" w:fill="87CEFA"/>
                    </w:rPr>
                    <w:t xml:space="preserve"> </w:t>
                  </w:r>
                  <w:r w:rsidR="00D2246C" w:rsidRPr="003D19CE">
                    <w:rPr>
                      <w:shd w:val="clear" w:color="auto" w:fill="87CEFA"/>
                    </w:rPr>
                    <w:t>satisfaction about service quality of guesthouse in Sukhothai</w:t>
                  </w:r>
                </w:sdtContent>
              </w:sdt>
              <w:r w:rsidR="00D2246C" w:rsidRPr="00BF3CDA">
                <w:t xml:space="preserve">. </w:t>
              </w:r>
              <w:sdt>
                <w:sdtPr>
                  <w:alias w:val="journal-title"/>
                  <w:tag w:val="journal-title"/>
                  <w:id w:val="622196447"/>
                  <w:placeholder>
                    <w:docPart w:val="487EFC8DD4AD422ABBB04FAAD9592F76"/>
                  </w:placeholder>
                </w:sdtPr>
                <w:sdtEndPr>
                  <w:rPr>
                    <w:i/>
                  </w:rPr>
                </w:sdtEndPr>
                <w:sdtContent>
                  <w:r w:rsidR="00D2246C" w:rsidRPr="003D19CE">
                    <w:rPr>
                      <w:i/>
                      <w:shd w:val="clear" w:color="auto" w:fill="DEB887"/>
                    </w:rPr>
                    <w:t>Journal of Tourism Theory and Research</w:t>
                  </w:r>
                </w:sdtContent>
              </w:sdt>
              <w:r w:rsidR="00D2246C" w:rsidRPr="00BF3CDA">
                <w:rPr>
                  <w:i/>
                </w:rPr>
                <w:t xml:space="preserve">, </w:t>
              </w:r>
              <w:sdt>
                <w:sdtPr>
                  <w:rPr>
                    <w:i/>
                  </w:rPr>
                  <w:alias w:val="volume"/>
                  <w:tag w:val="volume"/>
                  <w:id w:val="-1260987287"/>
                  <w:placeholder>
                    <w:docPart w:val="6BBD69FB1DC74B0B91FC487FD81FA8FC"/>
                  </w:placeholder>
                </w:sdtPr>
                <w:sdtContent>
                  <w:r w:rsidR="00D2246C" w:rsidRPr="003D19CE">
                    <w:rPr>
                      <w:i/>
                      <w:shd w:val="clear" w:color="auto" w:fill="FF4500"/>
                    </w:rPr>
                    <w:t>4</w:t>
                  </w:r>
                </w:sdtContent>
              </w:sdt>
              <w:r w:rsidR="00D2246C" w:rsidRPr="00BF3CDA">
                <w:t>(</w:t>
              </w:r>
              <w:sdt>
                <w:sdtPr>
                  <w:alias w:val="issue"/>
                  <w:tag w:val="issue"/>
                  <w:id w:val="-831068455"/>
                  <w:placeholder>
                    <w:docPart w:val="24D48E22C021473B97EA6C7C773DEAFC"/>
                  </w:placeholder>
                </w:sdtPr>
                <w:sdtContent>
                  <w:r w:rsidR="00D2246C" w:rsidRPr="003D19CE">
                    <w:rPr>
                      <w:shd w:val="clear" w:color="auto" w:fill="228B22"/>
                    </w:rPr>
                    <w:t>2</w:t>
                  </w:r>
                </w:sdtContent>
              </w:sdt>
              <w:r w:rsidR="00D2246C" w:rsidRPr="00BF3CDA">
                <w:t xml:space="preserve">), </w:t>
              </w:r>
              <w:sdt>
                <w:sdtPr>
                  <w:alias w:val="first-page"/>
                  <w:tag w:val="first-page"/>
                  <w:id w:val="-1773309846"/>
                  <w:placeholder>
                    <w:docPart w:val="D7128AC2EAF044C8A6B14B42EB48B3B4"/>
                  </w:placeholder>
                </w:sdtPr>
                <w:sdtContent>
                  <w:r w:rsidR="00D2246C" w:rsidRPr="003D19CE">
                    <w:rPr>
                      <w:shd w:val="clear" w:color="auto" w:fill="EEDD82"/>
                    </w:rPr>
                    <w:t>57</w:t>
                  </w:r>
                </w:sdtContent>
              </w:sdt>
              <w:r w:rsidR="006127AC">
                <w:t>–</w:t>
              </w:r>
              <w:sdt>
                <w:sdtPr>
                  <w:alias w:val="last-page"/>
                  <w:tag w:val="last-page"/>
                  <w:id w:val="1479651655"/>
                  <w:placeholder>
                    <w:docPart w:val="1B186C96860A4CC2BD2012888850BE93"/>
                  </w:placeholder>
                </w:sdtPr>
                <w:sdtContent>
                  <w:r w:rsidR="00D2246C" w:rsidRPr="003D19CE">
                    <w:rPr>
                      <w:shd w:val="clear" w:color="auto" w:fill="6495ED"/>
                    </w:rPr>
                    <w:t>69</w:t>
                  </w:r>
                </w:sdtContent>
              </w:sdt>
              <w:r w:rsidR="00D2246C" w:rsidRPr="00BF3CDA">
                <w:t>.</w:t>
              </w:r>
            </w:p>
          </w:sdtContent>
        </w:sdt>
        <w:bookmarkStart w:id="144" w:name="B101" w:displacedByCustomXml="next"/>
        <w:bookmarkEnd w:id="144" w:displacedByCustomXml="next"/>
        <w:sdt>
          <w:sdtPr>
            <w:alias w:val="B101_Tyrväinen, Uusitalo, Silvennoinen &amp; Hasu, 2014"/>
            <w:tag w:val="citation"/>
            <w:id w:val="-2031952227"/>
            <w:placeholder>
              <w:docPart w:val="A85CDF2966BF44CE899573C208968AB5"/>
            </w:placeholder>
          </w:sdtPr>
          <w:sdtContent>
            <w:p w14:paraId="25093CC6" w14:textId="3F8FC96A" w:rsidR="00D2246C" w:rsidRPr="00BF3CDA" w:rsidRDefault="00000000" w:rsidP="00BF3CDA">
              <w:pPr>
                <w:pStyle w:val="bib"/>
              </w:pPr>
              <w:sdt>
                <w:sdtPr>
                  <w:alias w:val="author"/>
                  <w:tag w:val="author"/>
                  <w:id w:val="1274056146"/>
                  <w:placeholder>
                    <w:docPart w:val="00DA724130A744059E0FEF17E747261C"/>
                  </w:placeholder>
                </w:sdtPr>
                <w:sdtContent>
                  <w:r w:rsidR="00D2246C" w:rsidRPr="003D19CE">
                    <w:rPr>
                      <w:rStyle w:val="surname"/>
                    </w:rPr>
                    <w:t>Tyrväinen</w:t>
                  </w:r>
                  <w:r w:rsidR="00D2246C" w:rsidRPr="00BF3CDA">
                    <w:t xml:space="preserve">, </w:t>
                  </w:r>
                  <w:r w:rsidR="00D2246C" w:rsidRPr="003D19CE">
                    <w:rPr>
                      <w:rStyle w:val="given-names"/>
                    </w:rPr>
                    <w:t>L.</w:t>
                  </w:r>
                </w:sdtContent>
              </w:sdt>
              <w:r w:rsidR="00D2246C" w:rsidRPr="00BF3CDA">
                <w:t xml:space="preserve">, </w:t>
              </w:r>
              <w:sdt>
                <w:sdtPr>
                  <w:alias w:val="author"/>
                  <w:tag w:val="author"/>
                  <w:id w:val="1783770355"/>
                  <w:placeholder>
                    <w:docPart w:val="5FA26986536F4630B492AC0A8F8A683E"/>
                  </w:placeholder>
                </w:sdtPr>
                <w:sdtContent>
                  <w:r w:rsidR="00D2246C" w:rsidRPr="003D19CE">
                    <w:rPr>
                      <w:rStyle w:val="surname"/>
                    </w:rPr>
                    <w:t>Uusitalo</w:t>
                  </w:r>
                  <w:r w:rsidR="00D2246C" w:rsidRPr="00BF3CDA">
                    <w:t xml:space="preserve">, </w:t>
                  </w:r>
                  <w:r w:rsidR="00D2246C" w:rsidRPr="003D19CE">
                    <w:rPr>
                      <w:rStyle w:val="given-names"/>
                    </w:rPr>
                    <w:t>M.</w:t>
                  </w:r>
                </w:sdtContent>
              </w:sdt>
              <w:r w:rsidR="00D2246C" w:rsidRPr="00BF3CDA">
                <w:t xml:space="preserve">, </w:t>
              </w:r>
              <w:sdt>
                <w:sdtPr>
                  <w:alias w:val="author"/>
                  <w:tag w:val="author"/>
                  <w:id w:val="834183359"/>
                  <w:placeholder>
                    <w:docPart w:val="EA3FA1EB74BE4D9DBEE47A9D602689CD"/>
                  </w:placeholder>
                </w:sdtPr>
                <w:sdtContent>
                  <w:r w:rsidR="00D2246C" w:rsidRPr="003D19CE">
                    <w:rPr>
                      <w:rStyle w:val="surname"/>
                    </w:rPr>
                    <w:t>Silvennoinen</w:t>
                  </w:r>
                  <w:r w:rsidR="00D2246C" w:rsidRPr="00BF3CDA">
                    <w:t xml:space="preserve">, </w:t>
                  </w:r>
                  <w:r w:rsidR="00D2246C" w:rsidRPr="003D19CE">
                    <w:rPr>
                      <w:rStyle w:val="given-names"/>
                    </w:rPr>
                    <w:t>H.</w:t>
                  </w:r>
                </w:sdtContent>
              </w:sdt>
              <w:r w:rsidR="00D2246C" w:rsidRPr="00BF3CDA">
                <w:t xml:space="preserve">, &amp; </w:t>
              </w:r>
              <w:sdt>
                <w:sdtPr>
                  <w:alias w:val="author"/>
                  <w:tag w:val="author"/>
                  <w:id w:val="1727640900"/>
                  <w:placeholder>
                    <w:docPart w:val="148D93AE8FA940BAB009D397370B9333"/>
                  </w:placeholder>
                </w:sdtPr>
                <w:sdtContent>
                  <w:r w:rsidR="00D2246C" w:rsidRPr="003D19CE">
                    <w:rPr>
                      <w:rStyle w:val="surname"/>
                    </w:rPr>
                    <w:t>Hasu</w:t>
                  </w:r>
                  <w:r w:rsidR="00D2246C" w:rsidRPr="00BF3CDA">
                    <w:t xml:space="preserve">, </w:t>
                  </w:r>
                  <w:r w:rsidR="00D2246C" w:rsidRPr="003D19CE">
                    <w:rPr>
                      <w:rStyle w:val="given-names"/>
                    </w:rPr>
                    <w:t>E.</w:t>
                  </w:r>
                </w:sdtContent>
              </w:sdt>
              <w:r w:rsidR="00D2246C" w:rsidRPr="00BF3CDA">
                <w:t xml:space="preserve"> (</w:t>
              </w:r>
              <w:sdt>
                <w:sdtPr>
                  <w:alias w:val="year"/>
                  <w:tag w:val="year"/>
                  <w:id w:val="1633282136"/>
                  <w:placeholder>
                    <w:docPart w:val="B332B027FCF04155882C2B8A56119868"/>
                  </w:placeholder>
                </w:sdtPr>
                <w:sdtContent>
                  <w:r w:rsidR="00D2246C" w:rsidRPr="003D19CE">
                    <w:rPr>
                      <w:shd w:val="clear" w:color="auto" w:fill="FF69B4"/>
                    </w:rPr>
                    <w:t>2014</w:t>
                  </w:r>
                </w:sdtContent>
              </w:sdt>
              <w:r w:rsidR="00D2246C" w:rsidRPr="00BF3CDA">
                <w:t xml:space="preserve">). </w:t>
              </w:r>
              <w:sdt>
                <w:sdtPr>
                  <w:alias w:val="article-title"/>
                  <w:tag w:val="article-title"/>
                  <w:id w:val="1816913359"/>
                  <w:placeholder>
                    <w:docPart w:val="74E854EFBB074AFA9614666EC43ACE95"/>
                  </w:placeholder>
                </w:sdtPr>
                <w:sdtContent>
                  <w:r w:rsidR="00D2246C" w:rsidRPr="003D19CE">
                    <w:rPr>
                      <w:shd w:val="clear" w:color="auto" w:fill="87CEFA"/>
                    </w:rPr>
                    <w:t xml:space="preserve">Towards sustainable growth in nature-based tourism destinations: </w:t>
                  </w:r>
                  <w:r w:rsidR="00E5597A" w:rsidRPr="003D19CE">
                    <w:rPr>
                      <w:shd w:val="clear" w:color="auto" w:fill="87CEFA"/>
                    </w:rPr>
                    <w:t>Clients</w:t>
                  </w:r>
                  <w:r w:rsidR="00E5597A">
                    <w:rPr>
                      <w:shd w:val="clear" w:color="auto" w:fill="87CEFA"/>
                    </w:rPr>
                    <w:t>’</w:t>
                  </w:r>
                  <w:r w:rsidR="00E5597A" w:rsidRPr="003D19CE">
                    <w:rPr>
                      <w:shd w:val="clear" w:color="auto" w:fill="87CEFA"/>
                    </w:rPr>
                    <w:t xml:space="preserve"> </w:t>
                  </w:r>
                  <w:r w:rsidR="00D2246C" w:rsidRPr="003D19CE">
                    <w:rPr>
                      <w:shd w:val="clear" w:color="auto" w:fill="87CEFA"/>
                    </w:rPr>
                    <w:t>views of land use options in Finnish Lapland</w:t>
                  </w:r>
                </w:sdtContent>
              </w:sdt>
              <w:r w:rsidR="00D2246C" w:rsidRPr="00BF3CDA">
                <w:t xml:space="preserve">. </w:t>
              </w:r>
              <w:sdt>
                <w:sdtPr>
                  <w:alias w:val="journal-title"/>
                  <w:tag w:val="journal-title"/>
                  <w:id w:val="90818240"/>
                  <w:placeholder>
                    <w:docPart w:val="199D2A7EBBD1476299F1C615E9AAB68E"/>
                  </w:placeholder>
                </w:sdtPr>
                <w:sdtEndPr>
                  <w:rPr>
                    <w:i/>
                  </w:rPr>
                </w:sdtEndPr>
                <w:sdtContent>
                  <w:r w:rsidR="00D2246C" w:rsidRPr="003D19CE">
                    <w:rPr>
                      <w:i/>
                      <w:shd w:val="clear" w:color="auto" w:fill="DEB887"/>
                    </w:rPr>
                    <w:t>Landscape and Urban Planning</w:t>
                  </w:r>
                </w:sdtContent>
              </w:sdt>
              <w:r w:rsidR="00D2246C" w:rsidRPr="00BF3CDA">
                <w:rPr>
                  <w:i/>
                </w:rPr>
                <w:t xml:space="preserve">, </w:t>
              </w:r>
              <w:sdt>
                <w:sdtPr>
                  <w:rPr>
                    <w:i/>
                  </w:rPr>
                  <w:alias w:val="volume"/>
                  <w:tag w:val="volume"/>
                  <w:id w:val="818160992"/>
                  <w:placeholder>
                    <w:docPart w:val="259D373D89DD4E0DBC29F74C3B8786D8"/>
                  </w:placeholder>
                </w:sdtPr>
                <w:sdtContent>
                  <w:r w:rsidR="00D2246C" w:rsidRPr="003D19CE">
                    <w:rPr>
                      <w:i/>
                      <w:shd w:val="clear" w:color="auto" w:fill="FF4500"/>
                    </w:rPr>
                    <w:t>122</w:t>
                  </w:r>
                </w:sdtContent>
              </w:sdt>
              <w:r w:rsidR="00D2246C" w:rsidRPr="00BF3CDA">
                <w:t xml:space="preserve">, </w:t>
              </w:r>
              <w:sdt>
                <w:sdtPr>
                  <w:alias w:val="first-page"/>
                  <w:tag w:val="first-page"/>
                  <w:id w:val="-1564320297"/>
                  <w:placeholder>
                    <w:docPart w:val="7AB33B7348134D048C16F93860519028"/>
                  </w:placeholder>
                </w:sdtPr>
                <w:sdtContent>
                  <w:r w:rsidR="00D2246C" w:rsidRPr="003D19CE">
                    <w:rPr>
                      <w:shd w:val="clear" w:color="auto" w:fill="EEDD82"/>
                    </w:rPr>
                    <w:t>1</w:t>
                  </w:r>
                </w:sdtContent>
              </w:sdt>
              <w:r w:rsidR="006127AC">
                <w:t>–</w:t>
              </w:r>
              <w:sdt>
                <w:sdtPr>
                  <w:alias w:val="last-page"/>
                  <w:tag w:val="last-page"/>
                  <w:id w:val="-595705943"/>
                  <w:placeholder>
                    <w:docPart w:val="06EFF58CF87644C9997FECAFDE405F57"/>
                  </w:placeholder>
                </w:sdtPr>
                <w:sdtContent>
                  <w:r w:rsidR="00D2246C" w:rsidRPr="003D19CE">
                    <w:rPr>
                      <w:shd w:val="clear" w:color="auto" w:fill="6495ED"/>
                    </w:rPr>
                    <w:t>15</w:t>
                  </w:r>
                </w:sdtContent>
              </w:sdt>
              <w:r w:rsidR="00D2246C" w:rsidRPr="00BF3CDA">
                <w:t>.</w:t>
              </w:r>
            </w:p>
          </w:sdtContent>
        </w:sdt>
        <w:bookmarkStart w:id="145" w:name="B102" w:displacedByCustomXml="next"/>
        <w:bookmarkEnd w:id="145" w:displacedByCustomXml="next"/>
        <w:sdt>
          <w:sdtPr>
            <w:alias w:val="B102_Wang, Du, Li, He &amp; Xu, 2019"/>
            <w:tag w:val="citation"/>
            <w:id w:val="1862312162"/>
            <w:placeholder>
              <w:docPart w:val="250DE2F154A24208B8C9196B09291EA2"/>
            </w:placeholder>
          </w:sdtPr>
          <w:sdtContent>
            <w:p w14:paraId="6E6D4062" w14:textId="0A2EBF07" w:rsidR="00D2246C" w:rsidRPr="00BF3CDA" w:rsidRDefault="00000000" w:rsidP="00BF3CDA">
              <w:pPr>
                <w:pStyle w:val="bib"/>
              </w:pPr>
              <w:sdt>
                <w:sdtPr>
                  <w:alias w:val="author"/>
                  <w:tag w:val="author"/>
                  <w:id w:val="-991553936"/>
                  <w:placeholder>
                    <w:docPart w:val="66CF02CB508847D8B2ED57B939E71377"/>
                  </w:placeholder>
                </w:sdtPr>
                <w:sdtContent>
                  <w:r w:rsidR="00D2246C" w:rsidRPr="003D19CE">
                    <w:rPr>
                      <w:rStyle w:val="surname"/>
                    </w:rPr>
                    <w:t>Wang</w:t>
                  </w:r>
                  <w:r w:rsidR="00D2246C" w:rsidRPr="00BF3CDA">
                    <w:t xml:space="preserve">, </w:t>
                  </w:r>
                  <w:r w:rsidR="00D2246C" w:rsidRPr="003D19CE">
                    <w:rPr>
                      <w:rStyle w:val="given-names"/>
                    </w:rPr>
                    <w:t>S.</w:t>
                  </w:r>
                </w:sdtContent>
              </w:sdt>
              <w:r w:rsidR="00D2246C" w:rsidRPr="00BF3CDA">
                <w:t xml:space="preserve">, </w:t>
              </w:r>
              <w:sdt>
                <w:sdtPr>
                  <w:alias w:val="author"/>
                  <w:tag w:val="author"/>
                  <w:id w:val="1520198377"/>
                  <w:placeholder>
                    <w:docPart w:val="B23A95724A6D41A9B4CDF0C626F61BF0"/>
                  </w:placeholder>
                </w:sdtPr>
                <w:sdtContent>
                  <w:r w:rsidR="00D2246C" w:rsidRPr="003D19CE">
                    <w:rPr>
                      <w:rStyle w:val="surname"/>
                    </w:rPr>
                    <w:t>Du</w:t>
                  </w:r>
                  <w:r w:rsidR="00D2246C" w:rsidRPr="00BF3CDA">
                    <w:t xml:space="preserve">, </w:t>
                  </w:r>
                  <w:r w:rsidR="00D2246C" w:rsidRPr="003D19CE">
                    <w:rPr>
                      <w:rStyle w:val="given-names"/>
                    </w:rPr>
                    <w:t>J.</w:t>
                  </w:r>
                </w:sdtContent>
              </w:sdt>
              <w:r w:rsidR="00D2246C" w:rsidRPr="00BF3CDA">
                <w:t xml:space="preserve">, </w:t>
              </w:r>
              <w:sdt>
                <w:sdtPr>
                  <w:alias w:val="author"/>
                  <w:tag w:val="author"/>
                  <w:id w:val="866877340"/>
                  <w:placeholder>
                    <w:docPart w:val="D1A6D8D7D65A4F8EBB7F67B257F8AD42"/>
                  </w:placeholder>
                </w:sdtPr>
                <w:sdtContent>
                  <w:r w:rsidR="00D2246C" w:rsidRPr="003D19CE">
                    <w:rPr>
                      <w:rStyle w:val="surname"/>
                    </w:rPr>
                    <w:t>Li</w:t>
                  </w:r>
                  <w:r w:rsidR="00D2246C" w:rsidRPr="00BF3CDA">
                    <w:t xml:space="preserve">, </w:t>
                  </w:r>
                  <w:r w:rsidR="00D2246C" w:rsidRPr="003D19CE">
                    <w:rPr>
                      <w:rStyle w:val="given-names"/>
                    </w:rPr>
                    <w:t>S.</w:t>
                  </w:r>
                </w:sdtContent>
              </w:sdt>
              <w:r w:rsidR="00D2246C" w:rsidRPr="00BF3CDA">
                <w:t xml:space="preserve">, </w:t>
              </w:r>
              <w:sdt>
                <w:sdtPr>
                  <w:alias w:val="author"/>
                  <w:tag w:val="author"/>
                  <w:id w:val="-954098305"/>
                  <w:placeholder>
                    <w:docPart w:val="94DA44C1E6184FC1AE0C1FB8F2F08060"/>
                  </w:placeholder>
                </w:sdtPr>
                <w:sdtContent>
                  <w:r w:rsidR="00D2246C" w:rsidRPr="003D19CE">
                    <w:rPr>
                      <w:rStyle w:val="surname"/>
                    </w:rPr>
                    <w:t>He</w:t>
                  </w:r>
                  <w:r w:rsidR="00D2246C" w:rsidRPr="00BF3CDA">
                    <w:t xml:space="preserve">, </w:t>
                  </w:r>
                  <w:r w:rsidR="00D2246C" w:rsidRPr="003D19CE">
                    <w:rPr>
                      <w:rStyle w:val="given-names"/>
                    </w:rPr>
                    <w:t>H.</w:t>
                  </w:r>
                </w:sdtContent>
              </w:sdt>
              <w:r w:rsidR="00D2246C" w:rsidRPr="00BF3CDA">
                <w:t xml:space="preserve">, &amp; </w:t>
              </w:r>
              <w:sdt>
                <w:sdtPr>
                  <w:alias w:val="author"/>
                  <w:tag w:val="author"/>
                  <w:id w:val="-1492317702"/>
                  <w:placeholder>
                    <w:docPart w:val="85AD943977EA4526A915C6C5EA2AA0D1"/>
                  </w:placeholder>
                </w:sdtPr>
                <w:sdtContent>
                  <w:r w:rsidR="00D2246C" w:rsidRPr="003D19CE">
                    <w:rPr>
                      <w:rStyle w:val="surname"/>
                    </w:rPr>
                    <w:t>Xu</w:t>
                  </w:r>
                  <w:r w:rsidR="00D2246C" w:rsidRPr="00BF3CDA">
                    <w:t xml:space="preserve">, </w:t>
                  </w:r>
                  <w:r w:rsidR="00D2246C" w:rsidRPr="003D19CE">
                    <w:rPr>
                      <w:rStyle w:val="given-names"/>
                    </w:rPr>
                    <w:t>W.</w:t>
                  </w:r>
                </w:sdtContent>
              </w:sdt>
              <w:r w:rsidR="00D2246C" w:rsidRPr="00BF3CDA">
                <w:t xml:space="preserve"> (</w:t>
              </w:r>
              <w:sdt>
                <w:sdtPr>
                  <w:alias w:val="year"/>
                  <w:tag w:val="year"/>
                  <w:id w:val="83346331"/>
                  <w:placeholder>
                    <w:docPart w:val="4AC12D01F83C446BBAB0705F73D359F5"/>
                  </w:placeholder>
                </w:sdtPr>
                <w:sdtContent>
                  <w:r w:rsidR="00D2246C" w:rsidRPr="003D19CE">
                    <w:rPr>
                      <w:shd w:val="clear" w:color="auto" w:fill="FF69B4"/>
                    </w:rPr>
                    <w:t>2019</w:t>
                  </w:r>
                </w:sdtContent>
              </w:sdt>
              <w:r w:rsidR="00D2246C" w:rsidRPr="00BF3CDA">
                <w:t xml:space="preserve">). </w:t>
              </w:r>
              <w:sdt>
                <w:sdtPr>
                  <w:alias w:val="article-title"/>
                  <w:tag w:val="article-title"/>
                  <w:id w:val="1119795546"/>
                  <w:placeholder>
                    <w:docPart w:val="6A4F945A614C4568A41410988874D42B"/>
                  </w:placeholder>
                </w:sdtPr>
                <w:sdtContent>
                  <w:r w:rsidR="00D2246C" w:rsidRPr="003D19CE">
                    <w:rPr>
                      <w:shd w:val="clear" w:color="auto" w:fill="87CEFA"/>
                    </w:rPr>
                    <w:t>Impact of tourism activities on glacial changes based on the tourism heat footprint (THF) method</w:t>
                  </w:r>
                </w:sdtContent>
              </w:sdt>
              <w:r w:rsidR="00D2246C" w:rsidRPr="00BF3CDA">
                <w:t xml:space="preserve">. </w:t>
              </w:r>
              <w:sdt>
                <w:sdtPr>
                  <w:alias w:val="journal-title"/>
                  <w:tag w:val="journal-title"/>
                  <w:id w:val="-200397679"/>
                  <w:placeholder>
                    <w:docPart w:val="D273D2EAD50B4CAF8D0C9954EA89AD99"/>
                  </w:placeholder>
                </w:sdtPr>
                <w:sdtEndPr>
                  <w:rPr>
                    <w:i/>
                  </w:rPr>
                </w:sdtEndPr>
                <w:sdtContent>
                  <w:r w:rsidR="00D2246C" w:rsidRPr="003D19CE">
                    <w:rPr>
                      <w:i/>
                      <w:shd w:val="clear" w:color="auto" w:fill="DEB887"/>
                    </w:rPr>
                    <w:t>Journal of Cleaner Production</w:t>
                  </w:r>
                </w:sdtContent>
              </w:sdt>
              <w:r w:rsidR="00D2246C" w:rsidRPr="00BF3CDA">
                <w:rPr>
                  <w:i/>
                </w:rPr>
                <w:t xml:space="preserve">, </w:t>
              </w:r>
              <w:sdt>
                <w:sdtPr>
                  <w:rPr>
                    <w:i/>
                  </w:rPr>
                  <w:alias w:val="volume"/>
                  <w:tag w:val="volume"/>
                  <w:id w:val="-1157309540"/>
                  <w:placeholder>
                    <w:docPart w:val="830D32DEC06646A2A91F521F8AEDA384"/>
                  </w:placeholder>
                </w:sdtPr>
                <w:sdtContent>
                  <w:r w:rsidR="00D2246C" w:rsidRPr="003D19CE">
                    <w:rPr>
                      <w:i/>
                      <w:shd w:val="clear" w:color="auto" w:fill="FF4500"/>
                    </w:rPr>
                    <w:t>215</w:t>
                  </w:r>
                </w:sdtContent>
              </w:sdt>
              <w:r w:rsidR="00D2246C" w:rsidRPr="00BF3CDA">
                <w:t xml:space="preserve">, </w:t>
              </w:r>
              <w:sdt>
                <w:sdtPr>
                  <w:alias w:val="first-page"/>
                  <w:tag w:val="first-page"/>
                  <w:id w:val="545182228"/>
                  <w:placeholder>
                    <w:docPart w:val="7BF7431808AA439EBB1E95EF6C8BEECE"/>
                  </w:placeholder>
                </w:sdtPr>
                <w:sdtContent>
                  <w:r w:rsidR="00D2246C" w:rsidRPr="003D19CE">
                    <w:rPr>
                      <w:shd w:val="clear" w:color="auto" w:fill="EEDD82"/>
                    </w:rPr>
                    <w:t>845</w:t>
                  </w:r>
                </w:sdtContent>
              </w:sdt>
              <w:r w:rsidR="006127AC">
                <w:t>–</w:t>
              </w:r>
              <w:sdt>
                <w:sdtPr>
                  <w:alias w:val="last-page"/>
                  <w:tag w:val="last-page"/>
                  <w:id w:val="-664624228"/>
                  <w:placeholder>
                    <w:docPart w:val="230CB7E9682C442FAA7D098AB4B8E444"/>
                  </w:placeholder>
                </w:sdtPr>
                <w:sdtContent>
                  <w:r w:rsidR="00D2246C" w:rsidRPr="003D19CE">
                    <w:rPr>
                      <w:shd w:val="clear" w:color="auto" w:fill="6495ED"/>
                    </w:rPr>
                    <w:t>853</w:t>
                  </w:r>
                </w:sdtContent>
              </w:sdt>
              <w:r w:rsidR="00D2246C" w:rsidRPr="00BF3CDA">
                <w:t>.</w:t>
              </w:r>
            </w:p>
          </w:sdtContent>
        </w:sdt>
        <w:bookmarkStart w:id="146" w:name="B103" w:displacedByCustomXml="next"/>
        <w:bookmarkEnd w:id="146" w:displacedByCustomXml="next"/>
        <w:sdt>
          <w:sdtPr>
            <w:alias w:val="B103_Wang et al., 2021"/>
            <w:tag w:val="citation"/>
            <w:id w:val="-2097393142"/>
            <w:placeholder>
              <w:docPart w:val="B791712F3C6A4CA38D25DBF551E064D7"/>
            </w:placeholder>
          </w:sdtPr>
          <w:sdtContent>
            <w:p w14:paraId="704BE23D" w14:textId="3E632903" w:rsidR="00D2246C" w:rsidRPr="00BF3CDA" w:rsidRDefault="00000000" w:rsidP="00BF3CDA">
              <w:pPr>
                <w:pStyle w:val="bib"/>
              </w:pPr>
              <w:sdt>
                <w:sdtPr>
                  <w:alias w:val="author"/>
                  <w:tag w:val="author"/>
                  <w:id w:val="-1327663628"/>
                  <w:placeholder>
                    <w:docPart w:val="8231ADA596AC498D86C3BF24524E4976"/>
                  </w:placeholder>
                </w:sdtPr>
                <w:sdtContent>
                  <w:r w:rsidR="00D2246C" w:rsidRPr="003D19CE">
                    <w:rPr>
                      <w:rStyle w:val="surname"/>
                    </w:rPr>
                    <w:t>Wang</w:t>
                  </w:r>
                  <w:r w:rsidR="00D2246C" w:rsidRPr="00BF3CDA">
                    <w:t xml:space="preserve">, </w:t>
                  </w:r>
                  <w:r w:rsidR="00D2246C" w:rsidRPr="003D19CE">
                    <w:rPr>
                      <w:rStyle w:val="given-names"/>
                    </w:rPr>
                    <w:t>Y.</w:t>
                  </w:r>
                </w:sdtContent>
              </w:sdt>
              <w:r w:rsidR="00D2246C" w:rsidRPr="00BF3CDA">
                <w:t xml:space="preserve">, </w:t>
              </w:r>
              <w:sdt>
                <w:sdtPr>
                  <w:alias w:val="author"/>
                  <w:tag w:val="author"/>
                  <w:id w:val="-1761975710"/>
                  <w:placeholder>
                    <w:docPart w:val="E244664AEDB149BDBAC8A05D7146AB4D"/>
                  </w:placeholder>
                </w:sdtPr>
                <w:sdtContent>
                  <w:r w:rsidR="00D2246C" w:rsidRPr="003D19CE">
                    <w:rPr>
                      <w:rStyle w:val="surname"/>
                    </w:rPr>
                    <w:t>Wu</w:t>
                  </w:r>
                  <w:r w:rsidR="00D2246C" w:rsidRPr="00BF3CDA">
                    <w:t xml:space="preserve">, </w:t>
                  </w:r>
                  <w:r w:rsidR="00D2246C" w:rsidRPr="003D19CE">
                    <w:rPr>
                      <w:rStyle w:val="given-names"/>
                    </w:rPr>
                    <w:t>C.</w:t>
                  </w:r>
                </w:sdtContent>
              </w:sdt>
              <w:r w:rsidR="00D2246C" w:rsidRPr="00BF3CDA">
                <w:t xml:space="preserve">, </w:t>
              </w:r>
              <w:sdt>
                <w:sdtPr>
                  <w:alias w:val="author"/>
                  <w:tag w:val="author"/>
                  <w:id w:val="2060897967"/>
                  <w:placeholder>
                    <w:docPart w:val="192362659C8641AE9F8EAB5568A92AE8"/>
                  </w:placeholder>
                </w:sdtPr>
                <w:sdtContent>
                  <w:r w:rsidR="00D2246C" w:rsidRPr="003D19CE">
                    <w:rPr>
                      <w:rStyle w:val="surname"/>
                    </w:rPr>
                    <w:t>Wang</w:t>
                  </w:r>
                  <w:r w:rsidR="00D2246C" w:rsidRPr="00BF3CDA">
                    <w:t xml:space="preserve">, </w:t>
                  </w:r>
                  <w:r w:rsidR="00D2246C" w:rsidRPr="003D19CE">
                    <w:rPr>
                      <w:rStyle w:val="given-names"/>
                    </w:rPr>
                    <w:t>F.</w:t>
                  </w:r>
                </w:sdtContent>
              </w:sdt>
              <w:r w:rsidR="00D2246C" w:rsidRPr="00BF3CDA">
                <w:t xml:space="preserve">, </w:t>
              </w:r>
              <w:sdt>
                <w:sdtPr>
                  <w:alias w:val="author"/>
                  <w:tag w:val="author"/>
                  <w:id w:val="-224536189"/>
                  <w:placeholder>
                    <w:docPart w:val="846DF5FBE0B74623ABE9C693EE3E6B80"/>
                  </w:placeholder>
                </w:sdtPr>
                <w:sdtContent>
                  <w:r w:rsidR="00D2246C" w:rsidRPr="003D19CE">
                    <w:rPr>
                      <w:rStyle w:val="surname"/>
                    </w:rPr>
                    <w:t>Sun</w:t>
                  </w:r>
                  <w:r w:rsidR="00D2246C" w:rsidRPr="00BF3CDA">
                    <w:t xml:space="preserve">, </w:t>
                  </w:r>
                  <w:r w:rsidR="00D2246C" w:rsidRPr="003D19CE">
                    <w:rPr>
                      <w:rStyle w:val="given-names"/>
                    </w:rPr>
                    <w:t>Q.</w:t>
                  </w:r>
                </w:sdtContent>
              </w:sdt>
              <w:r w:rsidR="00D2246C" w:rsidRPr="00BF3CDA">
                <w:t xml:space="preserve">, </w:t>
              </w:r>
              <w:sdt>
                <w:sdtPr>
                  <w:alias w:val="author"/>
                  <w:tag w:val="author"/>
                  <w:id w:val="-825744263"/>
                  <w:placeholder>
                    <w:docPart w:val="80DDCD721F9949688691B0874CF98CFB"/>
                  </w:placeholder>
                </w:sdtPr>
                <w:sdtContent>
                  <w:r w:rsidR="00D2246C" w:rsidRPr="003D19CE">
                    <w:rPr>
                      <w:rStyle w:val="surname"/>
                    </w:rPr>
                    <w:t>Wang</w:t>
                  </w:r>
                  <w:r w:rsidR="00D2246C" w:rsidRPr="00BF3CDA">
                    <w:t xml:space="preserve">, </w:t>
                  </w:r>
                  <w:r w:rsidR="00D2246C" w:rsidRPr="003D19CE">
                    <w:rPr>
                      <w:rStyle w:val="given-names"/>
                    </w:rPr>
                    <w:t>X.</w:t>
                  </w:r>
                </w:sdtContent>
              </w:sdt>
              <w:r w:rsidR="00D2246C" w:rsidRPr="00BF3CDA">
                <w:t xml:space="preserve">, &amp; </w:t>
              </w:r>
              <w:sdt>
                <w:sdtPr>
                  <w:alias w:val="author"/>
                  <w:tag w:val="author"/>
                  <w:id w:val="-1933351708"/>
                  <w:placeholder>
                    <w:docPart w:val="66A16190A787444F94278FD225138D19"/>
                  </w:placeholder>
                </w:sdtPr>
                <w:sdtContent>
                  <w:r w:rsidR="00D2246C" w:rsidRPr="003D19CE">
                    <w:rPr>
                      <w:rStyle w:val="surname"/>
                    </w:rPr>
                    <w:t>Guo</w:t>
                  </w:r>
                  <w:r w:rsidR="00D2246C" w:rsidRPr="00BF3CDA">
                    <w:t xml:space="preserve">, </w:t>
                  </w:r>
                  <w:r w:rsidR="00D2246C" w:rsidRPr="003D19CE">
                    <w:rPr>
                      <w:rStyle w:val="given-names"/>
                    </w:rPr>
                    <w:t>S.</w:t>
                  </w:r>
                </w:sdtContent>
              </w:sdt>
              <w:r w:rsidR="00D2246C" w:rsidRPr="00BF3CDA">
                <w:t xml:space="preserve"> (</w:t>
              </w:r>
              <w:sdt>
                <w:sdtPr>
                  <w:alias w:val="year"/>
                  <w:tag w:val="year"/>
                  <w:id w:val="2081473474"/>
                  <w:placeholder>
                    <w:docPart w:val="DC4189FF0E1F459982640BC7D67C2331"/>
                  </w:placeholder>
                </w:sdtPr>
                <w:sdtContent>
                  <w:r w:rsidR="00D2246C" w:rsidRPr="003D19CE">
                    <w:rPr>
                      <w:shd w:val="clear" w:color="auto" w:fill="FF69B4"/>
                    </w:rPr>
                    <w:t>2021</w:t>
                  </w:r>
                </w:sdtContent>
              </w:sdt>
              <w:r w:rsidR="00D2246C" w:rsidRPr="00BF3CDA">
                <w:t xml:space="preserve">). </w:t>
              </w:r>
              <w:sdt>
                <w:sdtPr>
                  <w:alias w:val="article-title"/>
                  <w:tag w:val="article-title"/>
                  <w:id w:val="284086539"/>
                  <w:placeholder>
                    <w:docPart w:val="1FF919C56F2F4F30AB90D4CF4FA9F43B"/>
                  </w:placeholder>
                </w:sdtPr>
                <w:sdtContent>
                  <w:r w:rsidR="00D2246C" w:rsidRPr="003D19CE">
                    <w:rPr>
                      <w:shd w:val="clear" w:color="auto" w:fill="87CEFA"/>
                    </w:rPr>
                    <w:t>Comprehensive evaluation and prediction of tourism ecological security in droughty area national parks—a case study of Qilian Mountain of Zhangye section</w:t>
                  </w:r>
                  <w:r w:rsidR="00AA218F" w:rsidRPr="00BF3CDA">
                    <w:t xml:space="preserve">, </w:t>
                  </w:r>
                  <w:r w:rsidR="00AA218F">
                    <w:rPr>
                      <w:shd w:val="clear" w:color="auto" w:fill="DEB887"/>
                    </w:rPr>
                    <w:t>China</w:t>
                  </w:r>
                </w:sdtContent>
              </w:sdt>
              <w:r w:rsidR="00AA218F">
                <w:t xml:space="preserve">. </w:t>
              </w:r>
              <w:sdt>
                <w:sdtPr>
                  <w:alias w:val="journal-title"/>
                  <w:tag w:val="journal-title"/>
                  <w:id w:val="1684937428"/>
                  <w:placeholder>
                    <w:docPart w:val="FB5AEC277FA842BAAAC63110DC010998"/>
                  </w:placeholder>
                </w:sdtPr>
                <w:sdtEndPr>
                  <w:rPr>
                    <w:i/>
                  </w:rPr>
                </w:sdtEndPr>
                <w:sdtContent>
                  <w:r w:rsidR="00D2246C" w:rsidRPr="003D19CE">
                    <w:rPr>
                      <w:i/>
                      <w:shd w:val="clear" w:color="auto" w:fill="DEB887"/>
                    </w:rPr>
                    <w:t>Environmental Science and Pollution Research</w:t>
                  </w:r>
                </w:sdtContent>
              </w:sdt>
              <w:r w:rsidR="00D2246C" w:rsidRPr="00BF3CDA">
                <w:rPr>
                  <w:i/>
                </w:rPr>
                <w:t xml:space="preserve">, </w:t>
              </w:r>
              <w:sdt>
                <w:sdtPr>
                  <w:rPr>
                    <w:i/>
                  </w:rPr>
                  <w:alias w:val="volume"/>
                  <w:tag w:val="volume"/>
                  <w:id w:val="-1873215087"/>
                  <w:placeholder>
                    <w:docPart w:val="4BF537CC8436444A8D31378B66C65F99"/>
                  </w:placeholder>
                </w:sdtPr>
                <w:sdtContent>
                  <w:r w:rsidR="00D2246C" w:rsidRPr="003D19CE">
                    <w:rPr>
                      <w:i/>
                      <w:shd w:val="clear" w:color="auto" w:fill="FF4500"/>
                    </w:rPr>
                    <w:t>28</w:t>
                  </w:r>
                </w:sdtContent>
              </w:sdt>
              <w:r w:rsidR="00D2246C" w:rsidRPr="00BF3CDA">
                <w:t>(</w:t>
              </w:r>
              <w:sdt>
                <w:sdtPr>
                  <w:alias w:val="issue"/>
                  <w:tag w:val="issue"/>
                  <w:id w:val="2047559875"/>
                  <w:placeholder>
                    <w:docPart w:val="0434F98E53964D5CB6C9A74AC9E89FB1"/>
                  </w:placeholder>
                </w:sdtPr>
                <w:sdtContent>
                  <w:r w:rsidR="00D2246C" w:rsidRPr="003D19CE">
                    <w:rPr>
                      <w:shd w:val="clear" w:color="auto" w:fill="228B22"/>
                    </w:rPr>
                    <w:t>13</w:t>
                  </w:r>
                </w:sdtContent>
              </w:sdt>
              <w:r w:rsidR="00D2246C" w:rsidRPr="00BF3CDA">
                <w:t xml:space="preserve">), </w:t>
              </w:r>
              <w:sdt>
                <w:sdtPr>
                  <w:alias w:val="first-page"/>
                  <w:tag w:val="first-page"/>
                  <w:id w:val="-1103486717"/>
                  <w:placeholder>
                    <w:docPart w:val="099AB3D94D1A4E20AC8F6A64FEABA6CF"/>
                  </w:placeholder>
                </w:sdtPr>
                <w:sdtContent>
                  <w:r w:rsidR="00D2246C" w:rsidRPr="003D19CE">
                    <w:rPr>
                      <w:shd w:val="clear" w:color="auto" w:fill="EEDD82"/>
                    </w:rPr>
                    <w:t>16816</w:t>
                  </w:r>
                </w:sdtContent>
              </w:sdt>
              <w:r w:rsidR="006127AC">
                <w:t>–</w:t>
              </w:r>
              <w:sdt>
                <w:sdtPr>
                  <w:alias w:val="last-page"/>
                  <w:tag w:val="last-page"/>
                  <w:id w:val="-1208107255"/>
                  <w:placeholder>
                    <w:docPart w:val="26D1D7373F044185A615E1E1AEB60329"/>
                  </w:placeholder>
                </w:sdtPr>
                <w:sdtContent>
                  <w:r w:rsidR="00D2246C" w:rsidRPr="003D19CE">
                    <w:rPr>
                      <w:shd w:val="clear" w:color="auto" w:fill="6495ED"/>
                    </w:rPr>
                    <w:t>16829</w:t>
                  </w:r>
                </w:sdtContent>
              </w:sdt>
              <w:r w:rsidR="00D2246C" w:rsidRPr="00BF3CDA">
                <w:t>.</w:t>
              </w:r>
            </w:p>
          </w:sdtContent>
        </w:sdt>
        <w:bookmarkStart w:id="147" w:name="B104" w:displacedByCustomXml="next"/>
        <w:bookmarkEnd w:id="147" w:displacedByCustomXml="next"/>
        <w:sdt>
          <w:sdtPr>
            <w:alias w:val="B104_Wang, Zhou, Chen &amp; Rong, 2019"/>
            <w:tag w:val="citation"/>
            <w:id w:val="474964581"/>
            <w:placeholder>
              <w:docPart w:val="C31B4BF1625743808379A0624B2AB417"/>
            </w:placeholder>
          </w:sdtPr>
          <w:sdtContent>
            <w:p w14:paraId="2A333B11" w14:textId="0D896366" w:rsidR="00D2246C" w:rsidRPr="00BF3CDA" w:rsidRDefault="00000000" w:rsidP="00BF3CDA">
              <w:pPr>
                <w:pStyle w:val="bib"/>
              </w:pPr>
              <w:sdt>
                <w:sdtPr>
                  <w:alias w:val="author"/>
                  <w:tag w:val="author"/>
                  <w:id w:val="256491346"/>
                  <w:placeholder>
                    <w:docPart w:val="D54D2DEDD2954E16BD873F2B63A32D16"/>
                  </w:placeholder>
                </w:sdtPr>
                <w:sdtContent>
                  <w:r w:rsidR="00D2246C" w:rsidRPr="003D19CE">
                    <w:rPr>
                      <w:rStyle w:val="surname"/>
                    </w:rPr>
                    <w:t>Wang</w:t>
                  </w:r>
                  <w:r w:rsidR="00D2246C" w:rsidRPr="00BF3CDA">
                    <w:t xml:space="preserve">, </w:t>
                  </w:r>
                  <w:r w:rsidR="00D2246C" w:rsidRPr="003D19CE">
                    <w:rPr>
                      <w:rStyle w:val="given-names"/>
                    </w:rPr>
                    <w:t>Y.</w:t>
                  </w:r>
                </w:sdtContent>
              </w:sdt>
              <w:r w:rsidR="00D2246C" w:rsidRPr="00BF3CDA">
                <w:t xml:space="preserve">, </w:t>
              </w:r>
              <w:sdt>
                <w:sdtPr>
                  <w:alias w:val="author"/>
                  <w:tag w:val="author"/>
                  <w:id w:val="-1162381872"/>
                  <w:placeholder>
                    <w:docPart w:val="4D87C965C8CD40C99B69372FE0BC2777"/>
                  </w:placeholder>
                </w:sdtPr>
                <w:sdtContent>
                  <w:r w:rsidR="00D2246C" w:rsidRPr="003D19CE">
                    <w:rPr>
                      <w:rStyle w:val="surname"/>
                    </w:rPr>
                    <w:t>Zhou</w:t>
                  </w:r>
                  <w:r w:rsidR="00D2246C" w:rsidRPr="00BF3CDA">
                    <w:t xml:space="preserve">, </w:t>
                  </w:r>
                  <w:r w:rsidR="00D2246C" w:rsidRPr="003D19CE">
                    <w:rPr>
                      <w:rStyle w:val="given-names"/>
                    </w:rPr>
                    <w:t>T.</w:t>
                  </w:r>
                </w:sdtContent>
              </w:sdt>
              <w:r w:rsidR="00D2246C" w:rsidRPr="00BF3CDA">
                <w:t xml:space="preserve">, </w:t>
              </w:r>
              <w:sdt>
                <w:sdtPr>
                  <w:alias w:val="author"/>
                  <w:tag w:val="author"/>
                  <w:id w:val="415594989"/>
                  <w:placeholder>
                    <w:docPart w:val="9006677C086349D9AAF78EBF6C3EA5C1"/>
                  </w:placeholder>
                </w:sdtPr>
                <w:sdtContent>
                  <w:r w:rsidR="00D2246C" w:rsidRPr="003D19CE">
                    <w:rPr>
                      <w:rStyle w:val="surname"/>
                    </w:rPr>
                    <w:t>Chen</w:t>
                  </w:r>
                  <w:r w:rsidR="00D2246C" w:rsidRPr="00BF3CDA">
                    <w:t xml:space="preserve">, </w:t>
                  </w:r>
                  <w:r w:rsidR="00D2246C" w:rsidRPr="003D19CE">
                    <w:rPr>
                      <w:rStyle w:val="given-names"/>
                    </w:rPr>
                    <w:t>H.</w:t>
                  </w:r>
                </w:sdtContent>
              </w:sdt>
              <w:r w:rsidR="00D2246C" w:rsidRPr="00BF3CDA">
                <w:t xml:space="preserve">, &amp; </w:t>
              </w:r>
              <w:sdt>
                <w:sdtPr>
                  <w:alias w:val="author"/>
                  <w:tag w:val="author"/>
                  <w:id w:val="-714339277"/>
                  <w:placeholder>
                    <w:docPart w:val="5642B112064D4D0A9D2A496F57652394"/>
                  </w:placeholder>
                </w:sdtPr>
                <w:sdtContent>
                  <w:r w:rsidR="00D2246C" w:rsidRPr="003D19CE">
                    <w:rPr>
                      <w:rStyle w:val="surname"/>
                    </w:rPr>
                    <w:t>Rong</w:t>
                  </w:r>
                  <w:r w:rsidR="00D2246C" w:rsidRPr="00BF3CDA">
                    <w:t xml:space="preserve">, </w:t>
                  </w:r>
                  <w:r w:rsidR="00D2246C" w:rsidRPr="003D19CE">
                    <w:rPr>
                      <w:rStyle w:val="given-names"/>
                    </w:rPr>
                    <w:t>Z.</w:t>
                  </w:r>
                </w:sdtContent>
              </w:sdt>
              <w:r w:rsidR="00D2246C" w:rsidRPr="00BF3CDA">
                <w:t xml:space="preserve"> (</w:t>
              </w:r>
              <w:sdt>
                <w:sdtPr>
                  <w:alias w:val="year"/>
                  <w:tag w:val="year"/>
                  <w:id w:val="-293221963"/>
                  <w:placeholder>
                    <w:docPart w:val="A0B4030460374173B21726A03D950FAB"/>
                  </w:placeholder>
                </w:sdtPr>
                <w:sdtContent>
                  <w:r w:rsidR="00D2246C" w:rsidRPr="003D19CE">
                    <w:rPr>
                      <w:shd w:val="clear" w:color="auto" w:fill="FF69B4"/>
                    </w:rPr>
                    <w:t>2019</w:t>
                  </w:r>
                </w:sdtContent>
              </w:sdt>
              <w:r w:rsidR="00D2246C" w:rsidRPr="00BF3CDA">
                <w:t xml:space="preserve">). </w:t>
              </w:r>
              <w:sdt>
                <w:sdtPr>
                  <w:alias w:val="article-title"/>
                  <w:tag w:val="article-title"/>
                  <w:id w:val="1323776314"/>
                  <w:placeholder>
                    <w:docPart w:val="143D85255B514F71A6C797EDAEF2D7AF"/>
                  </w:placeholder>
                </w:sdtPr>
                <w:sdtContent>
                  <w:r w:rsidR="00D2246C" w:rsidRPr="003D19CE">
                    <w:rPr>
                      <w:shd w:val="clear" w:color="auto" w:fill="87CEFA"/>
                    </w:rPr>
                    <w:t>Environmental homogenisation or heterogenisation? The effects of globalisation on carbon dioxide emissions, 1970–2014</w:t>
                  </w:r>
                </w:sdtContent>
              </w:sdt>
              <w:r w:rsidR="00D2246C" w:rsidRPr="00BF3CDA">
                <w:t xml:space="preserve">. </w:t>
              </w:r>
              <w:sdt>
                <w:sdtPr>
                  <w:alias w:val="journal-title"/>
                  <w:tag w:val="journal-title"/>
                  <w:id w:val="-1796284793"/>
                  <w:placeholder>
                    <w:docPart w:val="A0D5E5E168524D9BA46E68A9CC40947C"/>
                  </w:placeholder>
                </w:sdtPr>
                <w:sdtEndPr>
                  <w:rPr>
                    <w:i/>
                  </w:rPr>
                </w:sdtEndPr>
                <w:sdtContent>
                  <w:r w:rsidR="00D2246C" w:rsidRPr="003D19CE">
                    <w:rPr>
                      <w:i/>
                      <w:shd w:val="clear" w:color="auto" w:fill="DEB887"/>
                    </w:rPr>
                    <w:t>Sustainability</w:t>
                  </w:r>
                </w:sdtContent>
              </w:sdt>
              <w:r w:rsidR="00D2246C" w:rsidRPr="00BF3CDA">
                <w:rPr>
                  <w:i/>
                </w:rPr>
                <w:t xml:space="preserve">, </w:t>
              </w:r>
              <w:sdt>
                <w:sdtPr>
                  <w:rPr>
                    <w:i/>
                  </w:rPr>
                  <w:alias w:val="volume"/>
                  <w:tag w:val="volume"/>
                  <w:id w:val="-1568949051"/>
                  <w:placeholder>
                    <w:docPart w:val="730D911BA3B34147A915FF32C15A0FCF"/>
                  </w:placeholder>
                </w:sdtPr>
                <w:sdtContent>
                  <w:r w:rsidR="00D2246C" w:rsidRPr="003D19CE">
                    <w:rPr>
                      <w:i/>
                      <w:shd w:val="clear" w:color="auto" w:fill="FF4500"/>
                    </w:rPr>
                    <w:t>11</w:t>
                  </w:r>
                </w:sdtContent>
              </w:sdt>
              <w:r w:rsidR="00D2246C" w:rsidRPr="00BF3CDA">
                <w:t>(</w:t>
              </w:r>
              <w:sdt>
                <w:sdtPr>
                  <w:alias w:val="issue"/>
                  <w:tag w:val="issue"/>
                  <w:id w:val="1705826735"/>
                  <w:placeholder>
                    <w:docPart w:val="C20A2E2D83F148E3B411B0E5587E004E"/>
                  </w:placeholder>
                </w:sdtPr>
                <w:sdtContent>
                  <w:r w:rsidR="00D2246C" w:rsidRPr="003D19CE">
                    <w:rPr>
                      <w:shd w:val="clear" w:color="auto" w:fill="228B22"/>
                    </w:rPr>
                    <w:t>10</w:t>
                  </w:r>
                </w:sdtContent>
              </w:sdt>
              <w:r w:rsidR="00D2246C" w:rsidRPr="00BF3CDA">
                <w:t xml:space="preserve">), </w:t>
              </w:r>
              <w:sdt>
                <w:sdtPr>
                  <w:alias w:val="first-page"/>
                  <w:tag w:val="first-page"/>
                  <w:id w:val="913133773"/>
                  <w:placeholder>
                    <w:docPart w:val="2FDA83BFC6E74CC7AE4FA06581E9B9FC"/>
                  </w:placeholder>
                </w:sdtPr>
                <w:sdtContent>
                  <w:r w:rsidR="00D2246C" w:rsidRPr="003D19CE">
                    <w:rPr>
                      <w:shd w:val="clear" w:color="auto" w:fill="EEDD82"/>
                    </w:rPr>
                    <w:t>2752</w:t>
                  </w:r>
                </w:sdtContent>
              </w:sdt>
              <w:r w:rsidR="00D2246C" w:rsidRPr="00BF3CDA">
                <w:t>.</w:t>
              </w:r>
            </w:p>
          </w:sdtContent>
        </w:sdt>
        <w:bookmarkStart w:id="148" w:name="B105" w:displacedByCustomXml="next"/>
        <w:bookmarkEnd w:id="148" w:displacedByCustomXml="next"/>
        <w:sdt>
          <w:sdtPr>
            <w:alias w:val="B105_Wearing &amp; Schweinsberg, 2018"/>
            <w:tag w:val="citation"/>
            <w:id w:val="2081635550"/>
            <w:placeholder>
              <w:docPart w:val="6983D38B10FA45F78557E878E0EC369E"/>
            </w:placeholder>
          </w:sdtPr>
          <w:sdtContent>
            <w:p w14:paraId="0A6DCD3A" w14:textId="7D293E24" w:rsidR="00D2246C" w:rsidRPr="00BF3CDA" w:rsidRDefault="00000000" w:rsidP="00BF3CDA">
              <w:pPr>
                <w:pStyle w:val="bib"/>
                <w:rPr>
                  <w:rFonts w:ascii="Times New Roman" w:hAnsi="Times New Roman" w:cs="Times New Roman"/>
                </w:rPr>
              </w:pPr>
              <w:sdt>
                <w:sdtPr>
                  <w:alias w:val="author"/>
                  <w:tag w:val="author"/>
                  <w:id w:val="1469704770"/>
                  <w:placeholder>
                    <w:docPart w:val="1A1B4D53D8024C7786C57B28BE21A47E"/>
                  </w:placeholder>
                </w:sdtPr>
                <w:sdtContent>
                  <w:r w:rsidR="00D2246C" w:rsidRPr="003D19CE">
                    <w:rPr>
                      <w:rStyle w:val="surname"/>
                    </w:rPr>
                    <w:t>Wearing</w:t>
                  </w:r>
                  <w:r w:rsidR="00D2246C" w:rsidRPr="00BF3CDA">
                    <w:t xml:space="preserve">, </w:t>
                  </w:r>
                  <w:r w:rsidR="00D2246C" w:rsidRPr="003D19CE">
                    <w:rPr>
                      <w:rStyle w:val="given-names"/>
                    </w:rPr>
                    <w:t>S.</w:t>
                  </w:r>
                </w:sdtContent>
              </w:sdt>
              <w:r w:rsidR="00D2246C" w:rsidRPr="00BF3CDA">
                <w:t xml:space="preserve">, &amp; </w:t>
              </w:r>
              <w:sdt>
                <w:sdtPr>
                  <w:alias w:val="author"/>
                  <w:tag w:val="author"/>
                  <w:id w:val="-312788145"/>
                  <w:placeholder>
                    <w:docPart w:val="8730213871CD47219A83ECE9FD2D71A4"/>
                  </w:placeholder>
                </w:sdtPr>
                <w:sdtContent>
                  <w:r w:rsidR="00D2246C" w:rsidRPr="003D19CE">
                    <w:rPr>
                      <w:rStyle w:val="surname"/>
                    </w:rPr>
                    <w:t>Schweinsberg</w:t>
                  </w:r>
                  <w:r w:rsidR="00D2246C" w:rsidRPr="00BF3CDA">
                    <w:t xml:space="preserve">, </w:t>
                  </w:r>
                  <w:r w:rsidR="00D2246C" w:rsidRPr="003D19CE">
                    <w:rPr>
                      <w:rStyle w:val="given-names"/>
                    </w:rPr>
                    <w:t>S.</w:t>
                  </w:r>
                </w:sdtContent>
              </w:sdt>
              <w:r w:rsidR="00D2246C" w:rsidRPr="00BF3CDA">
                <w:t xml:space="preserve"> (</w:t>
              </w:r>
              <w:sdt>
                <w:sdtPr>
                  <w:alias w:val="year"/>
                  <w:tag w:val="year"/>
                  <w:id w:val="-1535102504"/>
                  <w:placeholder>
                    <w:docPart w:val="6DFD2BDDBF54434C914F0AAE8E1B052D"/>
                  </w:placeholder>
                </w:sdtPr>
                <w:sdtContent>
                  <w:r w:rsidR="00D2246C" w:rsidRPr="003D19CE">
                    <w:rPr>
                      <w:shd w:val="clear" w:color="auto" w:fill="FF69B4"/>
                    </w:rPr>
                    <w:t>2018</w:t>
                  </w:r>
                </w:sdtContent>
              </w:sdt>
              <w:r w:rsidR="00D2246C" w:rsidRPr="00BF3CDA">
                <w:t xml:space="preserve">). </w:t>
              </w:r>
              <w:sdt>
                <w:sdtPr>
                  <w:alias w:val="book-title"/>
                  <w:tag w:val="book-title"/>
                  <w:id w:val="1394553453"/>
                  <w:placeholder>
                    <w:docPart w:val="BE7DBE88E1BF4832AB1E2062B20B2E72"/>
                  </w:placeholder>
                </w:sdtPr>
                <w:sdtContent>
                  <w:r w:rsidR="00D2246C" w:rsidRPr="003D19CE">
                    <w:rPr>
                      <w:i/>
                      <w:shd w:val="clear" w:color="auto" w:fill="9370DB"/>
                    </w:rPr>
                    <w:t>Eco-tourism: Transitioning to the 22nd century</w:t>
                  </w:r>
                </w:sdtContent>
              </w:sdt>
              <w:r w:rsidR="006127AC">
                <w:rPr>
                  <w:shd w:val="clear" w:color="auto" w:fill="9370DB"/>
                </w:rPr>
                <w:t xml:space="preserve">. </w:t>
              </w:r>
              <w:sdt>
                <w:sdtPr>
                  <w:rPr>
                    <w:shd w:val="clear" w:color="auto" w:fill="9370DB"/>
                  </w:rPr>
                  <w:alias w:val="publisher-name"/>
                  <w:tag w:val="publisher-name"/>
                  <w:id w:val="-1284875308"/>
                  <w:placeholder>
                    <w:docPart w:val="8CF346B4CB95458B9E85D58688868E99"/>
                  </w:placeholder>
                </w:sdtPr>
                <w:sdtContent>
                  <w:r w:rsidR="00916E54" w:rsidRPr="00916E54">
                    <w:rPr>
                      <w:shd w:val="clear" w:color="auto" w:fill="FFE4B5"/>
                    </w:rPr>
                    <w:t>Routledge</w:t>
                  </w:r>
                </w:sdtContent>
              </w:sdt>
              <w:r w:rsidR="00D2246C" w:rsidRPr="00BF3CDA">
                <w:t>.</w:t>
              </w:r>
            </w:p>
          </w:sdtContent>
        </w:sdt>
        <w:bookmarkStart w:id="149" w:name="B106" w:displacedByCustomXml="next"/>
        <w:bookmarkEnd w:id="149" w:displacedByCustomXml="next"/>
        <w:sdt>
          <w:sdtPr>
            <w:alias w:val="B106_Wheaton et al., 2016"/>
            <w:tag w:val="citation"/>
            <w:id w:val="-1325666736"/>
            <w:placeholder>
              <w:docPart w:val="4C06727A82C14631921EF5889C04280D"/>
            </w:placeholder>
          </w:sdtPr>
          <w:sdtContent>
            <w:p w14:paraId="3166D993" w14:textId="3241D40E" w:rsidR="00D2246C" w:rsidRPr="00BF3CDA" w:rsidRDefault="00000000" w:rsidP="00BF3CDA">
              <w:pPr>
                <w:pStyle w:val="bib"/>
              </w:pPr>
              <w:sdt>
                <w:sdtPr>
                  <w:alias w:val="author"/>
                  <w:tag w:val="author"/>
                  <w:id w:val="898479415"/>
                  <w:placeholder>
                    <w:docPart w:val="C86E517694834C9F94515D37572339E8"/>
                  </w:placeholder>
                </w:sdtPr>
                <w:sdtContent>
                  <w:r w:rsidR="00D2246C" w:rsidRPr="003D19CE">
                    <w:rPr>
                      <w:rStyle w:val="surname"/>
                    </w:rPr>
                    <w:t>Wheaton</w:t>
                  </w:r>
                  <w:r w:rsidR="00D2246C" w:rsidRPr="00BF3CDA">
                    <w:t xml:space="preserve">, </w:t>
                  </w:r>
                  <w:r w:rsidR="00D2246C" w:rsidRPr="003D19CE">
                    <w:rPr>
                      <w:rStyle w:val="given-names"/>
                    </w:rPr>
                    <w:t>M.</w:t>
                  </w:r>
                </w:sdtContent>
              </w:sdt>
              <w:r w:rsidR="00D2246C" w:rsidRPr="00BF3CDA">
                <w:t xml:space="preserve">, </w:t>
              </w:r>
              <w:sdt>
                <w:sdtPr>
                  <w:alias w:val="author"/>
                  <w:tag w:val="author"/>
                  <w:id w:val="774831080"/>
                  <w:placeholder>
                    <w:docPart w:val="7097700C2C3F4779A07F00F1D9A6A028"/>
                  </w:placeholder>
                </w:sdtPr>
                <w:sdtContent>
                  <w:r w:rsidR="00D2246C" w:rsidRPr="003D19CE">
                    <w:rPr>
                      <w:rStyle w:val="surname"/>
                    </w:rPr>
                    <w:t>Ardoin</w:t>
                  </w:r>
                  <w:r w:rsidR="00D2246C" w:rsidRPr="00BF3CDA">
                    <w:t xml:space="preserve">, </w:t>
                  </w:r>
                  <w:r w:rsidR="00D2246C" w:rsidRPr="003D19CE">
                    <w:rPr>
                      <w:rStyle w:val="given-names"/>
                    </w:rPr>
                    <w:t>N. M.</w:t>
                  </w:r>
                </w:sdtContent>
              </w:sdt>
              <w:r w:rsidR="00D2246C" w:rsidRPr="00BF3CDA">
                <w:t xml:space="preserve">, </w:t>
              </w:r>
              <w:sdt>
                <w:sdtPr>
                  <w:alias w:val="author"/>
                  <w:tag w:val="author"/>
                  <w:id w:val="-1218114156"/>
                  <w:placeholder>
                    <w:docPart w:val="BFE5EE84C16A4E09B819F406EE5A69AD"/>
                  </w:placeholder>
                </w:sdtPr>
                <w:sdtContent>
                  <w:r w:rsidR="00D2246C" w:rsidRPr="003D19CE">
                    <w:rPr>
                      <w:rStyle w:val="surname"/>
                    </w:rPr>
                    <w:t>Hunt</w:t>
                  </w:r>
                  <w:r w:rsidR="00D2246C" w:rsidRPr="00BF3CDA">
                    <w:t xml:space="preserve">, </w:t>
                  </w:r>
                  <w:r w:rsidR="00D2246C" w:rsidRPr="003D19CE">
                    <w:rPr>
                      <w:rStyle w:val="given-names"/>
                    </w:rPr>
                    <w:t>C.</w:t>
                  </w:r>
                </w:sdtContent>
              </w:sdt>
              <w:r w:rsidR="00D2246C" w:rsidRPr="00BF3CDA">
                <w:t xml:space="preserve">, </w:t>
              </w:r>
              <w:sdt>
                <w:sdtPr>
                  <w:alias w:val="author"/>
                  <w:tag w:val="author"/>
                  <w:id w:val="-2026548866"/>
                  <w:placeholder>
                    <w:docPart w:val="C87E7F6740D24EE28695B0A23FD68905"/>
                  </w:placeholder>
                </w:sdtPr>
                <w:sdtContent>
                  <w:r w:rsidR="00D2246C" w:rsidRPr="003D19CE">
                    <w:rPr>
                      <w:rStyle w:val="surname"/>
                    </w:rPr>
                    <w:t>Schuh</w:t>
                  </w:r>
                  <w:r w:rsidR="00D2246C" w:rsidRPr="00BF3CDA">
                    <w:t xml:space="preserve">, </w:t>
                  </w:r>
                  <w:r w:rsidR="00D2246C" w:rsidRPr="003D19CE">
                    <w:rPr>
                      <w:rStyle w:val="given-names"/>
                    </w:rPr>
                    <w:t>J. S.</w:t>
                  </w:r>
                </w:sdtContent>
              </w:sdt>
              <w:r w:rsidR="00D2246C" w:rsidRPr="00BF3CDA">
                <w:t xml:space="preserve">, </w:t>
              </w:r>
              <w:sdt>
                <w:sdtPr>
                  <w:alias w:val="author"/>
                  <w:tag w:val="author"/>
                  <w:id w:val="1635439593"/>
                  <w:placeholder>
                    <w:docPart w:val="2E7620DF592E4C58BD6C206FB0F3A9A7"/>
                  </w:placeholder>
                </w:sdtPr>
                <w:sdtContent>
                  <w:r w:rsidR="00D2246C" w:rsidRPr="003D19CE">
                    <w:rPr>
                      <w:rStyle w:val="surname"/>
                    </w:rPr>
                    <w:t>Kresse</w:t>
                  </w:r>
                  <w:r w:rsidR="00D2246C" w:rsidRPr="00BF3CDA">
                    <w:t xml:space="preserve">, </w:t>
                  </w:r>
                  <w:r w:rsidR="00D2246C" w:rsidRPr="003D19CE">
                    <w:rPr>
                      <w:rStyle w:val="given-names"/>
                    </w:rPr>
                    <w:t>M.</w:t>
                  </w:r>
                </w:sdtContent>
              </w:sdt>
              <w:r w:rsidR="00D2246C" w:rsidRPr="00BF3CDA">
                <w:t xml:space="preserve">, </w:t>
              </w:r>
              <w:sdt>
                <w:sdtPr>
                  <w:alias w:val="author"/>
                  <w:tag w:val="author"/>
                  <w:id w:val="-957640329"/>
                  <w:placeholder>
                    <w:docPart w:val="696B7C86FF5847C897CC170C24187FA7"/>
                  </w:placeholder>
                </w:sdtPr>
                <w:sdtContent>
                  <w:r w:rsidR="00D2246C" w:rsidRPr="003D19CE">
                    <w:rPr>
                      <w:rStyle w:val="surname"/>
                    </w:rPr>
                    <w:t>Menke</w:t>
                  </w:r>
                  <w:r w:rsidR="00D2246C" w:rsidRPr="00BF3CDA">
                    <w:t xml:space="preserve">, </w:t>
                  </w:r>
                  <w:r w:rsidR="00D2246C" w:rsidRPr="003D19CE">
                    <w:rPr>
                      <w:rStyle w:val="given-names"/>
                    </w:rPr>
                    <w:t>C.</w:t>
                  </w:r>
                </w:sdtContent>
              </w:sdt>
              <w:r w:rsidR="00D2246C" w:rsidRPr="00BF3CDA">
                <w:t xml:space="preserve">, &amp; </w:t>
              </w:r>
              <w:sdt>
                <w:sdtPr>
                  <w:alias w:val="author"/>
                  <w:tag w:val="author"/>
                  <w:id w:val="1297794371"/>
                  <w:placeholder>
                    <w:docPart w:val="71104C6AE13C417AA74DB3092D70C614"/>
                  </w:placeholder>
                </w:sdtPr>
                <w:sdtContent>
                  <w:r w:rsidR="00D2246C" w:rsidRPr="003D19CE">
                    <w:rPr>
                      <w:rStyle w:val="surname"/>
                    </w:rPr>
                    <w:t>Durham</w:t>
                  </w:r>
                  <w:r w:rsidR="00D2246C" w:rsidRPr="00BF3CDA">
                    <w:t xml:space="preserve">, </w:t>
                  </w:r>
                  <w:r w:rsidR="00D2246C" w:rsidRPr="003D19CE">
                    <w:rPr>
                      <w:rStyle w:val="given-names"/>
                    </w:rPr>
                    <w:t>W.</w:t>
                  </w:r>
                </w:sdtContent>
              </w:sdt>
              <w:r w:rsidR="00D2246C" w:rsidRPr="00BF3CDA">
                <w:t xml:space="preserve"> (</w:t>
              </w:r>
              <w:sdt>
                <w:sdtPr>
                  <w:alias w:val="year"/>
                  <w:tag w:val="year"/>
                  <w:id w:val="-1665467610"/>
                  <w:placeholder>
                    <w:docPart w:val="3C12DAC64682439FA9531A11B86CBFAA"/>
                  </w:placeholder>
                </w:sdtPr>
                <w:sdtContent>
                  <w:r w:rsidR="00D2246C" w:rsidRPr="003D19CE">
                    <w:rPr>
                      <w:shd w:val="clear" w:color="auto" w:fill="FF69B4"/>
                    </w:rPr>
                    <w:t>2016</w:t>
                  </w:r>
                </w:sdtContent>
              </w:sdt>
              <w:r w:rsidR="00D2246C" w:rsidRPr="00BF3CDA">
                <w:t xml:space="preserve">). </w:t>
              </w:r>
              <w:sdt>
                <w:sdtPr>
                  <w:alias w:val="article-title"/>
                  <w:tag w:val="article-title"/>
                  <w:id w:val="1856996601"/>
                  <w:placeholder>
                    <w:docPart w:val="BB46A42A9EDD40FCB37B2B274C877D2A"/>
                  </w:placeholder>
                </w:sdtPr>
                <w:sdtContent>
                  <w:r w:rsidR="00D2246C" w:rsidRPr="003D19CE">
                    <w:rPr>
                      <w:shd w:val="clear" w:color="auto" w:fill="87CEFA"/>
                    </w:rPr>
                    <w:t>Using web and mobile technology to motivate pro-environmental action after a nature-based tourism experience</w:t>
                  </w:r>
                </w:sdtContent>
              </w:sdt>
              <w:r w:rsidR="00D2246C" w:rsidRPr="00BF3CDA">
                <w:t xml:space="preserve">. </w:t>
              </w:r>
              <w:sdt>
                <w:sdtPr>
                  <w:alias w:val="journal-title"/>
                  <w:tag w:val="journal-title"/>
                  <w:id w:val="-1596478185"/>
                  <w:placeholder>
                    <w:docPart w:val="AEA7FA8BA0BA45808FC6132E270FF556"/>
                  </w:placeholder>
                </w:sdtPr>
                <w:sdtEndPr>
                  <w:rPr>
                    <w:i/>
                  </w:rPr>
                </w:sdtEndPr>
                <w:sdtContent>
                  <w:r w:rsidR="00D2246C" w:rsidRPr="003D19CE">
                    <w:rPr>
                      <w:i/>
                      <w:shd w:val="clear" w:color="auto" w:fill="DEB887"/>
                    </w:rPr>
                    <w:t>Journal of Sustainable Tourism</w:t>
                  </w:r>
                </w:sdtContent>
              </w:sdt>
              <w:r w:rsidR="00D2246C" w:rsidRPr="00BF3CDA">
                <w:rPr>
                  <w:i/>
                </w:rPr>
                <w:t xml:space="preserve">, </w:t>
              </w:r>
              <w:sdt>
                <w:sdtPr>
                  <w:rPr>
                    <w:i/>
                  </w:rPr>
                  <w:alias w:val="volume"/>
                  <w:tag w:val="volume"/>
                  <w:id w:val="-1456638497"/>
                  <w:placeholder>
                    <w:docPart w:val="48CA988BC99143CAAEDB1AC55AEC59D7"/>
                  </w:placeholder>
                </w:sdtPr>
                <w:sdtContent>
                  <w:r w:rsidR="00D2246C" w:rsidRPr="003D19CE">
                    <w:rPr>
                      <w:i/>
                      <w:shd w:val="clear" w:color="auto" w:fill="FF4500"/>
                    </w:rPr>
                    <w:t>24</w:t>
                  </w:r>
                </w:sdtContent>
              </w:sdt>
              <w:r w:rsidR="00D2246C" w:rsidRPr="00BF3CDA">
                <w:t>(</w:t>
              </w:r>
              <w:sdt>
                <w:sdtPr>
                  <w:alias w:val="issue"/>
                  <w:tag w:val="issue"/>
                  <w:id w:val="379455432"/>
                  <w:placeholder>
                    <w:docPart w:val="34A5E0E678AC4B5998F0B4307C703453"/>
                  </w:placeholder>
                </w:sdtPr>
                <w:sdtContent>
                  <w:r w:rsidR="00D2246C" w:rsidRPr="003D19CE">
                    <w:rPr>
                      <w:shd w:val="clear" w:color="auto" w:fill="228B22"/>
                    </w:rPr>
                    <w:t>4</w:t>
                  </w:r>
                </w:sdtContent>
              </w:sdt>
              <w:r w:rsidR="00D2246C" w:rsidRPr="00BF3CDA">
                <w:t xml:space="preserve">), </w:t>
              </w:r>
              <w:sdt>
                <w:sdtPr>
                  <w:alias w:val="first-page"/>
                  <w:tag w:val="first-page"/>
                  <w:id w:val="594831606"/>
                  <w:placeholder>
                    <w:docPart w:val="50E5F5B6307E45078087023DE552A1AB"/>
                  </w:placeholder>
                </w:sdtPr>
                <w:sdtContent>
                  <w:r w:rsidR="00D2246C" w:rsidRPr="003D19CE">
                    <w:rPr>
                      <w:shd w:val="clear" w:color="auto" w:fill="EEDD82"/>
                    </w:rPr>
                    <w:t>594</w:t>
                  </w:r>
                </w:sdtContent>
              </w:sdt>
              <w:r w:rsidR="006127AC">
                <w:t>–</w:t>
              </w:r>
              <w:sdt>
                <w:sdtPr>
                  <w:alias w:val="last-page"/>
                  <w:tag w:val="last-page"/>
                  <w:id w:val="1613168844"/>
                  <w:placeholder>
                    <w:docPart w:val="744FD691D5474398BEB772CEE8F6EDB8"/>
                  </w:placeholder>
                </w:sdtPr>
                <w:sdtContent>
                  <w:r w:rsidR="00D2246C" w:rsidRPr="003D19CE">
                    <w:rPr>
                      <w:shd w:val="clear" w:color="auto" w:fill="6495ED"/>
                    </w:rPr>
                    <w:t>615</w:t>
                  </w:r>
                </w:sdtContent>
              </w:sdt>
              <w:r w:rsidR="00D2246C" w:rsidRPr="00BF3CDA">
                <w:t>.</w:t>
              </w:r>
            </w:p>
          </w:sdtContent>
        </w:sdt>
        <w:bookmarkStart w:id="150" w:name="B107" w:displacedByCustomXml="next"/>
        <w:bookmarkEnd w:id="150" w:displacedByCustomXml="next"/>
        <w:sdt>
          <w:sdtPr>
            <w:alias w:val="B107_Winter, Selin, Cerveny &amp; Bricker, 2020"/>
            <w:tag w:val="citation"/>
            <w:id w:val="-1844154154"/>
            <w:placeholder>
              <w:docPart w:val="4F789EE796AD471686A81178CDEA773C"/>
            </w:placeholder>
          </w:sdtPr>
          <w:sdtContent>
            <w:p w14:paraId="51B5BC62" w14:textId="6C34B8EE" w:rsidR="00D2246C" w:rsidRPr="00BF3CDA" w:rsidRDefault="00000000" w:rsidP="00BF3CDA">
              <w:pPr>
                <w:pStyle w:val="bib"/>
              </w:pPr>
              <w:sdt>
                <w:sdtPr>
                  <w:alias w:val="author"/>
                  <w:tag w:val="author"/>
                  <w:id w:val="-1019002356"/>
                  <w:placeholder>
                    <w:docPart w:val="1F34E06E7E41452B9BBDCE9D7FDF9F42"/>
                  </w:placeholder>
                </w:sdtPr>
                <w:sdtContent>
                  <w:r w:rsidR="00D2246C" w:rsidRPr="003D19CE">
                    <w:rPr>
                      <w:rStyle w:val="surname"/>
                    </w:rPr>
                    <w:t>Winter</w:t>
                  </w:r>
                  <w:r w:rsidR="00D2246C" w:rsidRPr="00BF3CDA">
                    <w:t xml:space="preserve">, </w:t>
                  </w:r>
                  <w:r w:rsidR="00D2246C" w:rsidRPr="003D19CE">
                    <w:rPr>
                      <w:rStyle w:val="given-names"/>
                    </w:rPr>
                    <w:t>P. L.</w:t>
                  </w:r>
                </w:sdtContent>
              </w:sdt>
              <w:r w:rsidR="00D2246C" w:rsidRPr="00BF3CDA">
                <w:t xml:space="preserve">, </w:t>
              </w:r>
              <w:sdt>
                <w:sdtPr>
                  <w:alias w:val="author"/>
                  <w:tag w:val="author"/>
                  <w:id w:val="-1364510539"/>
                  <w:placeholder>
                    <w:docPart w:val="A29E680E4F2248B2A9274184AD42D7E0"/>
                  </w:placeholder>
                </w:sdtPr>
                <w:sdtContent>
                  <w:r w:rsidR="00D2246C" w:rsidRPr="003D19CE">
                    <w:rPr>
                      <w:rStyle w:val="surname"/>
                    </w:rPr>
                    <w:t>Selin</w:t>
                  </w:r>
                  <w:r w:rsidR="00D2246C" w:rsidRPr="00BF3CDA">
                    <w:t xml:space="preserve">, </w:t>
                  </w:r>
                  <w:r w:rsidR="00D2246C" w:rsidRPr="003D19CE">
                    <w:rPr>
                      <w:rStyle w:val="given-names"/>
                    </w:rPr>
                    <w:t>S.</w:t>
                  </w:r>
                </w:sdtContent>
              </w:sdt>
              <w:r w:rsidR="00D2246C" w:rsidRPr="00BF3CDA">
                <w:t xml:space="preserve">, </w:t>
              </w:r>
              <w:sdt>
                <w:sdtPr>
                  <w:alias w:val="author"/>
                  <w:tag w:val="author"/>
                  <w:id w:val="1605228991"/>
                  <w:placeholder>
                    <w:docPart w:val="96BE6204904D4E6C99144EF48589F75F"/>
                  </w:placeholder>
                </w:sdtPr>
                <w:sdtContent>
                  <w:r w:rsidR="00D2246C" w:rsidRPr="003D19CE">
                    <w:rPr>
                      <w:rStyle w:val="surname"/>
                    </w:rPr>
                    <w:t>Cerveny</w:t>
                  </w:r>
                  <w:r w:rsidR="00D2246C" w:rsidRPr="00BF3CDA">
                    <w:t xml:space="preserve">, </w:t>
                  </w:r>
                  <w:r w:rsidR="00D2246C" w:rsidRPr="003D19CE">
                    <w:rPr>
                      <w:rStyle w:val="given-names"/>
                    </w:rPr>
                    <w:t>L.</w:t>
                  </w:r>
                </w:sdtContent>
              </w:sdt>
              <w:r w:rsidR="00D2246C" w:rsidRPr="00BF3CDA">
                <w:t xml:space="preserve">, &amp; </w:t>
              </w:r>
              <w:sdt>
                <w:sdtPr>
                  <w:alias w:val="author"/>
                  <w:tag w:val="author"/>
                  <w:id w:val="2068757265"/>
                  <w:placeholder>
                    <w:docPart w:val="7F68383B6BC24E888F531E5871B08529"/>
                  </w:placeholder>
                </w:sdtPr>
                <w:sdtContent>
                  <w:r w:rsidR="00D2246C" w:rsidRPr="003D19CE">
                    <w:rPr>
                      <w:rStyle w:val="surname"/>
                    </w:rPr>
                    <w:t>Bricker</w:t>
                  </w:r>
                  <w:r w:rsidR="00D2246C" w:rsidRPr="00BF3CDA">
                    <w:t xml:space="preserve">, </w:t>
                  </w:r>
                  <w:r w:rsidR="00D2246C" w:rsidRPr="003D19CE">
                    <w:rPr>
                      <w:rStyle w:val="given-names"/>
                    </w:rPr>
                    <w:t>K.</w:t>
                  </w:r>
                </w:sdtContent>
              </w:sdt>
              <w:r w:rsidR="00D2246C" w:rsidRPr="00BF3CDA">
                <w:t xml:space="preserve"> (</w:t>
              </w:r>
              <w:sdt>
                <w:sdtPr>
                  <w:alias w:val="year"/>
                  <w:tag w:val="year"/>
                  <w:id w:val="1189420939"/>
                  <w:placeholder>
                    <w:docPart w:val="A50300EE410C45BC8D3BBCD86DAFABC4"/>
                  </w:placeholder>
                </w:sdtPr>
                <w:sdtContent>
                  <w:r w:rsidR="00D2246C" w:rsidRPr="003D19CE">
                    <w:rPr>
                      <w:shd w:val="clear" w:color="auto" w:fill="FF69B4"/>
                    </w:rPr>
                    <w:t>2020</w:t>
                  </w:r>
                </w:sdtContent>
              </w:sdt>
              <w:r w:rsidR="00D2246C" w:rsidRPr="00BF3CDA">
                <w:t xml:space="preserve">). </w:t>
              </w:r>
              <w:sdt>
                <w:sdtPr>
                  <w:alias w:val="article-title"/>
                  <w:tag w:val="article-title"/>
                  <w:id w:val="487052274"/>
                  <w:placeholder>
                    <w:docPart w:val="B76E7A32F12748C5A0010A7D1945BA43"/>
                  </w:placeholder>
                </w:sdtPr>
                <w:sdtContent>
                  <w:r w:rsidR="00D2246C" w:rsidRPr="003D19CE">
                    <w:rPr>
                      <w:shd w:val="clear" w:color="auto" w:fill="87CEFA"/>
                    </w:rPr>
                    <w:t>Outdoor recreation, nature-based tourism, and sustainability</w:t>
                  </w:r>
                </w:sdtContent>
              </w:sdt>
              <w:r w:rsidR="00D2246C" w:rsidRPr="00BF3CDA">
                <w:t xml:space="preserve">. </w:t>
              </w:r>
              <w:sdt>
                <w:sdtPr>
                  <w:alias w:val="journal-title"/>
                  <w:tag w:val="journal-title"/>
                  <w:id w:val="-1476054444"/>
                  <w:placeholder>
                    <w:docPart w:val="3BF02FBF02C04E84A976A6341E403679"/>
                  </w:placeholder>
                </w:sdtPr>
                <w:sdtEndPr>
                  <w:rPr>
                    <w:i/>
                  </w:rPr>
                </w:sdtEndPr>
                <w:sdtContent>
                  <w:r w:rsidR="00D2246C" w:rsidRPr="003D19CE">
                    <w:rPr>
                      <w:i/>
                      <w:shd w:val="clear" w:color="auto" w:fill="DEB887"/>
                    </w:rPr>
                    <w:t>Sustainability</w:t>
                  </w:r>
                </w:sdtContent>
              </w:sdt>
              <w:r w:rsidR="00D2246C" w:rsidRPr="00BF3CDA">
                <w:rPr>
                  <w:i/>
                </w:rPr>
                <w:t xml:space="preserve">, </w:t>
              </w:r>
              <w:sdt>
                <w:sdtPr>
                  <w:rPr>
                    <w:i/>
                  </w:rPr>
                  <w:alias w:val="volume"/>
                  <w:tag w:val="volume"/>
                  <w:id w:val="271216691"/>
                  <w:placeholder>
                    <w:docPart w:val="EBA7CAFA297C4C88A28A8F2C596048F9"/>
                  </w:placeholder>
                </w:sdtPr>
                <w:sdtContent>
                  <w:r w:rsidR="00D2246C" w:rsidRPr="003D19CE">
                    <w:rPr>
                      <w:i/>
                      <w:shd w:val="clear" w:color="auto" w:fill="FF4500"/>
                    </w:rPr>
                    <w:t>12</w:t>
                  </w:r>
                </w:sdtContent>
              </w:sdt>
              <w:r w:rsidR="00D2246C" w:rsidRPr="00BF3CDA">
                <w:t>(</w:t>
              </w:r>
              <w:sdt>
                <w:sdtPr>
                  <w:alias w:val="issue"/>
                  <w:tag w:val="issue"/>
                  <w:id w:val="-666330895"/>
                  <w:placeholder>
                    <w:docPart w:val="746FECE204FA4B4D91A98C4A9E6B0FBC"/>
                  </w:placeholder>
                </w:sdtPr>
                <w:sdtContent>
                  <w:r w:rsidR="00D2246C" w:rsidRPr="003D19CE">
                    <w:rPr>
                      <w:shd w:val="clear" w:color="auto" w:fill="228B22"/>
                    </w:rPr>
                    <w:t>1</w:t>
                  </w:r>
                </w:sdtContent>
              </w:sdt>
              <w:r w:rsidR="00D2246C" w:rsidRPr="00BF3CDA">
                <w:t xml:space="preserve">), </w:t>
              </w:r>
              <w:sdt>
                <w:sdtPr>
                  <w:alias w:val="first-page"/>
                  <w:tag w:val="first-page"/>
                  <w:id w:val="687406447"/>
                  <w:placeholder>
                    <w:docPart w:val="2D247DE3EC3F4A868E5A51AB19C090F6"/>
                  </w:placeholder>
                </w:sdtPr>
                <w:sdtContent>
                  <w:r w:rsidR="00D2246C" w:rsidRPr="003D19CE">
                    <w:rPr>
                      <w:shd w:val="clear" w:color="auto" w:fill="EEDD82"/>
                    </w:rPr>
                    <w:t>81</w:t>
                  </w:r>
                </w:sdtContent>
              </w:sdt>
              <w:r w:rsidR="00D2246C" w:rsidRPr="00BF3CDA">
                <w:t>.</w:t>
              </w:r>
            </w:p>
          </w:sdtContent>
        </w:sdt>
        <w:bookmarkStart w:id="151" w:name="B108" w:displacedByCustomXml="next"/>
        <w:bookmarkEnd w:id="151" w:displacedByCustomXml="next"/>
        <w:sdt>
          <w:sdtPr>
            <w:alias w:val="B108_Wirajaya, Rahmafitria, Nurazizah &amp; Jamin, 2021"/>
            <w:tag w:val="citation"/>
            <w:id w:val="-990406511"/>
            <w:placeholder>
              <w:docPart w:val="AAB64CF99E2B4216B8B53C4E6859B484"/>
            </w:placeholder>
          </w:sdtPr>
          <w:sdtContent>
            <w:p w14:paraId="4408EF97" w14:textId="2270E2FF" w:rsidR="00D2246C" w:rsidRPr="00BF3CDA" w:rsidRDefault="00000000" w:rsidP="00BF3CDA">
              <w:pPr>
                <w:pStyle w:val="bib"/>
                <w:rPr>
                  <w:rFonts w:ascii="Times New Roman" w:hAnsi="Times New Roman" w:cs="Times New Roman"/>
                </w:rPr>
              </w:pPr>
              <w:sdt>
                <w:sdtPr>
                  <w:alias w:val="author"/>
                  <w:tag w:val="author"/>
                  <w:id w:val="-1703464670"/>
                  <w:placeholder>
                    <w:docPart w:val="FC2CA40C00144B489DA1EAC9A44FAC40"/>
                  </w:placeholder>
                </w:sdtPr>
                <w:sdtContent>
                  <w:r w:rsidR="00D2246C" w:rsidRPr="003D19CE">
                    <w:rPr>
                      <w:rStyle w:val="surname"/>
                    </w:rPr>
                    <w:t>Wirajaya</w:t>
                  </w:r>
                  <w:r w:rsidR="00D2246C" w:rsidRPr="00BF3CDA">
                    <w:t xml:space="preserve">, </w:t>
                  </w:r>
                  <w:r w:rsidR="00D2246C" w:rsidRPr="003D19CE">
                    <w:rPr>
                      <w:rStyle w:val="given-names"/>
                    </w:rPr>
                    <w:t>I.</w:t>
                  </w:r>
                </w:sdtContent>
              </w:sdt>
              <w:r w:rsidR="00D2246C" w:rsidRPr="00BF3CDA">
                <w:t xml:space="preserve">, </w:t>
              </w:r>
              <w:sdt>
                <w:sdtPr>
                  <w:alias w:val="author"/>
                  <w:tag w:val="author"/>
                  <w:id w:val="-1522773524"/>
                  <w:placeholder>
                    <w:docPart w:val="19C07D5E2C514F09B99A836E6B70CB00"/>
                  </w:placeholder>
                </w:sdtPr>
                <w:sdtContent>
                  <w:r w:rsidR="00D2246C" w:rsidRPr="003D19CE">
                    <w:rPr>
                      <w:rStyle w:val="surname"/>
                    </w:rPr>
                    <w:t>Rahmafitria</w:t>
                  </w:r>
                  <w:r w:rsidR="00D2246C" w:rsidRPr="00BF3CDA">
                    <w:t xml:space="preserve">, </w:t>
                  </w:r>
                  <w:r w:rsidR="00D2246C" w:rsidRPr="003D19CE">
                    <w:rPr>
                      <w:rStyle w:val="given-names"/>
                    </w:rPr>
                    <w:t>F.</w:t>
                  </w:r>
                </w:sdtContent>
              </w:sdt>
              <w:r w:rsidR="00D2246C" w:rsidRPr="00BF3CDA">
                <w:t xml:space="preserve">, </w:t>
              </w:r>
              <w:sdt>
                <w:sdtPr>
                  <w:alias w:val="author"/>
                  <w:tag w:val="author"/>
                  <w:id w:val="1922137195"/>
                  <w:placeholder>
                    <w:docPart w:val="97A8CA5302F44514A3C3114446564E48"/>
                  </w:placeholder>
                </w:sdtPr>
                <w:sdtContent>
                  <w:r w:rsidR="00D2246C" w:rsidRPr="003D19CE">
                    <w:rPr>
                      <w:rStyle w:val="surname"/>
                    </w:rPr>
                    <w:t>Nurazizah</w:t>
                  </w:r>
                  <w:r w:rsidR="00D2246C" w:rsidRPr="00BF3CDA">
                    <w:t xml:space="preserve">, </w:t>
                  </w:r>
                  <w:r w:rsidR="00D2246C" w:rsidRPr="003D19CE">
                    <w:rPr>
                      <w:rStyle w:val="given-names"/>
                    </w:rPr>
                    <w:t>G.</w:t>
                  </w:r>
                </w:sdtContent>
              </w:sdt>
              <w:r w:rsidR="00D2246C" w:rsidRPr="00BF3CDA">
                <w:t xml:space="preserve">, &amp; </w:t>
              </w:r>
              <w:sdt>
                <w:sdtPr>
                  <w:alias w:val="author"/>
                  <w:tag w:val="author"/>
                  <w:id w:val="1360014782"/>
                  <w:placeholder>
                    <w:docPart w:val="8E71525306E646D9BB1E6249B3071F35"/>
                  </w:placeholder>
                </w:sdtPr>
                <w:sdtContent>
                  <w:r w:rsidR="00D2246C" w:rsidRPr="00916E54">
                    <w:rPr>
                      <w:rStyle w:val="surname"/>
                    </w:rPr>
                    <w:t>Jamin</w:t>
                  </w:r>
                  <w:r w:rsidR="00D2246C" w:rsidRPr="00BF3CDA">
                    <w:t xml:space="preserve">, </w:t>
                  </w:r>
                  <w:r w:rsidR="00D2246C" w:rsidRPr="00916E54">
                    <w:rPr>
                      <w:rStyle w:val="given-names"/>
                    </w:rPr>
                    <w:t>A.</w:t>
                  </w:r>
                </w:sdtContent>
              </w:sdt>
              <w:r w:rsidR="00D2246C" w:rsidRPr="00BF3CDA">
                <w:t xml:space="preserve"> (</w:t>
              </w:r>
              <w:sdt>
                <w:sdtPr>
                  <w:alias w:val="year"/>
                  <w:tag w:val="year"/>
                  <w:id w:val="-462504708"/>
                  <w:placeholder>
                    <w:docPart w:val="779A4BBE2BB84581B0741E7873E07587"/>
                  </w:placeholder>
                </w:sdtPr>
                <w:sdtContent>
                  <w:r w:rsidR="00D2246C" w:rsidRPr="00916E54">
                    <w:rPr>
                      <w:shd w:val="clear" w:color="auto" w:fill="FF69B4"/>
                    </w:rPr>
                    <w:t>2021</w:t>
                  </w:r>
                </w:sdtContent>
              </w:sdt>
              <w:r w:rsidR="00D2246C" w:rsidRPr="00BF3CDA">
                <w:t xml:space="preserve">). </w:t>
              </w:r>
              <w:sdt>
                <w:sdtPr>
                  <w:alias w:val="conference-title"/>
                  <w:tag w:val="conference-title"/>
                  <w:id w:val="-1354334872"/>
                  <w:placeholder>
                    <w:docPart w:val="FE8F168DD308498280D03F1364492584"/>
                  </w:placeholder>
                </w:sdtPr>
                <w:sdtEndPr>
                  <w:rPr>
                    <w:i/>
                  </w:rPr>
                </w:sdtEndPr>
                <w:sdtContent>
                  <w:r w:rsidR="00D2246C" w:rsidRPr="00BF3CDA">
                    <w:rPr>
                      <w:i/>
                    </w:rPr>
                    <w:t>The effect of individual and destination accessibility on willingness to visit: Nature-based tourism destination</w:t>
                  </w:r>
                </w:sdtContent>
              </w:sdt>
              <w:r w:rsidR="00D2246C" w:rsidRPr="00BF3CDA">
                <w:rPr>
                  <w:i/>
                </w:rPr>
                <w:t>.</w:t>
              </w:r>
              <w:r w:rsidR="00D2246C" w:rsidRPr="00BF3CDA">
                <w:t xml:space="preserve"> Paper presented at the Promoting Creative Tourism: Current </w:t>
              </w:r>
              <w:r w:rsidR="00D2246C" w:rsidRPr="00BF3CDA">
                <w:lastRenderedPageBreak/>
                <w:t xml:space="preserve">Issues in Tourism Research: Proceedings of the 4th International Seminar on Tourism (ISOT </w:t>
              </w:r>
              <w:sdt>
                <w:sdtPr>
                  <w:alias w:val="year"/>
                  <w:tag w:val="year"/>
                  <w:id w:val="-2136871773"/>
                  <w:placeholder>
                    <w:docPart w:val="4009CA864EFD489085E27F11C31309BB"/>
                  </w:placeholder>
                </w:sdtPr>
                <w:sdtContent>
                  <w:r w:rsidR="00D2246C" w:rsidRPr="003D19CE">
                    <w:rPr>
                      <w:shd w:val="clear" w:color="auto" w:fill="FF69B4"/>
                    </w:rPr>
                    <w:t>2020</w:t>
                  </w:r>
                </w:sdtContent>
              </w:sdt>
              <w:r w:rsidR="00D2246C" w:rsidRPr="00BF3CDA">
                <w:t xml:space="preserve">), </w:t>
              </w:r>
              <w:r w:rsidR="00D2246C" w:rsidRPr="003D19CE">
                <w:rPr>
                  <w:shd w:val="clear" w:color="auto" w:fill="9370DB"/>
                </w:rPr>
                <w:t>November 4</w:t>
              </w:r>
              <w:r w:rsidR="006127AC">
                <w:rPr>
                  <w:shd w:val="clear" w:color="auto" w:fill="9370DB"/>
                </w:rPr>
                <w:t>–</w:t>
              </w:r>
              <w:r w:rsidR="00D2246C" w:rsidRPr="003D19CE">
                <w:rPr>
                  <w:shd w:val="clear" w:color="auto" w:fill="9370DB"/>
                </w:rPr>
                <w:t>5, 2020</w:t>
              </w:r>
              <w:r w:rsidR="00D2246C" w:rsidRPr="00BF3CDA">
                <w:t xml:space="preserve">, </w:t>
              </w:r>
              <w:r w:rsidR="00D2246C" w:rsidRPr="003D19CE">
                <w:rPr>
                  <w:shd w:val="clear" w:color="auto" w:fill="FFE4B5"/>
                </w:rPr>
                <w:t>Bandung</w:t>
              </w:r>
              <w:r w:rsidR="00D2246C" w:rsidRPr="00BF3CDA">
                <w:t xml:space="preserve">, </w:t>
              </w:r>
              <w:r w:rsidR="00D2246C" w:rsidRPr="003D19CE">
                <w:rPr>
                  <w:shd w:val="clear" w:color="auto" w:fill="D3D3D3"/>
                </w:rPr>
                <w:t>Indonesia</w:t>
              </w:r>
              <w:r w:rsidR="00D2246C" w:rsidRPr="00BF3CDA">
                <w:t>.</w:t>
              </w:r>
            </w:p>
          </w:sdtContent>
        </w:sdt>
        <w:bookmarkStart w:id="152" w:name="B109" w:displacedByCustomXml="next"/>
        <w:bookmarkEnd w:id="152" w:displacedByCustomXml="next"/>
        <w:sdt>
          <w:sdtPr>
            <w:alias w:val="B109_Xiang &amp; Yin, 2020"/>
            <w:tag w:val="citation"/>
            <w:id w:val="-1138413537"/>
            <w:placeholder>
              <w:docPart w:val="950CE23E51F64FD78D530E68DC7F68FB"/>
            </w:placeholder>
          </w:sdtPr>
          <w:sdtContent>
            <w:p w14:paraId="25DC5497" w14:textId="0198AA92" w:rsidR="00D2246C" w:rsidRPr="00BF3CDA" w:rsidRDefault="00000000" w:rsidP="00BF3CDA">
              <w:pPr>
                <w:pStyle w:val="bib"/>
              </w:pPr>
              <w:sdt>
                <w:sdtPr>
                  <w:alias w:val="author"/>
                  <w:tag w:val="author"/>
                  <w:id w:val="719704786"/>
                  <w:placeholder>
                    <w:docPart w:val="F2A11A199E1E4655A58713F4334E6094"/>
                  </w:placeholder>
                </w:sdtPr>
                <w:sdtContent>
                  <w:r w:rsidR="00D2246C" w:rsidRPr="003D19CE">
                    <w:rPr>
                      <w:rStyle w:val="surname"/>
                    </w:rPr>
                    <w:t>Xiang</w:t>
                  </w:r>
                  <w:r w:rsidR="00D2246C" w:rsidRPr="00BF3CDA">
                    <w:t xml:space="preserve">, </w:t>
                  </w:r>
                  <w:r w:rsidR="00D2246C" w:rsidRPr="003D19CE">
                    <w:rPr>
                      <w:rStyle w:val="given-names"/>
                    </w:rPr>
                    <w:t>C.</w:t>
                  </w:r>
                </w:sdtContent>
              </w:sdt>
              <w:r w:rsidR="00D2246C" w:rsidRPr="00BF3CDA">
                <w:t xml:space="preserve">, &amp; </w:t>
              </w:r>
              <w:sdt>
                <w:sdtPr>
                  <w:alias w:val="author"/>
                  <w:tag w:val="author"/>
                  <w:id w:val="-2096617795"/>
                  <w:placeholder>
                    <w:docPart w:val="DFD4D823A44544708C5DF154644C47E4"/>
                  </w:placeholder>
                </w:sdtPr>
                <w:sdtContent>
                  <w:r w:rsidR="00D2246C" w:rsidRPr="003D19CE">
                    <w:rPr>
                      <w:rStyle w:val="surname"/>
                    </w:rPr>
                    <w:t>Yin</w:t>
                  </w:r>
                  <w:r w:rsidR="00D2246C" w:rsidRPr="00BF3CDA">
                    <w:t xml:space="preserve">, </w:t>
                  </w:r>
                  <w:r w:rsidR="00D2246C" w:rsidRPr="003D19CE">
                    <w:rPr>
                      <w:rStyle w:val="given-names"/>
                    </w:rPr>
                    <w:t>L.</w:t>
                  </w:r>
                </w:sdtContent>
              </w:sdt>
              <w:r w:rsidR="00D2246C" w:rsidRPr="00BF3CDA">
                <w:t xml:space="preserve"> (</w:t>
              </w:r>
              <w:sdt>
                <w:sdtPr>
                  <w:alias w:val="year"/>
                  <w:tag w:val="year"/>
                  <w:id w:val="-619685384"/>
                  <w:placeholder>
                    <w:docPart w:val="73B3FE83046649D291F69A9B68C6DB8E"/>
                  </w:placeholder>
                </w:sdtPr>
                <w:sdtContent>
                  <w:r w:rsidR="00D2246C" w:rsidRPr="003D19CE">
                    <w:rPr>
                      <w:shd w:val="clear" w:color="auto" w:fill="FF69B4"/>
                    </w:rPr>
                    <w:t>2020</w:t>
                  </w:r>
                </w:sdtContent>
              </w:sdt>
              <w:r w:rsidR="00D2246C" w:rsidRPr="00BF3CDA">
                <w:t xml:space="preserve">). </w:t>
              </w:r>
              <w:sdt>
                <w:sdtPr>
                  <w:alias w:val="article-title"/>
                  <w:tag w:val="article-title"/>
                  <w:id w:val="1828091092"/>
                  <w:placeholder>
                    <w:docPart w:val="F3309A7F916C441F90479B804803F6A0"/>
                  </w:placeholder>
                </w:sdtPr>
                <w:sdtContent>
                  <w:r w:rsidR="00D2246C" w:rsidRPr="003D19CE">
                    <w:rPr>
                      <w:shd w:val="clear" w:color="auto" w:fill="87CEFA"/>
                    </w:rPr>
                    <w:t>Study on the rural eco-tourism resource evaluation system</w:t>
                  </w:r>
                </w:sdtContent>
              </w:sdt>
              <w:r w:rsidR="00D2246C" w:rsidRPr="00BF3CDA">
                <w:t xml:space="preserve">. </w:t>
              </w:r>
              <w:sdt>
                <w:sdtPr>
                  <w:alias w:val="journal-title"/>
                  <w:tag w:val="journal-title"/>
                  <w:id w:val="-847241383"/>
                  <w:placeholder>
                    <w:docPart w:val="E56F2C5BF9A7470FB29851A10C7523B9"/>
                  </w:placeholder>
                </w:sdtPr>
                <w:sdtEndPr>
                  <w:rPr>
                    <w:i/>
                  </w:rPr>
                </w:sdtEndPr>
                <w:sdtContent>
                  <w:r w:rsidR="00D2246C" w:rsidRPr="003D19CE">
                    <w:rPr>
                      <w:i/>
                      <w:shd w:val="clear" w:color="auto" w:fill="DEB887"/>
                    </w:rPr>
                    <w:t>Environmental Technology &amp; Innovation</w:t>
                  </w:r>
                </w:sdtContent>
              </w:sdt>
              <w:r w:rsidR="00D2246C" w:rsidRPr="00BF3CDA">
                <w:rPr>
                  <w:i/>
                </w:rPr>
                <w:t xml:space="preserve">, </w:t>
              </w:r>
              <w:sdt>
                <w:sdtPr>
                  <w:rPr>
                    <w:i/>
                  </w:rPr>
                  <w:alias w:val="volume"/>
                  <w:tag w:val="volume"/>
                  <w:id w:val="1109015621"/>
                  <w:placeholder>
                    <w:docPart w:val="8B6068B09F494C50A41A6889990149B1"/>
                  </w:placeholder>
                </w:sdtPr>
                <w:sdtContent>
                  <w:r w:rsidR="00D2246C" w:rsidRPr="003D19CE">
                    <w:rPr>
                      <w:i/>
                      <w:shd w:val="clear" w:color="auto" w:fill="FF4500"/>
                    </w:rPr>
                    <w:t>20</w:t>
                  </w:r>
                </w:sdtContent>
              </w:sdt>
              <w:r w:rsidR="00D2246C" w:rsidRPr="00BF3CDA">
                <w:t xml:space="preserve">, </w:t>
              </w:r>
              <w:sdt>
                <w:sdtPr>
                  <w:alias w:val="first-page"/>
                  <w:tag w:val="first-page"/>
                  <w:id w:val="-1314404768"/>
                  <w:placeholder>
                    <w:docPart w:val="319392268679466BAB4306FC96004D2F"/>
                  </w:placeholder>
                </w:sdtPr>
                <w:sdtEndPr>
                  <w:rPr>
                    <w:shd w:val="clear" w:color="auto" w:fill="D8BFD8"/>
                  </w:rPr>
                </w:sdtEndPr>
                <w:sdtContent>
                  <w:r w:rsidR="00D2246C" w:rsidRPr="00916E54">
                    <w:rPr>
                      <w:shd w:val="clear" w:color="auto" w:fill="EEDD82"/>
                    </w:rPr>
                    <w:t>101131</w:t>
                  </w:r>
                </w:sdtContent>
              </w:sdt>
              <w:r w:rsidR="00D2246C" w:rsidRPr="00BF3CDA">
                <w:t>.</w:t>
              </w:r>
            </w:p>
          </w:sdtContent>
        </w:sdt>
        <w:bookmarkStart w:id="153" w:name="B110" w:displacedByCustomXml="next"/>
        <w:bookmarkEnd w:id="153" w:displacedByCustomXml="next"/>
        <w:sdt>
          <w:sdtPr>
            <w:alias w:val="B110_Yaru, Liu &amp; Jing, 2018"/>
            <w:tag w:val="citation"/>
            <w:id w:val="-1552768382"/>
            <w:placeholder>
              <w:docPart w:val="9487BA0A5FB3446FA03B13E0854CD534"/>
            </w:placeholder>
          </w:sdtPr>
          <w:sdtContent>
            <w:p w14:paraId="10A5EB71" w14:textId="08AE88BD" w:rsidR="00D2246C" w:rsidRPr="00BF3CDA" w:rsidRDefault="00000000" w:rsidP="00BF3CDA">
              <w:pPr>
                <w:pStyle w:val="bib"/>
              </w:pPr>
              <w:sdt>
                <w:sdtPr>
                  <w:alias w:val="author"/>
                  <w:tag w:val="author"/>
                  <w:id w:val="-770400466"/>
                  <w:placeholder>
                    <w:docPart w:val="BC59879C5B6D4E60A74F75954289D7C6"/>
                  </w:placeholder>
                </w:sdtPr>
                <w:sdtContent>
                  <w:r w:rsidR="00D2246C" w:rsidRPr="003D19CE">
                    <w:rPr>
                      <w:rStyle w:val="surname"/>
                    </w:rPr>
                    <w:t>Yaru</w:t>
                  </w:r>
                  <w:r w:rsidR="00D2246C" w:rsidRPr="00BF3CDA">
                    <w:t xml:space="preserve">, </w:t>
                  </w:r>
                  <w:r w:rsidR="00D2246C" w:rsidRPr="003D19CE">
                    <w:rPr>
                      <w:rStyle w:val="given-names"/>
                    </w:rPr>
                    <w:t>L.</w:t>
                  </w:r>
                </w:sdtContent>
              </w:sdt>
              <w:r w:rsidR="00D2246C" w:rsidRPr="00BF3CDA">
                <w:t xml:space="preserve">, </w:t>
              </w:r>
              <w:sdt>
                <w:sdtPr>
                  <w:alias w:val="author"/>
                  <w:tag w:val="author"/>
                  <w:id w:val="-1234618737"/>
                  <w:placeholder>
                    <w:docPart w:val="0997AFA80AD1413A997995AFBCE3B1E6"/>
                  </w:placeholder>
                </w:sdtPr>
                <w:sdtContent>
                  <w:r w:rsidR="00D2246C" w:rsidRPr="003D19CE">
                    <w:rPr>
                      <w:rStyle w:val="surname"/>
                    </w:rPr>
                    <w:t>Liu</w:t>
                  </w:r>
                  <w:r w:rsidR="00D2246C" w:rsidRPr="00BF3CDA">
                    <w:t xml:space="preserve">, </w:t>
                  </w:r>
                  <w:r w:rsidR="00D2246C" w:rsidRPr="003D19CE">
                    <w:rPr>
                      <w:rStyle w:val="given-names"/>
                    </w:rPr>
                    <w:t>X.</w:t>
                  </w:r>
                </w:sdtContent>
              </w:sdt>
              <w:r w:rsidR="00D2246C" w:rsidRPr="00BF3CDA">
                <w:t xml:space="preserve">, &amp; </w:t>
              </w:r>
              <w:sdt>
                <w:sdtPr>
                  <w:alias w:val="author"/>
                  <w:tag w:val="author"/>
                  <w:id w:val="1434477074"/>
                  <w:placeholder>
                    <w:docPart w:val="4CC1E6D6EB7D4C98A1A6E3FF4AC337F4"/>
                  </w:placeholder>
                </w:sdtPr>
                <w:sdtContent>
                  <w:r w:rsidR="00D2246C" w:rsidRPr="003D19CE">
                    <w:rPr>
                      <w:rStyle w:val="surname"/>
                    </w:rPr>
                    <w:t>Jing</w:t>
                  </w:r>
                  <w:r w:rsidR="00D2246C" w:rsidRPr="00BF3CDA">
                    <w:t xml:space="preserve">, </w:t>
                  </w:r>
                  <w:r w:rsidR="00D2246C" w:rsidRPr="003D19CE">
                    <w:rPr>
                      <w:rStyle w:val="given-names"/>
                    </w:rPr>
                    <w:t>M.</w:t>
                  </w:r>
                </w:sdtContent>
              </w:sdt>
              <w:r w:rsidR="00D2246C" w:rsidRPr="00BF3CDA">
                <w:t xml:space="preserve"> (</w:t>
              </w:r>
              <w:sdt>
                <w:sdtPr>
                  <w:alias w:val="year"/>
                  <w:tag w:val="year"/>
                  <w:id w:val="-642883607"/>
                  <w:placeholder>
                    <w:docPart w:val="191D51E951C747B2B78C27B4EBB97BBC"/>
                  </w:placeholder>
                </w:sdtPr>
                <w:sdtContent>
                  <w:r w:rsidR="00D2246C" w:rsidRPr="003D19CE">
                    <w:rPr>
                      <w:shd w:val="clear" w:color="auto" w:fill="FF69B4"/>
                    </w:rPr>
                    <w:t>2018</w:t>
                  </w:r>
                </w:sdtContent>
              </w:sdt>
              <w:r w:rsidR="00D2246C" w:rsidRPr="00BF3CDA">
                <w:t xml:space="preserve">). </w:t>
              </w:r>
              <w:sdt>
                <w:sdtPr>
                  <w:alias w:val="article-title"/>
                  <w:tag w:val="article-title"/>
                  <w:id w:val="-284512278"/>
                  <w:placeholder>
                    <w:docPart w:val="1335D4407D5D46C4ACB87610C9956955"/>
                  </w:placeholder>
                </w:sdtPr>
                <w:sdtContent>
                  <w:r w:rsidR="00D2246C" w:rsidRPr="003D19CE">
                    <w:rPr>
                      <w:shd w:val="clear" w:color="auto" w:fill="87CEFA"/>
                    </w:rPr>
                    <w:t>Study on the Quality of Service in Rural Homestay-Taking Shanli Lohas as an Example</w:t>
                  </w:r>
                </w:sdtContent>
              </w:sdt>
              <w:r w:rsidR="00D2246C" w:rsidRPr="00BF3CDA">
                <w:t xml:space="preserve">. </w:t>
              </w:r>
              <w:sdt>
                <w:sdtPr>
                  <w:alias w:val="journal-title"/>
                  <w:tag w:val="journal-title"/>
                  <w:id w:val="-426974661"/>
                  <w:placeholder>
                    <w:docPart w:val="F6F4358B0BFD4E4F8260374A86AAAF0F"/>
                  </w:placeholder>
                </w:sdtPr>
                <w:sdtEndPr>
                  <w:rPr>
                    <w:i/>
                  </w:rPr>
                </w:sdtEndPr>
                <w:sdtContent>
                  <w:r w:rsidR="00D2246C" w:rsidRPr="003D19CE">
                    <w:rPr>
                      <w:i/>
                      <w:shd w:val="clear" w:color="auto" w:fill="DEB887"/>
                    </w:rPr>
                    <w:t>J Tourism Hospit</w:t>
                  </w:r>
                </w:sdtContent>
              </w:sdt>
              <w:r w:rsidR="00D2246C" w:rsidRPr="00BF3CDA">
                <w:rPr>
                  <w:i/>
                </w:rPr>
                <w:t xml:space="preserve">, </w:t>
              </w:r>
              <w:sdt>
                <w:sdtPr>
                  <w:rPr>
                    <w:i/>
                  </w:rPr>
                  <w:alias w:val="volume"/>
                  <w:tag w:val="volume"/>
                  <w:id w:val="-150832276"/>
                  <w:placeholder>
                    <w:docPart w:val="55AA7AE77F2C4CAFBF8F16D7C2C3C89E"/>
                  </w:placeholder>
                </w:sdtPr>
                <w:sdtContent>
                  <w:r w:rsidR="00D2246C" w:rsidRPr="003D19CE">
                    <w:rPr>
                      <w:i/>
                      <w:shd w:val="clear" w:color="auto" w:fill="FF4500"/>
                    </w:rPr>
                    <w:t>7</w:t>
                  </w:r>
                </w:sdtContent>
              </w:sdt>
              <w:r w:rsidR="00D2246C" w:rsidRPr="00BF3CDA">
                <w:t>(</w:t>
              </w:r>
              <w:sdt>
                <w:sdtPr>
                  <w:alias w:val="issue"/>
                  <w:tag w:val="issue"/>
                  <w:id w:val="-647511976"/>
                  <w:placeholder>
                    <w:docPart w:val="11A48B185F8C487D9B923F881216FED0"/>
                  </w:placeholder>
                </w:sdtPr>
                <w:sdtContent>
                  <w:r w:rsidR="00D2246C" w:rsidRPr="003D19CE">
                    <w:rPr>
                      <w:shd w:val="clear" w:color="auto" w:fill="228B22"/>
                    </w:rPr>
                    <w:t>4</w:t>
                  </w:r>
                </w:sdtContent>
              </w:sdt>
              <w:r w:rsidR="00D2246C" w:rsidRPr="00BF3CDA">
                <w:t xml:space="preserve">), </w:t>
              </w:r>
              <w:sdt>
                <w:sdtPr>
                  <w:alias w:val="first-page"/>
                  <w:tag w:val="first-page"/>
                  <w:id w:val="-1362740890"/>
                  <w:placeholder>
                    <w:docPart w:val="0B3A359064D04591A4A4AA941A2A1784"/>
                  </w:placeholder>
                </w:sdtPr>
                <w:sdtContent>
                  <w:r w:rsidR="00D2246C" w:rsidRPr="003D19CE">
                    <w:rPr>
                      <w:shd w:val="clear" w:color="auto" w:fill="EEDD82"/>
                    </w:rPr>
                    <w:t>370</w:t>
                  </w:r>
                </w:sdtContent>
              </w:sdt>
              <w:r w:rsidR="00D2246C" w:rsidRPr="00BF3CDA">
                <w:t>.</w:t>
              </w:r>
            </w:p>
          </w:sdtContent>
        </w:sdt>
        <w:bookmarkStart w:id="154" w:name="B111" w:displacedByCustomXml="next"/>
        <w:bookmarkEnd w:id="154" w:displacedByCustomXml="next"/>
        <w:sdt>
          <w:sdtPr>
            <w:alias w:val="B111_Yen, Chen &amp; Ho, 2021"/>
            <w:tag w:val="citation"/>
            <w:id w:val="-219208180"/>
            <w:placeholder>
              <w:docPart w:val="BD2BB91FAC7F46BAAEBEA4D78A1B41AE"/>
            </w:placeholder>
          </w:sdtPr>
          <w:sdtContent>
            <w:p w14:paraId="48460593" w14:textId="309B06A0" w:rsidR="00D2246C" w:rsidRPr="00BF3CDA" w:rsidRDefault="00000000" w:rsidP="00BF3CDA">
              <w:pPr>
                <w:pStyle w:val="bib"/>
              </w:pPr>
              <w:sdt>
                <w:sdtPr>
                  <w:alias w:val="author"/>
                  <w:tag w:val="author"/>
                  <w:id w:val="-1049141225"/>
                  <w:placeholder>
                    <w:docPart w:val="0E9359BB21F64FC7BE9F2B106D4562ED"/>
                  </w:placeholder>
                </w:sdtPr>
                <w:sdtContent>
                  <w:r w:rsidR="00D2246C" w:rsidRPr="003D19CE">
                    <w:rPr>
                      <w:rStyle w:val="surname"/>
                    </w:rPr>
                    <w:t>Yen</w:t>
                  </w:r>
                  <w:r w:rsidR="00D2246C" w:rsidRPr="00BF3CDA">
                    <w:t xml:space="preserve">, </w:t>
                  </w:r>
                  <w:r w:rsidR="00D2246C" w:rsidRPr="003D19CE">
                    <w:rPr>
                      <w:rStyle w:val="given-names"/>
                    </w:rPr>
                    <w:t>H.</w:t>
                  </w:r>
                  <w:r w:rsidR="00374E57">
                    <w:rPr>
                      <w:rStyle w:val="given-names"/>
                    </w:rPr>
                    <w:t xml:space="preserve"> </w:t>
                  </w:r>
                  <w:r w:rsidR="00D2246C" w:rsidRPr="003D19CE">
                    <w:rPr>
                      <w:rStyle w:val="given-names"/>
                    </w:rPr>
                    <w:t>P.</w:t>
                  </w:r>
                </w:sdtContent>
              </w:sdt>
              <w:r w:rsidR="00D2246C" w:rsidRPr="00BF3CDA">
                <w:t xml:space="preserve">, </w:t>
              </w:r>
              <w:sdt>
                <w:sdtPr>
                  <w:alias w:val="author"/>
                  <w:tag w:val="author"/>
                  <w:id w:val="507945980"/>
                  <w:placeholder>
                    <w:docPart w:val="C50BC84F484249D095227F44FB19F028"/>
                  </w:placeholder>
                </w:sdtPr>
                <w:sdtContent>
                  <w:r w:rsidR="00D2246C" w:rsidRPr="003D19CE">
                    <w:rPr>
                      <w:rStyle w:val="surname"/>
                    </w:rPr>
                    <w:t>Chen</w:t>
                  </w:r>
                  <w:r w:rsidR="00D2246C" w:rsidRPr="00BF3CDA">
                    <w:t xml:space="preserve">, </w:t>
                  </w:r>
                  <w:r w:rsidR="00D2246C" w:rsidRPr="003D19CE">
                    <w:rPr>
                      <w:rStyle w:val="given-names"/>
                    </w:rPr>
                    <w:t>P.</w:t>
                  </w:r>
                  <w:r w:rsidR="00374E57">
                    <w:rPr>
                      <w:rStyle w:val="given-names"/>
                    </w:rPr>
                    <w:t xml:space="preserve"> </w:t>
                  </w:r>
                  <w:r w:rsidR="00D2246C" w:rsidRPr="003D19CE">
                    <w:rPr>
                      <w:rStyle w:val="given-names"/>
                    </w:rPr>
                    <w:t>C.</w:t>
                  </w:r>
                </w:sdtContent>
              </w:sdt>
              <w:r w:rsidR="00D2246C" w:rsidRPr="00BF3CDA">
                <w:t xml:space="preserve">, &amp; </w:t>
              </w:r>
              <w:sdt>
                <w:sdtPr>
                  <w:alias w:val="author"/>
                  <w:tag w:val="author"/>
                  <w:id w:val="-604803340"/>
                  <w:placeholder>
                    <w:docPart w:val="DFB83B2C8DE44D35B2136CFD7F10125D"/>
                  </w:placeholder>
                </w:sdtPr>
                <w:sdtContent>
                  <w:r w:rsidR="00D2246C" w:rsidRPr="003D19CE">
                    <w:rPr>
                      <w:rStyle w:val="surname"/>
                    </w:rPr>
                    <w:t>Ho</w:t>
                  </w:r>
                  <w:r w:rsidR="00D2246C" w:rsidRPr="00BF3CDA">
                    <w:t xml:space="preserve">, </w:t>
                  </w:r>
                  <w:r w:rsidR="00D2246C" w:rsidRPr="003D19CE">
                    <w:rPr>
                      <w:rStyle w:val="given-names"/>
                    </w:rPr>
                    <w:t>K.</w:t>
                  </w:r>
                  <w:r w:rsidR="00374E57">
                    <w:rPr>
                      <w:rStyle w:val="given-names"/>
                    </w:rPr>
                    <w:t xml:space="preserve"> </w:t>
                  </w:r>
                  <w:r w:rsidR="00D2246C" w:rsidRPr="003D19CE">
                    <w:rPr>
                      <w:rStyle w:val="given-names"/>
                    </w:rPr>
                    <w:t>C.</w:t>
                  </w:r>
                </w:sdtContent>
              </w:sdt>
              <w:r w:rsidR="00D2246C" w:rsidRPr="00BF3CDA">
                <w:t xml:space="preserve"> (</w:t>
              </w:r>
              <w:sdt>
                <w:sdtPr>
                  <w:alias w:val="year"/>
                  <w:tag w:val="year"/>
                  <w:id w:val="-805314493"/>
                  <w:placeholder>
                    <w:docPart w:val="535B0680562447ACA398166DDD0B6880"/>
                  </w:placeholder>
                </w:sdtPr>
                <w:sdtContent>
                  <w:r w:rsidR="00D2246C" w:rsidRPr="003D19CE">
                    <w:rPr>
                      <w:shd w:val="clear" w:color="auto" w:fill="FF69B4"/>
                    </w:rPr>
                    <w:t>2021</w:t>
                  </w:r>
                </w:sdtContent>
              </w:sdt>
              <w:r w:rsidR="00D2246C" w:rsidRPr="00BF3CDA">
                <w:t xml:space="preserve">). </w:t>
              </w:r>
              <w:sdt>
                <w:sdtPr>
                  <w:alias w:val="article-title"/>
                  <w:tag w:val="article-title"/>
                  <w:id w:val="-1385643784"/>
                  <w:placeholder>
                    <w:docPart w:val="3D2B969578824DEC96A56517B5C694F4"/>
                  </w:placeholder>
                </w:sdtPr>
                <w:sdtContent>
                  <w:r w:rsidR="00D2246C" w:rsidRPr="003D19CE">
                    <w:rPr>
                      <w:shd w:val="clear" w:color="auto" w:fill="87CEFA"/>
                    </w:rPr>
                    <w:t>Analysing Destination Accessibility From the Perspective of Efficiency Among Tourism Origin Countries</w:t>
                  </w:r>
                </w:sdtContent>
              </w:sdt>
              <w:r w:rsidR="00D2246C" w:rsidRPr="00BF3CDA">
                <w:t xml:space="preserve">. </w:t>
              </w:r>
              <w:sdt>
                <w:sdtPr>
                  <w:alias w:val="journal-title"/>
                  <w:tag w:val="journal-title"/>
                  <w:id w:val="1604614406"/>
                  <w:placeholder>
                    <w:docPart w:val="5C8D31528A114C9CAFB8A96FE82A8C6F"/>
                  </w:placeholder>
                </w:sdtPr>
                <w:sdtEndPr>
                  <w:rPr>
                    <w:i/>
                  </w:rPr>
                </w:sdtEndPr>
                <w:sdtContent>
                  <w:r w:rsidR="00D2246C" w:rsidRPr="003D19CE">
                    <w:rPr>
                      <w:i/>
                      <w:shd w:val="clear" w:color="auto" w:fill="DEB887"/>
                    </w:rPr>
                    <w:t>SAGE Open</w:t>
                  </w:r>
                </w:sdtContent>
              </w:sdt>
              <w:r w:rsidR="00D2246C" w:rsidRPr="00BF3CDA">
                <w:rPr>
                  <w:i/>
                </w:rPr>
                <w:t xml:space="preserve">, </w:t>
              </w:r>
              <w:sdt>
                <w:sdtPr>
                  <w:rPr>
                    <w:i/>
                  </w:rPr>
                  <w:alias w:val="volume"/>
                  <w:tag w:val="volume"/>
                  <w:id w:val="-1008512583"/>
                  <w:placeholder>
                    <w:docPart w:val="33512BD0255F4F2A95C9D55BF1A993D3"/>
                  </w:placeholder>
                </w:sdtPr>
                <w:sdtContent>
                  <w:r w:rsidR="00D2246C" w:rsidRPr="003D19CE">
                    <w:rPr>
                      <w:i/>
                      <w:shd w:val="clear" w:color="auto" w:fill="FF4500"/>
                    </w:rPr>
                    <w:t>11</w:t>
                  </w:r>
                </w:sdtContent>
              </w:sdt>
              <w:r w:rsidR="00D2246C" w:rsidRPr="00BF3CDA">
                <w:t>(</w:t>
              </w:r>
              <w:sdt>
                <w:sdtPr>
                  <w:alias w:val="issue"/>
                  <w:tag w:val="issue"/>
                  <w:id w:val="-1326042390"/>
                  <w:placeholder>
                    <w:docPart w:val="5FCBBD3F94C94037AB80907B3EEBACD4"/>
                  </w:placeholder>
                </w:sdtPr>
                <w:sdtContent>
                  <w:r w:rsidR="00D2246C" w:rsidRPr="003D19CE">
                    <w:rPr>
                      <w:shd w:val="clear" w:color="auto" w:fill="228B22"/>
                    </w:rPr>
                    <w:t>2</w:t>
                  </w:r>
                </w:sdtContent>
              </w:sdt>
              <w:r w:rsidR="00D2246C" w:rsidRPr="00BF3CDA">
                <w:t xml:space="preserve">), </w:t>
              </w:r>
              <w:sdt>
                <w:sdtPr>
                  <w:alias w:val="first-page"/>
                  <w:tag w:val="first-page"/>
                  <w:id w:val="-139114092"/>
                  <w:placeholder>
                    <w:docPart w:val="9175E955EABC40A3A661D82FC43250DE"/>
                  </w:placeholder>
                </w:sdtPr>
                <w:sdtContent>
                  <w:commentRangeStart w:id="155"/>
                  <w:commentRangeStart w:id="156"/>
                  <w:r w:rsidR="00D2246C" w:rsidRPr="003D19CE">
                    <w:rPr>
                      <w:shd w:val="clear" w:color="auto" w:fill="EEDD82"/>
                    </w:rPr>
                    <w:t>21582440211005752</w:t>
                  </w:r>
                  <w:commentRangeEnd w:id="155"/>
                  <w:r w:rsidR="00D144A7">
                    <w:rPr>
                      <w:rStyle w:val="CommentReference"/>
                      <w:rFonts w:asciiTheme="minorHAnsi" w:hAnsiTheme="minorHAnsi" w:cstheme="minorBidi"/>
                      <w:noProof w:val="0"/>
                      <w:lang w:val="en-GB"/>
                    </w:rPr>
                    <w:commentReference w:id="155"/>
                  </w:r>
                  <w:commentRangeEnd w:id="156"/>
                  <w:r w:rsidR="00ED1090">
                    <w:rPr>
                      <w:rStyle w:val="CommentReference"/>
                      <w:rFonts w:asciiTheme="minorHAnsi" w:hAnsiTheme="minorHAnsi" w:cstheme="minorBidi"/>
                      <w:noProof w:val="0"/>
                      <w:lang w:val="en-GB"/>
                    </w:rPr>
                    <w:commentReference w:id="156"/>
                  </w:r>
                </w:sdtContent>
              </w:sdt>
              <w:r w:rsidR="00D2246C" w:rsidRPr="00BF3CDA">
                <w:t>.</w:t>
              </w:r>
            </w:p>
          </w:sdtContent>
        </w:sdt>
        <w:bookmarkStart w:id="157" w:name="B112" w:displacedByCustomXml="next"/>
        <w:bookmarkEnd w:id="157" w:displacedByCustomXml="next"/>
        <w:sdt>
          <w:sdtPr>
            <w:alias w:val="B112_Yuxi &amp; Linsheng, 2020"/>
            <w:tag w:val="citation"/>
            <w:id w:val="-864757651"/>
            <w:placeholder>
              <w:docPart w:val="715343BA2A874194BFB44C9E5B7B9FE6"/>
            </w:placeholder>
          </w:sdtPr>
          <w:sdtContent>
            <w:p w14:paraId="4150A2BB" w14:textId="724A0F92" w:rsidR="00D2246C" w:rsidRPr="00BF3CDA" w:rsidRDefault="00000000" w:rsidP="00BF3CDA">
              <w:pPr>
                <w:pStyle w:val="bib"/>
              </w:pPr>
              <w:sdt>
                <w:sdtPr>
                  <w:alias w:val="author"/>
                  <w:tag w:val="author"/>
                  <w:id w:val="614487792"/>
                  <w:placeholder>
                    <w:docPart w:val="4ACB01EF2B8F406785BE5D67A7B57C87"/>
                  </w:placeholder>
                </w:sdtPr>
                <w:sdtContent>
                  <w:r w:rsidR="00D2246C" w:rsidRPr="003D19CE">
                    <w:rPr>
                      <w:rStyle w:val="surname"/>
                    </w:rPr>
                    <w:t>Yuxi</w:t>
                  </w:r>
                  <w:r w:rsidR="00D2246C" w:rsidRPr="00BF3CDA">
                    <w:t xml:space="preserve">, </w:t>
                  </w:r>
                  <w:r w:rsidR="00D2246C" w:rsidRPr="003D19CE">
                    <w:rPr>
                      <w:rStyle w:val="given-names"/>
                    </w:rPr>
                    <w:t>Z.</w:t>
                  </w:r>
                </w:sdtContent>
              </w:sdt>
              <w:r w:rsidR="00D2246C" w:rsidRPr="00BF3CDA">
                <w:t xml:space="preserve">, &amp; </w:t>
              </w:r>
              <w:sdt>
                <w:sdtPr>
                  <w:alias w:val="author"/>
                  <w:tag w:val="author"/>
                  <w:id w:val="-1615048409"/>
                  <w:placeholder>
                    <w:docPart w:val="3E89A8B0D74A4256A8BB409DA23EF77A"/>
                  </w:placeholder>
                </w:sdtPr>
                <w:sdtContent>
                  <w:r w:rsidR="00D2246C" w:rsidRPr="003D19CE">
                    <w:rPr>
                      <w:rStyle w:val="surname"/>
                    </w:rPr>
                    <w:t>Linsheng</w:t>
                  </w:r>
                  <w:r w:rsidR="00D2246C" w:rsidRPr="00BF3CDA">
                    <w:t xml:space="preserve">, </w:t>
                  </w:r>
                  <w:r w:rsidR="00D2246C" w:rsidRPr="003D19CE">
                    <w:rPr>
                      <w:rStyle w:val="given-names"/>
                    </w:rPr>
                    <w:t>Z.</w:t>
                  </w:r>
                </w:sdtContent>
              </w:sdt>
              <w:r w:rsidR="00D2246C" w:rsidRPr="00BF3CDA">
                <w:t xml:space="preserve"> (</w:t>
              </w:r>
              <w:sdt>
                <w:sdtPr>
                  <w:alias w:val="year"/>
                  <w:tag w:val="year"/>
                  <w:id w:val="-1844692524"/>
                  <w:placeholder>
                    <w:docPart w:val="C5B41AD5EBAF4AA8A6657222F907A959"/>
                  </w:placeholder>
                </w:sdtPr>
                <w:sdtContent>
                  <w:r w:rsidR="00D2246C" w:rsidRPr="003D19CE">
                    <w:rPr>
                      <w:shd w:val="clear" w:color="auto" w:fill="FF69B4"/>
                    </w:rPr>
                    <w:t>2020</w:t>
                  </w:r>
                </w:sdtContent>
              </w:sdt>
              <w:r w:rsidR="00D2246C" w:rsidRPr="00BF3CDA">
                <w:t xml:space="preserve">). </w:t>
              </w:r>
              <w:sdt>
                <w:sdtPr>
                  <w:alias w:val="article-title"/>
                  <w:tag w:val="article-title"/>
                  <w:id w:val="-1635020975"/>
                  <w:placeholder>
                    <w:docPart w:val="9495D810DA004F3FA65766CDDDB4BDBB"/>
                  </w:placeholder>
                </w:sdtPr>
                <w:sdtContent>
                  <w:r w:rsidR="00D2246C" w:rsidRPr="003D19CE">
                    <w:rPr>
                      <w:shd w:val="clear" w:color="auto" w:fill="87CEFA"/>
                    </w:rPr>
                    <w:t>Identifying conflicts tendency between nature-based tourism development and ecological protection in China</w:t>
                  </w:r>
                </w:sdtContent>
              </w:sdt>
              <w:r w:rsidR="00D2246C" w:rsidRPr="00BF3CDA">
                <w:t xml:space="preserve">. </w:t>
              </w:r>
              <w:sdt>
                <w:sdtPr>
                  <w:alias w:val="journal-title"/>
                  <w:tag w:val="journal-title"/>
                  <w:id w:val="1065307316"/>
                  <w:placeholder>
                    <w:docPart w:val="06936BCE5E4D4F669853362831A1F145"/>
                  </w:placeholder>
                </w:sdtPr>
                <w:sdtEndPr>
                  <w:rPr>
                    <w:i/>
                  </w:rPr>
                </w:sdtEndPr>
                <w:sdtContent>
                  <w:r w:rsidR="00D2246C" w:rsidRPr="003D19CE">
                    <w:rPr>
                      <w:i/>
                      <w:shd w:val="clear" w:color="auto" w:fill="DEB887"/>
                    </w:rPr>
                    <w:t>Ecological indicators</w:t>
                  </w:r>
                </w:sdtContent>
              </w:sdt>
              <w:r w:rsidR="00D2246C" w:rsidRPr="00BF3CDA">
                <w:rPr>
                  <w:i/>
                </w:rPr>
                <w:t xml:space="preserve">, </w:t>
              </w:r>
              <w:sdt>
                <w:sdtPr>
                  <w:rPr>
                    <w:i/>
                  </w:rPr>
                  <w:alias w:val="volume"/>
                  <w:tag w:val="volume"/>
                  <w:id w:val="865098"/>
                  <w:placeholder>
                    <w:docPart w:val="F57CB8A041DF40AB9B934032FDA08C3F"/>
                  </w:placeholder>
                </w:sdtPr>
                <w:sdtContent>
                  <w:r w:rsidR="00D2246C" w:rsidRPr="003D19CE">
                    <w:rPr>
                      <w:i/>
                      <w:shd w:val="clear" w:color="auto" w:fill="FF4500"/>
                    </w:rPr>
                    <w:t>109</w:t>
                  </w:r>
                </w:sdtContent>
              </w:sdt>
              <w:r w:rsidR="00D2246C" w:rsidRPr="00BF3CDA">
                <w:t xml:space="preserve">, </w:t>
              </w:r>
              <w:sdt>
                <w:sdtPr>
                  <w:alias w:val="first-page"/>
                  <w:tag w:val="first-page"/>
                  <w:id w:val="1015578177"/>
                  <w:placeholder>
                    <w:docPart w:val="CB5FB78C074D459D9F7B12970F94EBCF"/>
                  </w:placeholder>
                </w:sdtPr>
                <w:sdtEndPr>
                  <w:rPr>
                    <w:shd w:val="clear" w:color="auto" w:fill="D8BFD8"/>
                  </w:rPr>
                </w:sdtEndPr>
                <w:sdtContent>
                  <w:r w:rsidR="00D2246C" w:rsidRPr="00916E54">
                    <w:rPr>
                      <w:shd w:val="clear" w:color="auto" w:fill="EEDD82"/>
                    </w:rPr>
                    <w:t>105791</w:t>
                  </w:r>
                </w:sdtContent>
              </w:sdt>
              <w:r w:rsidR="00D2246C" w:rsidRPr="00BF3CDA">
                <w:t>.</w:t>
              </w:r>
            </w:p>
          </w:sdtContent>
        </w:sdt>
        <w:bookmarkStart w:id="158" w:name="B113" w:displacedByCustomXml="next"/>
        <w:bookmarkEnd w:id="158" w:displacedByCustomXml="next"/>
        <w:sdt>
          <w:sdtPr>
            <w:alias w:val="B113_Zaei &amp; Zaei, 2013"/>
            <w:tag w:val="citation"/>
            <w:id w:val="-2031636333"/>
            <w:placeholder>
              <w:docPart w:val="72367AFC6ECB45D0BA04CE5980C7E834"/>
            </w:placeholder>
          </w:sdtPr>
          <w:sdtContent>
            <w:p w14:paraId="4D7FC0F7" w14:textId="5FC1162B" w:rsidR="00D2246C" w:rsidRPr="00BF3CDA" w:rsidRDefault="00000000" w:rsidP="00BF3CDA">
              <w:pPr>
                <w:pStyle w:val="bib"/>
              </w:pPr>
              <w:sdt>
                <w:sdtPr>
                  <w:alias w:val="author"/>
                  <w:tag w:val="author"/>
                  <w:id w:val="766203849"/>
                  <w:placeholder>
                    <w:docPart w:val="AF5A5FC5D41F4E63B737C6D85BDEF44D"/>
                  </w:placeholder>
                </w:sdtPr>
                <w:sdtContent>
                  <w:r w:rsidR="00D2246C" w:rsidRPr="003D19CE">
                    <w:rPr>
                      <w:rStyle w:val="surname"/>
                    </w:rPr>
                    <w:t>Zaei</w:t>
                  </w:r>
                  <w:r w:rsidR="00D2246C" w:rsidRPr="00BF3CDA">
                    <w:t xml:space="preserve">, </w:t>
                  </w:r>
                  <w:r w:rsidR="00D2246C" w:rsidRPr="003D19CE">
                    <w:rPr>
                      <w:rStyle w:val="given-names"/>
                    </w:rPr>
                    <w:t>M. E.</w:t>
                  </w:r>
                </w:sdtContent>
              </w:sdt>
              <w:r w:rsidR="00D2246C" w:rsidRPr="00BF3CDA">
                <w:t xml:space="preserve">, &amp; </w:t>
              </w:r>
              <w:sdt>
                <w:sdtPr>
                  <w:alias w:val="author"/>
                  <w:tag w:val="author"/>
                  <w:id w:val="1572230562"/>
                  <w:placeholder>
                    <w:docPart w:val="2FA57BBD576D49D9954278F40F50210B"/>
                  </w:placeholder>
                </w:sdtPr>
                <w:sdtContent>
                  <w:r w:rsidR="00D2246C" w:rsidRPr="003D19CE">
                    <w:rPr>
                      <w:rStyle w:val="surname"/>
                    </w:rPr>
                    <w:t>Zaei</w:t>
                  </w:r>
                  <w:r w:rsidR="00D2246C" w:rsidRPr="00BF3CDA">
                    <w:t xml:space="preserve">, </w:t>
                  </w:r>
                  <w:r w:rsidR="00D2246C" w:rsidRPr="003D19CE">
                    <w:rPr>
                      <w:rStyle w:val="given-names"/>
                    </w:rPr>
                    <w:t>M. E.</w:t>
                  </w:r>
                </w:sdtContent>
              </w:sdt>
              <w:r w:rsidR="00D2246C" w:rsidRPr="00BF3CDA">
                <w:t xml:space="preserve"> (</w:t>
              </w:r>
              <w:sdt>
                <w:sdtPr>
                  <w:alias w:val="year"/>
                  <w:tag w:val="year"/>
                  <w:id w:val="298494970"/>
                  <w:placeholder>
                    <w:docPart w:val="F5F9815D2D7849679D53795D93430BE0"/>
                  </w:placeholder>
                </w:sdtPr>
                <w:sdtContent>
                  <w:r w:rsidR="00D2246C" w:rsidRPr="003D19CE">
                    <w:rPr>
                      <w:shd w:val="clear" w:color="auto" w:fill="FF69B4"/>
                    </w:rPr>
                    <w:t>2013</w:t>
                  </w:r>
                </w:sdtContent>
              </w:sdt>
              <w:r w:rsidR="00D2246C" w:rsidRPr="00BF3CDA">
                <w:t xml:space="preserve">). </w:t>
              </w:r>
              <w:sdt>
                <w:sdtPr>
                  <w:alias w:val="article-title"/>
                  <w:tag w:val="article-title"/>
                  <w:id w:val="42493366"/>
                  <w:placeholder>
                    <w:docPart w:val="2F61E4E57E2F47879F357E3D16FB0F2A"/>
                  </w:placeholder>
                </w:sdtPr>
                <w:sdtContent>
                  <w:r w:rsidR="00D2246C" w:rsidRPr="003D19CE">
                    <w:rPr>
                      <w:shd w:val="clear" w:color="auto" w:fill="87CEFA"/>
                    </w:rPr>
                    <w:t>The impacts of tourism industry on host community</w:t>
                  </w:r>
                </w:sdtContent>
              </w:sdt>
              <w:r w:rsidR="00D2246C" w:rsidRPr="00BF3CDA">
                <w:t xml:space="preserve">. </w:t>
              </w:r>
              <w:sdt>
                <w:sdtPr>
                  <w:alias w:val="journal-title"/>
                  <w:tag w:val="journal-title"/>
                  <w:id w:val="1244072067"/>
                  <w:placeholder>
                    <w:docPart w:val="9128D9581A1B425D8DE2ED8991565911"/>
                  </w:placeholder>
                </w:sdtPr>
                <w:sdtEndPr>
                  <w:rPr>
                    <w:i/>
                  </w:rPr>
                </w:sdtEndPr>
                <w:sdtContent>
                  <w:r w:rsidR="00D2246C" w:rsidRPr="003D19CE">
                    <w:rPr>
                      <w:i/>
                      <w:shd w:val="clear" w:color="auto" w:fill="DEB887"/>
                    </w:rPr>
                    <w:t xml:space="preserve">European </w:t>
                  </w:r>
                  <w:r w:rsidR="00D144A7" w:rsidRPr="003D19CE">
                    <w:rPr>
                      <w:i/>
                      <w:shd w:val="clear" w:color="auto" w:fill="DEB887"/>
                    </w:rPr>
                    <w:t xml:space="preserve">Journal </w:t>
                  </w:r>
                  <w:r w:rsidR="00D2246C" w:rsidRPr="003D19CE">
                    <w:rPr>
                      <w:i/>
                      <w:shd w:val="clear" w:color="auto" w:fill="DEB887"/>
                    </w:rPr>
                    <w:t xml:space="preserve">of </w:t>
                  </w:r>
                  <w:r w:rsidR="00D144A7" w:rsidRPr="003D19CE">
                    <w:rPr>
                      <w:i/>
                      <w:shd w:val="clear" w:color="auto" w:fill="DEB887"/>
                    </w:rPr>
                    <w:t xml:space="preserve">Tourism Hospitality </w:t>
                  </w:r>
                  <w:r w:rsidR="00D2246C" w:rsidRPr="003D19CE">
                    <w:rPr>
                      <w:i/>
                      <w:shd w:val="clear" w:color="auto" w:fill="DEB887"/>
                    </w:rPr>
                    <w:t xml:space="preserve">and </w:t>
                  </w:r>
                  <w:r w:rsidR="00D144A7" w:rsidRPr="003D19CE">
                    <w:rPr>
                      <w:i/>
                      <w:shd w:val="clear" w:color="auto" w:fill="DEB887"/>
                    </w:rPr>
                    <w:t>Research</w:t>
                  </w:r>
                </w:sdtContent>
              </w:sdt>
              <w:r w:rsidR="00D2246C" w:rsidRPr="00BF3CDA">
                <w:rPr>
                  <w:i/>
                </w:rPr>
                <w:t xml:space="preserve">, </w:t>
              </w:r>
              <w:sdt>
                <w:sdtPr>
                  <w:rPr>
                    <w:i/>
                  </w:rPr>
                  <w:alias w:val="volume"/>
                  <w:tag w:val="volume"/>
                  <w:id w:val="-1682122919"/>
                  <w:placeholder>
                    <w:docPart w:val="DBB969E2AEE641D49EEDF6DA77D03E82"/>
                  </w:placeholder>
                </w:sdtPr>
                <w:sdtContent>
                  <w:r w:rsidR="00D2246C" w:rsidRPr="003D19CE">
                    <w:rPr>
                      <w:i/>
                      <w:shd w:val="clear" w:color="auto" w:fill="FF4500"/>
                    </w:rPr>
                    <w:t>1</w:t>
                  </w:r>
                </w:sdtContent>
              </w:sdt>
              <w:r w:rsidR="00D2246C" w:rsidRPr="00BF3CDA">
                <w:t>(</w:t>
              </w:r>
              <w:sdt>
                <w:sdtPr>
                  <w:alias w:val="issue"/>
                  <w:tag w:val="issue"/>
                  <w:id w:val="1105156008"/>
                  <w:placeholder>
                    <w:docPart w:val="F9C1E8FC138A49368C4D0C92A48D6CD6"/>
                  </w:placeholder>
                </w:sdtPr>
                <w:sdtContent>
                  <w:r w:rsidR="00D2246C" w:rsidRPr="003D19CE">
                    <w:rPr>
                      <w:shd w:val="clear" w:color="auto" w:fill="228B22"/>
                    </w:rPr>
                    <w:t>2</w:t>
                  </w:r>
                </w:sdtContent>
              </w:sdt>
              <w:r w:rsidR="00D2246C" w:rsidRPr="00BF3CDA">
                <w:t xml:space="preserve">), </w:t>
              </w:r>
              <w:sdt>
                <w:sdtPr>
                  <w:alias w:val="first-page"/>
                  <w:tag w:val="first-page"/>
                  <w:id w:val="1561585467"/>
                  <w:placeholder>
                    <w:docPart w:val="56F088C632234A0A9889198BF9F321E6"/>
                  </w:placeholder>
                </w:sdtPr>
                <w:sdtContent>
                  <w:r w:rsidR="00D2246C" w:rsidRPr="003D19CE">
                    <w:rPr>
                      <w:shd w:val="clear" w:color="auto" w:fill="EEDD82"/>
                    </w:rPr>
                    <w:t>12</w:t>
                  </w:r>
                </w:sdtContent>
              </w:sdt>
              <w:r w:rsidR="006127AC">
                <w:t>–</w:t>
              </w:r>
              <w:sdt>
                <w:sdtPr>
                  <w:alias w:val="last-page"/>
                  <w:tag w:val="last-page"/>
                  <w:id w:val="996236528"/>
                  <w:placeholder>
                    <w:docPart w:val="36846BEB31514830AF62C529E6BB3DA1"/>
                  </w:placeholder>
                </w:sdtPr>
                <w:sdtContent>
                  <w:r w:rsidR="00D2246C" w:rsidRPr="003D19CE">
                    <w:rPr>
                      <w:shd w:val="clear" w:color="auto" w:fill="6495ED"/>
                    </w:rPr>
                    <w:t>21</w:t>
                  </w:r>
                </w:sdtContent>
              </w:sdt>
              <w:r w:rsidR="00D2246C" w:rsidRPr="00BF3CDA">
                <w:t>.</w:t>
              </w:r>
            </w:p>
          </w:sdtContent>
        </w:sdt>
        <w:bookmarkStart w:id="159" w:name="B114" w:displacedByCustomXml="next"/>
        <w:bookmarkEnd w:id="159" w:displacedByCustomXml="next"/>
        <w:sdt>
          <w:sdtPr>
            <w:alias w:val="B114_Zawadka, 2019"/>
            <w:tag w:val="citation"/>
            <w:id w:val="-143135853"/>
            <w:placeholder>
              <w:docPart w:val="0A8840CFE36348EA8AFB633A8E13C340"/>
            </w:placeholder>
          </w:sdtPr>
          <w:sdtContent>
            <w:p w14:paraId="391AA630" w14:textId="40C177D9" w:rsidR="00D2246C" w:rsidRPr="00BF3CDA" w:rsidRDefault="00000000" w:rsidP="00BF3CDA">
              <w:pPr>
                <w:pStyle w:val="bib"/>
              </w:pPr>
              <w:sdt>
                <w:sdtPr>
                  <w:alias w:val="author"/>
                  <w:tag w:val="author"/>
                  <w:id w:val="-228933310"/>
                  <w:placeholder>
                    <w:docPart w:val="EBE40F5564FB4F03AC9C572E914BC29C"/>
                  </w:placeholder>
                </w:sdtPr>
                <w:sdtContent>
                  <w:r w:rsidR="00D2246C" w:rsidRPr="003D19CE">
                    <w:rPr>
                      <w:rStyle w:val="surname"/>
                    </w:rPr>
                    <w:t>Zawadka</w:t>
                  </w:r>
                  <w:r w:rsidR="00D2246C" w:rsidRPr="00BF3CDA">
                    <w:t xml:space="preserve">, </w:t>
                  </w:r>
                  <w:r w:rsidR="00D2246C" w:rsidRPr="003D19CE">
                    <w:rPr>
                      <w:rStyle w:val="given-names"/>
                    </w:rPr>
                    <w:t>J.</w:t>
                  </w:r>
                </w:sdtContent>
              </w:sdt>
              <w:r w:rsidR="00D2246C" w:rsidRPr="00BF3CDA">
                <w:t xml:space="preserve"> (</w:t>
              </w:r>
              <w:sdt>
                <w:sdtPr>
                  <w:alias w:val="year"/>
                  <w:tag w:val="year"/>
                  <w:id w:val="-1899276509"/>
                  <w:placeholder>
                    <w:docPart w:val="4FF32051EC994FF1A89BB93CBDD443DB"/>
                  </w:placeholder>
                </w:sdtPr>
                <w:sdtContent>
                  <w:r w:rsidR="00D2246C" w:rsidRPr="003D19CE">
                    <w:rPr>
                      <w:shd w:val="clear" w:color="auto" w:fill="FF69B4"/>
                    </w:rPr>
                    <w:t>2019</w:t>
                  </w:r>
                </w:sdtContent>
              </w:sdt>
              <w:r w:rsidR="00D2246C" w:rsidRPr="00BF3CDA">
                <w:t xml:space="preserve">). </w:t>
              </w:r>
              <w:r w:rsidR="00D2246C" w:rsidRPr="00A8171A">
                <w:rPr>
                  <w:shd w:val="clear" w:color="auto" w:fill="ADD8E6"/>
                </w:rPr>
                <w:t>Agritourism as a way of spending free time of urban families with children</w:t>
              </w:r>
              <w:r w:rsidR="00D2246C" w:rsidRPr="003D19CE">
                <w:rPr>
                  <w:shd w:val="clear" w:color="auto" w:fill="87CEFA"/>
                </w:rPr>
                <w:t xml:space="preserve">. </w:t>
              </w:r>
              <w:r w:rsidR="00D2246C" w:rsidRPr="00A8171A">
                <w:rPr>
                  <w:i/>
                  <w:shd w:val="clear" w:color="auto" w:fill="DEB887"/>
                </w:rPr>
                <w:t>Roczniki (Annals)</w:t>
              </w:r>
              <w:r w:rsidR="00D2246C" w:rsidRPr="003D19CE">
                <w:rPr>
                  <w:i/>
                  <w:shd w:val="clear" w:color="auto" w:fill="87CEFA"/>
                </w:rPr>
                <w:t xml:space="preserve">, </w:t>
              </w:r>
              <w:r w:rsidR="00D2246C" w:rsidRPr="00A8171A">
                <w:rPr>
                  <w:i/>
                  <w:shd w:val="clear" w:color="auto" w:fill="FF4500"/>
                </w:rPr>
                <w:t>2019</w:t>
              </w:r>
              <w:r w:rsidR="00D2246C" w:rsidRPr="003D19CE">
                <w:rPr>
                  <w:shd w:val="clear" w:color="auto" w:fill="87CEFA"/>
                </w:rPr>
                <w:t>(1230-2020-782)</w:t>
              </w:r>
              <w:r w:rsidR="00D2246C" w:rsidRPr="00BF3CDA">
                <w:t>.</w:t>
              </w:r>
            </w:p>
          </w:sdtContent>
        </w:sdt>
        <w:bookmarkStart w:id="160" w:name="B115" w:displacedByCustomXml="next"/>
        <w:bookmarkEnd w:id="160" w:displacedByCustomXml="next"/>
        <w:sdt>
          <w:sdtPr>
            <w:alias w:val="B115_Zhang, Chan, Liu &amp; Zhu, 2020"/>
            <w:tag w:val="citation"/>
            <w:id w:val="-1578743659"/>
            <w:placeholder>
              <w:docPart w:val="06731B43A52C44AE931657B9FD18812C"/>
            </w:placeholder>
          </w:sdtPr>
          <w:sdtContent>
            <w:p w14:paraId="4E664CD6" w14:textId="7756E04A" w:rsidR="00D2246C" w:rsidRPr="00BF3CDA" w:rsidRDefault="00000000" w:rsidP="00BF3CDA">
              <w:pPr>
                <w:pStyle w:val="bib"/>
              </w:pPr>
              <w:sdt>
                <w:sdtPr>
                  <w:alias w:val="author"/>
                  <w:tag w:val="author"/>
                  <w:id w:val="1545023835"/>
                  <w:placeholder>
                    <w:docPart w:val="8777B35261594A20804A478DB4EFB73B"/>
                  </w:placeholder>
                </w:sdtPr>
                <w:sdtContent>
                  <w:r w:rsidR="00D2246C" w:rsidRPr="003D19CE">
                    <w:rPr>
                      <w:rStyle w:val="surname"/>
                    </w:rPr>
                    <w:t>Zhang</w:t>
                  </w:r>
                  <w:r w:rsidR="00D2246C" w:rsidRPr="00BF3CDA">
                    <w:t xml:space="preserve">, </w:t>
                  </w:r>
                  <w:r w:rsidR="00D2246C" w:rsidRPr="003D19CE">
                    <w:rPr>
                      <w:rStyle w:val="given-names"/>
                    </w:rPr>
                    <w:t>S.</w:t>
                  </w:r>
                </w:sdtContent>
              </w:sdt>
              <w:r w:rsidR="00D2246C" w:rsidRPr="00BF3CDA">
                <w:t xml:space="preserve">, </w:t>
              </w:r>
              <w:sdt>
                <w:sdtPr>
                  <w:alias w:val="author"/>
                  <w:tag w:val="author"/>
                  <w:id w:val="2016808891"/>
                  <w:placeholder>
                    <w:docPart w:val="38ADD4A946FA410E9723976AE9A31C76"/>
                  </w:placeholder>
                </w:sdtPr>
                <w:sdtContent>
                  <w:r w:rsidR="00D2246C" w:rsidRPr="003D19CE">
                    <w:rPr>
                      <w:rStyle w:val="surname"/>
                    </w:rPr>
                    <w:t>Chan</w:t>
                  </w:r>
                  <w:r w:rsidR="00D2246C" w:rsidRPr="00BF3CDA">
                    <w:t xml:space="preserve">, </w:t>
                  </w:r>
                  <w:r w:rsidR="00D2246C" w:rsidRPr="003D19CE">
                    <w:rPr>
                      <w:rStyle w:val="given-names"/>
                    </w:rPr>
                    <w:t>C.-S.</w:t>
                  </w:r>
                </w:sdtContent>
              </w:sdt>
              <w:r w:rsidR="00D2246C" w:rsidRPr="00BF3CDA">
                <w:t xml:space="preserve">, </w:t>
              </w:r>
              <w:sdt>
                <w:sdtPr>
                  <w:alias w:val="author"/>
                  <w:tag w:val="author"/>
                  <w:id w:val="775748251"/>
                  <w:placeholder>
                    <w:docPart w:val="958CDA0C6E864FA2824FDF35D68E77CB"/>
                  </w:placeholder>
                </w:sdtPr>
                <w:sdtContent>
                  <w:r w:rsidR="00D2246C" w:rsidRPr="003D19CE">
                    <w:rPr>
                      <w:rStyle w:val="surname"/>
                    </w:rPr>
                    <w:t>Liu</w:t>
                  </w:r>
                  <w:r w:rsidR="00D2246C" w:rsidRPr="00BF3CDA">
                    <w:t xml:space="preserve">, </w:t>
                  </w:r>
                  <w:r w:rsidR="00D2246C" w:rsidRPr="003D19CE">
                    <w:rPr>
                      <w:rStyle w:val="given-names"/>
                    </w:rPr>
                    <w:t>J.</w:t>
                  </w:r>
                </w:sdtContent>
              </w:sdt>
              <w:r w:rsidR="00D2246C" w:rsidRPr="00BF3CDA">
                <w:t xml:space="preserve">, &amp; </w:t>
              </w:r>
              <w:sdt>
                <w:sdtPr>
                  <w:alias w:val="author"/>
                  <w:tag w:val="author"/>
                  <w:id w:val="200835563"/>
                  <w:placeholder>
                    <w:docPart w:val="73E17F9B07FB48E6B190E4CA6E7DC25B"/>
                  </w:placeholder>
                </w:sdtPr>
                <w:sdtContent>
                  <w:r w:rsidR="00D2246C" w:rsidRPr="003D19CE">
                    <w:rPr>
                      <w:rStyle w:val="surname"/>
                    </w:rPr>
                    <w:t>Zhu</w:t>
                  </w:r>
                  <w:r w:rsidR="00D2246C" w:rsidRPr="00BF3CDA">
                    <w:t xml:space="preserve">, </w:t>
                  </w:r>
                  <w:r w:rsidR="00D2246C" w:rsidRPr="003D19CE">
                    <w:rPr>
                      <w:rStyle w:val="given-names"/>
                    </w:rPr>
                    <w:t>H.</w:t>
                  </w:r>
                </w:sdtContent>
              </w:sdt>
              <w:r w:rsidR="00D2246C" w:rsidRPr="00BF3CDA">
                <w:t xml:space="preserve"> (</w:t>
              </w:r>
              <w:sdt>
                <w:sdtPr>
                  <w:alias w:val="year"/>
                  <w:tag w:val="year"/>
                  <w:id w:val="-2142718884"/>
                  <w:placeholder>
                    <w:docPart w:val="825A71DBB9294D57955D3BCBD1950AA3"/>
                  </w:placeholder>
                </w:sdtPr>
                <w:sdtContent>
                  <w:r w:rsidR="00D2246C" w:rsidRPr="003D19CE">
                    <w:rPr>
                      <w:shd w:val="clear" w:color="auto" w:fill="FF69B4"/>
                    </w:rPr>
                    <w:t>2020</w:t>
                  </w:r>
                </w:sdtContent>
              </w:sdt>
              <w:r w:rsidR="00D2246C" w:rsidRPr="00BF3CDA">
                <w:t xml:space="preserve">). </w:t>
              </w:r>
              <w:sdt>
                <w:sdtPr>
                  <w:alias w:val="article-title"/>
                  <w:tag w:val="article-title"/>
                  <w:id w:val="165757221"/>
                  <w:placeholder>
                    <w:docPart w:val="28035E8B7B1E4BB2850728E06E2BDF7C"/>
                  </w:placeholder>
                </w:sdtPr>
                <w:sdtContent>
                  <w:r w:rsidR="00D2246C" w:rsidRPr="003D19CE">
                    <w:rPr>
                      <w:shd w:val="clear" w:color="auto" w:fill="87CEFA"/>
                    </w:rPr>
                    <w:t xml:space="preserve">Different </w:t>
                  </w:r>
                  <w:r w:rsidR="00E5597A" w:rsidRPr="003D19CE">
                    <w:rPr>
                      <w:shd w:val="clear" w:color="auto" w:fill="87CEFA"/>
                    </w:rPr>
                    <w:t>stakeholders</w:t>
                  </w:r>
                  <w:r w:rsidR="00E5597A">
                    <w:rPr>
                      <w:shd w:val="clear" w:color="auto" w:fill="87CEFA"/>
                    </w:rPr>
                    <w:t>’</w:t>
                  </w:r>
                  <w:r w:rsidR="00E5597A" w:rsidRPr="003D19CE">
                    <w:rPr>
                      <w:shd w:val="clear" w:color="auto" w:fill="87CEFA"/>
                    </w:rPr>
                    <w:t xml:space="preserve"> </w:t>
                  </w:r>
                  <w:r w:rsidR="00D2246C" w:rsidRPr="003D19CE">
                    <w:rPr>
                      <w:shd w:val="clear" w:color="auto" w:fill="87CEFA"/>
                    </w:rPr>
                    <w:t>perceptions and asymmetric influencing factors towards nature-based tourism in Hong Kong</w:t>
                  </w:r>
                </w:sdtContent>
              </w:sdt>
              <w:r w:rsidR="00D2246C" w:rsidRPr="00BF3CDA">
                <w:t xml:space="preserve">. </w:t>
              </w:r>
              <w:sdt>
                <w:sdtPr>
                  <w:alias w:val="journal-title"/>
                  <w:tag w:val="journal-title"/>
                  <w:id w:val="31005992"/>
                  <w:placeholder>
                    <w:docPart w:val="8AEC10B26B28460D90C06A7D02B14A3B"/>
                  </w:placeholder>
                </w:sdtPr>
                <w:sdtEndPr>
                  <w:rPr>
                    <w:i/>
                  </w:rPr>
                </w:sdtEndPr>
                <w:sdtContent>
                  <w:r w:rsidR="00D2246C" w:rsidRPr="003D19CE">
                    <w:rPr>
                      <w:i/>
                      <w:shd w:val="clear" w:color="auto" w:fill="DEB887"/>
                    </w:rPr>
                    <w:t>Asia Pacific Journal of Tourism Research</w:t>
                  </w:r>
                </w:sdtContent>
              </w:sdt>
              <w:r w:rsidR="00D2246C" w:rsidRPr="00BF3CDA">
                <w:rPr>
                  <w:i/>
                </w:rPr>
                <w:t xml:space="preserve">, </w:t>
              </w:r>
              <w:sdt>
                <w:sdtPr>
                  <w:rPr>
                    <w:i/>
                  </w:rPr>
                  <w:alias w:val="volume"/>
                  <w:tag w:val="volume"/>
                  <w:id w:val="-1565555469"/>
                  <w:placeholder>
                    <w:docPart w:val="67962CB6C204473AB3BB5EEA03B3007C"/>
                  </w:placeholder>
                </w:sdtPr>
                <w:sdtContent>
                  <w:r w:rsidR="00D2246C" w:rsidRPr="003D19CE">
                    <w:rPr>
                      <w:i/>
                      <w:shd w:val="clear" w:color="auto" w:fill="FF4500"/>
                    </w:rPr>
                    <w:t>25</w:t>
                  </w:r>
                </w:sdtContent>
              </w:sdt>
              <w:r w:rsidR="00D2246C" w:rsidRPr="00BF3CDA">
                <w:t>(</w:t>
              </w:r>
              <w:sdt>
                <w:sdtPr>
                  <w:alias w:val="issue"/>
                  <w:tag w:val="issue"/>
                  <w:id w:val="1696890211"/>
                  <w:placeholder>
                    <w:docPart w:val="EF39A96E937C4BF2A497ADE32220F130"/>
                  </w:placeholder>
                </w:sdtPr>
                <w:sdtContent>
                  <w:r w:rsidR="00D2246C" w:rsidRPr="003D19CE">
                    <w:rPr>
                      <w:shd w:val="clear" w:color="auto" w:fill="228B22"/>
                    </w:rPr>
                    <w:t>8</w:t>
                  </w:r>
                </w:sdtContent>
              </w:sdt>
              <w:r w:rsidR="00D2246C" w:rsidRPr="00BF3CDA">
                <w:t xml:space="preserve">), </w:t>
              </w:r>
              <w:sdt>
                <w:sdtPr>
                  <w:alias w:val="first-page"/>
                  <w:tag w:val="first-page"/>
                  <w:id w:val="282695460"/>
                  <w:placeholder>
                    <w:docPart w:val="354EF68A0BEC4198A9EC00C1AA9B8ED3"/>
                  </w:placeholder>
                </w:sdtPr>
                <w:sdtContent>
                  <w:r w:rsidR="00D2246C" w:rsidRPr="003D19CE">
                    <w:rPr>
                      <w:shd w:val="clear" w:color="auto" w:fill="EEDD82"/>
                    </w:rPr>
                    <w:t>889</w:t>
                  </w:r>
                </w:sdtContent>
              </w:sdt>
              <w:r w:rsidR="006127AC">
                <w:t>–</w:t>
              </w:r>
              <w:sdt>
                <w:sdtPr>
                  <w:alias w:val="last-page"/>
                  <w:tag w:val="last-page"/>
                  <w:id w:val="-892041138"/>
                  <w:placeholder>
                    <w:docPart w:val="EA6FD2D221084FEF8601C4950F825723"/>
                  </w:placeholder>
                </w:sdtPr>
                <w:sdtContent>
                  <w:r w:rsidR="00D2246C" w:rsidRPr="003D19CE">
                    <w:rPr>
                      <w:shd w:val="clear" w:color="auto" w:fill="6495ED"/>
                    </w:rPr>
                    <w:t>901</w:t>
                  </w:r>
                </w:sdtContent>
              </w:sdt>
              <w:r w:rsidR="00D2246C" w:rsidRPr="00BF3CDA">
                <w:t>.</w:t>
              </w:r>
            </w:p>
          </w:sdtContent>
        </w:sdt>
        <w:bookmarkStart w:id="161" w:name="B116" w:displacedByCustomXml="next"/>
        <w:bookmarkEnd w:id="161" w:displacedByCustomXml="next"/>
        <w:sdt>
          <w:sdtPr>
            <w:alias w:val="B116_Zhou, 2014"/>
            <w:tag w:val="citation"/>
            <w:id w:val="-985861718"/>
            <w:placeholder>
              <w:docPart w:val="0921A728C0DE4CD5B625DA33EBD6E6EC"/>
            </w:placeholder>
          </w:sdtPr>
          <w:sdtContent>
            <w:p w14:paraId="459E9FEF" w14:textId="5AE77908" w:rsidR="00D2246C" w:rsidRPr="00BF3CDA" w:rsidRDefault="00000000" w:rsidP="00BF3CDA">
              <w:pPr>
                <w:pStyle w:val="bib"/>
              </w:pPr>
              <w:sdt>
                <w:sdtPr>
                  <w:alias w:val="author"/>
                  <w:tag w:val="author"/>
                  <w:id w:val="836274179"/>
                  <w:placeholder>
                    <w:docPart w:val="86A1E288249E4E0691ECD3C70A80E385"/>
                  </w:placeholder>
                </w:sdtPr>
                <w:sdtContent>
                  <w:r w:rsidR="00D2246C" w:rsidRPr="003D19CE">
                    <w:rPr>
                      <w:rStyle w:val="surname"/>
                    </w:rPr>
                    <w:t>Zhou</w:t>
                  </w:r>
                  <w:r w:rsidR="00D2246C" w:rsidRPr="00BF3CDA">
                    <w:t xml:space="preserve">, </w:t>
                  </w:r>
                  <w:r w:rsidR="00D2246C" w:rsidRPr="003D19CE">
                    <w:rPr>
                      <w:rStyle w:val="given-names"/>
                    </w:rPr>
                    <w:t>L.</w:t>
                  </w:r>
                </w:sdtContent>
              </w:sdt>
              <w:r w:rsidR="00D2246C" w:rsidRPr="00BF3CDA">
                <w:t xml:space="preserve"> (</w:t>
              </w:r>
              <w:sdt>
                <w:sdtPr>
                  <w:alias w:val="year"/>
                  <w:tag w:val="year"/>
                  <w:id w:val="1518892502"/>
                  <w:placeholder>
                    <w:docPart w:val="D96BB5D567454CE9927AB7E5A5C1DF77"/>
                  </w:placeholder>
                </w:sdtPr>
                <w:sdtContent>
                  <w:r w:rsidR="00D2246C" w:rsidRPr="003D19CE">
                    <w:rPr>
                      <w:shd w:val="clear" w:color="auto" w:fill="FF69B4"/>
                    </w:rPr>
                    <w:t>2014</w:t>
                  </w:r>
                </w:sdtContent>
              </w:sdt>
              <w:r w:rsidR="00D2246C" w:rsidRPr="00BF3CDA">
                <w:t xml:space="preserve">). </w:t>
              </w:r>
              <w:sdt>
                <w:sdtPr>
                  <w:alias w:val="article-title"/>
                  <w:tag w:val="article-title"/>
                  <w:id w:val="64927361"/>
                  <w:placeholder>
                    <w:docPart w:val="1684D723AE694FCA8C94A2512CC270BE"/>
                  </w:placeholder>
                </w:sdtPr>
                <w:sdtContent>
                  <w:r w:rsidR="00D2246C" w:rsidRPr="003D19CE">
                    <w:rPr>
                      <w:shd w:val="clear" w:color="auto" w:fill="87CEFA"/>
                    </w:rPr>
                    <w:t>Online rural destination images: Tourism and rurality</w:t>
                  </w:r>
                </w:sdtContent>
              </w:sdt>
              <w:r w:rsidR="00D2246C" w:rsidRPr="00BF3CDA">
                <w:t xml:space="preserve">. </w:t>
              </w:r>
              <w:sdt>
                <w:sdtPr>
                  <w:alias w:val="journal-title"/>
                  <w:tag w:val="journal-title"/>
                  <w:id w:val="365022681"/>
                  <w:placeholder>
                    <w:docPart w:val="6C4804FC1C8846F8807FF17866A8B436"/>
                  </w:placeholder>
                </w:sdtPr>
                <w:sdtEndPr>
                  <w:rPr>
                    <w:i/>
                  </w:rPr>
                </w:sdtEndPr>
                <w:sdtContent>
                  <w:r w:rsidR="00D2246C" w:rsidRPr="003D19CE">
                    <w:rPr>
                      <w:i/>
                      <w:shd w:val="clear" w:color="auto" w:fill="DEB887"/>
                    </w:rPr>
                    <w:t>Journal of destination marketing &amp; management</w:t>
                  </w:r>
                </w:sdtContent>
              </w:sdt>
              <w:r w:rsidR="00D2246C" w:rsidRPr="00BF3CDA">
                <w:rPr>
                  <w:i/>
                </w:rPr>
                <w:t xml:space="preserve">, </w:t>
              </w:r>
              <w:sdt>
                <w:sdtPr>
                  <w:rPr>
                    <w:i/>
                  </w:rPr>
                  <w:alias w:val="volume"/>
                  <w:tag w:val="volume"/>
                  <w:id w:val="18362260"/>
                  <w:placeholder>
                    <w:docPart w:val="C55232FCFA4847859903E1834258E02A"/>
                  </w:placeholder>
                </w:sdtPr>
                <w:sdtContent>
                  <w:r w:rsidR="00D2246C" w:rsidRPr="003D19CE">
                    <w:rPr>
                      <w:i/>
                      <w:shd w:val="clear" w:color="auto" w:fill="FF4500"/>
                    </w:rPr>
                    <w:t>3</w:t>
                  </w:r>
                </w:sdtContent>
              </w:sdt>
              <w:r w:rsidR="00D2246C" w:rsidRPr="00BF3CDA">
                <w:t>(</w:t>
              </w:r>
              <w:sdt>
                <w:sdtPr>
                  <w:alias w:val="issue"/>
                  <w:tag w:val="issue"/>
                  <w:id w:val="1187254516"/>
                  <w:placeholder>
                    <w:docPart w:val="A91087B9CE9541CEAF976FA181102F0E"/>
                  </w:placeholder>
                </w:sdtPr>
                <w:sdtContent>
                  <w:r w:rsidR="00D2246C" w:rsidRPr="003D19CE">
                    <w:rPr>
                      <w:shd w:val="clear" w:color="auto" w:fill="228B22"/>
                    </w:rPr>
                    <w:t>4</w:t>
                  </w:r>
                </w:sdtContent>
              </w:sdt>
              <w:r w:rsidR="00D2246C" w:rsidRPr="00BF3CDA">
                <w:t xml:space="preserve">), </w:t>
              </w:r>
              <w:sdt>
                <w:sdtPr>
                  <w:alias w:val="first-page"/>
                  <w:tag w:val="first-page"/>
                  <w:id w:val="532620362"/>
                  <w:placeholder>
                    <w:docPart w:val="9786D0EA664944D8B781493B8FB71D97"/>
                  </w:placeholder>
                </w:sdtPr>
                <w:sdtContent>
                  <w:r w:rsidR="00D2246C" w:rsidRPr="003D19CE">
                    <w:rPr>
                      <w:shd w:val="clear" w:color="auto" w:fill="EEDD82"/>
                    </w:rPr>
                    <w:t>227</w:t>
                  </w:r>
                </w:sdtContent>
              </w:sdt>
              <w:r w:rsidR="006127AC">
                <w:t>–</w:t>
              </w:r>
              <w:sdt>
                <w:sdtPr>
                  <w:alias w:val="last-page"/>
                  <w:tag w:val="last-page"/>
                  <w:id w:val="854383172"/>
                  <w:placeholder>
                    <w:docPart w:val="F0D317C327A14656A1DF5349239F5310"/>
                  </w:placeholder>
                </w:sdtPr>
                <w:sdtContent>
                  <w:r w:rsidR="00D2246C" w:rsidRPr="003D19CE">
                    <w:rPr>
                      <w:shd w:val="clear" w:color="auto" w:fill="6495ED"/>
                    </w:rPr>
                    <w:t>240</w:t>
                  </w:r>
                </w:sdtContent>
              </w:sdt>
              <w:r w:rsidR="00D2246C" w:rsidRPr="00BF3CDA">
                <w:t>.</w:t>
              </w:r>
            </w:p>
          </w:sdtContent>
        </w:sdt>
        <w:bookmarkStart w:id="162" w:name="B117" w:displacedByCustomXml="next"/>
        <w:bookmarkEnd w:id="162" w:displacedByCustomXml="next"/>
        <w:sdt>
          <w:sdtPr>
            <w:alias w:val="B117_Zhu &amp; Diao, 2020"/>
            <w:tag w:val="citation"/>
            <w:id w:val="498770940"/>
            <w:placeholder>
              <w:docPart w:val="13D817D5BD52466A9D4AFBF7B321882B"/>
            </w:placeholder>
          </w:sdtPr>
          <w:sdtContent>
            <w:p w14:paraId="716A66C4" w14:textId="52CA20B6" w:rsidR="00D2246C" w:rsidRPr="00BF3CDA" w:rsidRDefault="00000000" w:rsidP="00BF3CDA">
              <w:pPr>
                <w:pStyle w:val="bib"/>
                <w:rPr>
                  <w:rFonts w:ascii="Times New Roman" w:hAnsi="Times New Roman" w:cs="Times New Roman"/>
                  <w:noProof w:val="0"/>
                </w:rPr>
              </w:pPr>
              <w:sdt>
                <w:sdtPr>
                  <w:alias w:val="author"/>
                  <w:tag w:val="author"/>
                  <w:id w:val="-1993710858"/>
                  <w:placeholder>
                    <w:docPart w:val="D73A30FF7FB7493B8D130B9A0C48FDF1"/>
                  </w:placeholder>
                </w:sdtPr>
                <w:sdtContent>
                  <w:r w:rsidR="00D2246C" w:rsidRPr="003D19CE">
                    <w:rPr>
                      <w:rStyle w:val="surname"/>
                    </w:rPr>
                    <w:t>Zhu</w:t>
                  </w:r>
                  <w:r w:rsidR="00D2246C" w:rsidRPr="00BF3CDA">
                    <w:t xml:space="preserve">, </w:t>
                  </w:r>
                  <w:r w:rsidR="00D2246C" w:rsidRPr="003D19CE">
                    <w:rPr>
                      <w:rStyle w:val="given-names"/>
                    </w:rPr>
                    <w:t>Y.</w:t>
                  </w:r>
                </w:sdtContent>
              </w:sdt>
              <w:r w:rsidR="00D2246C" w:rsidRPr="00BF3CDA">
                <w:t xml:space="preserve">, &amp; </w:t>
              </w:r>
              <w:sdt>
                <w:sdtPr>
                  <w:alias w:val="author"/>
                  <w:tag w:val="author"/>
                  <w:id w:val="-996725903"/>
                  <w:placeholder>
                    <w:docPart w:val="DDC20DEE722846F884C2C6C85BE4F1FF"/>
                  </w:placeholder>
                </w:sdtPr>
                <w:sdtContent>
                  <w:r w:rsidR="00D2246C" w:rsidRPr="003D19CE">
                    <w:rPr>
                      <w:rStyle w:val="surname"/>
                    </w:rPr>
                    <w:t>Diao</w:t>
                  </w:r>
                  <w:r w:rsidR="00D2246C" w:rsidRPr="00BF3CDA">
                    <w:t xml:space="preserve">, </w:t>
                  </w:r>
                  <w:r w:rsidR="00D2246C" w:rsidRPr="003D19CE">
                    <w:rPr>
                      <w:rStyle w:val="given-names"/>
                    </w:rPr>
                    <w:t>M.</w:t>
                  </w:r>
                </w:sdtContent>
              </w:sdt>
              <w:r w:rsidR="00D2246C" w:rsidRPr="00BF3CDA">
                <w:t xml:space="preserve"> (</w:t>
              </w:r>
              <w:sdt>
                <w:sdtPr>
                  <w:alias w:val="year"/>
                  <w:tag w:val="year"/>
                  <w:id w:val="498011607"/>
                  <w:placeholder>
                    <w:docPart w:val="334B797AB6214497AC683DE7BDF1B730"/>
                  </w:placeholder>
                </w:sdtPr>
                <w:sdtContent>
                  <w:r w:rsidR="00D2246C" w:rsidRPr="003D19CE">
                    <w:rPr>
                      <w:shd w:val="clear" w:color="auto" w:fill="FF69B4"/>
                    </w:rPr>
                    <w:t>2020</w:t>
                  </w:r>
                </w:sdtContent>
              </w:sdt>
              <w:r w:rsidR="00D2246C" w:rsidRPr="00BF3CDA">
                <w:t xml:space="preserve">). </w:t>
              </w:r>
              <w:sdt>
                <w:sdtPr>
                  <w:alias w:val="article-title"/>
                  <w:tag w:val="article-title"/>
                  <w:id w:val="1287165365"/>
                  <w:placeholder>
                    <w:docPart w:val="CA125DE809374937B9A0E5D362943C2D"/>
                  </w:placeholder>
                </w:sdtPr>
                <w:sdtContent>
                  <w:r w:rsidR="00D2246C" w:rsidRPr="003D19CE">
                    <w:rPr>
                      <w:shd w:val="clear" w:color="auto" w:fill="87CEFA"/>
                    </w:rPr>
                    <w:t>Crowdsourcing-data-based dynamic measures of accessibility to business establishments and individual destination choices</w:t>
                  </w:r>
                </w:sdtContent>
              </w:sdt>
              <w:r w:rsidR="00D2246C" w:rsidRPr="00BF3CDA">
                <w:t xml:space="preserve">. </w:t>
              </w:r>
              <w:sdt>
                <w:sdtPr>
                  <w:alias w:val="journal-title"/>
                  <w:tag w:val="journal-title"/>
                  <w:id w:val="-931120281"/>
                  <w:placeholder>
                    <w:docPart w:val="4026B012B81B423AA354CA9BF4361C7C"/>
                  </w:placeholder>
                </w:sdtPr>
                <w:sdtEndPr>
                  <w:rPr>
                    <w:i/>
                  </w:rPr>
                </w:sdtEndPr>
                <w:sdtContent>
                  <w:r w:rsidR="00D2246C" w:rsidRPr="003D19CE">
                    <w:rPr>
                      <w:i/>
                      <w:shd w:val="clear" w:color="auto" w:fill="DEB887"/>
                    </w:rPr>
                    <w:t>Transportation Research Part D: Transport and Environment</w:t>
                  </w:r>
                </w:sdtContent>
              </w:sdt>
              <w:r w:rsidR="00D2246C" w:rsidRPr="00BF3CDA">
                <w:rPr>
                  <w:i/>
                </w:rPr>
                <w:t xml:space="preserve">, </w:t>
              </w:r>
              <w:sdt>
                <w:sdtPr>
                  <w:rPr>
                    <w:i/>
                  </w:rPr>
                  <w:alias w:val="volume"/>
                  <w:tag w:val="volume"/>
                  <w:id w:val="799799581"/>
                  <w:placeholder>
                    <w:docPart w:val="F60B177945734AE88AE07247BAA59E3E"/>
                  </w:placeholder>
                </w:sdtPr>
                <w:sdtContent>
                  <w:r w:rsidR="00D2246C" w:rsidRPr="003D19CE">
                    <w:rPr>
                      <w:i/>
                      <w:shd w:val="clear" w:color="auto" w:fill="FF4500"/>
                    </w:rPr>
                    <w:t>87</w:t>
                  </w:r>
                </w:sdtContent>
              </w:sdt>
              <w:r w:rsidR="00D2246C" w:rsidRPr="00BF3CDA">
                <w:t xml:space="preserve">, </w:t>
              </w:r>
              <w:sdt>
                <w:sdtPr>
                  <w:alias w:val="first-page"/>
                  <w:tag w:val="first-page"/>
                  <w:id w:val="1588268393"/>
                  <w:placeholder>
                    <w:docPart w:val="D317A354303F4BE7ADDC4360889508AC"/>
                  </w:placeholder>
                </w:sdtPr>
                <w:sdtContent>
                  <w:r w:rsidR="00D2246C" w:rsidRPr="000A2CB8">
                    <w:rPr>
                      <w:shd w:val="clear" w:color="auto" w:fill="EEDD82"/>
                    </w:rPr>
                    <w:t>102382</w:t>
                  </w:r>
                </w:sdtContent>
              </w:sdt>
              <w:r w:rsidR="00D2246C" w:rsidRPr="00BF3CDA">
                <w:t>.</w:t>
              </w:r>
            </w:p>
          </w:sdtContent>
        </w:sdt>
      </w:sdtContent>
    </w:sdt>
    <w:sectPr w:rsidR="00D2246C" w:rsidRPr="00BF3CDA" w:rsidSect="0055472A">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dmin" w:date="2022-10-21T15:06:00Z" w:initials="SS">
    <w:p w14:paraId="22076BB6" w14:textId="77777777" w:rsidR="002B3C44" w:rsidRDefault="004C7976">
      <w:pPr>
        <w:pStyle w:val="CommentText"/>
      </w:pPr>
      <w:r>
        <w:rPr>
          <w:rStyle w:val="CommentReference"/>
        </w:rPr>
        <w:annotationRef/>
      </w:r>
      <w:r w:rsidR="002B3C44">
        <w:t>AU: Please provide references list for the citations or delete the citations from the text,</w:t>
      </w:r>
    </w:p>
    <w:p w14:paraId="11BBEA47" w14:textId="77777777" w:rsidR="002B3C44" w:rsidRDefault="002B3C44">
      <w:pPr>
        <w:pStyle w:val="CommentText"/>
      </w:pPr>
    </w:p>
    <w:p w14:paraId="7B0F3C7B" w14:textId="77777777" w:rsidR="002B3C44" w:rsidRDefault="002B3C44" w:rsidP="00BE1278">
      <w:pPr>
        <w:pStyle w:val="CommentText"/>
      </w:pPr>
      <w:r>
        <w:rPr>
          <w:color w:val="000000"/>
        </w:rPr>
        <w:t xml:space="preserve">SLTDA, 2019; </w:t>
      </w:r>
      <w:r>
        <w:t>Bekele et al. 2021.</w:t>
      </w:r>
    </w:p>
  </w:comment>
  <w:comment w:id="2" w:author="Jeetesh Kumar" w:date="2022-11-10T14:46:00Z" w:initials="JK">
    <w:p w14:paraId="4B77D577" w14:textId="77777777" w:rsidR="00491C4A" w:rsidRDefault="002B3C44">
      <w:pPr>
        <w:pStyle w:val="CommentText"/>
      </w:pPr>
      <w:r>
        <w:rPr>
          <w:rStyle w:val="CommentReference"/>
        </w:rPr>
        <w:annotationRef/>
      </w:r>
      <w:r w:rsidR="00491C4A">
        <w:t xml:space="preserve">In text citation - </w:t>
      </w:r>
      <w:r w:rsidR="00491C4A">
        <w:rPr>
          <w:color w:val="000000"/>
          <w:highlight w:val="white"/>
        </w:rPr>
        <w:t>Sri Lanka Tourism Development Authority (SLTDA), 2019</w:t>
      </w:r>
    </w:p>
    <w:p w14:paraId="4F450D85" w14:textId="77777777" w:rsidR="00491C4A" w:rsidRDefault="00491C4A">
      <w:pPr>
        <w:pStyle w:val="CommentText"/>
      </w:pPr>
    </w:p>
    <w:p w14:paraId="2724989C" w14:textId="77777777" w:rsidR="00491C4A" w:rsidRDefault="00491C4A">
      <w:pPr>
        <w:pStyle w:val="CommentText"/>
      </w:pPr>
      <w:r>
        <w:rPr>
          <w:color w:val="000000"/>
          <w:highlight w:val="white"/>
        </w:rPr>
        <w:t xml:space="preserve">Reference - </w:t>
      </w:r>
      <w:hyperlink r:id="rId1" w:history="1">
        <w:r w:rsidRPr="00F5714F">
          <w:rPr>
            <w:rStyle w:val="Hyperlink"/>
            <w:highlight w:val="white"/>
          </w:rPr>
          <w:t>SLTDA, (201</w:t>
        </w:r>
      </w:hyperlink>
      <w:r>
        <w:rPr>
          <w:color w:val="000000"/>
          <w:highlight w:val="white"/>
        </w:rPr>
        <w:t>9). Sri Lanka Tourism Development Authority. Tourism Research and Statistics. Retrieved from </w:t>
      </w:r>
      <w:hyperlink r:id="rId2" w:history="1">
        <w:r w:rsidRPr="00F5714F">
          <w:rPr>
            <w:rStyle w:val="Hyperlink"/>
            <w:rFonts w:ascii="MS Gothic" w:eastAsia="MS Gothic" w:hAnsi="MS Gothic" w:cs="MS Gothic" w:hint="eastAsia"/>
            <w:highlight w:val="white"/>
          </w:rPr>
          <w:t>〈</w:t>
        </w:r>
        <w:r w:rsidRPr="00F5714F">
          <w:rPr>
            <w:rStyle w:val="Hyperlink"/>
            <w:highlight w:val="white"/>
          </w:rPr>
          <w:t>http://www.sltda.lk/statistics</w:t>
        </w:r>
        <w:r w:rsidRPr="00F5714F">
          <w:rPr>
            <w:rStyle w:val="Hyperlink"/>
            <w:rFonts w:ascii="MS Gothic" w:eastAsia="MS Gothic" w:hAnsi="MS Gothic" w:cs="MS Gothic" w:hint="eastAsia"/>
            <w:highlight w:val="white"/>
          </w:rPr>
          <w:t>〉</w:t>
        </w:r>
      </w:hyperlink>
      <w:r>
        <w:rPr>
          <w:color w:val="000000"/>
          <w:highlight w:val="white"/>
        </w:rPr>
        <w:t xml:space="preserve">. </w:t>
      </w:r>
    </w:p>
    <w:p w14:paraId="41FF64B9" w14:textId="77777777" w:rsidR="00491C4A" w:rsidRDefault="00491C4A">
      <w:pPr>
        <w:pStyle w:val="CommentText"/>
      </w:pPr>
    </w:p>
    <w:p w14:paraId="7DC7F50E" w14:textId="77777777" w:rsidR="00491C4A" w:rsidRDefault="00491C4A">
      <w:pPr>
        <w:pStyle w:val="CommentText"/>
      </w:pPr>
    </w:p>
    <w:p w14:paraId="7B1110D8" w14:textId="77777777" w:rsidR="00491C4A" w:rsidRDefault="00491C4A">
      <w:pPr>
        <w:pStyle w:val="CommentText"/>
      </w:pPr>
      <w:r>
        <w:t xml:space="preserve">Bekele et al. 2021. - There is typo in year, pls change 2021 to 2017. </w:t>
      </w:r>
    </w:p>
    <w:p w14:paraId="58C02AEC" w14:textId="77777777" w:rsidR="00491C4A" w:rsidRDefault="00491C4A">
      <w:pPr>
        <w:pStyle w:val="CommentText"/>
      </w:pPr>
    </w:p>
    <w:p w14:paraId="5F3B94B2" w14:textId="77777777" w:rsidR="00491C4A" w:rsidRDefault="00491C4A">
      <w:pPr>
        <w:pStyle w:val="CommentText"/>
      </w:pPr>
      <w:r>
        <w:t xml:space="preserve">Bekele et al. 2017. reference is available in the list  </w:t>
      </w:r>
    </w:p>
    <w:p w14:paraId="2033900B" w14:textId="77777777" w:rsidR="00491C4A" w:rsidRDefault="00491C4A" w:rsidP="00F5714F">
      <w:pPr>
        <w:pStyle w:val="CommentText"/>
      </w:pPr>
    </w:p>
  </w:comment>
  <w:comment w:id="3" w:author="Admin" w:date="2022-10-21T15:07:00Z" w:initials="SS">
    <w:p w14:paraId="115BC4E6" w14:textId="078744B7" w:rsidR="00E26125" w:rsidRDefault="00E26125">
      <w:pPr>
        <w:pStyle w:val="CommentText"/>
      </w:pPr>
      <w:r>
        <w:rPr>
          <w:rStyle w:val="CommentReference"/>
        </w:rPr>
        <w:annotationRef/>
      </w:r>
      <w:r>
        <w:t>AU: Please check the Figure 30.1 citation was inserted fine.</w:t>
      </w:r>
    </w:p>
  </w:comment>
  <w:comment w:id="4" w:author="Jeetesh Kumar" w:date="2022-11-10T14:48:00Z" w:initials="JK">
    <w:p w14:paraId="2DF93267" w14:textId="77777777" w:rsidR="002B3C44" w:rsidRDefault="002B3C44" w:rsidP="00230E52">
      <w:pPr>
        <w:pStyle w:val="CommentText"/>
      </w:pPr>
      <w:r>
        <w:rPr>
          <w:rStyle w:val="CommentReference"/>
        </w:rPr>
        <w:annotationRef/>
      </w:r>
      <w:r>
        <w:rPr>
          <w:lang w:val="en-MY"/>
        </w:rPr>
        <w:t xml:space="preserve">Yes correct. </w:t>
      </w:r>
    </w:p>
  </w:comment>
  <w:comment w:id="7" w:author="Nick Brock" w:date="2022-11-07T12:34:00Z" w:initials="NB">
    <w:p w14:paraId="474A9FFF" w14:textId="79DF829C" w:rsidR="00F37877" w:rsidRDefault="00F37877" w:rsidP="002F3D96">
      <w:pPr>
        <w:pStyle w:val="CommentText"/>
      </w:pPr>
      <w:r>
        <w:rPr>
          <w:rStyle w:val="CommentReference"/>
        </w:rPr>
        <w:annotationRef/>
      </w:r>
      <w:r>
        <w:t>AU: Please give these in full.</w:t>
      </w:r>
    </w:p>
  </w:comment>
  <w:comment w:id="13" w:author="Admin" w:date="2022-10-21T14:27:00Z" w:initials="SS">
    <w:p w14:paraId="1784E860" w14:textId="40E59DDB" w:rsidR="00EE5735" w:rsidRPr="00D144A7" w:rsidRDefault="00D144A7">
      <w:pPr>
        <w:pStyle w:val="CommentText"/>
      </w:pPr>
      <w:r w:rsidRPr="00D144A7">
        <w:t>AU: Please provide publisher location for ‘Albrecht, 2021’.</w:t>
      </w:r>
      <w:r w:rsidR="00EE5735" w:rsidRPr="00D144A7">
        <w:annotationRef/>
      </w:r>
    </w:p>
  </w:comment>
  <w:comment w:id="14" w:author="Jeetesh Kumar" w:date="2022-11-10T14:59:00Z" w:initials="JK">
    <w:p w14:paraId="29BA1809" w14:textId="77777777" w:rsidR="00491C4A" w:rsidRDefault="00491C4A" w:rsidP="0051001E">
      <w:pPr>
        <w:pStyle w:val="CommentText"/>
      </w:pPr>
      <w:r>
        <w:rPr>
          <w:rStyle w:val="CommentReference"/>
        </w:rPr>
        <w:annotationRef/>
      </w:r>
      <w:r>
        <w:rPr>
          <w:lang w:val="en-MY"/>
        </w:rPr>
        <w:t>London, UK</w:t>
      </w:r>
    </w:p>
  </w:comment>
  <w:comment w:id="23" w:author="Admin" w:date="2022-10-21T14:48:00Z" w:initials="SS">
    <w:p w14:paraId="66B7E4EA" w14:textId="3E9D5208" w:rsidR="00B97E0F" w:rsidRDefault="00B97E0F">
      <w:pPr>
        <w:pStyle w:val="CommentText"/>
      </w:pPr>
      <w:r w:rsidRPr="00A85652">
        <w:annotationRef/>
      </w:r>
      <w:r w:rsidR="00A85652" w:rsidRPr="00A85652">
        <w:t xml:space="preserve">AU: Please provide </w:t>
      </w:r>
      <w:r w:rsidR="00A85652">
        <w:t>editors name</w:t>
      </w:r>
      <w:r w:rsidR="00A85652" w:rsidRPr="00A85652">
        <w:t xml:space="preserve"> for ‘Buckley and Coghlan, 2012</w:t>
      </w:r>
      <w:r w:rsidR="0043412D">
        <w:t>’</w:t>
      </w:r>
      <w:r w:rsidR="00A85652" w:rsidRPr="00D144A7">
        <w:t>.</w:t>
      </w:r>
      <w:r w:rsidR="00A85652" w:rsidRPr="00D144A7">
        <w:annotationRef/>
      </w:r>
    </w:p>
  </w:comment>
  <w:comment w:id="24" w:author="Jeetesh Kumar" w:date="2022-11-10T15:16:00Z" w:initials="JK">
    <w:p w14:paraId="2BBD7981" w14:textId="77777777" w:rsidR="007D604F" w:rsidRDefault="007D604F">
      <w:pPr>
        <w:pStyle w:val="CommentText"/>
      </w:pPr>
      <w:r>
        <w:rPr>
          <w:rStyle w:val="CommentReference"/>
        </w:rPr>
        <w:annotationRef/>
      </w:r>
      <w:r>
        <w:rPr>
          <w:lang w:val="en-MY"/>
        </w:rPr>
        <w:t xml:space="preserve">Tej Vir Singh </w:t>
      </w:r>
    </w:p>
    <w:p w14:paraId="1EEB14F2" w14:textId="77777777" w:rsidR="007D604F" w:rsidRDefault="007D604F">
      <w:pPr>
        <w:pStyle w:val="CommentText"/>
      </w:pPr>
    </w:p>
    <w:p w14:paraId="66453C84" w14:textId="77777777" w:rsidR="007D604F" w:rsidRDefault="007D604F" w:rsidP="009A1435">
      <w:pPr>
        <w:pStyle w:val="CommentText"/>
      </w:pPr>
      <w:r>
        <w:rPr>
          <w:highlight w:val="lightGray"/>
        </w:rPr>
        <w:t>Griffith University, Australia to be replace with UK, USA and Canada</w:t>
      </w:r>
    </w:p>
  </w:comment>
  <w:comment w:id="27" w:author="Admin" w:date="2022-10-21T14:47:00Z" w:initials="SS">
    <w:p w14:paraId="0488F9CF" w14:textId="00EBFCBF" w:rsidR="00B97E0F" w:rsidRPr="0043412D" w:rsidRDefault="00B97E0F">
      <w:pPr>
        <w:pStyle w:val="CommentText"/>
      </w:pPr>
      <w:r w:rsidRPr="0043412D">
        <w:annotationRef/>
      </w:r>
      <w:r w:rsidR="0043412D" w:rsidRPr="0043412D">
        <w:t>AU: Please provide editors name</w:t>
      </w:r>
      <w:r w:rsidR="0043412D">
        <w:t xml:space="preserve">, publisher name and location </w:t>
      </w:r>
      <w:r w:rsidR="0043412D" w:rsidRPr="0043412D">
        <w:t>for ‘Carmody, 2008’.</w:t>
      </w:r>
    </w:p>
  </w:comment>
  <w:comment w:id="28" w:author="Jeetesh Kumar" w:date="2022-11-10T15:17:00Z" w:initials="JK">
    <w:p w14:paraId="562AF7DA" w14:textId="77777777" w:rsidR="007D604F" w:rsidRDefault="007D604F">
      <w:pPr>
        <w:pStyle w:val="CommentText"/>
      </w:pPr>
      <w:r>
        <w:rPr>
          <w:rStyle w:val="CommentReference"/>
        </w:rPr>
        <w:annotationRef/>
      </w:r>
      <w:r>
        <w:rPr>
          <w:lang w:val="en-MY"/>
        </w:rPr>
        <w:t xml:space="preserve">Book title: </w:t>
      </w:r>
      <w:r>
        <w:rPr>
          <w:color w:val="333333"/>
          <w:highlight w:val="white"/>
          <w:lang w:val="en-MY"/>
        </w:rPr>
        <w:t>CAUTHE 2008: Tourism and Hospitality Research, Training and Practice; "Where the 'Bloody Hell' Are We?"</w:t>
      </w:r>
      <w:r>
        <w:rPr>
          <w:lang w:val="en-MY"/>
        </w:rPr>
        <w:t xml:space="preserve"> </w:t>
      </w:r>
    </w:p>
    <w:p w14:paraId="49734EDF" w14:textId="77777777" w:rsidR="007D604F" w:rsidRDefault="007D604F">
      <w:pPr>
        <w:pStyle w:val="CommentText"/>
      </w:pPr>
    </w:p>
    <w:p w14:paraId="67A59155" w14:textId="77777777" w:rsidR="007D604F" w:rsidRDefault="007D604F">
      <w:pPr>
        <w:pStyle w:val="CommentText"/>
      </w:pPr>
      <w:r>
        <w:rPr>
          <w:lang w:val="en-MY"/>
        </w:rPr>
        <w:t xml:space="preserve">Editors: </w:t>
      </w:r>
      <w:r>
        <w:rPr>
          <w:color w:val="6A6A98"/>
          <w:highlight w:val="white"/>
          <w:lang w:val="en-MY"/>
        </w:rPr>
        <w:t> Richardson, Scott; Fredline, Liz; Patiar, Anoop; Ternel, Megan</w:t>
      </w:r>
    </w:p>
    <w:p w14:paraId="55C55F4A" w14:textId="77777777" w:rsidR="007D604F" w:rsidRDefault="007D604F">
      <w:pPr>
        <w:pStyle w:val="CommentText"/>
      </w:pPr>
    </w:p>
    <w:p w14:paraId="0FE58BED" w14:textId="77777777" w:rsidR="007D604F" w:rsidRDefault="007D604F">
      <w:pPr>
        <w:pStyle w:val="CommentText"/>
      </w:pPr>
      <w:r>
        <w:rPr>
          <w:color w:val="6A6A98"/>
          <w:highlight w:val="white"/>
          <w:lang w:val="en-MY"/>
        </w:rPr>
        <w:t>Publisher: Griffith University</w:t>
      </w:r>
    </w:p>
    <w:p w14:paraId="7435C81B" w14:textId="77777777" w:rsidR="007D604F" w:rsidRDefault="007D604F">
      <w:pPr>
        <w:pStyle w:val="CommentText"/>
      </w:pPr>
    </w:p>
    <w:p w14:paraId="4E4A98D0" w14:textId="77777777" w:rsidR="007D604F" w:rsidRDefault="007D604F">
      <w:pPr>
        <w:pStyle w:val="CommentText"/>
      </w:pPr>
      <w:r>
        <w:rPr>
          <w:color w:val="000054"/>
          <w:highlight w:val="white"/>
          <w:lang w:val="en-MY"/>
        </w:rPr>
        <w:t xml:space="preserve">Publisher Location: </w:t>
      </w:r>
      <w:r>
        <w:rPr>
          <w:color w:val="6A6A98"/>
          <w:highlight w:val="white"/>
          <w:lang w:val="en-MY"/>
        </w:rPr>
        <w:t>Gold Coast, Qld.</w:t>
      </w:r>
    </w:p>
    <w:p w14:paraId="6F8CD66A" w14:textId="77777777" w:rsidR="007D604F" w:rsidRDefault="007D604F" w:rsidP="00BD6419">
      <w:pPr>
        <w:pStyle w:val="CommentText"/>
      </w:pPr>
      <w:r>
        <w:rPr>
          <w:color w:val="6A6A98"/>
          <w:highlight w:val="white"/>
          <w:lang w:val="en-MY"/>
        </w:rPr>
        <w:t> </w:t>
      </w:r>
      <w:r>
        <w:rPr>
          <w:lang w:val="en-MY"/>
        </w:rPr>
        <w:t xml:space="preserve"> </w:t>
      </w:r>
    </w:p>
  </w:comment>
  <w:comment w:id="35" w:author="Admin" w:date="2022-10-21T14:28:00Z" w:initials="SS">
    <w:p w14:paraId="44A8C907" w14:textId="74C6F3EA" w:rsidR="00EE5735" w:rsidRPr="00C731A0" w:rsidRDefault="00EE5735">
      <w:pPr>
        <w:pStyle w:val="CommentText"/>
      </w:pPr>
      <w:r w:rsidRPr="00C731A0">
        <w:annotationRef/>
      </w:r>
      <w:r w:rsidR="00C731A0" w:rsidRPr="00C731A0">
        <w:t>AU: Please provide volume for ‘Coghlan, 2020’.</w:t>
      </w:r>
    </w:p>
  </w:comment>
  <w:comment w:id="36" w:author="Jeetesh Kumar" w:date="2022-11-10T15:20:00Z" w:initials="JK">
    <w:p w14:paraId="7BD7EC24" w14:textId="77777777" w:rsidR="00675AAB" w:rsidRDefault="00675AAB" w:rsidP="009D2E7C">
      <w:pPr>
        <w:pStyle w:val="CommentText"/>
      </w:pPr>
      <w:r>
        <w:rPr>
          <w:rStyle w:val="CommentReference"/>
        </w:rPr>
        <w:annotationRef/>
      </w:r>
      <w:r>
        <w:rPr>
          <w:color w:val="222222"/>
          <w:highlight w:val="white"/>
        </w:rPr>
        <w:t>Coghlan, A. (2022). Mobilising knowledge: an action design research case study of using technology to safeguard an endangered nature-based tourism attraction. </w:t>
      </w:r>
      <w:r>
        <w:rPr>
          <w:i/>
          <w:iCs/>
          <w:color w:val="222222"/>
          <w:highlight w:val="white"/>
        </w:rPr>
        <w:t>Journal of Sustainable Tourism</w:t>
      </w:r>
      <w:r>
        <w:rPr>
          <w:color w:val="222222"/>
          <w:highlight w:val="white"/>
        </w:rPr>
        <w:t>, </w:t>
      </w:r>
      <w:r>
        <w:rPr>
          <w:i/>
          <w:iCs/>
          <w:color w:val="222222"/>
          <w:highlight w:val="white"/>
        </w:rPr>
        <w:t>30</w:t>
      </w:r>
      <w:r>
        <w:rPr>
          <w:color w:val="222222"/>
          <w:highlight w:val="white"/>
        </w:rPr>
        <w:t>(9), 2187-2206.</w:t>
      </w:r>
      <w:r>
        <w:t xml:space="preserve"> </w:t>
      </w:r>
    </w:p>
  </w:comment>
  <w:comment w:id="43" w:author="Admin" w:date="2022-10-21T14:28:00Z" w:initials="SS">
    <w:p w14:paraId="02FC6A1B" w14:textId="5B6A368C" w:rsidR="00EE5735" w:rsidRDefault="00EE5735">
      <w:pPr>
        <w:pStyle w:val="CommentText"/>
      </w:pPr>
      <w:r w:rsidRPr="002A5126">
        <w:annotationRef/>
      </w:r>
      <w:r w:rsidR="002A5126" w:rsidRPr="002A5126">
        <w:t>AU: Please provide publisher location for ‘Dybedal et al. 2021</w:t>
      </w:r>
      <w:r w:rsidR="002A5126" w:rsidRPr="00D144A7">
        <w:t>.</w:t>
      </w:r>
    </w:p>
  </w:comment>
  <w:comment w:id="44" w:author="Jeetesh Kumar" w:date="2022-11-10T15:22:00Z" w:initials="JK">
    <w:p w14:paraId="1C87CD69" w14:textId="77777777" w:rsidR="00675AAB" w:rsidRDefault="00675AAB" w:rsidP="00D8694B">
      <w:pPr>
        <w:pStyle w:val="CommentText"/>
      </w:pPr>
      <w:r>
        <w:rPr>
          <w:rStyle w:val="CommentReference"/>
        </w:rPr>
        <w:annotationRef/>
      </w:r>
      <w:r>
        <w:rPr>
          <w:lang w:val="en-MY"/>
        </w:rPr>
        <w:t>UK, USA</w:t>
      </w:r>
    </w:p>
  </w:comment>
  <w:comment w:id="46" w:author="Admin" w:date="2022-10-21T14:28:00Z" w:initials="SS">
    <w:p w14:paraId="550A3BD2" w14:textId="1356167C" w:rsidR="009D4CE8" w:rsidRDefault="009D4CE8">
      <w:pPr>
        <w:pStyle w:val="CommentText"/>
      </w:pPr>
      <w:r w:rsidRPr="006127AC">
        <w:annotationRef/>
      </w:r>
      <w:r w:rsidR="006127AC" w:rsidRPr="006127AC">
        <w:t xml:space="preserve">AU: Please provide </w:t>
      </w:r>
      <w:r w:rsidR="006127AC">
        <w:t>URL</w:t>
      </w:r>
      <w:r w:rsidR="006127AC" w:rsidRPr="006127AC">
        <w:t xml:space="preserve"> for ‘Elmahdy et al. 2017</w:t>
      </w:r>
      <w:r w:rsidR="006127AC">
        <w:t>’</w:t>
      </w:r>
      <w:r w:rsidR="006127AC" w:rsidRPr="00D144A7">
        <w:t>.</w:t>
      </w:r>
    </w:p>
  </w:comment>
  <w:comment w:id="47" w:author="Jeetesh Kumar" w:date="2022-11-10T15:23:00Z" w:initials="JK">
    <w:p w14:paraId="6AC123AA" w14:textId="77777777" w:rsidR="00675AAB" w:rsidRDefault="00675AAB" w:rsidP="009A4C65">
      <w:pPr>
        <w:pStyle w:val="CommentText"/>
      </w:pPr>
      <w:r>
        <w:rPr>
          <w:rStyle w:val="CommentReference"/>
        </w:rPr>
        <w:annotationRef/>
      </w:r>
      <w:hyperlink r:id="rId3" w:history="1">
        <w:r w:rsidRPr="009A4C65">
          <w:rPr>
            <w:rStyle w:val="Hyperlink"/>
          </w:rPr>
          <w:t>https://nmbu.brage.unit.no/nmbu-xmlui/handle/11250/2648159</w:t>
        </w:r>
      </w:hyperlink>
    </w:p>
  </w:comment>
  <w:comment w:id="49" w:author="Admin" w:date="2022-10-21T14:49:00Z" w:initials="SS">
    <w:p w14:paraId="55F9B56E" w14:textId="713B78E4" w:rsidR="00B97E0F" w:rsidRDefault="00B97E0F">
      <w:pPr>
        <w:pStyle w:val="CommentText"/>
      </w:pPr>
      <w:r w:rsidRPr="00575D9C">
        <w:annotationRef/>
      </w:r>
      <w:r w:rsidR="00575D9C" w:rsidRPr="00575D9C">
        <w:t>AU: Please provide editors name, publisher location for ‘Filipe et al. 2020’</w:t>
      </w:r>
      <w:r w:rsidR="00575D9C" w:rsidRPr="0043412D">
        <w:t>.</w:t>
      </w:r>
    </w:p>
  </w:comment>
  <w:comment w:id="50" w:author="Jeetesh Kumar" w:date="2022-11-10T15:31:00Z" w:initials="JK">
    <w:p w14:paraId="5A675388" w14:textId="77777777" w:rsidR="00C73027" w:rsidRDefault="00C73027">
      <w:pPr>
        <w:pStyle w:val="CommentText"/>
      </w:pPr>
      <w:r>
        <w:rPr>
          <w:rStyle w:val="CommentReference"/>
        </w:rPr>
        <w:annotationRef/>
      </w:r>
      <w:r>
        <w:rPr>
          <w:lang w:val="en-MY"/>
        </w:rPr>
        <w:t xml:space="preserve">Editors; </w:t>
      </w:r>
      <w:hyperlink r:id="rId4" w:history="1">
        <w:r w:rsidRPr="00C84039">
          <w:rPr>
            <w:rStyle w:val="Hyperlink"/>
            <w:lang w:val="en-MY"/>
          </w:rPr>
          <w:t>Devkant Kala</w:t>
        </w:r>
      </w:hyperlink>
      <w:r>
        <w:rPr>
          <w:color w:val="333333"/>
          <w:highlight w:val="white"/>
          <w:lang w:val="en-MY"/>
        </w:rPr>
        <w:t>; </w:t>
      </w:r>
      <w:hyperlink r:id="rId5" w:history="1">
        <w:r w:rsidRPr="00C84039">
          <w:rPr>
            <w:rStyle w:val="Hyperlink"/>
            <w:lang w:val="en-MY"/>
          </w:rPr>
          <w:t>Satish Chandra Bagri</w:t>
        </w:r>
      </w:hyperlink>
      <w:r>
        <w:rPr>
          <w:color w:val="333333"/>
          <w:highlight w:val="white"/>
          <w:lang w:val="en-MY"/>
        </w:rPr>
        <w:t> </w:t>
      </w:r>
    </w:p>
    <w:p w14:paraId="12DC0C5B" w14:textId="77777777" w:rsidR="00C73027" w:rsidRDefault="00C73027" w:rsidP="00C84039">
      <w:pPr>
        <w:pStyle w:val="CommentText"/>
      </w:pPr>
      <w:r>
        <w:rPr>
          <w:color w:val="333333"/>
          <w:highlight w:val="white"/>
          <w:lang w:val="en-MY"/>
        </w:rPr>
        <w:t>Publisher Location: USA</w:t>
      </w:r>
    </w:p>
  </w:comment>
  <w:comment w:id="54" w:author="Admin" w:date="2022-10-21T14:29:00Z" w:initials="SS">
    <w:p w14:paraId="3D34C193" w14:textId="18E11391" w:rsidR="00655C82" w:rsidRPr="00B342FF" w:rsidRDefault="00655C82">
      <w:pPr>
        <w:pStyle w:val="CommentText"/>
      </w:pPr>
      <w:r w:rsidRPr="00B342FF">
        <w:annotationRef/>
      </w:r>
      <w:r w:rsidR="00B342FF" w:rsidRPr="00B342FF">
        <w:t>AU: Please provide publisher location for ‘Fredman et al. 2021</w:t>
      </w:r>
      <w:r w:rsidR="00B342FF">
        <w:t>’.</w:t>
      </w:r>
    </w:p>
  </w:comment>
  <w:comment w:id="55" w:author="Jeetesh Kumar" w:date="2022-11-10T15:35:00Z" w:initials="JK">
    <w:p w14:paraId="4BFAA736" w14:textId="77777777" w:rsidR="00C73027" w:rsidRDefault="00C73027" w:rsidP="00DD31C1">
      <w:pPr>
        <w:pStyle w:val="CommentText"/>
      </w:pPr>
      <w:r>
        <w:rPr>
          <w:rStyle w:val="CommentReference"/>
        </w:rPr>
        <w:annotationRef/>
      </w:r>
      <w:r>
        <w:rPr>
          <w:lang w:val="en-MY"/>
        </w:rPr>
        <w:t>UK, USA</w:t>
      </w:r>
    </w:p>
  </w:comment>
  <w:comment w:id="59" w:author="Admin" w:date="2022-10-21T14:30:00Z" w:initials="SS">
    <w:p w14:paraId="30DFD050" w14:textId="76D92F55" w:rsidR="00655C82" w:rsidRPr="00BB7233" w:rsidRDefault="00655C82">
      <w:pPr>
        <w:pStyle w:val="CommentText"/>
      </w:pPr>
      <w:r w:rsidRPr="00BB7233">
        <w:annotationRef/>
      </w:r>
      <w:r w:rsidR="00BB7233" w:rsidRPr="00BB7233">
        <w:t>AU: Please provide publisher location for ‘Geary, 2018</w:t>
      </w:r>
      <w:r w:rsidR="00BB7233">
        <w:t>’</w:t>
      </w:r>
      <w:r w:rsidR="00BB7233" w:rsidRPr="00BB7233">
        <w:t>.</w:t>
      </w:r>
    </w:p>
  </w:comment>
  <w:comment w:id="60" w:author="Jeetesh Kumar" w:date="2022-11-10T15:37:00Z" w:initials="JK">
    <w:p w14:paraId="47425734" w14:textId="77777777" w:rsidR="00C73027" w:rsidRDefault="00C73027" w:rsidP="00690938">
      <w:pPr>
        <w:pStyle w:val="CommentText"/>
      </w:pPr>
      <w:r>
        <w:rPr>
          <w:rStyle w:val="CommentReference"/>
        </w:rPr>
        <w:annotationRef/>
      </w:r>
      <w:r>
        <w:rPr>
          <w:color w:val="4D5156"/>
          <w:highlight w:val="white"/>
        </w:rPr>
        <w:t>Laramie, Wyoming</w:t>
      </w:r>
      <w:r>
        <w:t xml:space="preserve"> </w:t>
      </w:r>
    </w:p>
  </w:comment>
  <w:comment w:id="63" w:author="Admin" w:date="2022-10-21T14:30:00Z" w:initials="SS">
    <w:p w14:paraId="1D4DA5E1" w14:textId="592F3E21" w:rsidR="00655C82" w:rsidRDefault="00655C82">
      <w:pPr>
        <w:pStyle w:val="CommentText"/>
      </w:pPr>
      <w:r w:rsidRPr="006127AC">
        <w:annotationRef/>
      </w:r>
      <w:r w:rsidR="006127AC" w:rsidRPr="006127AC">
        <w:t xml:space="preserve">AU: Please provide </w:t>
      </w:r>
      <w:r w:rsidR="006127AC">
        <w:t>page</w:t>
      </w:r>
      <w:r w:rsidR="006127AC" w:rsidRPr="006127AC">
        <w:t xml:space="preserve"> for ‘Goffi, 2013’</w:t>
      </w:r>
      <w:r w:rsidR="006127AC" w:rsidRPr="00D144A7">
        <w:t>.</w:t>
      </w:r>
    </w:p>
  </w:comment>
  <w:comment w:id="64" w:author="Jeetesh Kumar" w:date="2022-11-10T15:40:00Z" w:initials="JK">
    <w:p w14:paraId="6E0B933E" w14:textId="77777777" w:rsidR="00322948" w:rsidRDefault="00322948" w:rsidP="00DE58F4">
      <w:pPr>
        <w:pStyle w:val="CommentText"/>
      </w:pPr>
      <w:r>
        <w:rPr>
          <w:rStyle w:val="CommentReference"/>
        </w:rPr>
        <w:annotationRef/>
      </w:r>
      <w:r>
        <w:t>121-147.</w:t>
      </w:r>
    </w:p>
  </w:comment>
  <w:comment w:id="80" w:author="Admin" w:date="2022-10-21T14:31:00Z" w:initials="SS">
    <w:p w14:paraId="3EC0958A" w14:textId="486F390E" w:rsidR="00F13F61" w:rsidRPr="00B4004C" w:rsidRDefault="00F13F61">
      <w:pPr>
        <w:pStyle w:val="CommentText"/>
      </w:pPr>
      <w:r w:rsidRPr="00B4004C">
        <w:annotationRef/>
      </w:r>
      <w:r w:rsidR="00B4004C" w:rsidRPr="00B4004C">
        <w:t>AU: Please update the full journal name for ‘Kumar, 2016’.</w:t>
      </w:r>
    </w:p>
  </w:comment>
  <w:comment w:id="81" w:author="Jeetesh Kumar" w:date="2022-11-10T15:42:00Z" w:initials="JK">
    <w:p w14:paraId="1F6645FA" w14:textId="77777777" w:rsidR="00322948" w:rsidRDefault="00322948" w:rsidP="00F21A19">
      <w:pPr>
        <w:pStyle w:val="CommentText"/>
      </w:pPr>
      <w:r>
        <w:rPr>
          <w:rStyle w:val="CommentReference"/>
        </w:rPr>
        <w:annotationRef/>
      </w:r>
      <w:r>
        <w:t xml:space="preserve">South Asian Journal of Tourism and Heritage </w:t>
      </w:r>
    </w:p>
  </w:comment>
  <w:comment w:id="83" w:author="Admin" w:date="2022-10-21T14:31:00Z" w:initials="SS">
    <w:p w14:paraId="50A5FBD4" w14:textId="721DB4FE" w:rsidR="00F13F61" w:rsidRPr="003A4A5B" w:rsidRDefault="00F13F61">
      <w:pPr>
        <w:pStyle w:val="CommentText"/>
      </w:pPr>
      <w:r w:rsidRPr="003A4A5B">
        <w:annotationRef/>
      </w:r>
      <w:r w:rsidR="003A4A5B" w:rsidRPr="003A4A5B">
        <w:t xml:space="preserve">AU: Please provide </w:t>
      </w:r>
      <w:r w:rsidR="003A4A5B">
        <w:t xml:space="preserve">city of the </w:t>
      </w:r>
      <w:r w:rsidR="003A4A5B" w:rsidRPr="003A4A5B">
        <w:t>publisher location for ‘Kunasekaran and Kumar, 2021</w:t>
      </w:r>
      <w:r w:rsidR="003A4A5B">
        <w:t>’</w:t>
      </w:r>
    </w:p>
  </w:comment>
  <w:comment w:id="84" w:author="Jeetesh Kumar" w:date="2022-11-10T15:50:00Z" w:initials="JK">
    <w:p w14:paraId="2784C5E3" w14:textId="77777777" w:rsidR="00322948" w:rsidRDefault="00322948">
      <w:pPr>
        <w:pStyle w:val="CommentText"/>
      </w:pPr>
      <w:r>
        <w:rPr>
          <w:rStyle w:val="CommentReference"/>
        </w:rPr>
        <w:annotationRef/>
      </w:r>
      <w:r>
        <w:rPr>
          <w:lang w:val="en-MY"/>
        </w:rPr>
        <w:t xml:space="preserve">Please replace India with </w:t>
      </w:r>
    </w:p>
    <w:p w14:paraId="3BE755CB" w14:textId="77777777" w:rsidR="00322948" w:rsidRDefault="00322948" w:rsidP="0025772B">
      <w:pPr>
        <w:pStyle w:val="CommentText"/>
      </w:pPr>
      <w:r>
        <w:rPr>
          <w:lang w:val="en-MY"/>
        </w:rPr>
        <w:t>London, UK</w:t>
      </w:r>
    </w:p>
  </w:comment>
  <w:comment w:id="94" w:author="Admin" w:date="2022-10-21T14:32:00Z" w:initials="SS">
    <w:p w14:paraId="74606F80" w14:textId="751993A8" w:rsidR="00D144A7" w:rsidRPr="003A4A5B" w:rsidRDefault="00D144A7">
      <w:pPr>
        <w:pStyle w:val="CommentText"/>
      </w:pPr>
      <w:r w:rsidRPr="003A4A5B">
        <w:annotationRef/>
      </w:r>
      <w:r w:rsidR="003A4A5B" w:rsidRPr="003A4A5B">
        <w:t>AU: Please provide publisher location for ‘Margaryan, 2017’.</w:t>
      </w:r>
    </w:p>
  </w:comment>
  <w:comment w:id="95" w:author="Jeetesh Kumar" w:date="2022-11-10T15:51:00Z" w:initials="JK">
    <w:p w14:paraId="78658212" w14:textId="77777777" w:rsidR="007D505E" w:rsidRDefault="007D505E" w:rsidP="000602D0">
      <w:pPr>
        <w:pStyle w:val="CommentText"/>
      </w:pPr>
      <w:r>
        <w:rPr>
          <w:rStyle w:val="CommentReference"/>
        </w:rPr>
        <w:annotationRef/>
      </w:r>
      <w:r>
        <w:rPr>
          <w:lang w:val="en-MY"/>
        </w:rPr>
        <w:t>Sweden</w:t>
      </w:r>
    </w:p>
  </w:comment>
  <w:comment w:id="102" w:author="Admin" w:date="2022-10-21T14:32:00Z" w:initials="SS">
    <w:p w14:paraId="1B93B364" w14:textId="2255040D" w:rsidR="00D144A7" w:rsidRPr="003A4A5B" w:rsidRDefault="00D144A7">
      <w:pPr>
        <w:pStyle w:val="CommentText"/>
      </w:pPr>
      <w:r>
        <w:rPr>
          <w:rStyle w:val="CommentReference"/>
        </w:rPr>
        <w:annotationRef/>
      </w:r>
      <w:r w:rsidR="003A4A5B" w:rsidRPr="003A4A5B">
        <w:t>AU: Please provide editor name, publisher location for ‘Mohanty et al, 2022</w:t>
      </w:r>
      <w:r w:rsidR="003A4A5B">
        <w:t>’</w:t>
      </w:r>
      <w:r w:rsidR="003A4A5B" w:rsidRPr="003A4A5B">
        <w:t>.</w:t>
      </w:r>
    </w:p>
  </w:comment>
  <w:comment w:id="103" w:author="Jeetesh Kumar" w:date="2022-11-10T15:58:00Z" w:initials="JK">
    <w:p w14:paraId="519AA3A6" w14:textId="77777777" w:rsidR="007D505E" w:rsidRDefault="007D505E">
      <w:pPr>
        <w:pStyle w:val="CommentText"/>
      </w:pPr>
      <w:r>
        <w:rPr>
          <w:rStyle w:val="CommentReference"/>
        </w:rPr>
        <w:annotationRef/>
      </w:r>
      <w:r>
        <w:rPr>
          <w:lang w:val="en-MY"/>
        </w:rPr>
        <w:t xml:space="preserve">Editor: </w:t>
      </w:r>
      <w:r>
        <w:rPr>
          <w:color w:val="333333"/>
          <w:highlight w:val="white"/>
          <w:lang w:val="en-MY"/>
        </w:rPr>
        <w:t> </w:t>
      </w:r>
      <w:hyperlink r:id="rId6" w:history="1">
        <w:r w:rsidRPr="00442FDA">
          <w:rPr>
            <w:rStyle w:val="Hyperlink"/>
            <w:highlight w:val="white"/>
            <w:lang w:val="en-MY"/>
          </w:rPr>
          <w:t>Azizul Hassan</w:t>
        </w:r>
      </w:hyperlink>
    </w:p>
    <w:p w14:paraId="34850A65" w14:textId="77777777" w:rsidR="007D505E" w:rsidRDefault="007D505E">
      <w:pPr>
        <w:pStyle w:val="CommentText"/>
      </w:pPr>
      <w:r>
        <w:rPr>
          <w:color w:val="333333"/>
          <w:highlight w:val="white"/>
          <w:lang w:val="en-MY"/>
        </w:rPr>
        <w:t xml:space="preserve">Publisher Location: Singapore </w:t>
      </w:r>
    </w:p>
    <w:p w14:paraId="2DD175D9" w14:textId="77777777" w:rsidR="007D505E" w:rsidRDefault="007D505E" w:rsidP="00442FDA">
      <w:pPr>
        <w:pStyle w:val="CommentText"/>
      </w:pPr>
    </w:p>
  </w:comment>
  <w:comment w:id="113" w:author="Admin" w:date="2022-10-21T14:33:00Z" w:initials="SS">
    <w:p w14:paraId="1BC813EF" w14:textId="068A9915" w:rsidR="00D144A7" w:rsidRPr="003A4A5B" w:rsidRDefault="00D144A7">
      <w:pPr>
        <w:pStyle w:val="CommentText"/>
      </w:pPr>
      <w:r w:rsidRPr="003A4A5B">
        <w:annotationRef/>
      </w:r>
      <w:r w:rsidR="003A4A5B" w:rsidRPr="003A4A5B">
        <w:t xml:space="preserve">AU: Please provide publisher </w:t>
      </w:r>
      <w:r w:rsidR="003A4A5B">
        <w:t xml:space="preserve">name and </w:t>
      </w:r>
      <w:r w:rsidR="003A4A5B" w:rsidRPr="003A4A5B">
        <w:t>location for ‘Owiyo, 2018’.</w:t>
      </w:r>
    </w:p>
  </w:comment>
  <w:comment w:id="114" w:author="Jeetesh Kumar" w:date="2022-11-10T16:00:00Z" w:initials="JK">
    <w:p w14:paraId="636DFF29" w14:textId="77777777" w:rsidR="007D505E" w:rsidRDefault="007D505E">
      <w:pPr>
        <w:pStyle w:val="CommentText"/>
      </w:pPr>
      <w:r>
        <w:rPr>
          <w:rStyle w:val="CommentReference"/>
        </w:rPr>
        <w:annotationRef/>
      </w:r>
      <w:r>
        <w:rPr>
          <w:lang w:val="en-MY"/>
        </w:rPr>
        <w:t>Publisher Name: Rongo University</w:t>
      </w:r>
    </w:p>
    <w:p w14:paraId="6892BFB7" w14:textId="77777777" w:rsidR="007D505E" w:rsidRDefault="007D505E" w:rsidP="00805DAC">
      <w:pPr>
        <w:pStyle w:val="CommentText"/>
      </w:pPr>
      <w:r>
        <w:rPr>
          <w:lang w:val="en-MY"/>
        </w:rPr>
        <w:t>Location: Rongo, Kenya</w:t>
      </w:r>
    </w:p>
  </w:comment>
  <w:comment w:id="116" w:author="Admin" w:date="2022-10-21T14:33:00Z" w:initials="SS">
    <w:p w14:paraId="6595F64D" w14:textId="4DCD53A7" w:rsidR="00D144A7" w:rsidRPr="003A4A5B" w:rsidRDefault="00D144A7">
      <w:pPr>
        <w:pStyle w:val="CommentText"/>
      </w:pPr>
      <w:r w:rsidRPr="003A4A5B">
        <w:annotationRef/>
      </w:r>
      <w:r w:rsidR="003A4A5B" w:rsidRPr="003A4A5B">
        <w:t xml:space="preserve">AU: Please provide </w:t>
      </w:r>
      <w:r w:rsidR="00B97E0F">
        <w:t xml:space="preserve">editors name </w:t>
      </w:r>
      <w:r w:rsidR="003A4A5B" w:rsidRPr="003A4A5B">
        <w:t>publisher location for ‘Pamungkas and Jones, 2021</w:t>
      </w:r>
      <w:r w:rsidR="003A4A5B">
        <w:t>’</w:t>
      </w:r>
      <w:r w:rsidR="003A4A5B" w:rsidRPr="003A4A5B">
        <w:t>.</w:t>
      </w:r>
    </w:p>
  </w:comment>
  <w:comment w:id="117" w:author="Jeetesh Kumar" w:date="2022-11-10T16:13:00Z" w:initials="JK">
    <w:p w14:paraId="2DC58A3A" w14:textId="77777777" w:rsidR="00ED1090" w:rsidRDefault="00ED1090">
      <w:pPr>
        <w:pStyle w:val="CommentText"/>
      </w:pPr>
      <w:r>
        <w:rPr>
          <w:rStyle w:val="CommentReference"/>
        </w:rPr>
        <w:annotationRef/>
      </w:r>
      <w:r>
        <w:rPr>
          <w:lang w:val="en-MY"/>
        </w:rPr>
        <w:t xml:space="preserve">Editor Name: </w:t>
      </w:r>
      <w:hyperlink r:id="rId7" w:history="1">
        <w:r w:rsidRPr="00776486">
          <w:rPr>
            <w:rStyle w:val="Hyperlink"/>
            <w:highlight w:val="white"/>
            <w:lang w:val="en-MY"/>
          </w:rPr>
          <w:t>Thomas E. Jones</w:t>
        </w:r>
      </w:hyperlink>
      <w:r>
        <w:rPr>
          <w:color w:val="333333"/>
          <w:highlight w:val="white"/>
          <w:lang w:val="en-MY"/>
        </w:rPr>
        <w:t>, </w:t>
      </w:r>
      <w:hyperlink r:id="rId8" w:history="1">
        <w:r w:rsidRPr="00776486">
          <w:rPr>
            <w:rStyle w:val="Hyperlink"/>
            <w:highlight w:val="white"/>
            <w:lang w:val="en-MY"/>
          </w:rPr>
          <w:t>Huong T. Bui</w:t>
        </w:r>
      </w:hyperlink>
      <w:r>
        <w:rPr>
          <w:color w:val="333333"/>
          <w:highlight w:val="white"/>
          <w:lang w:val="en-MY"/>
        </w:rPr>
        <w:t>, </w:t>
      </w:r>
    </w:p>
    <w:p w14:paraId="0E54B1B5" w14:textId="77777777" w:rsidR="00ED1090" w:rsidRDefault="00ED1090">
      <w:pPr>
        <w:pStyle w:val="CommentText"/>
      </w:pPr>
      <w:hyperlink r:id="rId9" w:history="1">
        <w:r w:rsidRPr="00776486">
          <w:rPr>
            <w:rStyle w:val="Hyperlink"/>
            <w:highlight w:val="white"/>
            <w:lang w:val="en-MY"/>
          </w:rPr>
          <w:t>Michal Apollo</w:t>
        </w:r>
      </w:hyperlink>
    </w:p>
    <w:p w14:paraId="0F5F8590" w14:textId="77777777" w:rsidR="00ED1090" w:rsidRDefault="00ED1090" w:rsidP="00776486">
      <w:pPr>
        <w:pStyle w:val="CommentText"/>
      </w:pPr>
      <w:r>
        <w:rPr>
          <w:lang w:val="en-MY"/>
        </w:rPr>
        <w:t xml:space="preserve">Publisher Location: Cham, </w:t>
      </w:r>
      <w:r>
        <w:rPr>
          <w:color w:val="333333"/>
          <w:highlight w:val="white"/>
          <w:lang w:val="en-MY"/>
        </w:rPr>
        <w:t>Switzerland </w:t>
      </w:r>
      <w:r>
        <w:rPr>
          <w:lang w:val="en-MY"/>
        </w:rPr>
        <w:t xml:space="preserve"> </w:t>
      </w:r>
    </w:p>
  </w:comment>
  <w:comment w:id="139" w:author="Admin" w:date="2022-10-21T14:34:00Z" w:initials="SS">
    <w:p w14:paraId="3262D4DF" w14:textId="3A69CDD1" w:rsidR="00D144A7" w:rsidRPr="009C1B49" w:rsidRDefault="00D144A7">
      <w:pPr>
        <w:pStyle w:val="CommentText"/>
      </w:pPr>
      <w:r w:rsidRPr="009C1B49">
        <w:annotationRef/>
      </w:r>
      <w:r w:rsidR="009C1B49" w:rsidRPr="009C1B49">
        <w:t xml:space="preserve">AU: Please provide </w:t>
      </w:r>
      <w:r w:rsidR="009C1B49">
        <w:t>page</w:t>
      </w:r>
      <w:r w:rsidR="009C1B49" w:rsidRPr="009C1B49">
        <w:t xml:space="preserve"> for ‘Tang et al., 2018’.</w:t>
      </w:r>
    </w:p>
  </w:comment>
  <w:comment w:id="140" w:author="Jeetesh Kumar" w:date="2022-11-10T16:18:00Z" w:initials="JK">
    <w:p w14:paraId="1701C004" w14:textId="77777777" w:rsidR="00ED1090" w:rsidRDefault="00ED1090">
      <w:pPr>
        <w:pStyle w:val="CommentText"/>
      </w:pPr>
      <w:r>
        <w:rPr>
          <w:rStyle w:val="CommentReference"/>
        </w:rPr>
        <w:annotationRef/>
      </w:r>
      <w:r>
        <w:rPr>
          <w:lang w:val="en-MY"/>
        </w:rPr>
        <w:t>1-9</w:t>
      </w:r>
    </w:p>
    <w:p w14:paraId="74D25AB9" w14:textId="77777777" w:rsidR="00ED1090" w:rsidRDefault="00ED1090" w:rsidP="00BF6D6D">
      <w:pPr>
        <w:pStyle w:val="CommentText"/>
      </w:pPr>
      <w:hyperlink r:id="rId10" w:history="1">
        <w:r w:rsidRPr="00BF6D6D">
          <w:rPr>
            <w:rStyle w:val="Hyperlink"/>
            <w:lang w:val="en-MY"/>
          </w:rPr>
          <w:t>https://doi.org/10.1155/2018/1473184</w:t>
        </w:r>
      </w:hyperlink>
      <w:r>
        <w:rPr>
          <w:lang w:val="en-MY"/>
        </w:rPr>
        <w:t xml:space="preserve"> </w:t>
      </w:r>
    </w:p>
  </w:comment>
  <w:comment w:id="155" w:author="Admin" w:date="2022-10-21T14:34:00Z" w:initials="SS">
    <w:p w14:paraId="04BA32F1" w14:textId="0452CDCA" w:rsidR="00D144A7" w:rsidRDefault="00D144A7">
      <w:pPr>
        <w:pStyle w:val="CommentText"/>
      </w:pPr>
      <w:r w:rsidRPr="0026319E">
        <w:annotationRef/>
      </w:r>
      <w:r w:rsidR="0026319E" w:rsidRPr="0026319E">
        <w:t>AU: Please provide page for ‘Yen et al. 2021’</w:t>
      </w:r>
      <w:r w:rsidR="0026319E" w:rsidRPr="009C1B49">
        <w:t>.</w:t>
      </w:r>
    </w:p>
  </w:comment>
  <w:comment w:id="156" w:author="Jeetesh Kumar" w:date="2022-11-10T16:20:00Z" w:initials="JK">
    <w:p w14:paraId="2B621C0B" w14:textId="77777777" w:rsidR="00ED1090" w:rsidRDefault="00ED1090">
      <w:pPr>
        <w:pStyle w:val="CommentText"/>
      </w:pPr>
      <w:r>
        <w:rPr>
          <w:rStyle w:val="CommentReference"/>
        </w:rPr>
        <w:annotationRef/>
      </w:r>
      <w:r>
        <w:rPr>
          <w:lang w:val="en-MY"/>
        </w:rPr>
        <w:t xml:space="preserve">No page # </w:t>
      </w:r>
    </w:p>
    <w:p w14:paraId="495990A2" w14:textId="77777777" w:rsidR="00ED1090" w:rsidRDefault="00ED1090" w:rsidP="006B4984">
      <w:pPr>
        <w:pStyle w:val="CommentText"/>
      </w:pPr>
      <w:hyperlink r:id="rId11" w:history="1">
        <w:r w:rsidRPr="006B4984">
          <w:rPr>
            <w:rStyle w:val="Hyperlink"/>
            <w:lang w:val="en-MY"/>
          </w:rPr>
          <w:t>https://journals.sagepub.com/doi/10.1177/21582440211005752</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0F3C7B" w15:done="0"/>
  <w15:commentEx w15:paraId="2033900B" w15:paraIdParent="7B0F3C7B" w15:done="0"/>
  <w15:commentEx w15:paraId="115BC4E6" w15:done="0"/>
  <w15:commentEx w15:paraId="2DF93267" w15:paraIdParent="115BC4E6" w15:done="0"/>
  <w15:commentEx w15:paraId="474A9FFF" w15:done="0"/>
  <w15:commentEx w15:paraId="1784E860" w15:done="0"/>
  <w15:commentEx w15:paraId="29BA1809" w15:paraIdParent="1784E860" w15:done="0"/>
  <w15:commentEx w15:paraId="66B7E4EA" w15:done="0"/>
  <w15:commentEx w15:paraId="66453C84" w15:paraIdParent="66B7E4EA" w15:done="0"/>
  <w15:commentEx w15:paraId="0488F9CF" w15:done="0"/>
  <w15:commentEx w15:paraId="6F8CD66A" w15:paraIdParent="0488F9CF" w15:done="0"/>
  <w15:commentEx w15:paraId="44A8C907" w15:done="0"/>
  <w15:commentEx w15:paraId="7BD7EC24" w15:paraIdParent="44A8C907" w15:done="0"/>
  <w15:commentEx w15:paraId="02FC6A1B" w15:done="0"/>
  <w15:commentEx w15:paraId="1C87CD69" w15:paraIdParent="02FC6A1B" w15:done="0"/>
  <w15:commentEx w15:paraId="550A3BD2" w15:done="0"/>
  <w15:commentEx w15:paraId="6AC123AA" w15:paraIdParent="550A3BD2" w15:done="0"/>
  <w15:commentEx w15:paraId="55F9B56E" w15:done="0"/>
  <w15:commentEx w15:paraId="12DC0C5B" w15:paraIdParent="55F9B56E" w15:done="0"/>
  <w15:commentEx w15:paraId="3D34C193" w15:done="0"/>
  <w15:commentEx w15:paraId="4BFAA736" w15:paraIdParent="3D34C193" w15:done="0"/>
  <w15:commentEx w15:paraId="30DFD050" w15:done="0"/>
  <w15:commentEx w15:paraId="47425734" w15:paraIdParent="30DFD050" w15:done="0"/>
  <w15:commentEx w15:paraId="1D4DA5E1" w15:done="0"/>
  <w15:commentEx w15:paraId="6E0B933E" w15:paraIdParent="1D4DA5E1" w15:done="0"/>
  <w15:commentEx w15:paraId="3EC0958A" w15:done="0"/>
  <w15:commentEx w15:paraId="1F6645FA" w15:paraIdParent="3EC0958A" w15:done="0"/>
  <w15:commentEx w15:paraId="50A5FBD4" w15:done="0"/>
  <w15:commentEx w15:paraId="3BE755CB" w15:paraIdParent="50A5FBD4" w15:done="0"/>
  <w15:commentEx w15:paraId="74606F80" w15:done="0"/>
  <w15:commentEx w15:paraId="78658212" w15:paraIdParent="74606F80" w15:done="0"/>
  <w15:commentEx w15:paraId="1B93B364" w15:done="0"/>
  <w15:commentEx w15:paraId="2DD175D9" w15:paraIdParent="1B93B364" w15:done="0"/>
  <w15:commentEx w15:paraId="1BC813EF" w15:done="0"/>
  <w15:commentEx w15:paraId="6892BFB7" w15:paraIdParent="1BC813EF" w15:done="0"/>
  <w15:commentEx w15:paraId="6595F64D" w15:done="0"/>
  <w15:commentEx w15:paraId="0F5F8590" w15:paraIdParent="6595F64D" w15:done="0"/>
  <w15:commentEx w15:paraId="3262D4DF" w15:done="0"/>
  <w15:commentEx w15:paraId="74D25AB9" w15:paraIdParent="3262D4DF" w15:done="0"/>
  <w15:commentEx w15:paraId="04BA32F1" w15:done="0"/>
  <w15:commentEx w15:paraId="495990A2" w15:paraIdParent="04BA32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78D4D" w16cex:dateUtc="2022-11-10T06:46:00Z"/>
  <w16cex:commentExtensible w16cex:durableId="27178DB3" w16cex:dateUtc="2022-11-10T06:48:00Z"/>
  <w16cex:commentExtensible w16cex:durableId="271379E2" w16cex:dateUtc="2022-11-07T12:34:00Z"/>
  <w16cex:commentExtensible w16cex:durableId="2717905C" w16cex:dateUtc="2022-11-10T06:59:00Z"/>
  <w16cex:commentExtensible w16cex:durableId="27179444" w16cex:dateUtc="2022-11-10T07:16:00Z"/>
  <w16cex:commentExtensible w16cex:durableId="271794A0" w16cex:dateUtc="2022-11-10T07:17:00Z"/>
  <w16cex:commentExtensible w16cex:durableId="27179546" w16cex:dateUtc="2022-11-10T07:20:00Z"/>
  <w16cex:commentExtensible w16cex:durableId="271795D0" w16cex:dateUtc="2022-11-10T07:22:00Z"/>
  <w16cex:commentExtensible w16cex:durableId="27179603" w16cex:dateUtc="2022-11-10T07:23:00Z"/>
  <w16cex:commentExtensible w16cex:durableId="271797E3" w16cex:dateUtc="2022-11-10T07:31:00Z"/>
  <w16cex:commentExtensible w16cex:durableId="271798D4" w16cex:dateUtc="2022-11-10T07:35:00Z"/>
  <w16cex:commentExtensible w16cex:durableId="27179934" w16cex:dateUtc="2022-11-10T07:37:00Z"/>
  <w16cex:commentExtensible w16cex:durableId="271799FB" w16cex:dateUtc="2022-11-10T07:40:00Z"/>
  <w16cex:commentExtensible w16cex:durableId="27179A48" w16cex:dateUtc="2022-11-10T07:42:00Z"/>
  <w16cex:commentExtensible w16cex:durableId="27179C2F" w16cex:dateUtc="2022-11-10T07:50:00Z"/>
  <w16cex:commentExtensible w16cex:durableId="27179C82" w16cex:dateUtc="2022-11-10T07:51:00Z"/>
  <w16cex:commentExtensible w16cex:durableId="27179E09" w16cex:dateUtc="2022-11-10T07:58:00Z"/>
  <w16cex:commentExtensible w16cex:durableId="27179EA6" w16cex:dateUtc="2022-11-10T08:00:00Z"/>
  <w16cex:commentExtensible w16cex:durableId="2717A1BD" w16cex:dateUtc="2022-11-10T08:13:00Z"/>
  <w16cex:commentExtensible w16cex:durableId="2717A2D9" w16cex:dateUtc="2022-11-10T08:18:00Z"/>
  <w16cex:commentExtensible w16cex:durableId="2717A336" w16cex:dateUtc="2022-11-10T08: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0F3C7B" w16cid:durableId="26FD33E1"/>
  <w16cid:commentId w16cid:paraId="2033900B" w16cid:durableId="27178D4D"/>
  <w16cid:commentId w16cid:paraId="115BC4E6" w16cid:durableId="271371BE"/>
  <w16cid:commentId w16cid:paraId="2DF93267" w16cid:durableId="27178DB3"/>
  <w16cid:commentId w16cid:paraId="474A9FFF" w16cid:durableId="271379E2"/>
  <w16cid:commentId w16cid:paraId="1784E860" w16cid:durableId="26FD2AE4"/>
  <w16cid:commentId w16cid:paraId="29BA1809" w16cid:durableId="2717905C"/>
  <w16cid:commentId w16cid:paraId="66B7E4EA" w16cid:durableId="26FD2FC7"/>
  <w16cid:commentId w16cid:paraId="66453C84" w16cid:durableId="27179444"/>
  <w16cid:commentId w16cid:paraId="0488F9CF" w16cid:durableId="26FD2F66"/>
  <w16cid:commentId w16cid:paraId="6F8CD66A" w16cid:durableId="271794A0"/>
  <w16cid:commentId w16cid:paraId="44A8C907" w16cid:durableId="26FD2AF2"/>
  <w16cid:commentId w16cid:paraId="7BD7EC24" w16cid:durableId="27179546"/>
  <w16cid:commentId w16cid:paraId="02FC6A1B" w16cid:durableId="26FD2B1A"/>
  <w16cid:commentId w16cid:paraId="1C87CD69" w16cid:durableId="271795D0"/>
  <w16cid:commentId w16cid:paraId="550A3BD2" w16cid:durableId="26FD2B27"/>
  <w16cid:commentId w16cid:paraId="6AC123AA" w16cid:durableId="27179603"/>
  <w16cid:commentId w16cid:paraId="55F9B56E" w16cid:durableId="26FD2FEF"/>
  <w16cid:commentId w16cid:paraId="12DC0C5B" w16cid:durableId="271797E3"/>
  <w16cid:commentId w16cid:paraId="3D34C193" w16cid:durableId="26FD2B51"/>
  <w16cid:commentId w16cid:paraId="4BFAA736" w16cid:durableId="271798D4"/>
  <w16cid:commentId w16cid:paraId="30DFD050" w16cid:durableId="26FD2B70"/>
  <w16cid:commentId w16cid:paraId="47425734" w16cid:durableId="27179934"/>
  <w16cid:commentId w16cid:paraId="1D4DA5E1" w16cid:durableId="26FD2B87"/>
  <w16cid:commentId w16cid:paraId="6E0B933E" w16cid:durableId="271799FB"/>
  <w16cid:commentId w16cid:paraId="3EC0958A" w16cid:durableId="26FD2BB6"/>
  <w16cid:commentId w16cid:paraId="1F6645FA" w16cid:durableId="27179A48"/>
  <w16cid:commentId w16cid:paraId="50A5FBD4" w16cid:durableId="26FD2BC7"/>
  <w16cid:commentId w16cid:paraId="3BE755CB" w16cid:durableId="27179C2F"/>
  <w16cid:commentId w16cid:paraId="74606F80" w16cid:durableId="26FD2C07"/>
  <w16cid:commentId w16cid:paraId="78658212" w16cid:durableId="27179C82"/>
  <w16cid:commentId w16cid:paraId="1B93B364" w16cid:durableId="26FD2C12"/>
  <w16cid:commentId w16cid:paraId="2DD175D9" w16cid:durableId="27179E09"/>
  <w16cid:commentId w16cid:paraId="1BC813EF" w16cid:durableId="26FD2C27"/>
  <w16cid:commentId w16cid:paraId="6892BFB7" w16cid:durableId="27179EA6"/>
  <w16cid:commentId w16cid:paraId="6595F64D" w16cid:durableId="26FD2C29"/>
  <w16cid:commentId w16cid:paraId="0F5F8590" w16cid:durableId="2717A1BD"/>
  <w16cid:commentId w16cid:paraId="3262D4DF" w16cid:durableId="26FD2C67"/>
  <w16cid:commentId w16cid:paraId="74D25AB9" w16cid:durableId="2717A2D9"/>
  <w16cid:commentId w16cid:paraId="04BA32F1" w16cid:durableId="26FD2C82"/>
  <w16cid:commentId w16cid:paraId="495990A2" w16cid:durableId="2717A33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2EEE9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B7CCD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012F57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4AF54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9B40C5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220D19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1A680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770515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9E8AC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B5E77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314864"/>
    <w:multiLevelType w:val="hybridMultilevel"/>
    <w:tmpl w:val="DA1639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2B785916"/>
    <w:multiLevelType w:val="hybridMultilevel"/>
    <w:tmpl w:val="DAFEDCAA"/>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331C7ABE"/>
    <w:multiLevelType w:val="hybridMultilevel"/>
    <w:tmpl w:val="225EF3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5E30657"/>
    <w:multiLevelType w:val="hybridMultilevel"/>
    <w:tmpl w:val="AFEA35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388D32D2"/>
    <w:multiLevelType w:val="hybridMultilevel"/>
    <w:tmpl w:val="B3AA1A66"/>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5" w15:restartNumberingAfterBreak="0">
    <w:nsid w:val="43DE6155"/>
    <w:multiLevelType w:val="multilevel"/>
    <w:tmpl w:val="541C36D4"/>
    <w:name w:val="DF96501B2109439991419FA9CBF1117D"/>
    <w:lvl w:ilvl="0">
      <w:start w:val="1"/>
      <w:numFmt w:val="decimal"/>
      <w:lvlRestart w:val="0"/>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6" w15:restartNumberingAfterBreak="0">
    <w:nsid w:val="503E16C8"/>
    <w:multiLevelType w:val="hybridMultilevel"/>
    <w:tmpl w:val="318ACCC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6A3827EB"/>
    <w:multiLevelType w:val="multilevel"/>
    <w:tmpl w:val="D3168246"/>
    <w:name w:val="01C2DF521DFB42A58B43792E92FF7A1B"/>
    <w:lvl w:ilvl="0">
      <w:start w:val="1"/>
      <w:numFmt w:val="decimal"/>
      <w:lvlRestart w:val="0"/>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8" w15:restartNumberingAfterBreak="0">
    <w:nsid w:val="75157D57"/>
    <w:multiLevelType w:val="hybridMultilevel"/>
    <w:tmpl w:val="7D3A7FD6"/>
    <w:lvl w:ilvl="0" w:tplc="A2CCF344">
      <w:start w:val="1"/>
      <w:numFmt w:val="decimal"/>
      <w:lvlText w:val="%1."/>
      <w:lvlJc w:val="left"/>
      <w:pPr>
        <w:ind w:left="841" w:hanging="360"/>
      </w:pPr>
      <w:rPr>
        <w:color w:val="44546A" w:themeColor="text2"/>
      </w:rPr>
    </w:lvl>
    <w:lvl w:ilvl="1" w:tplc="04090019" w:tentative="1">
      <w:start w:val="1"/>
      <w:numFmt w:val="lowerLetter"/>
      <w:lvlText w:val="%2."/>
      <w:lvlJc w:val="left"/>
      <w:pPr>
        <w:ind w:left="1561" w:hanging="360"/>
      </w:pPr>
    </w:lvl>
    <w:lvl w:ilvl="2" w:tplc="0409001B" w:tentative="1">
      <w:start w:val="1"/>
      <w:numFmt w:val="lowerRoman"/>
      <w:lvlText w:val="%3."/>
      <w:lvlJc w:val="right"/>
      <w:pPr>
        <w:ind w:left="2281" w:hanging="180"/>
      </w:pPr>
    </w:lvl>
    <w:lvl w:ilvl="3" w:tplc="0409000F" w:tentative="1">
      <w:start w:val="1"/>
      <w:numFmt w:val="decimal"/>
      <w:lvlText w:val="%4."/>
      <w:lvlJc w:val="left"/>
      <w:pPr>
        <w:ind w:left="3001" w:hanging="360"/>
      </w:pPr>
    </w:lvl>
    <w:lvl w:ilvl="4" w:tplc="04090019" w:tentative="1">
      <w:start w:val="1"/>
      <w:numFmt w:val="lowerLetter"/>
      <w:lvlText w:val="%5."/>
      <w:lvlJc w:val="left"/>
      <w:pPr>
        <w:ind w:left="3721" w:hanging="360"/>
      </w:pPr>
    </w:lvl>
    <w:lvl w:ilvl="5" w:tplc="0409001B" w:tentative="1">
      <w:start w:val="1"/>
      <w:numFmt w:val="lowerRoman"/>
      <w:lvlText w:val="%6."/>
      <w:lvlJc w:val="right"/>
      <w:pPr>
        <w:ind w:left="4441" w:hanging="180"/>
      </w:pPr>
    </w:lvl>
    <w:lvl w:ilvl="6" w:tplc="0409000F" w:tentative="1">
      <w:start w:val="1"/>
      <w:numFmt w:val="decimal"/>
      <w:lvlText w:val="%7."/>
      <w:lvlJc w:val="left"/>
      <w:pPr>
        <w:ind w:left="5161" w:hanging="360"/>
      </w:pPr>
    </w:lvl>
    <w:lvl w:ilvl="7" w:tplc="04090019" w:tentative="1">
      <w:start w:val="1"/>
      <w:numFmt w:val="lowerLetter"/>
      <w:lvlText w:val="%8."/>
      <w:lvlJc w:val="left"/>
      <w:pPr>
        <w:ind w:left="5881" w:hanging="360"/>
      </w:pPr>
    </w:lvl>
    <w:lvl w:ilvl="8" w:tplc="0409001B" w:tentative="1">
      <w:start w:val="1"/>
      <w:numFmt w:val="lowerRoman"/>
      <w:lvlText w:val="%9."/>
      <w:lvlJc w:val="right"/>
      <w:pPr>
        <w:ind w:left="6601" w:hanging="180"/>
      </w:pPr>
    </w:lvl>
  </w:abstractNum>
  <w:abstractNum w:abstractNumId="19" w15:restartNumberingAfterBreak="0">
    <w:nsid w:val="77777120"/>
    <w:multiLevelType w:val="multilevel"/>
    <w:tmpl w:val="1EE47C44"/>
    <w:name w:val="H0"/>
    <w:lvl w:ilvl="0">
      <w:start w:val="1"/>
      <w:numFmt w:val="none"/>
      <w:lvlRestart w:val="0"/>
      <w:pStyle w:val="H1"/>
      <w:lvlText w:val=""/>
      <w:lvlJc w:val="left"/>
      <w:pPr>
        <w:ind w:left="0" w:firstLine="0"/>
      </w:pPr>
    </w:lvl>
    <w:lvl w:ilvl="1">
      <w:start w:val="1"/>
      <w:numFmt w:val="none"/>
      <w:pStyle w:val="H2"/>
      <w:lvlText w:val=""/>
      <w:lvlJc w:val="left"/>
      <w:pPr>
        <w:ind w:left="0" w:firstLine="0"/>
      </w:pPr>
    </w:lvl>
    <w:lvl w:ilvl="2">
      <w:start w:val="1"/>
      <w:numFmt w:val="none"/>
      <w:pStyle w:val="H3"/>
      <w:lvlText w:val=""/>
      <w:lvlJc w:val="left"/>
      <w:pPr>
        <w:ind w:left="0" w:firstLine="0"/>
      </w:pPr>
    </w:lvl>
    <w:lvl w:ilvl="3">
      <w:start w:val="1"/>
      <w:numFmt w:val="none"/>
      <w:pStyle w:val="H4"/>
      <w:lvlText w:val=""/>
      <w:lvlJc w:val="left"/>
      <w:pPr>
        <w:ind w:left="0" w:firstLine="0"/>
      </w:pPr>
    </w:lvl>
    <w:lvl w:ilvl="4">
      <w:start w:val="1"/>
      <w:numFmt w:val="none"/>
      <w:pStyle w:val="H5"/>
      <w:lvlText w:val=""/>
      <w:lvlJc w:val="left"/>
      <w:pPr>
        <w:ind w:left="0" w:firstLine="0"/>
      </w:pPr>
    </w:lvl>
    <w:lvl w:ilvl="5">
      <w:start w:val="1"/>
      <w:numFmt w:val="none"/>
      <w:pStyle w:val="H6"/>
      <w:lvlText w:val=""/>
      <w:lvlJc w:val="left"/>
      <w:pPr>
        <w:ind w:left="0" w:firstLine="0"/>
      </w:pPr>
    </w:lvl>
    <w:lvl w:ilvl="6">
      <w:start w:val="1"/>
      <w:numFmt w:val="none"/>
      <w:pStyle w:val="H7"/>
      <w:lvlText w:val=""/>
      <w:lvlJc w:val="left"/>
      <w:pPr>
        <w:ind w:left="0" w:firstLine="0"/>
      </w:pPr>
    </w:lvl>
    <w:lvl w:ilvl="7">
      <w:start w:val="1"/>
      <w:numFmt w:val="none"/>
      <w:pStyle w:val="H8"/>
      <w:lvlText w:val=""/>
      <w:lvlJc w:val="left"/>
      <w:pPr>
        <w:ind w:left="0" w:firstLine="0"/>
      </w:pPr>
    </w:lvl>
    <w:lvl w:ilvl="8">
      <w:start w:val="1"/>
      <w:numFmt w:val="none"/>
      <w:pStyle w:val="H9"/>
      <w:lvlText w:val=""/>
      <w:lvlJc w:val="left"/>
      <w:pPr>
        <w:ind w:left="0" w:firstLine="0"/>
      </w:pPr>
    </w:lvl>
  </w:abstractNum>
  <w:abstractNum w:abstractNumId="20" w15:restartNumberingAfterBreak="0">
    <w:nsid w:val="77CD451A"/>
    <w:multiLevelType w:val="multilevel"/>
    <w:tmpl w:val="3D6A7992"/>
    <w:name w:val="BA2AD0B93EA544889192C7AC951B1B23"/>
    <w:lvl w:ilvl="0">
      <w:start w:val="1"/>
      <w:numFmt w:val="decimal"/>
      <w:lvlRestart w:val="0"/>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1" w15:restartNumberingAfterBreak="0">
    <w:nsid w:val="7FB51274"/>
    <w:multiLevelType w:val="hybridMultilevel"/>
    <w:tmpl w:val="1A8E16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23227006">
    <w:abstractNumId w:val="11"/>
  </w:num>
  <w:num w:numId="2" w16cid:durableId="1331642917">
    <w:abstractNumId w:val="10"/>
  </w:num>
  <w:num w:numId="3" w16cid:durableId="853147812">
    <w:abstractNumId w:val="14"/>
  </w:num>
  <w:num w:numId="4" w16cid:durableId="283461753">
    <w:abstractNumId w:val="16"/>
  </w:num>
  <w:num w:numId="5" w16cid:durableId="1972245394">
    <w:abstractNumId w:val="13"/>
  </w:num>
  <w:num w:numId="6" w16cid:durableId="1045912807">
    <w:abstractNumId w:val="21"/>
  </w:num>
  <w:num w:numId="7" w16cid:durableId="942617874">
    <w:abstractNumId w:val="12"/>
  </w:num>
  <w:num w:numId="8" w16cid:durableId="2113697190">
    <w:abstractNumId w:val="18"/>
  </w:num>
  <w:num w:numId="9" w16cid:durableId="190805849">
    <w:abstractNumId w:val="20"/>
  </w:num>
  <w:num w:numId="10" w16cid:durableId="1021862256">
    <w:abstractNumId w:val="9"/>
  </w:num>
  <w:num w:numId="11" w16cid:durableId="1912613116">
    <w:abstractNumId w:val="7"/>
  </w:num>
  <w:num w:numId="12" w16cid:durableId="1030229077">
    <w:abstractNumId w:val="6"/>
  </w:num>
  <w:num w:numId="13" w16cid:durableId="1201892188">
    <w:abstractNumId w:val="5"/>
  </w:num>
  <w:num w:numId="14" w16cid:durableId="1567302406">
    <w:abstractNumId w:val="4"/>
  </w:num>
  <w:num w:numId="15" w16cid:durableId="1239637151">
    <w:abstractNumId w:val="8"/>
  </w:num>
  <w:num w:numId="16" w16cid:durableId="1895434773">
    <w:abstractNumId w:val="3"/>
  </w:num>
  <w:num w:numId="17" w16cid:durableId="1376849849">
    <w:abstractNumId w:val="2"/>
  </w:num>
  <w:num w:numId="18" w16cid:durableId="262345187">
    <w:abstractNumId w:val="1"/>
  </w:num>
  <w:num w:numId="19" w16cid:durableId="151263095">
    <w:abstractNumId w:val="0"/>
  </w:num>
  <w:num w:numId="20" w16cid:durableId="1393776912">
    <w:abstractNumId w:val="17"/>
  </w:num>
  <w:num w:numId="21" w16cid:durableId="2024820017">
    <w:abstractNumId w:val="15"/>
  </w:num>
  <w:num w:numId="22" w16cid:durableId="1872767936">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min">
    <w15:presenceInfo w15:providerId="None" w15:userId="Admin"/>
  </w15:person>
  <w15:person w15:author="Jeetesh Kumar">
    <w15:presenceInfo w15:providerId="AD" w15:userId="S::Jeetesh.Kumar@taylors.edu.my::1ce9e6de-0cb6-4545-a353-b66fc9c214dd"/>
  </w15:person>
  <w15:person w15:author="Nick Brock">
    <w15:presenceInfo w15:providerId="Windows Live" w15:userId="1d7d31502aa314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s-CL" w:vendorID="64" w:dllVersion="0" w:nlCheck="1" w:checkStyle="0"/>
  <w:proofState w:spelling="clean" w:grammar="clean"/>
  <w:trackRevisions/>
  <w:doNotTrackMoves/>
  <w:doNotTrackFormatti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xNjM1NDExMjIyNjNS0lEKTi0uzszPAykwrgUAnWPxVSwAAAA="/>
    <w:docVar w:name="_3G_StyleChemical_Compound" w:val="PPDYW4147 :: E206690 :: 10/13/2022 12:46:31 PM"/>
    <w:docVar w:name="3G_Bib_Uncited" w:val="PPDYW7326 :: E404804 :: 13-10-2022 13:15:23"/>
    <w:docVar w:name="3G_Bib_Unlisted" w:val="PPDYW7326 :: E404804 :: 13-10-2022 13:21:07"/>
    <w:docVar w:name="3G_BibSort" w:val="PPDYW4011 :: E206694 :: 22-10-2022 15:36:59"/>
    <w:docVar w:name="3G_BibSortTime" w:val="10-22-2022 15:36:59"/>
    <w:docVar w:name="3G_Check_Link" w:val="PPDYW7326 :: E404804 :: 13-10-2022 13:16:35"/>
    <w:docVar w:name="3G_CleanUp" w:val="PPDYW4147 :: E206690 :: 10/13/2022 12:44:45 PM"/>
    <w:docVar w:name="3G_Crosslink_Float" w:val="ADMIN :: LENOVO :: 21-10-2022 03:07:40 PM"/>
    <w:docVar w:name="3G_Crosslink_NameDate_CitationsDateTime" w:val="10-21-2022 14:59:56"/>
    <w:docVar w:name="3G_PreProcess" w:val="PPDYW4147 :: E206690 :: 10/13/2022 12:46:07 PM"/>
    <w:docVar w:name="3GM_SPE" w:val="PPDYW7326 :: E404804 :: 13-10-2022 13:22:57"/>
    <w:docVar w:name="AUTOSTYLE" w:val="PPDYW4147 :: E206690 :: 10/13/2022 12:51:19 PM"/>
    <w:docVar w:name="EN.InstantFormat" w:val="&lt;ENInstantFormat&gt;&lt;Enabled&gt;1&lt;/Enabled&gt;&lt;ScanUnformatted&gt;1&lt;/ScanUnformatted&gt;&lt;ScanChanges&gt;1&lt;/ScanChanges&gt;&lt;Suspended&gt;1&lt;/Suspended&gt;&lt;/ENInstantFormat&gt;"/>
    <w:docVar w:name="Total_Editing_Time" w:val="234"/>
  </w:docVars>
  <w:rsids>
    <w:rsidRoot w:val="00A573FC"/>
    <w:rsid w:val="00051840"/>
    <w:rsid w:val="000735C6"/>
    <w:rsid w:val="00081A9E"/>
    <w:rsid w:val="000A2CB8"/>
    <w:rsid w:val="000D44C8"/>
    <w:rsid w:val="000D7C5A"/>
    <w:rsid w:val="00113A6E"/>
    <w:rsid w:val="001147FC"/>
    <w:rsid w:val="001314DE"/>
    <w:rsid w:val="0013739A"/>
    <w:rsid w:val="001A4E48"/>
    <w:rsid w:val="001B071E"/>
    <w:rsid w:val="001C7307"/>
    <w:rsid w:val="001E60F7"/>
    <w:rsid w:val="002074E2"/>
    <w:rsid w:val="0023627E"/>
    <w:rsid w:val="0025253B"/>
    <w:rsid w:val="0026319E"/>
    <w:rsid w:val="00282C15"/>
    <w:rsid w:val="00293D6F"/>
    <w:rsid w:val="0029652D"/>
    <w:rsid w:val="002A5126"/>
    <w:rsid w:val="002A602A"/>
    <w:rsid w:val="002B3C44"/>
    <w:rsid w:val="002B7703"/>
    <w:rsid w:val="002D0F19"/>
    <w:rsid w:val="0031275D"/>
    <w:rsid w:val="00322948"/>
    <w:rsid w:val="003311ED"/>
    <w:rsid w:val="00374E57"/>
    <w:rsid w:val="00377A55"/>
    <w:rsid w:val="003918C5"/>
    <w:rsid w:val="003A4A5B"/>
    <w:rsid w:val="003D19CE"/>
    <w:rsid w:val="00404449"/>
    <w:rsid w:val="00416F23"/>
    <w:rsid w:val="00430DE2"/>
    <w:rsid w:val="0043412D"/>
    <w:rsid w:val="004827E9"/>
    <w:rsid w:val="00491C4A"/>
    <w:rsid w:val="004B010E"/>
    <w:rsid w:val="004C7976"/>
    <w:rsid w:val="004F52F2"/>
    <w:rsid w:val="004F6F3E"/>
    <w:rsid w:val="00500021"/>
    <w:rsid w:val="00501C57"/>
    <w:rsid w:val="00527F34"/>
    <w:rsid w:val="00531650"/>
    <w:rsid w:val="00543DD2"/>
    <w:rsid w:val="0055472A"/>
    <w:rsid w:val="00575744"/>
    <w:rsid w:val="00575D9C"/>
    <w:rsid w:val="005C04DE"/>
    <w:rsid w:val="005E0E7A"/>
    <w:rsid w:val="005F580B"/>
    <w:rsid w:val="00601F25"/>
    <w:rsid w:val="006127AC"/>
    <w:rsid w:val="00655C82"/>
    <w:rsid w:val="00660B92"/>
    <w:rsid w:val="00662ECD"/>
    <w:rsid w:val="00672FFF"/>
    <w:rsid w:val="00675AAB"/>
    <w:rsid w:val="006C15A4"/>
    <w:rsid w:val="006D74B9"/>
    <w:rsid w:val="006E0D15"/>
    <w:rsid w:val="007570A1"/>
    <w:rsid w:val="00784A0A"/>
    <w:rsid w:val="00790AC0"/>
    <w:rsid w:val="007968BB"/>
    <w:rsid w:val="007A44A4"/>
    <w:rsid w:val="007A534A"/>
    <w:rsid w:val="007B3B40"/>
    <w:rsid w:val="007D505E"/>
    <w:rsid w:val="007D604F"/>
    <w:rsid w:val="007F7108"/>
    <w:rsid w:val="00805479"/>
    <w:rsid w:val="00805B0F"/>
    <w:rsid w:val="00815432"/>
    <w:rsid w:val="00816E59"/>
    <w:rsid w:val="008E2669"/>
    <w:rsid w:val="008F7B9D"/>
    <w:rsid w:val="00916E54"/>
    <w:rsid w:val="009374E9"/>
    <w:rsid w:val="00975892"/>
    <w:rsid w:val="009A0F4C"/>
    <w:rsid w:val="009C1B49"/>
    <w:rsid w:val="009C28FB"/>
    <w:rsid w:val="009D4CE8"/>
    <w:rsid w:val="009E47E9"/>
    <w:rsid w:val="00A05A03"/>
    <w:rsid w:val="00A249D2"/>
    <w:rsid w:val="00A37467"/>
    <w:rsid w:val="00A573FC"/>
    <w:rsid w:val="00A8171A"/>
    <w:rsid w:val="00A85652"/>
    <w:rsid w:val="00AA218F"/>
    <w:rsid w:val="00AA2222"/>
    <w:rsid w:val="00AF6E49"/>
    <w:rsid w:val="00B068FD"/>
    <w:rsid w:val="00B27B35"/>
    <w:rsid w:val="00B342FF"/>
    <w:rsid w:val="00B37A3C"/>
    <w:rsid w:val="00B4004C"/>
    <w:rsid w:val="00B47A5C"/>
    <w:rsid w:val="00B523F8"/>
    <w:rsid w:val="00B97E0F"/>
    <w:rsid w:val="00BB7233"/>
    <w:rsid w:val="00BF3CDA"/>
    <w:rsid w:val="00BF4A02"/>
    <w:rsid w:val="00C0111D"/>
    <w:rsid w:val="00C64E02"/>
    <w:rsid w:val="00C73027"/>
    <w:rsid w:val="00C731A0"/>
    <w:rsid w:val="00C86F32"/>
    <w:rsid w:val="00CD7577"/>
    <w:rsid w:val="00CD7A38"/>
    <w:rsid w:val="00D144A7"/>
    <w:rsid w:val="00D14A54"/>
    <w:rsid w:val="00D17899"/>
    <w:rsid w:val="00D2246C"/>
    <w:rsid w:val="00D340EB"/>
    <w:rsid w:val="00D36035"/>
    <w:rsid w:val="00DD7476"/>
    <w:rsid w:val="00E02C88"/>
    <w:rsid w:val="00E0389E"/>
    <w:rsid w:val="00E151E6"/>
    <w:rsid w:val="00E26125"/>
    <w:rsid w:val="00E52CD9"/>
    <w:rsid w:val="00E5597A"/>
    <w:rsid w:val="00E65835"/>
    <w:rsid w:val="00E95F48"/>
    <w:rsid w:val="00ED1090"/>
    <w:rsid w:val="00EE5735"/>
    <w:rsid w:val="00F13F61"/>
    <w:rsid w:val="00F24A5B"/>
    <w:rsid w:val="00F37877"/>
    <w:rsid w:val="00F55CD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093F8"/>
  <w15:chartTrackingRefBased/>
  <w15:docId w15:val="{0DEB4C55-BF22-448A-9533-C7B8219AE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3FC"/>
    <w:rPr>
      <w:lang w:val="en-GB"/>
    </w:rPr>
  </w:style>
  <w:style w:type="paragraph" w:styleId="Heading1">
    <w:name w:val="heading 1"/>
    <w:basedOn w:val="Normal"/>
    <w:next w:val="Normal"/>
    <w:link w:val="Heading1Char"/>
    <w:uiPriority w:val="9"/>
    <w:qFormat/>
    <w:rsid w:val="00D224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573FC"/>
    <w:pPr>
      <w:keepNext/>
      <w:keepLines/>
      <w:widowControl w:val="0"/>
      <w:spacing w:before="260" w:after="260" w:line="416" w:lineRule="auto"/>
      <w:jc w:val="both"/>
      <w:outlineLvl w:val="1"/>
    </w:pPr>
    <w:rPr>
      <w:rFonts w:asciiTheme="majorHAnsi" w:eastAsiaTheme="majorEastAsia" w:hAnsiTheme="majorHAnsi" w:cstheme="majorBidi"/>
      <w:b/>
      <w:bCs/>
      <w:kern w:val="2"/>
      <w:sz w:val="32"/>
      <w:szCs w:val="32"/>
      <w:lang w:eastAsia="zh-CN"/>
    </w:rPr>
  </w:style>
  <w:style w:type="paragraph" w:styleId="Heading3">
    <w:name w:val="heading 3"/>
    <w:basedOn w:val="Normal"/>
    <w:next w:val="Normal"/>
    <w:link w:val="Heading3Char"/>
    <w:uiPriority w:val="9"/>
    <w:semiHidden/>
    <w:unhideWhenUsed/>
    <w:qFormat/>
    <w:rsid w:val="00D224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D2246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2246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2246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2246C"/>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224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224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A573FC"/>
    <w:rPr>
      <w:rFonts w:asciiTheme="majorHAnsi" w:eastAsiaTheme="majorEastAsia" w:hAnsiTheme="majorHAnsi" w:cstheme="majorBidi"/>
      <w:b/>
      <w:bCs/>
      <w:kern w:val="2"/>
      <w:sz w:val="32"/>
      <w:szCs w:val="32"/>
      <w:lang w:val="en-GB" w:eastAsia="zh-CN"/>
    </w:rPr>
  </w:style>
  <w:style w:type="character" w:styleId="Hyperlink">
    <w:name w:val="Hyperlink"/>
    <w:uiPriority w:val="99"/>
    <w:unhideWhenUsed/>
    <w:rsid w:val="00A573FC"/>
    <w:rPr>
      <w:color w:val="0563C1"/>
      <w:u w:val="none"/>
    </w:rPr>
  </w:style>
  <w:style w:type="paragraph" w:styleId="ListParagraph">
    <w:name w:val="List Paragraph"/>
    <w:basedOn w:val="Normal"/>
    <w:uiPriority w:val="34"/>
    <w:qFormat/>
    <w:rsid w:val="00A573FC"/>
    <w:pPr>
      <w:ind w:left="720"/>
      <w:contextualSpacing/>
    </w:pPr>
  </w:style>
  <w:style w:type="character" w:styleId="CommentReference">
    <w:name w:val="annotation reference"/>
    <w:basedOn w:val="DefaultParagraphFont"/>
    <w:uiPriority w:val="99"/>
    <w:semiHidden/>
    <w:unhideWhenUsed/>
    <w:rsid w:val="00A573FC"/>
    <w:rPr>
      <w:sz w:val="16"/>
      <w:szCs w:val="16"/>
    </w:rPr>
  </w:style>
  <w:style w:type="paragraph" w:styleId="CommentText">
    <w:name w:val="annotation text"/>
    <w:basedOn w:val="Normal"/>
    <w:link w:val="CommentTextChar"/>
    <w:uiPriority w:val="99"/>
    <w:unhideWhenUsed/>
    <w:rsid w:val="00A573FC"/>
    <w:pPr>
      <w:spacing w:line="240" w:lineRule="auto"/>
    </w:pPr>
    <w:rPr>
      <w:sz w:val="20"/>
      <w:szCs w:val="20"/>
    </w:rPr>
  </w:style>
  <w:style w:type="character" w:customStyle="1" w:styleId="CommentTextChar">
    <w:name w:val="Comment Text Char"/>
    <w:basedOn w:val="DefaultParagraphFont"/>
    <w:link w:val="CommentText"/>
    <w:uiPriority w:val="99"/>
    <w:rsid w:val="00A573FC"/>
    <w:rPr>
      <w:sz w:val="20"/>
      <w:szCs w:val="20"/>
      <w:lang w:val="en-GB"/>
    </w:rPr>
  </w:style>
  <w:style w:type="paragraph" w:styleId="CommentSubject">
    <w:name w:val="annotation subject"/>
    <w:basedOn w:val="CommentText"/>
    <w:next w:val="CommentText"/>
    <w:link w:val="CommentSubjectChar"/>
    <w:uiPriority w:val="99"/>
    <w:semiHidden/>
    <w:unhideWhenUsed/>
    <w:rsid w:val="00A573FC"/>
    <w:rPr>
      <w:b/>
      <w:bCs/>
    </w:rPr>
  </w:style>
  <w:style w:type="character" w:customStyle="1" w:styleId="CommentSubjectChar">
    <w:name w:val="Comment Subject Char"/>
    <w:basedOn w:val="CommentTextChar"/>
    <w:link w:val="CommentSubject"/>
    <w:uiPriority w:val="99"/>
    <w:semiHidden/>
    <w:rsid w:val="00A573FC"/>
    <w:rPr>
      <w:b/>
      <w:bCs/>
      <w:sz w:val="20"/>
      <w:szCs w:val="20"/>
      <w:lang w:val="en-GB"/>
    </w:rPr>
  </w:style>
  <w:style w:type="paragraph" w:styleId="BalloonText">
    <w:name w:val="Balloon Text"/>
    <w:basedOn w:val="Normal"/>
    <w:link w:val="BalloonTextChar"/>
    <w:uiPriority w:val="99"/>
    <w:semiHidden/>
    <w:unhideWhenUsed/>
    <w:rsid w:val="00A573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73FC"/>
    <w:rPr>
      <w:rFonts w:ascii="Segoe UI" w:hAnsi="Segoe UI" w:cs="Segoe UI"/>
      <w:sz w:val="18"/>
      <w:szCs w:val="18"/>
      <w:lang w:val="en-GB"/>
    </w:rPr>
  </w:style>
  <w:style w:type="paragraph" w:customStyle="1" w:styleId="S1">
    <w:name w:val="S1"/>
    <w:link w:val="S1Char"/>
    <w:uiPriority w:val="20"/>
    <w:locked/>
    <w:rsid w:val="00D2246C"/>
    <w:pPr>
      <w:spacing w:after="0" w:line="360" w:lineRule="auto"/>
      <w:outlineLvl w:val="0"/>
    </w:pPr>
    <w:rPr>
      <w:rFonts w:asciiTheme="majorBidi" w:hAnsiTheme="majorBidi" w:cstheme="majorBidi"/>
      <w:sz w:val="34"/>
      <w:szCs w:val="24"/>
      <w:lang w:val="en-US"/>
    </w:rPr>
  </w:style>
  <w:style w:type="character" w:customStyle="1" w:styleId="S1Char">
    <w:name w:val="S1 Char"/>
    <w:basedOn w:val="DefaultParagraphFont"/>
    <w:link w:val="S1"/>
    <w:uiPriority w:val="20"/>
    <w:rsid w:val="00D2246C"/>
    <w:rPr>
      <w:rFonts w:asciiTheme="majorBidi" w:hAnsiTheme="majorBidi" w:cstheme="majorBidi"/>
      <w:sz w:val="34"/>
      <w:szCs w:val="24"/>
      <w:lang w:val="en-US"/>
    </w:rPr>
  </w:style>
  <w:style w:type="paragraph" w:customStyle="1" w:styleId="EndNoteBibliography">
    <w:name w:val="EndNote Bibliography"/>
    <w:basedOn w:val="Normal"/>
    <w:link w:val="EndNoteBibliographyChar"/>
    <w:rsid w:val="00A573FC"/>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A573FC"/>
    <w:rPr>
      <w:rFonts w:ascii="Calibri" w:hAnsi="Calibri" w:cs="Calibri"/>
      <w:noProof/>
      <w:lang w:val="en-US"/>
    </w:rPr>
  </w:style>
  <w:style w:type="paragraph" w:styleId="Header">
    <w:name w:val="header"/>
    <w:basedOn w:val="Normal"/>
    <w:link w:val="HeaderChar"/>
    <w:uiPriority w:val="99"/>
    <w:unhideWhenUsed/>
    <w:rsid w:val="00A573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73FC"/>
    <w:rPr>
      <w:lang w:val="en-GB"/>
    </w:rPr>
  </w:style>
  <w:style w:type="paragraph" w:styleId="Footer">
    <w:name w:val="footer"/>
    <w:basedOn w:val="Normal"/>
    <w:link w:val="FooterChar"/>
    <w:uiPriority w:val="99"/>
    <w:unhideWhenUsed/>
    <w:rsid w:val="00A573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73FC"/>
    <w:rPr>
      <w:lang w:val="en-GB"/>
    </w:rPr>
  </w:style>
  <w:style w:type="paragraph" w:customStyle="1" w:styleId="Refs">
    <w:name w:val="Refs"/>
    <w:basedOn w:val="EndNoteBibliography"/>
    <w:link w:val="RefsChar"/>
    <w:locked/>
    <w:rsid w:val="00D2246C"/>
    <w:pPr>
      <w:spacing w:after="0" w:line="360" w:lineRule="auto"/>
      <w:ind w:left="720" w:hanging="720"/>
      <w:jc w:val="left"/>
    </w:pPr>
    <w:rPr>
      <w:rFonts w:asciiTheme="majorBidi" w:hAnsiTheme="majorBidi" w:cstheme="majorBidi"/>
      <w:sz w:val="24"/>
      <w:szCs w:val="24"/>
    </w:rPr>
  </w:style>
  <w:style w:type="paragraph" w:customStyle="1" w:styleId="H1">
    <w:name w:val="H1"/>
    <w:link w:val="H1Char"/>
    <w:uiPriority w:val="20"/>
    <w:locked/>
    <w:rsid w:val="003D19CE"/>
    <w:pPr>
      <w:numPr>
        <w:numId w:val="22"/>
      </w:numPr>
      <w:spacing w:after="0" w:line="360" w:lineRule="auto"/>
      <w:jc w:val="both"/>
      <w:outlineLvl w:val="0"/>
    </w:pPr>
    <w:rPr>
      <w:rFonts w:asciiTheme="majorBidi" w:hAnsiTheme="majorBidi" w:cstheme="majorBidi"/>
      <w:bCs/>
      <w:sz w:val="34"/>
      <w:szCs w:val="24"/>
      <w:shd w:val="clear" w:color="auto" w:fill="FFFFFF"/>
      <w:lang w:val="en-GB"/>
    </w:rPr>
  </w:style>
  <w:style w:type="character" w:customStyle="1" w:styleId="H1Char">
    <w:name w:val="H1 Char"/>
    <w:basedOn w:val="DefaultParagraphFont"/>
    <w:link w:val="H1"/>
    <w:uiPriority w:val="20"/>
    <w:rsid w:val="004F52F2"/>
    <w:rPr>
      <w:rFonts w:asciiTheme="majorBidi" w:hAnsiTheme="majorBidi" w:cstheme="majorBidi"/>
      <w:bCs/>
      <w:sz w:val="34"/>
      <w:szCs w:val="24"/>
      <w:lang w:val="en-GB"/>
    </w:rPr>
  </w:style>
  <w:style w:type="character" w:customStyle="1" w:styleId="RefsChar">
    <w:name w:val="Refs Char"/>
    <w:basedOn w:val="EndNoteBibliographyChar"/>
    <w:link w:val="Refs"/>
    <w:rsid w:val="00D2246C"/>
    <w:rPr>
      <w:rFonts w:asciiTheme="majorBidi" w:hAnsiTheme="majorBidi" w:cstheme="majorBidi"/>
      <w:noProof/>
      <w:sz w:val="24"/>
      <w:szCs w:val="24"/>
      <w:lang w:val="en-US"/>
    </w:rPr>
  </w:style>
  <w:style w:type="paragraph" w:customStyle="1" w:styleId="keyword">
    <w:name w:val="keyword"/>
    <w:link w:val="keywordChar"/>
    <w:uiPriority w:val="20"/>
    <w:locked/>
    <w:rsid w:val="00BF3CDA"/>
    <w:pPr>
      <w:spacing w:after="0" w:line="360" w:lineRule="auto"/>
    </w:pPr>
    <w:rPr>
      <w:rFonts w:asciiTheme="majorBidi" w:hAnsiTheme="majorBidi" w:cstheme="majorBidi"/>
      <w:sz w:val="24"/>
      <w:szCs w:val="24"/>
      <w:lang w:val="en-US"/>
    </w:rPr>
  </w:style>
  <w:style w:type="character" w:customStyle="1" w:styleId="keywordChar">
    <w:name w:val="keyword Char"/>
    <w:basedOn w:val="DefaultParagraphFont"/>
    <w:link w:val="keyword"/>
    <w:uiPriority w:val="20"/>
    <w:rsid w:val="00BF3CDA"/>
    <w:rPr>
      <w:rFonts w:asciiTheme="majorBidi" w:hAnsiTheme="majorBidi" w:cstheme="majorBidi"/>
      <w:sz w:val="24"/>
      <w:szCs w:val="24"/>
      <w:lang w:val="en-US"/>
    </w:rPr>
  </w:style>
  <w:style w:type="paragraph" w:customStyle="1" w:styleId="Float-Caption">
    <w:name w:val="Float-Caption"/>
    <w:link w:val="Float-CaptionChar"/>
    <w:uiPriority w:val="20"/>
    <w:locked/>
    <w:rsid w:val="00BF3CDA"/>
    <w:pPr>
      <w:spacing w:after="0" w:line="360" w:lineRule="auto"/>
      <w:jc w:val="center"/>
    </w:pPr>
    <w:rPr>
      <w:rFonts w:asciiTheme="majorBidi" w:hAnsiTheme="majorBidi" w:cstheme="majorBidi"/>
      <w:sz w:val="24"/>
      <w:szCs w:val="24"/>
      <w:shd w:val="clear" w:color="auto" w:fill="FFFFFF"/>
      <w:lang w:val="en-US"/>
    </w:rPr>
  </w:style>
  <w:style w:type="character" w:customStyle="1" w:styleId="Float-CaptionChar">
    <w:name w:val="Float-Caption Char"/>
    <w:basedOn w:val="DefaultParagraphFont"/>
    <w:link w:val="Float-Caption"/>
    <w:uiPriority w:val="20"/>
    <w:rsid w:val="00BF3CDA"/>
    <w:rPr>
      <w:rFonts w:asciiTheme="majorBidi" w:hAnsiTheme="majorBidi" w:cstheme="majorBidi"/>
      <w:sz w:val="24"/>
      <w:szCs w:val="24"/>
      <w:lang w:val="en-US"/>
    </w:rPr>
  </w:style>
  <w:style w:type="character" w:customStyle="1" w:styleId="given-names">
    <w:name w:val="given-names"/>
    <w:uiPriority w:val="20"/>
    <w:locked/>
    <w:rsid w:val="00BF3CDA"/>
    <w:rPr>
      <w:color w:val="008000"/>
    </w:rPr>
  </w:style>
  <w:style w:type="character" w:customStyle="1" w:styleId="surname">
    <w:name w:val="surname"/>
    <w:uiPriority w:val="20"/>
    <w:locked/>
    <w:rsid w:val="00BF3CDA"/>
    <w:rPr>
      <w:rFonts w:ascii="Times New Roman" w:hAnsi="Times New Roman" w:cs="Times New Roman"/>
      <w:color w:val="FF0000"/>
    </w:rPr>
  </w:style>
  <w:style w:type="character" w:customStyle="1" w:styleId="prefix">
    <w:name w:val="prefix"/>
    <w:uiPriority w:val="20"/>
    <w:locked/>
    <w:rsid w:val="00BF3CDA"/>
    <w:rPr>
      <w:rFonts w:ascii="Times New Roman" w:hAnsi="Times New Roman" w:cs="Times New Roman"/>
      <w:color w:val="0000FF"/>
    </w:rPr>
  </w:style>
  <w:style w:type="character" w:customStyle="1" w:styleId="suffix">
    <w:name w:val="suffix"/>
    <w:uiPriority w:val="20"/>
    <w:locked/>
    <w:rsid w:val="00BF3CDA"/>
    <w:rPr>
      <w:rFonts w:ascii="Times New Roman" w:hAnsi="Times New Roman" w:cs="Times New Roman"/>
      <w:color w:val="808000"/>
    </w:rPr>
  </w:style>
  <w:style w:type="character" w:customStyle="1" w:styleId="particle">
    <w:name w:val="particle"/>
    <w:uiPriority w:val="20"/>
    <w:locked/>
    <w:rsid w:val="00BF3CDA"/>
    <w:rPr>
      <w:rFonts w:ascii="Times New Roman" w:hAnsi="Times New Roman" w:cs="Times New Roman"/>
      <w:color w:val="000080"/>
    </w:rPr>
  </w:style>
  <w:style w:type="paragraph" w:customStyle="1" w:styleId="bib">
    <w:name w:val="bib"/>
    <w:link w:val="bibChar"/>
    <w:uiPriority w:val="20"/>
    <w:locked/>
    <w:rsid w:val="00BF3CDA"/>
    <w:pPr>
      <w:ind w:left="1440" w:hanging="1440"/>
    </w:pPr>
    <w:rPr>
      <w:rFonts w:asciiTheme="majorBidi" w:hAnsiTheme="majorBidi" w:cstheme="majorBidi"/>
      <w:noProof/>
      <w:sz w:val="24"/>
      <w:szCs w:val="24"/>
      <w:lang w:val="en-US"/>
    </w:rPr>
  </w:style>
  <w:style w:type="character" w:customStyle="1" w:styleId="bibChar">
    <w:name w:val="bib Char"/>
    <w:basedOn w:val="RefsChar"/>
    <w:link w:val="bib"/>
    <w:uiPriority w:val="20"/>
    <w:rsid w:val="00BF3CDA"/>
    <w:rPr>
      <w:rFonts w:asciiTheme="majorBidi" w:hAnsiTheme="majorBidi" w:cstheme="majorBidi"/>
      <w:noProof/>
      <w:sz w:val="24"/>
      <w:szCs w:val="24"/>
      <w:lang w:val="en-US"/>
    </w:rPr>
  </w:style>
  <w:style w:type="paragraph" w:customStyle="1" w:styleId="H2">
    <w:name w:val="H2"/>
    <w:link w:val="H2Char"/>
    <w:uiPriority w:val="20"/>
    <w:locked/>
    <w:rsid w:val="003D19CE"/>
    <w:pPr>
      <w:numPr>
        <w:ilvl w:val="1"/>
        <w:numId w:val="22"/>
      </w:numPr>
      <w:spacing w:line="360" w:lineRule="auto"/>
      <w:outlineLvl w:val="1"/>
    </w:pPr>
    <w:rPr>
      <w:rFonts w:asciiTheme="majorBidi" w:hAnsiTheme="majorBidi" w:cstheme="majorBidi"/>
      <w:noProof/>
      <w:sz w:val="32"/>
      <w:szCs w:val="24"/>
      <w:lang w:val="en-US"/>
    </w:rPr>
  </w:style>
  <w:style w:type="character" w:customStyle="1" w:styleId="H2Char">
    <w:name w:val="H2 Char"/>
    <w:basedOn w:val="bibChar"/>
    <w:link w:val="H2"/>
    <w:uiPriority w:val="20"/>
    <w:rsid w:val="003D19CE"/>
    <w:rPr>
      <w:rFonts w:asciiTheme="majorBidi" w:hAnsiTheme="majorBidi" w:cstheme="majorBidi"/>
      <w:noProof/>
      <w:sz w:val="32"/>
      <w:szCs w:val="24"/>
      <w:lang w:val="en-US"/>
    </w:rPr>
  </w:style>
  <w:style w:type="paragraph" w:customStyle="1" w:styleId="H3">
    <w:name w:val="H3"/>
    <w:link w:val="H3Char"/>
    <w:uiPriority w:val="20"/>
    <w:locked/>
    <w:rsid w:val="003D19CE"/>
    <w:pPr>
      <w:numPr>
        <w:ilvl w:val="2"/>
        <w:numId w:val="22"/>
      </w:numPr>
      <w:spacing w:line="360" w:lineRule="auto"/>
      <w:outlineLvl w:val="2"/>
    </w:pPr>
    <w:rPr>
      <w:rFonts w:asciiTheme="majorBidi" w:hAnsiTheme="majorBidi" w:cstheme="majorBidi"/>
      <w:noProof/>
      <w:sz w:val="30"/>
      <w:szCs w:val="24"/>
      <w:lang w:val="en-US"/>
    </w:rPr>
  </w:style>
  <w:style w:type="character" w:customStyle="1" w:styleId="H3Char">
    <w:name w:val="H3 Char"/>
    <w:basedOn w:val="bibChar"/>
    <w:link w:val="H3"/>
    <w:uiPriority w:val="20"/>
    <w:rsid w:val="003D19CE"/>
    <w:rPr>
      <w:rFonts w:asciiTheme="majorBidi" w:hAnsiTheme="majorBidi" w:cstheme="majorBidi"/>
      <w:noProof/>
      <w:sz w:val="30"/>
      <w:szCs w:val="24"/>
      <w:lang w:val="en-US"/>
    </w:rPr>
  </w:style>
  <w:style w:type="paragraph" w:styleId="Bibliography">
    <w:name w:val="Bibliography"/>
    <w:basedOn w:val="Normal"/>
    <w:next w:val="Normal"/>
    <w:uiPriority w:val="37"/>
    <w:semiHidden/>
    <w:unhideWhenUsed/>
    <w:rsid w:val="00D2246C"/>
  </w:style>
  <w:style w:type="paragraph" w:styleId="BlockText">
    <w:name w:val="Block Text"/>
    <w:basedOn w:val="Normal"/>
    <w:uiPriority w:val="99"/>
    <w:semiHidden/>
    <w:unhideWhenUsed/>
    <w:rsid w:val="00D2246C"/>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D2246C"/>
    <w:pPr>
      <w:spacing w:after="120"/>
    </w:pPr>
  </w:style>
  <w:style w:type="character" w:customStyle="1" w:styleId="BodyTextChar">
    <w:name w:val="Body Text Char"/>
    <w:basedOn w:val="DefaultParagraphFont"/>
    <w:link w:val="BodyText"/>
    <w:uiPriority w:val="99"/>
    <w:semiHidden/>
    <w:rsid w:val="00D2246C"/>
    <w:rPr>
      <w:lang w:val="en-GB"/>
    </w:rPr>
  </w:style>
  <w:style w:type="paragraph" w:styleId="BodyText2">
    <w:name w:val="Body Text 2"/>
    <w:basedOn w:val="Normal"/>
    <w:link w:val="BodyText2Char"/>
    <w:uiPriority w:val="99"/>
    <w:semiHidden/>
    <w:unhideWhenUsed/>
    <w:rsid w:val="00D2246C"/>
    <w:pPr>
      <w:spacing w:after="120" w:line="480" w:lineRule="auto"/>
    </w:pPr>
  </w:style>
  <w:style w:type="character" w:customStyle="1" w:styleId="BodyText2Char">
    <w:name w:val="Body Text 2 Char"/>
    <w:basedOn w:val="DefaultParagraphFont"/>
    <w:link w:val="BodyText2"/>
    <w:uiPriority w:val="99"/>
    <w:semiHidden/>
    <w:rsid w:val="00D2246C"/>
    <w:rPr>
      <w:lang w:val="en-GB"/>
    </w:rPr>
  </w:style>
  <w:style w:type="paragraph" w:styleId="BodyText3">
    <w:name w:val="Body Text 3"/>
    <w:basedOn w:val="Normal"/>
    <w:link w:val="BodyText3Char"/>
    <w:uiPriority w:val="99"/>
    <w:semiHidden/>
    <w:unhideWhenUsed/>
    <w:rsid w:val="00D2246C"/>
    <w:pPr>
      <w:spacing w:after="120"/>
    </w:pPr>
    <w:rPr>
      <w:sz w:val="16"/>
      <w:szCs w:val="16"/>
    </w:rPr>
  </w:style>
  <w:style w:type="character" w:customStyle="1" w:styleId="BodyText3Char">
    <w:name w:val="Body Text 3 Char"/>
    <w:basedOn w:val="DefaultParagraphFont"/>
    <w:link w:val="BodyText3"/>
    <w:uiPriority w:val="99"/>
    <w:semiHidden/>
    <w:rsid w:val="00D2246C"/>
    <w:rPr>
      <w:sz w:val="16"/>
      <w:szCs w:val="16"/>
      <w:lang w:val="en-GB"/>
    </w:rPr>
  </w:style>
  <w:style w:type="paragraph" w:styleId="BodyTextFirstIndent">
    <w:name w:val="Body Text First Indent"/>
    <w:basedOn w:val="BodyText"/>
    <w:link w:val="BodyTextFirstIndentChar"/>
    <w:uiPriority w:val="99"/>
    <w:semiHidden/>
    <w:unhideWhenUsed/>
    <w:rsid w:val="00D2246C"/>
    <w:pPr>
      <w:spacing w:after="160"/>
      <w:ind w:firstLine="360"/>
    </w:pPr>
  </w:style>
  <w:style w:type="character" w:customStyle="1" w:styleId="BodyTextFirstIndentChar">
    <w:name w:val="Body Text First Indent Char"/>
    <w:basedOn w:val="BodyTextChar"/>
    <w:link w:val="BodyTextFirstIndent"/>
    <w:uiPriority w:val="99"/>
    <w:semiHidden/>
    <w:rsid w:val="00D2246C"/>
    <w:rPr>
      <w:lang w:val="en-GB"/>
    </w:rPr>
  </w:style>
  <w:style w:type="paragraph" w:styleId="BodyTextIndent">
    <w:name w:val="Body Text Indent"/>
    <w:basedOn w:val="Normal"/>
    <w:link w:val="BodyTextIndentChar"/>
    <w:uiPriority w:val="99"/>
    <w:semiHidden/>
    <w:unhideWhenUsed/>
    <w:rsid w:val="00D2246C"/>
    <w:pPr>
      <w:spacing w:after="120"/>
      <w:ind w:left="360"/>
    </w:pPr>
  </w:style>
  <w:style w:type="character" w:customStyle="1" w:styleId="BodyTextIndentChar">
    <w:name w:val="Body Text Indent Char"/>
    <w:basedOn w:val="DefaultParagraphFont"/>
    <w:link w:val="BodyTextIndent"/>
    <w:uiPriority w:val="99"/>
    <w:semiHidden/>
    <w:rsid w:val="00D2246C"/>
    <w:rPr>
      <w:lang w:val="en-GB"/>
    </w:rPr>
  </w:style>
  <w:style w:type="paragraph" w:styleId="BodyTextFirstIndent2">
    <w:name w:val="Body Text First Indent 2"/>
    <w:basedOn w:val="BodyTextIndent"/>
    <w:link w:val="BodyTextFirstIndent2Char"/>
    <w:uiPriority w:val="99"/>
    <w:semiHidden/>
    <w:unhideWhenUsed/>
    <w:rsid w:val="00D2246C"/>
    <w:pPr>
      <w:spacing w:after="160"/>
      <w:ind w:firstLine="360"/>
    </w:pPr>
  </w:style>
  <w:style w:type="character" w:customStyle="1" w:styleId="BodyTextFirstIndent2Char">
    <w:name w:val="Body Text First Indent 2 Char"/>
    <w:basedOn w:val="BodyTextIndentChar"/>
    <w:link w:val="BodyTextFirstIndent2"/>
    <w:uiPriority w:val="99"/>
    <w:semiHidden/>
    <w:rsid w:val="00D2246C"/>
    <w:rPr>
      <w:lang w:val="en-GB"/>
    </w:rPr>
  </w:style>
  <w:style w:type="paragraph" w:styleId="BodyTextIndent2">
    <w:name w:val="Body Text Indent 2"/>
    <w:basedOn w:val="Normal"/>
    <w:link w:val="BodyTextIndent2Char"/>
    <w:uiPriority w:val="99"/>
    <w:semiHidden/>
    <w:unhideWhenUsed/>
    <w:rsid w:val="00D2246C"/>
    <w:pPr>
      <w:spacing w:after="120" w:line="480" w:lineRule="auto"/>
      <w:ind w:left="360"/>
    </w:pPr>
  </w:style>
  <w:style w:type="character" w:customStyle="1" w:styleId="BodyTextIndent2Char">
    <w:name w:val="Body Text Indent 2 Char"/>
    <w:basedOn w:val="DefaultParagraphFont"/>
    <w:link w:val="BodyTextIndent2"/>
    <w:uiPriority w:val="99"/>
    <w:semiHidden/>
    <w:rsid w:val="00D2246C"/>
    <w:rPr>
      <w:lang w:val="en-GB"/>
    </w:rPr>
  </w:style>
  <w:style w:type="paragraph" w:styleId="BodyTextIndent3">
    <w:name w:val="Body Text Indent 3"/>
    <w:basedOn w:val="Normal"/>
    <w:link w:val="BodyTextIndent3Char"/>
    <w:uiPriority w:val="99"/>
    <w:semiHidden/>
    <w:unhideWhenUsed/>
    <w:rsid w:val="00D2246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2246C"/>
    <w:rPr>
      <w:sz w:val="16"/>
      <w:szCs w:val="16"/>
      <w:lang w:val="en-GB"/>
    </w:rPr>
  </w:style>
  <w:style w:type="paragraph" w:styleId="Caption">
    <w:name w:val="caption"/>
    <w:basedOn w:val="Normal"/>
    <w:next w:val="Normal"/>
    <w:uiPriority w:val="35"/>
    <w:semiHidden/>
    <w:unhideWhenUsed/>
    <w:qFormat/>
    <w:rsid w:val="00D2246C"/>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D2246C"/>
    <w:pPr>
      <w:spacing w:after="0" w:line="240" w:lineRule="auto"/>
      <w:ind w:left="4320"/>
    </w:pPr>
  </w:style>
  <w:style w:type="character" w:customStyle="1" w:styleId="ClosingChar">
    <w:name w:val="Closing Char"/>
    <w:basedOn w:val="DefaultParagraphFont"/>
    <w:link w:val="Closing"/>
    <w:uiPriority w:val="99"/>
    <w:semiHidden/>
    <w:rsid w:val="00D2246C"/>
    <w:rPr>
      <w:lang w:val="en-GB"/>
    </w:rPr>
  </w:style>
  <w:style w:type="paragraph" w:styleId="Date">
    <w:name w:val="Date"/>
    <w:basedOn w:val="Normal"/>
    <w:next w:val="Normal"/>
    <w:link w:val="DateChar"/>
    <w:uiPriority w:val="99"/>
    <w:semiHidden/>
    <w:unhideWhenUsed/>
    <w:rsid w:val="00D2246C"/>
  </w:style>
  <w:style w:type="character" w:customStyle="1" w:styleId="DateChar">
    <w:name w:val="Date Char"/>
    <w:basedOn w:val="DefaultParagraphFont"/>
    <w:link w:val="Date"/>
    <w:uiPriority w:val="99"/>
    <w:semiHidden/>
    <w:rsid w:val="00D2246C"/>
    <w:rPr>
      <w:lang w:val="en-GB"/>
    </w:rPr>
  </w:style>
  <w:style w:type="paragraph" w:styleId="DocumentMap">
    <w:name w:val="Document Map"/>
    <w:basedOn w:val="Normal"/>
    <w:link w:val="DocumentMapChar"/>
    <w:uiPriority w:val="99"/>
    <w:semiHidden/>
    <w:unhideWhenUsed/>
    <w:rsid w:val="00D2246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2246C"/>
    <w:rPr>
      <w:rFonts w:ascii="Segoe UI" w:hAnsi="Segoe UI" w:cs="Segoe UI"/>
      <w:sz w:val="16"/>
      <w:szCs w:val="16"/>
      <w:lang w:val="en-GB"/>
    </w:rPr>
  </w:style>
  <w:style w:type="paragraph" w:styleId="E-mailSignature">
    <w:name w:val="E-mail Signature"/>
    <w:basedOn w:val="Normal"/>
    <w:link w:val="E-mailSignatureChar"/>
    <w:uiPriority w:val="99"/>
    <w:semiHidden/>
    <w:unhideWhenUsed/>
    <w:rsid w:val="00D2246C"/>
    <w:pPr>
      <w:spacing w:after="0" w:line="240" w:lineRule="auto"/>
    </w:pPr>
  </w:style>
  <w:style w:type="character" w:customStyle="1" w:styleId="E-mailSignatureChar">
    <w:name w:val="E-mail Signature Char"/>
    <w:basedOn w:val="DefaultParagraphFont"/>
    <w:link w:val="E-mailSignature"/>
    <w:uiPriority w:val="99"/>
    <w:semiHidden/>
    <w:rsid w:val="00D2246C"/>
    <w:rPr>
      <w:lang w:val="en-GB"/>
    </w:rPr>
  </w:style>
  <w:style w:type="paragraph" w:styleId="EndnoteText">
    <w:name w:val="endnote text"/>
    <w:basedOn w:val="Normal"/>
    <w:link w:val="EndnoteTextChar"/>
    <w:uiPriority w:val="99"/>
    <w:semiHidden/>
    <w:unhideWhenUsed/>
    <w:rsid w:val="00D2246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2246C"/>
    <w:rPr>
      <w:sz w:val="20"/>
      <w:szCs w:val="20"/>
      <w:lang w:val="en-GB"/>
    </w:rPr>
  </w:style>
  <w:style w:type="paragraph" w:styleId="EnvelopeAddress">
    <w:name w:val="envelope address"/>
    <w:basedOn w:val="Normal"/>
    <w:uiPriority w:val="99"/>
    <w:semiHidden/>
    <w:unhideWhenUsed/>
    <w:rsid w:val="00D2246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2246C"/>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D2246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246C"/>
    <w:rPr>
      <w:sz w:val="20"/>
      <w:szCs w:val="20"/>
      <w:lang w:val="en-GB"/>
    </w:rPr>
  </w:style>
  <w:style w:type="character" w:customStyle="1" w:styleId="Heading1Char">
    <w:name w:val="Heading 1 Char"/>
    <w:basedOn w:val="DefaultParagraphFont"/>
    <w:link w:val="Heading1"/>
    <w:uiPriority w:val="9"/>
    <w:rsid w:val="00D2246C"/>
    <w:rPr>
      <w:rFonts w:asciiTheme="majorHAnsi" w:eastAsiaTheme="majorEastAsia" w:hAnsiTheme="majorHAnsi" w:cstheme="majorBidi"/>
      <w:color w:val="2E74B5" w:themeColor="accent1" w:themeShade="BF"/>
      <w:sz w:val="32"/>
      <w:szCs w:val="32"/>
      <w:lang w:val="en-GB"/>
    </w:rPr>
  </w:style>
  <w:style w:type="character" w:customStyle="1" w:styleId="Heading3Char">
    <w:name w:val="Heading 3 Char"/>
    <w:basedOn w:val="DefaultParagraphFont"/>
    <w:link w:val="Heading3"/>
    <w:uiPriority w:val="9"/>
    <w:semiHidden/>
    <w:rsid w:val="00D2246C"/>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semiHidden/>
    <w:rsid w:val="00D2246C"/>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D2246C"/>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D2246C"/>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D2246C"/>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D2246C"/>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D2246C"/>
    <w:rPr>
      <w:rFonts w:asciiTheme="majorHAnsi" w:eastAsiaTheme="majorEastAsia" w:hAnsiTheme="majorHAnsi" w:cstheme="majorBidi"/>
      <w:i/>
      <w:iCs/>
      <w:color w:val="272727" w:themeColor="text1" w:themeTint="D8"/>
      <w:sz w:val="21"/>
      <w:szCs w:val="21"/>
      <w:lang w:val="en-GB"/>
    </w:rPr>
  </w:style>
  <w:style w:type="paragraph" w:styleId="HTMLAddress">
    <w:name w:val="HTML Address"/>
    <w:basedOn w:val="Normal"/>
    <w:link w:val="HTMLAddressChar"/>
    <w:uiPriority w:val="99"/>
    <w:semiHidden/>
    <w:unhideWhenUsed/>
    <w:rsid w:val="00D2246C"/>
    <w:pPr>
      <w:spacing w:after="0" w:line="240" w:lineRule="auto"/>
    </w:pPr>
    <w:rPr>
      <w:i/>
      <w:iCs/>
    </w:rPr>
  </w:style>
  <w:style w:type="character" w:customStyle="1" w:styleId="HTMLAddressChar">
    <w:name w:val="HTML Address Char"/>
    <w:basedOn w:val="DefaultParagraphFont"/>
    <w:link w:val="HTMLAddress"/>
    <w:uiPriority w:val="99"/>
    <w:semiHidden/>
    <w:rsid w:val="00D2246C"/>
    <w:rPr>
      <w:i/>
      <w:iCs/>
      <w:lang w:val="en-GB"/>
    </w:rPr>
  </w:style>
  <w:style w:type="paragraph" w:styleId="HTMLPreformatted">
    <w:name w:val="HTML Preformatted"/>
    <w:basedOn w:val="Normal"/>
    <w:link w:val="HTMLPreformattedChar"/>
    <w:uiPriority w:val="99"/>
    <w:semiHidden/>
    <w:unhideWhenUsed/>
    <w:rsid w:val="00D2246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2246C"/>
    <w:rPr>
      <w:rFonts w:ascii="Consolas" w:hAnsi="Consolas"/>
      <w:sz w:val="20"/>
      <w:szCs w:val="20"/>
      <w:lang w:val="en-GB"/>
    </w:rPr>
  </w:style>
  <w:style w:type="paragraph" w:styleId="Index1">
    <w:name w:val="index 1"/>
    <w:basedOn w:val="Normal"/>
    <w:next w:val="Normal"/>
    <w:autoRedefine/>
    <w:uiPriority w:val="99"/>
    <w:semiHidden/>
    <w:unhideWhenUsed/>
    <w:rsid w:val="00D2246C"/>
    <w:pPr>
      <w:spacing w:after="0" w:line="240" w:lineRule="auto"/>
      <w:ind w:left="220" w:hanging="220"/>
    </w:pPr>
  </w:style>
  <w:style w:type="paragraph" w:styleId="Index2">
    <w:name w:val="index 2"/>
    <w:basedOn w:val="Normal"/>
    <w:next w:val="Normal"/>
    <w:autoRedefine/>
    <w:uiPriority w:val="99"/>
    <w:semiHidden/>
    <w:unhideWhenUsed/>
    <w:rsid w:val="00D2246C"/>
    <w:pPr>
      <w:spacing w:after="0" w:line="240" w:lineRule="auto"/>
      <w:ind w:left="440" w:hanging="220"/>
    </w:pPr>
  </w:style>
  <w:style w:type="paragraph" w:styleId="Index3">
    <w:name w:val="index 3"/>
    <w:basedOn w:val="Normal"/>
    <w:next w:val="Normal"/>
    <w:autoRedefine/>
    <w:uiPriority w:val="99"/>
    <w:semiHidden/>
    <w:unhideWhenUsed/>
    <w:rsid w:val="00D2246C"/>
    <w:pPr>
      <w:spacing w:after="0" w:line="240" w:lineRule="auto"/>
      <w:ind w:left="660" w:hanging="220"/>
    </w:pPr>
  </w:style>
  <w:style w:type="paragraph" w:styleId="Index4">
    <w:name w:val="index 4"/>
    <w:basedOn w:val="Normal"/>
    <w:next w:val="Normal"/>
    <w:autoRedefine/>
    <w:uiPriority w:val="99"/>
    <w:semiHidden/>
    <w:unhideWhenUsed/>
    <w:rsid w:val="00D2246C"/>
    <w:pPr>
      <w:spacing w:after="0" w:line="240" w:lineRule="auto"/>
      <w:ind w:left="880" w:hanging="220"/>
    </w:pPr>
  </w:style>
  <w:style w:type="paragraph" w:styleId="Index5">
    <w:name w:val="index 5"/>
    <w:basedOn w:val="Normal"/>
    <w:next w:val="Normal"/>
    <w:autoRedefine/>
    <w:uiPriority w:val="99"/>
    <w:semiHidden/>
    <w:unhideWhenUsed/>
    <w:rsid w:val="00D2246C"/>
    <w:pPr>
      <w:spacing w:after="0" w:line="240" w:lineRule="auto"/>
      <w:ind w:left="1100" w:hanging="220"/>
    </w:pPr>
  </w:style>
  <w:style w:type="paragraph" w:styleId="Index6">
    <w:name w:val="index 6"/>
    <w:basedOn w:val="Normal"/>
    <w:next w:val="Normal"/>
    <w:autoRedefine/>
    <w:uiPriority w:val="99"/>
    <w:semiHidden/>
    <w:unhideWhenUsed/>
    <w:rsid w:val="00D2246C"/>
    <w:pPr>
      <w:spacing w:after="0" w:line="240" w:lineRule="auto"/>
      <w:ind w:left="1320" w:hanging="220"/>
    </w:pPr>
  </w:style>
  <w:style w:type="paragraph" w:styleId="Index7">
    <w:name w:val="index 7"/>
    <w:basedOn w:val="Normal"/>
    <w:next w:val="Normal"/>
    <w:autoRedefine/>
    <w:uiPriority w:val="99"/>
    <w:semiHidden/>
    <w:unhideWhenUsed/>
    <w:rsid w:val="00D2246C"/>
    <w:pPr>
      <w:spacing w:after="0" w:line="240" w:lineRule="auto"/>
      <w:ind w:left="1540" w:hanging="220"/>
    </w:pPr>
  </w:style>
  <w:style w:type="paragraph" w:styleId="Index8">
    <w:name w:val="index 8"/>
    <w:basedOn w:val="Normal"/>
    <w:next w:val="Normal"/>
    <w:autoRedefine/>
    <w:uiPriority w:val="99"/>
    <w:semiHidden/>
    <w:unhideWhenUsed/>
    <w:rsid w:val="00D2246C"/>
    <w:pPr>
      <w:spacing w:after="0" w:line="240" w:lineRule="auto"/>
      <w:ind w:left="1760" w:hanging="220"/>
    </w:pPr>
  </w:style>
  <w:style w:type="paragraph" w:styleId="Index9">
    <w:name w:val="index 9"/>
    <w:basedOn w:val="Normal"/>
    <w:next w:val="Normal"/>
    <w:autoRedefine/>
    <w:uiPriority w:val="99"/>
    <w:semiHidden/>
    <w:unhideWhenUsed/>
    <w:rsid w:val="00D2246C"/>
    <w:pPr>
      <w:spacing w:after="0" w:line="240" w:lineRule="auto"/>
      <w:ind w:left="1980" w:hanging="220"/>
    </w:pPr>
  </w:style>
  <w:style w:type="paragraph" w:styleId="IndexHeading">
    <w:name w:val="index heading"/>
    <w:basedOn w:val="Normal"/>
    <w:next w:val="Index1"/>
    <w:uiPriority w:val="99"/>
    <w:semiHidden/>
    <w:unhideWhenUsed/>
    <w:rsid w:val="00D2246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2246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D2246C"/>
    <w:rPr>
      <w:i/>
      <w:iCs/>
      <w:color w:val="5B9BD5" w:themeColor="accent1"/>
      <w:lang w:val="en-GB"/>
    </w:rPr>
  </w:style>
  <w:style w:type="paragraph" w:styleId="List">
    <w:name w:val="List"/>
    <w:basedOn w:val="Normal"/>
    <w:uiPriority w:val="99"/>
    <w:semiHidden/>
    <w:unhideWhenUsed/>
    <w:rsid w:val="00D2246C"/>
    <w:pPr>
      <w:ind w:left="360" w:hanging="360"/>
      <w:contextualSpacing/>
    </w:pPr>
  </w:style>
  <w:style w:type="paragraph" w:styleId="List2">
    <w:name w:val="List 2"/>
    <w:basedOn w:val="Normal"/>
    <w:uiPriority w:val="99"/>
    <w:semiHidden/>
    <w:unhideWhenUsed/>
    <w:rsid w:val="00D2246C"/>
    <w:pPr>
      <w:ind w:left="720" w:hanging="360"/>
      <w:contextualSpacing/>
    </w:pPr>
  </w:style>
  <w:style w:type="paragraph" w:styleId="List3">
    <w:name w:val="List 3"/>
    <w:basedOn w:val="Normal"/>
    <w:uiPriority w:val="99"/>
    <w:semiHidden/>
    <w:unhideWhenUsed/>
    <w:rsid w:val="00D2246C"/>
    <w:pPr>
      <w:ind w:left="1080" w:hanging="360"/>
      <w:contextualSpacing/>
    </w:pPr>
  </w:style>
  <w:style w:type="paragraph" w:styleId="List4">
    <w:name w:val="List 4"/>
    <w:basedOn w:val="Normal"/>
    <w:uiPriority w:val="99"/>
    <w:semiHidden/>
    <w:unhideWhenUsed/>
    <w:rsid w:val="00D2246C"/>
    <w:pPr>
      <w:ind w:left="1440" w:hanging="360"/>
      <w:contextualSpacing/>
    </w:pPr>
  </w:style>
  <w:style w:type="paragraph" w:styleId="List5">
    <w:name w:val="List 5"/>
    <w:basedOn w:val="Normal"/>
    <w:uiPriority w:val="99"/>
    <w:semiHidden/>
    <w:unhideWhenUsed/>
    <w:rsid w:val="00D2246C"/>
    <w:pPr>
      <w:ind w:left="1800" w:hanging="360"/>
      <w:contextualSpacing/>
    </w:pPr>
  </w:style>
  <w:style w:type="paragraph" w:styleId="ListBullet">
    <w:name w:val="List Bullet"/>
    <w:basedOn w:val="Normal"/>
    <w:uiPriority w:val="99"/>
    <w:semiHidden/>
    <w:unhideWhenUsed/>
    <w:rsid w:val="00D2246C"/>
    <w:pPr>
      <w:numPr>
        <w:numId w:val="10"/>
      </w:numPr>
      <w:contextualSpacing/>
    </w:pPr>
  </w:style>
  <w:style w:type="paragraph" w:styleId="ListBullet2">
    <w:name w:val="List Bullet 2"/>
    <w:basedOn w:val="Normal"/>
    <w:uiPriority w:val="99"/>
    <w:semiHidden/>
    <w:unhideWhenUsed/>
    <w:rsid w:val="00D2246C"/>
    <w:pPr>
      <w:numPr>
        <w:numId w:val="11"/>
      </w:numPr>
      <w:contextualSpacing/>
    </w:pPr>
  </w:style>
  <w:style w:type="paragraph" w:styleId="ListBullet3">
    <w:name w:val="List Bullet 3"/>
    <w:basedOn w:val="Normal"/>
    <w:uiPriority w:val="99"/>
    <w:semiHidden/>
    <w:unhideWhenUsed/>
    <w:rsid w:val="00D2246C"/>
    <w:pPr>
      <w:numPr>
        <w:numId w:val="12"/>
      </w:numPr>
      <w:contextualSpacing/>
    </w:pPr>
  </w:style>
  <w:style w:type="paragraph" w:styleId="ListBullet4">
    <w:name w:val="List Bullet 4"/>
    <w:basedOn w:val="Normal"/>
    <w:uiPriority w:val="99"/>
    <w:semiHidden/>
    <w:unhideWhenUsed/>
    <w:rsid w:val="00D2246C"/>
    <w:pPr>
      <w:numPr>
        <w:numId w:val="13"/>
      </w:numPr>
      <w:contextualSpacing/>
    </w:pPr>
  </w:style>
  <w:style w:type="paragraph" w:styleId="ListBullet5">
    <w:name w:val="List Bullet 5"/>
    <w:basedOn w:val="Normal"/>
    <w:uiPriority w:val="99"/>
    <w:semiHidden/>
    <w:unhideWhenUsed/>
    <w:rsid w:val="00D2246C"/>
    <w:pPr>
      <w:numPr>
        <w:numId w:val="14"/>
      </w:numPr>
      <w:contextualSpacing/>
    </w:pPr>
  </w:style>
  <w:style w:type="paragraph" w:styleId="ListContinue">
    <w:name w:val="List Continue"/>
    <w:basedOn w:val="Normal"/>
    <w:uiPriority w:val="99"/>
    <w:semiHidden/>
    <w:unhideWhenUsed/>
    <w:rsid w:val="00D2246C"/>
    <w:pPr>
      <w:spacing w:after="120"/>
      <w:ind w:left="360"/>
      <w:contextualSpacing/>
    </w:pPr>
  </w:style>
  <w:style w:type="paragraph" w:styleId="ListContinue2">
    <w:name w:val="List Continue 2"/>
    <w:basedOn w:val="Normal"/>
    <w:uiPriority w:val="99"/>
    <w:semiHidden/>
    <w:unhideWhenUsed/>
    <w:rsid w:val="00D2246C"/>
    <w:pPr>
      <w:spacing w:after="120"/>
      <w:ind w:left="720"/>
      <w:contextualSpacing/>
    </w:pPr>
  </w:style>
  <w:style w:type="paragraph" w:styleId="ListContinue3">
    <w:name w:val="List Continue 3"/>
    <w:basedOn w:val="Normal"/>
    <w:uiPriority w:val="99"/>
    <w:semiHidden/>
    <w:unhideWhenUsed/>
    <w:rsid w:val="00D2246C"/>
    <w:pPr>
      <w:spacing w:after="120"/>
      <w:ind w:left="1080"/>
      <w:contextualSpacing/>
    </w:pPr>
  </w:style>
  <w:style w:type="paragraph" w:styleId="ListContinue4">
    <w:name w:val="List Continue 4"/>
    <w:basedOn w:val="Normal"/>
    <w:uiPriority w:val="99"/>
    <w:semiHidden/>
    <w:unhideWhenUsed/>
    <w:rsid w:val="00D2246C"/>
    <w:pPr>
      <w:spacing w:after="120"/>
      <w:ind w:left="1440"/>
      <w:contextualSpacing/>
    </w:pPr>
  </w:style>
  <w:style w:type="paragraph" w:styleId="ListContinue5">
    <w:name w:val="List Continue 5"/>
    <w:basedOn w:val="Normal"/>
    <w:uiPriority w:val="99"/>
    <w:semiHidden/>
    <w:unhideWhenUsed/>
    <w:rsid w:val="00D2246C"/>
    <w:pPr>
      <w:spacing w:after="120"/>
      <w:ind w:left="1800"/>
      <w:contextualSpacing/>
    </w:pPr>
  </w:style>
  <w:style w:type="paragraph" w:styleId="ListNumber">
    <w:name w:val="List Number"/>
    <w:basedOn w:val="Normal"/>
    <w:uiPriority w:val="99"/>
    <w:semiHidden/>
    <w:unhideWhenUsed/>
    <w:rsid w:val="00D2246C"/>
    <w:pPr>
      <w:numPr>
        <w:numId w:val="15"/>
      </w:numPr>
      <w:contextualSpacing/>
    </w:pPr>
  </w:style>
  <w:style w:type="paragraph" w:styleId="ListNumber2">
    <w:name w:val="List Number 2"/>
    <w:basedOn w:val="Normal"/>
    <w:uiPriority w:val="99"/>
    <w:semiHidden/>
    <w:unhideWhenUsed/>
    <w:rsid w:val="00D2246C"/>
    <w:pPr>
      <w:numPr>
        <w:numId w:val="16"/>
      </w:numPr>
      <w:contextualSpacing/>
    </w:pPr>
  </w:style>
  <w:style w:type="paragraph" w:styleId="ListNumber3">
    <w:name w:val="List Number 3"/>
    <w:basedOn w:val="Normal"/>
    <w:uiPriority w:val="99"/>
    <w:semiHidden/>
    <w:unhideWhenUsed/>
    <w:rsid w:val="00D2246C"/>
    <w:pPr>
      <w:numPr>
        <w:numId w:val="17"/>
      </w:numPr>
      <w:contextualSpacing/>
    </w:pPr>
  </w:style>
  <w:style w:type="paragraph" w:styleId="ListNumber4">
    <w:name w:val="List Number 4"/>
    <w:basedOn w:val="Normal"/>
    <w:uiPriority w:val="99"/>
    <w:semiHidden/>
    <w:unhideWhenUsed/>
    <w:rsid w:val="00D2246C"/>
    <w:pPr>
      <w:numPr>
        <w:numId w:val="18"/>
      </w:numPr>
      <w:contextualSpacing/>
    </w:pPr>
  </w:style>
  <w:style w:type="paragraph" w:styleId="ListNumber5">
    <w:name w:val="List Number 5"/>
    <w:basedOn w:val="Normal"/>
    <w:uiPriority w:val="99"/>
    <w:semiHidden/>
    <w:unhideWhenUsed/>
    <w:rsid w:val="00D2246C"/>
    <w:pPr>
      <w:numPr>
        <w:numId w:val="19"/>
      </w:numPr>
      <w:contextualSpacing/>
    </w:pPr>
  </w:style>
  <w:style w:type="paragraph" w:styleId="MacroText">
    <w:name w:val="macro"/>
    <w:link w:val="MacroTextChar"/>
    <w:uiPriority w:val="99"/>
    <w:semiHidden/>
    <w:unhideWhenUsed/>
    <w:rsid w:val="00D2246C"/>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val="en-GB"/>
    </w:rPr>
  </w:style>
  <w:style w:type="character" w:customStyle="1" w:styleId="MacroTextChar">
    <w:name w:val="Macro Text Char"/>
    <w:basedOn w:val="DefaultParagraphFont"/>
    <w:link w:val="MacroText"/>
    <w:uiPriority w:val="99"/>
    <w:semiHidden/>
    <w:rsid w:val="00D2246C"/>
    <w:rPr>
      <w:rFonts w:ascii="Consolas" w:hAnsi="Consolas"/>
      <w:sz w:val="20"/>
      <w:szCs w:val="20"/>
      <w:lang w:val="en-GB"/>
    </w:rPr>
  </w:style>
  <w:style w:type="paragraph" w:styleId="MessageHeader">
    <w:name w:val="Message Header"/>
    <w:basedOn w:val="Normal"/>
    <w:link w:val="MessageHeaderChar"/>
    <w:uiPriority w:val="99"/>
    <w:semiHidden/>
    <w:unhideWhenUsed/>
    <w:rsid w:val="00D2246C"/>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2246C"/>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D2246C"/>
    <w:pPr>
      <w:spacing w:after="0" w:line="240" w:lineRule="auto"/>
    </w:pPr>
    <w:rPr>
      <w:lang w:val="en-GB"/>
    </w:rPr>
  </w:style>
  <w:style w:type="paragraph" w:styleId="NormalWeb">
    <w:name w:val="Normal (Web)"/>
    <w:basedOn w:val="Normal"/>
    <w:uiPriority w:val="99"/>
    <w:semiHidden/>
    <w:unhideWhenUsed/>
    <w:rsid w:val="00D2246C"/>
    <w:rPr>
      <w:rFonts w:ascii="Times New Roman" w:hAnsi="Times New Roman" w:cs="Times New Roman"/>
      <w:sz w:val="24"/>
      <w:szCs w:val="24"/>
    </w:rPr>
  </w:style>
  <w:style w:type="paragraph" w:styleId="NormalIndent">
    <w:name w:val="Normal Indent"/>
    <w:basedOn w:val="Normal"/>
    <w:uiPriority w:val="99"/>
    <w:semiHidden/>
    <w:unhideWhenUsed/>
    <w:rsid w:val="00D2246C"/>
    <w:pPr>
      <w:ind w:left="720"/>
    </w:pPr>
  </w:style>
  <w:style w:type="paragraph" w:styleId="NoteHeading">
    <w:name w:val="Note Heading"/>
    <w:basedOn w:val="Normal"/>
    <w:next w:val="Normal"/>
    <w:link w:val="NoteHeadingChar"/>
    <w:uiPriority w:val="99"/>
    <w:semiHidden/>
    <w:unhideWhenUsed/>
    <w:rsid w:val="00D2246C"/>
    <w:pPr>
      <w:spacing w:after="0" w:line="240" w:lineRule="auto"/>
    </w:pPr>
  </w:style>
  <w:style w:type="character" w:customStyle="1" w:styleId="NoteHeadingChar">
    <w:name w:val="Note Heading Char"/>
    <w:basedOn w:val="DefaultParagraphFont"/>
    <w:link w:val="NoteHeading"/>
    <w:uiPriority w:val="99"/>
    <w:semiHidden/>
    <w:rsid w:val="00D2246C"/>
    <w:rPr>
      <w:lang w:val="en-GB"/>
    </w:rPr>
  </w:style>
  <w:style w:type="paragraph" w:styleId="PlainText">
    <w:name w:val="Plain Text"/>
    <w:basedOn w:val="Normal"/>
    <w:link w:val="PlainTextChar"/>
    <w:uiPriority w:val="99"/>
    <w:semiHidden/>
    <w:unhideWhenUsed/>
    <w:rsid w:val="00D2246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2246C"/>
    <w:rPr>
      <w:rFonts w:ascii="Consolas" w:hAnsi="Consolas"/>
      <w:sz w:val="21"/>
      <w:szCs w:val="21"/>
      <w:lang w:val="en-GB"/>
    </w:rPr>
  </w:style>
  <w:style w:type="paragraph" w:styleId="Quote">
    <w:name w:val="Quote"/>
    <w:basedOn w:val="Normal"/>
    <w:next w:val="Normal"/>
    <w:link w:val="QuoteChar"/>
    <w:uiPriority w:val="29"/>
    <w:qFormat/>
    <w:rsid w:val="00D2246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2246C"/>
    <w:rPr>
      <w:i/>
      <w:iCs/>
      <w:color w:val="404040" w:themeColor="text1" w:themeTint="BF"/>
      <w:lang w:val="en-GB"/>
    </w:rPr>
  </w:style>
  <w:style w:type="paragraph" w:styleId="Salutation">
    <w:name w:val="Salutation"/>
    <w:basedOn w:val="Normal"/>
    <w:next w:val="Normal"/>
    <w:link w:val="SalutationChar"/>
    <w:uiPriority w:val="99"/>
    <w:semiHidden/>
    <w:unhideWhenUsed/>
    <w:rsid w:val="00D2246C"/>
  </w:style>
  <w:style w:type="character" w:customStyle="1" w:styleId="SalutationChar">
    <w:name w:val="Salutation Char"/>
    <w:basedOn w:val="DefaultParagraphFont"/>
    <w:link w:val="Salutation"/>
    <w:uiPriority w:val="99"/>
    <w:semiHidden/>
    <w:rsid w:val="00D2246C"/>
    <w:rPr>
      <w:lang w:val="en-GB"/>
    </w:rPr>
  </w:style>
  <w:style w:type="paragraph" w:styleId="Signature">
    <w:name w:val="Signature"/>
    <w:basedOn w:val="Normal"/>
    <w:link w:val="SignatureChar"/>
    <w:uiPriority w:val="99"/>
    <w:semiHidden/>
    <w:unhideWhenUsed/>
    <w:rsid w:val="00D2246C"/>
    <w:pPr>
      <w:spacing w:after="0" w:line="240" w:lineRule="auto"/>
      <w:ind w:left="4320"/>
    </w:pPr>
  </w:style>
  <w:style w:type="character" w:customStyle="1" w:styleId="SignatureChar">
    <w:name w:val="Signature Char"/>
    <w:basedOn w:val="DefaultParagraphFont"/>
    <w:link w:val="Signature"/>
    <w:uiPriority w:val="99"/>
    <w:semiHidden/>
    <w:rsid w:val="00D2246C"/>
    <w:rPr>
      <w:lang w:val="en-GB"/>
    </w:rPr>
  </w:style>
  <w:style w:type="paragraph" w:styleId="Subtitle">
    <w:name w:val="Subtitle"/>
    <w:basedOn w:val="Normal"/>
    <w:next w:val="Normal"/>
    <w:link w:val="SubtitleChar"/>
    <w:uiPriority w:val="11"/>
    <w:qFormat/>
    <w:rsid w:val="00D2246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2246C"/>
    <w:rPr>
      <w:rFonts w:eastAsiaTheme="minorEastAsia"/>
      <w:color w:val="5A5A5A" w:themeColor="text1" w:themeTint="A5"/>
      <w:spacing w:val="15"/>
      <w:lang w:val="en-GB"/>
    </w:rPr>
  </w:style>
  <w:style w:type="paragraph" w:styleId="TableofAuthorities">
    <w:name w:val="table of authorities"/>
    <w:basedOn w:val="Normal"/>
    <w:next w:val="Normal"/>
    <w:uiPriority w:val="99"/>
    <w:semiHidden/>
    <w:unhideWhenUsed/>
    <w:rsid w:val="00D2246C"/>
    <w:pPr>
      <w:spacing w:after="0"/>
      <w:ind w:left="220" w:hanging="220"/>
    </w:pPr>
  </w:style>
  <w:style w:type="paragraph" w:styleId="TableofFigures">
    <w:name w:val="table of figures"/>
    <w:basedOn w:val="Normal"/>
    <w:next w:val="Normal"/>
    <w:uiPriority w:val="99"/>
    <w:semiHidden/>
    <w:unhideWhenUsed/>
    <w:rsid w:val="00D2246C"/>
    <w:pPr>
      <w:spacing w:after="0"/>
    </w:pPr>
  </w:style>
  <w:style w:type="paragraph" w:styleId="Title">
    <w:name w:val="Title"/>
    <w:basedOn w:val="Normal"/>
    <w:next w:val="Normal"/>
    <w:link w:val="TitleChar"/>
    <w:uiPriority w:val="10"/>
    <w:qFormat/>
    <w:rsid w:val="00D224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246C"/>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uiPriority w:val="99"/>
    <w:semiHidden/>
    <w:unhideWhenUsed/>
    <w:rsid w:val="00D2246C"/>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2246C"/>
    <w:pPr>
      <w:spacing w:after="100"/>
    </w:pPr>
  </w:style>
  <w:style w:type="paragraph" w:styleId="TOC2">
    <w:name w:val="toc 2"/>
    <w:basedOn w:val="Normal"/>
    <w:next w:val="Normal"/>
    <w:autoRedefine/>
    <w:uiPriority w:val="39"/>
    <w:semiHidden/>
    <w:unhideWhenUsed/>
    <w:rsid w:val="00D2246C"/>
    <w:pPr>
      <w:spacing w:after="100"/>
      <w:ind w:left="220"/>
    </w:pPr>
  </w:style>
  <w:style w:type="paragraph" w:styleId="TOC3">
    <w:name w:val="toc 3"/>
    <w:basedOn w:val="Normal"/>
    <w:next w:val="Normal"/>
    <w:autoRedefine/>
    <w:uiPriority w:val="39"/>
    <w:semiHidden/>
    <w:unhideWhenUsed/>
    <w:rsid w:val="00D2246C"/>
    <w:pPr>
      <w:spacing w:after="100"/>
      <w:ind w:left="440"/>
    </w:pPr>
  </w:style>
  <w:style w:type="paragraph" w:styleId="TOC4">
    <w:name w:val="toc 4"/>
    <w:basedOn w:val="Normal"/>
    <w:next w:val="Normal"/>
    <w:autoRedefine/>
    <w:uiPriority w:val="39"/>
    <w:semiHidden/>
    <w:unhideWhenUsed/>
    <w:rsid w:val="00D2246C"/>
    <w:pPr>
      <w:spacing w:after="100"/>
      <w:ind w:left="660"/>
    </w:pPr>
  </w:style>
  <w:style w:type="paragraph" w:styleId="TOC5">
    <w:name w:val="toc 5"/>
    <w:basedOn w:val="Normal"/>
    <w:next w:val="Normal"/>
    <w:autoRedefine/>
    <w:uiPriority w:val="39"/>
    <w:semiHidden/>
    <w:unhideWhenUsed/>
    <w:rsid w:val="00D2246C"/>
    <w:pPr>
      <w:spacing w:after="100"/>
      <w:ind w:left="880"/>
    </w:pPr>
  </w:style>
  <w:style w:type="paragraph" w:styleId="TOC6">
    <w:name w:val="toc 6"/>
    <w:basedOn w:val="Normal"/>
    <w:next w:val="Normal"/>
    <w:autoRedefine/>
    <w:uiPriority w:val="39"/>
    <w:semiHidden/>
    <w:unhideWhenUsed/>
    <w:rsid w:val="00D2246C"/>
    <w:pPr>
      <w:spacing w:after="100"/>
      <w:ind w:left="1100"/>
    </w:pPr>
  </w:style>
  <w:style w:type="paragraph" w:styleId="TOC7">
    <w:name w:val="toc 7"/>
    <w:basedOn w:val="Normal"/>
    <w:next w:val="Normal"/>
    <w:autoRedefine/>
    <w:uiPriority w:val="39"/>
    <w:semiHidden/>
    <w:unhideWhenUsed/>
    <w:rsid w:val="00D2246C"/>
    <w:pPr>
      <w:spacing w:after="100"/>
      <w:ind w:left="1320"/>
    </w:pPr>
  </w:style>
  <w:style w:type="paragraph" w:styleId="TOC8">
    <w:name w:val="toc 8"/>
    <w:basedOn w:val="Normal"/>
    <w:next w:val="Normal"/>
    <w:autoRedefine/>
    <w:uiPriority w:val="39"/>
    <w:semiHidden/>
    <w:unhideWhenUsed/>
    <w:rsid w:val="00D2246C"/>
    <w:pPr>
      <w:spacing w:after="100"/>
      <w:ind w:left="1540"/>
    </w:pPr>
  </w:style>
  <w:style w:type="paragraph" w:styleId="TOC9">
    <w:name w:val="toc 9"/>
    <w:basedOn w:val="Normal"/>
    <w:next w:val="Normal"/>
    <w:autoRedefine/>
    <w:uiPriority w:val="39"/>
    <w:semiHidden/>
    <w:unhideWhenUsed/>
    <w:rsid w:val="00D2246C"/>
    <w:pPr>
      <w:spacing w:after="100"/>
      <w:ind w:left="1760"/>
    </w:pPr>
  </w:style>
  <w:style w:type="paragraph" w:styleId="TOCHeading">
    <w:name w:val="TOC Heading"/>
    <w:basedOn w:val="Heading1"/>
    <w:next w:val="Normal"/>
    <w:uiPriority w:val="39"/>
    <w:semiHidden/>
    <w:unhideWhenUsed/>
    <w:qFormat/>
    <w:rsid w:val="00D2246C"/>
    <w:pPr>
      <w:outlineLvl w:val="9"/>
    </w:pPr>
  </w:style>
  <w:style w:type="character" w:styleId="BookTitle">
    <w:name w:val="Book Title"/>
    <w:basedOn w:val="DefaultParagraphFont"/>
    <w:uiPriority w:val="33"/>
    <w:qFormat/>
    <w:rsid w:val="00D2246C"/>
    <w:rPr>
      <w:b/>
      <w:bCs/>
      <w:i/>
      <w:iCs/>
      <w:spacing w:val="5"/>
    </w:rPr>
  </w:style>
  <w:style w:type="character" w:styleId="Emphasis">
    <w:name w:val="Emphasis"/>
    <w:basedOn w:val="DefaultParagraphFont"/>
    <w:uiPriority w:val="20"/>
    <w:qFormat/>
    <w:rsid w:val="00D2246C"/>
    <w:rPr>
      <w:i/>
      <w:iCs/>
    </w:rPr>
  </w:style>
  <w:style w:type="character" w:styleId="EndnoteReference">
    <w:name w:val="endnote reference"/>
    <w:basedOn w:val="DefaultParagraphFont"/>
    <w:uiPriority w:val="99"/>
    <w:semiHidden/>
    <w:unhideWhenUsed/>
    <w:rsid w:val="00D2246C"/>
    <w:rPr>
      <w:vertAlign w:val="superscript"/>
    </w:rPr>
  </w:style>
  <w:style w:type="character" w:styleId="FollowedHyperlink">
    <w:name w:val="FollowedHyperlink"/>
    <w:basedOn w:val="DefaultParagraphFont"/>
    <w:uiPriority w:val="99"/>
    <w:semiHidden/>
    <w:unhideWhenUsed/>
    <w:rsid w:val="00D2246C"/>
    <w:rPr>
      <w:color w:val="954F72" w:themeColor="followedHyperlink"/>
      <w:u w:val="single"/>
    </w:rPr>
  </w:style>
  <w:style w:type="character" w:styleId="FootnoteReference">
    <w:name w:val="footnote reference"/>
    <w:basedOn w:val="DefaultParagraphFont"/>
    <w:uiPriority w:val="99"/>
    <w:semiHidden/>
    <w:unhideWhenUsed/>
    <w:rsid w:val="00D2246C"/>
    <w:rPr>
      <w:vertAlign w:val="superscript"/>
    </w:rPr>
  </w:style>
  <w:style w:type="character" w:styleId="HTMLAcronym">
    <w:name w:val="HTML Acronym"/>
    <w:basedOn w:val="DefaultParagraphFont"/>
    <w:uiPriority w:val="99"/>
    <w:semiHidden/>
    <w:unhideWhenUsed/>
    <w:rsid w:val="00D2246C"/>
  </w:style>
  <w:style w:type="character" w:styleId="HTMLCite">
    <w:name w:val="HTML Cite"/>
    <w:basedOn w:val="DefaultParagraphFont"/>
    <w:uiPriority w:val="99"/>
    <w:semiHidden/>
    <w:unhideWhenUsed/>
    <w:rsid w:val="00D2246C"/>
    <w:rPr>
      <w:i/>
      <w:iCs/>
    </w:rPr>
  </w:style>
  <w:style w:type="character" w:styleId="HTMLCode">
    <w:name w:val="HTML Code"/>
    <w:basedOn w:val="DefaultParagraphFont"/>
    <w:uiPriority w:val="99"/>
    <w:semiHidden/>
    <w:unhideWhenUsed/>
    <w:rsid w:val="00D2246C"/>
    <w:rPr>
      <w:rFonts w:ascii="Consolas" w:hAnsi="Consolas"/>
      <w:sz w:val="20"/>
      <w:szCs w:val="20"/>
    </w:rPr>
  </w:style>
  <w:style w:type="character" w:styleId="HTMLDefinition">
    <w:name w:val="HTML Definition"/>
    <w:basedOn w:val="DefaultParagraphFont"/>
    <w:uiPriority w:val="99"/>
    <w:semiHidden/>
    <w:unhideWhenUsed/>
    <w:rsid w:val="00D2246C"/>
    <w:rPr>
      <w:i/>
      <w:iCs/>
    </w:rPr>
  </w:style>
  <w:style w:type="character" w:styleId="HTMLKeyboard">
    <w:name w:val="HTML Keyboard"/>
    <w:basedOn w:val="DefaultParagraphFont"/>
    <w:uiPriority w:val="99"/>
    <w:semiHidden/>
    <w:unhideWhenUsed/>
    <w:rsid w:val="00D2246C"/>
    <w:rPr>
      <w:rFonts w:ascii="Consolas" w:hAnsi="Consolas"/>
      <w:sz w:val="20"/>
      <w:szCs w:val="20"/>
    </w:rPr>
  </w:style>
  <w:style w:type="character" w:styleId="HTMLSample">
    <w:name w:val="HTML Sample"/>
    <w:basedOn w:val="DefaultParagraphFont"/>
    <w:uiPriority w:val="99"/>
    <w:semiHidden/>
    <w:unhideWhenUsed/>
    <w:rsid w:val="00D2246C"/>
    <w:rPr>
      <w:rFonts w:ascii="Consolas" w:hAnsi="Consolas"/>
      <w:sz w:val="24"/>
      <w:szCs w:val="24"/>
    </w:rPr>
  </w:style>
  <w:style w:type="character" w:styleId="HTMLTypewriter">
    <w:name w:val="HTML Typewriter"/>
    <w:basedOn w:val="DefaultParagraphFont"/>
    <w:uiPriority w:val="99"/>
    <w:semiHidden/>
    <w:unhideWhenUsed/>
    <w:rsid w:val="00D2246C"/>
    <w:rPr>
      <w:rFonts w:ascii="Consolas" w:hAnsi="Consolas"/>
      <w:sz w:val="20"/>
      <w:szCs w:val="20"/>
    </w:rPr>
  </w:style>
  <w:style w:type="character" w:styleId="HTMLVariable">
    <w:name w:val="HTML Variable"/>
    <w:basedOn w:val="DefaultParagraphFont"/>
    <w:uiPriority w:val="99"/>
    <w:semiHidden/>
    <w:unhideWhenUsed/>
    <w:rsid w:val="00D2246C"/>
    <w:rPr>
      <w:i/>
      <w:iCs/>
    </w:rPr>
  </w:style>
  <w:style w:type="character" w:styleId="IntenseEmphasis">
    <w:name w:val="Intense Emphasis"/>
    <w:basedOn w:val="DefaultParagraphFont"/>
    <w:uiPriority w:val="21"/>
    <w:qFormat/>
    <w:rsid w:val="00D2246C"/>
    <w:rPr>
      <w:i/>
      <w:iCs/>
      <w:color w:val="5B9BD5" w:themeColor="accent1"/>
    </w:rPr>
  </w:style>
  <w:style w:type="character" w:styleId="IntenseReference">
    <w:name w:val="Intense Reference"/>
    <w:basedOn w:val="DefaultParagraphFont"/>
    <w:uiPriority w:val="32"/>
    <w:qFormat/>
    <w:rsid w:val="00D2246C"/>
    <w:rPr>
      <w:b/>
      <w:bCs/>
      <w:smallCaps/>
      <w:color w:val="5B9BD5" w:themeColor="accent1"/>
      <w:spacing w:val="5"/>
    </w:rPr>
  </w:style>
  <w:style w:type="character" w:styleId="LineNumber">
    <w:name w:val="line number"/>
    <w:basedOn w:val="DefaultParagraphFont"/>
    <w:uiPriority w:val="99"/>
    <w:semiHidden/>
    <w:unhideWhenUsed/>
    <w:rsid w:val="00D2246C"/>
  </w:style>
  <w:style w:type="character" w:styleId="PageNumber">
    <w:name w:val="page number"/>
    <w:basedOn w:val="DefaultParagraphFont"/>
    <w:uiPriority w:val="99"/>
    <w:semiHidden/>
    <w:unhideWhenUsed/>
    <w:rsid w:val="00D2246C"/>
  </w:style>
  <w:style w:type="character" w:styleId="PlaceholderText">
    <w:name w:val="Placeholder Text"/>
    <w:basedOn w:val="DefaultParagraphFont"/>
    <w:uiPriority w:val="99"/>
    <w:semiHidden/>
    <w:rsid w:val="00D2246C"/>
    <w:rPr>
      <w:color w:val="808080"/>
    </w:rPr>
  </w:style>
  <w:style w:type="character" w:styleId="Strong">
    <w:name w:val="Strong"/>
    <w:basedOn w:val="DefaultParagraphFont"/>
    <w:uiPriority w:val="22"/>
    <w:qFormat/>
    <w:rsid w:val="00D2246C"/>
    <w:rPr>
      <w:b/>
      <w:bCs/>
    </w:rPr>
  </w:style>
  <w:style w:type="character" w:styleId="SubtleEmphasis">
    <w:name w:val="Subtle Emphasis"/>
    <w:basedOn w:val="DefaultParagraphFont"/>
    <w:uiPriority w:val="19"/>
    <w:qFormat/>
    <w:rsid w:val="00D2246C"/>
    <w:rPr>
      <w:i/>
      <w:iCs/>
      <w:color w:val="404040" w:themeColor="text1" w:themeTint="BF"/>
    </w:rPr>
  </w:style>
  <w:style w:type="character" w:styleId="SubtleReference">
    <w:name w:val="Subtle Reference"/>
    <w:basedOn w:val="DefaultParagraphFont"/>
    <w:uiPriority w:val="31"/>
    <w:qFormat/>
    <w:rsid w:val="00D2246C"/>
    <w:rPr>
      <w:smallCaps/>
      <w:color w:val="5A5A5A" w:themeColor="text1" w:themeTint="A5"/>
    </w:rPr>
  </w:style>
  <w:style w:type="paragraph" w:customStyle="1" w:styleId="H4">
    <w:name w:val="H4"/>
    <w:link w:val="H4Char"/>
    <w:uiPriority w:val="20"/>
    <w:locked/>
    <w:rsid w:val="003D19CE"/>
    <w:pPr>
      <w:numPr>
        <w:ilvl w:val="3"/>
        <w:numId w:val="22"/>
      </w:numPr>
      <w:spacing w:line="360" w:lineRule="auto"/>
      <w:outlineLvl w:val="3"/>
    </w:pPr>
    <w:rPr>
      <w:rFonts w:asciiTheme="majorBidi" w:hAnsiTheme="majorBidi" w:cstheme="majorBidi"/>
      <w:noProof/>
      <w:sz w:val="28"/>
      <w:szCs w:val="24"/>
      <w:lang w:val="en-US"/>
    </w:rPr>
  </w:style>
  <w:style w:type="character" w:customStyle="1" w:styleId="H4Char">
    <w:name w:val="H4 Char"/>
    <w:basedOn w:val="bibChar"/>
    <w:link w:val="H4"/>
    <w:uiPriority w:val="20"/>
    <w:rsid w:val="003D19CE"/>
    <w:rPr>
      <w:rFonts w:asciiTheme="majorBidi" w:hAnsiTheme="majorBidi" w:cstheme="majorBidi"/>
      <w:noProof/>
      <w:sz w:val="28"/>
      <w:szCs w:val="24"/>
      <w:lang w:val="en-US"/>
    </w:rPr>
  </w:style>
  <w:style w:type="paragraph" w:customStyle="1" w:styleId="H5">
    <w:name w:val="H5"/>
    <w:link w:val="H5Char"/>
    <w:uiPriority w:val="20"/>
    <w:locked/>
    <w:rsid w:val="003D19CE"/>
    <w:pPr>
      <w:numPr>
        <w:ilvl w:val="4"/>
        <w:numId w:val="22"/>
      </w:numPr>
      <w:spacing w:line="360" w:lineRule="auto"/>
      <w:outlineLvl w:val="4"/>
    </w:pPr>
    <w:rPr>
      <w:rFonts w:asciiTheme="majorBidi" w:hAnsiTheme="majorBidi" w:cstheme="majorBidi"/>
      <w:noProof/>
      <w:sz w:val="28"/>
      <w:szCs w:val="24"/>
      <w:lang w:val="en-US"/>
    </w:rPr>
  </w:style>
  <w:style w:type="character" w:customStyle="1" w:styleId="H5Char">
    <w:name w:val="H5 Char"/>
    <w:basedOn w:val="bibChar"/>
    <w:link w:val="H5"/>
    <w:uiPriority w:val="20"/>
    <w:rsid w:val="003D19CE"/>
    <w:rPr>
      <w:rFonts w:asciiTheme="majorBidi" w:hAnsiTheme="majorBidi" w:cstheme="majorBidi"/>
      <w:noProof/>
      <w:sz w:val="28"/>
      <w:szCs w:val="24"/>
      <w:lang w:val="en-US"/>
    </w:rPr>
  </w:style>
  <w:style w:type="paragraph" w:customStyle="1" w:styleId="H6">
    <w:name w:val="H6"/>
    <w:link w:val="H6Char"/>
    <w:uiPriority w:val="20"/>
    <w:locked/>
    <w:rsid w:val="003D19CE"/>
    <w:pPr>
      <w:numPr>
        <w:ilvl w:val="5"/>
        <w:numId w:val="22"/>
      </w:numPr>
      <w:spacing w:line="360" w:lineRule="auto"/>
      <w:outlineLvl w:val="5"/>
    </w:pPr>
    <w:rPr>
      <w:rFonts w:asciiTheme="majorBidi" w:hAnsiTheme="majorBidi" w:cstheme="majorBidi"/>
      <w:noProof/>
      <w:sz w:val="28"/>
      <w:szCs w:val="24"/>
      <w:lang w:val="en-US"/>
    </w:rPr>
  </w:style>
  <w:style w:type="character" w:customStyle="1" w:styleId="H6Char">
    <w:name w:val="H6 Char"/>
    <w:basedOn w:val="bibChar"/>
    <w:link w:val="H6"/>
    <w:uiPriority w:val="20"/>
    <w:rsid w:val="003D19CE"/>
    <w:rPr>
      <w:rFonts w:asciiTheme="majorBidi" w:hAnsiTheme="majorBidi" w:cstheme="majorBidi"/>
      <w:noProof/>
      <w:sz w:val="28"/>
      <w:szCs w:val="24"/>
      <w:lang w:val="en-US"/>
    </w:rPr>
  </w:style>
  <w:style w:type="paragraph" w:customStyle="1" w:styleId="H7">
    <w:name w:val="H7"/>
    <w:link w:val="H7Char"/>
    <w:uiPriority w:val="20"/>
    <w:locked/>
    <w:rsid w:val="003D19CE"/>
    <w:pPr>
      <w:numPr>
        <w:ilvl w:val="6"/>
        <w:numId w:val="22"/>
      </w:numPr>
      <w:spacing w:line="360" w:lineRule="auto"/>
      <w:outlineLvl w:val="6"/>
    </w:pPr>
    <w:rPr>
      <w:rFonts w:asciiTheme="majorBidi" w:hAnsiTheme="majorBidi" w:cstheme="majorBidi"/>
      <w:noProof/>
      <w:sz w:val="26"/>
      <w:szCs w:val="24"/>
      <w:lang w:val="en-US"/>
    </w:rPr>
  </w:style>
  <w:style w:type="character" w:customStyle="1" w:styleId="H7Char">
    <w:name w:val="H7 Char"/>
    <w:basedOn w:val="bibChar"/>
    <w:link w:val="H7"/>
    <w:uiPriority w:val="20"/>
    <w:rsid w:val="003D19CE"/>
    <w:rPr>
      <w:rFonts w:asciiTheme="majorBidi" w:hAnsiTheme="majorBidi" w:cstheme="majorBidi"/>
      <w:noProof/>
      <w:sz w:val="26"/>
      <w:szCs w:val="24"/>
      <w:lang w:val="en-US"/>
    </w:rPr>
  </w:style>
  <w:style w:type="paragraph" w:customStyle="1" w:styleId="H8">
    <w:name w:val="H8"/>
    <w:link w:val="H8Char"/>
    <w:uiPriority w:val="20"/>
    <w:locked/>
    <w:rsid w:val="003D19CE"/>
    <w:pPr>
      <w:numPr>
        <w:ilvl w:val="7"/>
        <w:numId w:val="22"/>
      </w:numPr>
      <w:spacing w:line="360" w:lineRule="auto"/>
      <w:outlineLvl w:val="7"/>
    </w:pPr>
    <w:rPr>
      <w:rFonts w:asciiTheme="majorBidi" w:hAnsiTheme="majorBidi" w:cstheme="majorBidi"/>
      <w:noProof/>
      <w:sz w:val="26"/>
      <w:szCs w:val="24"/>
      <w:lang w:val="en-US"/>
    </w:rPr>
  </w:style>
  <w:style w:type="character" w:customStyle="1" w:styleId="H8Char">
    <w:name w:val="H8 Char"/>
    <w:basedOn w:val="bibChar"/>
    <w:link w:val="H8"/>
    <w:uiPriority w:val="20"/>
    <w:rsid w:val="003D19CE"/>
    <w:rPr>
      <w:rFonts w:asciiTheme="majorBidi" w:hAnsiTheme="majorBidi" w:cstheme="majorBidi"/>
      <w:noProof/>
      <w:sz w:val="26"/>
      <w:szCs w:val="24"/>
      <w:lang w:val="en-US"/>
    </w:rPr>
  </w:style>
  <w:style w:type="paragraph" w:customStyle="1" w:styleId="H9">
    <w:name w:val="H9"/>
    <w:link w:val="H9Char"/>
    <w:uiPriority w:val="20"/>
    <w:locked/>
    <w:rsid w:val="003D19CE"/>
    <w:pPr>
      <w:numPr>
        <w:ilvl w:val="8"/>
        <w:numId w:val="22"/>
      </w:numPr>
      <w:spacing w:line="360" w:lineRule="auto"/>
      <w:outlineLvl w:val="8"/>
    </w:pPr>
    <w:rPr>
      <w:rFonts w:asciiTheme="majorBidi" w:hAnsiTheme="majorBidi" w:cstheme="majorBidi"/>
      <w:noProof/>
      <w:sz w:val="26"/>
      <w:szCs w:val="24"/>
      <w:lang w:val="en-US"/>
    </w:rPr>
  </w:style>
  <w:style w:type="character" w:customStyle="1" w:styleId="H9Char">
    <w:name w:val="H9 Char"/>
    <w:basedOn w:val="bibChar"/>
    <w:link w:val="H9"/>
    <w:uiPriority w:val="20"/>
    <w:rsid w:val="003D19CE"/>
    <w:rPr>
      <w:rFonts w:asciiTheme="majorBidi" w:hAnsiTheme="majorBidi" w:cstheme="majorBidi"/>
      <w:noProof/>
      <w:sz w:val="26"/>
      <w:szCs w:val="24"/>
      <w:lang w:val="en-US"/>
    </w:rPr>
  </w:style>
  <w:style w:type="character" w:customStyle="1" w:styleId="UnresolvedMention1">
    <w:name w:val="Unresolved Mention1"/>
    <w:basedOn w:val="DefaultParagraphFont"/>
    <w:uiPriority w:val="99"/>
    <w:semiHidden/>
    <w:unhideWhenUsed/>
    <w:rsid w:val="000D7C5A"/>
    <w:rPr>
      <w:color w:val="605E5C"/>
      <w:shd w:val="clear" w:color="auto" w:fill="E1DFDD"/>
    </w:rPr>
  </w:style>
  <w:style w:type="paragraph" w:styleId="Revision">
    <w:name w:val="Revision"/>
    <w:hidden/>
    <w:uiPriority w:val="99"/>
    <w:semiHidden/>
    <w:rsid w:val="00C0111D"/>
    <w:pPr>
      <w:spacing w:after="0" w:line="240" w:lineRule="auto"/>
    </w:pPr>
    <w:rPr>
      <w:lang w:val="en-GB"/>
    </w:rPr>
  </w:style>
  <w:style w:type="character" w:styleId="UnresolvedMention">
    <w:name w:val="Unresolved Mention"/>
    <w:basedOn w:val="DefaultParagraphFont"/>
    <w:uiPriority w:val="99"/>
    <w:semiHidden/>
    <w:unhideWhenUsed/>
    <w:rsid w:val="002B3C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3146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s://link.springer.com/book/10.1007/978-3-030-76833-1#author-1-1" TargetMode="External"/><Relationship Id="rId3" Type="http://schemas.openxmlformats.org/officeDocument/2006/relationships/hyperlink" Target="https://nmbu.brage.unit.no/nmbu-xmlui/handle/11250/2648159" TargetMode="External"/><Relationship Id="rId7" Type="http://schemas.openxmlformats.org/officeDocument/2006/relationships/hyperlink" Target="https://link.springer.com/book/10.1007/978-3-030-76833-1#author-1-0" TargetMode="External"/><Relationship Id="rId2" Type="http://schemas.openxmlformats.org/officeDocument/2006/relationships/hyperlink" Target="http://www.sltda.lk/statistics" TargetMode="External"/><Relationship Id="rId1" Type="http://schemas.openxmlformats.org/officeDocument/2006/relationships/hyperlink" Target="https://www.sciencedirect.com/science/article/pii/S2213078018300367#bbib91" TargetMode="External"/><Relationship Id="rId6" Type="http://schemas.openxmlformats.org/officeDocument/2006/relationships/hyperlink" Target="https://link.springer.com/book/10.1007/978-981-16-5461-9#author-1-0" TargetMode="External"/><Relationship Id="rId11" Type="http://schemas.openxmlformats.org/officeDocument/2006/relationships/hyperlink" Target="https://journals.sagepub.com/doi/10.1177/21582440211005752" TargetMode="External"/><Relationship Id="rId5" Type="http://schemas.openxmlformats.org/officeDocument/2006/relationships/hyperlink" Target="https://www.igi-global.com/affiliate/satish-chandra-bagri/360265/" TargetMode="External"/><Relationship Id="rId10" Type="http://schemas.openxmlformats.org/officeDocument/2006/relationships/hyperlink" Target="https://doi.org/10.1155/2018/1473184" TargetMode="External"/><Relationship Id="rId4" Type="http://schemas.openxmlformats.org/officeDocument/2006/relationships/hyperlink" Target="https://www.igi-global.com/affiliate/devkant-kala/342163/" TargetMode="External"/><Relationship Id="rId9" Type="http://schemas.openxmlformats.org/officeDocument/2006/relationships/hyperlink" Target="https://link.springer.com/book/10.1007/978-3-030-76833-1#author-1-2"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07/978-3-319-58331-0_1"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i.org/10.5772/intechopen.9561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72F2E0FD1414D18870F486C6F7C642D"/>
        <w:category>
          <w:name w:val="General"/>
          <w:gallery w:val="placeholder"/>
        </w:category>
        <w:types>
          <w:type w:val="bbPlcHdr"/>
        </w:types>
        <w:behaviors>
          <w:behavior w:val="content"/>
        </w:behaviors>
        <w:guid w:val="{B4CEAF02-58E1-4114-88BA-8439F5FDC071}"/>
      </w:docPartPr>
      <w:docPartBody>
        <w:p w:rsidR="001F2A13" w:rsidRDefault="001F2A13"/>
      </w:docPartBody>
    </w:docPart>
    <w:docPart>
      <w:docPartPr>
        <w:name w:val="204A4067D6FB49509E0576D40AB7806E"/>
        <w:category>
          <w:name w:val="General"/>
          <w:gallery w:val="placeholder"/>
        </w:category>
        <w:types>
          <w:type w:val="bbPlcHdr"/>
        </w:types>
        <w:behaviors>
          <w:behavior w:val="content"/>
        </w:behaviors>
        <w:guid w:val="{514AF29A-4B60-4C06-8A8E-674B153A67E4}"/>
      </w:docPartPr>
      <w:docPartBody>
        <w:p w:rsidR="001F2A13" w:rsidRDefault="001F2A13"/>
      </w:docPartBody>
    </w:docPart>
    <w:docPart>
      <w:docPartPr>
        <w:name w:val="A66337CB0EEA40238ACAFDCED3AE2A31"/>
        <w:category>
          <w:name w:val="General"/>
          <w:gallery w:val="placeholder"/>
        </w:category>
        <w:types>
          <w:type w:val="bbPlcHdr"/>
        </w:types>
        <w:behaviors>
          <w:behavior w:val="content"/>
        </w:behaviors>
        <w:guid w:val="{40256F02-99EF-468C-8606-9231F335481C}"/>
      </w:docPartPr>
      <w:docPartBody>
        <w:p w:rsidR="001F2A13" w:rsidRDefault="001F2A13"/>
      </w:docPartBody>
    </w:docPart>
    <w:docPart>
      <w:docPartPr>
        <w:name w:val="13D817D5BD52466A9D4AFBF7B321882B"/>
        <w:category>
          <w:name w:val="General"/>
          <w:gallery w:val="placeholder"/>
        </w:category>
        <w:types>
          <w:type w:val="bbPlcHdr"/>
        </w:types>
        <w:behaviors>
          <w:behavior w:val="content"/>
        </w:behaviors>
        <w:guid w:val="{90E126AA-A694-40CA-B600-F331F4941907}"/>
      </w:docPartPr>
      <w:docPartBody>
        <w:p w:rsidR="001F2A13" w:rsidRDefault="001F2A13"/>
      </w:docPartBody>
    </w:docPart>
    <w:docPart>
      <w:docPartPr>
        <w:name w:val="0921A728C0DE4CD5B625DA33EBD6E6EC"/>
        <w:category>
          <w:name w:val="General"/>
          <w:gallery w:val="placeholder"/>
        </w:category>
        <w:types>
          <w:type w:val="bbPlcHdr"/>
        </w:types>
        <w:behaviors>
          <w:behavior w:val="content"/>
        </w:behaviors>
        <w:guid w:val="{5D14FBBF-E24A-4666-BDFE-FE4CFC020AD7}"/>
      </w:docPartPr>
      <w:docPartBody>
        <w:p w:rsidR="001F2A13" w:rsidRDefault="001F2A13"/>
      </w:docPartBody>
    </w:docPart>
    <w:docPart>
      <w:docPartPr>
        <w:name w:val="06731B43A52C44AE931657B9FD18812C"/>
        <w:category>
          <w:name w:val="General"/>
          <w:gallery w:val="placeholder"/>
        </w:category>
        <w:types>
          <w:type w:val="bbPlcHdr"/>
        </w:types>
        <w:behaviors>
          <w:behavior w:val="content"/>
        </w:behaviors>
        <w:guid w:val="{62DCA83F-C7AA-4C02-A646-63DE2361AA23}"/>
      </w:docPartPr>
      <w:docPartBody>
        <w:p w:rsidR="001F2A13" w:rsidRDefault="001F2A13"/>
      </w:docPartBody>
    </w:docPart>
    <w:docPart>
      <w:docPartPr>
        <w:name w:val="0A8840CFE36348EA8AFB633A8E13C340"/>
        <w:category>
          <w:name w:val="General"/>
          <w:gallery w:val="placeholder"/>
        </w:category>
        <w:types>
          <w:type w:val="bbPlcHdr"/>
        </w:types>
        <w:behaviors>
          <w:behavior w:val="content"/>
        </w:behaviors>
        <w:guid w:val="{05673E6D-5E10-4BA0-9631-FB3CAFFFD16A}"/>
      </w:docPartPr>
      <w:docPartBody>
        <w:p w:rsidR="001F2A13" w:rsidRDefault="001F2A13"/>
      </w:docPartBody>
    </w:docPart>
    <w:docPart>
      <w:docPartPr>
        <w:name w:val="72367AFC6ECB45D0BA04CE5980C7E834"/>
        <w:category>
          <w:name w:val="General"/>
          <w:gallery w:val="placeholder"/>
        </w:category>
        <w:types>
          <w:type w:val="bbPlcHdr"/>
        </w:types>
        <w:behaviors>
          <w:behavior w:val="content"/>
        </w:behaviors>
        <w:guid w:val="{01221DFF-4750-49FB-9347-F687CE17D829}"/>
      </w:docPartPr>
      <w:docPartBody>
        <w:p w:rsidR="001F2A13" w:rsidRDefault="001F2A13"/>
      </w:docPartBody>
    </w:docPart>
    <w:docPart>
      <w:docPartPr>
        <w:name w:val="715343BA2A874194BFB44C9E5B7B9FE6"/>
        <w:category>
          <w:name w:val="General"/>
          <w:gallery w:val="placeholder"/>
        </w:category>
        <w:types>
          <w:type w:val="bbPlcHdr"/>
        </w:types>
        <w:behaviors>
          <w:behavior w:val="content"/>
        </w:behaviors>
        <w:guid w:val="{CE121284-59A0-4733-98CE-693E056C242B}"/>
      </w:docPartPr>
      <w:docPartBody>
        <w:p w:rsidR="001F2A13" w:rsidRDefault="001F2A13"/>
      </w:docPartBody>
    </w:docPart>
    <w:docPart>
      <w:docPartPr>
        <w:name w:val="BD2BB91FAC7F46BAAEBEA4D78A1B41AE"/>
        <w:category>
          <w:name w:val="General"/>
          <w:gallery w:val="placeholder"/>
        </w:category>
        <w:types>
          <w:type w:val="bbPlcHdr"/>
        </w:types>
        <w:behaviors>
          <w:behavior w:val="content"/>
        </w:behaviors>
        <w:guid w:val="{424408C9-6A05-45B5-B222-0968BBD2FD3E}"/>
      </w:docPartPr>
      <w:docPartBody>
        <w:p w:rsidR="001F2A13" w:rsidRDefault="001F2A13"/>
      </w:docPartBody>
    </w:docPart>
    <w:docPart>
      <w:docPartPr>
        <w:name w:val="9487BA0A5FB3446FA03B13E0854CD534"/>
        <w:category>
          <w:name w:val="General"/>
          <w:gallery w:val="placeholder"/>
        </w:category>
        <w:types>
          <w:type w:val="bbPlcHdr"/>
        </w:types>
        <w:behaviors>
          <w:behavior w:val="content"/>
        </w:behaviors>
        <w:guid w:val="{225B358B-1655-40D8-8701-3B3F603B8729}"/>
      </w:docPartPr>
      <w:docPartBody>
        <w:p w:rsidR="001F2A13" w:rsidRDefault="001F2A13"/>
      </w:docPartBody>
    </w:docPart>
    <w:docPart>
      <w:docPartPr>
        <w:name w:val="950CE23E51F64FD78D530E68DC7F68FB"/>
        <w:category>
          <w:name w:val="General"/>
          <w:gallery w:val="placeholder"/>
        </w:category>
        <w:types>
          <w:type w:val="bbPlcHdr"/>
        </w:types>
        <w:behaviors>
          <w:behavior w:val="content"/>
        </w:behaviors>
        <w:guid w:val="{7381FE44-A23C-4984-B7AB-9BD5588402A3}"/>
      </w:docPartPr>
      <w:docPartBody>
        <w:p w:rsidR="001F2A13" w:rsidRDefault="001F2A13"/>
      </w:docPartBody>
    </w:docPart>
    <w:docPart>
      <w:docPartPr>
        <w:name w:val="AAB64CF99E2B4216B8B53C4E6859B484"/>
        <w:category>
          <w:name w:val="General"/>
          <w:gallery w:val="placeholder"/>
        </w:category>
        <w:types>
          <w:type w:val="bbPlcHdr"/>
        </w:types>
        <w:behaviors>
          <w:behavior w:val="content"/>
        </w:behaviors>
        <w:guid w:val="{D6A0BE92-5B04-4D96-855B-1399E29DC692}"/>
      </w:docPartPr>
      <w:docPartBody>
        <w:p w:rsidR="001F2A13" w:rsidRDefault="001F2A13"/>
      </w:docPartBody>
    </w:docPart>
    <w:docPart>
      <w:docPartPr>
        <w:name w:val="4F789EE796AD471686A81178CDEA773C"/>
        <w:category>
          <w:name w:val="General"/>
          <w:gallery w:val="placeholder"/>
        </w:category>
        <w:types>
          <w:type w:val="bbPlcHdr"/>
        </w:types>
        <w:behaviors>
          <w:behavior w:val="content"/>
        </w:behaviors>
        <w:guid w:val="{521CBBC9-AEAB-483C-B3F5-19BE1C3BB4F0}"/>
      </w:docPartPr>
      <w:docPartBody>
        <w:p w:rsidR="001F2A13" w:rsidRDefault="001F2A13"/>
      </w:docPartBody>
    </w:docPart>
    <w:docPart>
      <w:docPartPr>
        <w:name w:val="4C06727A82C14631921EF5889C04280D"/>
        <w:category>
          <w:name w:val="General"/>
          <w:gallery w:val="placeholder"/>
        </w:category>
        <w:types>
          <w:type w:val="bbPlcHdr"/>
        </w:types>
        <w:behaviors>
          <w:behavior w:val="content"/>
        </w:behaviors>
        <w:guid w:val="{27C41EC1-238B-4E95-81A2-80F5ECA0AE1A}"/>
      </w:docPartPr>
      <w:docPartBody>
        <w:p w:rsidR="001F2A13" w:rsidRDefault="001F2A13"/>
      </w:docPartBody>
    </w:docPart>
    <w:docPart>
      <w:docPartPr>
        <w:name w:val="6983D38B10FA45F78557E878E0EC369E"/>
        <w:category>
          <w:name w:val="General"/>
          <w:gallery w:val="placeholder"/>
        </w:category>
        <w:types>
          <w:type w:val="bbPlcHdr"/>
        </w:types>
        <w:behaviors>
          <w:behavior w:val="content"/>
        </w:behaviors>
        <w:guid w:val="{2DA44859-ED3D-48CC-9CAA-89DC5B4CD953}"/>
      </w:docPartPr>
      <w:docPartBody>
        <w:p w:rsidR="001F2A13" w:rsidRDefault="001F2A13"/>
      </w:docPartBody>
    </w:docPart>
    <w:docPart>
      <w:docPartPr>
        <w:name w:val="C31B4BF1625743808379A0624B2AB417"/>
        <w:category>
          <w:name w:val="General"/>
          <w:gallery w:val="placeholder"/>
        </w:category>
        <w:types>
          <w:type w:val="bbPlcHdr"/>
        </w:types>
        <w:behaviors>
          <w:behavior w:val="content"/>
        </w:behaviors>
        <w:guid w:val="{B2294AAC-17DC-4F0B-A14A-08C83BF3E1D3}"/>
      </w:docPartPr>
      <w:docPartBody>
        <w:p w:rsidR="001F2A13" w:rsidRDefault="001F2A13"/>
      </w:docPartBody>
    </w:docPart>
    <w:docPart>
      <w:docPartPr>
        <w:name w:val="B791712F3C6A4CA38D25DBF551E064D7"/>
        <w:category>
          <w:name w:val="General"/>
          <w:gallery w:val="placeholder"/>
        </w:category>
        <w:types>
          <w:type w:val="bbPlcHdr"/>
        </w:types>
        <w:behaviors>
          <w:behavior w:val="content"/>
        </w:behaviors>
        <w:guid w:val="{FBECBBEC-6762-4D31-B0CF-B715F49A6166}"/>
      </w:docPartPr>
      <w:docPartBody>
        <w:p w:rsidR="001F2A13" w:rsidRDefault="001F2A13"/>
      </w:docPartBody>
    </w:docPart>
    <w:docPart>
      <w:docPartPr>
        <w:name w:val="250DE2F154A24208B8C9196B09291EA2"/>
        <w:category>
          <w:name w:val="General"/>
          <w:gallery w:val="placeholder"/>
        </w:category>
        <w:types>
          <w:type w:val="bbPlcHdr"/>
        </w:types>
        <w:behaviors>
          <w:behavior w:val="content"/>
        </w:behaviors>
        <w:guid w:val="{A7E65261-DA1F-4173-8097-C0D925C97B3A}"/>
      </w:docPartPr>
      <w:docPartBody>
        <w:p w:rsidR="001F2A13" w:rsidRDefault="001F2A13"/>
      </w:docPartBody>
    </w:docPart>
    <w:docPart>
      <w:docPartPr>
        <w:name w:val="A85CDF2966BF44CE899573C208968AB5"/>
        <w:category>
          <w:name w:val="General"/>
          <w:gallery w:val="placeholder"/>
        </w:category>
        <w:types>
          <w:type w:val="bbPlcHdr"/>
        </w:types>
        <w:behaviors>
          <w:behavior w:val="content"/>
        </w:behaviors>
        <w:guid w:val="{F861DA27-C4A5-465C-AB40-6E7DCFE294DE}"/>
      </w:docPartPr>
      <w:docPartBody>
        <w:p w:rsidR="001F2A13" w:rsidRDefault="001F2A13"/>
      </w:docPartBody>
    </w:docPart>
    <w:docPart>
      <w:docPartPr>
        <w:name w:val="47D161835DB4435F82B776ED78E2596F"/>
        <w:category>
          <w:name w:val="General"/>
          <w:gallery w:val="placeholder"/>
        </w:category>
        <w:types>
          <w:type w:val="bbPlcHdr"/>
        </w:types>
        <w:behaviors>
          <w:behavior w:val="content"/>
        </w:behaviors>
        <w:guid w:val="{4C2E9059-070F-4F69-8BEE-D99C14847856}"/>
      </w:docPartPr>
      <w:docPartBody>
        <w:p w:rsidR="001F2A13" w:rsidRDefault="001F2A13"/>
      </w:docPartBody>
    </w:docPart>
    <w:docPart>
      <w:docPartPr>
        <w:name w:val="228447AFF7F0472BB7A8108D3A932027"/>
        <w:category>
          <w:name w:val="General"/>
          <w:gallery w:val="placeholder"/>
        </w:category>
        <w:types>
          <w:type w:val="bbPlcHdr"/>
        </w:types>
        <w:behaviors>
          <w:behavior w:val="content"/>
        </w:behaviors>
        <w:guid w:val="{34D044CC-A449-4CD2-970F-74F2E64CA794}"/>
      </w:docPartPr>
      <w:docPartBody>
        <w:p w:rsidR="001F2A13" w:rsidRDefault="001F2A13"/>
      </w:docPartBody>
    </w:docPart>
    <w:docPart>
      <w:docPartPr>
        <w:name w:val="98D6E619A2344F0CB2CF7B9C502849E1"/>
        <w:category>
          <w:name w:val="General"/>
          <w:gallery w:val="placeholder"/>
        </w:category>
        <w:types>
          <w:type w:val="bbPlcHdr"/>
        </w:types>
        <w:behaviors>
          <w:behavior w:val="content"/>
        </w:behaviors>
        <w:guid w:val="{01A96144-E0BF-4821-92F4-836EEF628977}"/>
      </w:docPartPr>
      <w:docPartBody>
        <w:p w:rsidR="001F2A13" w:rsidRDefault="001F2A13"/>
      </w:docPartBody>
    </w:docPart>
    <w:docPart>
      <w:docPartPr>
        <w:name w:val="7B79B98E8A0745CD8BF77815901FE75E"/>
        <w:category>
          <w:name w:val="General"/>
          <w:gallery w:val="placeholder"/>
        </w:category>
        <w:types>
          <w:type w:val="bbPlcHdr"/>
        </w:types>
        <w:behaviors>
          <w:behavior w:val="content"/>
        </w:behaviors>
        <w:guid w:val="{C57C6756-8EB9-4999-93DB-E55D31006BBB}"/>
      </w:docPartPr>
      <w:docPartBody>
        <w:p w:rsidR="001F2A13" w:rsidRDefault="001F2A13"/>
      </w:docPartBody>
    </w:docPart>
    <w:docPart>
      <w:docPartPr>
        <w:name w:val="F1CE89550C534873A8B4FDF03DC89A92"/>
        <w:category>
          <w:name w:val="General"/>
          <w:gallery w:val="placeholder"/>
        </w:category>
        <w:types>
          <w:type w:val="bbPlcHdr"/>
        </w:types>
        <w:behaviors>
          <w:behavior w:val="content"/>
        </w:behaviors>
        <w:guid w:val="{C14B2D18-F2FA-4465-901E-19D812AEC5C1}"/>
      </w:docPartPr>
      <w:docPartBody>
        <w:p w:rsidR="001F2A13" w:rsidRDefault="001F2A13"/>
      </w:docPartBody>
    </w:docPart>
    <w:docPart>
      <w:docPartPr>
        <w:name w:val="B1FE26D1C6B04A938951C9839BBDD935"/>
        <w:category>
          <w:name w:val="General"/>
          <w:gallery w:val="placeholder"/>
        </w:category>
        <w:types>
          <w:type w:val="bbPlcHdr"/>
        </w:types>
        <w:behaviors>
          <w:behavior w:val="content"/>
        </w:behaviors>
        <w:guid w:val="{D7E3E90D-DB76-4124-A095-255C6259D9B3}"/>
      </w:docPartPr>
      <w:docPartBody>
        <w:p w:rsidR="001F2A13" w:rsidRDefault="001F2A13"/>
      </w:docPartBody>
    </w:docPart>
    <w:docPart>
      <w:docPartPr>
        <w:name w:val="26D7D5E2CD744E5A891307678E93FA89"/>
        <w:category>
          <w:name w:val="General"/>
          <w:gallery w:val="placeholder"/>
        </w:category>
        <w:types>
          <w:type w:val="bbPlcHdr"/>
        </w:types>
        <w:behaviors>
          <w:behavior w:val="content"/>
        </w:behaviors>
        <w:guid w:val="{A64D4ECC-F269-4CE1-B3A1-CE2FCD666A99}"/>
      </w:docPartPr>
      <w:docPartBody>
        <w:p w:rsidR="001F2A13" w:rsidRDefault="001F2A13"/>
      </w:docPartBody>
    </w:docPart>
    <w:docPart>
      <w:docPartPr>
        <w:name w:val="534CC08DD3AF460283DD4740DE9A9844"/>
        <w:category>
          <w:name w:val="General"/>
          <w:gallery w:val="placeholder"/>
        </w:category>
        <w:types>
          <w:type w:val="bbPlcHdr"/>
        </w:types>
        <w:behaviors>
          <w:behavior w:val="content"/>
        </w:behaviors>
        <w:guid w:val="{2943424A-6F94-40D5-B044-8C84DA53FF77}"/>
      </w:docPartPr>
      <w:docPartBody>
        <w:p w:rsidR="001F2A13" w:rsidRDefault="001F2A13"/>
      </w:docPartBody>
    </w:docPart>
    <w:docPart>
      <w:docPartPr>
        <w:name w:val="A0918A0CBD2D4BD8A0FDAA89877611DF"/>
        <w:category>
          <w:name w:val="General"/>
          <w:gallery w:val="placeholder"/>
        </w:category>
        <w:types>
          <w:type w:val="bbPlcHdr"/>
        </w:types>
        <w:behaviors>
          <w:behavior w:val="content"/>
        </w:behaviors>
        <w:guid w:val="{D6257D04-0B6E-4218-B194-BC9DAF391381}"/>
      </w:docPartPr>
      <w:docPartBody>
        <w:p w:rsidR="001F2A13" w:rsidRDefault="001F2A13"/>
      </w:docPartBody>
    </w:docPart>
    <w:docPart>
      <w:docPartPr>
        <w:name w:val="ACC09B2BC26C4C9B9878EE2220A49D2C"/>
        <w:category>
          <w:name w:val="General"/>
          <w:gallery w:val="placeholder"/>
        </w:category>
        <w:types>
          <w:type w:val="bbPlcHdr"/>
        </w:types>
        <w:behaviors>
          <w:behavior w:val="content"/>
        </w:behaviors>
        <w:guid w:val="{E5D5E840-151E-4819-BA5E-074D659E1335}"/>
      </w:docPartPr>
      <w:docPartBody>
        <w:p w:rsidR="001F2A13" w:rsidRDefault="001F2A13"/>
      </w:docPartBody>
    </w:docPart>
    <w:docPart>
      <w:docPartPr>
        <w:name w:val="AFCCAFC811194539B847ABC6A1C64D0C"/>
        <w:category>
          <w:name w:val="General"/>
          <w:gallery w:val="placeholder"/>
        </w:category>
        <w:types>
          <w:type w:val="bbPlcHdr"/>
        </w:types>
        <w:behaviors>
          <w:behavior w:val="content"/>
        </w:behaviors>
        <w:guid w:val="{1F8AD20C-04C4-4293-B309-2B277E2262E5}"/>
      </w:docPartPr>
      <w:docPartBody>
        <w:p w:rsidR="001F2A13" w:rsidRDefault="001F2A13"/>
      </w:docPartBody>
    </w:docPart>
    <w:docPart>
      <w:docPartPr>
        <w:name w:val="0EA4000697624EF0B912E0A769B027C2"/>
        <w:category>
          <w:name w:val="General"/>
          <w:gallery w:val="placeholder"/>
        </w:category>
        <w:types>
          <w:type w:val="bbPlcHdr"/>
        </w:types>
        <w:behaviors>
          <w:behavior w:val="content"/>
        </w:behaviors>
        <w:guid w:val="{988E755F-B6FF-4CEF-9086-7E50B3258195}"/>
      </w:docPartPr>
      <w:docPartBody>
        <w:p w:rsidR="001F2A13" w:rsidRDefault="001F2A13"/>
      </w:docPartBody>
    </w:docPart>
    <w:docPart>
      <w:docPartPr>
        <w:name w:val="0CDF49DD9E02452CB93138AFC825316A"/>
        <w:category>
          <w:name w:val="General"/>
          <w:gallery w:val="placeholder"/>
        </w:category>
        <w:types>
          <w:type w:val="bbPlcHdr"/>
        </w:types>
        <w:behaviors>
          <w:behavior w:val="content"/>
        </w:behaviors>
        <w:guid w:val="{C4ED9250-3D07-4647-A60F-08FC634D5387}"/>
      </w:docPartPr>
      <w:docPartBody>
        <w:p w:rsidR="001F2A13" w:rsidRDefault="001F2A13"/>
      </w:docPartBody>
    </w:docPart>
    <w:docPart>
      <w:docPartPr>
        <w:name w:val="E74ACEC9C76D469BBEDBE55FDDD869E1"/>
        <w:category>
          <w:name w:val="General"/>
          <w:gallery w:val="placeholder"/>
        </w:category>
        <w:types>
          <w:type w:val="bbPlcHdr"/>
        </w:types>
        <w:behaviors>
          <w:behavior w:val="content"/>
        </w:behaviors>
        <w:guid w:val="{8F0F2288-41DE-4C4D-BDD1-B98DB5B2EEBF}"/>
      </w:docPartPr>
      <w:docPartBody>
        <w:p w:rsidR="001F2A13" w:rsidRDefault="001F2A13"/>
      </w:docPartBody>
    </w:docPart>
    <w:docPart>
      <w:docPartPr>
        <w:name w:val="015F08DF22344ADF8B7DD0371E09271F"/>
        <w:category>
          <w:name w:val="General"/>
          <w:gallery w:val="placeholder"/>
        </w:category>
        <w:types>
          <w:type w:val="bbPlcHdr"/>
        </w:types>
        <w:behaviors>
          <w:behavior w:val="content"/>
        </w:behaviors>
        <w:guid w:val="{8D03A0F4-6526-4142-BFCE-3F701816F598}"/>
      </w:docPartPr>
      <w:docPartBody>
        <w:p w:rsidR="001F2A13" w:rsidRDefault="001F2A13"/>
      </w:docPartBody>
    </w:docPart>
    <w:docPart>
      <w:docPartPr>
        <w:name w:val="D6D51F35CEB74DD386C35391A5AFD422"/>
        <w:category>
          <w:name w:val="General"/>
          <w:gallery w:val="placeholder"/>
        </w:category>
        <w:types>
          <w:type w:val="bbPlcHdr"/>
        </w:types>
        <w:behaviors>
          <w:behavior w:val="content"/>
        </w:behaviors>
        <w:guid w:val="{2328ACB5-E485-404E-A2CA-AAD0E74643A7}"/>
      </w:docPartPr>
      <w:docPartBody>
        <w:p w:rsidR="001F2A13" w:rsidRDefault="001F2A13"/>
      </w:docPartBody>
    </w:docPart>
    <w:docPart>
      <w:docPartPr>
        <w:name w:val="D088EE86CC1648088212F1F3ED04B09A"/>
        <w:category>
          <w:name w:val="General"/>
          <w:gallery w:val="placeholder"/>
        </w:category>
        <w:types>
          <w:type w:val="bbPlcHdr"/>
        </w:types>
        <w:behaviors>
          <w:behavior w:val="content"/>
        </w:behaviors>
        <w:guid w:val="{DDC7B570-CFBB-43A9-ABF6-E0F4E6C61485}"/>
      </w:docPartPr>
      <w:docPartBody>
        <w:p w:rsidR="001F2A13" w:rsidRDefault="001F2A13"/>
      </w:docPartBody>
    </w:docPart>
    <w:docPart>
      <w:docPartPr>
        <w:name w:val="775CBF50AEC54E74B435F471B770D4AE"/>
        <w:category>
          <w:name w:val="General"/>
          <w:gallery w:val="placeholder"/>
        </w:category>
        <w:types>
          <w:type w:val="bbPlcHdr"/>
        </w:types>
        <w:behaviors>
          <w:behavior w:val="content"/>
        </w:behaviors>
        <w:guid w:val="{0EFD1CA9-0A78-4562-A8CA-B2DC364CDDA4}"/>
      </w:docPartPr>
      <w:docPartBody>
        <w:p w:rsidR="001F2A13" w:rsidRDefault="001F2A13"/>
      </w:docPartBody>
    </w:docPart>
    <w:docPart>
      <w:docPartPr>
        <w:name w:val="3AAA4655994F44DDBD608F2F62EC7C39"/>
        <w:category>
          <w:name w:val="General"/>
          <w:gallery w:val="placeholder"/>
        </w:category>
        <w:types>
          <w:type w:val="bbPlcHdr"/>
        </w:types>
        <w:behaviors>
          <w:behavior w:val="content"/>
        </w:behaviors>
        <w:guid w:val="{E6B0B0DE-61B8-45D7-9B66-A95A7070F542}"/>
      </w:docPartPr>
      <w:docPartBody>
        <w:p w:rsidR="001F2A13" w:rsidRDefault="001F2A13"/>
      </w:docPartBody>
    </w:docPart>
    <w:docPart>
      <w:docPartPr>
        <w:name w:val="B7F5993035DA4993AF155FBE91C669D9"/>
        <w:category>
          <w:name w:val="General"/>
          <w:gallery w:val="placeholder"/>
        </w:category>
        <w:types>
          <w:type w:val="bbPlcHdr"/>
        </w:types>
        <w:behaviors>
          <w:behavior w:val="content"/>
        </w:behaviors>
        <w:guid w:val="{1DEB0C39-B38A-4042-B766-3FF8BA091683}"/>
      </w:docPartPr>
      <w:docPartBody>
        <w:p w:rsidR="001F2A13" w:rsidRDefault="001F2A13"/>
      </w:docPartBody>
    </w:docPart>
    <w:docPart>
      <w:docPartPr>
        <w:name w:val="67B2E591955C4469A5B9228EDA5F1300"/>
        <w:category>
          <w:name w:val="General"/>
          <w:gallery w:val="placeholder"/>
        </w:category>
        <w:types>
          <w:type w:val="bbPlcHdr"/>
        </w:types>
        <w:behaviors>
          <w:behavior w:val="content"/>
        </w:behaviors>
        <w:guid w:val="{A54461BC-7346-45B4-9483-0C8160EAD7F0}"/>
      </w:docPartPr>
      <w:docPartBody>
        <w:p w:rsidR="001F2A13" w:rsidRDefault="001F2A13"/>
      </w:docPartBody>
    </w:docPart>
    <w:docPart>
      <w:docPartPr>
        <w:name w:val="04D87579E44D48DABC298449BB30245B"/>
        <w:category>
          <w:name w:val="General"/>
          <w:gallery w:val="placeholder"/>
        </w:category>
        <w:types>
          <w:type w:val="bbPlcHdr"/>
        </w:types>
        <w:behaviors>
          <w:behavior w:val="content"/>
        </w:behaviors>
        <w:guid w:val="{12870628-04FB-4A1B-AC52-517096000D9B}"/>
      </w:docPartPr>
      <w:docPartBody>
        <w:p w:rsidR="001F2A13" w:rsidRDefault="001F2A13"/>
      </w:docPartBody>
    </w:docPart>
    <w:docPart>
      <w:docPartPr>
        <w:name w:val="2D778AF3218948BF9B8B9CD5DABD9AB4"/>
        <w:category>
          <w:name w:val="General"/>
          <w:gallery w:val="placeholder"/>
        </w:category>
        <w:types>
          <w:type w:val="bbPlcHdr"/>
        </w:types>
        <w:behaviors>
          <w:behavior w:val="content"/>
        </w:behaviors>
        <w:guid w:val="{D2E11A5E-28C2-4DCD-9C15-308550D5CE28}"/>
      </w:docPartPr>
      <w:docPartBody>
        <w:p w:rsidR="001F2A13" w:rsidRDefault="001F2A13"/>
      </w:docPartBody>
    </w:docPart>
    <w:docPart>
      <w:docPartPr>
        <w:name w:val="D0E2D11389F84F7791A65788FE19F0C2"/>
        <w:category>
          <w:name w:val="General"/>
          <w:gallery w:val="placeholder"/>
        </w:category>
        <w:types>
          <w:type w:val="bbPlcHdr"/>
        </w:types>
        <w:behaviors>
          <w:behavior w:val="content"/>
        </w:behaviors>
        <w:guid w:val="{937A07ED-56F4-4F61-8EA5-C2E63FCFA420}"/>
      </w:docPartPr>
      <w:docPartBody>
        <w:p w:rsidR="001F2A13" w:rsidRDefault="001F2A13"/>
      </w:docPartBody>
    </w:docPart>
    <w:docPart>
      <w:docPartPr>
        <w:name w:val="0577839730724382B90F65CC3C61008C"/>
        <w:category>
          <w:name w:val="General"/>
          <w:gallery w:val="placeholder"/>
        </w:category>
        <w:types>
          <w:type w:val="bbPlcHdr"/>
        </w:types>
        <w:behaviors>
          <w:behavior w:val="content"/>
        </w:behaviors>
        <w:guid w:val="{4C7CAB85-5B20-42CF-B3AB-8F7576FA4181}"/>
      </w:docPartPr>
      <w:docPartBody>
        <w:p w:rsidR="001F2A13" w:rsidRDefault="001F2A13"/>
      </w:docPartBody>
    </w:docPart>
    <w:docPart>
      <w:docPartPr>
        <w:name w:val="B175ADB306A84C4A818FED11E9410087"/>
        <w:category>
          <w:name w:val="General"/>
          <w:gallery w:val="placeholder"/>
        </w:category>
        <w:types>
          <w:type w:val="bbPlcHdr"/>
        </w:types>
        <w:behaviors>
          <w:behavior w:val="content"/>
        </w:behaviors>
        <w:guid w:val="{AB7E8BD8-F3FD-4768-B53A-EBCD940F18E5}"/>
      </w:docPartPr>
      <w:docPartBody>
        <w:p w:rsidR="001F2A13" w:rsidRDefault="001F2A13"/>
      </w:docPartBody>
    </w:docPart>
    <w:docPart>
      <w:docPartPr>
        <w:name w:val="F6D1D992C75442BAA6A53DF8139DC104"/>
        <w:category>
          <w:name w:val="General"/>
          <w:gallery w:val="placeholder"/>
        </w:category>
        <w:types>
          <w:type w:val="bbPlcHdr"/>
        </w:types>
        <w:behaviors>
          <w:behavior w:val="content"/>
        </w:behaviors>
        <w:guid w:val="{7857391A-C80F-471A-A0D5-4E4737895434}"/>
      </w:docPartPr>
      <w:docPartBody>
        <w:p w:rsidR="001F2A13" w:rsidRDefault="001F2A13"/>
      </w:docPartBody>
    </w:docPart>
    <w:docPart>
      <w:docPartPr>
        <w:name w:val="D39104FEBCA048E4ADD344FA62257EE7"/>
        <w:category>
          <w:name w:val="General"/>
          <w:gallery w:val="placeholder"/>
        </w:category>
        <w:types>
          <w:type w:val="bbPlcHdr"/>
        </w:types>
        <w:behaviors>
          <w:behavior w:val="content"/>
        </w:behaviors>
        <w:guid w:val="{A1A89858-D5B0-43A3-BFF2-10D23932F947}"/>
      </w:docPartPr>
      <w:docPartBody>
        <w:p w:rsidR="001F2A13" w:rsidRDefault="001F2A13"/>
      </w:docPartBody>
    </w:docPart>
    <w:docPart>
      <w:docPartPr>
        <w:name w:val="81CDA1AFFAB3420AB5E6BDE0E5574702"/>
        <w:category>
          <w:name w:val="General"/>
          <w:gallery w:val="placeholder"/>
        </w:category>
        <w:types>
          <w:type w:val="bbPlcHdr"/>
        </w:types>
        <w:behaviors>
          <w:behavior w:val="content"/>
        </w:behaviors>
        <w:guid w:val="{2580D436-BDC1-4323-9A8B-68E4E6916423}"/>
      </w:docPartPr>
      <w:docPartBody>
        <w:p w:rsidR="001F2A13" w:rsidRDefault="001F2A13"/>
      </w:docPartBody>
    </w:docPart>
    <w:docPart>
      <w:docPartPr>
        <w:name w:val="E3C4347C94114C43835E6AA1CB84167C"/>
        <w:category>
          <w:name w:val="General"/>
          <w:gallery w:val="placeholder"/>
        </w:category>
        <w:types>
          <w:type w:val="bbPlcHdr"/>
        </w:types>
        <w:behaviors>
          <w:behavior w:val="content"/>
        </w:behaviors>
        <w:guid w:val="{B3B08D75-C2FB-43E0-8683-515794EFBC15}"/>
      </w:docPartPr>
      <w:docPartBody>
        <w:p w:rsidR="001F2A13" w:rsidRDefault="001F2A13"/>
      </w:docPartBody>
    </w:docPart>
    <w:docPart>
      <w:docPartPr>
        <w:name w:val="3891E32DDC364CDAB6D7457A000C188B"/>
        <w:category>
          <w:name w:val="General"/>
          <w:gallery w:val="placeholder"/>
        </w:category>
        <w:types>
          <w:type w:val="bbPlcHdr"/>
        </w:types>
        <w:behaviors>
          <w:behavior w:val="content"/>
        </w:behaviors>
        <w:guid w:val="{9AB66EDF-C501-4B69-9E96-B0CAF3BB585F}"/>
      </w:docPartPr>
      <w:docPartBody>
        <w:p w:rsidR="001F2A13" w:rsidRDefault="001F2A13"/>
      </w:docPartBody>
    </w:docPart>
    <w:docPart>
      <w:docPartPr>
        <w:name w:val="EAC43008F547461EA5034015B98FB3E0"/>
        <w:category>
          <w:name w:val="General"/>
          <w:gallery w:val="placeholder"/>
        </w:category>
        <w:types>
          <w:type w:val="bbPlcHdr"/>
        </w:types>
        <w:behaviors>
          <w:behavior w:val="content"/>
        </w:behaviors>
        <w:guid w:val="{602AAD6B-6411-4A37-B6C4-65BDD0D628FF}"/>
      </w:docPartPr>
      <w:docPartBody>
        <w:p w:rsidR="001F2A13" w:rsidRDefault="001F2A13"/>
      </w:docPartBody>
    </w:docPart>
    <w:docPart>
      <w:docPartPr>
        <w:name w:val="0F967A7BC2FC45BBAE0CF0B6FCC54F0B"/>
        <w:category>
          <w:name w:val="General"/>
          <w:gallery w:val="placeholder"/>
        </w:category>
        <w:types>
          <w:type w:val="bbPlcHdr"/>
        </w:types>
        <w:behaviors>
          <w:behavior w:val="content"/>
        </w:behaviors>
        <w:guid w:val="{FCC9D681-5FB0-47A3-AA09-A9FD809A3B74}"/>
      </w:docPartPr>
      <w:docPartBody>
        <w:p w:rsidR="001F2A13" w:rsidRDefault="001F2A13"/>
      </w:docPartBody>
    </w:docPart>
    <w:docPart>
      <w:docPartPr>
        <w:name w:val="15C003B50E404DEABB17FF2AD2752F39"/>
        <w:category>
          <w:name w:val="General"/>
          <w:gallery w:val="placeholder"/>
        </w:category>
        <w:types>
          <w:type w:val="bbPlcHdr"/>
        </w:types>
        <w:behaviors>
          <w:behavior w:val="content"/>
        </w:behaviors>
        <w:guid w:val="{AAB23283-D653-4EDA-BA07-6E21C0221D69}"/>
      </w:docPartPr>
      <w:docPartBody>
        <w:p w:rsidR="001F2A13" w:rsidRDefault="001F2A13"/>
      </w:docPartBody>
    </w:docPart>
    <w:docPart>
      <w:docPartPr>
        <w:name w:val="F3FDBBD13DEC402FB915B59C5E8E47E4"/>
        <w:category>
          <w:name w:val="General"/>
          <w:gallery w:val="placeholder"/>
        </w:category>
        <w:types>
          <w:type w:val="bbPlcHdr"/>
        </w:types>
        <w:behaviors>
          <w:behavior w:val="content"/>
        </w:behaviors>
        <w:guid w:val="{0E7AC5AB-840A-4AF5-B231-702769DC70FB}"/>
      </w:docPartPr>
      <w:docPartBody>
        <w:p w:rsidR="001F2A13" w:rsidRDefault="001F2A13"/>
      </w:docPartBody>
    </w:docPart>
    <w:docPart>
      <w:docPartPr>
        <w:name w:val="6DC2EDF8898748E6A0D3E20742BF1C01"/>
        <w:category>
          <w:name w:val="General"/>
          <w:gallery w:val="placeholder"/>
        </w:category>
        <w:types>
          <w:type w:val="bbPlcHdr"/>
        </w:types>
        <w:behaviors>
          <w:behavior w:val="content"/>
        </w:behaviors>
        <w:guid w:val="{F8368CA4-1CF9-4E36-B497-BF9332EA8447}"/>
      </w:docPartPr>
      <w:docPartBody>
        <w:p w:rsidR="001F2A13" w:rsidRDefault="001F2A13"/>
      </w:docPartBody>
    </w:docPart>
    <w:docPart>
      <w:docPartPr>
        <w:name w:val="7680EBF40BB442EB9F3C3D9F8112582A"/>
        <w:category>
          <w:name w:val="General"/>
          <w:gallery w:val="placeholder"/>
        </w:category>
        <w:types>
          <w:type w:val="bbPlcHdr"/>
        </w:types>
        <w:behaviors>
          <w:behavior w:val="content"/>
        </w:behaviors>
        <w:guid w:val="{25DCB3D8-7B34-4AE7-8F62-187EBD572DFA}"/>
      </w:docPartPr>
      <w:docPartBody>
        <w:p w:rsidR="001F2A13" w:rsidRDefault="001F2A13"/>
      </w:docPartBody>
    </w:docPart>
    <w:docPart>
      <w:docPartPr>
        <w:name w:val="593C201CE73E4770B1D5908D1AF30E78"/>
        <w:category>
          <w:name w:val="General"/>
          <w:gallery w:val="placeholder"/>
        </w:category>
        <w:types>
          <w:type w:val="bbPlcHdr"/>
        </w:types>
        <w:behaviors>
          <w:behavior w:val="content"/>
        </w:behaviors>
        <w:guid w:val="{2FA8690C-2E47-4C2F-9584-534ADA12407E}"/>
      </w:docPartPr>
      <w:docPartBody>
        <w:p w:rsidR="001F2A13" w:rsidRDefault="001F2A13"/>
      </w:docPartBody>
    </w:docPart>
    <w:docPart>
      <w:docPartPr>
        <w:name w:val="4F82F4460F2F41BDA6439C59E00366BD"/>
        <w:category>
          <w:name w:val="General"/>
          <w:gallery w:val="placeholder"/>
        </w:category>
        <w:types>
          <w:type w:val="bbPlcHdr"/>
        </w:types>
        <w:behaviors>
          <w:behavior w:val="content"/>
        </w:behaviors>
        <w:guid w:val="{E97D2B0B-953D-47B1-88B1-F136BE51F6EB}"/>
      </w:docPartPr>
      <w:docPartBody>
        <w:p w:rsidR="001F2A13" w:rsidRDefault="001F2A13"/>
      </w:docPartBody>
    </w:docPart>
    <w:docPart>
      <w:docPartPr>
        <w:name w:val="CD5CA72368DA4D738477F14821CD293A"/>
        <w:category>
          <w:name w:val="General"/>
          <w:gallery w:val="placeholder"/>
        </w:category>
        <w:types>
          <w:type w:val="bbPlcHdr"/>
        </w:types>
        <w:behaviors>
          <w:behavior w:val="content"/>
        </w:behaviors>
        <w:guid w:val="{8DF6AC9F-FFA5-46A1-91CA-84BE20637D19}"/>
      </w:docPartPr>
      <w:docPartBody>
        <w:p w:rsidR="001F2A13" w:rsidRDefault="001F2A13"/>
      </w:docPartBody>
    </w:docPart>
    <w:docPart>
      <w:docPartPr>
        <w:name w:val="1CCF12518CF2416EBDA46790D4D6B98D"/>
        <w:category>
          <w:name w:val="General"/>
          <w:gallery w:val="placeholder"/>
        </w:category>
        <w:types>
          <w:type w:val="bbPlcHdr"/>
        </w:types>
        <w:behaviors>
          <w:behavior w:val="content"/>
        </w:behaviors>
        <w:guid w:val="{1A32880D-07DA-44DB-97FB-0BC8BAF363A1}"/>
      </w:docPartPr>
      <w:docPartBody>
        <w:p w:rsidR="001F2A13" w:rsidRDefault="001F2A13"/>
      </w:docPartBody>
    </w:docPart>
    <w:docPart>
      <w:docPartPr>
        <w:name w:val="ADC969846218458D8DE90F58211BB579"/>
        <w:category>
          <w:name w:val="General"/>
          <w:gallery w:val="placeholder"/>
        </w:category>
        <w:types>
          <w:type w:val="bbPlcHdr"/>
        </w:types>
        <w:behaviors>
          <w:behavior w:val="content"/>
        </w:behaviors>
        <w:guid w:val="{01DFDA6E-207E-4A04-B4FC-161123252B7C}"/>
      </w:docPartPr>
      <w:docPartBody>
        <w:p w:rsidR="001F2A13" w:rsidRDefault="001F2A13"/>
      </w:docPartBody>
    </w:docPart>
    <w:docPart>
      <w:docPartPr>
        <w:name w:val="14F190F5E5A34B45BF86EDA1832463E0"/>
        <w:category>
          <w:name w:val="General"/>
          <w:gallery w:val="placeholder"/>
        </w:category>
        <w:types>
          <w:type w:val="bbPlcHdr"/>
        </w:types>
        <w:behaviors>
          <w:behavior w:val="content"/>
        </w:behaviors>
        <w:guid w:val="{B9492536-2014-466E-A3FD-D829021E175F}"/>
      </w:docPartPr>
      <w:docPartBody>
        <w:p w:rsidR="001F2A13" w:rsidRDefault="001F2A13"/>
      </w:docPartBody>
    </w:docPart>
    <w:docPart>
      <w:docPartPr>
        <w:name w:val="EEE0F118950546259740ED03B8C624F5"/>
        <w:category>
          <w:name w:val="General"/>
          <w:gallery w:val="placeholder"/>
        </w:category>
        <w:types>
          <w:type w:val="bbPlcHdr"/>
        </w:types>
        <w:behaviors>
          <w:behavior w:val="content"/>
        </w:behaviors>
        <w:guid w:val="{29EFE20C-43C8-429F-9F6B-675BB6F0AF74}"/>
      </w:docPartPr>
      <w:docPartBody>
        <w:p w:rsidR="001F2A13" w:rsidRDefault="001F2A13"/>
      </w:docPartBody>
    </w:docPart>
    <w:docPart>
      <w:docPartPr>
        <w:name w:val="C54D9A525A2347C287A30F17BEA219AF"/>
        <w:category>
          <w:name w:val="General"/>
          <w:gallery w:val="placeholder"/>
        </w:category>
        <w:types>
          <w:type w:val="bbPlcHdr"/>
        </w:types>
        <w:behaviors>
          <w:behavior w:val="content"/>
        </w:behaviors>
        <w:guid w:val="{2C795F6D-6B2E-4181-A3A3-97BBD1743428}"/>
      </w:docPartPr>
      <w:docPartBody>
        <w:p w:rsidR="001F2A13" w:rsidRDefault="001F2A13"/>
      </w:docPartBody>
    </w:docPart>
    <w:docPart>
      <w:docPartPr>
        <w:name w:val="BD56E73079D04393B417C76FC3C469EE"/>
        <w:category>
          <w:name w:val="General"/>
          <w:gallery w:val="placeholder"/>
        </w:category>
        <w:types>
          <w:type w:val="bbPlcHdr"/>
        </w:types>
        <w:behaviors>
          <w:behavior w:val="content"/>
        </w:behaviors>
        <w:guid w:val="{B54E41FD-3F3A-46CB-8758-1D4079C4799F}"/>
      </w:docPartPr>
      <w:docPartBody>
        <w:p w:rsidR="001F2A13" w:rsidRDefault="001F2A13"/>
      </w:docPartBody>
    </w:docPart>
    <w:docPart>
      <w:docPartPr>
        <w:name w:val="A8C32C4627874F309CA2979CCEF361AF"/>
        <w:category>
          <w:name w:val="General"/>
          <w:gallery w:val="placeholder"/>
        </w:category>
        <w:types>
          <w:type w:val="bbPlcHdr"/>
        </w:types>
        <w:behaviors>
          <w:behavior w:val="content"/>
        </w:behaviors>
        <w:guid w:val="{18D1F8E5-22DE-487F-8250-1ADD4BB2FB5D}"/>
      </w:docPartPr>
      <w:docPartBody>
        <w:p w:rsidR="001F2A13" w:rsidRDefault="001F2A13"/>
      </w:docPartBody>
    </w:docPart>
    <w:docPart>
      <w:docPartPr>
        <w:name w:val="DBF3DDF959104AA4BD18B64D6D5CE04B"/>
        <w:category>
          <w:name w:val="General"/>
          <w:gallery w:val="placeholder"/>
        </w:category>
        <w:types>
          <w:type w:val="bbPlcHdr"/>
        </w:types>
        <w:behaviors>
          <w:behavior w:val="content"/>
        </w:behaviors>
        <w:guid w:val="{46990CDC-15CD-43DF-A02D-5D5D6D06B17F}"/>
      </w:docPartPr>
      <w:docPartBody>
        <w:p w:rsidR="001F2A13" w:rsidRDefault="001F2A13"/>
      </w:docPartBody>
    </w:docPart>
    <w:docPart>
      <w:docPartPr>
        <w:name w:val="3775D8594CAF417894CFFA5F32E7A136"/>
        <w:category>
          <w:name w:val="General"/>
          <w:gallery w:val="placeholder"/>
        </w:category>
        <w:types>
          <w:type w:val="bbPlcHdr"/>
        </w:types>
        <w:behaviors>
          <w:behavior w:val="content"/>
        </w:behaviors>
        <w:guid w:val="{8B3DEAF8-9BD1-4114-8245-4781B6314FAD}"/>
      </w:docPartPr>
      <w:docPartBody>
        <w:p w:rsidR="001F2A13" w:rsidRDefault="001F2A13"/>
      </w:docPartBody>
    </w:docPart>
    <w:docPart>
      <w:docPartPr>
        <w:name w:val="073C40E4EED24D30891ACC6438C73A18"/>
        <w:category>
          <w:name w:val="General"/>
          <w:gallery w:val="placeholder"/>
        </w:category>
        <w:types>
          <w:type w:val="bbPlcHdr"/>
        </w:types>
        <w:behaviors>
          <w:behavior w:val="content"/>
        </w:behaviors>
        <w:guid w:val="{94B33B7C-CC11-4B80-B440-0D38A6DA15C7}"/>
      </w:docPartPr>
      <w:docPartBody>
        <w:p w:rsidR="001F2A13" w:rsidRDefault="001F2A13"/>
      </w:docPartBody>
    </w:docPart>
    <w:docPart>
      <w:docPartPr>
        <w:name w:val="0A6FD082686E452DB01AB2A4F55768EA"/>
        <w:category>
          <w:name w:val="General"/>
          <w:gallery w:val="placeholder"/>
        </w:category>
        <w:types>
          <w:type w:val="bbPlcHdr"/>
        </w:types>
        <w:behaviors>
          <w:behavior w:val="content"/>
        </w:behaviors>
        <w:guid w:val="{C923882A-2766-498D-9151-DB06A463C89E}"/>
      </w:docPartPr>
      <w:docPartBody>
        <w:p w:rsidR="001F2A13" w:rsidRDefault="001F2A13"/>
      </w:docPartBody>
    </w:docPart>
    <w:docPart>
      <w:docPartPr>
        <w:name w:val="E10247BAC80A4AAAAD5C169AAFA371DA"/>
        <w:category>
          <w:name w:val="General"/>
          <w:gallery w:val="placeholder"/>
        </w:category>
        <w:types>
          <w:type w:val="bbPlcHdr"/>
        </w:types>
        <w:behaviors>
          <w:behavior w:val="content"/>
        </w:behaviors>
        <w:guid w:val="{AC4AD018-BD28-4BAB-A1C8-9EAF312108A9}"/>
      </w:docPartPr>
      <w:docPartBody>
        <w:p w:rsidR="001F2A13" w:rsidRDefault="001F2A13"/>
      </w:docPartBody>
    </w:docPart>
    <w:docPart>
      <w:docPartPr>
        <w:name w:val="187546F1718B44DDB412CFA25CC4FD39"/>
        <w:category>
          <w:name w:val="General"/>
          <w:gallery w:val="placeholder"/>
        </w:category>
        <w:types>
          <w:type w:val="bbPlcHdr"/>
        </w:types>
        <w:behaviors>
          <w:behavior w:val="content"/>
        </w:behaviors>
        <w:guid w:val="{77A26288-2D0A-403F-8FD6-04598118215F}"/>
      </w:docPartPr>
      <w:docPartBody>
        <w:p w:rsidR="001F2A13" w:rsidRDefault="001F2A13"/>
      </w:docPartBody>
    </w:docPart>
    <w:docPart>
      <w:docPartPr>
        <w:name w:val="8C9874B1FA024EA09404BA304F4D413A"/>
        <w:category>
          <w:name w:val="General"/>
          <w:gallery w:val="placeholder"/>
        </w:category>
        <w:types>
          <w:type w:val="bbPlcHdr"/>
        </w:types>
        <w:behaviors>
          <w:behavior w:val="content"/>
        </w:behaviors>
        <w:guid w:val="{F01F5868-9948-436F-872C-89C41A2F81F5}"/>
      </w:docPartPr>
      <w:docPartBody>
        <w:p w:rsidR="001F2A13" w:rsidRDefault="001F2A13"/>
      </w:docPartBody>
    </w:docPart>
    <w:docPart>
      <w:docPartPr>
        <w:name w:val="8D636556F66A4FC2A8FE4505E0A29D8D"/>
        <w:category>
          <w:name w:val="General"/>
          <w:gallery w:val="placeholder"/>
        </w:category>
        <w:types>
          <w:type w:val="bbPlcHdr"/>
        </w:types>
        <w:behaviors>
          <w:behavior w:val="content"/>
        </w:behaviors>
        <w:guid w:val="{56AD8130-C32E-41F1-BA96-5984DD1D0512}"/>
      </w:docPartPr>
      <w:docPartBody>
        <w:p w:rsidR="001F2A13" w:rsidRDefault="001F2A13"/>
      </w:docPartBody>
    </w:docPart>
    <w:docPart>
      <w:docPartPr>
        <w:name w:val="8A2E02E5B7CD4909AFD96375A1520776"/>
        <w:category>
          <w:name w:val="General"/>
          <w:gallery w:val="placeholder"/>
        </w:category>
        <w:types>
          <w:type w:val="bbPlcHdr"/>
        </w:types>
        <w:behaviors>
          <w:behavior w:val="content"/>
        </w:behaviors>
        <w:guid w:val="{4546DF00-F924-467C-B2B8-EF8312A37A3F}"/>
      </w:docPartPr>
      <w:docPartBody>
        <w:p w:rsidR="001F2A13" w:rsidRDefault="001F2A13"/>
      </w:docPartBody>
    </w:docPart>
    <w:docPart>
      <w:docPartPr>
        <w:name w:val="E7B41ED197C44587A4A218935BFBEAFE"/>
        <w:category>
          <w:name w:val="General"/>
          <w:gallery w:val="placeholder"/>
        </w:category>
        <w:types>
          <w:type w:val="bbPlcHdr"/>
        </w:types>
        <w:behaviors>
          <w:behavior w:val="content"/>
        </w:behaviors>
        <w:guid w:val="{65661415-B4E4-4F33-BE3F-6B6B02A3D1B3}"/>
      </w:docPartPr>
      <w:docPartBody>
        <w:p w:rsidR="001F2A13" w:rsidRDefault="001F2A13"/>
      </w:docPartBody>
    </w:docPart>
    <w:docPart>
      <w:docPartPr>
        <w:name w:val="D672AC26F3484B94B0A38964810D93D4"/>
        <w:category>
          <w:name w:val="General"/>
          <w:gallery w:val="placeholder"/>
        </w:category>
        <w:types>
          <w:type w:val="bbPlcHdr"/>
        </w:types>
        <w:behaviors>
          <w:behavior w:val="content"/>
        </w:behaviors>
        <w:guid w:val="{A90E32CB-9553-49A5-A6D0-AE4EA0B0A227}"/>
      </w:docPartPr>
      <w:docPartBody>
        <w:p w:rsidR="001F2A13" w:rsidRDefault="001F2A13"/>
      </w:docPartBody>
    </w:docPart>
    <w:docPart>
      <w:docPartPr>
        <w:name w:val="130E5FB5CC294DD694E1384BE0A4EF8C"/>
        <w:category>
          <w:name w:val="General"/>
          <w:gallery w:val="placeholder"/>
        </w:category>
        <w:types>
          <w:type w:val="bbPlcHdr"/>
        </w:types>
        <w:behaviors>
          <w:behavior w:val="content"/>
        </w:behaviors>
        <w:guid w:val="{D5F828B7-DE0B-487C-8C81-240C4FE52778}"/>
      </w:docPartPr>
      <w:docPartBody>
        <w:p w:rsidR="001F2A13" w:rsidRDefault="001F2A13"/>
      </w:docPartBody>
    </w:docPart>
    <w:docPart>
      <w:docPartPr>
        <w:name w:val="61DD795E309E412FB903EDA739BA3C3F"/>
        <w:category>
          <w:name w:val="General"/>
          <w:gallery w:val="placeholder"/>
        </w:category>
        <w:types>
          <w:type w:val="bbPlcHdr"/>
        </w:types>
        <w:behaviors>
          <w:behavior w:val="content"/>
        </w:behaviors>
        <w:guid w:val="{9CE029C3-1224-4A73-806F-5A050B0BF835}"/>
      </w:docPartPr>
      <w:docPartBody>
        <w:p w:rsidR="001F2A13" w:rsidRDefault="001F2A13"/>
      </w:docPartBody>
    </w:docPart>
    <w:docPart>
      <w:docPartPr>
        <w:name w:val="ED42D637235E4A63AB995B606ED57AD0"/>
        <w:category>
          <w:name w:val="General"/>
          <w:gallery w:val="placeholder"/>
        </w:category>
        <w:types>
          <w:type w:val="bbPlcHdr"/>
        </w:types>
        <w:behaviors>
          <w:behavior w:val="content"/>
        </w:behaviors>
        <w:guid w:val="{7EB83D08-EE8F-4662-B384-31EAC68C0422}"/>
      </w:docPartPr>
      <w:docPartBody>
        <w:p w:rsidR="001F2A13" w:rsidRDefault="001F2A13"/>
      </w:docPartBody>
    </w:docPart>
    <w:docPart>
      <w:docPartPr>
        <w:name w:val="898FC3834AA541A3B1BD0AEADE5259FE"/>
        <w:category>
          <w:name w:val="General"/>
          <w:gallery w:val="placeholder"/>
        </w:category>
        <w:types>
          <w:type w:val="bbPlcHdr"/>
        </w:types>
        <w:behaviors>
          <w:behavior w:val="content"/>
        </w:behaviors>
        <w:guid w:val="{90747D26-E535-4142-ACEB-ADE425A8BA68}"/>
      </w:docPartPr>
      <w:docPartBody>
        <w:p w:rsidR="001F2A13" w:rsidRDefault="001F2A13"/>
      </w:docPartBody>
    </w:docPart>
    <w:docPart>
      <w:docPartPr>
        <w:name w:val="74BBC35779A949DD8AFFD7F5FBAEC914"/>
        <w:category>
          <w:name w:val="General"/>
          <w:gallery w:val="placeholder"/>
        </w:category>
        <w:types>
          <w:type w:val="bbPlcHdr"/>
        </w:types>
        <w:behaviors>
          <w:behavior w:val="content"/>
        </w:behaviors>
        <w:guid w:val="{FD8CAB2E-7118-4EBD-A903-4538A9EA037E}"/>
      </w:docPartPr>
      <w:docPartBody>
        <w:p w:rsidR="001F2A13" w:rsidRDefault="001F2A13"/>
      </w:docPartBody>
    </w:docPart>
    <w:docPart>
      <w:docPartPr>
        <w:name w:val="517F9F63BA074A95B70B20E696AD63F4"/>
        <w:category>
          <w:name w:val="General"/>
          <w:gallery w:val="placeholder"/>
        </w:category>
        <w:types>
          <w:type w:val="bbPlcHdr"/>
        </w:types>
        <w:behaviors>
          <w:behavior w:val="content"/>
        </w:behaviors>
        <w:guid w:val="{EEFDB7BB-0629-43DC-BD9A-A1DB0B29254C}"/>
      </w:docPartPr>
      <w:docPartBody>
        <w:p w:rsidR="001F2A13" w:rsidRDefault="001F2A13"/>
      </w:docPartBody>
    </w:docPart>
    <w:docPart>
      <w:docPartPr>
        <w:name w:val="18E2EC7F42A9443E8BB488086451E8C4"/>
        <w:category>
          <w:name w:val="General"/>
          <w:gallery w:val="placeholder"/>
        </w:category>
        <w:types>
          <w:type w:val="bbPlcHdr"/>
        </w:types>
        <w:behaviors>
          <w:behavior w:val="content"/>
        </w:behaviors>
        <w:guid w:val="{C7B405BF-4D1E-455F-8C72-5C41534184C6}"/>
      </w:docPartPr>
      <w:docPartBody>
        <w:p w:rsidR="001F2A13" w:rsidRDefault="001F2A13"/>
      </w:docPartBody>
    </w:docPart>
    <w:docPart>
      <w:docPartPr>
        <w:name w:val="1A2D2E2FB34742A89D0D3BB94E6EAB95"/>
        <w:category>
          <w:name w:val="General"/>
          <w:gallery w:val="placeholder"/>
        </w:category>
        <w:types>
          <w:type w:val="bbPlcHdr"/>
        </w:types>
        <w:behaviors>
          <w:behavior w:val="content"/>
        </w:behaviors>
        <w:guid w:val="{5E980840-D468-4926-AF56-A987E2FB1F41}"/>
      </w:docPartPr>
      <w:docPartBody>
        <w:p w:rsidR="001F2A13" w:rsidRDefault="001F2A13"/>
      </w:docPartBody>
    </w:docPart>
    <w:docPart>
      <w:docPartPr>
        <w:name w:val="1F6F688058FD4F008BAEDBFA2C59C615"/>
        <w:category>
          <w:name w:val="General"/>
          <w:gallery w:val="placeholder"/>
        </w:category>
        <w:types>
          <w:type w:val="bbPlcHdr"/>
        </w:types>
        <w:behaviors>
          <w:behavior w:val="content"/>
        </w:behaviors>
        <w:guid w:val="{7A68BCD3-7530-4EAA-918E-7155B1F2AA25}"/>
      </w:docPartPr>
      <w:docPartBody>
        <w:p w:rsidR="001F2A13" w:rsidRDefault="001F2A13"/>
      </w:docPartBody>
    </w:docPart>
    <w:docPart>
      <w:docPartPr>
        <w:name w:val="CF3658DEED124D83AB3CB138DA449935"/>
        <w:category>
          <w:name w:val="General"/>
          <w:gallery w:val="placeholder"/>
        </w:category>
        <w:types>
          <w:type w:val="bbPlcHdr"/>
        </w:types>
        <w:behaviors>
          <w:behavior w:val="content"/>
        </w:behaviors>
        <w:guid w:val="{772DF4ED-6CF4-4C04-9112-A4F748C32CF2}"/>
      </w:docPartPr>
      <w:docPartBody>
        <w:p w:rsidR="001F2A13" w:rsidRDefault="001F2A13"/>
      </w:docPartBody>
    </w:docPart>
    <w:docPart>
      <w:docPartPr>
        <w:name w:val="B5A41F7CCA664C4587EDFA88119A1A45"/>
        <w:category>
          <w:name w:val="General"/>
          <w:gallery w:val="placeholder"/>
        </w:category>
        <w:types>
          <w:type w:val="bbPlcHdr"/>
        </w:types>
        <w:behaviors>
          <w:behavior w:val="content"/>
        </w:behaviors>
        <w:guid w:val="{64D926F2-87F6-43B0-A6B2-1932AA96B23F}"/>
      </w:docPartPr>
      <w:docPartBody>
        <w:p w:rsidR="001F2A13" w:rsidRDefault="001F2A13"/>
      </w:docPartBody>
    </w:docPart>
    <w:docPart>
      <w:docPartPr>
        <w:name w:val="6F82F2660FCC4E9A861D7746EBD25B57"/>
        <w:category>
          <w:name w:val="General"/>
          <w:gallery w:val="placeholder"/>
        </w:category>
        <w:types>
          <w:type w:val="bbPlcHdr"/>
        </w:types>
        <w:behaviors>
          <w:behavior w:val="content"/>
        </w:behaviors>
        <w:guid w:val="{EFF7D1C3-C009-4950-94F4-FFF91043DB63}"/>
      </w:docPartPr>
      <w:docPartBody>
        <w:p w:rsidR="001F2A13" w:rsidRDefault="001F2A13"/>
      </w:docPartBody>
    </w:docPart>
    <w:docPart>
      <w:docPartPr>
        <w:name w:val="E0F074AB80E443729E85F4D1A81B4DD9"/>
        <w:category>
          <w:name w:val="General"/>
          <w:gallery w:val="placeholder"/>
        </w:category>
        <w:types>
          <w:type w:val="bbPlcHdr"/>
        </w:types>
        <w:behaviors>
          <w:behavior w:val="content"/>
        </w:behaviors>
        <w:guid w:val="{1AE7EBB6-E328-451D-9E08-058287CA120C}"/>
      </w:docPartPr>
      <w:docPartBody>
        <w:p w:rsidR="001F2A13" w:rsidRDefault="001F2A13"/>
      </w:docPartBody>
    </w:docPart>
    <w:docPart>
      <w:docPartPr>
        <w:name w:val="47E2E22065134A5B8DE4F70A7AC1861C"/>
        <w:category>
          <w:name w:val="General"/>
          <w:gallery w:val="placeholder"/>
        </w:category>
        <w:types>
          <w:type w:val="bbPlcHdr"/>
        </w:types>
        <w:behaviors>
          <w:behavior w:val="content"/>
        </w:behaviors>
        <w:guid w:val="{3336225C-E5AA-4A37-A1BA-772D4F8C1C9F}"/>
      </w:docPartPr>
      <w:docPartBody>
        <w:p w:rsidR="001F2A13" w:rsidRDefault="001F2A13"/>
      </w:docPartBody>
    </w:docPart>
    <w:docPart>
      <w:docPartPr>
        <w:name w:val="05C0297706214F1FAA247AEAB541E32A"/>
        <w:category>
          <w:name w:val="General"/>
          <w:gallery w:val="placeholder"/>
        </w:category>
        <w:types>
          <w:type w:val="bbPlcHdr"/>
        </w:types>
        <w:behaviors>
          <w:behavior w:val="content"/>
        </w:behaviors>
        <w:guid w:val="{46FF87B7-9914-413F-8459-0092FBE25716}"/>
      </w:docPartPr>
      <w:docPartBody>
        <w:p w:rsidR="001F2A13" w:rsidRDefault="001F2A13"/>
      </w:docPartBody>
    </w:docPart>
    <w:docPart>
      <w:docPartPr>
        <w:name w:val="4D336129FD7543BCA552024A3181721E"/>
        <w:category>
          <w:name w:val="General"/>
          <w:gallery w:val="placeholder"/>
        </w:category>
        <w:types>
          <w:type w:val="bbPlcHdr"/>
        </w:types>
        <w:behaviors>
          <w:behavior w:val="content"/>
        </w:behaviors>
        <w:guid w:val="{B7040A71-2136-4E2F-99C1-A6F8E2ED8AB4}"/>
      </w:docPartPr>
      <w:docPartBody>
        <w:p w:rsidR="001F2A13" w:rsidRDefault="001F2A13"/>
      </w:docPartBody>
    </w:docPart>
    <w:docPart>
      <w:docPartPr>
        <w:name w:val="51293DA0A0F543C9837ADC7979D98863"/>
        <w:category>
          <w:name w:val="General"/>
          <w:gallery w:val="placeholder"/>
        </w:category>
        <w:types>
          <w:type w:val="bbPlcHdr"/>
        </w:types>
        <w:behaviors>
          <w:behavior w:val="content"/>
        </w:behaviors>
        <w:guid w:val="{FF808A65-A99A-406B-9120-7C64A94F2275}"/>
      </w:docPartPr>
      <w:docPartBody>
        <w:p w:rsidR="001F2A13" w:rsidRDefault="001F2A13"/>
      </w:docPartBody>
    </w:docPart>
    <w:docPart>
      <w:docPartPr>
        <w:name w:val="1DD3F1136F31454D9B35C94295D6CCED"/>
        <w:category>
          <w:name w:val="General"/>
          <w:gallery w:val="placeholder"/>
        </w:category>
        <w:types>
          <w:type w:val="bbPlcHdr"/>
        </w:types>
        <w:behaviors>
          <w:behavior w:val="content"/>
        </w:behaviors>
        <w:guid w:val="{1ACF4CCE-BC34-4E73-AFA3-3F2176F84AE8}"/>
      </w:docPartPr>
      <w:docPartBody>
        <w:p w:rsidR="001F2A13" w:rsidRDefault="001F2A13"/>
      </w:docPartBody>
    </w:docPart>
    <w:docPart>
      <w:docPartPr>
        <w:name w:val="14854D1CBD384796BE80768FF2D32DAA"/>
        <w:category>
          <w:name w:val="General"/>
          <w:gallery w:val="placeholder"/>
        </w:category>
        <w:types>
          <w:type w:val="bbPlcHdr"/>
        </w:types>
        <w:behaviors>
          <w:behavior w:val="content"/>
        </w:behaviors>
        <w:guid w:val="{C6267952-E91A-4BDC-A389-11AB04292929}"/>
      </w:docPartPr>
      <w:docPartBody>
        <w:p w:rsidR="001F2A13" w:rsidRDefault="001F2A13"/>
      </w:docPartBody>
    </w:docPart>
    <w:docPart>
      <w:docPartPr>
        <w:name w:val="0F67000F62F54FFA9D5C5074F00CCA0E"/>
        <w:category>
          <w:name w:val="General"/>
          <w:gallery w:val="placeholder"/>
        </w:category>
        <w:types>
          <w:type w:val="bbPlcHdr"/>
        </w:types>
        <w:behaviors>
          <w:behavior w:val="content"/>
        </w:behaviors>
        <w:guid w:val="{B3918497-27DA-4695-BB72-A47AA8AF01F7}"/>
      </w:docPartPr>
      <w:docPartBody>
        <w:p w:rsidR="001F2A13" w:rsidRDefault="001F2A13"/>
      </w:docPartBody>
    </w:docPart>
    <w:docPart>
      <w:docPartPr>
        <w:name w:val="4F68CABC9E1D4E999A6684FABE4D6316"/>
        <w:category>
          <w:name w:val="General"/>
          <w:gallery w:val="placeholder"/>
        </w:category>
        <w:types>
          <w:type w:val="bbPlcHdr"/>
        </w:types>
        <w:behaviors>
          <w:behavior w:val="content"/>
        </w:behaviors>
        <w:guid w:val="{9CA48D84-8690-4808-9034-853DAFEA05F4}"/>
      </w:docPartPr>
      <w:docPartBody>
        <w:p w:rsidR="001F2A13" w:rsidRDefault="001F2A13"/>
      </w:docPartBody>
    </w:docPart>
    <w:docPart>
      <w:docPartPr>
        <w:name w:val="FBD32E7083214F1480732F98AC58820A"/>
        <w:category>
          <w:name w:val="General"/>
          <w:gallery w:val="placeholder"/>
        </w:category>
        <w:types>
          <w:type w:val="bbPlcHdr"/>
        </w:types>
        <w:behaviors>
          <w:behavior w:val="content"/>
        </w:behaviors>
        <w:guid w:val="{FED69325-FF1C-45A9-8FE2-BB565872DE8F}"/>
      </w:docPartPr>
      <w:docPartBody>
        <w:p w:rsidR="001F2A13" w:rsidRDefault="001F2A13"/>
      </w:docPartBody>
    </w:docPart>
    <w:docPart>
      <w:docPartPr>
        <w:name w:val="9032527B6113435EAECFF75F6F62851E"/>
        <w:category>
          <w:name w:val="General"/>
          <w:gallery w:val="placeholder"/>
        </w:category>
        <w:types>
          <w:type w:val="bbPlcHdr"/>
        </w:types>
        <w:behaviors>
          <w:behavior w:val="content"/>
        </w:behaviors>
        <w:guid w:val="{BD525263-2DC8-4BBA-8DCD-4CD8B5CE40D9}"/>
      </w:docPartPr>
      <w:docPartBody>
        <w:p w:rsidR="001F2A13" w:rsidRDefault="001F2A13"/>
      </w:docPartBody>
    </w:docPart>
    <w:docPart>
      <w:docPartPr>
        <w:name w:val="FCFB6DB083F84222B65209E5991F44FC"/>
        <w:category>
          <w:name w:val="General"/>
          <w:gallery w:val="placeholder"/>
        </w:category>
        <w:types>
          <w:type w:val="bbPlcHdr"/>
        </w:types>
        <w:behaviors>
          <w:behavior w:val="content"/>
        </w:behaviors>
        <w:guid w:val="{ECAB5D45-AD9E-4B5F-920B-1356E697EF24}"/>
      </w:docPartPr>
      <w:docPartBody>
        <w:p w:rsidR="001F2A13" w:rsidRDefault="001F2A13"/>
      </w:docPartBody>
    </w:docPart>
    <w:docPart>
      <w:docPartPr>
        <w:name w:val="C4603BBE38754EC7ABD2E7E5722C701B"/>
        <w:category>
          <w:name w:val="General"/>
          <w:gallery w:val="placeholder"/>
        </w:category>
        <w:types>
          <w:type w:val="bbPlcHdr"/>
        </w:types>
        <w:behaviors>
          <w:behavior w:val="content"/>
        </w:behaviors>
        <w:guid w:val="{EE2638B8-5CCA-43A9-A657-EE8680FC1C4A}"/>
      </w:docPartPr>
      <w:docPartBody>
        <w:p w:rsidR="001F2A13" w:rsidRDefault="001F2A13"/>
      </w:docPartBody>
    </w:docPart>
    <w:docPart>
      <w:docPartPr>
        <w:name w:val="5843B68F25FD4C31AF0A17ED8AB7BBDA"/>
        <w:category>
          <w:name w:val="General"/>
          <w:gallery w:val="placeholder"/>
        </w:category>
        <w:types>
          <w:type w:val="bbPlcHdr"/>
        </w:types>
        <w:behaviors>
          <w:behavior w:val="content"/>
        </w:behaviors>
        <w:guid w:val="{5FEB5BC8-5818-441A-9708-CCAA9542F34F}"/>
      </w:docPartPr>
      <w:docPartBody>
        <w:p w:rsidR="001F2A13" w:rsidRDefault="001F2A13"/>
      </w:docPartBody>
    </w:docPart>
    <w:docPart>
      <w:docPartPr>
        <w:name w:val="AAF9838E33FC433A9F459B3554438B65"/>
        <w:category>
          <w:name w:val="General"/>
          <w:gallery w:val="placeholder"/>
        </w:category>
        <w:types>
          <w:type w:val="bbPlcHdr"/>
        </w:types>
        <w:behaviors>
          <w:behavior w:val="content"/>
        </w:behaviors>
        <w:guid w:val="{4C8BE9A1-88F4-4F8E-95EA-AAAD7F9206FC}"/>
      </w:docPartPr>
      <w:docPartBody>
        <w:p w:rsidR="001F2A13" w:rsidRDefault="001F2A13"/>
      </w:docPartBody>
    </w:docPart>
    <w:docPart>
      <w:docPartPr>
        <w:name w:val="58437870B4D348A497980F8F3CC8AA0F"/>
        <w:category>
          <w:name w:val="General"/>
          <w:gallery w:val="placeholder"/>
        </w:category>
        <w:types>
          <w:type w:val="bbPlcHdr"/>
        </w:types>
        <w:behaviors>
          <w:behavior w:val="content"/>
        </w:behaviors>
        <w:guid w:val="{96192937-FDFF-4F4B-BCE6-260EAB2B96D5}"/>
      </w:docPartPr>
      <w:docPartBody>
        <w:p w:rsidR="001F2A13" w:rsidRDefault="001F2A13"/>
      </w:docPartBody>
    </w:docPart>
    <w:docPart>
      <w:docPartPr>
        <w:name w:val="17981838746B4B229995493B24473700"/>
        <w:category>
          <w:name w:val="General"/>
          <w:gallery w:val="placeholder"/>
        </w:category>
        <w:types>
          <w:type w:val="bbPlcHdr"/>
        </w:types>
        <w:behaviors>
          <w:behavior w:val="content"/>
        </w:behaviors>
        <w:guid w:val="{996CEAAC-3813-43EC-8222-9AC031863C15}"/>
      </w:docPartPr>
      <w:docPartBody>
        <w:p w:rsidR="001F2A13" w:rsidRDefault="001F2A13"/>
      </w:docPartBody>
    </w:docPart>
    <w:docPart>
      <w:docPartPr>
        <w:name w:val="3FC4DA33B50D44D083FBF49513EAF87B"/>
        <w:category>
          <w:name w:val="General"/>
          <w:gallery w:val="placeholder"/>
        </w:category>
        <w:types>
          <w:type w:val="bbPlcHdr"/>
        </w:types>
        <w:behaviors>
          <w:behavior w:val="content"/>
        </w:behaviors>
        <w:guid w:val="{0F08324B-30C1-4AF8-A164-A37EC0EEC360}"/>
      </w:docPartPr>
      <w:docPartBody>
        <w:p w:rsidR="001F2A13" w:rsidRDefault="001F2A13"/>
      </w:docPartBody>
    </w:docPart>
    <w:docPart>
      <w:docPartPr>
        <w:name w:val="267165D032374FD2B4B3A5CF810BE1DC"/>
        <w:category>
          <w:name w:val="General"/>
          <w:gallery w:val="placeholder"/>
        </w:category>
        <w:types>
          <w:type w:val="bbPlcHdr"/>
        </w:types>
        <w:behaviors>
          <w:behavior w:val="content"/>
        </w:behaviors>
        <w:guid w:val="{A9E679EB-92E0-42AD-820A-C4AFE5EE4456}"/>
      </w:docPartPr>
      <w:docPartBody>
        <w:p w:rsidR="001F2A13" w:rsidRDefault="001F2A13"/>
      </w:docPartBody>
    </w:docPart>
    <w:docPart>
      <w:docPartPr>
        <w:name w:val="C1EE92D32A3448DC8EC986EEF5836BC7"/>
        <w:category>
          <w:name w:val="General"/>
          <w:gallery w:val="placeholder"/>
        </w:category>
        <w:types>
          <w:type w:val="bbPlcHdr"/>
        </w:types>
        <w:behaviors>
          <w:behavior w:val="content"/>
        </w:behaviors>
        <w:guid w:val="{E7ED8504-5DED-4884-A321-D00113BABBC2}"/>
      </w:docPartPr>
      <w:docPartBody>
        <w:p w:rsidR="001F2A13" w:rsidRDefault="001F2A13"/>
      </w:docPartBody>
    </w:docPart>
    <w:docPart>
      <w:docPartPr>
        <w:name w:val="D54E765BF369466A889E35B6E0034525"/>
        <w:category>
          <w:name w:val="General"/>
          <w:gallery w:val="placeholder"/>
        </w:category>
        <w:types>
          <w:type w:val="bbPlcHdr"/>
        </w:types>
        <w:behaviors>
          <w:behavior w:val="content"/>
        </w:behaviors>
        <w:guid w:val="{E1464E26-31F6-4D6E-AFC1-F38E0032B021}"/>
      </w:docPartPr>
      <w:docPartBody>
        <w:p w:rsidR="001F2A13" w:rsidRDefault="001F2A13"/>
      </w:docPartBody>
    </w:docPart>
    <w:docPart>
      <w:docPartPr>
        <w:name w:val="FA7DF469BE274798870A700FB21E71EB"/>
        <w:category>
          <w:name w:val="General"/>
          <w:gallery w:val="placeholder"/>
        </w:category>
        <w:types>
          <w:type w:val="bbPlcHdr"/>
        </w:types>
        <w:behaviors>
          <w:behavior w:val="content"/>
        </w:behaviors>
        <w:guid w:val="{12A91218-479D-46D3-9C9E-69CF16934D81}"/>
      </w:docPartPr>
      <w:docPartBody>
        <w:p w:rsidR="001F2A13" w:rsidRDefault="001F2A13"/>
      </w:docPartBody>
    </w:docPart>
    <w:docPart>
      <w:docPartPr>
        <w:name w:val="2F85AADFB37446909C0A9D056F819723"/>
        <w:category>
          <w:name w:val="General"/>
          <w:gallery w:val="placeholder"/>
        </w:category>
        <w:types>
          <w:type w:val="bbPlcHdr"/>
        </w:types>
        <w:behaviors>
          <w:behavior w:val="content"/>
        </w:behaviors>
        <w:guid w:val="{B8FF603D-154B-4E52-BAD3-1A052572EF99}"/>
      </w:docPartPr>
      <w:docPartBody>
        <w:p w:rsidR="001F2A13" w:rsidRDefault="001F2A13"/>
      </w:docPartBody>
    </w:docPart>
    <w:docPart>
      <w:docPartPr>
        <w:name w:val="DD7AEE26973247769B5290812C870903"/>
        <w:category>
          <w:name w:val="General"/>
          <w:gallery w:val="placeholder"/>
        </w:category>
        <w:types>
          <w:type w:val="bbPlcHdr"/>
        </w:types>
        <w:behaviors>
          <w:behavior w:val="content"/>
        </w:behaviors>
        <w:guid w:val="{588D009F-16A7-4458-8CC7-26CC71EBCBA5}"/>
      </w:docPartPr>
      <w:docPartBody>
        <w:p w:rsidR="001F2A13" w:rsidRDefault="001F2A13"/>
      </w:docPartBody>
    </w:docPart>
    <w:docPart>
      <w:docPartPr>
        <w:name w:val="A946A4263D654453B39F02592AF28412"/>
        <w:category>
          <w:name w:val="General"/>
          <w:gallery w:val="placeholder"/>
        </w:category>
        <w:types>
          <w:type w:val="bbPlcHdr"/>
        </w:types>
        <w:behaviors>
          <w:behavior w:val="content"/>
        </w:behaviors>
        <w:guid w:val="{0DD681F0-526A-42B1-A146-89844F30CE70}"/>
      </w:docPartPr>
      <w:docPartBody>
        <w:p w:rsidR="001F2A13" w:rsidRDefault="001F2A13"/>
      </w:docPartBody>
    </w:docPart>
    <w:docPart>
      <w:docPartPr>
        <w:name w:val="A1DA384ACDFF4FD7863950855C4642C9"/>
        <w:category>
          <w:name w:val="General"/>
          <w:gallery w:val="placeholder"/>
        </w:category>
        <w:types>
          <w:type w:val="bbPlcHdr"/>
        </w:types>
        <w:behaviors>
          <w:behavior w:val="content"/>
        </w:behaviors>
        <w:guid w:val="{E416E915-C6F1-4354-88EE-BCB39422E78D}"/>
      </w:docPartPr>
      <w:docPartBody>
        <w:p w:rsidR="001F2A13" w:rsidRDefault="001F2A13"/>
      </w:docPartBody>
    </w:docPart>
    <w:docPart>
      <w:docPartPr>
        <w:name w:val="5E6CE72D78304074B85724ED8702477A"/>
        <w:category>
          <w:name w:val="General"/>
          <w:gallery w:val="placeholder"/>
        </w:category>
        <w:types>
          <w:type w:val="bbPlcHdr"/>
        </w:types>
        <w:behaviors>
          <w:behavior w:val="content"/>
        </w:behaviors>
        <w:guid w:val="{8101EC0D-AB14-48A7-9FDC-9175F0E7DEDD}"/>
      </w:docPartPr>
      <w:docPartBody>
        <w:p w:rsidR="001F2A13" w:rsidRDefault="001F2A13"/>
      </w:docPartBody>
    </w:docPart>
    <w:docPart>
      <w:docPartPr>
        <w:name w:val="552BD8BD2B9F4691AF2916F393866CAF"/>
        <w:category>
          <w:name w:val="General"/>
          <w:gallery w:val="placeholder"/>
        </w:category>
        <w:types>
          <w:type w:val="bbPlcHdr"/>
        </w:types>
        <w:behaviors>
          <w:behavior w:val="content"/>
        </w:behaviors>
        <w:guid w:val="{4CE6B2A5-0F87-41A5-A161-E4462B1511EB}"/>
      </w:docPartPr>
      <w:docPartBody>
        <w:p w:rsidR="001F2A13" w:rsidRDefault="001F2A13"/>
      </w:docPartBody>
    </w:docPart>
    <w:docPart>
      <w:docPartPr>
        <w:name w:val="C8990BF87EDD4DDBA3FA467C6251A95E"/>
        <w:category>
          <w:name w:val="General"/>
          <w:gallery w:val="placeholder"/>
        </w:category>
        <w:types>
          <w:type w:val="bbPlcHdr"/>
        </w:types>
        <w:behaviors>
          <w:behavior w:val="content"/>
        </w:behaviors>
        <w:guid w:val="{9D9062C6-4DF1-484B-91AE-61F26B6C9EE5}"/>
      </w:docPartPr>
      <w:docPartBody>
        <w:p w:rsidR="001F2A13" w:rsidRDefault="001F2A13"/>
      </w:docPartBody>
    </w:docPart>
    <w:docPart>
      <w:docPartPr>
        <w:name w:val="6F0838CE61E646BD9D01E21FFB08A5DA"/>
        <w:category>
          <w:name w:val="General"/>
          <w:gallery w:val="placeholder"/>
        </w:category>
        <w:types>
          <w:type w:val="bbPlcHdr"/>
        </w:types>
        <w:behaviors>
          <w:behavior w:val="content"/>
        </w:behaviors>
        <w:guid w:val="{B28715E3-0305-43CE-9F65-DEA87AE1E4A9}"/>
      </w:docPartPr>
      <w:docPartBody>
        <w:p w:rsidR="001F2A13" w:rsidRDefault="001F2A13"/>
      </w:docPartBody>
    </w:docPart>
    <w:docPart>
      <w:docPartPr>
        <w:name w:val="BC3BF330876043A787AE059D999ACFC8"/>
        <w:category>
          <w:name w:val="General"/>
          <w:gallery w:val="placeholder"/>
        </w:category>
        <w:types>
          <w:type w:val="bbPlcHdr"/>
        </w:types>
        <w:behaviors>
          <w:behavior w:val="content"/>
        </w:behaviors>
        <w:guid w:val="{6205DE0B-DCF2-4965-83B3-155ED9C9FC71}"/>
      </w:docPartPr>
      <w:docPartBody>
        <w:p w:rsidR="001F2A13" w:rsidRDefault="001F2A13"/>
      </w:docPartBody>
    </w:docPart>
    <w:docPart>
      <w:docPartPr>
        <w:name w:val="FDD9B33C6E9D42FC8640C568F562A816"/>
        <w:category>
          <w:name w:val="General"/>
          <w:gallery w:val="placeholder"/>
        </w:category>
        <w:types>
          <w:type w:val="bbPlcHdr"/>
        </w:types>
        <w:behaviors>
          <w:behavior w:val="content"/>
        </w:behaviors>
        <w:guid w:val="{CDA11524-48D1-451E-BAB9-D6F3B1511C81}"/>
      </w:docPartPr>
      <w:docPartBody>
        <w:p w:rsidR="001F2A13" w:rsidRDefault="001F2A13"/>
      </w:docPartBody>
    </w:docPart>
    <w:docPart>
      <w:docPartPr>
        <w:name w:val="F8411E6BBA2E45DA9F35C95EE2F4C465"/>
        <w:category>
          <w:name w:val="General"/>
          <w:gallery w:val="placeholder"/>
        </w:category>
        <w:types>
          <w:type w:val="bbPlcHdr"/>
        </w:types>
        <w:behaviors>
          <w:behavior w:val="content"/>
        </w:behaviors>
        <w:guid w:val="{C54AB4E0-8DDB-452F-A1C6-EA08F8DC4CE1}"/>
      </w:docPartPr>
      <w:docPartBody>
        <w:p w:rsidR="001F2A13" w:rsidRDefault="001F2A13"/>
      </w:docPartBody>
    </w:docPart>
    <w:docPart>
      <w:docPartPr>
        <w:name w:val="C1976810ADAC41779A139603E1A65F64"/>
        <w:category>
          <w:name w:val="General"/>
          <w:gallery w:val="placeholder"/>
        </w:category>
        <w:types>
          <w:type w:val="bbPlcHdr"/>
        </w:types>
        <w:behaviors>
          <w:behavior w:val="content"/>
        </w:behaviors>
        <w:guid w:val="{BCF95600-D851-427A-8D42-E1CA460D6E00}"/>
      </w:docPartPr>
      <w:docPartBody>
        <w:p w:rsidR="001F2A13" w:rsidRDefault="001F2A13"/>
      </w:docPartBody>
    </w:docPart>
    <w:docPart>
      <w:docPartPr>
        <w:name w:val="1AD481E82D3F4E97B3974FB205AB6EB4"/>
        <w:category>
          <w:name w:val="General"/>
          <w:gallery w:val="placeholder"/>
        </w:category>
        <w:types>
          <w:type w:val="bbPlcHdr"/>
        </w:types>
        <w:behaviors>
          <w:behavior w:val="content"/>
        </w:behaviors>
        <w:guid w:val="{52705F95-21C1-48A1-B147-28C702A2DDBA}"/>
      </w:docPartPr>
      <w:docPartBody>
        <w:p w:rsidR="001F2A13" w:rsidRDefault="001F2A13"/>
      </w:docPartBody>
    </w:docPart>
    <w:docPart>
      <w:docPartPr>
        <w:name w:val="7675D0554E1F4F98B79E72F247530F43"/>
        <w:category>
          <w:name w:val="General"/>
          <w:gallery w:val="placeholder"/>
        </w:category>
        <w:types>
          <w:type w:val="bbPlcHdr"/>
        </w:types>
        <w:behaviors>
          <w:behavior w:val="content"/>
        </w:behaviors>
        <w:guid w:val="{F2EFF331-DDC1-485C-83FE-B41221CBB62F}"/>
      </w:docPartPr>
      <w:docPartBody>
        <w:p w:rsidR="001F2A13" w:rsidRDefault="001F2A13"/>
      </w:docPartBody>
    </w:docPart>
    <w:docPart>
      <w:docPartPr>
        <w:name w:val="00D4C419EA964671BBF83CE33C8A0A61"/>
        <w:category>
          <w:name w:val="General"/>
          <w:gallery w:val="placeholder"/>
        </w:category>
        <w:types>
          <w:type w:val="bbPlcHdr"/>
        </w:types>
        <w:behaviors>
          <w:behavior w:val="content"/>
        </w:behaviors>
        <w:guid w:val="{665F889E-AD8A-47D4-8DC7-20D8FE7CC3E5}"/>
      </w:docPartPr>
      <w:docPartBody>
        <w:p w:rsidR="001F2A13" w:rsidRDefault="001F2A13"/>
      </w:docPartBody>
    </w:docPart>
    <w:docPart>
      <w:docPartPr>
        <w:name w:val="B09FDE9A5E22446281301D6490F60754"/>
        <w:category>
          <w:name w:val="General"/>
          <w:gallery w:val="placeholder"/>
        </w:category>
        <w:types>
          <w:type w:val="bbPlcHdr"/>
        </w:types>
        <w:behaviors>
          <w:behavior w:val="content"/>
        </w:behaviors>
        <w:guid w:val="{11DF8CB9-A732-49CD-A757-F6EBE2DDD8C1}"/>
      </w:docPartPr>
      <w:docPartBody>
        <w:p w:rsidR="001F2A13" w:rsidRDefault="001F2A13"/>
      </w:docPartBody>
    </w:docPart>
    <w:docPart>
      <w:docPartPr>
        <w:name w:val="BCC64EB5703A402FB2F3429CE886BE66"/>
        <w:category>
          <w:name w:val="General"/>
          <w:gallery w:val="placeholder"/>
        </w:category>
        <w:types>
          <w:type w:val="bbPlcHdr"/>
        </w:types>
        <w:behaviors>
          <w:behavior w:val="content"/>
        </w:behaviors>
        <w:guid w:val="{2BA895DC-8C84-42FD-B97B-84AD5C4DF111}"/>
      </w:docPartPr>
      <w:docPartBody>
        <w:p w:rsidR="001F2A13" w:rsidRDefault="001F2A13"/>
      </w:docPartBody>
    </w:docPart>
    <w:docPart>
      <w:docPartPr>
        <w:name w:val="E5E4F5C82CC14A459F3C548C50D6E005"/>
        <w:category>
          <w:name w:val="General"/>
          <w:gallery w:val="placeholder"/>
        </w:category>
        <w:types>
          <w:type w:val="bbPlcHdr"/>
        </w:types>
        <w:behaviors>
          <w:behavior w:val="content"/>
        </w:behaviors>
        <w:guid w:val="{590A8884-9FD8-415A-932B-9D0008BF8E5D}"/>
      </w:docPartPr>
      <w:docPartBody>
        <w:p w:rsidR="001F2A13" w:rsidRDefault="001F2A13"/>
      </w:docPartBody>
    </w:docPart>
    <w:docPart>
      <w:docPartPr>
        <w:name w:val="80AC12A9365143D197A9B96807BABB80"/>
        <w:category>
          <w:name w:val="General"/>
          <w:gallery w:val="placeholder"/>
        </w:category>
        <w:types>
          <w:type w:val="bbPlcHdr"/>
        </w:types>
        <w:behaviors>
          <w:behavior w:val="content"/>
        </w:behaviors>
        <w:guid w:val="{8E0F0D2A-48AB-4D2C-B2D3-C8D5C3C4A2F7}"/>
      </w:docPartPr>
      <w:docPartBody>
        <w:p w:rsidR="001F2A13" w:rsidRDefault="001F2A13"/>
      </w:docPartBody>
    </w:docPart>
    <w:docPart>
      <w:docPartPr>
        <w:name w:val="F66B9EC840404D6592298ED227E9333F"/>
        <w:category>
          <w:name w:val="General"/>
          <w:gallery w:val="placeholder"/>
        </w:category>
        <w:types>
          <w:type w:val="bbPlcHdr"/>
        </w:types>
        <w:behaviors>
          <w:behavior w:val="content"/>
        </w:behaviors>
        <w:guid w:val="{19E1AE2B-3536-4A5D-AE68-D224D6B1C030}"/>
      </w:docPartPr>
      <w:docPartBody>
        <w:p w:rsidR="001F2A13" w:rsidRDefault="001F2A13"/>
      </w:docPartBody>
    </w:docPart>
    <w:docPart>
      <w:docPartPr>
        <w:name w:val="E42EB25E88934D949C8456B9DE2A8082"/>
        <w:category>
          <w:name w:val="General"/>
          <w:gallery w:val="placeholder"/>
        </w:category>
        <w:types>
          <w:type w:val="bbPlcHdr"/>
        </w:types>
        <w:behaviors>
          <w:behavior w:val="content"/>
        </w:behaviors>
        <w:guid w:val="{9F98AA75-77E6-480A-AF4E-20E0A521E2F4}"/>
      </w:docPartPr>
      <w:docPartBody>
        <w:p w:rsidR="001F2A13" w:rsidRDefault="001F2A13"/>
      </w:docPartBody>
    </w:docPart>
    <w:docPart>
      <w:docPartPr>
        <w:name w:val="1AAF5F6B2B6A4E9DBA764DC4CEF2D243"/>
        <w:category>
          <w:name w:val="General"/>
          <w:gallery w:val="placeholder"/>
        </w:category>
        <w:types>
          <w:type w:val="bbPlcHdr"/>
        </w:types>
        <w:behaviors>
          <w:behavior w:val="content"/>
        </w:behaviors>
        <w:guid w:val="{BA2AA4C5-2CA5-42E1-A0C8-C0980AE6CEC5}"/>
      </w:docPartPr>
      <w:docPartBody>
        <w:p w:rsidR="001F2A13" w:rsidRDefault="001F2A13"/>
      </w:docPartBody>
    </w:docPart>
    <w:docPart>
      <w:docPartPr>
        <w:name w:val="D75B23D7D02748A99F1DF7B8F85F4321"/>
        <w:category>
          <w:name w:val="General"/>
          <w:gallery w:val="placeholder"/>
        </w:category>
        <w:types>
          <w:type w:val="bbPlcHdr"/>
        </w:types>
        <w:behaviors>
          <w:behavior w:val="content"/>
        </w:behaviors>
        <w:guid w:val="{52DCFED3-57EE-44BD-9312-4994B324A319}"/>
      </w:docPartPr>
      <w:docPartBody>
        <w:p w:rsidR="001F2A13" w:rsidRDefault="001F2A13"/>
      </w:docPartBody>
    </w:docPart>
    <w:docPart>
      <w:docPartPr>
        <w:name w:val="7D039AA653C34DD7B7C25896629A62F3"/>
        <w:category>
          <w:name w:val="General"/>
          <w:gallery w:val="placeholder"/>
        </w:category>
        <w:types>
          <w:type w:val="bbPlcHdr"/>
        </w:types>
        <w:behaviors>
          <w:behavior w:val="content"/>
        </w:behaviors>
        <w:guid w:val="{1D89CC06-91B3-426A-9F5B-F5704CCD4799}"/>
      </w:docPartPr>
      <w:docPartBody>
        <w:p w:rsidR="001F2A13" w:rsidRDefault="001F2A13"/>
      </w:docPartBody>
    </w:docPart>
    <w:docPart>
      <w:docPartPr>
        <w:name w:val="21B6005F98C14F0BBA05CF5BE1D7B286"/>
        <w:category>
          <w:name w:val="General"/>
          <w:gallery w:val="placeholder"/>
        </w:category>
        <w:types>
          <w:type w:val="bbPlcHdr"/>
        </w:types>
        <w:behaviors>
          <w:behavior w:val="content"/>
        </w:behaviors>
        <w:guid w:val="{AB88D2FC-74B2-487A-B7B1-5C6292574369}"/>
      </w:docPartPr>
      <w:docPartBody>
        <w:p w:rsidR="001F2A13" w:rsidRDefault="001F2A13"/>
      </w:docPartBody>
    </w:docPart>
    <w:docPart>
      <w:docPartPr>
        <w:name w:val="E63E3F4BBF0940389BA0270EEF12AA2D"/>
        <w:category>
          <w:name w:val="General"/>
          <w:gallery w:val="placeholder"/>
        </w:category>
        <w:types>
          <w:type w:val="bbPlcHdr"/>
        </w:types>
        <w:behaviors>
          <w:behavior w:val="content"/>
        </w:behaviors>
        <w:guid w:val="{6F6FD745-8A45-4248-9A44-2F2DDD6E81D0}"/>
      </w:docPartPr>
      <w:docPartBody>
        <w:p w:rsidR="001F2A13" w:rsidRDefault="001F2A13"/>
      </w:docPartBody>
    </w:docPart>
    <w:docPart>
      <w:docPartPr>
        <w:name w:val="19314CA00F164CED8475D35853C68C6E"/>
        <w:category>
          <w:name w:val="General"/>
          <w:gallery w:val="placeholder"/>
        </w:category>
        <w:types>
          <w:type w:val="bbPlcHdr"/>
        </w:types>
        <w:behaviors>
          <w:behavior w:val="content"/>
        </w:behaviors>
        <w:guid w:val="{CDA49440-F65D-423F-97CD-E39232550618}"/>
      </w:docPartPr>
      <w:docPartBody>
        <w:p w:rsidR="001F2A13" w:rsidRDefault="001F2A13"/>
      </w:docPartBody>
    </w:docPart>
    <w:docPart>
      <w:docPartPr>
        <w:name w:val="07F1C6BA202646EBB0A1E0B28D41ACEC"/>
        <w:category>
          <w:name w:val="General"/>
          <w:gallery w:val="placeholder"/>
        </w:category>
        <w:types>
          <w:type w:val="bbPlcHdr"/>
        </w:types>
        <w:behaviors>
          <w:behavior w:val="content"/>
        </w:behaviors>
        <w:guid w:val="{46824B14-42BD-4CEC-9835-9F1B4C80A909}"/>
      </w:docPartPr>
      <w:docPartBody>
        <w:p w:rsidR="001F2A13" w:rsidRDefault="001F2A13"/>
      </w:docPartBody>
    </w:docPart>
    <w:docPart>
      <w:docPartPr>
        <w:name w:val="DE6C666586A14BD9B872B0044D48D07A"/>
        <w:category>
          <w:name w:val="General"/>
          <w:gallery w:val="placeholder"/>
        </w:category>
        <w:types>
          <w:type w:val="bbPlcHdr"/>
        </w:types>
        <w:behaviors>
          <w:behavior w:val="content"/>
        </w:behaviors>
        <w:guid w:val="{5C4C6F7D-0B7F-4ADF-A27F-33BB34F0E45B}"/>
      </w:docPartPr>
      <w:docPartBody>
        <w:p w:rsidR="001F2A13" w:rsidRDefault="001F2A13"/>
      </w:docPartBody>
    </w:docPart>
    <w:docPart>
      <w:docPartPr>
        <w:name w:val="6038C801DDB2420BAD0DF6AFB9709445"/>
        <w:category>
          <w:name w:val="General"/>
          <w:gallery w:val="placeholder"/>
        </w:category>
        <w:types>
          <w:type w:val="bbPlcHdr"/>
        </w:types>
        <w:behaviors>
          <w:behavior w:val="content"/>
        </w:behaviors>
        <w:guid w:val="{5D3B0ACD-6B4B-475B-9345-591A6FF4E7CA}"/>
      </w:docPartPr>
      <w:docPartBody>
        <w:p w:rsidR="001F2A13" w:rsidRDefault="001F2A13"/>
      </w:docPartBody>
    </w:docPart>
    <w:docPart>
      <w:docPartPr>
        <w:name w:val="8A318162101F43DF9C9FFA35FDA300BF"/>
        <w:category>
          <w:name w:val="General"/>
          <w:gallery w:val="placeholder"/>
        </w:category>
        <w:types>
          <w:type w:val="bbPlcHdr"/>
        </w:types>
        <w:behaviors>
          <w:behavior w:val="content"/>
        </w:behaviors>
        <w:guid w:val="{5C8E174E-4AD5-452B-80EE-32C549ECFC5D}"/>
      </w:docPartPr>
      <w:docPartBody>
        <w:p w:rsidR="001F2A13" w:rsidRDefault="001F2A13"/>
      </w:docPartBody>
    </w:docPart>
    <w:docPart>
      <w:docPartPr>
        <w:name w:val="47A42774B0CE4B069A4978071330B41F"/>
        <w:category>
          <w:name w:val="General"/>
          <w:gallery w:val="placeholder"/>
        </w:category>
        <w:types>
          <w:type w:val="bbPlcHdr"/>
        </w:types>
        <w:behaviors>
          <w:behavior w:val="content"/>
        </w:behaviors>
        <w:guid w:val="{B39A962B-B41C-452D-8B3C-A38FE88BD853}"/>
      </w:docPartPr>
      <w:docPartBody>
        <w:p w:rsidR="001F2A13" w:rsidRDefault="001F2A13"/>
      </w:docPartBody>
    </w:docPart>
    <w:docPart>
      <w:docPartPr>
        <w:name w:val="EAA7564990C14A03BAE49C55B5EAB3F1"/>
        <w:category>
          <w:name w:val="General"/>
          <w:gallery w:val="placeholder"/>
        </w:category>
        <w:types>
          <w:type w:val="bbPlcHdr"/>
        </w:types>
        <w:behaviors>
          <w:behavior w:val="content"/>
        </w:behaviors>
        <w:guid w:val="{1AD6B5FC-8CA6-4974-8390-0B44FB11713A}"/>
      </w:docPartPr>
      <w:docPartBody>
        <w:p w:rsidR="001F2A13" w:rsidRDefault="001F2A13"/>
      </w:docPartBody>
    </w:docPart>
    <w:docPart>
      <w:docPartPr>
        <w:name w:val="2B033D10338C4832B92AFF2A8C3BEDD9"/>
        <w:category>
          <w:name w:val="General"/>
          <w:gallery w:val="placeholder"/>
        </w:category>
        <w:types>
          <w:type w:val="bbPlcHdr"/>
        </w:types>
        <w:behaviors>
          <w:behavior w:val="content"/>
        </w:behaviors>
        <w:guid w:val="{16909F38-03CA-4CF0-833B-1753ABDC3798}"/>
      </w:docPartPr>
      <w:docPartBody>
        <w:p w:rsidR="001F2A13" w:rsidRDefault="001F2A13"/>
      </w:docPartBody>
    </w:docPart>
    <w:docPart>
      <w:docPartPr>
        <w:name w:val="9FC415DAA08B47A9A79BE563CCBFC186"/>
        <w:category>
          <w:name w:val="General"/>
          <w:gallery w:val="placeholder"/>
        </w:category>
        <w:types>
          <w:type w:val="bbPlcHdr"/>
        </w:types>
        <w:behaviors>
          <w:behavior w:val="content"/>
        </w:behaviors>
        <w:guid w:val="{B5935E04-B907-42EB-B088-821FECBD9201}"/>
      </w:docPartPr>
      <w:docPartBody>
        <w:p w:rsidR="001F2A13" w:rsidRDefault="001F2A13"/>
      </w:docPartBody>
    </w:docPart>
    <w:docPart>
      <w:docPartPr>
        <w:name w:val="B0F3BFA16D9B4D818A07EFCFA19747EB"/>
        <w:category>
          <w:name w:val="General"/>
          <w:gallery w:val="placeholder"/>
        </w:category>
        <w:types>
          <w:type w:val="bbPlcHdr"/>
        </w:types>
        <w:behaviors>
          <w:behavior w:val="content"/>
        </w:behaviors>
        <w:guid w:val="{2CB19208-FA73-4CE3-9941-C30FBB975F70}"/>
      </w:docPartPr>
      <w:docPartBody>
        <w:p w:rsidR="001F2A13" w:rsidRDefault="001F2A13"/>
      </w:docPartBody>
    </w:docPart>
    <w:docPart>
      <w:docPartPr>
        <w:name w:val="68B983AE09DA4585A0FCF21E98E64036"/>
        <w:category>
          <w:name w:val="General"/>
          <w:gallery w:val="placeholder"/>
        </w:category>
        <w:types>
          <w:type w:val="bbPlcHdr"/>
        </w:types>
        <w:behaviors>
          <w:behavior w:val="content"/>
        </w:behaviors>
        <w:guid w:val="{DEDAC539-7280-40FB-9185-9DB328737A43}"/>
      </w:docPartPr>
      <w:docPartBody>
        <w:p w:rsidR="001F2A13" w:rsidRDefault="001F2A13"/>
      </w:docPartBody>
    </w:docPart>
    <w:docPart>
      <w:docPartPr>
        <w:name w:val="039CF4EAE4F34772ADF08066B538FA1C"/>
        <w:category>
          <w:name w:val="General"/>
          <w:gallery w:val="placeholder"/>
        </w:category>
        <w:types>
          <w:type w:val="bbPlcHdr"/>
        </w:types>
        <w:behaviors>
          <w:behavior w:val="content"/>
        </w:behaviors>
        <w:guid w:val="{5BB30B73-334E-45E3-8972-F478B29CA3BB}"/>
      </w:docPartPr>
      <w:docPartBody>
        <w:p w:rsidR="001F2A13" w:rsidRDefault="001F2A13"/>
      </w:docPartBody>
    </w:docPart>
    <w:docPart>
      <w:docPartPr>
        <w:name w:val="6B6C92BDBE1E4D2B95DA70C2AF898067"/>
        <w:category>
          <w:name w:val="General"/>
          <w:gallery w:val="placeholder"/>
        </w:category>
        <w:types>
          <w:type w:val="bbPlcHdr"/>
        </w:types>
        <w:behaviors>
          <w:behavior w:val="content"/>
        </w:behaviors>
        <w:guid w:val="{94E1D1A1-EB86-4457-AE27-8467028E2EC1}"/>
      </w:docPartPr>
      <w:docPartBody>
        <w:p w:rsidR="001F2A13" w:rsidRDefault="001F2A13"/>
      </w:docPartBody>
    </w:docPart>
    <w:docPart>
      <w:docPartPr>
        <w:name w:val="73A8178F25AE425C96CCD7782EEDBDFC"/>
        <w:category>
          <w:name w:val="General"/>
          <w:gallery w:val="placeholder"/>
        </w:category>
        <w:types>
          <w:type w:val="bbPlcHdr"/>
        </w:types>
        <w:behaviors>
          <w:behavior w:val="content"/>
        </w:behaviors>
        <w:guid w:val="{64FB212B-65E4-440B-A5EB-625FDC77D7D4}"/>
      </w:docPartPr>
      <w:docPartBody>
        <w:p w:rsidR="001F2A13" w:rsidRDefault="001F2A13"/>
      </w:docPartBody>
    </w:docPart>
    <w:docPart>
      <w:docPartPr>
        <w:name w:val="FB96AD27E4124D54A27438E64ECEF51C"/>
        <w:category>
          <w:name w:val="General"/>
          <w:gallery w:val="placeholder"/>
        </w:category>
        <w:types>
          <w:type w:val="bbPlcHdr"/>
        </w:types>
        <w:behaviors>
          <w:behavior w:val="content"/>
        </w:behaviors>
        <w:guid w:val="{7E1771C5-919A-4555-A059-71E416F4ACEF}"/>
      </w:docPartPr>
      <w:docPartBody>
        <w:p w:rsidR="001F2A13" w:rsidRDefault="001F2A13"/>
      </w:docPartBody>
    </w:docPart>
    <w:docPart>
      <w:docPartPr>
        <w:name w:val="CDB95881F6744BFF8BABC589064299AC"/>
        <w:category>
          <w:name w:val="General"/>
          <w:gallery w:val="placeholder"/>
        </w:category>
        <w:types>
          <w:type w:val="bbPlcHdr"/>
        </w:types>
        <w:behaviors>
          <w:behavior w:val="content"/>
        </w:behaviors>
        <w:guid w:val="{38AF5C0A-8EC5-4282-929C-AE5023FCE759}"/>
      </w:docPartPr>
      <w:docPartBody>
        <w:p w:rsidR="001F2A13" w:rsidRDefault="001F2A13"/>
      </w:docPartBody>
    </w:docPart>
    <w:docPart>
      <w:docPartPr>
        <w:name w:val="51CB3CAB82E144FE963BFA9854EB6CEB"/>
        <w:category>
          <w:name w:val="General"/>
          <w:gallery w:val="placeholder"/>
        </w:category>
        <w:types>
          <w:type w:val="bbPlcHdr"/>
        </w:types>
        <w:behaviors>
          <w:behavior w:val="content"/>
        </w:behaviors>
        <w:guid w:val="{EF6EA6A4-91EA-4EE3-90BD-33E1F75E91DC}"/>
      </w:docPartPr>
      <w:docPartBody>
        <w:p w:rsidR="001F2A13" w:rsidRDefault="001F2A13"/>
      </w:docPartBody>
    </w:docPart>
    <w:docPart>
      <w:docPartPr>
        <w:name w:val="2E615966850F4065BF6EF5F131824B65"/>
        <w:category>
          <w:name w:val="General"/>
          <w:gallery w:val="placeholder"/>
        </w:category>
        <w:types>
          <w:type w:val="bbPlcHdr"/>
        </w:types>
        <w:behaviors>
          <w:behavior w:val="content"/>
        </w:behaviors>
        <w:guid w:val="{5A7DA0D0-E8C9-47DD-90A6-93F3D76CF4B8}"/>
      </w:docPartPr>
      <w:docPartBody>
        <w:p w:rsidR="001F2A13" w:rsidRDefault="001F2A13"/>
      </w:docPartBody>
    </w:docPart>
    <w:docPart>
      <w:docPartPr>
        <w:name w:val="3870E0624A5B476089222180DD7A47BD"/>
        <w:category>
          <w:name w:val="General"/>
          <w:gallery w:val="placeholder"/>
        </w:category>
        <w:types>
          <w:type w:val="bbPlcHdr"/>
        </w:types>
        <w:behaviors>
          <w:behavior w:val="content"/>
        </w:behaviors>
        <w:guid w:val="{F86E50FC-0FF7-4580-A684-7A6D57E3CC4B}"/>
      </w:docPartPr>
      <w:docPartBody>
        <w:p w:rsidR="001F2A13" w:rsidRDefault="001F2A13"/>
      </w:docPartBody>
    </w:docPart>
    <w:docPart>
      <w:docPartPr>
        <w:name w:val="805B35997D96462A9D8D37CB7D7B7555"/>
        <w:category>
          <w:name w:val="General"/>
          <w:gallery w:val="placeholder"/>
        </w:category>
        <w:types>
          <w:type w:val="bbPlcHdr"/>
        </w:types>
        <w:behaviors>
          <w:behavior w:val="content"/>
        </w:behaviors>
        <w:guid w:val="{537C656D-9FE8-4A8D-901A-6C0371F1FB94}"/>
      </w:docPartPr>
      <w:docPartBody>
        <w:p w:rsidR="001F2A13" w:rsidRDefault="001F2A13"/>
      </w:docPartBody>
    </w:docPart>
    <w:docPart>
      <w:docPartPr>
        <w:name w:val="4ECE748291034EBBB9871BA293A6AC1C"/>
        <w:category>
          <w:name w:val="General"/>
          <w:gallery w:val="placeholder"/>
        </w:category>
        <w:types>
          <w:type w:val="bbPlcHdr"/>
        </w:types>
        <w:behaviors>
          <w:behavior w:val="content"/>
        </w:behaviors>
        <w:guid w:val="{126C20BA-7192-4FBF-B549-13556E0E182B}"/>
      </w:docPartPr>
      <w:docPartBody>
        <w:p w:rsidR="001F2A13" w:rsidRDefault="001F2A13"/>
      </w:docPartBody>
    </w:docPart>
    <w:docPart>
      <w:docPartPr>
        <w:name w:val="12AAB069395A4A8491814562F4098AE7"/>
        <w:category>
          <w:name w:val="General"/>
          <w:gallery w:val="placeholder"/>
        </w:category>
        <w:types>
          <w:type w:val="bbPlcHdr"/>
        </w:types>
        <w:behaviors>
          <w:behavior w:val="content"/>
        </w:behaviors>
        <w:guid w:val="{1CCB6C66-E3C3-4566-B410-E0F92238F363}"/>
      </w:docPartPr>
      <w:docPartBody>
        <w:p w:rsidR="001F2A13" w:rsidRDefault="001F2A13"/>
      </w:docPartBody>
    </w:docPart>
    <w:docPart>
      <w:docPartPr>
        <w:name w:val="7A30CDA2990941999D6369B5141EDF7F"/>
        <w:category>
          <w:name w:val="General"/>
          <w:gallery w:val="placeholder"/>
        </w:category>
        <w:types>
          <w:type w:val="bbPlcHdr"/>
        </w:types>
        <w:behaviors>
          <w:behavior w:val="content"/>
        </w:behaviors>
        <w:guid w:val="{B60FB01D-B273-46C3-B01C-E32E10582190}"/>
      </w:docPartPr>
      <w:docPartBody>
        <w:p w:rsidR="001F2A13" w:rsidRDefault="001F2A13"/>
      </w:docPartBody>
    </w:docPart>
    <w:docPart>
      <w:docPartPr>
        <w:name w:val="FA1DE868555B40DEA037FE960F98F4F3"/>
        <w:category>
          <w:name w:val="General"/>
          <w:gallery w:val="placeholder"/>
        </w:category>
        <w:types>
          <w:type w:val="bbPlcHdr"/>
        </w:types>
        <w:behaviors>
          <w:behavior w:val="content"/>
        </w:behaviors>
        <w:guid w:val="{F0C57468-7D6C-4E9C-99A9-CD67BF5ED255}"/>
      </w:docPartPr>
      <w:docPartBody>
        <w:p w:rsidR="001F2A13" w:rsidRDefault="001F2A13"/>
      </w:docPartBody>
    </w:docPart>
    <w:docPart>
      <w:docPartPr>
        <w:name w:val="08D0B8E059E04E8B88FAAFDF09CDABDB"/>
        <w:category>
          <w:name w:val="General"/>
          <w:gallery w:val="placeholder"/>
        </w:category>
        <w:types>
          <w:type w:val="bbPlcHdr"/>
        </w:types>
        <w:behaviors>
          <w:behavior w:val="content"/>
        </w:behaviors>
        <w:guid w:val="{944D2E12-9ACE-44FA-B6D8-88EABC9BA42A}"/>
      </w:docPartPr>
      <w:docPartBody>
        <w:p w:rsidR="001F2A13" w:rsidRDefault="001F2A13"/>
      </w:docPartBody>
    </w:docPart>
    <w:docPart>
      <w:docPartPr>
        <w:name w:val="8D36BCB4B24D4021A33D47CF46365D48"/>
        <w:category>
          <w:name w:val="General"/>
          <w:gallery w:val="placeholder"/>
        </w:category>
        <w:types>
          <w:type w:val="bbPlcHdr"/>
        </w:types>
        <w:behaviors>
          <w:behavior w:val="content"/>
        </w:behaviors>
        <w:guid w:val="{9C42A3CD-2721-42A2-9BEB-080AEC4395E7}"/>
      </w:docPartPr>
      <w:docPartBody>
        <w:p w:rsidR="001F2A13" w:rsidRDefault="001F2A13"/>
      </w:docPartBody>
    </w:docPart>
    <w:docPart>
      <w:docPartPr>
        <w:name w:val="11ED10FC48224A0DB9DAC9CE8BA945D9"/>
        <w:category>
          <w:name w:val="General"/>
          <w:gallery w:val="placeholder"/>
        </w:category>
        <w:types>
          <w:type w:val="bbPlcHdr"/>
        </w:types>
        <w:behaviors>
          <w:behavior w:val="content"/>
        </w:behaviors>
        <w:guid w:val="{8139C019-FA25-4D06-AAD5-CB093B9DA06E}"/>
      </w:docPartPr>
      <w:docPartBody>
        <w:p w:rsidR="001F2A13" w:rsidRDefault="001F2A13"/>
      </w:docPartBody>
    </w:docPart>
    <w:docPart>
      <w:docPartPr>
        <w:name w:val="B3ED18FB00DE48D29634875828DBFE66"/>
        <w:category>
          <w:name w:val="General"/>
          <w:gallery w:val="placeholder"/>
        </w:category>
        <w:types>
          <w:type w:val="bbPlcHdr"/>
        </w:types>
        <w:behaviors>
          <w:behavior w:val="content"/>
        </w:behaviors>
        <w:guid w:val="{FA9348E6-7E53-489C-9813-A13F9C8A828C}"/>
      </w:docPartPr>
      <w:docPartBody>
        <w:p w:rsidR="001F2A13" w:rsidRDefault="001F2A13"/>
      </w:docPartBody>
    </w:docPart>
    <w:docPart>
      <w:docPartPr>
        <w:name w:val="6DBEA0E95FB045B1BB331A7FB2642C61"/>
        <w:category>
          <w:name w:val="General"/>
          <w:gallery w:val="placeholder"/>
        </w:category>
        <w:types>
          <w:type w:val="bbPlcHdr"/>
        </w:types>
        <w:behaviors>
          <w:behavior w:val="content"/>
        </w:behaviors>
        <w:guid w:val="{C4DBCB94-8444-4B57-AD4A-09CBE42D3F6B}"/>
      </w:docPartPr>
      <w:docPartBody>
        <w:p w:rsidR="001F2A13" w:rsidRDefault="001F2A13"/>
      </w:docPartBody>
    </w:docPart>
    <w:docPart>
      <w:docPartPr>
        <w:name w:val="20154CE225BB4C618F133736D7100B74"/>
        <w:category>
          <w:name w:val="General"/>
          <w:gallery w:val="placeholder"/>
        </w:category>
        <w:types>
          <w:type w:val="bbPlcHdr"/>
        </w:types>
        <w:behaviors>
          <w:behavior w:val="content"/>
        </w:behaviors>
        <w:guid w:val="{18649511-B1DF-4835-A04E-DF9474D442F1}"/>
      </w:docPartPr>
      <w:docPartBody>
        <w:p w:rsidR="001F2A13" w:rsidRDefault="001F2A13"/>
      </w:docPartBody>
    </w:docPart>
    <w:docPart>
      <w:docPartPr>
        <w:name w:val="974909B78B8546C7A7E52D33F6EF9EDF"/>
        <w:category>
          <w:name w:val="General"/>
          <w:gallery w:val="placeholder"/>
        </w:category>
        <w:types>
          <w:type w:val="bbPlcHdr"/>
        </w:types>
        <w:behaviors>
          <w:behavior w:val="content"/>
        </w:behaviors>
        <w:guid w:val="{E3D1D8DD-F777-4AF8-9CC1-34BEF9CB8786}"/>
      </w:docPartPr>
      <w:docPartBody>
        <w:p w:rsidR="001F2A13" w:rsidRDefault="001F2A13"/>
      </w:docPartBody>
    </w:docPart>
    <w:docPart>
      <w:docPartPr>
        <w:name w:val="7143394F80DD4942840551B332A76F81"/>
        <w:category>
          <w:name w:val="General"/>
          <w:gallery w:val="placeholder"/>
        </w:category>
        <w:types>
          <w:type w:val="bbPlcHdr"/>
        </w:types>
        <w:behaviors>
          <w:behavior w:val="content"/>
        </w:behaviors>
        <w:guid w:val="{55554C4F-33F7-4375-A89B-352DE0F3FB6A}"/>
      </w:docPartPr>
      <w:docPartBody>
        <w:p w:rsidR="001F2A13" w:rsidRDefault="001F2A13"/>
      </w:docPartBody>
    </w:docPart>
    <w:docPart>
      <w:docPartPr>
        <w:name w:val="9CAF685787DC4AD6B4AA76B2E7EB7A40"/>
        <w:category>
          <w:name w:val="General"/>
          <w:gallery w:val="placeholder"/>
        </w:category>
        <w:types>
          <w:type w:val="bbPlcHdr"/>
        </w:types>
        <w:behaviors>
          <w:behavior w:val="content"/>
        </w:behaviors>
        <w:guid w:val="{C75CADFF-10E0-40A8-B53F-141E638596FE}"/>
      </w:docPartPr>
      <w:docPartBody>
        <w:p w:rsidR="001F2A13" w:rsidRDefault="001F2A13"/>
      </w:docPartBody>
    </w:docPart>
    <w:docPart>
      <w:docPartPr>
        <w:name w:val="B7E4696B485A4FCC8A4170A7DE79F31F"/>
        <w:category>
          <w:name w:val="General"/>
          <w:gallery w:val="placeholder"/>
        </w:category>
        <w:types>
          <w:type w:val="bbPlcHdr"/>
        </w:types>
        <w:behaviors>
          <w:behavior w:val="content"/>
        </w:behaviors>
        <w:guid w:val="{95B04D49-FD9A-4214-B57D-B5C5A78B2200}"/>
      </w:docPartPr>
      <w:docPartBody>
        <w:p w:rsidR="001F2A13" w:rsidRDefault="001F2A13"/>
      </w:docPartBody>
    </w:docPart>
    <w:docPart>
      <w:docPartPr>
        <w:name w:val="E69B82F83B114B208540A296600C7160"/>
        <w:category>
          <w:name w:val="General"/>
          <w:gallery w:val="placeholder"/>
        </w:category>
        <w:types>
          <w:type w:val="bbPlcHdr"/>
        </w:types>
        <w:behaviors>
          <w:behavior w:val="content"/>
        </w:behaviors>
        <w:guid w:val="{91C1E3AD-1B16-4DA4-82C9-76735187AEEF}"/>
      </w:docPartPr>
      <w:docPartBody>
        <w:p w:rsidR="001F2A13" w:rsidRDefault="001F2A13"/>
      </w:docPartBody>
    </w:docPart>
    <w:docPart>
      <w:docPartPr>
        <w:name w:val="F3BDB46D4919438D9AB47ABD81BE2F76"/>
        <w:category>
          <w:name w:val="General"/>
          <w:gallery w:val="placeholder"/>
        </w:category>
        <w:types>
          <w:type w:val="bbPlcHdr"/>
        </w:types>
        <w:behaviors>
          <w:behavior w:val="content"/>
        </w:behaviors>
        <w:guid w:val="{0900EC9B-B85F-4197-A37A-E28246660A0E}"/>
      </w:docPartPr>
      <w:docPartBody>
        <w:p w:rsidR="001F2A13" w:rsidRDefault="001F2A13"/>
      </w:docPartBody>
    </w:docPart>
    <w:docPart>
      <w:docPartPr>
        <w:name w:val="17366B8BDE1C484D98D77AFE5E1E1DAA"/>
        <w:category>
          <w:name w:val="General"/>
          <w:gallery w:val="placeholder"/>
        </w:category>
        <w:types>
          <w:type w:val="bbPlcHdr"/>
        </w:types>
        <w:behaviors>
          <w:behavior w:val="content"/>
        </w:behaviors>
        <w:guid w:val="{629446E0-7958-449D-B40C-4679A917653D}"/>
      </w:docPartPr>
      <w:docPartBody>
        <w:p w:rsidR="001F2A13" w:rsidRDefault="001F2A13"/>
      </w:docPartBody>
    </w:docPart>
    <w:docPart>
      <w:docPartPr>
        <w:name w:val="C48F17DCB83D4C799818EDEDA82312F1"/>
        <w:category>
          <w:name w:val="General"/>
          <w:gallery w:val="placeholder"/>
        </w:category>
        <w:types>
          <w:type w:val="bbPlcHdr"/>
        </w:types>
        <w:behaviors>
          <w:behavior w:val="content"/>
        </w:behaviors>
        <w:guid w:val="{7E50AD13-650F-49DD-ACFC-DC443EBB8F33}"/>
      </w:docPartPr>
      <w:docPartBody>
        <w:p w:rsidR="001F2A13" w:rsidRDefault="001F2A13"/>
      </w:docPartBody>
    </w:docPart>
    <w:docPart>
      <w:docPartPr>
        <w:name w:val="D18F663CDBCC4C0CA32873DFFD7968AA"/>
        <w:category>
          <w:name w:val="General"/>
          <w:gallery w:val="placeholder"/>
        </w:category>
        <w:types>
          <w:type w:val="bbPlcHdr"/>
        </w:types>
        <w:behaviors>
          <w:behavior w:val="content"/>
        </w:behaviors>
        <w:guid w:val="{6B586529-C5D8-4D1C-AD19-1A6A54A33377}"/>
      </w:docPartPr>
      <w:docPartBody>
        <w:p w:rsidR="001F2A13" w:rsidRDefault="001F2A13"/>
      </w:docPartBody>
    </w:docPart>
    <w:docPart>
      <w:docPartPr>
        <w:name w:val="9696E1DC35DC451CB8D38B68A2B72908"/>
        <w:category>
          <w:name w:val="General"/>
          <w:gallery w:val="placeholder"/>
        </w:category>
        <w:types>
          <w:type w:val="bbPlcHdr"/>
        </w:types>
        <w:behaviors>
          <w:behavior w:val="content"/>
        </w:behaviors>
        <w:guid w:val="{B3AF6684-1C50-427F-94B0-60EEFC14096C}"/>
      </w:docPartPr>
      <w:docPartBody>
        <w:p w:rsidR="001F2A13" w:rsidRDefault="001F2A13"/>
      </w:docPartBody>
    </w:docPart>
    <w:docPart>
      <w:docPartPr>
        <w:name w:val="73E1179B64344824A982623E8FCA1F15"/>
        <w:category>
          <w:name w:val="General"/>
          <w:gallery w:val="placeholder"/>
        </w:category>
        <w:types>
          <w:type w:val="bbPlcHdr"/>
        </w:types>
        <w:behaviors>
          <w:behavior w:val="content"/>
        </w:behaviors>
        <w:guid w:val="{53245FE2-8664-45CB-AA27-D55CA9929D9D}"/>
      </w:docPartPr>
      <w:docPartBody>
        <w:p w:rsidR="001F2A13" w:rsidRDefault="001F2A13"/>
      </w:docPartBody>
    </w:docPart>
    <w:docPart>
      <w:docPartPr>
        <w:name w:val="9E02549516434D60B2B12753ED2187A8"/>
        <w:category>
          <w:name w:val="General"/>
          <w:gallery w:val="placeholder"/>
        </w:category>
        <w:types>
          <w:type w:val="bbPlcHdr"/>
        </w:types>
        <w:behaviors>
          <w:behavior w:val="content"/>
        </w:behaviors>
        <w:guid w:val="{7D67164D-05A8-43F9-89B1-44519EC5EEC9}"/>
      </w:docPartPr>
      <w:docPartBody>
        <w:p w:rsidR="001F2A13" w:rsidRDefault="001F2A13"/>
      </w:docPartBody>
    </w:docPart>
    <w:docPart>
      <w:docPartPr>
        <w:name w:val="691866F20D7049B0922F50E396354587"/>
        <w:category>
          <w:name w:val="General"/>
          <w:gallery w:val="placeholder"/>
        </w:category>
        <w:types>
          <w:type w:val="bbPlcHdr"/>
        </w:types>
        <w:behaviors>
          <w:behavior w:val="content"/>
        </w:behaviors>
        <w:guid w:val="{E27C45E9-632E-4F6E-B6C2-41B9C0DA8131}"/>
      </w:docPartPr>
      <w:docPartBody>
        <w:p w:rsidR="001F2A13" w:rsidRDefault="001F2A13"/>
      </w:docPartBody>
    </w:docPart>
    <w:docPart>
      <w:docPartPr>
        <w:name w:val="D5FDF383936F402984B35B469929BFD1"/>
        <w:category>
          <w:name w:val="General"/>
          <w:gallery w:val="placeholder"/>
        </w:category>
        <w:types>
          <w:type w:val="bbPlcHdr"/>
        </w:types>
        <w:behaviors>
          <w:behavior w:val="content"/>
        </w:behaviors>
        <w:guid w:val="{BF395966-37ED-489C-BC70-4DEF991DA48A}"/>
      </w:docPartPr>
      <w:docPartBody>
        <w:p w:rsidR="001F2A13" w:rsidRDefault="001F2A13"/>
      </w:docPartBody>
    </w:docPart>
    <w:docPart>
      <w:docPartPr>
        <w:name w:val="6611C221AB134FC284F070D49EFB3FA2"/>
        <w:category>
          <w:name w:val="General"/>
          <w:gallery w:val="placeholder"/>
        </w:category>
        <w:types>
          <w:type w:val="bbPlcHdr"/>
        </w:types>
        <w:behaviors>
          <w:behavior w:val="content"/>
        </w:behaviors>
        <w:guid w:val="{F483EF85-69C2-43B1-BE59-295B4C1EFE41}"/>
      </w:docPartPr>
      <w:docPartBody>
        <w:p w:rsidR="001F2A13" w:rsidRDefault="001F2A13"/>
      </w:docPartBody>
    </w:docPart>
    <w:docPart>
      <w:docPartPr>
        <w:name w:val="29057C13E61F4695B56E53229638A597"/>
        <w:category>
          <w:name w:val="General"/>
          <w:gallery w:val="placeholder"/>
        </w:category>
        <w:types>
          <w:type w:val="bbPlcHdr"/>
        </w:types>
        <w:behaviors>
          <w:behavior w:val="content"/>
        </w:behaviors>
        <w:guid w:val="{BACFA735-5D77-4BA1-9D6B-AFB8805E3623}"/>
      </w:docPartPr>
      <w:docPartBody>
        <w:p w:rsidR="001F2A13" w:rsidRDefault="001F2A13"/>
      </w:docPartBody>
    </w:docPart>
    <w:docPart>
      <w:docPartPr>
        <w:name w:val="D8B66427A1C541F7AAFD6F8036B37F7B"/>
        <w:category>
          <w:name w:val="General"/>
          <w:gallery w:val="placeholder"/>
        </w:category>
        <w:types>
          <w:type w:val="bbPlcHdr"/>
        </w:types>
        <w:behaviors>
          <w:behavior w:val="content"/>
        </w:behaviors>
        <w:guid w:val="{581D2310-000D-4C95-95FE-4777D375CD1B}"/>
      </w:docPartPr>
      <w:docPartBody>
        <w:p w:rsidR="001F2A13" w:rsidRDefault="001F2A13"/>
      </w:docPartBody>
    </w:docPart>
    <w:docPart>
      <w:docPartPr>
        <w:name w:val="8CAF56C7DB5840C398B8A569709DF2E1"/>
        <w:category>
          <w:name w:val="General"/>
          <w:gallery w:val="placeholder"/>
        </w:category>
        <w:types>
          <w:type w:val="bbPlcHdr"/>
        </w:types>
        <w:behaviors>
          <w:behavior w:val="content"/>
        </w:behaviors>
        <w:guid w:val="{376CE1F3-69D5-428F-B1C7-879A98EE2B31}"/>
      </w:docPartPr>
      <w:docPartBody>
        <w:p w:rsidR="001F2A13" w:rsidRDefault="001F2A13"/>
      </w:docPartBody>
    </w:docPart>
    <w:docPart>
      <w:docPartPr>
        <w:name w:val="E8F2C45754194CCA8A1CBB20DCDB5114"/>
        <w:category>
          <w:name w:val="General"/>
          <w:gallery w:val="placeholder"/>
        </w:category>
        <w:types>
          <w:type w:val="bbPlcHdr"/>
        </w:types>
        <w:behaviors>
          <w:behavior w:val="content"/>
        </w:behaviors>
        <w:guid w:val="{764AD286-66F5-40E7-95D7-7103AA272958}"/>
      </w:docPartPr>
      <w:docPartBody>
        <w:p w:rsidR="001F2A13" w:rsidRDefault="001F2A13"/>
      </w:docPartBody>
    </w:docPart>
    <w:docPart>
      <w:docPartPr>
        <w:name w:val="A51A317966484F2FAB33BDACC445E7F0"/>
        <w:category>
          <w:name w:val="General"/>
          <w:gallery w:val="placeholder"/>
        </w:category>
        <w:types>
          <w:type w:val="bbPlcHdr"/>
        </w:types>
        <w:behaviors>
          <w:behavior w:val="content"/>
        </w:behaviors>
        <w:guid w:val="{AF015EC5-C733-4BCF-87A7-2FEF3B2DF831}"/>
      </w:docPartPr>
      <w:docPartBody>
        <w:p w:rsidR="001F2A13" w:rsidRDefault="001F2A13"/>
      </w:docPartBody>
    </w:docPart>
    <w:docPart>
      <w:docPartPr>
        <w:name w:val="221F0C1B1D2E48909C28B7F337301A5B"/>
        <w:category>
          <w:name w:val="General"/>
          <w:gallery w:val="placeholder"/>
        </w:category>
        <w:types>
          <w:type w:val="bbPlcHdr"/>
        </w:types>
        <w:behaviors>
          <w:behavior w:val="content"/>
        </w:behaviors>
        <w:guid w:val="{E78A86CF-AB60-44B0-8C68-F9FCAC64046D}"/>
      </w:docPartPr>
      <w:docPartBody>
        <w:p w:rsidR="001F2A13" w:rsidRDefault="001F2A13"/>
      </w:docPartBody>
    </w:docPart>
    <w:docPart>
      <w:docPartPr>
        <w:name w:val="B7007885AEEB40AFBDB7B306E0497B30"/>
        <w:category>
          <w:name w:val="General"/>
          <w:gallery w:val="placeholder"/>
        </w:category>
        <w:types>
          <w:type w:val="bbPlcHdr"/>
        </w:types>
        <w:behaviors>
          <w:behavior w:val="content"/>
        </w:behaviors>
        <w:guid w:val="{A5618172-0E4F-4F7B-A29C-82BD471B86E3}"/>
      </w:docPartPr>
      <w:docPartBody>
        <w:p w:rsidR="001F2A13" w:rsidRDefault="001F2A13"/>
      </w:docPartBody>
    </w:docPart>
    <w:docPart>
      <w:docPartPr>
        <w:name w:val="851E42EC9ECC4EFBBEC4C8C9C7BAC720"/>
        <w:category>
          <w:name w:val="General"/>
          <w:gallery w:val="placeholder"/>
        </w:category>
        <w:types>
          <w:type w:val="bbPlcHdr"/>
        </w:types>
        <w:behaviors>
          <w:behavior w:val="content"/>
        </w:behaviors>
        <w:guid w:val="{AD070720-A5E0-4E07-AF00-1385587C2766}"/>
      </w:docPartPr>
      <w:docPartBody>
        <w:p w:rsidR="001F2A13" w:rsidRDefault="001F2A13"/>
      </w:docPartBody>
    </w:docPart>
    <w:docPart>
      <w:docPartPr>
        <w:name w:val="0EC2697EF8BC4DE1B3169C25CE783016"/>
        <w:category>
          <w:name w:val="General"/>
          <w:gallery w:val="placeholder"/>
        </w:category>
        <w:types>
          <w:type w:val="bbPlcHdr"/>
        </w:types>
        <w:behaviors>
          <w:behavior w:val="content"/>
        </w:behaviors>
        <w:guid w:val="{D5795F7A-E949-4709-BB0F-8CE228CBF3FE}"/>
      </w:docPartPr>
      <w:docPartBody>
        <w:p w:rsidR="001F2A13" w:rsidRDefault="001F2A13"/>
      </w:docPartBody>
    </w:docPart>
    <w:docPart>
      <w:docPartPr>
        <w:name w:val="19AA06BDBF1A49C1A7A76700A7911E76"/>
        <w:category>
          <w:name w:val="General"/>
          <w:gallery w:val="placeholder"/>
        </w:category>
        <w:types>
          <w:type w:val="bbPlcHdr"/>
        </w:types>
        <w:behaviors>
          <w:behavior w:val="content"/>
        </w:behaviors>
        <w:guid w:val="{B9C5873F-5534-41DC-A8F8-55009362CEA9}"/>
      </w:docPartPr>
      <w:docPartBody>
        <w:p w:rsidR="001F2A13" w:rsidRDefault="001F2A13"/>
      </w:docPartBody>
    </w:docPart>
    <w:docPart>
      <w:docPartPr>
        <w:name w:val="6D8EB44590294226A54B0CF15461CA2E"/>
        <w:category>
          <w:name w:val="General"/>
          <w:gallery w:val="placeholder"/>
        </w:category>
        <w:types>
          <w:type w:val="bbPlcHdr"/>
        </w:types>
        <w:behaviors>
          <w:behavior w:val="content"/>
        </w:behaviors>
        <w:guid w:val="{4E60810B-6A42-4CA4-9597-07CA65C9611B}"/>
      </w:docPartPr>
      <w:docPartBody>
        <w:p w:rsidR="001F2A13" w:rsidRDefault="001F2A13"/>
      </w:docPartBody>
    </w:docPart>
    <w:docPart>
      <w:docPartPr>
        <w:name w:val="AAB906A487464B29B2874C8DF8A265E4"/>
        <w:category>
          <w:name w:val="General"/>
          <w:gallery w:val="placeholder"/>
        </w:category>
        <w:types>
          <w:type w:val="bbPlcHdr"/>
        </w:types>
        <w:behaviors>
          <w:behavior w:val="content"/>
        </w:behaviors>
        <w:guid w:val="{E400C903-5B49-4666-9DF6-97573ED6537F}"/>
      </w:docPartPr>
      <w:docPartBody>
        <w:p w:rsidR="001F2A13" w:rsidRDefault="001F2A13"/>
      </w:docPartBody>
    </w:docPart>
    <w:docPart>
      <w:docPartPr>
        <w:name w:val="A4AD2418D96547608E3960EC32D88863"/>
        <w:category>
          <w:name w:val="General"/>
          <w:gallery w:val="placeholder"/>
        </w:category>
        <w:types>
          <w:type w:val="bbPlcHdr"/>
        </w:types>
        <w:behaviors>
          <w:behavior w:val="content"/>
        </w:behaviors>
        <w:guid w:val="{E9B691CD-A72E-498F-84E7-3B67F63B56B4}"/>
      </w:docPartPr>
      <w:docPartBody>
        <w:p w:rsidR="001F2A13" w:rsidRDefault="001F2A13"/>
      </w:docPartBody>
    </w:docPart>
    <w:docPart>
      <w:docPartPr>
        <w:name w:val="02E51043AA5941AAB7E3995A62F83DBC"/>
        <w:category>
          <w:name w:val="General"/>
          <w:gallery w:val="placeholder"/>
        </w:category>
        <w:types>
          <w:type w:val="bbPlcHdr"/>
        </w:types>
        <w:behaviors>
          <w:behavior w:val="content"/>
        </w:behaviors>
        <w:guid w:val="{D0ED3B62-DF79-4598-8CE8-C50FDFB1E398}"/>
      </w:docPartPr>
      <w:docPartBody>
        <w:p w:rsidR="001F2A13" w:rsidRDefault="001F2A13"/>
      </w:docPartBody>
    </w:docPart>
    <w:docPart>
      <w:docPartPr>
        <w:name w:val="9CC619BAFABD438F901553330BD32D55"/>
        <w:category>
          <w:name w:val="General"/>
          <w:gallery w:val="placeholder"/>
        </w:category>
        <w:types>
          <w:type w:val="bbPlcHdr"/>
        </w:types>
        <w:behaviors>
          <w:behavior w:val="content"/>
        </w:behaviors>
        <w:guid w:val="{59A4769B-E155-45B5-88EF-7A45D148F11A}"/>
      </w:docPartPr>
      <w:docPartBody>
        <w:p w:rsidR="001F2A13" w:rsidRDefault="001F2A13"/>
      </w:docPartBody>
    </w:docPart>
    <w:docPart>
      <w:docPartPr>
        <w:name w:val="6CE620EED49645388707EE44590F11A5"/>
        <w:category>
          <w:name w:val="General"/>
          <w:gallery w:val="placeholder"/>
        </w:category>
        <w:types>
          <w:type w:val="bbPlcHdr"/>
        </w:types>
        <w:behaviors>
          <w:behavior w:val="content"/>
        </w:behaviors>
        <w:guid w:val="{E4A123B4-50DD-4DA4-ADE8-3C182337DCED}"/>
      </w:docPartPr>
      <w:docPartBody>
        <w:p w:rsidR="001F2A13" w:rsidRDefault="001F2A13"/>
      </w:docPartBody>
    </w:docPart>
    <w:docPart>
      <w:docPartPr>
        <w:name w:val="1748D62E335349DFBEA8D7D5A55A8EF1"/>
        <w:category>
          <w:name w:val="General"/>
          <w:gallery w:val="placeholder"/>
        </w:category>
        <w:types>
          <w:type w:val="bbPlcHdr"/>
        </w:types>
        <w:behaviors>
          <w:behavior w:val="content"/>
        </w:behaviors>
        <w:guid w:val="{F72A02F3-B956-4E40-B117-A9D2F8C96F0C}"/>
      </w:docPartPr>
      <w:docPartBody>
        <w:p w:rsidR="001F2A13" w:rsidRDefault="001F2A13"/>
      </w:docPartBody>
    </w:docPart>
    <w:docPart>
      <w:docPartPr>
        <w:name w:val="2E9EB64F485242A8B9B59A1F762070E3"/>
        <w:category>
          <w:name w:val="General"/>
          <w:gallery w:val="placeholder"/>
        </w:category>
        <w:types>
          <w:type w:val="bbPlcHdr"/>
        </w:types>
        <w:behaviors>
          <w:behavior w:val="content"/>
        </w:behaviors>
        <w:guid w:val="{619A1488-E99C-4576-8555-08C62BC68E7D}"/>
      </w:docPartPr>
      <w:docPartBody>
        <w:p w:rsidR="001F2A13" w:rsidRDefault="001F2A13"/>
      </w:docPartBody>
    </w:docPart>
    <w:docPart>
      <w:docPartPr>
        <w:name w:val="F5A30DA975A74DC9868CF10083BED29B"/>
        <w:category>
          <w:name w:val="General"/>
          <w:gallery w:val="placeholder"/>
        </w:category>
        <w:types>
          <w:type w:val="bbPlcHdr"/>
        </w:types>
        <w:behaviors>
          <w:behavior w:val="content"/>
        </w:behaviors>
        <w:guid w:val="{C95EE20B-AF2C-463C-828A-79A7298C32F3}"/>
      </w:docPartPr>
      <w:docPartBody>
        <w:p w:rsidR="001F2A13" w:rsidRDefault="001F2A13"/>
      </w:docPartBody>
    </w:docPart>
    <w:docPart>
      <w:docPartPr>
        <w:name w:val="D971BCFED1B24811AC2EDC8E8C8340E8"/>
        <w:category>
          <w:name w:val="General"/>
          <w:gallery w:val="placeholder"/>
        </w:category>
        <w:types>
          <w:type w:val="bbPlcHdr"/>
        </w:types>
        <w:behaviors>
          <w:behavior w:val="content"/>
        </w:behaviors>
        <w:guid w:val="{3B0FCCAF-D76A-4491-BA96-85531148C57D}"/>
      </w:docPartPr>
      <w:docPartBody>
        <w:p w:rsidR="001F2A13" w:rsidRDefault="001F2A13"/>
      </w:docPartBody>
    </w:docPart>
    <w:docPart>
      <w:docPartPr>
        <w:name w:val="96D537A0F5D648EE95B3145BD2E26DE6"/>
        <w:category>
          <w:name w:val="General"/>
          <w:gallery w:val="placeholder"/>
        </w:category>
        <w:types>
          <w:type w:val="bbPlcHdr"/>
        </w:types>
        <w:behaviors>
          <w:behavior w:val="content"/>
        </w:behaviors>
        <w:guid w:val="{84A95621-C76B-42CA-B037-0551327DAD9C}"/>
      </w:docPartPr>
      <w:docPartBody>
        <w:p w:rsidR="001F2A13" w:rsidRDefault="001F2A13"/>
      </w:docPartBody>
    </w:docPart>
    <w:docPart>
      <w:docPartPr>
        <w:name w:val="D321D6000B334F3EA2B4A30237D009B6"/>
        <w:category>
          <w:name w:val="General"/>
          <w:gallery w:val="placeholder"/>
        </w:category>
        <w:types>
          <w:type w:val="bbPlcHdr"/>
        </w:types>
        <w:behaviors>
          <w:behavior w:val="content"/>
        </w:behaviors>
        <w:guid w:val="{44019315-0B86-4078-9355-0574ECBA2249}"/>
      </w:docPartPr>
      <w:docPartBody>
        <w:p w:rsidR="001F2A13" w:rsidRDefault="001F2A13"/>
      </w:docPartBody>
    </w:docPart>
    <w:docPart>
      <w:docPartPr>
        <w:name w:val="3751EEC92C8343E88B4789A5860598CD"/>
        <w:category>
          <w:name w:val="General"/>
          <w:gallery w:val="placeholder"/>
        </w:category>
        <w:types>
          <w:type w:val="bbPlcHdr"/>
        </w:types>
        <w:behaviors>
          <w:behavior w:val="content"/>
        </w:behaviors>
        <w:guid w:val="{748541BE-D4BA-43A5-B3F6-7F79EE858F38}"/>
      </w:docPartPr>
      <w:docPartBody>
        <w:p w:rsidR="001F2A13" w:rsidRDefault="001F2A13"/>
      </w:docPartBody>
    </w:docPart>
    <w:docPart>
      <w:docPartPr>
        <w:name w:val="61E92B622FD3433DBC6F9A45A5E24731"/>
        <w:category>
          <w:name w:val="General"/>
          <w:gallery w:val="placeholder"/>
        </w:category>
        <w:types>
          <w:type w:val="bbPlcHdr"/>
        </w:types>
        <w:behaviors>
          <w:behavior w:val="content"/>
        </w:behaviors>
        <w:guid w:val="{92E10345-985B-4CC7-86E7-6BEAEFEDCA53}"/>
      </w:docPartPr>
      <w:docPartBody>
        <w:p w:rsidR="001F2A13" w:rsidRDefault="001F2A13"/>
      </w:docPartBody>
    </w:docPart>
    <w:docPart>
      <w:docPartPr>
        <w:name w:val="F7A0D3D5D7A740F8B0C5A8991C4F9BF7"/>
        <w:category>
          <w:name w:val="General"/>
          <w:gallery w:val="placeholder"/>
        </w:category>
        <w:types>
          <w:type w:val="bbPlcHdr"/>
        </w:types>
        <w:behaviors>
          <w:behavior w:val="content"/>
        </w:behaviors>
        <w:guid w:val="{1A0D816C-0723-4DC4-BCEA-84F39C767635}"/>
      </w:docPartPr>
      <w:docPartBody>
        <w:p w:rsidR="001F2A13" w:rsidRDefault="001F2A13"/>
      </w:docPartBody>
    </w:docPart>
    <w:docPart>
      <w:docPartPr>
        <w:name w:val="A017A7BD1BBE460BB2B216A31BE4CF73"/>
        <w:category>
          <w:name w:val="General"/>
          <w:gallery w:val="placeholder"/>
        </w:category>
        <w:types>
          <w:type w:val="bbPlcHdr"/>
        </w:types>
        <w:behaviors>
          <w:behavior w:val="content"/>
        </w:behaviors>
        <w:guid w:val="{41FD8C68-0C79-406E-9102-C00E11FC20E3}"/>
      </w:docPartPr>
      <w:docPartBody>
        <w:p w:rsidR="001F2A13" w:rsidRDefault="001F2A13"/>
      </w:docPartBody>
    </w:docPart>
    <w:docPart>
      <w:docPartPr>
        <w:name w:val="AA6C017A12B64A11BAE6B24FF67A4544"/>
        <w:category>
          <w:name w:val="General"/>
          <w:gallery w:val="placeholder"/>
        </w:category>
        <w:types>
          <w:type w:val="bbPlcHdr"/>
        </w:types>
        <w:behaviors>
          <w:behavior w:val="content"/>
        </w:behaviors>
        <w:guid w:val="{D47ABE4F-C83D-4ED4-8564-C28BBA997072}"/>
      </w:docPartPr>
      <w:docPartBody>
        <w:p w:rsidR="001F2A13" w:rsidRDefault="001F2A13"/>
      </w:docPartBody>
    </w:docPart>
    <w:docPart>
      <w:docPartPr>
        <w:name w:val="C6FEC60FA758426BB52A56E5D462B6EA"/>
        <w:category>
          <w:name w:val="General"/>
          <w:gallery w:val="placeholder"/>
        </w:category>
        <w:types>
          <w:type w:val="bbPlcHdr"/>
        </w:types>
        <w:behaviors>
          <w:behavior w:val="content"/>
        </w:behaviors>
        <w:guid w:val="{60C9F4EA-6A08-49A7-999C-54BC6522115D}"/>
      </w:docPartPr>
      <w:docPartBody>
        <w:p w:rsidR="001F2A13" w:rsidRDefault="001F2A13"/>
      </w:docPartBody>
    </w:docPart>
    <w:docPart>
      <w:docPartPr>
        <w:name w:val="89142BCC2C3343379DA989307C091045"/>
        <w:category>
          <w:name w:val="General"/>
          <w:gallery w:val="placeholder"/>
        </w:category>
        <w:types>
          <w:type w:val="bbPlcHdr"/>
        </w:types>
        <w:behaviors>
          <w:behavior w:val="content"/>
        </w:behaviors>
        <w:guid w:val="{1A091A14-4A2F-42CC-B613-80BB67401FEF}"/>
      </w:docPartPr>
      <w:docPartBody>
        <w:p w:rsidR="001F2A13" w:rsidRDefault="001F2A13"/>
      </w:docPartBody>
    </w:docPart>
    <w:docPart>
      <w:docPartPr>
        <w:name w:val="E86FE1FE93994B9A9A5829DECE26EC12"/>
        <w:category>
          <w:name w:val="General"/>
          <w:gallery w:val="placeholder"/>
        </w:category>
        <w:types>
          <w:type w:val="bbPlcHdr"/>
        </w:types>
        <w:behaviors>
          <w:behavior w:val="content"/>
        </w:behaviors>
        <w:guid w:val="{2DE852CD-1B26-4937-905B-BCE4A45B827F}"/>
      </w:docPartPr>
      <w:docPartBody>
        <w:p w:rsidR="001F2A13" w:rsidRDefault="001F2A13"/>
      </w:docPartBody>
    </w:docPart>
    <w:docPart>
      <w:docPartPr>
        <w:name w:val="77CBD27FFA9E4F67B9964B3E5CEE47E2"/>
        <w:category>
          <w:name w:val="General"/>
          <w:gallery w:val="placeholder"/>
        </w:category>
        <w:types>
          <w:type w:val="bbPlcHdr"/>
        </w:types>
        <w:behaviors>
          <w:behavior w:val="content"/>
        </w:behaviors>
        <w:guid w:val="{BBF6805B-E387-4F7E-84FF-B79B625E203E}"/>
      </w:docPartPr>
      <w:docPartBody>
        <w:p w:rsidR="001F2A13" w:rsidRDefault="001F2A13"/>
      </w:docPartBody>
    </w:docPart>
    <w:docPart>
      <w:docPartPr>
        <w:name w:val="5149F74E69614393853A716D37FCD1CF"/>
        <w:category>
          <w:name w:val="General"/>
          <w:gallery w:val="placeholder"/>
        </w:category>
        <w:types>
          <w:type w:val="bbPlcHdr"/>
        </w:types>
        <w:behaviors>
          <w:behavior w:val="content"/>
        </w:behaviors>
        <w:guid w:val="{331FEFEA-97FA-43E5-BDB3-34462EDAEC53}"/>
      </w:docPartPr>
      <w:docPartBody>
        <w:p w:rsidR="001F2A13" w:rsidRDefault="001F2A13"/>
      </w:docPartBody>
    </w:docPart>
    <w:docPart>
      <w:docPartPr>
        <w:name w:val="0DDE31762D0444A08A44D11C56BC7CB4"/>
        <w:category>
          <w:name w:val="General"/>
          <w:gallery w:val="placeholder"/>
        </w:category>
        <w:types>
          <w:type w:val="bbPlcHdr"/>
        </w:types>
        <w:behaviors>
          <w:behavior w:val="content"/>
        </w:behaviors>
        <w:guid w:val="{1D269E6A-42A0-440B-9809-1005FCA39FE9}"/>
      </w:docPartPr>
      <w:docPartBody>
        <w:p w:rsidR="001F2A13" w:rsidRDefault="001F2A13"/>
      </w:docPartBody>
    </w:docPart>
    <w:docPart>
      <w:docPartPr>
        <w:name w:val="C5153E89AE8241CA9E43BF301D0CA890"/>
        <w:category>
          <w:name w:val="General"/>
          <w:gallery w:val="placeholder"/>
        </w:category>
        <w:types>
          <w:type w:val="bbPlcHdr"/>
        </w:types>
        <w:behaviors>
          <w:behavior w:val="content"/>
        </w:behaviors>
        <w:guid w:val="{384B7746-5BDF-4EDE-8B50-73F7AE0535EE}"/>
      </w:docPartPr>
      <w:docPartBody>
        <w:p w:rsidR="001F2A13" w:rsidRDefault="001F2A13"/>
      </w:docPartBody>
    </w:docPart>
    <w:docPart>
      <w:docPartPr>
        <w:name w:val="656C9B0671A54CBC838A1F6F5748C931"/>
        <w:category>
          <w:name w:val="General"/>
          <w:gallery w:val="placeholder"/>
        </w:category>
        <w:types>
          <w:type w:val="bbPlcHdr"/>
        </w:types>
        <w:behaviors>
          <w:behavior w:val="content"/>
        </w:behaviors>
        <w:guid w:val="{E0835CBA-BABC-4408-ABBA-4631614B2D44}"/>
      </w:docPartPr>
      <w:docPartBody>
        <w:p w:rsidR="001F2A13" w:rsidRDefault="001F2A13"/>
      </w:docPartBody>
    </w:docPart>
    <w:docPart>
      <w:docPartPr>
        <w:name w:val="3B6D112764824AF59D0EB2738F074D9A"/>
        <w:category>
          <w:name w:val="General"/>
          <w:gallery w:val="placeholder"/>
        </w:category>
        <w:types>
          <w:type w:val="bbPlcHdr"/>
        </w:types>
        <w:behaviors>
          <w:behavior w:val="content"/>
        </w:behaviors>
        <w:guid w:val="{80543F5C-FBF2-43AB-8DCF-91EB59705BC6}"/>
      </w:docPartPr>
      <w:docPartBody>
        <w:p w:rsidR="001F2A13" w:rsidRDefault="001F2A13"/>
      </w:docPartBody>
    </w:docPart>
    <w:docPart>
      <w:docPartPr>
        <w:name w:val="411C8A7A18D042E5A491D2EA3CF740C7"/>
        <w:category>
          <w:name w:val="General"/>
          <w:gallery w:val="placeholder"/>
        </w:category>
        <w:types>
          <w:type w:val="bbPlcHdr"/>
        </w:types>
        <w:behaviors>
          <w:behavior w:val="content"/>
        </w:behaviors>
        <w:guid w:val="{F9E8654B-3A98-4FD8-AB96-38F79CAF9DE3}"/>
      </w:docPartPr>
      <w:docPartBody>
        <w:p w:rsidR="001F2A13" w:rsidRDefault="001F2A13"/>
      </w:docPartBody>
    </w:docPart>
    <w:docPart>
      <w:docPartPr>
        <w:name w:val="95B985D1B9284973BDB4BBA015C4B328"/>
        <w:category>
          <w:name w:val="General"/>
          <w:gallery w:val="placeholder"/>
        </w:category>
        <w:types>
          <w:type w:val="bbPlcHdr"/>
        </w:types>
        <w:behaviors>
          <w:behavior w:val="content"/>
        </w:behaviors>
        <w:guid w:val="{6EB38D3E-2D6B-4A97-9784-6F0902AAAA5A}"/>
      </w:docPartPr>
      <w:docPartBody>
        <w:p w:rsidR="001F2A13" w:rsidRDefault="001F2A13"/>
      </w:docPartBody>
    </w:docPart>
    <w:docPart>
      <w:docPartPr>
        <w:name w:val="C4D335E6ADF2437F8E96E4F6D9E8B7FB"/>
        <w:category>
          <w:name w:val="General"/>
          <w:gallery w:val="placeholder"/>
        </w:category>
        <w:types>
          <w:type w:val="bbPlcHdr"/>
        </w:types>
        <w:behaviors>
          <w:behavior w:val="content"/>
        </w:behaviors>
        <w:guid w:val="{FD4E0237-90D1-47D3-BFFC-800EB773E70C}"/>
      </w:docPartPr>
      <w:docPartBody>
        <w:p w:rsidR="001F2A13" w:rsidRDefault="001F2A13"/>
      </w:docPartBody>
    </w:docPart>
    <w:docPart>
      <w:docPartPr>
        <w:name w:val="9FB66DC0D8884862A35D4C43A6CCA2E6"/>
        <w:category>
          <w:name w:val="General"/>
          <w:gallery w:val="placeholder"/>
        </w:category>
        <w:types>
          <w:type w:val="bbPlcHdr"/>
        </w:types>
        <w:behaviors>
          <w:behavior w:val="content"/>
        </w:behaviors>
        <w:guid w:val="{2E42CAF2-9F88-463D-97C5-1813C9FB800E}"/>
      </w:docPartPr>
      <w:docPartBody>
        <w:p w:rsidR="001F2A13" w:rsidRDefault="001F2A13"/>
      </w:docPartBody>
    </w:docPart>
    <w:docPart>
      <w:docPartPr>
        <w:name w:val="4DAEAAA1290949AD91AB195CDBE9C8E8"/>
        <w:category>
          <w:name w:val="General"/>
          <w:gallery w:val="placeholder"/>
        </w:category>
        <w:types>
          <w:type w:val="bbPlcHdr"/>
        </w:types>
        <w:behaviors>
          <w:behavior w:val="content"/>
        </w:behaviors>
        <w:guid w:val="{91DCD3A7-A21C-4CC1-91FF-840CD446E3A4}"/>
      </w:docPartPr>
      <w:docPartBody>
        <w:p w:rsidR="001F2A13" w:rsidRDefault="001F2A13"/>
      </w:docPartBody>
    </w:docPart>
    <w:docPart>
      <w:docPartPr>
        <w:name w:val="1A3B887E1C68499182AD711FCAFE535E"/>
        <w:category>
          <w:name w:val="General"/>
          <w:gallery w:val="placeholder"/>
        </w:category>
        <w:types>
          <w:type w:val="bbPlcHdr"/>
        </w:types>
        <w:behaviors>
          <w:behavior w:val="content"/>
        </w:behaviors>
        <w:guid w:val="{E35C8890-8348-4DAA-9F9D-0AC5B9D7BE70}"/>
      </w:docPartPr>
      <w:docPartBody>
        <w:p w:rsidR="001F2A13" w:rsidRDefault="001F2A13"/>
      </w:docPartBody>
    </w:docPart>
    <w:docPart>
      <w:docPartPr>
        <w:name w:val="8D7E6617BDCF49ECA5092941387714A8"/>
        <w:category>
          <w:name w:val="General"/>
          <w:gallery w:val="placeholder"/>
        </w:category>
        <w:types>
          <w:type w:val="bbPlcHdr"/>
        </w:types>
        <w:behaviors>
          <w:behavior w:val="content"/>
        </w:behaviors>
        <w:guid w:val="{70E6E026-590C-4607-BF6E-C3E832173142}"/>
      </w:docPartPr>
      <w:docPartBody>
        <w:p w:rsidR="001F2A13" w:rsidRDefault="001F2A13"/>
      </w:docPartBody>
    </w:docPart>
    <w:docPart>
      <w:docPartPr>
        <w:name w:val="583637169C2E425E937E66E38DBD9A85"/>
        <w:category>
          <w:name w:val="General"/>
          <w:gallery w:val="placeholder"/>
        </w:category>
        <w:types>
          <w:type w:val="bbPlcHdr"/>
        </w:types>
        <w:behaviors>
          <w:behavior w:val="content"/>
        </w:behaviors>
        <w:guid w:val="{BE312BE6-01CE-4630-8C0E-203C6ACBC963}"/>
      </w:docPartPr>
      <w:docPartBody>
        <w:p w:rsidR="001F2A13" w:rsidRDefault="001F2A13"/>
      </w:docPartBody>
    </w:docPart>
    <w:docPart>
      <w:docPartPr>
        <w:name w:val="4F7E007514864ACEA723DAD16635E403"/>
        <w:category>
          <w:name w:val="General"/>
          <w:gallery w:val="placeholder"/>
        </w:category>
        <w:types>
          <w:type w:val="bbPlcHdr"/>
        </w:types>
        <w:behaviors>
          <w:behavior w:val="content"/>
        </w:behaviors>
        <w:guid w:val="{152D0875-69AF-40AC-8B41-E99344A56EF3}"/>
      </w:docPartPr>
      <w:docPartBody>
        <w:p w:rsidR="001F2A13" w:rsidRDefault="001F2A13"/>
      </w:docPartBody>
    </w:docPart>
    <w:docPart>
      <w:docPartPr>
        <w:name w:val="B72952EA886745D5974A57D2902E2BE3"/>
        <w:category>
          <w:name w:val="General"/>
          <w:gallery w:val="placeholder"/>
        </w:category>
        <w:types>
          <w:type w:val="bbPlcHdr"/>
        </w:types>
        <w:behaviors>
          <w:behavior w:val="content"/>
        </w:behaviors>
        <w:guid w:val="{0B85E8A0-D673-4B91-B31F-9607D6233B46}"/>
      </w:docPartPr>
      <w:docPartBody>
        <w:p w:rsidR="001F2A13" w:rsidRDefault="001F2A13"/>
      </w:docPartBody>
    </w:docPart>
    <w:docPart>
      <w:docPartPr>
        <w:name w:val="F156283249994EF79819CBA1E1B86E7F"/>
        <w:category>
          <w:name w:val="General"/>
          <w:gallery w:val="placeholder"/>
        </w:category>
        <w:types>
          <w:type w:val="bbPlcHdr"/>
        </w:types>
        <w:behaviors>
          <w:behavior w:val="content"/>
        </w:behaviors>
        <w:guid w:val="{ECA8439B-7B40-4E44-A922-CD055E290A65}"/>
      </w:docPartPr>
      <w:docPartBody>
        <w:p w:rsidR="001F2A13" w:rsidRDefault="001F2A13"/>
      </w:docPartBody>
    </w:docPart>
    <w:docPart>
      <w:docPartPr>
        <w:name w:val="1A3CD784E20F423182651D9BB1E2534B"/>
        <w:category>
          <w:name w:val="General"/>
          <w:gallery w:val="placeholder"/>
        </w:category>
        <w:types>
          <w:type w:val="bbPlcHdr"/>
        </w:types>
        <w:behaviors>
          <w:behavior w:val="content"/>
        </w:behaviors>
        <w:guid w:val="{4CF244A5-80B3-4415-A531-4E459CE7A876}"/>
      </w:docPartPr>
      <w:docPartBody>
        <w:p w:rsidR="001F2A13" w:rsidRDefault="001F2A13"/>
      </w:docPartBody>
    </w:docPart>
    <w:docPart>
      <w:docPartPr>
        <w:name w:val="B1515D4BDC664DDA867A0C8E344DAA1D"/>
        <w:category>
          <w:name w:val="General"/>
          <w:gallery w:val="placeholder"/>
        </w:category>
        <w:types>
          <w:type w:val="bbPlcHdr"/>
        </w:types>
        <w:behaviors>
          <w:behavior w:val="content"/>
        </w:behaviors>
        <w:guid w:val="{F7577BA7-1B16-4AF8-BF84-28AE64E745D8}"/>
      </w:docPartPr>
      <w:docPartBody>
        <w:p w:rsidR="001F2A13" w:rsidRDefault="001F2A13"/>
      </w:docPartBody>
    </w:docPart>
    <w:docPart>
      <w:docPartPr>
        <w:name w:val="4C75133E9A4C4A8D8E3DB22D59FA207C"/>
        <w:category>
          <w:name w:val="General"/>
          <w:gallery w:val="placeholder"/>
        </w:category>
        <w:types>
          <w:type w:val="bbPlcHdr"/>
        </w:types>
        <w:behaviors>
          <w:behavior w:val="content"/>
        </w:behaviors>
        <w:guid w:val="{7F24DD75-72A4-486C-8DB3-38FFB958F6F9}"/>
      </w:docPartPr>
      <w:docPartBody>
        <w:p w:rsidR="001F2A13" w:rsidRDefault="001F2A13"/>
      </w:docPartBody>
    </w:docPart>
    <w:docPart>
      <w:docPartPr>
        <w:name w:val="DACBC11E1B0847D3A645580FBD6AB035"/>
        <w:category>
          <w:name w:val="General"/>
          <w:gallery w:val="placeholder"/>
        </w:category>
        <w:types>
          <w:type w:val="bbPlcHdr"/>
        </w:types>
        <w:behaviors>
          <w:behavior w:val="content"/>
        </w:behaviors>
        <w:guid w:val="{59A84D6A-42A3-4E11-B56B-E85E90CA95DB}"/>
      </w:docPartPr>
      <w:docPartBody>
        <w:p w:rsidR="001F2A13" w:rsidRDefault="001F2A13"/>
      </w:docPartBody>
    </w:docPart>
    <w:docPart>
      <w:docPartPr>
        <w:name w:val="C51409D0D34946298D5325D289EC52AE"/>
        <w:category>
          <w:name w:val="General"/>
          <w:gallery w:val="placeholder"/>
        </w:category>
        <w:types>
          <w:type w:val="bbPlcHdr"/>
        </w:types>
        <w:behaviors>
          <w:behavior w:val="content"/>
        </w:behaviors>
        <w:guid w:val="{87397878-2325-4706-8552-AF16221483EF}"/>
      </w:docPartPr>
      <w:docPartBody>
        <w:p w:rsidR="001F2A13" w:rsidRDefault="001F2A13"/>
      </w:docPartBody>
    </w:docPart>
    <w:docPart>
      <w:docPartPr>
        <w:name w:val="B85CCC11074D4F00B6223BB45B4D2ABE"/>
        <w:category>
          <w:name w:val="General"/>
          <w:gallery w:val="placeholder"/>
        </w:category>
        <w:types>
          <w:type w:val="bbPlcHdr"/>
        </w:types>
        <w:behaviors>
          <w:behavior w:val="content"/>
        </w:behaviors>
        <w:guid w:val="{88B63550-0EC4-4EFA-AB19-D7E0B1A3318B}"/>
      </w:docPartPr>
      <w:docPartBody>
        <w:p w:rsidR="001F2A13" w:rsidRDefault="001F2A13"/>
      </w:docPartBody>
    </w:docPart>
    <w:docPart>
      <w:docPartPr>
        <w:name w:val="8B635C238AFD49AC847AD460F0706133"/>
        <w:category>
          <w:name w:val="General"/>
          <w:gallery w:val="placeholder"/>
        </w:category>
        <w:types>
          <w:type w:val="bbPlcHdr"/>
        </w:types>
        <w:behaviors>
          <w:behavior w:val="content"/>
        </w:behaviors>
        <w:guid w:val="{5C0CC464-E0DE-475D-B894-78C5FC06F4AD}"/>
      </w:docPartPr>
      <w:docPartBody>
        <w:p w:rsidR="001F2A13" w:rsidRDefault="001F2A13"/>
      </w:docPartBody>
    </w:docPart>
    <w:docPart>
      <w:docPartPr>
        <w:name w:val="E0B3D0A6700C4C4A8416284379FCB7C4"/>
        <w:category>
          <w:name w:val="General"/>
          <w:gallery w:val="placeholder"/>
        </w:category>
        <w:types>
          <w:type w:val="bbPlcHdr"/>
        </w:types>
        <w:behaviors>
          <w:behavior w:val="content"/>
        </w:behaviors>
        <w:guid w:val="{0507FAEE-626A-4E84-BF1F-9D4B96A2D5F4}"/>
      </w:docPartPr>
      <w:docPartBody>
        <w:p w:rsidR="001F2A13" w:rsidRDefault="001F2A13"/>
      </w:docPartBody>
    </w:docPart>
    <w:docPart>
      <w:docPartPr>
        <w:name w:val="9DAD779DD5884363B863EF5B04090AF0"/>
        <w:category>
          <w:name w:val="General"/>
          <w:gallery w:val="placeholder"/>
        </w:category>
        <w:types>
          <w:type w:val="bbPlcHdr"/>
        </w:types>
        <w:behaviors>
          <w:behavior w:val="content"/>
        </w:behaviors>
        <w:guid w:val="{7FD9063D-8C2D-43BA-AD23-CEE00513DF79}"/>
      </w:docPartPr>
      <w:docPartBody>
        <w:p w:rsidR="001F2A13" w:rsidRDefault="001F2A13"/>
      </w:docPartBody>
    </w:docPart>
    <w:docPart>
      <w:docPartPr>
        <w:name w:val="0E0C871EABF247E98A3DAC527CC2A3BA"/>
        <w:category>
          <w:name w:val="General"/>
          <w:gallery w:val="placeholder"/>
        </w:category>
        <w:types>
          <w:type w:val="bbPlcHdr"/>
        </w:types>
        <w:behaviors>
          <w:behavior w:val="content"/>
        </w:behaviors>
        <w:guid w:val="{A8F71765-7DC8-4D35-BBD1-4F1C9B3132F0}"/>
      </w:docPartPr>
      <w:docPartBody>
        <w:p w:rsidR="001F2A13" w:rsidRDefault="001F2A13"/>
      </w:docPartBody>
    </w:docPart>
    <w:docPart>
      <w:docPartPr>
        <w:name w:val="06803BFF569946448074F73BA1E36231"/>
        <w:category>
          <w:name w:val="General"/>
          <w:gallery w:val="placeholder"/>
        </w:category>
        <w:types>
          <w:type w:val="bbPlcHdr"/>
        </w:types>
        <w:behaviors>
          <w:behavior w:val="content"/>
        </w:behaviors>
        <w:guid w:val="{6DD62295-018A-4012-B6DA-6B9DA7952B3A}"/>
      </w:docPartPr>
      <w:docPartBody>
        <w:p w:rsidR="001F2A13" w:rsidRDefault="001F2A13"/>
      </w:docPartBody>
    </w:docPart>
    <w:docPart>
      <w:docPartPr>
        <w:name w:val="AD59CDFBC44448098D9702E7BC9B8BBD"/>
        <w:category>
          <w:name w:val="General"/>
          <w:gallery w:val="placeholder"/>
        </w:category>
        <w:types>
          <w:type w:val="bbPlcHdr"/>
        </w:types>
        <w:behaviors>
          <w:behavior w:val="content"/>
        </w:behaviors>
        <w:guid w:val="{ED19C5F9-9A93-4771-8785-82F2F4CA9BF1}"/>
      </w:docPartPr>
      <w:docPartBody>
        <w:p w:rsidR="001F2A13" w:rsidRDefault="001F2A13"/>
      </w:docPartBody>
    </w:docPart>
    <w:docPart>
      <w:docPartPr>
        <w:name w:val="81A130DF581E49BC9E7E2DDA2371F75A"/>
        <w:category>
          <w:name w:val="General"/>
          <w:gallery w:val="placeholder"/>
        </w:category>
        <w:types>
          <w:type w:val="bbPlcHdr"/>
        </w:types>
        <w:behaviors>
          <w:behavior w:val="content"/>
        </w:behaviors>
        <w:guid w:val="{5A9ACBEB-65E0-41A0-A33A-5927C9DE9B5A}"/>
      </w:docPartPr>
      <w:docPartBody>
        <w:p w:rsidR="001F2A13" w:rsidRDefault="001F2A13"/>
      </w:docPartBody>
    </w:docPart>
    <w:docPart>
      <w:docPartPr>
        <w:name w:val="9DD192419EA2438BB53AF096215BCA98"/>
        <w:category>
          <w:name w:val="General"/>
          <w:gallery w:val="placeholder"/>
        </w:category>
        <w:types>
          <w:type w:val="bbPlcHdr"/>
        </w:types>
        <w:behaviors>
          <w:behavior w:val="content"/>
        </w:behaviors>
        <w:guid w:val="{35B21A0C-2B57-420C-B82C-696F53559204}"/>
      </w:docPartPr>
      <w:docPartBody>
        <w:p w:rsidR="001F2A13" w:rsidRDefault="001F2A13"/>
      </w:docPartBody>
    </w:docPart>
    <w:docPart>
      <w:docPartPr>
        <w:name w:val="573B212C977A467BABCDE1DBCB307AFB"/>
        <w:category>
          <w:name w:val="General"/>
          <w:gallery w:val="placeholder"/>
        </w:category>
        <w:types>
          <w:type w:val="bbPlcHdr"/>
        </w:types>
        <w:behaviors>
          <w:behavior w:val="content"/>
        </w:behaviors>
        <w:guid w:val="{05FD81A8-6F7C-42C6-BB95-DDB20A8957EC}"/>
      </w:docPartPr>
      <w:docPartBody>
        <w:p w:rsidR="001F2A13" w:rsidRDefault="001F2A13"/>
      </w:docPartBody>
    </w:docPart>
    <w:docPart>
      <w:docPartPr>
        <w:name w:val="68452C95009442D48E969AA6E4CEFE4C"/>
        <w:category>
          <w:name w:val="General"/>
          <w:gallery w:val="placeholder"/>
        </w:category>
        <w:types>
          <w:type w:val="bbPlcHdr"/>
        </w:types>
        <w:behaviors>
          <w:behavior w:val="content"/>
        </w:behaviors>
        <w:guid w:val="{0D61618B-E700-4B1F-8565-03F21D7B0F9A}"/>
      </w:docPartPr>
      <w:docPartBody>
        <w:p w:rsidR="001F2A13" w:rsidRDefault="001F2A13"/>
      </w:docPartBody>
    </w:docPart>
    <w:docPart>
      <w:docPartPr>
        <w:name w:val="5762D5CAF77641118A47A5C3A916631B"/>
        <w:category>
          <w:name w:val="General"/>
          <w:gallery w:val="placeholder"/>
        </w:category>
        <w:types>
          <w:type w:val="bbPlcHdr"/>
        </w:types>
        <w:behaviors>
          <w:behavior w:val="content"/>
        </w:behaviors>
        <w:guid w:val="{C9E596C4-CD71-4B90-A030-9275166A8B0D}"/>
      </w:docPartPr>
      <w:docPartBody>
        <w:p w:rsidR="001F2A13" w:rsidRDefault="001F2A13"/>
      </w:docPartBody>
    </w:docPart>
    <w:docPart>
      <w:docPartPr>
        <w:name w:val="5D8B37233C8B4070AC05A61597966C51"/>
        <w:category>
          <w:name w:val="General"/>
          <w:gallery w:val="placeholder"/>
        </w:category>
        <w:types>
          <w:type w:val="bbPlcHdr"/>
        </w:types>
        <w:behaviors>
          <w:behavior w:val="content"/>
        </w:behaviors>
        <w:guid w:val="{DE2ED6E0-CEBA-4B79-9413-48F256984058}"/>
      </w:docPartPr>
      <w:docPartBody>
        <w:p w:rsidR="001F2A13" w:rsidRDefault="001F2A13"/>
      </w:docPartBody>
    </w:docPart>
    <w:docPart>
      <w:docPartPr>
        <w:name w:val="2A44E313FED64FA788E9D66019C29C81"/>
        <w:category>
          <w:name w:val="General"/>
          <w:gallery w:val="placeholder"/>
        </w:category>
        <w:types>
          <w:type w:val="bbPlcHdr"/>
        </w:types>
        <w:behaviors>
          <w:behavior w:val="content"/>
        </w:behaviors>
        <w:guid w:val="{219CB2B7-26D6-4CFC-AF53-BD07BF4DE315}"/>
      </w:docPartPr>
      <w:docPartBody>
        <w:p w:rsidR="001F2A13" w:rsidRDefault="001F2A13"/>
      </w:docPartBody>
    </w:docPart>
    <w:docPart>
      <w:docPartPr>
        <w:name w:val="AAE2FA9A01924EDA9B8B5A7822A7B62C"/>
        <w:category>
          <w:name w:val="General"/>
          <w:gallery w:val="placeholder"/>
        </w:category>
        <w:types>
          <w:type w:val="bbPlcHdr"/>
        </w:types>
        <w:behaviors>
          <w:behavior w:val="content"/>
        </w:behaviors>
        <w:guid w:val="{6E3E4A00-4365-41DB-B8CD-E9E30FE6740B}"/>
      </w:docPartPr>
      <w:docPartBody>
        <w:p w:rsidR="001F2A13" w:rsidRDefault="001F2A13"/>
      </w:docPartBody>
    </w:docPart>
    <w:docPart>
      <w:docPartPr>
        <w:name w:val="A84AA6C87AAA43C887B86341EB602071"/>
        <w:category>
          <w:name w:val="General"/>
          <w:gallery w:val="placeholder"/>
        </w:category>
        <w:types>
          <w:type w:val="bbPlcHdr"/>
        </w:types>
        <w:behaviors>
          <w:behavior w:val="content"/>
        </w:behaviors>
        <w:guid w:val="{36462BFD-B40A-4DDE-9AA4-5A428A834AB9}"/>
      </w:docPartPr>
      <w:docPartBody>
        <w:p w:rsidR="001F2A13" w:rsidRDefault="001F2A13"/>
      </w:docPartBody>
    </w:docPart>
    <w:docPart>
      <w:docPartPr>
        <w:name w:val="84560831EA5C47BC97E4D757DD9C128C"/>
        <w:category>
          <w:name w:val="General"/>
          <w:gallery w:val="placeholder"/>
        </w:category>
        <w:types>
          <w:type w:val="bbPlcHdr"/>
        </w:types>
        <w:behaviors>
          <w:behavior w:val="content"/>
        </w:behaviors>
        <w:guid w:val="{A950AF29-D545-4D64-BAAD-5308EBD36E55}"/>
      </w:docPartPr>
      <w:docPartBody>
        <w:p w:rsidR="001F2A13" w:rsidRDefault="001F2A13"/>
      </w:docPartBody>
    </w:docPart>
    <w:docPart>
      <w:docPartPr>
        <w:name w:val="77A776C2E1B549EBB5AC4C5792352A11"/>
        <w:category>
          <w:name w:val="General"/>
          <w:gallery w:val="placeholder"/>
        </w:category>
        <w:types>
          <w:type w:val="bbPlcHdr"/>
        </w:types>
        <w:behaviors>
          <w:behavior w:val="content"/>
        </w:behaviors>
        <w:guid w:val="{D1318AE8-A140-490B-B486-145F8B85910D}"/>
      </w:docPartPr>
      <w:docPartBody>
        <w:p w:rsidR="001F2A13" w:rsidRDefault="001F2A13"/>
      </w:docPartBody>
    </w:docPart>
    <w:docPart>
      <w:docPartPr>
        <w:name w:val="43D0DCC9F8594120A794B34BFBF2E144"/>
        <w:category>
          <w:name w:val="General"/>
          <w:gallery w:val="placeholder"/>
        </w:category>
        <w:types>
          <w:type w:val="bbPlcHdr"/>
        </w:types>
        <w:behaviors>
          <w:behavior w:val="content"/>
        </w:behaviors>
        <w:guid w:val="{CE856DB6-408A-4366-BD88-0D4E2FAD676E}"/>
      </w:docPartPr>
      <w:docPartBody>
        <w:p w:rsidR="001F2A13" w:rsidRDefault="001F2A13"/>
      </w:docPartBody>
    </w:docPart>
    <w:docPart>
      <w:docPartPr>
        <w:name w:val="DE78E1C80CA048D49E14A01EE433D9B1"/>
        <w:category>
          <w:name w:val="General"/>
          <w:gallery w:val="placeholder"/>
        </w:category>
        <w:types>
          <w:type w:val="bbPlcHdr"/>
        </w:types>
        <w:behaviors>
          <w:behavior w:val="content"/>
        </w:behaviors>
        <w:guid w:val="{C3B36473-3733-453E-AB0D-5B5E9A7C4943}"/>
      </w:docPartPr>
      <w:docPartBody>
        <w:p w:rsidR="001F2A13" w:rsidRDefault="001F2A13"/>
      </w:docPartBody>
    </w:docPart>
    <w:docPart>
      <w:docPartPr>
        <w:name w:val="056915901ABE4F8AB50DBE1E43C6B3EF"/>
        <w:category>
          <w:name w:val="General"/>
          <w:gallery w:val="placeholder"/>
        </w:category>
        <w:types>
          <w:type w:val="bbPlcHdr"/>
        </w:types>
        <w:behaviors>
          <w:behavior w:val="content"/>
        </w:behaviors>
        <w:guid w:val="{7C9E77DC-D36F-45D7-AF17-284DF7F41857}"/>
      </w:docPartPr>
      <w:docPartBody>
        <w:p w:rsidR="001F2A13" w:rsidRDefault="001F2A13"/>
      </w:docPartBody>
    </w:docPart>
    <w:docPart>
      <w:docPartPr>
        <w:name w:val="E27000A1EA2F4C198C79690EC7EB118B"/>
        <w:category>
          <w:name w:val="General"/>
          <w:gallery w:val="placeholder"/>
        </w:category>
        <w:types>
          <w:type w:val="bbPlcHdr"/>
        </w:types>
        <w:behaviors>
          <w:behavior w:val="content"/>
        </w:behaviors>
        <w:guid w:val="{799E5000-5695-4163-8E07-2C5D5AA65A20}"/>
      </w:docPartPr>
      <w:docPartBody>
        <w:p w:rsidR="001F2A13" w:rsidRDefault="001F2A13"/>
      </w:docPartBody>
    </w:docPart>
    <w:docPart>
      <w:docPartPr>
        <w:name w:val="1CD6835089EB452691325E75DFBC3698"/>
        <w:category>
          <w:name w:val="General"/>
          <w:gallery w:val="placeholder"/>
        </w:category>
        <w:types>
          <w:type w:val="bbPlcHdr"/>
        </w:types>
        <w:behaviors>
          <w:behavior w:val="content"/>
        </w:behaviors>
        <w:guid w:val="{BB40BC66-D516-4AAD-9780-805050377158}"/>
      </w:docPartPr>
      <w:docPartBody>
        <w:p w:rsidR="001F2A13" w:rsidRDefault="001F2A13"/>
      </w:docPartBody>
    </w:docPart>
    <w:docPart>
      <w:docPartPr>
        <w:name w:val="D047D174FE204A9EA1FE9FE61E022660"/>
        <w:category>
          <w:name w:val="General"/>
          <w:gallery w:val="placeholder"/>
        </w:category>
        <w:types>
          <w:type w:val="bbPlcHdr"/>
        </w:types>
        <w:behaviors>
          <w:behavior w:val="content"/>
        </w:behaviors>
        <w:guid w:val="{63A9C434-71F4-4C1A-94A2-CE3BB32FB8BB}"/>
      </w:docPartPr>
      <w:docPartBody>
        <w:p w:rsidR="001F2A13" w:rsidRDefault="001F2A13"/>
      </w:docPartBody>
    </w:docPart>
    <w:docPart>
      <w:docPartPr>
        <w:name w:val="FD6C2B041E7443B0ABD26A7C084C2152"/>
        <w:category>
          <w:name w:val="General"/>
          <w:gallery w:val="placeholder"/>
        </w:category>
        <w:types>
          <w:type w:val="bbPlcHdr"/>
        </w:types>
        <w:behaviors>
          <w:behavior w:val="content"/>
        </w:behaviors>
        <w:guid w:val="{FA6A2F57-404E-4CA3-9F79-55E08BE5F48D}"/>
      </w:docPartPr>
      <w:docPartBody>
        <w:p w:rsidR="001F2A13" w:rsidRDefault="001F2A13"/>
      </w:docPartBody>
    </w:docPart>
    <w:docPart>
      <w:docPartPr>
        <w:name w:val="944EBDF77FC24CDCBAA46653A83197B9"/>
        <w:category>
          <w:name w:val="General"/>
          <w:gallery w:val="placeholder"/>
        </w:category>
        <w:types>
          <w:type w:val="bbPlcHdr"/>
        </w:types>
        <w:behaviors>
          <w:behavior w:val="content"/>
        </w:behaviors>
        <w:guid w:val="{BC7F8198-E193-48EA-8DE3-3E5DD6BF9A40}"/>
      </w:docPartPr>
      <w:docPartBody>
        <w:p w:rsidR="001F2A13" w:rsidRDefault="001F2A13"/>
      </w:docPartBody>
    </w:docPart>
    <w:docPart>
      <w:docPartPr>
        <w:name w:val="107F2FEC6A9845ADBFC6AF6E01232718"/>
        <w:category>
          <w:name w:val="General"/>
          <w:gallery w:val="placeholder"/>
        </w:category>
        <w:types>
          <w:type w:val="bbPlcHdr"/>
        </w:types>
        <w:behaviors>
          <w:behavior w:val="content"/>
        </w:behaviors>
        <w:guid w:val="{F188BCF7-615C-456C-A13F-29F3BEBA6DC2}"/>
      </w:docPartPr>
      <w:docPartBody>
        <w:p w:rsidR="001F2A13" w:rsidRDefault="001F2A13"/>
      </w:docPartBody>
    </w:docPart>
    <w:docPart>
      <w:docPartPr>
        <w:name w:val="F668407F2CC44948B4FF66E73A90F37C"/>
        <w:category>
          <w:name w:val="General"/>
          <w:gallery w:val="placeholder"/>
        </w:category>
        <w:types>
          <w:type w:val="bbPlcHdr"/>
        </w:types>
        <w:behaviors>
          <w:behavior w:val="content"/>
        </w:behaviors>
        <w:guid w:val="{06328EB4-CCEB-4A44-A944-08353C0B2D92}"/>
      </w:docPartPr>
      <w:docPartBody>
        <w:p w:rsidR="001F2A13" w:rsidRDefault="001F2A13"/>
      </w:docPartBody>
    </w:docPart>
    <w:docPart>
      <w:docPartPr>
        <w:name w:val="59D420053FB94E04A2CC75766D4774A9"/>
        <w:category>
          <w:name w:val="General"/>
          <w:gallery w:val="placeholder"/>
        </w:category>
        <w:types>
          <w:type w:val="bbPlcHdr"/>
        </w:types>
        <w:behaviors>
          <w:behavior w:val="content"/>
        </w:behaviors>
        <w:guid w:val="{6AC7EE69-270B-4600-A5E5-404B5C31121B}"/>
      </w:docPartPr>
      <w:docPartBody>
        <w:p w:rsidR="001F2A13" w:rsidRDefault="001F2A13"/>
      </w:docPartBody>
    </w:docPart>
    <w:docPart>
      <w:docPartPr>
        <w:name w:val="0411E63994C84FD490515F99732E2B20"/>
        <w:category>
          <w:name w:val="General"/>
          <w:gallery w:val="placeholder"/>
        </w:category>
        <w:types>
          <w:type w:val="bbPlcHdr"/>
        </w:types>
        <w:behaviors>
          <w:behavior w:val="content"/>
        </w:behaviors>
        <w:guid w:val="{8A82A392-F511-4319-9373-45D8D363AD40}"/>
      </w:docPartPr>
      <w:docPartBody>
        <w:p w:rsidR="001F2A13" w:rsidRDefault="001F2A13"/>
      </w:docPartBody>
    </w:docPart>
    <w:docPart>
      <w:docPartPr>
        <w:name w:val="64272A6BA7DF407CB4B0D2F63A6CA859"/>
        <w:category>
          <w:name w:val="General"/>
          <w:gallery w:val="placeholder"/>
        </w:category>
        <w:types>
          <w:type w:val="bbPlcHdr"/>
        </w:types>
        <w:behaviors>
          <w:behavior w:val="content"/>
        </w:behaviors>
        <w:guid w:val="{4A94E291-F235-4356-BEA9-1D35D31C72E1}"/>
      </w:docPartPr>
      <w:docPartBody>
        <w:p w:rsidR="001F2A13" w:rsidRDefault="001F2A13"/>
      </w:docPartBody>
    </w:docPart>
    <w:docPart>
      <w:docPartPr>
        <w:name w:val="F5786498E3DC4405B93B4F9B61685118"/>
        <w:category>
          <w:name w:val="General"/>
          <w:gallery w:val="placeholder"/>
        </w:category>
        <w:types>
          <w:type w:val="bbPlcHdr"/>
        </w:types>
        <w:behaviors>
          <w:behavior w:val="content"/>
        </w:behaviors>
        <w:guid w:val="{DFA07746-C668-41B5-B464-6A06D26A1767}"/>
      </w:docPartPr>
      <w:docPartBody>
        <w:p w:rsidR="001F2A13" w:rsidRDefault="001F2A13"/>
      </w:docPartBody>
    </w:docPart>
    <w:docPart>
      <w:docPartPr>
        <w:name w:val="A572F6D9495840498458E8AE70AB8715"/>
        <w:category>
          <w:name w:val="General"/>
          <w:gallery w:val="placeholder"/>
        </w:category>
        <w:types>
          <w:type w:val="bbPlcHdr"/>
        </w:types>
        <w:behaviors>
          <w:behavior w:val="content"/>
        </w:behaviors>
        <w:guid w:val="{A1232F81-95A4-48E7-AE72-965A79A3446D}"/>
      </w:docPartPr>
      <w:docPartBody>
        <w:p w:rsidR="001F2A13" w:rsidRDefault="001F2A13"/>
      </w:docPartBody>
    </w:docPart>
    <w:docPart>
      <w:docPartPr>
        <w:name w:val="D1383005C63348C4B801039077CCE464"/>
        <w:category>
          <w:name w:val="General"/>
          <w:gallery w:val="placeholder"/>
        </w:category>
        <w:types>
          <w:type w:val="bbPlcHdr"/>
        </w:types>
        <w:behaviors>
          <w:behavior w:val="content"/>
        </w:behaviors>
        <w:guid w:val="{52AE5DA4-6DF2-4E90-B1B9-64E1E3F255FE}"/>
      </w:docPartPr>
      <w:docPartBody>
        <w:p w:rsidR="001F2A13" w:rsidRDefault="001F2A13"/>
      </w:docPartBody>
    </w:docPart>
    <w:docPart>
      <w:docPartPr>
        <w:name w:val="77231001973E48B9A9B3AFF0BFC638DD"/>
        <w:category>
          <w:name w:val="General"/>
          <w:gallery w:val="placeholder"/>
        </w:category>
        <w:types>
          <w:type w:val="bbPlcHdr"/>
        </w:types>
        <w:behaviors>
          <w:behavior w:val="content"/>
        </w:behaviors>
        <w:guid w:val="{093B1953-134F-49A3-90F7-64C1E52A73AE}"/>
      </w:docPartPr>
      <w:docPartBody>
        <w:p w:rsidR="001F2A13" w:rsidRDefault="001F2A13"/>
      </w:docPartBody>
    </w:docPart>
    <w:docPart>
      <w:docPartPr>
        <w:name w:val="664DEB5ADEBA442291DA17B7CFEAE8CA"/>
        <w:category>
          <w:name w:val="General"/>
          <w:gallery w:val="placeholder"/>
        </w:category>
        <w:types>
          <w:type w:val="bbPlcHdr"/>
        </w:types>
        <w:behaviors>
          <w:behavior w:val="content"/>
        </w:behaviors>
        <w:guid w:val="{2F04D6CB-A35E-4275-9692-37C69350C9E2}"/>
      </w:docPartPr>
      <w:docPartBody>
        <w:p w:rsidR="001F2A13" w:rsidRDefault="001F2A13"/>
      </w:docPartBody>
    </w:docPart>
    <w:docPart>
      <w:docPartPr>
        <w:name w:val="4A06F9AA16E94DBB8E351C43C58B6C36"/>
        <w:category>
          <w:name w:val="General"/>
          <w:gallery w:val="placeholder"/>
        </w:category>
        <w:types>
          <w:type w:val="bbPlcHdr"/>
        </w:types>
        <w:behaviors>
          <w:behavior w:val="content"/>
        </w:behaviors>
        <w:guid w:val="{24BAD447-E922-46FD-B1D3-545A756FF179}"/>
      </w:docPartPr>
      <w:docPartBody>
        <w:p w:rsidR="001F2A13" w:rsidRDefault="001F2A13"/>
      </w:docPartBody>
    </w:docPart>
    <w:docPart>
      <w:docPartPr>
        <w:name w:val="80DACE6FBBA54A4EB70086915F833209"/>
        <w:category>
          <w:name w:val="General"/>
          <w:gallery w:val="placeholder"/>
        </w:category>
        <w:types>
          <w:type w:val="bbPlcHdr"/>
        </w:types>
        <w:behaviors>
          <w:behavior w:val="content"/>
        </w:behaviors>
        <w:guid w:val="{DC5A1D59-88A7-44F9-B964-346BC9AEB643}"/>
      </w:docPartPr>
      <w:docPartBody>
        <w:p w:rsidR="001F2A13" w:rsidRDefault="001F2A13"/>
      </w:docPartBody>
    </w:docPart>
    <w:docPart>
      <w:docPartPr>
        <w:name w:val="AEA4C8BAF1954675ABE8CA47CC64411C"/>
        <w:category>
          <w:name w:val="General"/>
          <w:gallery w:val="placeholder"/>
        </w:category>
        <w:types>
          <w:type w:val="bbPlcHdr"/>
        </w:types>
        <w:behaviors>
          <w:behavior w:val="content"/>
        </w:behaviors>
        <w:guid w:val="{CB13332F-E72F-41D4-BB8B-F6D4C8E9C344}"/>
      </w:docPartPr>
      <w:docPartBody>
        <w:p w:rsidR="001F2A13" w:rsidRDefault="001F2A13"/>
      </w:docPartBody>
    </w:docPart>
    <w:docPart>
      <w:docPartPr>
        <w:name w:val="CC9BCD60E258424BBFE9A1CF826E9E97"/>
        <w:category>
          <w:name w:val="General"/>
          <w:gallery w:val="placeholder"/>
        </w:category>
        <w:types>
          <w:type w:val="bbPlcHdr"/>
        </w:types>
        <w:behaviors>
          <w:behavior w:val="content"/>
        </w:behaviors>
        <w:guid w:val="{58E08EEF-BA2E-413C-AED4-92F713ED60CB}"/>
      </w:docPartPr>
      <w:docPartBody>
        <w:p w:rsidR="001F2A13" w:rsidRDefault="001F2A13"/>
      </w:docPartBody>
    </w:docPart>
    <w:docPart>
      <w:docPartPr>
        <w:name w:val="E4E91726488B482AAC1F7AE656C91D2A"/>
        <w:category>
          <w:name w:val="General"/>
          <w:gallery w:val="placeholder"/>
        </w:category>
        <w:types>
          <w:type w:val="bbPlcHdr"/>
        </w:types>
        <w:behaviors>
          <w:behavior w:val="content"/>
        </w:behaviors>
        <w:guid w:val="{7F1D1858-D6DC-456B-A5D9-3546813BAADD}"/>
      </w:docPartPr>
      <w:docPartBody>
        <w:p w:rsidR="001F2A13" w:rsidRDefault="001F2A13"/>
      </w:docPartBody>
    </w:docPart>
    <w:docPart>
      <w:docPartPr>
        <w:name w:val="57286AC973B14BD197CD1F56AA92D68B"/>
        <w:category>
          <w:name w:val="General"/>
          <w:gallery w:val="placeholder"/>
        </w:category>
        <w:types>
          <w:type w:val="bbPlcHdr"/>
        </w:types>
        <w:behaviors>
          <w:behavior w:val="content"/>
        </w:behaviors>
        <w:guid w:val="{CD36A5F3-F9A9-476D-9BD6-1A9C02116BC6}"/>
      </w:docPartPr>
      <w:docPartBody>
        <w:p w:rsidR="001F2A13" w:rsidRDefault="001F2A13"/>
      </w:docPartBody>
    </w:docPart>
    <w:docPart>
      <w:docPartPr>
        <w:name w:val="5C2F207A68C84575A5CCCE6D34F7CFA9"/>
        <w:category>
          <w:name w:val="General"/>
          <w:gallery w:val="placeholder"/>
        </w:category>
        <w:types>
          <w:type w:val="bbPlcHdr"/>
        </w:types>
        <w:behaviors>
          <w:behavior w:val="content"/>
        </w:behaviors>
        <w:guid w:val="{F4DE7F41-A72C-4211-B9C7-1121BEE99837}"/>
      </w:docPartPr>
      <w:docPartBody>
        <w:p w:rsidR="001F2A13" w:rsidRDefault="001F2A13"/>
      </w:docPartBody>
    </w:docPart>
    <w:docPart>
      <w:docPartPr>
        <w:name w:val="138F6B0AEF23474F8DAF2A4BF64B67B2"/>
        <w:category>
          <w:name w:val="General"/>
          <w:gallery w:val="placeholder"/>
        </w:category>
        <w:types>
          <w:type w:val="bbPlcHdr"/>
        </w:types>
        <w:behaviors>
          <w:behavior w:val="content"/>
        </w:behaviors>
        <w:guid w:val="{0F10B31B-F73F-4E87-A04C-A398B392EE07}"/>
      </w:docPartPr>
      <w:docPartBody>
        <w:p w:rsidR="001F2A13" w:rsidRDefault="001F2A13"/>
      </w:docPartBody>
    </w:docPart>
    <w:docPart>
      <w:docPartPr>
        <w:name w:val="15A1064DD9D84E17A0662BD65307806D"/>
        <w:category>
          <w:name w:val="General"/>
          <w:gallery w:val="placeholder"/>
        </w:category>
        <w:types>
          <w:type w:val="bbPlcHdr"/>
        </w:types>
        <w:behaviors>
          <w:behavior w:val="content"/>
        </w:behaviors>
        <w:guid w:val="{AE581851-34DD-4E1C-8CD2-5B317F3B1D99}"/>
      </w:docPartPr>
      <w:docPartBody>
        <w:p w:rsidR="001F2A13" w:rsidRDefault="001F2A13"/>
      </w:docPartBody>
    </w:docPart>
    <w:docPart>
      <w:docPartPr>
        <w:name w:val="9B46747432964A5EB06823B375F33B68"/>
        <w:category>
          <w:name w:val="General"/>
          <w:gallery w:val="placeholder"/>
        </w:category>
        <w:types>
          <w:type w:val="bbPlcHdr"/>
        </w:types>
        <w:behaviors>
          <w:behavior w:val="content"/>
        </w:behaviors>
        <w:guid w:val="{6BFC8ADA-2BB2-408A-BC3B-C37D5C7D1DC3}"/>
      </w:docPartPr>
      <w:docPartBody>
        <w:p w:rsidR="001F2A13" w:rsidRDefault="001F2A13"/>
      </w:docPartBody>
    </w:docPart>
    <w:docPart>
      <w:docPartPr>
        <w:name w:val="27E43D22F81C4329A205B290D9785C24"/>
        <w:category>
          <w:name w:val="General"/>
          <w:gallery w:val="placeholder"/>
        </w:category>
        <w:types>
          <w:type w:val="bbPlcHdr"/>
        </w:types>
        <w:behaviors>
          <w:behavior w:val="content"/>
        </w:behaviors>
        <w:guid w:val="{DDDABA00-E5B7-420D-ACDF-712994909EAA}"/>
      </w:docPartPr>
      <w:docPartBody>
        <w:p w:rsidR="001F2A13" w:rsidRDefault="001F2A13"/>
      </w:docPartBody>
    </w:docPart>
    <w:docPart>
      <w:docPartPr>
        <w:name w:val="24F9A76C4FE5436DBAAD32E4B6C07428"/>
        <w:category>
          <w:name w:val="General"/>
          <w:gallery w:val="placeholder"/>
        </w:category>
        <w:types>
          <w:type w:val="bbPlcHdr"/>
        </w:types>
        <w:behaviors>
          <w:behavior w:val="content"/>
        </w:behaviors>
        <w:guid w:val="{6C7F2303-CBF8-4DAF-B6CE-52488D67AD37}"/>
      </w:docPartPr>
      <w:docPartBody>
        <w:p w:rsidR="001F2A13" w:rsidRDefault="001F2A13"/>
      </w:docPartBody>
    </w:docPart>
    <w:docPart>
      <w:docPartPr>
        <w:name w:val="2CB78399CA64408295A85B9D3CA0BA6B"/>
        <w:category>
          <w:name w:val="General"/>
          <w:gallery w:val="placeholder"/>
        </w:category>
        <w:types>
          <w:type w:val="bbPlcHdr"/>
        </w:types>
        <w:behaviors>
          <w:behavior w:val="content"/>
        </w:behaviors>
        <w:guid w:val="{6702952C-1E48-4312-B152-BEC53231250F}"/>
      </w:docPartPr>
      <w:docPartBody>
        <w:p w:rsidR="001F2A13" w:rsidRDefault="001F2A13"/>
      </w:docPartBody>
    </w:docPart>
    <w:docPart>
      <w:docPartPr>
        <w:name w:val="070D5C0633F549BB9ED340919DE75CFC"/>
        <w:category>
          <w:name w:val="General"/>
          <w:gallery w:val="placeholder"/>
        </w:category>
        <w:types>
          <w:type w:val="bbPlcHdr"/>
        </w:types>
        <w:behaviors>
          <w:behavior w:val="content"/>
        </w:behaviors>
        <w:guid w:val="{FFC70B10-09DA-4889-BE59-2BC8F89B05CD}"/>
      </w:docPartPr>
      <w:docPartBody>
        <w:p w:rsidR="001F2A13" w:rsidRDefault="001F2A13"/>
      </w:docPartBody>
    </w:docPart>
    <w:docPart>
      <w:docPartPr>
        <w:name w:val="76DECDDF8EFC4CF993BB6D55899E5EB4"/>
        <w:category>
          <w:name w:val="General"/>
          <w:gallery w:val="placeholder"/>
        </w:category>
        <w:types>
          <w:type w:val="bbPlcHdr"/>
        </w:types>
        <w:behaviors>
          <w:behavior w:val="content"/>
        </w:behaviors>
        <w:guid w:val="{67304B2E-CFDC-438A-A597-2ADB4E1B26F2}"/>
      </w:docPartPr>
      <w:docPartBody>
        <w:p w:rsidR="001F2A13" w:rsidRDefault="001F2A13"/>
      </w:docPartBody>
    </w:docPart>
    <w:docPart>
      <w:docPartPr>
        <w:name w:val="2180E2FE35EB4D4E959E9308DC15FDE0"/>
        <w:category>
          <w:name w:val="General"/>
          <w:gallery w:val="placeholder"/>
        </w:category>
        <w:types>
          <w:type w:val="bbPlcHdr"/>
        </w:types>
        <w:behaviors>
          <w:behavior w:val="content"/>
        </w:behaviors>
        <w:guid w:val="{30AB346F-BB42-4741-B87F-22CC82E59B84}"/>
      </w:docPartPr>
      <w:docPartBody>
        <w:p w:rsidR="001F2A13" w:rsidRDefault="001F2A13"/>
      </w:docPartBody>
    </w:docPart>
    <w:docPart>
      <w:docPartPr>
        <w:name w:val="21C1832978C64DE190D8329859F78383"/>
        <w:category>
          <w:name w:val="General"/>
          <w:gallery w:val="placeholder"/>
        </w:category>
        <w:types>
          <w:type w:val="bbPlcHdr"/>
        </w:types>
        <w:behaviors>
          <w:behavior w:val="content"/>
        </w:behaviors>
        <w:guid w:val="{F3D13B21-4F6E-43A9-962C-89557FEAD48D}"/>
      </w:docPartPr>
      <w:docPartBody>
        <w:p w:rsidR="001F2A13" w:rsidRDefault="001F2A13"/>
      </w:docPartBody>
    </w:docPart>
    <w:docPart>
      <w:docPartPr>
        <w:name w:val="AAB897CED73D4F48A99440F87C1B8453"/>
        <w:category>
          <w:name w:val="General"/>
          <w:gallery w:val="placeholder"/>
        </w:category>
        <w:types>
          <w:type w:val="bbPlcHdr"/>
        </w:types>
        <w:behaviors>
          <w:behavior w:val="content"/>
        </w:behaviors>
        <w:guid w:val="{D437CB54-62AF-45E5-A7B1-C0C29EA70E53}"/>
      </w:docPartPr>
      <w:docPartBody>
        <w:p w:rsidR="001F2A13" w:rsidRDefault="001F2A13"/>
      </w:docPartBody>
    </w:docPart>
    <w:docPart>
      <w:docPartPr>
        <w:name w:val="C05685086DD14851B0A4E572E5FB7AAA"/>
        <w:category>
          <w:name w:val="General"/>
          <w:gallery w:val="placeholder"/>
        </w:category>
        <w:types>
          <w:type w:val="bbPlcHdr"/>
        </w:types>
        <w:behaviors>
          <w:behavior w:val="content"/>
        </w:behaviors>
        <w:guid w:val="{FCC6B146-6C2D-4F84-BF03-57B4838DFFDE}"/>
      </w:docPartPr>
      <w:docPartBody>
        <w:p w:rsidR="001F2A13" w:rsidRDefault="001F2A13"/>
      </w:docPartBody>
    </w:docPart>
    <w:docPart>
      <w:docPartPr>
        <w:name w:val="2468196FB8004F299A7CC5BE8E80F34D"/>
        <w:category>
          <w:name w:val="General"/>
          <w:gallery w:val="placeholder"/>
        </w:category>
        <w:types>
          <w:type w:val="bbPlcHdr"/>
        </w:types>
        <w:behaviors>
          <w:behavior w:val="content"/>
        </w:behaviors>
        <w:guid w:val="{3C9389C8-3D66-4D78-BC03-2A138C5C37F3}"/>
      </w:docPartPr>
      <w:docPartBody>
        <w:p w:rsidR="001F2A13" w:rsidRDefault="001F2A13"/>
      </w:docPartBody>
    </w:docPart>
    <w:docPart>
      <w:docPartPr>
        <w:name w:val="34B378C3EC3742EA8F0ABAD06D36DC14"/>
        <w:category>
          <w:name w:val="General"/>
          <w:gallery w:val="placeholder"/>
        </w:category>
        <w:types>
          <w:type w:val="bbPlcHdr"/>
        </w:types>
        <w:behaviors>
          <w:behavior w:val="content"/>
        </w:behaviors>
        <w:guid w:val="{7DCA8C88-3CBE-4E5B-936B-400E743124AF}"/>
      </w:docPartPr>
      <w:docPartBody>
        <w:p w:rsidR="001F2A13" w:rsidRDefault="001F2A13"/>
      </w:docPartBody>
    </w:docPart>
    <w:docPart>
      <w:docPartPr>
        <w:name w:val="B23CCC68CCF841429B1AE2FD24911995"/>
        <w:category>
          <w:name w:val="General"/>
          <w:gallery w:val="placeholder"/>
        </w:category>
        <w:types>
          <w:type w:val="bbPlcHdr"/>
        </w:types>
        <w:behaviors>
          <w:behavior w:val="content"/>
        </w:behaviors>
        <w:guid w:val="{FD1C13D0-42AD-4DEC-832E-C29F5F912232}"/>
      </w:docPartPr>
      <w:docPartBody>
        <w:p w:rsidR="001F2A13" w:rsidRDefault="001F2A13"/>
      </w:docPartBody>
    </w:docPart>
    <w:docPart>
      <w:docPartPr>
        <w:name w:val="48E39FB8233549038D80A54C081E0B40"/>
        <w:category>
          <w:name w:val="General"/>
          <w:gallery w:val="placeholder"/>
        </w:category>
        <w:types>
          <w:type w:val="bbPlcHdr"/>
        </w:types>
        <w:behaviors>
          <w:behavior w:val="content"/>
        </w:behaviors>
        <w:guid w:val="{E884E4F5-D4FD-4E39-A67D-D599616E8DF2}"/>
      </w:docPartPr>
      <w:docPartBody>
        <w:p w:rsidR="001F2A13" w:rsidRDefault="001F2A13"/>
      </w:docPartBody>
    </w:docPart>
    <w:docPart>
      <w:docPartPr>
        <w:name w:val="16E76D32CC614FA389228744842639A2"/>
        <w:category>
          <w:name w:val="General"/>
          <w:gallery w:val="placeholder"/>
        </w:category>
        <w:types>
          <w:type w:val="bbPlcHdr"/>
        </w:types>
        <w:behaviors>
          <w:behavior w:val="content"/>
        </w:behaviors>
        <w:guid w:val="{18A7FDA5-7673-436B-9E1B-A3477308CF49}"/>
      </w:docPartPr>
      <w:docPartBody>
        <w:p w:rsidR="001F2A13" w:rsidRDefault="001F2A13"/>
      </w:docPartBody>
    </w:docPart>
    <w:docPart>
      <w:docPartPr>
        <w:name w:val="712420BB889B4DA8B00B9F7BF1458F2A"/>
        <w:category>
          <w:name w:val="General"/>
          <w:gallery w:val="placeholder"/>
        </w:category>
        <w:types>
          <w:type w:val="bbPlcHdr"/>
        </w:types>
        <w:behaviors>
          <w:behavior w:val="content"/>
        </w:behaviors>
        <w:guid w:val="{ED9346ED-5C53-44D4-B900-E2C0346B3FB1}"/>
      </w:docPartPr>
      <w:docPartBody>
        <w:p w:rsidR="001F2A13" w:rsidRDefault="001F2A13"/>
      </w:docPartBody>
    </w:docPart>
    <w:docPart>
      <w:docPartPr>
        <w:name w:val="8F273E4CAEBC4E27A23E98B3AC7C96DC"/>
        <w:category>
          <w:name w:val="General"/>
          <w:gallery w:val="placeholder"/>
        </w:category>
        <w:types>
          <w:type w:val="bbPlcHdr"/>
        </w:types>
        <w:behaviors>
          <w:behavior w:val="content"/>
        </w:behaviors>
        <w:guid w:val="{78A508DB-3A4F-4190-B31B-F9980B55F515}"/>
      </w:docPartPr>
      <w:docPartBody>
        <w:p w:rsidR="001F2A13" w:rsidRDefault="001F2A13"/>
      </w:docPartBody>
    </w:docPart>
    <w:docPart>
      <w:docPartPr>
        <w:name w:val="34098565923A4745B05EDF4383970467"/>
        <w:category>
          <w:name w:val="General"/>
          <w:gallery w:val="placeholder"/>
        </w:category>
        <w:types>
          <w:type w:val="bbPlcHdr"/>
        </w:types>
        <w:behaviors>
          <w:behavior w:val="content"/>
        </w:behaviors>
        <w:guid w:val="{6BCF98D2-5C20-4B91-8A9F-827895233579}"/>
      </w:docPartPr>
      <w:docPartBody>
        <w:p w:rsidR="001F2A13" w:rsidRDefault="001F2A13"/>
      </w:docPartBody>
    </w:docPart>
    <w:docPart>
      <w:docPartPr>
        <w:name w:val="611A8D5057024D9AB7E4A3DEE7EA61FC"/>
        <w:category>
          <w:name w:val="General"/>
          <w:gallery w:val="placeholder"/>
        </w:category>
        <w:types>
          <w:type w:val="bbPlcHdr"/>
        </w:types>
        <w:behaviors>
          <w:behavior w:val="content"/>
        </w:behaviors>
        <w:guid w:val="{341401E5-C8AE-405D-B1C6-78DCE6EE0974}"/>
      </w:docPartPr>
      <w:docPartBody>
        <w:p w:rsidR="001F2A13" w:rsidRDefault="001F2A13"/>
      </w:docPartBody>
    </w:docPart>
    <w:docPart>
      <w:docPartPr>
        <w:name w:val="0D81F753B58E4515A05A228CE9FA7EFE"/>
        <w:category>
          <w:name w:val="General"/>
          <w:gallery w:val="placeholder"/>
        </w:category>
        <w:types>
          <w:type w:val="bbPlcHdr"/>
        </w:types>
        <w:behaviors>
          <w:behavior w:val="content"/>
        </w:behaviors>
        <w:guid w:val="{7C29BC9E-9E30-49F4-A5C8-97E645F1DDC9}"/>
      </w:docPartPr>
      <w:docPartBody>
        <w:p w:rsidR="001F2A13" w:rsidRDefault="001F2A13"/>
      </w:docPartBody>
    </w:docPart>
    <w:docPart>
      <w:docPartPr>
        <w:name w:val="4163E68B6B8447129E29F4D29B9866EB"/>
        <w:category>
          <w:name w:val="General"/>
          <w:gallery w:val="placeholder"/>
        </w:category>
        <w:types>
          <w:type w:val="bbPlcHdr"/>
        </w:types>
        <w:behaviors>
          <w:behavior w:val="content"/>
        </w:behaviors>
        <w:guid w:val="{37FA7F69-91EB-4F5E-8A5F-120E02E1C115}"/>
      </w:docPartPr>
      <w:docPartBody>
        <w:p w:rsidR="001F2A13" w:rsidRDefault="001F2A13"/>
      </w:docPartBody>
    </w:docPart>
    <w:docPart>
      <w:docPartPr>
        <w:name w:val="20486167E46E476EA3646CDE2EE5A288"/>
        <w:category>
          <w:name w:val="General"/>
          <w:gallery w:val="placeholder"/>
        </w:category>
        <w:types>
          <w:type w:val="bbPlcHdr"/>
        </w:types>
        <w:behaviors>
          <w:behavior w:val="content"/>
        </w:behaviors>
        <w:guid w:val="{D8AC192D-B467-4E0F-8EFE-2A60D4FFF7AF}"/>
      </w:docPartPr>
      <w:docPartBody>
        <w:p w:rsidR="001F2A13" w:rsidRDefault="001F2A13"/>
      </w:docPartBody>
    </w:docPart>
    <w:docPart>
      <w:docPartPr>
        <w:name w:val="FA39F3F818C348CA829A5D397E7A6FBC"/>
        <w:category>
          <w:name w:val="General"/>
          <w:gallery w:val="placeholder"/>
        </w:category>
        <w:types>
          <w:type w:val="bbPlcHdr"/>
        </w:types>
        <w:behaviors>
          <w:behavior w:val="content"/>
        </w:behaviors>
        <w:guid w:val="{B0A967DD-729F-4F54-9336-4ABC60B51A35}"/>
      </w:docPartPr>
      <w:docPartBody>
        <w:p w:rsidR="001F2A13" w:rsidRDefault="001F2A13"/>
      </w:docPartBody>
    </w:docPart>
    <w:docPart>
      <w:docPartPr>
        <w:name w:val="F0771291C4A1456E946D55D8C0894229"/>
        <w:category>
          <w:name w:val="General"/>
          <w:gallery w:val="placeholder"/>
        </w:category>
        <w:types>
          <w:type w:val="bbPlcHdr"/>
        </w:types>
        <w:behaviors>
          <w:behavior w:val="content"/>
        </w:behaviors>
        <w:guid w:val="{6C1C1235-C6F5-4047-9F2F-9316E14E90BD}"/>
      </w:docPartPr>
      <w:docPartBody>
        <w:p w:rsidR="001F2A13" w:rsidRDefault="001F2A13"/>
      </w:docPartBody>
    </w:docPart>
    <w:docPart>
      <w:docPartPr>
        <w:name w:val="F2F7CCB8364E4F83B9E0F05F9C59D913"/>
        <w:category>
          <w:name w:val="General"/>
          <w:gallery w:val="placeholder"/>
        </w:category>
        <w:types>
          <w:type w:val="bbPlcHdr"/>
        </w:types>
        <w:behaviors>
          <w:behavior w:val="content"/>
        </w:behaviors>
        <w:guid w:val="{E654968E-FAF3-478D-809D-E3684EF2AEA0}"/>
      </w:docPartPr>
      <w:docPartBody>
        <w:p w:rsidR="001F2A13" w:rsidRDefault="001F2A13"/>
      </w:docPartBody>
    </w:docPart>
    <w:docPart>
      <w:docPartPr>
        <w:name w:val="9CCBA9D14A084804B3E129622FC2D35D"/>
        <w:category>
          <w:name w:val="General"/>
          <w:gallery w:val="placeholder"/>
        </w:category>
        <w:types>
          <w:type w:val="bbPlcHdr"/>
        </w:types>
        <w:behaviors>
          <w:behavior w:val="content"/>
        </w:behaviors>
        <w:guid w:val="{9CDDAA97-4DE4-4768-A5F1-39B31660E024}"/>
      </w:docPartPr>
      <w:docPartBody>
        <w:p w:rsidR="001F2A13" w:rsidRDefault="001F2A13"/>
      </w:docPartBody>
    </w:docPart>
    <w:docPart>
      <w:docPartPr>
        <w:name w:val="98D8373382F6407DA5C594B9F86CFEC5"/>
        <w:category>
          <w:name w:val="General"/>
          <w:gallery w:val="placeholder"/>
        </w:category>
        <w:types>
          <w:type w:val="bbPlcHdr"/>
        </w:types>
        <w:behaviors>
          <w:behavior w:val="content"/>
        </w:behaviors>
        <w:guid w:val="{C8CA5968-B313-4382-8AE2-D60D33CFB7F1}"/>
      </w:docPartPr>
      <w:docPartBody>
        <w:p w:rsidR="001F2A13" w:rsidRDefault="001F2A13"/>
      </w:docPartBody>
    </w:docPart>
    <w:docPart>
      <w:docPartPr>
        <w:name w:val="E589840C9286445397A50C83DE151C61"/>
        <w:category>
          <w:name w:val="General"/>
          <w:gallery w:val="placeholder"/>
        </w:category>
        <w:types>
          <w:type w:val="bbPlcHdr"/>
        </w:types>
        <w:behaviors>
          <w:behavior w:val="content"/>
        </w:behaviors>
        <w:guid w:val="{9C91EF53-4F54-4F68-BD60-C554FB9D3D31}"/>
      </w:docPartPr>
      <w:docPartBody>
        <w:p w:rsidR="001F2A13" w:rsidRDefault="001F2A13"/>
      </w:docPartBody>
    </w:docPart>
    <w:docPart>
      <w:docPartPr>
        <w:name w:val="3268D77B64264B2CACDEE23DA4FF4011"/>
        <w:category>
          <w:name w:val="General"/>
          <w:gallery w:val="placeholder"/>
        </w:category>
        <w:types>
          <w:type w:val="bbPlcHdr"/>
        </w:types>
        <w:behaviors>
          <w:behavior w:val="content"/>
        </w:behaviors>
        <w:guid w:val="{17E100F1-A18D-4FBD-A37F-19D06557BE02}"/>
      </w:docPartPr>
      <w:docPartBody>
        <w:p w:rsidR="001F2A13" w:rsidRDefault="001F2A13"/>
      </w:docPartBody>
    </w:docPart>
    <w:docPart>
      <w:docPartPr>
        <w:name w:val="5ED83C44DF70428781AC56BFDE497AA8"/>
        <w:category>
          <w:name w:val="General"/>
          <w:gallery w:val="placeholder"/>
        </w:category>
        <w:types>
          <w:type w:val="bbPlcHdr"/>
        </w:types>
        <w:behaviors>
          <w:behavior w:val="content"/>
        </w:behaviors>
        <w:guid w:val="{9AD62FA6-7268-4546-AC57-6CB5EAF5A659}"/>
      </w:docPartPr>
      <w:docPartBody>
        <w:p w:rsidR="001F2A13" w:rsidRDefault="001F2A13"/>
      </w:docPartBody>
    </w:docPart>
    <w:docPart>
      <w:docPartPr>
        <w:name w:val="479C6DB732B94A999BD7DF9FAA75D432"/>
        <w:category>
          <w:name w:val="General"/>
          <w:gallery w:val="placeholder"/>
        </w:category>
        <w:types>
          <w:type w:val="bbPlcHdr"/>
        </w:types>
        <w:behaviors>
          <w:behavior w:val="content"/>
        </w:behaviors>
        <w:guid w:val="{A5E0AAD6-FF9A-4352-8CFF-FCC68967E027}"/>
      </w:docPartPr>
      <w:docPartBody>
        <w:p w:rsidR="001F2A13" w:rsidRDefault="001F2A13"/>
      </w:docPartBody>
    </w:docPart>
    <w:docPart>
      <w:docPartPr>
        <w:name w:val="F6BAFF27F10B48BC82153FFD3894EE91"/>
        <w:category>
          <w:name w:val="General"/>
          <w:gallery w:val="placeholder"/>
        </w:category>
        <w:types>
          <w:type w:val="bbPlcHdr"/>
        </w:types>
        <w:behaviors>
          <w:behavior w:val="content"/>
        </w:behaviors>
        <w:guid w:val="{657D5FF0-6416-453B-9948-F66B19E78CD7}"/>
      </w:docPartPr>
      <w:docPartBody>
        <w:p w:rsidR="001F2A13" w:rsidRDefault="001F2A13"/>
      </w:docPartBody>
    </w:docPart>
    <w:docPart>
      <w:docPartPr>
        <w:name w:val="164EA18726DF44B8B6220D075171A2F7"/>
        <w:category>
          <w:name w:val="General"/>
          <w:gallery w:val="placeholder"/>
        </w:category>
        <w:types>
          <w:type w:val="bbPlcHdr"/>
        </w:types>
        <w:behaviors>
          <w:behavior w:val="content"/>
        </w:behaviors>
        <w:guid w:val="{12DDD43E-FF73-46DE-8E60-3D1DB51F3463}"/>
      </w:docPartPr>
      <w:docPartBody>
        <w:p w:rsidR="001F2A13" w:rsidRDefault="001F2A13"/>
      </w:docPartBody>
    </w:docPart>
    <w:docPart>
      <w:docPartPr>
        <w:name w:val="FE4400A02C854823A3525A7485342E9C"/>
        <w:category>
          <w:name w:val="General"/>
          <w:gallery w:val="placeholder"/>
        </w:category>
        <w:types>
          <w:type w:val="bbPlcHdr"/>
        </w:types>
        <w:behaviors>
          <w:behavior w:val="content"/>
        </w:behaviors>
        <w:guid w:val="{5674E346-28A9-43E5-BFE9-82A7819779F3}"/>
      </w:docPartPr>
      <w:docPartBody>
        <w:p w:rsidR="001F2A13" w:rsidRDefault="001F2A13"/>
      </w:docPartBody>
    </w:docPart>
    <w:docPart>
      <w:docPartPr>
        <w:name w:val="C0F283525D3F4894B7E2B66F03593FD9"/>
        <w:category>
          <w:name w:val="General"/>
          <w:gallery w:val="placeholder"/>
        </w:category>
        <w:types>
          <w:type w:val="bbPlcHdr"/>
        </w:types>
        <w:behaviors>
          <w:behavior w:val="content"/>
        </w:behaviors>
        <w:guid w:val="{FD5F751E-E58A-4B5E-AF78-802AF5C85439}"/>
      </w:docPartPr>
      <w:docPartBody>
        <w:p w:rsidR="001F2A13" w:rsidRDefault="001F2A13"/>
      </w:docPartBody>
    </w:docPart>
    <w:docPart>
      <w:docPartPr>
        <w:name w:val="8CE92B88C446431789B235852953AF41"/>
        <w:category>
          <w:name w:val="General"/>
          <w:gallery w:val="placeholder"/>
        </w:category>
        <w:types>
          <w:type w:val="bbPlcHdr"/>
        </w:types>
        <w:behaviors>
          <w:behavior w:val="content"/>
        </w:behaviors>
        <w:guid w:val="{B39979BD-4B70-46F7-8AE7-526C84E92E4D}"/>
      </w:docPartPr>
      <w:docPartBody>
        <w:p w:rsidR="001F2A13" w:rsidRDefault="001F2A13"/>
      </w:docPartBody>
    </w:docPart>
    <w:docPart>
      <w:docPartPr>
        <w:name w:val="5E4CDD547A0A473290ACDB1C0FBC7A5D"/>
        <w:category>
          <w:name w:val="General"/>
          <w:gallery w:val="placeholder"/>
        </w:category>
        <w:types>
          <w:type w:val="bbPlcHdr"/>
        </w:types>
        <w:behaviors>
          <w:behavior w:val="content"/>
        </w:behaviors>
        <w:guid w:val="{E514B928-AC77-4C6E-B0E0-96DB6C07C0B7}"/>
      </w:docPartPr>
      <w:docPartBody>
        <w:p w:rsidR="001F2A13" w:rsidRDefault="001F2A13"/>
      </w:docPartBody>
    </w:docPart>
    <w:docPart>
      <w:docPartPr>
        <w:name w:val="22EF11936CC64D409F4CD679504B26D6"/>
        <w:category>
          <w:name w:val="General"/>
          <w:gallery w:val="placeholder"/>
        </w:category>
        <w:types>
          <w:type w:val="bbPlcHdr"/>
        </w:types>
        <w:behaviors>
          <w:behavior w:val="content"/>
        </w:behaviors>
        <w:guid w:val="{C25A101B-10D6-4CD6-82A7-3E3F98D3FFE0}"/>
      </w:docPartPr>
      <w:docPartBody>
        <w:p w:rsidR="001F2A13" w:rsidRDefault="001F2A13"/>
      </w:docPartBody>
    </w:docPart>
    <w:docPart>
      <w:docPartPr>
        <w:name w:val="578A89741A5A4AE2A82D5877A2D29614"/>
        <w:category>
          <w:name w:val="General"/>
          <w:gallery w:val="placeholder"/>
        </w:category>
        <w:types>
          <w:type w:val="bbPlcHdr"/>
        </w:types>
        <w:behaviors>
          <w:behavior w:val="content"/>
        </w:behaviors>
        <w:guid w:val="{604F94CD-C17D-4B50-B805-9C437C84814F}"/>
      </w:docPartPr>
      <w:docPartBody>
        <w:p w:rsidR="001F2A13" w:rsidRDefault="001F2A13"/>
      </w:docPartBody>
    </w:docPart>
    <w:docPart>
      <w:docPartPr>
        <w:name w:val="7315FAA5CEA44487B095CD7A67B9DFBC"/>
        <w:category>
          <w:name w:val="General"/>
          <w:gallery w:val="placeholder"/>
        </w:category>
        <w:types>
          <w:type w:val="bbPlcHdr"/>
        </w:types>
        <w:behaviors>
          <w:behavior w:val="content"/>
        </w:behaviors>
        <w:guid w:val="{E3298AD3-9AE8-403C-8E67-FC0F4B47722B}"/>
      </w:docPartPr>
      <w:docPartBody>
        <w:p w:rsidR="001F2A13" w:rsidRDefault="001F2A13"/>
      </w:docPartBody>
    </w:docPart>
    <w:docPart>
      <w:docPartPr>
        <w:name w:val="D609F7DFE88F4059A26ADB1F5071729D"/>
        <w:category>
          <w:name w:val="General"/>
          <w:gallery w:val="placeholder"/>
        </w:category>
        <w:types>
          <w:type w:val="bbPlcHdr"/>
        </w:types>
        <w:behaviors>
          <w:behavior w:val="content"/>
        </w:behaviors>
        <w:guid w:val="{8D8E85D4-38F1-4142-AEF8-AE9ACFDDDB0D}"/>
      </w:docPartPr>
      <w:docPartBody>
        <w:p w:rsidR="001F2A13" w:rsidRDefault="001F2A13"/>
      </w:docPartBody>
    </w:docPart>
    <w:docPart>
      <w:docPartPr>
        <w:name w:val="036D5B99B3704F8F88F176697638805E"/>
        <w:category>
          <w:name w:val="General"/>
          <w:gallery w:val="placeholder"/>
        </w:category>
        <w:types>
          <w:type w:val="bbPlcHdr"/>
        </w:types>
        <w:behaviors>
          <w:behavior w:val="content"/>
        </w:behaviors>
        <w:guid w:val="{3DC382B7-FACD-45F4-8EE4-1FFB72350794}"/>
      </w:docPartPr>
      <w:docPartBody>
        <w:p w:rsidR="001F2A13" w:rsidRDefault="001F2A13"/>
      </w:docPartBody>
    </w:docPart>
    <w:docPart>
      <w:docPartPr>
        <w:name w:val="2B0141BE3781490F8462CC0905371A32"/>
        <w:category>
          <w:name w:val="General"/>
          <w:gallery w:val="placeholder"/>
        </w:category>
        <w:types>
          <w:type w:val="bbPlcHdr"/>
        </w:types>
        <w:behaviors>
          <w:behavior w:val="content"/>
        </w:behaviors>
        <w:guid w:val="{89B52F66-C758-48F2-961B-7C17119D1414}"/>
      </w:docPartPr>
      <w:docPartBody>
        <w:p w:rsidR="001F2A13" w:rsidRDefault="001F2A13"/>
      </w:docPartBody>
    </w:docPart>
    <w:docPart>
      <w:docPartPr>
        <w:name w:val="2CBE617DF03F49EBB82719B395504E3B"/>
        <w:category>
          <w:name w:val="General"/>
          <w:gallery w:val="placeholder"/>
        </w:category>
        <w:types>
          <w:type w:val="bbPlcHdr"/>
        </w:types>
        <w:behaviors>
          <w:behavior w:val="content"/>
        </w:behaviors>
        <w:guid w:val="{E7F5B9DF-B34B-4798-A455-D48419B5E35A}"/>
      </w:docPartPr>
      <w:docPartBody>
        <w:p w:rsidR="001F2A13" w:rsidRDefault="001F2A13"/>
      </w:docPartBody>
    </w:docPart>
    <w:docPart>
      <w:docPartPr>
        <w:name w:val="B6BB8E8BAD4440E18DE559835B2C2D17"/>
        <w:category>
          <w:name w:val="General"/>
          <w:gallery w:val="placeholder"/>
        </w:category>
        <w:types>
          <w:type w:val="bbPlcHdr"/>
        </w:types>
        <w:behaviors>
          <w:behavior w:val="content"/>
        </w:behaviors>
        <w:guid w:val="{DDF0BE03-B8AE-4591-B903-92D437FA0356}"/>
      </w:docPartPr>
      <w:docPartBody>
        <w:p w:rsidR="001F2A13" w:rsidRDefault="001F2A13"/>
      </w:docPartBody>
    </w:docPart>
    <w:docPart>
      <w:docPartPr>
        <w:name w:val="49452D638A9C49E6BE8023B556F164A3"/>
        <w:category>
          <w:name w:val="General"/>
          <w:gallery w:val="placeholder"/>
        </w:category>
        <w:types>
          <w:type w:val="bbPlcHdr"/>
        </w:types>
        <w:behaviors>
          <w:behavior w:val="content"/>
        </w:behaviors>
        <w:guid w:val="{06C11827-9A03-429A-BE67-7BBCDC9E0865}"/>
      </w:docPartPr>
      <w:docPartBody>
        <w:p w:rsidR="001F2A13" w:rsidRDefault="001F2A13"/>
      </w:docPartBody>
    </w:docPart>
    <w:docPart>
      <w:docPartPr>
        <w:name w:val="70781A7E2030492381BACB289775470C"/>
        <w:category>
          <w:name w:val="General"/>
          <w:gallery w:val="placeholder"/>
        </w:category>
        <w:types>
          <w:type w:val="bbPlcHdr"/>
        </w:types>
        <w:behaviors>
          <w:behavior w:val="content"/>
        </w:behaviors>
        <w:guid w:val="{84A68C86-4AD7-43AF-AE2F-B54D2E66AFD7}"/>
      </w:docPartPr>
      <w:docPartBody>
        <w:p w:rsidR="001F2A13" w:rsidRDefault="001F2A13"/>
      </w:docPartBody>
    </w:docPart>
    <w:docPart>
      <w:docPartPr>
        <w:name w:val="8B892FA6D07349E9932C4760700CF1C6"/>
        <w:category>
          <w:name w:val="General"/>
          <w:gallery w:val="placeholder"/>
        </w:category>
        <w:types>
          <w:type w:val="bbPlcHdr"/>
        </w:types>
        <w:behaviors>
          <w:behavior w:val="content"/>
        </w:behaviors>
        <w:guid w:val="{F7704262-123C-4F48-9CCE-2D0B69E810C7}"/>
      </w:docPartPr>
      <w:docPartBody>
        <w:p w:rsidR="001F2A13" w:rsidRDefault="001F2A13"/>
      </w:docPartBody>
    </w:docPart>
    <w:docPart>
      <w:docPartPr>
        <w:name w:val="D2CADA80F6A14E3F96FA81975B02656E"/>
        <w:category>
          <w:name w:val="General"/>
          <w:gallery w:val="placeholder"/>
        </w:category>
        <w:types>
          <w:type w:val="bbPlcHdr"/>
        </w:types>
        <w:behaviors>
          <w:behavior w:val="content"/>
        </w:behaviors>
        <w:guid w:val="{38BC2B9D-BA9E-4C82-9796-A96C799BE55F}"/>
      </w:docPartPr>
      <w:docPartBody>
        <w:p w:rsidR="001F2A13" w:rsidRDefault="001F2A13"/>
      </w:docPartBody>
    </w:docPart>
    <w:docPart>
      <w:docPartPr>
        <w:name w:val="7D814B6B0DA44864962C9801268C8C4C"/>
        <w:category>
          <w:name w:val="General"/>
          <w:gallery w:val="placeholder"/>
        </w:category>
        <w:types>
          <w:type w:val="bbPlcHdr"/>
        </w:types>
        <w:behaviors>
          <w:behavior w:val="content"/>
        </w:behaviors>
        <w:guid w:val="{0ACE9B65-C9BE-4C47-ACA8-1B6934D0A3B2}"/>
      </w:docPartPr>
      <w:docPartBody>
        <w:p w:rsidR="001F2A13" w:rsidRDefault="001F2A13"/>
      </w:docPartBody>
    </w:docPart>
    <w:docPart>
      <w:docPartPr>
        <w:name w:val="C55E3E5D5C2045088D4C71F27BADF512"/>
        <w:category>
          <w:name w:val="General"/>
          <w:gallery w:val="placeholder"/>
        </w:category>
        <w:types>
          <w:type w:val="bbPlcHdr"/>
        </w:types>
        <w:behaviors>
          <w:behavior w:val="content"/>
        </w:behaviors>
        <w:guid w:val="{C28831F2-E127-4618-B67D-85F1F0838F65}"/>
      </w:docPartPr>
      <w:docPartBody>
        <w:p w:rsidR="001F2A13" w:rsidRDefault="001F2A13"/>
      </w:docPartBody>
    </w:docPart>
    <w:docPart>
      <w:docPartPr>
        <w:name w:val="E337A272859B44CDB1DC693081797305"/>
        <w:category>
          <w:name w:val="General"/>
          <w:gallery w:val="placeholder"/>
        </w:category>
        <w:types>
          <w:type w:val="bbPlcHdr"/>
        </w:types>
        <w:behaviors>
          <w:behavior w:val="content"/>
        </w:behaviors>
        <w:guid w:val="{E392F7CB-97B7-415E-B0C5-CCFB73C6C736}"/>
      </w:docPartPr>
      <w:docPartBody>
        <w:p w:rsidR="001F2A13" w:rsidRDefault="001F2A13"/>
      </w:docPartBody>
    </w:docPart>
    <w:docPart>
      <w:docPartPr>
        <w:name w:val="6781550CCFED4734AD00DB37D5409FE2"/>
        <w:category>
          <w:name w:val="General"/>
          <w:gallery w:val="placeholder"/>
        </w:category>
        <w:types>
          <w:type w:val="bbPlcHdr"/>
        </w:types>
        <w:behaviors>
          <w:behavior w:val="content"/>
        </w:behaviors>
        <w:guid w:val="{86451419-A9DB-4A72-9673-9F9332D0B092}"/>
      </w:docPartPr>
      <w:docPartBody>
        <w:p w:rsidR="001F2A13" w:rsidRDefault="001F2A13"/>
      </w:docPartBody>
    </w:docPart>
    <w:docPart>
      <w:docPartPr>
        <w:name w:val="A4F1F8957C1B4EEAAE773A4DBD8B28F2"/>
        <w:category>
          <w:name w:val="General"/>
          <w:gallery w:val="placeholder"/>
        </w:category>
        <w:types>
          <w:type w:val="bbPlcHdr"/>
        </w:types>
        <w:behaviors>
          <w:behavior w:val="content"/>
        </w:behaviors>
        <w:guid w:val="{AAD60133-F900-47B3-958E-88376D344FE0}"/>
      </w:docPartPr>
      <w:docPartBody>
        <w:p w:rsidR="001F2A13" w:rsidRDefault="001F2A13"/>
      </w:docPartBody>
    </w:docPart>
    <w:docPart>
      <w:docPartPr>
        <w:name w:val="EB3FC2637EAF465687A464F30DA3DCAC"/>
        <w:category>
          <w:name w:val="General"/>
          <w:gallery w:val="placeholder"/>
        </w:category>
        <w:types>
          <w:type w:val="bbPlcHdr"/>
        </w:types>
        <w:behaviors>
          <w:behavior w:val="content"/>
        </w:behaviors>
        <w:guid w:val="{72B5CC51-0102-4827-B3FA-85685F8E16D2}"/>
      </w:docPartPr>
      <w:docPartBody>
        <w:p w:rsidR="001F2A13" w:rsidRDefault="001F2A13"/>
      </w:docPartBody>
    </w:docPart>
    <w:docPart>
      <w:docPartPr>
        <w:name w:val="BEDE01E1BA1F4C86A1A49E6F82FF585C"/>
        <w:category>
          <w:name w:val="General"/>
          <w:gallery w:val="placeholder"/>
        </w:category>
        <w:types>
          <w:type w:val="bbPlcHdr"/>
        </w:types>
        <w:behaviors>
          <w:behavior w:val="content"/>
        </w:behaviors>
        <w:guid w:val="{BF330F25-0FBD-420A-9337-A8D97D0FE08A}"/>
      </w:docPartPr>
      <w:docPartBody>
        <w:p w:rsidR="001F2A13" w:rsidRDefault="001F2A13"/>
      </w:docPartBody>
    </w:docPart>
    <w:docPart>
      <w:docPartPr>
        <w:name w:val="90073CA3D3854564AB60BB1386DD8764"/>
        <w:category>
          <w:name w:val="General"/>
          <w:gallery w:val="placeholder"/>
        </w:category>
        <w:types>
          <w:type w:val="bbPlcHdr"/>
        </w:types>
        <w:behaviors>
          <w:behavior w:val="content"/>
        </w:behaviors>
        <w:guid w:val="{CBAB123A-CCF9-4507-975A-BFD66BED63C2}"/>
      </w:docPartPr>
      <w:docPartBody>
        <w:p w:rsidR="001F2A13" w:rsidRDefault="001F2A13"/>
      </w:docPartBody>
    </w:docPart>
    <w:docPart>
      <w:docPartPr>
        <w:name w:val="72F89C2DDA394A1D988C36F7C60825D6"/>
        <w:category>
          <w:name w:val="General"/>
          <w:gallery w:val="placeholder"/>
        </w:category>
        <w:types>
          <w:type w:val="bbPlcHdr"/>
        </w:types>
        <w:behaviors>
          <w:behavior w:val="content"/>
        </w:behaviors>
        <w:guid w:val="{B8ECF5A1-FC6E-44A2-922E-C92AE69A4030}"/>
      </w:docPartPr>
      <w:docPartBody>
        <w:p w:rsidR="001F2A13" w:rsidRDefault="001F2A13"/>
      </w:docPartBody>
    </w:docPart>
    <w:docPart>
      <w:docPartPr>
        <w:name w:val="0CEDFDE923BB47D5B3B3012A97F05D52"/>
        <w:category>
          <w:name w:val="General"/>
          <w:gallery w:val="placeholder"/>
        </w:category>
        <w:types>
          <w:type w:val="bbPlcHdr"/>
        </w:types>
        <w:behaviors>
          <w:behavior w:val="content"/>
        </w:behaviors>
        <w:guid w:val="{2787E70D-5D76-492D-B177-7AA803063293}"/>
      </w:docPartPr>
      <w:docPartBody>
        <w:p w:rsidR="001F2A13" w:rsidRDefault="001F2A13"/>
      </w:docPartBody>
    </w:docPart>
    <w:docPart>
      <w:docPartPr>
        <w:name w:val="68693D6B2D2E429E8FD7374A78E427A6"/>
        <w:category>
          <w:name w:val="General"/>
          <w:gallery w:val="placeholder"/>
        </w:category>
        <w:types>
          <w:type w:val="bbPlcHdr"/>
        </w:types>
        <w:behaviors>
          <w:behavior w:val="content"/>
        </w:behaviors>
        <w:guid w:val="{F8CB996C-374D-4CBB-8ADE-E9335BEE2407}"/>
      </w:docPartPr>
      <w:docPartBody>
        <w:p w:rsidR="001F2A13" w:rsidRDefault="001F2A13"/>
      </w:docPartBody>
    </w:docPart>
    <w:docPart>
      <w:docPartPr>
        <w:name w:val="00A0630F74734EA4BCD7C72917A9A179"/>
        <w:category>
          <w:name w:val="General"/>
          <w:gallery w:val="placeholder"/>
        </w:category>
        <w:types>
          <w:type w:val="bbPlcHdr"/>
        </w:types>
        <w:behaviors>
          <w:behavior w:val="content"/>
        </w:behaviors>
        <w:guid w:val="{C8590FC6-FE8F-45E1-8881-6865DC53E758}"/>
      </w:docPartPr>
      <w:docPartBody>
        <w:p w:rsidR="001F2A13" w:rsidRDefault="001F2A13"/>
      </w:docPartBody>
    </w:docPart>
    <w:docPart>
      <w:docPartPr>
        <w:name w:val="3949738DDBFE439EBC00F0E8827673E7"/>
        <w:category>
          <w:name w:val="General"/>
          <w:gallery w:val="placeholder"/>
        </w:category>
        <w:types>
          <w:type w:val="bbPlcHdr"/>
        </w:types>
        <w:behaviors>
          <w:behavior w:val="content"/>
        </w:behaviors>
        <w:guid w:val="{66521001-DB08-4F55-A911-55D628DC3875}"/>
      </w:docPartPr>
      <w:docPartBody>
        <w:p w:rsidR="001F2A13" w:rsidRDefault="001F2A13"/>
      </w:docPartBody>
    </w:docPart>
    <w:docPart>
      <w:docPartPr>
        <w:name w:val="521D211C04ED45D4888785C80E2940B5"/>
        <w:category>
          <w:name w:val="General"/>
          <w:gallery w:val="placeholder"/>
        </w:category>
        <w:types>
          <w:type w:val="bbPlcHdr"/>
        </w:types>
        <w:behaviors>
          <w:behavior w:val="content"/>
        </w:behaviors>
        <w:guid w:val="{7160EE1A-1CAD-49DB-81AE-D9A83E395A45}"/>
      </w:docPartPr>
      <w:docPartBody>
        <w:p w:rsidR="001F2A13" w:rsidRDefault="001F2A13"/>
      </w:docPartBody>
    </w:docPart>
    <w:docPart>
      <w:docPartPr>
        <w:name w:val="F7BFDB5AF9314B10B8916B3A96D3DBB3"/>
        <w:category>
          <w:name w:val="General"/>
          <w:gallery w:val="placeholder"/>
        </w:category>
        <w:types>
          <w:type w:val="bbPlcHdr"/>
        </w:types>
        <w:behaviors>
          <w:behavior w:val="content"/>
        </w:behaviors>
        <w:guid w:val="{9A8E484E-AE37-48F2-BA83-EC1ADEAC6A4E}"/>
      </w:docPartPr>
      <w:docPartBody>
        <w:p w:rsidR="001F2A13" w:rsidRDefault="001F2A13"/>
      </w:docPartBody>
    </w:docPart>
    <w:docPart>
      <w:docPartPr>
        <w:name w:val="353AA157112944A3957F9F19E17DCF9A"/>
        <w:category>
          <w:name w:val="General"/>
          <w:gallery w:val="placeholder"/>
        </w:category>
        <w:types>
          <w:type w:val="bbPlcHdr"/>
        </w:types>
        <w:behaviors>
          <w:behavior w:val="content"/>
        </w:behaviors>
        <w:guid w:val="{6C3629BC-D7DE-4F69-A702-0EC93E67F777}"/>
      </w:docPartPr>
      <w:docPartBody>
        <w:p w:rsidR="001F2A13" w:rsidRDefault="001F2A13"/>
      </w:docPartBody>
    </w:docPart>
    <w:docPart>
      <w:docPartPr>
        <w:name w:val="6C5E71FF51BE4FD0887F2CEA78648C27"/>
        <w:category>
          <w:name w:val="General"/>
          <w:gallery w:val="placeholder"/>
        </w:category>
        <w:types>
          <w:type w:val="bbPlcHdr"/>
        </w:types>
        <w:behaviors>
          <w:behavior w:val="content"/>
        </w:behaviors>
        <w:guid w:val="{4C195C18-7648-47B6-9770-8D05429DBA54}"/>
      </w:docPartPr>
      <w:docPartBody>
        <w:p w:rsidR="001F2A13" w:rsidRDefault="001F2A13"/>
      </w:docPartBody>
    </w:docPart>
    <w:docPart>
      <w:docPartPr>
        <w:name w:val="D83E804BC1DA488A8969442C8E365F3E"/>
        <w:category>
          <w:name w:val="General"/>
          <w:gallery w:val="placeholder"/>
        </w:category>
        <w:types>
          <w:type w:val="bbPlcHdr"/>
        </w:types>
        <w:behaviors>
          <w:behavior w:val="content"/>
        </w:behaviors>
        <w:guid w:val="{7942A677-8841-4946-ABBB-4FACF0375878}"/>
      </w:docPartPr>
      <w:docPartBody>
        <w:p w:rsidR="001F2A13" w:rsidRDefault="001F2A13"/>
      </w:docPartBody>
    </w:docPart>
    <w:docPart>
      <w:docPartPr>
        <w:name w:val="AE03C7FD67794F00AE9195E0F4A3749D"/>
        <w:category>
          <w:name w:val="General"/>
          <w:gallery w:val="placeholder"/>
        </w:category>
        <w:types>
          <w:type w:val="bbPlcHdr"/>
        </w:types>
        <w:behaviors>
          <w:behavior w:val="content"/>
        </w:behaviors>
        <w:guid w:val="{E6BA976B-1D14-416D-8F20-DA67B1DA383C}"/>
      </w:docPartPr>
      <w:docPartBody>
        <w:p w:rsidR="001F2A13" w:rsidRDefault="001F2A13"/>
      </w:docPartBody>
    </w:docPart>
    <w:docPart>
      <w:docPartPr>
        <w:name w:val="1F97AD4C2E534A3AA7AEFF6F9881D47C"/>
        <w:category>
          <w:name w:val="General"/>
          <w:gallery w:val="placeholder"/>
        </w:category>
        <w:types>
          <w:type w:val="bbPlcHdr"/>
        </w:types>
        <w:behaviors>
          <w:behavior w:val="content"/>
        </w:behaviors>
        <w:guid w:val="{1F682AE9-F1A6-4542-AC1C-3A3908FEFD04}"/>
      </w:docPartPr>
      <w:docPartBody>
        <w:p w:rsidR="001F2A13" w:rsidRDefault="001F2A13"/>
      </w:docPartBody>
    </w:docPart>
    <w:docPart>
      <w:docPartPr>
        <w:name w:val="ACA19018EC4D41E08A55540CB4213994"/>
        <w:category>
          <w:name w:val="General"/>
          <w:gallery w:val="placeholder"/>
        </w:category>
        <w:types>
          <w:type w:val="bbPlcHdr"/>
        </w:types>
        <w:behaviors>
          <w:behavior w:val="content"/>
        </w:behaviors>
        <w:guid w:val="{C4327175-8BE2-4D88-B3EA-998B0BD0C958}"/>
      </w:docPartPr>
      <w:docPartBody>
        <w:p w:rsidR="001F2A13" w:rsidRDefault="001F2A13"/>
      </w:docPartBody>
    </w:docPart>
    <w:docPart>
      <w:docPartPr>
        <w:name w:val="DE364F03D8FF417D887C765C0AC86995"/>
        <w:category>
          <w:name w:val="General"/>
          <w:gallery w:val="placeholder"/>
        </w:category>
        <w:types>
          <w:type w:val="bbPlcHdr"/>
        </w:types>
        <w:behaviors>
          <w:behavior w:val="content"/>
        </w:behaviors>
        <w:guid w:val="{3DDED833-286B-48F7-908A-04409199A2B7}"/>
      </w:docPartPr>
      <w:docPartBody>
        <w:p w:rsidR="001F2A13" w:rsidRDefault="001F2A13"/>
      </w:docPartBody>
    </w:docPart>
    <w:docPart>
      <w:docPartPr>
        <w:name w:val="03AE9BC6B19A4FF8BB3120F1BDC994D3"/>
        <w:category>
          <w:name w:val="General"/>
          <w:gallery w:val="placeholder"/>
        </w:category>
        <w:types>
          <w:type w:val="bbPlcHdr"/>
        </w:types>
        <w:behaviors>
          <w:behavior w:val="content"/>
        </w:behaviors>
        <w:guid w:val="{B1EA9433-3B51-443A-916E-B1E801A46A55}"/>
      </w:docPartPr>
      <w:docPartBody>
        <w:p w:rsidR="001F2A13" w:rsidRDefault="001F2A13"/>
      </w:docPartBody>
    </w:docPart>
    <w:docPart>
      <w:docPartPr>
        <w:name w:val="7A74492ECD9E4CFFB0A13612604305D1"/>
        <w:category>
          <w:name w:val="General"/>
          <w:gallery w:val="placeholder"/>
        </w:category>
        <w:types>
          <w:type w:val="bbPlcHdr"/>
        </w:types>
        <w:behaviors>
          <w:behavior w:val="content"/>
        </w:behaviors>
        <w:guid w:val="{02891F23-9BC0-409E-89A0-662465D65AB4}"/>
      </w:docPartPr>
      <w:docPartBody>
        <w:p w:rsidR="001F2A13" w:rsidRDefault="001F2A13"/>
      </w:docPartBody>
    </w:docPart>
    <w:docPart>
      <w:docPartPr>
        <w:name w:val="A190A348190740998AB05159DC593649"/>
        <w:category>
          <w:name w:val="General"/>
          <w:gallery w:val="placeholder"/>
        </w:category>
        <w:types>
          <w:type w:val="bbPlcHdr"/>
        </w:types>
        <w:behaviors>
          <w:behavior w:val="content"/>
        </w:behaviors>
        <w:guid w:val="{0263CF86-573E-41FA-A960-1A81F4F00B4F}"/>
      </w:docPartPr>
      <w:docPartBody>
        <w:p w:rsidR="001F2A13" w:rsidRDefault="001F2A13"/>
      </w:docPartBody>
    </w:docPart>
    <w:docPart>
      <w:docPartPr>
        <w:name w:val="E598768FBD2A40728D0A447B81F0BE0F"/>
        <w:category>
          <w:name w:val="General"/>
          <w:gallery w:val="placeholder"/>
        </w:category>
        <w:types>
          <w:type w:val="bbPlcHdr"/>
        </w:types>
        <w:behaviors>
          <w:behavior w:val="content"/>
        </w:behaviors>
        <w:guid w:val="{E37C1A85-E09B-4D6C-A0CC-47DA12349DC2}"/>
      </w:docPartPr>
      <w:docPartBody>
        <w:p w:rsidR="001F2A13" w:rsidRDefault="001F2A13"/>
      </w:docPartBody>
    </w:docPart>
    <w:docPart>
      <w:docPartPr>
        <w:name w:val="F3091A5F245D4E30900B1049F3AE26CD"/>
        <w:category>
          <w:name w:val="General"/>
          <w:gallery w:val="placeholder"/>
        </w:category>
        <w:types>
          <w:type w:val="bbPlcHdr"/>
        </w:types>
        <w:behaviors>
          <w:behavior w:val="content"/>
        </w:behaviors>
        <w:guid w:val="{A229BE4A-EDA7-4AB4-8412-0194DBF9B267}"/>
      </w:docPartPr>
      <w:docPartBody>
        <w:p w:rsidR="001F2A13" w:rsidRDefault="001F2A13"/>
      </w:docPartBody>
    </w:docPart>
    <w:docPart>
      <w:docPartPr>
        <w:name w:val="EDDDA23804E441B192120930C6C0E951"/>
        <w:category>
          <w:name w:val="General"/>
          <w:gallery w:val="placeholder"/>
        </w:category>
        <w:types>
          <w:type w:val="bbPlcHdr"/>
        </w:types>
        <w:behaviors>
          <w:behavior w:val="content"/>
        </w:behaviors>
        <w:guid w:val="{348F3619-B1FB-41F0-87E4-BF75BF2DED77}"/>
      </w:docPartPr>
      <w:docPartBody>
        <w:p w:rsidR="001F2A13" w:rsidRDefault="001F2A13"/>
      </w:docPartBody>
    </w:docPart>
    <w:docPart>
      <w:docPartPr>
        <w:name w:val="08C60901FEF542AE96C1D5263064FB8F"/>
        <w:category>
          <w:name w:val="General"/>
          <w:gallery w:val="placeholder"/>
        </w:category>
        <w:types>
          <w:type w:val="bbPlcHdr"/>
        </w:types>
        <w:behaviors>
          <w:behavior w:val="content"/>
        </w:behaviors>
        <w:guid w:val="{7EBD72F1-F69C-410C-9E09-069E8C078963}"/>
      </w:docPartPr>
      <w:docPartBody>
        <w:p w:rsidR="001F2A13" w:rsidRDefault="001F2A13"/>
      </w:docPartBody>
    </w:docPart>
    <w:docPart>
      <w:docPartPr>
        <w:name w:val="CDCB5E4B16494F9D83B9A538DB501778"/>
        <w:category>
          <w:name w:val="General"/>
          <w:gallery w:val="placeholder"/>
        </w:category>
        <w:types>
          <w:type w:val="bbPlcHdr"/>
        </w:types>
        <w:behaviors>
          <w:behavior w:val="content"/>
        </w:behaviors>
        <w:guid w:val="{7DB88AE9-B3B9-4151-92ED-571010D50EC1}"/>
      </w:docPartPr>
      <w:docPartBody>
        <w:p w:rsidR="001F2A13" w:rsidRDefault="001F2A13"/>
      </w:docPartBody>
    </w:docPart>
    <w:docPart>
      <w:docPartPr>
        <w:name w:val="370FCC8B730944CD881E0DFB8CE5F862"/>
        <w:category>
          <w:name w:val="General"/>
          <w:gallery w:val="placeholder"/>
        </w:category>
        <w:types>
          <w:type w:val="bbPlcHdr"/>
        </w:types>
        <w:behaviors>
          <w:behavior w:val="content"/>
        </w:behaviors>
        <w:guid w:val="{2DDDC6AB-2BAE-4E92-9051-BCCDE4A43867}"/>
      </w:docPartPr>
      <w:docPartBody>
        <w:p w:rsidR="001F2A13" w:rsidRDefault="001F2A13"/>
      </w:docPartBody>
    </w:docPart>
    <w:docPart>
      <w:docPartPr>
        <w:name w:val="AED2E281C6E3444C9D1FB9E935D32A8E"/>
        <w:category>
          <w:name w:val="General"/>
          <w:gallery w:val="placeholder"/>
        </w:category>
        <w:types>
          <w:type w:val="bbPlcHdr"/>
        </w:types>
        <w:behaviors>
          <w:behavior w:val="content"/>
        </w:behaviors>
        <w:guid w:val="{03523CEE-57A2-4B60-84AC-E994FC00ED0A}"/>
      </w:docPartPr>
      <w:docPartBody>
        <w:p w:rsidR="001F2A13" w:rsidRDefault="001F2A13"/>
      </w:docPartBody>
    </w:docPart>
    <w:docPart>
      <w:docPartPr>
        <w:name w:val="49ABE2295C7D4AFABF95791600B3D9FD"/>
        <w:category>
          <w:name w:val="General"/>
          <w:gallery w:val="placeholder"/>
        </w:category>
        <w:types>
          <w:type w:val="bbPlcHdr"/>
        </w:types>
        <w:behaviors>
          <w:behavior w:val="content"/>
        </w:behaviors>
        <w:guid w:val="{314B8DC9-A119-4584-89A2-B2C15E7D395E}"/>
      </w:docPartPr>
      <w:docPartBody>
        <w:p w:rsidR="001F2A13" w:rsidRDefault="001F2A13"/>
      </w:docPartBody>
    </w:docPart>
    <w:docPart>
      <w:docPartPr>
        <w:name w:val="094805A87A05412E866E655108A14846"/>
        <w:category>
          <w:name w:val="General"/>
          <w:gallery w:val="placeholder"/>
        </w:category>
        <w:types>
          <w:type w:val="bbPlcHdr"/>
        </w:types>
        <w:behaviors>
          <w:behavior w:val="content"/>
        </w:behaviors>
        <w:guid w:val="{F44AD50D-5C77-496F-9587-4910EBC3BD77}"/>
      </w:docPartPr>
      <w:docPartBody>
        <w:p w:rsidR="001F2A13" w:rsidRDefault="001F2A13"/>
      </w:docPartBody>
    </w:docPart>
    <w:docPart>
      <w:docPartPr>
        <w:name w:val="118103A393A2482BB2E77753A8F2CC71"/>
        <w:category>
          <w:name w:val="General"/>
          <w:gallery w:val="placeholder"/>
        </w:category>
        <w:types>
          <w:type w:val="bbPlcHdr"/>
        </w:types>
        <w:behaviors>
          <w:behavior w:val="content"/>
        </w:behaviors>
        <w:guid w:val="{6BD642D6-0879-4635-BC00-4E3718E4D724}"/>
      </w:docPartPr>
      <w:docPartBody>
        <w:p w:rsidR="001F2A13" w:rsidRDefault="001F2A13"/>
      </w:docPartBody>
    </w:docPart>
    <w:docPart>
      <w:docPartPr>
        <w:name w:val="BB4BB5AA21904AF8BF91DC44570826C3"/>
        <w:category>
          <w:name w:val="General"/>
          <w:gallery w:val="placeholder"/>
        </w:category>
        <w:types>
          <w:type w:val="bbPlcHdr"/>
        </w:types>
        <w:behaviors>
          <w:behavior w:val="content"/>
        </w:behaviors>
        <w:guid w:val="{5DBF90B8-369C-444F-9883-686036EC4C25}"/>
      </w:docPartPr>
      <w:docPartBody>
        <w:p w:rsidR="001F2A13" w:rsidRDefault="001F2A13"/>
      </w:docPartBody>
    </w:docPart>
    <w:docPart>
      <w:docPartPr>
        <w:name w:val="E24E0B3945004614AE556ACE5FDE4211"/>
        <w:category>
          <w:name w:val="General"/>
          <w:gallery w:val="placeholder"/>
        </w:category>
        <w:types>
          <w:type w:val="bbPlcHdr"/>
        </w:types>
        <w:behaviors>
          <w:behavior w:val="content"/>
        </w:behaviors>
        <w:guid w:val="{95F46B1B-6738-446B-A22C-F7BBFA6AAAD5}"/>
      </w:docPartPr>
      <w:docPartBody>
        <w:p w:rsidR="001F2A13" w:rsidRDefault="001F2A13"/>
      </w:docPartBody>
    </w:docPart>
    <w:docPart>
      <w:docPartPr>
        <w:name w:val="54F44C2D7F814640AD4ADCF366F6294F"/>
        <w:category>
          <w:name w:val="General"/>
          <w:gallery w:val="placeholder"/>
        </w:category>
        <w:types>
          <w:type w:val="bbPlcHdr"/>
        </w:types>
        <w:behaviors>
          <w:behavior w:val="content"/>
        </w:behaviors>
        <w:guid w:val="{042B14F8-6FF5-4D7E-8D04-CB7CE1A1C13E}"/>
      </w:docPartPr>
      <w:docPartBody>
        <w:p w:rsidR="001F2A13" w:rsidRDefault="001F2A13"/>
      </w:docPartBody>
    </w:docPart>
    <w:docPart>
      <w:docPartPr>
        <w:name w:val="636D3F2F3E2B41AAB93388CE66A48749"/>
        <w:category>
          <w:name w:val="General"/>
          <w:gallery w:val="placeholder"/>
        </w:category>
        <w:types>
          <w:type w:val="bbPlcHdr"/>
        </w:types>
        <w:behaviors>
          <w:behavior w:val="content"/>
        </w:behaviors>
        <w:guid w:val="{67B71EB6-AA86-4F68-BEE4-38B347BF2300}"/>
      </w:docPartPr>
      <w:docPartBody>
        <w:p w:rsidR="001F2A13" w:rsidRDefault="001F2A13"/>
      </w:docPartBody>
    </w:docPart>
    <w:docPart>
      <w:docPartPr>
        <w:name w:val="EB1655F958A04900AABE4C892D79A450"/>
        <w:category>
          <w:name w:val="General"/>
          <w:gallery w:val="placeholder"/>
        </w:category>
        <w:types>
          <w:type w:val="bbPlcHdr"/>
        </w:types>
        <w:behaviors>
          <w:behavior w:val="content"/>
        </w:behaviors>
        <w:guid w:val="{164F93F1-25D7-4D42-8A35-F42CF8EFF445}"/>
      </w:docPartPr>
      <w:docPartBody>
        <w:p w:rsidR="001F2A13" w:rsidRDefault="001F2A13"/>
      </w:docPartBody>
    </w:docPart>
    <w:docPart>
      <w:docPartPr>
        <w:name w:val="6F9F1011D6C748668ACDF1212B4793EA"/>
        <w:category>
          <w:name w:val="General"/>
          <w:gallery w:val="placeholder"/>
        </w:category>
        <w:types>
          <w:type w:val="bbPlcHdr"/>
        </w:types>
        <w:behaviors>
          <w:behavior w:val="content"/>
        </w:behaviors>
        <w:guid w:val="{DBEE96C4-92EC-495F-AD0D-B2032D8F2829}"/>
      </w:docPartPr>
      <w:docPartBody>
        <w:p w:rsidR="001F2A13" w:rsidRDefault="001F2A13"/>
      </w:docPartBody>
    </w:docPart>
    <w:docPart>
      <w:docPartPr>
        <w:name w:val="7760D68ACF554C28A49FCF6BD86595EA"/>
        <w:category>
          <w:name w:val="General"/>
          <w:gallery w:val="placeholder"/>
        </w:category>
        <w:types>
          <w:type w:val="bbPlcHdr"/>
        </w:types>
        <w:behaviors>
          <w:behavior w:val="content"/>
        </w:behaviors>
        <w:guid w:val="{06F3C3E2-806B-4B0D-A93E-5A0DFBF57169}"/>
      </w:docPartPr>
      <w:docPartBody>
        <w:p w:rsidR="001F2A13" w:rsidRDefault="001F2A13"/>
      </w:docPartBody>
    </w:docPart>
    <w:docPart>
      <w:docPartPr>
        <w:name w:val="F4FC8CFC7EC047818454049A412EC769"/>
        <w:category>
          <w:name w:val="General"/>
          <w:gallery w:val="placeholder"/>
        </w:category>
        <w:types>
          <w:type w:val="bbPlcHdr"/>
        </w:types>
        <w:behaviors>
          <w:behavior w:val="content"/>
        </w:behaviors>
        <w:guid w:val="{E3A2D65D-753E-46B2-A420-3CA8F5FC60C9}"/>
      </w:docPartPr>
      <w:docPartBody>
        <w:p w:rsidR="001F2A13" w:rsidRDefault="001F2A13"/>
      </w:docPartBody>
    </w:docPart>
    <w:docPart>
      <w:docPartPr>
        <w:name w:val="21FBF2FD7655413AB1EB2E4D159DDCA7"/>
        <w:category>
          <w:name w:val="General"/>
          <w:gallery w:val="placeholder"/>
        </w:category>
        <w:types>
          <w:type w:val="bbPlcHdr"/>
        </w:types>
        <w:behaviors>
          <w:behavior w:val="content"/>
        </w:behaviors>
        <w:guid w:val="{B0FEC238-DC24-4156-B569-0F40D7F3DFAC}"/>
      </w:docPartPr>
      <w:docPartBody>
        <w:p w:rsidR="001F2A13" w:rsidRDefault="001F2A13"/>
      </w:docPartBody>
    </w:docPart>
    <w:docPart>
      <w:docPartPr>
        <w:name w:val="27207A218275406FA4F66B26700C4055"/>
        <w:category>
          <w:name w:val="General"/>
          <w:gallery w:val="placeholder"/>
        </w:category>
        <w:types>
          <w:type w:val="bbPlcHdr"/>
        </w:types>
        <w:behaviors>
          <w:behavior w:val="content"/>
        </w:behaviors>
        <w:guid w:val="{F83D3DEB-D121-4B39-8606-0D7347DE49E3}"/>
      </w:docPartPr>
      <w:docPartBody>
        <w:p w:rsidR="001F2A13" w:rsidRDefault="001F2A13"/>
      </w:docPartBody>
    </w:docPart>
    <w:docPart>
      <w:docPartPr>
        <w:name w:val="2FB4D301606D41A4B798262F556F9D75"/>
        <w:category>
          <w:name w:val="General"/>
          <w:gallery w:val="placeholder"/>
        </w:category>
        <w:types>
          <w:type w:val="bbPlcHdr"/>
        </w:types>
        <w:behaviors>
          <w:behavior w:val="content"/>
        </w:behaviors>
        <w:guid w:val="{DB158992-09B5-48C7-9242-9B231DB9B952}"/>
      </w:docPartPr>
      <w:docPartBody>
        <w:p w:rsidR="001F2A13" w:rsidRDefault="001F2A13"/>
      </w:docPartBody>
    </w:docPart>
    <w:docPart>
      <w:docPartPr>
        <w:name w:val="6599FA827DE74D0CB677287BF7FAE4F0"/>
        <w:category>
          <w:name w:val="General"/>
          <w:gallery w:val="placeholder"/>
        </w:category>
        <w:types>
          <w:type w:val="bbPlcHdr"/>
        </w:types>
        <w:behaviors>
          <w:behavior w:val="content"/>
        </w:behaviors>
        <w:guid w:val="{73B605EB-6CE9-423C-BF9E-94307BAE83D0}"/>
      </w:docPartPr>
      <w:docPartBody>
        <w:p w:rsidR="001F2A13" w:rsidRDefault="001F2A13"/>
      </w:docPartBody>
    </w:docPart>
    <w:docPart>
      <w:docPartPr>
        <w:name w:val="49698BBF07274D1F8C7D5F252C9FD5F0"/>
        <w:category>
          <w:name w:val="General"/>
          <w:gallery w:val="placeholder"/>
        </w:category>
        <w:types>
          <w:type w:val="bbPlcHdr"/>
        </w:types>
        <w:behaviors>
          <w:behavior w:val="content"/>
        </w:behaviors>
        <w:guid w:val="{44CF858D-C7F0-41B5-89A4-3AC7DBB4CFA8}"/>
      </w:docPartPr>
      <w:docPartBody>
        <w:p w:rsidR="001F2A13" w:rsidRDefault="001F2A13"/>
      </w:docPartBody>
    </w:docPart>
    <w:docPart>
      <w:docPartPr>
        <w:name w:val="34381C7E7BFD4434AD041B9245E78DE4"/>
        <w:category>
          <w:name w:val="General"/>
          <w:gallery w:val="placeholder"/>
        </w:category>
        <w:types>
          <w:type w:val="bbPlcHdr"/>
        </w:types>
        <w:behaviors>
          <w:behavior w:val="content"/>
        </w:behaviors>
        <w:guid w:val="{4712BE85-E7BB-4C89-B32E-03E24B69A78C}"/>
      </w:docPartPr>
      <w:docPartBody>
        <w:p w:rsidR="001F2A13" w:rsidRDefault="001F2A13"/>
      </w:docPartBody>
    </w:docPart>
    <w:docPart>
      <w:docPartPr>
        <w:name w:val="8E89341816CD4587B3F6441EFA443524"/>
        <w:category>
          <w:name w:val="General"/>
          <w:gallery w:val="placeholder"/>
        </w:category>
        <w:types>
          <w:type w:val="bbPlcHdr"/>
        </w:types>
        <w:behaviors>
          <w:behavior w:val="content"/>
        </w:behaviors>
        <w:guid w:val="{A685B023-8096-4D51-9ABB-B04CEB1646FE}"/>
      </w:docPartPr>
      <w:docPartBody>
        <w:p w:rsidR="001F2A13" w:rsidRDefault="001F2A13"/>
      </w:docPartBody>
    </w:docPart>
    <w:docPart>
      <w:docPartPr>
        <w:name w:val="25CCB1981B2448B7A1FDECC76F97D8E2"/>
        <w:category>
          <w:name w:val="General"/>
          <w:gallery w:val="placeholder"/>
        </w:category>
        <w:types>
          <w:type w:val="bbPlcHdr"/>
        </w:types>
        <w:behaviors>
          <w:behavior w:val="content"/>
        </w:behaviors>
        <w:guid w:val="{DCD97C21-E198-42E4-AB72-67E693CF8442}"/>
      </w:docPartPr>
      <w:docPartBody>
        <w:p w:rsidR="001F2A13" w:rsidRDefault="001F2A13"/>
      </w:docPartBody>
    </w:docPart>
    <w:docPart>
      <w:docPartPr>
        <w:name w:val="FC04850740C148E090658349F6E9455F"/>
        <w:category>
          <w:name w:val="General"/>
          <w:gallery w:val="placeholder"/>
        </w:category>
        <w:types>
          <w:type w:val="bbPlcHdr"/>
        </w:types>
        <w:behaviors>
          <w:behavior w:val="content"/>
        </w:behaviors>
        <w:guid w:val="{A191C7C3-7919-4913-8B51-819FC1209073}"/>
      </w:docPartPr>
      <w:docPartBody>
        <w:p w:rsidR="001F2A13" w:rsidRDefault="001F2A13"/>
      </w:docPartBody>
    </w:docPart>
    <w:docPart>
      <w:docPartPr>
        <w:name w:val="995DC406F4C74C54AB700967A29A1DCE"/>
        <w:category>
          <w:name w:val="General"/>
          <w:gallery w:val="placeholder"/>
        </w:category>
        <w:types>
          <w:type w:val="bbPlcHdr"/>
        </w:types>
        <w:behaviors>
          <w:behavior w:val="content"/>
        </w:behaviors>
        <w:guid w:val="{DD419137-43A2-4B16-948A-B3FF387DB390}"/>
      </w:docPartPr>
      <w:docPartBody>
        <w:p w:rsidR="001F2A13" w:rsidRDefault="001F2A13"/>
      </w:docPartBody>
    </w:docPart>
    <w:docPart>
      <w:docPartPr>
        <w:name w:val="7E7F229C01664D28BA44B65FF8FBAB12"/>
        <w:category>
          <w:name w:val="General"/>
          <w:gallery w:val="placeholder"/>
        </w:category>
        <w:types>
          <w:type w:val="bbPlcHdr"/>
        </w:types>
        <w:behaviors>
          <w:behavior w:val="content"/>
        </w:behaviors>
        <w:guid w:val="{2A71A0DC-DAF1-41A4-BFD8-448E330655F8}"/>
      </w:docPartPr>
      <w:docPartBody>
        <w:p w:rsidR="001F2A13" w:rsidRDefault="001F2A13"/>
      </w:docPartBody>
    </w:docPart>
    <w:docPart>
      <w:docPartPr>
        <w:name w:val="3A8F9A7DC90C4464896E80C4FA055BBD"/>
        <w:category>
          <w:name w:val="General"/>
          <w:gallery w:val="placeholder"/>
        </w:category>
        <w:types>
          <w:type w:val="bbPlcHdr"/>
        </w:types>
        <w:behaviors>
          <w:behavior w:val="content"/>
        </w:behaviors>
        <w:guid w:val="{B11D202B-A068-4A77-969A-E6BC4072BD61}"/>
      </w:docPartPr>
      <w:docPartBody>
        <w:p w:rsidR="001F2A13" w:rsidRDefault="001F2A13"/>
      </w:docPartBody>
    </w:docPart>
    <w:docPart>
      <w:docPartPr>
        <w:name w:val="5C5E5FBB105E4663BF08E0B9DF1576BC"/>
        <w:category>
          <w:name w:val="General"/>
          <w:gallery w:val="placeholder"/>
        </w:category>
        <w:types>
          <w:type w:val="bbPlcHdr"/>
        </w:types>
        <w:behaviors>
          <w:behavior w:val="content"/>
        </w:behaviors>
        <w:guid w:val="{CDEB5917-11C9-4EEF-85F5-FC111E5AC65F}"/>
      </w:docPartPr>
      <w:docPartBody>
        <w:p w:rsidR="001F2A13" w:rsidRDefault="001F2A13"/>
      </w:docPartBody>
    </w:docPart>
    <w:docPart>
      <w:docPartPr>
        <w:name w:val="2D44E134458548B4BDF4176184A32248"/>
        <w:category>
          <w:name w:val="General"/>
          <w:gallery w:val="placeholder"/>
        </w:category>
        <w:types>
          <w:type w:val="bbPlcHdr"/>
        </w:types>
        <w:behaviors>
          <w:behavior w:val="content"/>
        </w:behaviors>
        <w:guid w:val="{CA532DA2-9C71-41B0-887F-83A7CA2261CF}"/>
      </w:docPartPr>
      <w:docPartBody>
        <w:p w:rsidR="001F2A13" w:rsidRDefault="001F2A13"/>
      </w:docPartBody>
    </w:docPart>
    <w:docPart>
      <w:docPartPr>
        <w:name w:val="B78229D31B1C4D0391AB3B0F6093329A"/>
        <w:category>
          <w:name w:val="General"/>
          <w:gallery w:val="placeholder"/>
        </w:category>
        <w:types>
          <w:type w:val="bbPlcHdr"/>
        </w:types>
        <w:behaviors>
          <w:behavior w:val="content"/>
        </w:behaviors>
        <w:guid w:val="{74417C60-7BC7-4614-8136-368A8012D011}"/>
      </w:docPartPr>
      <w:docPartBody>
        <w:p w:rsidR="001F2A13" w:rsidRDefault="001F2A13"/>
      </w:docPartBody>
    </w:docPart>
    <w:docPart>
      <w:docPartPr>
        <w:name w:val="A0472CD50CC94B77B4A606D0BB0073A6"/>
        <w:category>
          <w:name w:val="General"/>
          <w:gallery w:val="placeholder"/>
        </w:category>
        <w:types>
          <w:type w:val="bbPlcHdr"/>
        </w:types>
        <w:behaviors>
          <w:behavior w:val="content"/>
        </w:behaviors>
        <w:guid w:val="{37F1938C-818F-4D1D-B269-D4BFA3DB92F4}"/>
      </w:docPartPr>
      <w:docPartBody>
        <w:p w:rsidR="001F2A13" w:rsidRDefault="001F2A13"/>
      </w:docPartBody>
    </w:docPart>
    <w:docPart>
      <w:docPartPr>
        <w:name w:val="E50F89EB5D884D29A4EC773B63F0AFF6"/>
        <w:category>
          <w:name w:val="General"/>
          <w:gallery w:val="placeholder"/>
        </w:category>
        <w:types>
          <w:type w:val="bbPlcHdr"/>
        </w:types>
        <w:behaviors>
          <w:behavior w:val="content"/>
        </w:behaviors>
        <w:guid w:val="{E0C73C92-B420-4B68-A8F9-85C4D6B25A0D}"/>
      </w:docPartPr>
      <w:docPartBody>
        <w:p w:rsidR="001F2A13" w:rsidRDefault="001F2A13"/>
      </w:docPartBody>
    </w:docPart>
    <w:docPart>
      <w:docPartPr>
        <w:name w:val="9BCE1BD96F6B41E8B0B10662BA774A44"/>
        <w:category>
          <w:name w:val="General"/>
          <w:gallery w:val="placeholder"/>
        </w:category>
        <w:types>
          <w:type w:val="bbPlcHdr"/>
        </w:types>
        <w:behaviors>
          <w:behavior w:val="content"/>
        </w:behaviors>
        <w:guid w:val="{550C24C0-FC8E-400B-87B7-8EADD38ADAFE}"/>
      </w:docPartPr>
      <w:docPartBody>
        <w:p w:rsidR="001F2A13" w:rsidRDefault="001F2A13"/>
      </w:docPartBody>
    </w:docPart>
    <w:docPart>
      <w:docPartPr>
        <w:name w:val="DA38B558FA2042F5BE5C8F8AE9618A75"/>
        <w:category>
          <w:name w:val="General"/>
          <w:gallery w:val="placeholder"/>
        </w:category>
        <w:types>
          <w:type w:val="bbPlcHdr"/>
        </w:types>
        <w:behaviors>
          <w:behavior w:val="content"/>
        </w:behaviors>
        <w:guid w:val="{BFC87EE5-D7E9-4696-AC9B-59C5078D4A81}"/>
      </w:docPartPr>
      <w:docPartBody>
        <w:p w:rsidR="001F2A13" w:rsidRDefault="001F2A13"/>
      </w:docPartBody>
    </w:docPart>
    <w:docPart>
      <w:docPartPr>
        <w:name w:val="F95FA96361D940C0830D40A878A2AC00"/>
        <w:category>
          <w:name w:val="General"/>
          <w:gallery w:val="placeholder"/>
        </w:category>
        <w:types>
          <w:type w:val="bbPlcHdr"/>
        </w:types>
        <w:behaviors>
          <w:behavior w:val="content"/>
        </w:behaviors>
        <w:guid w:val="{E3781F26-74EE-41ED-913A-A638F0C14701}"/>
      </w:docPartPr>
      <w:docPartBody>
        <w:p w:rsidR="001F2A13" w:rsidRDefault="001F2A13"/>
      </w:docPartBody>
    </w:docPart>
    <w:docPart>
      <w:docPartPr>
        <w:name w:val="E4CFA633027E45AA9B22F45F2857AE1D"/>
        <w:category>
          <w:name w:val="General"/>
          <w:gallery w:val="placeholder"/>
        </w:category>
        <w:types>
          <w:type w:val="bbPlcHdr"/>
        </w:types>
        <w:behaviors>
          <w:behavior w:val="content"/>
        </w:behaviors>
        <w:guid w:val="{D2E0F54A-9EAD-4736-A42F-952488ECECCE}"/>
      </w:docPartPr>
      <w:docPartBody>
        <w:p w:rsidR="001F2A13" w:rsidRDefault="001F2A13"/>
      </w:docPartBody>
    </w:docPart>
    <w:docPart>
      <w:docPartPr>
        <w:name w:val="EEC1497A9F234B28A07F246E000228BA"/>
        <w:category>
          <w:name w:val="General"/>
          <w:gallery w:val="placeholder"/>
        </w:category>
        <w:types>
          <w:type w:val="bbPlcHdr"/>
        </w:types>
        <w:behaviors>
          <w:behavior w:val="content"/>
        </w:behaviors>
        <w:guid w:val="{9B008248-4EF1-4005-BF47-9884045F85FF}"/>
      </w:docPartPr>
      <w:docPartBody>
        <w:p w:rsidR="001F2A13" w:rsidRDefault="001F2A13"/>
      </w:docPartBody>
    </w:docPart>
    <w:docPart>
      <w:docPartPr>
        <w:name w:val="B3B41FD35C4E4C25B440B2B64E876C70"/>
        <w:category>
          <w:name w:val="General"/>
          <w:gallery w:val="placeholder"/>
        </w:category>
        <w:types>
          <w:type w:val="bbPlcHdr"/>
        </w:types>
        <w:behaviors>
          <w:behavior w:val="content"/>
        </w:behaviors>
        <w:guid w:val="{10166017-59D5-4E1C-8C5A-A4FE1B7F460F}"/>
      </w:docPartPr>
      <w:docPartBody>
        <w:p w:rsidR="001F2A13" w:rsidRDefault="001F2A13"/>
      </w:docPartBody>
    </w:docPart>
    <w:docPart>
      <w:docPartPr>
        <w:name w:val="719D4C74E9B3499ABF114BF6A3AC3054"/>
        <w:category>
          <w:name w:val="General"/>
          <w:gallery w:val="placeholder"/>
        </w:category>
        <w:types>
          <w:type w:val="bbPlcHdr"/>
        </w:types>
        <w:behaviors>
          <w:behavior w:val="content"/>
        </w:behaviors>
        <w:guid w:val="{7CF4A166-4B00-41F1-A6AD-44E3A8CA373E}"/>
      </w:docPartPr>
      <w:docPartBody>
        <w:p w:rsidR="001F2A13" w:rsidRDefault="001F2A13"/>
      </w:docPartBody>
    </w:docPart>
    <w:docPart>
      <w:docPartPr>
        <w:name w:val="B310347CC65840C0855C85EB404A0E2D"/>
        <w:category>
          <w:name w:val="General"/>
          <w:gallery w:val="placeholder"/>
        </w:category>
        <w:types>
          <w:type w:val="bbPlcHdr"/>
        </w:types>
        <w:behaviors>
          <w:behavior w:val="content"/>
        </w:behaviors>
        <w:guid w:val="{1F1C9D40-2B29-4D29-BCD8-95377B041A25}"/>
      </w:docPartPr>
      <w:docPartBody>
        <w:p w:rsidR="001F2A13" w:rsidRDefault="001F2A13"/>
      </w:docPartBody>
    </w:docPart>
    <w:docPart>
      <w:docPartPr>
        <w:name w:val="4192D89CE85044E098827525A1EC3297"/>
        <w:category>
          <w:name w:val="General"/>
          <w:gallery w:val="placeholder"/>
        </w:category>
        <w:types>
          <w:type w:val="bbPlcHdr"/>
        </w:types>
        <w:behaviors>
          <w:behavior w:val="content"/>
        </w:behaviors>
        <w:guid w:val="{0CAD9991-CCBA-4E90-B4D3-20A6E2699334}"/>
      </w:docPartPr>
      <w:docPartBody>
        <w:p w:rsidR="001F2A13" w:rsidRDefault="001F2A13"/>
      </w:docPartBody>
    </w:docPart>
    <w:docPart>
      <w:docPartPr>
        <w:name w:val="6EE3EB49CBA34DBAA02E7CA74AFB62EF"/>
        <w:category>
          <w:name w:val="General"/>
          <w:gallery w:val="placeholder"/>
        </w:category>
        <w:types>
          <w:type w:val="bbPlcHdr"/>
        </w:types>
        <w:behaviors>
          <w:behavior w:val="content"/>
        </w:behaviors>
        <w:guid w:val="{D3E1EF65-E664-4171-950C-F003E2A5A340}"/>
      </w:docPartPr>
      <w:docPartBody>
        <w:p w:rsidR="001F2A13" w:rsidRDefault="001F2A13"/>
      </w:docPartBody>
    </w:docPart>
    <w:docPart>
      <w:docPartPr>
        <w:name w:val="60A827371C7A4883B0D000C33A71E5F6"/>
        <w:category>
          <w:name w:val="General"/>
          <w:gallery w:val="placeholder"/>
        </w:category>
        <w:types>
          <w:type w:val="bbPlcHdr"/>
        </w:types>
        <w:behaviors>
          <w:behavior w:val="content"/>
        </w:behaviors>
        <w:guid w:val="{F57742C7-FE8E-479C-A75B-8A6EA0E72D8D}"/>
      </w:docPartPr>
      <w:docPartBody>
        <w:p w:rsidR="001F2A13" w:rsidRDefault="001F2A13"/>
      </w:docPartBody>
    </w:docPart>
    <w:docPart>
      <w:docPartPr>
        <w:name w:val="CF1B78B1F4C34AAB998D74203FDF0C4A"/>
        <w:category>
          <w:name w:val="General"/>
          <w:gallery w:val="placeholder"/>
        </w:category>
        <w:types>
          <w:type w:val="bbPlcHdr"/>
        </w:types>
        <w:behaviors>
          <w:behavior w:val="content"/>
        </w:behaviors>
        <w:guid w:val="{8B610346-7C16-475F-A780-06ADBFF61FE9}"/>
      </w:docPartPr>
      <w:docPartBody>
        <w:p w:rsidR="001F2A13" w:rsidRDefault="001F2A13"/>
      </w:docPartBody>
    </w:docPart>
    <w:docPart>
      <w:docPartPr>
        <w:name w:val="5391B320D73749458B1AEC8A298FCC61"/>
        <w:category>
          <w:name w:val="General"/>
          <w:gallery w:val="placeholder"/>
        </w:category>
        <w:types>
          <w:type w:val="bbPlcHdr"/>
        </w:types>
        <w:behaviors>
          <w:behavior w:val="content"/>
        </w:behaviors>
        <w:guid w:val="{9641FC50-ED54-43DF-81E2-AFE6EDBB5757}"/>
      </w:docPartPr>
      <w:docPartBody>
        <w:p w:rsidR="001F2A13" w:rsidRDefault="001F2A13"/>
      </w:docPartBody>
    </w:docPart>
    <w:docPart>
      <w:docPartPr>
        <w:name w:val="EDFBCE396B7045CE997D308C8D6AC8E8"/>
        <w:category>
          <w:name w:val="General"/>
          <w:gallery w:val="placeholder"/>
        </w:category>
        <w:types>
          <w:type w:val="bbPlcHdr"/>
        </w:types>
        <w:behaviors>
          <w:behavior w:val="content"/>
        </w:behaviors>
        <w:guid w:val="{55405F74-3394-4966-94ED-DF0A4C61001B}"/>
      </w:docPartPr>
      <w:docPartBody>
        <w:p w:rsidR="001F2A13" w:rsidRDefault="001F2A13"/>
      </w:docPartBody>
    </w:docPart>
    <w:docPart>
      <w:docPartPr>
        <w:name w:val="671B31D7F3F84D809DA5B33BDFD9524B"/>
        <w:category>
          <w:name w:val="General"/>
          <w:gallery w:val="placeholder"/>
        </w:category>
        <w:types>
          <w:type w:val="bbPlcHdr"/>
        </w:types>
        <w:behaviors>
          <w:behavior w:val="content"/>
        </w:behaviors>
        <w:guid w:val="{A98D1A0C-13E0-41C6-A1C9-1CBA21D605F2}"/>
      </w:docPartPr>
      <w:docPartBody>
        <w:p w:rsidR="001F2A13" w:rsidRDefault="001F2A13"/>
      </w:docPartBody>
    </w:docPart>
    <w:docPart>
      <w:docPartPr>
        <w:name w:val="F7FBDBF3230847FDBA135D61675CC71A"/>
        <w:category>
          <w:name w:val="General"/>
          <w:gallery w:val="placeholder"/>
        </w:category>
        <w:types>
          <w:type w:val="bbPlcHdr"/>
        </w:types>
        <w:behaviors>
          <w:behavior w:val="content"/>
        </w:behaviors>
        <w:guid w:val="{E060BA33-0533-4BE0-9890-00870C58A996}"/>
      </w:docPartPr>
      <w:docPartBody>
        <w:p w:rsidR="001F2A13" w:rsidRDefault="001F2A13"/>
      </w:docPartBody>
    </w:docPart>
    <w:docPart>
      <w:docPartPr>
        <w:name w:val="63F5B9CEA41340748BE7AA1558BAA409"/>
        <w:category>
          <w:name w:val="General"/>
          <w:gallery w:val="placeholder"/>
        </w:category>
        <w:types>
          <w:type w:val="bbPlcHdr"/>
        </w:types>
        <w:behaviors>
          <w:behavior w:val="content"/>
        </w:behaviors>
        <w:guid w:val="{AADD3954-E192-4995-8DC5-2E06768C708B}"/>
      </w:docPartPr>
      <w:docPartBody>
        <w:p w:rsidR="001F2A13" w:rsidRDefault="001F2A13"/>
      </w:docPartBody>
    </w:docPart>
    <w:docPart>
      <w:docPartPr>
        <w:name w:val="19669269770D476EB0ECC5DEA372C6E3"/>
        <w:category>
          <w:name w:val="General"/>
          <w:gallery w:val="placeholder"/>
        </w:category>
        <w:types>
          <w:type w:val="bbPlcHdr"/>
        </w:types>
        <w:behaviors>
          <w:behavior w:val="content"/>
        </w:behaviors>
        <w:guid w:val="{3B18B08D-183B-44CC-B826-E929C3250E36}"/>
      </w:docPartPr>
      <w:docPartBody>
        <w:p w:rsidR="001F2A13" w:rsidRDefault="001F2A13"/>
      </w:docPartBody>
    </w:docPart>
    <w:docPart>
      <w:docPartPr>
        <w:name w:val="7BAFFFFC64C94E2AAA14F976E855773E"/>
        <w:category>
          <w:name w:val="General"/>
          <w:gallery w:val="placeholder"/>
        </w:category>
        <w:types>
          <w:type w:val="bbPlcHdr"/>
        </w:types>
        <w:behaviors>
          <w:behavior w:val="content"/>
        </w:behaviors>
        <w:guid w:val="{3D98FE45-A27F-49D4-91C9-432A7D887581}"/>
      </w:docPartPr>
      <w:docPartBody>
        <w:p w:rsidR="001F2A13" w:rsidRDefault="001F2A13"/>
      </w:docPartBody>
    </w:docPart>
    <w:docPart>
      <w:docPartPr>
        <w:name w:val="DD5B2E567CD6403B8B025EFCDDF4A069"/>
        <w:category>
          <w:name w:val="General"/>
          <w:gallery w:val="placeholder"/>
        </w:category>
        <w:types>
          <w:type w:val="bbPlcHdr"/>
        </w:types>
        <w:behaviors>
          <w:behavior w:val="content"/>
        </w:behaviors>
        <w:guid w:val="{B6A7F2A4-CCE6-411D-9D50-077C988BF15E}"/>
      </w:docPartPr>
      <w:docPartBody>
        <w:p w:rsidR="001F2A13" w:rsidRDefault="001F2A13"/>
      </w:docPartBody>
    </w:docPart>
    <w:docPart>
      <w:docPartPr>
        <w:name w:val="904C5207FF8849E388811A491E0AD84E"/>
        <w:category>
          <w:name w:val="General"/>
          <w:gallery w:val="placeholder"/>
        </w:category>
        <w:types>
          <w:type w:val="bbPlcHdr"/>
        </w:types>
        <w:behaviors>
          <w:behavior w:val="content"/>
        </w:behaviors>
        <w:guid w:val="{9BA69D1F-95AC-47D7-A99C-048E8E7CE646}"/>
      </w:docPartPr>
      <w:docPartBody>
        <w:p w:rsidR="001F2A13" w:rsidRDefault="001F2A13"/>
      </w:docPartBody>
    </w:docPart>
    <w:docPart>
      <w:docPartPr>
        <w:name w:val="0EAAC72E71584BAE92589C84774E1182"/>
        <w:category>
          <w:name w:val="General"/>
          <w:gallery w:val="placeholder"/>
        </w:category>
        <w:types>
          <w:type w:val="bbPlcHdr"/>
        </w:types>
        <w:behaviors>
          <w:behavior w:val="content"/>
        </w:behaviors>
        <w:guid w:val="{4F2C28CA-FBEA-4089-A339-0386E9988698}"/>
      </w:docPartPr>
      <w:docPartBody>
        <w:p w:rsidR="001F2A13" w:rsidRDefault="001F2A13"/>
      </w:docPartBody>
    </w:docPart>
    <w:docPart>
      <w:docPartPr>
        <w:name w:val="CF941D11B46F43CEAEBB3A11A396ADCD"/>
        <w:category>
          <w:name w:val="General"/>
          <w:gallery w:val="placeholder"/>
        </w:category>
        <w:types>
          <w:type w:val="bbPlcHdr"/>
        </w:types>
        <w:behaviors>
          <w:behavior w:val="content"/>
        </w:behaviors>
        <w:guid w:val="{41FAA4E6-40A3-48C6-B16C-7FB9A5926637}"/>
      </w:docPartPr>
      <w:docPartBody>
        <w:p w:rsidR="001F2A13" w:rsidRDefault="001F2A13"/>
      </w:docPartBody>
    </w:docPart>
    <w:docPart>
      <w:docPartPr>
        <w:name w:val="D3651F3851C244BBACAB0182129BDAFB"/>
        <w:category>
          <w:name w:val="General"/>
          <w:gallery w:val="placeholder"/>
        </w:category>
        <w:types>
          <w:type w:val="bbPlcHdr"/>
        </w:types>
        <w:behaviors>
          <w:behavior w:val="content"/>
        </w:behaviors>
        <w:guid w:val="{C34E6D76-34A4-4061-8272-D3D4772A7E05}"/>
      </w:docPartPr>
      <w:docPartBody>
        <w:p w:rsidR="001F2A13" w:rsidRDefault="001F2A13"/>
      </w:docPartBody>
    </w:docPart>
    <w:docPart>
      <w:docPartPr>
        <w:name w:val="60554A5C9F2D4510AEEB77122F704DDA"/>
        <w:category>
          <w:name w:val="General"/>
          <w:gallery w:val="placeholder"/>
        </w:category>
        <w:types>
          <w:type w:val="bbPlcHdr"/>
        </w:types>
        <w:behaviors>
          <w:behavior w:val="content"/>
        </w:behaviors>
        <w:guid w:val="{29715746-40B4-4850-83DF-FCC09EAEA3E3}"/>
      </w:docPartPr>
      <w:docPartBody>
        <w:p w:rsidR="001F2A13" w:rsidRDefault="001F2A13"/>
      </w:docPartBody>
    </w:docPart>
    <w:docPart>
      <w:docPartPr>
        <w:name w:val="C2006D7B402E49F5A13D1F527D24FF16"/>
        <w:category>
          <w:name w:val="General"/>
          <w:gallery w:val="placeholder"/>
        </w:category>
        <w:types>
          <w:type w:val="bbPlcHdr"/>
        </w:types>
        <w:behaviors>
          <w:behavior w:val="content"/>
        </w:behaviors>
        <w:guid w:val="{6600D019-534A-476F-B877-444FF22EBC71}"/>
      </w:docPartPr>
      <w:docPartBody>
        <w:p w:rsidR="001F2A13" w:rsidRDefault="001F2A13"/>
      </w:docPartBody>
    </w:docPart>
    <w:docPart>
      <w:docPartPr>
        <w:name w:val="73A5A81073E3405B9C95E134853E7F15"/>
        <w:category>
          <w:name w:val="General"/>
          <w:gallery w:val="placeholder"/>
        </w:category>
        <w:types>
          <w:type w:val="bbPlcHdr"/>
        </w:types>
        <w:behaviors>
          <w:behavior w:val="content"/>
        </w:behaviors>
        <w:guid w:val="{97B161AF-0C70-4299-961B-9D9D9C8BB518}"/>
      </w:docPartPr>
      <w:docPartBody>
        <w:p w:rsidR="001F2A13" w:rsidRDefault="001F2A13"/>
      </w:docPartBody>
    </w:docPart>
    <w:docPart>
      <w:docPartPr>
        <w:name w:val="104E61E41087440BB5979A9CB46A7216"/>
        <w:category>
          <w:name w:val="General"/>
          <w:gallery w:val="placeholder"/>
        </w:category>
        <w:types>
          <w:type w:val="bbPlcHdr"/>
        </w:types>
        <w:behaviors>
          <w:behavior w:val="content"/>
        </w:behaviors>
        <w:guid w:val="{82B37D27-717F-47BD-998B-9652AC38CD0F}"/>
      </w:docPartPr>
      <w:docPartBody>
        <w:p w:rsidR="001F2A13" w:rsidRDefault="001F2A13"/>
      </w:docPartBody>
    </w:docPart>
    <w:docPart>
      <w:docPartPr>
        <w:name w:val="2539814E85EA486CB050507484DE1ECB"/>
        <w:category>
          <w:name w:val="General"/>
          <w:gallery w:val="placeholder"/>
        </w:category>
        <w:types>
          <w:type w:val="bbPlcHdr"/>
        </w:types>
        <w:behaviors>
          <w:behavior w:val="content"/>
        </w:behaviors>
        <w:guid w:val="{1E22B3E0-8E45-43D8-B1F4-FCF853294A04}"/>
      </w:docPartPr>
      <w:docPartBody>
        <w:p w:rsidR="001F2A13" w:rsidRDefault="001F2A13"/>
      </w:docPartBody>
    </w:docPart>
    <w:docPart>
      <w:docPartPr>
        <w:name w:val="B84221A172654269A28167FA3551F914"/>
        <w:category>
          <w:name w:val="General"/>
          <w:gallery w:val="placeholder"/>
        </w:category>
        <w:types>
          <w:type w:val="bbPlcHdr"/>
        </w:types>
        <w:behaviors>
          <w:behavior w:val="content"/>
        </w:behaviors>
        <w:guid w:val="{E7CC7637-97E3-49BA-8A25-A54D2D87E4B1}"/>
      </w:docPartPr>
      <w:docPartBody>
        <w:p w:rsidR="001F2A13" w:rsidRDefault="001F2A13"/>
      </w:docPartBody>
    </w:docPart>
    <w:docPart>
      <w:docPartPr>
        <w:name w:val="10C840FC4F304A9DB11F81602277B92C"/>
        <w:category>
          <w:name w:val="General"/>
          <w:gallery w:val="placeholder"/>
        </w:category>
        <w:types>
          <w:type w:val="bbPlcHdr"/>
        </w:types>
        <w:behaviors>
          <w:behavior w:val="content"/>
        </w:behaviors>
        <w:guid w:val="{86114417-2790-4F02-953D-DC99458FEF2A}"/>
      </w:docPartPr>
      <w:docPartBody>
        <w:p w:rsidR="001F2A13" w:rsidRDefault="001F2A13"/>
      </w:docPartBody>
    </w:docPart>
    <w:docPart>
      <w:docPartPr>
        <w:name w:val="57A0DB3B92BE4A30BA5ED1122D935E3B"/>
        <w:category>
          <w:name w:val="General"/>
          <w:gallery w:val="placeholder"/>
        </w:category>
        <w:types>
          <w:type w:val="bbPlcHdr"/>
        </w:types>
        <w:behaviors>
          <w:behavior w:val="content"/>
        </w:behaviors>
        <w:guid w:val="{27C9D8E5-5D9C-45CA-8F1C-60C8C5386D99}"/>
      </w:docPartPr>
      <w:docPartBody>
        <w:p w:rsidR="001F2A13" w:rsidRDefault="001F2A13"/>
      </w:docPartBody>
    </w:docPart>
    <w:docPart>
      <w:docPartPr>
        <w:name w:val="F2BE7AEA6EF04ED8B8E63EF2AF75DFF5"/>
        <w:category>
          <w:name w:val="General"/>
          <w:gallery w:val="placeholder"/>
        </w:category>
        <w:types>
          <w:type w:val="bbPlcHdr"/>
        </w:types>
        <w:behaviors>
          <w:behavior w:val="content"/>
        </w:behaviors>
        <w:guid w:val="{C91A3898-FECB-4970-A3C3-480402273B64}"/>
      </w:docPartPr>
      <w:docPartBody>
        <w:p w:rsidR="001F2A13" w:rsidRDefault="001F2A13"/>
      </w:docPartBody>
    </w:docPart>
    <w:docPart>
      <w:docPartPr>
        <w:name w:val="5B0A3239C3C24AB4A8AEC416793DB042"/>
        <w:category>
          <w:name w:val="General"/>
          <w:gallery w:val="placeholder"/>
        </w:category>
        <w:types>
          <w:type w:val="bbPlcHdr"/>
        </w:types>
        <w:behaviors>
          <w:behavior w:val="content"/>
        </w:behaviors>
        <w:guid w:val="{3A185B24-6208-496E-BF9D-887DCE69BE35}"/>
      </w:docPartPr>
      <w:docPartBody>
        <w:p w:rsidR="001F2A13" w:rsidRDefault="001F2A13"/>
      </w:docPartBody>
    </w:docPart>
    <w:docPart>
      <w:docPartPr>
        <w:name w:val="97B007C9799541628AB642CD6550D09C"/>
        <w:category>
          <w:name w:val="General"/>
          <w:gallery w:val="placeholder"/>
        </w:category>
        <w:types>
          <w:type w:val="bbPlcHdr"/>
        </w:types>
        <w:behaviors>
          <w:behavior w:val="content"/>
        </w:behaviors>
        <w:guid w:val="{946C6B94-089D-499E-AAD8-4AA0FD950840}"/>
      </w:docPartPr>
      <w:docPartBody>
        <w:p w:rsidR="001F2A13" w:rsidRDefault="001F2A13"/>
      </w:docPartBody>
    </w:docPart>
    <w:docPart>
      <w:docPartPr>
        <w:name w:val="2E8C43257CF54D8BAB878029395896B2"/>
        <w:category>
          <w:name w:val="General"/>
          <w:gallery w:val="placeholder"/>
        </w:category>
        <w:types>
          <w:type w:val="bbPlcHdr"/>
        </w:types>
        <w:behaviors>
          <w:behavior w:val="content"/>
        </w:behaviors>
        <w:guid w:val="{61BE95F8-A987-460B-8037-9438DE9EA52B}"/>
      </w:docPartPr>
      <w:docPartBody>
        <w:p w:rsidR="001F2A13" w:rsidRDefault="001F2A13"/>
      </w:docPartBody>
    </w:docPart>
    <w:docPart>
      <w:docPartPr>
        <w:name w:val="CC6E8731D32146A1BC40639CF4F28B64"/>
        <w:category>
          <w:name w:val="General"/>
          <w:gallery w:val="placeholder"/>
        </w:category>
        <w:types>
          <w:type w:val="bbPlcHdr"/>
        </w:types>
        <w:behaviors>
          <w:behavior w:val="content"/>
        </w:behaviors>
        <w:guid w:val="{1E0116CB-F6E5-44D4-B8EB-5C73948D31A2}"/>
      </w:docPartPr>
      <w:docPartBody>
        <w:p w:rsidR="001F2A13" w:rsidRDefault="001F2A13"/>
      </w:docPartBody>
    </w:docPart>
    <w:docPart>
      <w:docPartPr>
        <w:name w:val="6A2DB7A00B60495792991DBBEB99774A"/>
        <w:category>
          <w:name w:val="General"/>
          <w:gallery w:val="placeholder"/>
        </w:category>
        <w:types>
          <w:type w:val="bbPlcHdr"/>
        </w:types>
        <w:behaviors>
          <w:behavior w:val="content"/>
        </w:behaviors>
        <w:guid w:val="{AC363A12-907B-4BBA-8D11-CBF0D822D6E7}"/>
      </w:docPartPr>
      <w:docPartBody>
        <w:p w:rsidR="001F2A13" w:rsidRDefault="001F2A13"/>
      </w:docPartBody>
    </w:docPart>
    <w:docPart>
      <w:docPartPr>
        <w:name w:val="8B7A453526894357ABF105D5421A8681"/>
        <w:category>
          <w:name w:val="General"/>
          <w:gallery w:val="placeholder"/>
        </w:category>
        <w:types>
          <w:type w:val="bbPlcHdr"/>
        </w:types>
        <w:behaviors>
          <w:behavior w:val="content"/>
        </w:behaviors>
        <w:guid w:val="{B3E31C08-E307-4D93-BA7D-46F5F1AFDAA0}"/>
      </w:docPartPr>
      <w:docPartBody>
        <w:p w:rsidR="001F2A13" w:rsidRDefault="001F2A13"/>
      </w:docPartBody>
    </w:docPart>
    <w:docPart>
      <w:docPartPr>
        <w:name w:val="B9306CE3630E400CBC982C3D6D10DA00"/>
        <w:category>
          <w:name w:val="General"/>
          <w:gallery w:val="placeholder"/>
        </w:category>
        <w:types>
          <w:type w:val="bbPlcHdr"/>
        </w:types>
        <w:behaviors>
          <w:behavior w:val="content"/>
        </w:behaviors>
        <w:guid w:val="{A4E47C0E-7B99-4175-8A25-ADF114CB6E9C}"/>
      </w:docPartPr>
      <w:docPartBody>
        <w:p w:rsidR="001F2A13" w:rsidRDefault="001F2A13"/>
      </w:docPartBody>
    </w:docPart>
    <w:docPart>
      <w:docPartPr>
        <w:name w:val="B6911D520EF8428DAB9A8DCC7D7DD41B"/>
        <w:category>
          <w:name w:val="General"/>
          <w:gallery w:val="placeholder"/>
        </w:category>
        <w:types>
          <w:type w:val="bbPlcHdr"/>
        </w:types>
        <w:behaviors>
          <w:behavior w:val="content"/>
        </w:behaviors>
        <w:guid w:val="{A4E02323-7360-4F66-B135-06CDCB9DA490}"/>
      </w:docPartPr>
      <w:docPartBody>
        <w:p w:rsidR="001F2A13" w:rsidRDefault="001F2A13"/>
      </w:docPartBody>
    </w:docPart>
    <w:docPart>
      <w:docPartPr>
        <w:name w:val="1F458D2608DC40B78771A026A907F3C3"/>
        <w:category>
          <w:name w:val="General"/>
          <w:gallery w:val="placeholder"/>
        </w:category>
        <w:types>
          <w:type w:val="bbPlcHdr"/>
        </w:types>
        <w:behaviors>
          <w:behavior w:val="content"/>
        </w:behaviors>
        <w:guid w:val="{45A4A027-962D-4EE9-BE04-8CD483722E75}"/>
      </w:docPartPr>
      <w:docPartBody>
        <w:p w:rsidR="001F2A13" w:rsidRDefault="001F2A13"/>
      </w:docPartBody>
    </w:docPart>
    <w:docPart>
      <w:docPartPr>
        <w:name w:val="1383D40E392E4E24B55537652C3DD8AF"/>
        <w:category>
          <w:name w:val="General"/>
          <w:gallery w:val="placeholder"/>
        </w:category>
        <w:types>
          <w:type w:val="bbPlcHdr"/>
        </w:types>
        <w:behaviors>
          <w:behavior w:val="content"/>
        </w:behaviors>
        <w:guid w:val="{F0D5C3A3-75A2-4D5A-8E3F-04B9ABE62937}"/>
      </w:docPartPr>
      <w:docPartBody>
        <w:p w:rsidR="001F2A13" w:rsidRDefault="001F2A13"/>
      </w:docPartBody>
    </w:docPart>
    <w:docPart>
      <w:docPartPr>
        <w:name w:val="39AEA97AD2A94DEFBAFCCDDC0BFD0AE8"/>
        <w:category>
          <w:name w:val="General"/>
          <w:gallery w:val="placeholder"/>
        </w:category>
        <w:types>
          <w:type w:val="bbPlcHdr"/>
        </w:types>
        <w:behaviors>
          <w:behavior w:val="content"/>
        </w:behaviors>
        <w:guid w:val="{D44021C5-A5CD-4346-B40F-78FF3116BA18}"/>
      </w:docPartPr>
      <w:docPartBody>
        <w:p w:rsidR="001F2A13" w:rsidRDefault="001F2A13"/>
      </w:docPartBody>
    </w:docPart>
    <w:docPart>
      <w:docPartPr>
        <w:name w:val="FA4F662764AC413CA0072E13E059F8DD"/>
        <w:category>
          <w:name w:val="General"/>
          <w:gallery w:val="placeholder"/>
        </w:category>
        <w:types>
          <w:type w:val="bbPlcHdr"/>
        </w:types>
        <w:behaviors>
          <w:behavior w:val="content"/>
        </w:behaviors>
        <w:guid w:val="{187A73D8-EC8E-4060-92CE-1D0E0CA04E42}"/>
      </w:docPartPr>
      <w:docPartBody>
        <w:p w:rsidR="001F2A13" w:rsidRDefault="001F2A13"/>
      </w:docPartBody>
    </w:docPart>
    <w:docPart>
      <w:docPartPr>
        <w:name w:val="74833992253D4186966909C66462FFBF"/>
        <w:category>
          <w:name w:val="General"/>
          <w:gallery w:val="placeholder"/>
        </w:category>
        <w:types>
          <w:type w:val="bbPlcHdr"/>
        </w:types>
        <w:behaviors>
          <w:behavior w:val="content"/>
        </w:behaviors>
        <w:guid w:val="{DD3FDEB1-AC42-4FBC-BB51-FB618AEA3EF7}"/>
      </w:docPartPr>
      <w:docPartBody>
        <w:p w:rsidR="001F2A13" w:rsidRDefault="001F2A13"/>
      </w:docPartBody>
    </w:docPart>
    <w:docPart>
      <w:docPartPr>
        <w:name w:val="F77EA470554040FD9E247964364FDC19"/>
        <w:category>
          <w:name w:val="General"/>
          <w:gallery w:val="placeholder"/>
        </w:category>
        <w:types>
          <w:type w:val="bbPlcHdr"/>
        </w:types>
        <w:behaviors>
          <w:behavior w:val="content"/>
        </w:behaviors>
        <w:guid w:val="{294BB1AA-A937-477F-B8B7-FEEC83384AE0}"/>
      </w:docPartPr>
      <w:docPartBody>
        <w:p w:rsidR="001F2A13" w:rsidRDefault="001F2A13"/>
      </w:docPartBody>
    </w:docPart>
    <w:docPart>
      <w:docPartPr>
        <w:name w:val="35CB75C4BF9045CF85190915E82A2A10"/>
        <w:category>
          <w:name w:val="General"/>
          <w:gallery w:val="placeholder"/>
        </w:category>
        <w:types>
          <w:type w:val="bbPlcHdr"/>
        </w:types>
        <w:behaviors>
          <w:behavior w:val="content"/>
        </w:behaviors>
        <w:guid w:val="{FD124E77-1E24-4950-BA56-87E6D34F80DD}"/>
      </w:docPartPr>
      <w:docPartBody>
        <w:p w:rsidR="001F2A13" w:rsidRDefault="001F2A13"/>
      </w:docPartBody>
    </w:docPart>
    <w:docPart>
      <w:docPartPr>
        <w:name w:val="D1F29DC9FBF54686BE828779FCAC5BA2"/>
        <w:category>
          <w:name w:val="General"/>
          <w:gallery w:val="placeholder"/>
        </w:category>
        <w:types>
          <w:type w:val="bbPlcHdr"/>
        </w:types>
        <w:behaviors>
          <w:behavior w:val="content"/>
        </w:behaviors>
        <w:guid w:val="{9F1EB6FB-A350-4C36-BB83-0D17211CDD7C}"/>
      </w:docPartPr>
      <w:docPartBody>
        <w:p w:rsidR="001F2A13" w:rsidRDefault="001F2A13"/>
      </w:docPartBody>
    </w:docPart>
    <w:docPart>
      <w:docPartPr>
        <w:name w:val="E963D7E217A94678A24B7D735CD5A33F"/>
        <w:category>
          <w:name w:val="General"/>
          <w:gallery w:val="placeholder"/>
        </w:category>
        <w:types>
          <w:type w:val="bbPlcHdr"/>
        </w:types>
        <w:behaviors>
          <w:behavior w:val="content"/>
        </w:behaviors>
        <w:guid w:val="{FC21907C-243C-44FC-B339-7D7313C32302}"/>
      </w:docPartPr>
      <w:docPartBody>
        <w:p w:rsidR="001F2A13" w:rsidRDefault="001F2A13"/>
      </w:docPartBody>
    </w:docPart>
    <w:docPart>
      <w:docPartPr>
        <w:name w:val="40D22DE2B4E643749C8BD5430066A5E4"/>
        <w:category>
          <w:name w:val="General"/>
          <w:gallery w:val="placeholder"/>
        </w:category>
        <w:types>
          <w:type w:val="bbPlcHdr"/>
        </w:types>
        <w:behaviors>
          <w:behavior w:val="content"/>
        </w:behaviors>
        <w:guid w:val="{E82DC551-651B-46B1-B741-1E1C46E4C992}"/>
      </w:docPartPr>
      <w:docPartBody>
        <w:p w:rsidR="001F2A13" w:rsidRDefault="001F2A13"/>
      </w:docPartBody>
    </w:docPart>
    <w:docPart>
      <w:docPartPr>
        <w:name w:val="4D3CB9FE10DA49C0A52FB533A9290F4C"/>
        <w:category>
          <w:name w:val="General"/>
          <w:gallery w:val="placeholder"/>
        </w:category>
        <w:types>
          <w:type w:val="bbPlcHdr"/>
        </w:types>
        <w:behaviors>
          <w:behavior w:val="content"/>
        </w:behaviors>
        <w:guid w:val="{F6A88D25-150C-474A-AE2B-17A913E7026B}"/>
      </w:docPartPr>
      <w:docPartBody>
        <w:p w:rsidR="001F2A13" w:rsidRDefault="001F2A13"/>
      </w:docPartBody>
    </w:docPart>
    <w:docPart>
      <w:docPartPr>
        <w:name w:val="DB779519BA304087A2571C8E37D23F6F"/>
        <w:category>
          <w:name w:val="General"/>
          <w:gallery w:val="placeholder"/>
        </w:category>
        <w:types>
          <w:type w:val="bbPlcHdr"/>
        </w:types>
        <w:behaviors>
          <w:behavior w:val="content"/>
        </w:behaviors>
        <w:guid w:val="{67E58539-2DFE-4C44-A0A3-FDE3D64B2EB1}"/>
      </w:docPartPr>
      <w:docPartBody>
        <w:p w:rsidR="001F2A13" w:rsidRDefault="001F2A13"/>
      </w:docPartBody>
    </w:docPart>
    <w:docPart>
      <w:docPartPr>
        <w:name w:val="1B8E117E66F249B0B8C9C6495DF4023D"/>
        <w:category>
          <w:name w:val="General"/>
          <w:gallery w:val="placeholder"/>
        </w:category>
        <w:types>
          <w:type w:val="bbPlcHdr"/>
        </w:types>
        <w:behaviors>
          <w:behavior w:val="content"/>
        </w:behaviors>
        <w:guid w:val="{BE60C7DE-B2B1-42EB-B936-5398393CAF9F}"/>
      </w:docPartPr>
      <w:docPartBody>
        <w:p w:rsidR="001F2A13" w:rsidRDefault="001F2A13"/>
      </w:docPartBody>
    </w:docPart>
    <w:docPart>
      <w:docPartPr>
        <w:name w:val="DA460601A22240038A1E76363F70051D"/>
        <w:category>
          <w:name w:val="General"/>
          <w:gallery w:val="placeholder"/>
        </w:category>
        <w:types>
          <w:type w:val="bbPlcHdr"/>
        </w:types>
        <w:behaviors>
          <w:behavior w:val="content"/>
        </w:behaviors>
        <w:guid w:val="{2E981D5C-7F2E-4051-932B-8B1D51F5D3BC}"/>
      </w:docPartPr>
      <w:docPartBody>
        <w:p w:rsidR="001F2A13" w:rsidRDefault="001F2A13"/>
      </w:docPartBody>
    </w:docPart>
    <w:docPart>
      <w:docPartPr>
        <w:name w:val="9548A7DE5F07423B98B5B773BDD5FFE9"/>
        <w:category>
          <w:name w:val="General"/>
          <w:gallery w:val="placeholder"/>
        </w:category>
        <w:types>
          <w:type w:val="bbPlcHdr"/>
        </w:types>
        <w:behaviors>
          <w:behavior w:val="content"/>
        </w:behaviors>
        <w:guid w:val="{8A5E48B2-1593-4747-B817-5FC81ED1B744}"/>
      </w:docPartPr>
      <w:docPartBody>
        <w:p w:rsidR="001F2A13" w:rsidRDefault="001F2A13"/>
      </w:docPartBody>
    </w:docPart>
    <w:docPart>
      <w:docPartPr>
        <w:name w:val="CC188E7AFED34BF7A46E55C4611628EC"/>
        <w:category>
          <w:name w:val="General"/>
          <w:gallery w:val="placeholder"/>
        </w:category>
        <w:types>
          <w:type w:val="bbPlcHdr"/>
        </w:types>
        <w:behaviors>
          <w:behavior w:val="content"/>
        </w:behaviors>
        <w:guid w:val="{6479B54B-BEAF-41B2-B515-447192FA05BB}"/>
      </w:docPartPr>
      <w:docPartBody>
        <w:p w:rsidR="001F2A13" w:rsidRDefault="001F2A13"/>
      </w:docPartBody>
    </w:docPart>
    <w:docPart>
      <w:docPartPr>
        <w:name w:val="39601D136ECB440886DEE623320553F8"/>
        <w:category>
          <w:name w:val="General"/>
          <w:gallery w:val="placeholder"/>
        </w:category>
        <w:types>
          <w:type w:val="bbPlcHdr"/>
        </w:types>
        <w:behaviors>
          <w:behavior w:val="content"/>
        </w:behaviors>
        <w:guid w:val="{61F61340-80D6-4EC6-8D9A-802F604ECC1F}"/>
      </w:docPartPr>
      <w:docPartBody>
        <w:p w:rsidR="001F2A13" w:rsidRDefault="001F2A13"/>
      </w:docPartBody>
    </w:docPart>
    <w:docPart>
      <w:docPartPr>
        <w:name w:val="55F5080AF69F41E093E135B1C0EA679A"/>
        <w:category>
          <w:name w:val="General"/>
          <w:gallery w:val="placeholder"/>
        </w:category>
        <w:types>
          <w:type w:val="bbPlcHdr"/>
        </w:types>
        <w:behaviors>
          <w:behavior w:val="content"/>
        </w:behaviors>
        <w:guid w:val="{63AB569F-79B5-4F11-A5E2-2D8BF685F7E0}"/>
      </w:docPartPr>
      <w:docPartBody>
        <w:p w:rsidR="001F2A13" w:rsidRDefault="001F2A13"/>
      </w:docPartBody>
    </w:docPart>
    <w:docPart>
      <w:docPartPr>
        <w:name w:val="82E14B0004DF4C6286E9A659F490E29E"/>
        <w:category>
          <w:name w:val="General"/>
          <w:gallery w:val="placeholder"/>
        </w:category>
        <w:types>
          <w:type w:val="bbPlcHdr"/>
        </w:types>
        <w:behaviors>
          <w:behavior w:val="content"/>
        </w:behaviors>
        <w:guid w:val="{F59ACD95-E4F5-488A-9F7F-59F2F33871FB}"/>
      </w:docPartPr>
      <w:docPartBody>
        <w:p w:rsidR="001F2A13" w:rsidRDefault="001F2A13"/>
      </w:docPartBody>
    </w:docPart>
    <w:docPart>
      <w:docPartPr>
        <w:name w:val="AAAB380C30E64747A80D4E09D66F07A7"/>
        <w:category>
          <w:name w:val="General"/>
          <w:gallery w:val="placeholder"/>
        </w:category>
        <w:types>
          <w:type w:val="bbPlcHdr"/>
        </w:types>
        <w:behaviors>
          <w:behavior w:val="content"/>
        </w:behaviors>
        <w:guid w:val="{CD30BB88-1FC8-4597-9FD3-F21C0E465BCE}"/>
      </w:docPartPr>
      <w:docPartBody>
        <w:p w:rsidR="001F2A13" w:rsidRDefault="001F2A13"/>
      </w:docPartBody>
    </w:docPart>
    <w:docPart>
      <w:docPartPr>
        <w:name w:val="7F6B849645624F9EB5BDDEDE1B3A4BB5"/>
        <w:category>
          <w:name w:val="General"/>
          <w:gallery w:val="placeholder"/>
        </w:category>
        <w:types>
          <w:type w:val="bbPlcHdr"/>
        </w:types>
        <w:behaviors>
          <w:behavior w:val="content"/>
        </w:behaviors>
        <w:guid w:val="{490A4012-76E6-4E45-999E-B02D4F8AE47F}"/>
      </w:docPartPr>
      <w:docPartBody>
        <w:p w:rsidR="001F2A13" w:rsidRDefault="001F2A13"/>
      </w:docPartBody>
    </w:docPart>
    <w:docPart>
      <w:docPartPr>
        <w:name w:val="05EF090FF9B840C2B8B18A67585931BC"/>
        <w:category>
          <w:name w:val="General"/>
          <w:gallery w:val="placeholder"/>
        </w:category>
        <w:types>
          <w:type w:val="bbPlcHdr"/>
        </w:types>
        <w:behaviors>
          <w:behavior w:val="content"/>
        </w:behaviors>
        <w:guid w:val="{A9C6450E-4424-4674-85E5-F4C60BCAFF4D}"/>
      </w:docPartPr>
      <w:docPartBody>
        <w:p w:rsidR="001F2A13" w:rsidRDefault="001F2A13"/>
      </w:docPartBody>
    </w:docPart>
    <w:docPart>
      <w:docPartPr>
        <w:name w:val="12628477DD434CC08B3349FCFD6A2B6A"/>
        <w:category>
          <w:name w:val="General"/>
          <w:gallery w:val="placeholder"/>
        </w:category>
        <w:types>
          <w:type w:val="bbPlcHdr"/>
        </w:types>
        <w:behaviors>
          <w:behavior w:val="content"/>
        </w:behaviors>
        <w:guid w:val="{EEEDA643-FA1D-4588-963E-6A8F10F9228D}"/>
      </w:docPartPr>
      <w:docPartBody>
        <w:p w:rsidR="001F2A13" w:rsidRDefault="001F2A13"/>
      </w:docPartBody>
    </w:docPart>
    <w:docPart>
      <w:docPartPr>
        <w:name w:val="A83771EDD9194C08A26B6CDB84959750"/>
        <w:category>
          <w:name w:val="General"/>
          <w:gallery w:val="placeholder"/>
        </w:category>
        <w:types>
          <w:type w:val="bbPlcHdr"/>
        </w:types>
        <w:behaviors>
          <w:behavior w:val="content"/>
        </w:behaviors>
        <w:guid w:val="{44EADB2E-AFEB-4964-8F73-1D61BEFB5D72}"/>
      </w:docPartPr>
      <w:docPartBody>
        <w:p w:rsidR="001F2A13" w:rsidRDefault="001F2A13"/>
      </w:docPartBody>
    </w:docPart>
    <w:docPart>
      <w:docPartPr>
        <w:name w:val="9804EE85BEB5489590DD9D79B9CED4E3"/>
        <w:category>
          <w:name w:val="General"/>
          <w:gallery w:val="placeholder"/>
        </w:category>
        <w:types>
          <w:type w:val="bbPlcHdr"/>
        </w:types>
        <w:behaviors>
          <w:behavior w:val="content"/>
        </w:behaviors>
        <w:guid w:val="{566370F8-01CC-43FE-9684-E3C860CA585C}"/>
      </w:docPartPr>
      <w:docPartBody>
        <w:p w:rsidR="001F2A13" w:rsidRDefault="001F2A13"/>
      </w:docPartBody>
    </w:docPart>
    <w:docPart>
      <w:docPartPr>
        <w:name w:val="E6EF2B47324441198C77627750B3C8BE"/>
        <w:category>
          <w:name w:val="General"/>
          <w:gallery w:val="placeholder"/>
        </w:category>
        <w:types>
          <w:type w:val="bbPlcHdr"/>
        </w:types>
        <w:behaviors>
          <w:behavior w:val="content"/>
        </w:behaviors>
        <w:guid w:val="{5986D41A-A6DC-4D1C-8905-C2F7859EDA4F}"/>
      </w:docPartPr>
      <w:docPartBody>
        <w:p w:rsidR="001F2A13" w:rsidRDefault="001F2A13"/>
      </w:docPartBody>
    </w:docPart>
    <w:docPart>
      <w:docPartPr>
        <w:name w:val="6449030462D44BE78B585A27A4316DF7"/>
        <w:category>
          <w:name w:val="General"/>
          <w:gallery w:val="placeholder"/>
        </w:category>
        <w:types>
          <w:type w:val="bbPlcHdr"/>
        </w:types>
        <w:behaviors>
          <w:behavior w:val="content"/>
        </w:behaviors>
        <w:guid w:val="{E7735FF5-5911-4CF3-BBAE-A901830DF548}"/>
      </w:docPartPr>
      <w:docPartBody>
        <w:p w:rsidR="001F2A13" w:rsidRDefault="001F2A13"/>
      </w:docPartBody>
    </w:docPart>
    <w:docPart>
      <w:docPartPr>
        <w:name w:val="231E0F037C3849A69949BB1FED802B63"/>
        <w:category>
          <w:name w:val="General"/>
          <w:gallery w:val="placeholder"/>
        </w:category>
        <w:types>
          <w:type w:val="bbPlcHdr"/>
        </w:types>
        <w:behaviors>
          <w:behavior w:val="content"/>
        </w:behaviors>
        <w:guid w:val="{E5EFB0F9-9F8F-481A-B199-AE4496A91CDD}"/>
      </w:docPartPr>
      <w:docPartBody>
        <w:p w:rsidR="001F2A13" w:rsidRDefault="001F2A13"/>
      </w:docPartBody>
    </w:docPart>
    <w:docPart>
      <w:docPartPr>
        <w:name w:val="A3C625DCE7EC49668CED2BFB7FA125F5"/>
        <w:category>
          <w:name w:val="General"/>
          <w:gallery w:val="placeholder"/>
        </w:category>
        <w:types>
          <w:type w:val="bbPlcHdr"/>
        </w:types>
        <w:behaviors>
          <w:behavior w:val="content"/>
        </w:behaviors>
        <w:guid w:val="{EF07B12D-68A8-472A-A09F-85C926D3E232}"/>
      </w:docPartPr>
      <w:docPartBody>
        <w:p w:rsidR="001F2A13" w:rsidRDefault="001F2A13"/>
      </w:docPartBody>
    </w:docPart>
    <w:docPart>
      <w:docPartPr>
        <w:name w:val="EE4ED124D1DC4A63A0838E1E6E276C01"/>
        <w:category>
          <w:name w:val="General"/>
          <w:gallery w:val="placeholder"/>
        </w:category>
        <w:types>
          <w:type w:val="bbPlcHdr"/>
        </w:types>
        <w:behaviors>
          <w:behavior w:val="content"/>
        </w:behaviors>
        <w:guid w:val="{F2C342AC-88CA-46D9-A9AE-506771928109}"/>
      </w:docPartPr>
      <w:docPartBody>
        <w:p w:rsidR="001F2A13" w:rsidRDefault="001F2A13"/>
      </w:docPartBody>
    </w:docPart>
    <w:docPart>
      <w:docPartPr>
        <w:name w:val="3EA708362DB1430DA1726D1E787B4E3E"/>
        <w:category>
          <w:name w:val="General"/>
          <w:gallery w:val="placeholder"/>
        </w:category>
        <w:types>
          <w:type w:val="bbPlcHdr"/>
        </w:types>
        <w:behaviors>
          <w:behavior w:val="content"/>
        </w:behaviors>
        <w:guid w:val="{6ADDC6A7-7694-4152-815D-AB71433E289C}"/>
      </w:docPartPr>
      <w:docPartBody>
        <w:p w:rsidR="001F2A13" w:rsidRDefault="001F2A13"/>
      </w:docPartBody>
    </w:docPart>
    <w:docPart>
      <w:docPartPr>
        <w:name w:val="DD23E46E9153404EB33A1283416C6A8B"/>
        <w:category>
          <w:name w:val="General"/>
          <w:gallery w:val="placeholder"/>
        </w:category>
        <w:types>
          <w:type w:val="bbPlcHdr"/>
        </w:types>
        <w:behaviors>
          <w:behavior w:val="content"/>
        </w:behaviors>
        <w:guid w:val="{8FC19787-7538-4A26-9ABD-CDD674FD876A}"/>
      </w:docPartPr>
      <w:docPartBody>
        <w:p w:rsidR="001F2A13" w:rsidRDefault="001F2A13"/>
      </w:docPartBody>
    </w:docPart>
    <w:docPart>
      <w:docPartPr>
        <w:name w:val="5F68BF85033E423F82770181415BA172"/>
        <w:category>
          <w:name w:val="General"/>
          <w:gallery w:val="placeholder"/>
        </w:category>
        <w:types>
          <w:type w:val="bbPlcHdr"/>
        </w:types>
        <w:behaviors>
          <w:behavior w:val="content"/>
        </w:behaviors>
        <w:guid w:val="{81AD2E77-9BDF-45F2-872C-367C4960E829}"/>
      </w:docPartPr>
      <w:docPartBody>
        <w:p w:rsidR="001F2A13" w:rsidRDefault="001F2A13"/>
      </w:docPartBody>
    </w:docPart>
    <w:docPart>
      <w:docPartPr>
        <w:name w:val="4A02D829E6A843E38A5106DB7334157F"/>
        <w:category>
          <w:name w:val="General"/>
          <w:gallery w:val="placeholder"/>
        </w:category>
        <w:types>
          <w:type w:val="bbPlcHdr"/>
        </w:types>
        <w:behaviors>
          <w:behavior w:val="content"/>
        </w:behaviors>
        <w:guid w:val="{28A301C2-1D32-4FB2-B4BD-B4D62DD6DF50}"/>
      </w:docPartPr>
      <w:docPartBody>
        <w:p w:rsidR="001F2A13" w:rsidRDefault="001F2A13"/>
      </w:docPartBody>
    </w:docPart>
    <w:docPart>
      <w:docPartPr>
        <w:name w:val="ECF7204A94E2487E89584DDFF06F91A8"/>
        <w:category>
          <w:name w:val="General"/>
          <w:gallery w:val="placeholder"/>
        </w:category>
        <w:types>
          <w:type w:val="bbPlcHdr"/>
        </w:types>
        <w:behaviors>
          <w:behavior w:val="content"/>
        </w:behaviors>
        <w:guid w:val="{7D746341-E843-4675-8C43-C7BB6A2C7C62}"/>
      </w:docPartPr>
      <w:docPartBody>
        <w:p w:rsidR="001F2A13" w:rsidRDefault="001F2A13"/>
      </w:docPartBody>
    </w:docPart>
    <w:docPart>
      <w:docPartPr>
        <w:name w:val="CC5F4E3D0C554584A30D8C6FE7B83DA6"/>
        <w:category>
          <w:name w:val="General"/>
          <w:gallery w:val="placeholder"/>
        </w:category>
        <w:types>
          <w:type w:val="bbPlcHdr"/>
        </w:types>
        <w:behaviors>
          <w:behavior w:val="content"/>
        </w:behaviors>
        <w:guid w:val="{93461F41-A591-4463-AF45-74AAD1132160}"/>
      </w:docPartPr>
      <w:docPartBody>
        <w:p w:rsidR="001F2A13" w:rsidRDefault="001F2A13"/>
      </w:docPartBody>
    </w:docPart>
    <w:docPart>
      <w:docPartPr>
        <w:name w:val="DE78DA94B5AA4CF59FB0BF17D41ACAAB"/>
        <w:category>
          <w:name w:val="General"/>
          <w:gallery w:val="placeholder"/>
        </w:category>
        <w:types>
          <w:type w:val="bbPlcHdr"/>
        </w:types>
        <w:behaviors>
          <w:behavior w:val="content"/>
        </w:behaviors>
        <w:guid w:val="{A17213DA-9990-4E86-8D49-2B97E52D6D5F}"/>
      </w:docPartPr>
      <w:docPartBody>
        <w:p w:rsidR="001F2A13" w:rsidRDefault="001F2A13"/>
      </w:docPartBody>
    </w:docPart>
    <w:docPart>
      <w:docPartPr>
        <w:name w:val="39E1B231BE7343339F9264286DC8E677"/>
        <w:category>
          <w:name w:val="General"/>
          <w:gallery w:val="placeholder"/>
        </w:category>
        <w:types>
          <w:type w:val="bbPlcHdr"/>
        </w:types>
        <w:behaviors>
          <w:behavior w:val="content"/>
        </w:behaviors>
        <w:guid w:val="{31F2CD97-8DE8-490E-B37D-ED26F2A47D4C}"/>
      </w:docPartPr>
      <w:docPartBody>
        <w:p w:rsidR="001F2A13" w:rsidRDefault="001F2A13"/>
      </w:docPartBody>
    </w:docPart>
    <w:docPart>
      <w:docPartPr>
        <w:name w:val="98E5613A97C5472A8D04F030F2498271"/>
        <w:category>
          <w:name w:val="General"/>
          <w:gallery w:val="placeholder"/>
        </w:category>
        <w:types>
          <w:type w:val="bbPlcHdr"/>
        </w:types>
        <w:behaviors>
          <w:behavior w:val="content"/>
        </w:behaviors>
        <w:guid w:val="{C2056095-C0F4-483C-BDF1-3EB86F04A71F}"/>
      </w:docPartPr>
      <w:docPartBody>
        <w:p w:rsidR="001F2A13" w:rsidRDefault="001F2A13"/>
      </w:docPartBody>
    </w:docPart>
    <w:docPart>
      <w:docPartPr>
        <w:name w:val="750625D6FD9E4C559B3AE073818ECB86"/>
        <w:category>
          <w:name w:val="General"/>
          <w:gallery w:val="placeholder"/>
        </w:category>
        <w:types>
          <w:type w:val="bbPlcHdr"/>
        </w:types>
        <w:behaviors>
          <w:behavior w:val="content"/>
        </w:behaviors>
        <w:guid w:val="{E7C5A49F-B059-473E-BACA-8F227BABC409}"/>
      </w:docPartPr>
      <w:docPartBody>
        <w:p w:rsidR="001F2A13" w:rsidRDefault="001F2A13"/>
      </w:docPartBody>
    </w:docPart>
    <w:docPart>
      <w:docPartPr>
        <w:name w:val="3AD9A84B07274D339585B2AC5A55E362"/>
        <w:category>
          <w:name w:val="General"/>
          <w:gallery w:val="placeholder"/>
        </w:category>
        <w:types>
          <w:type w:val="bbPlcHdr"/>
        </w:types>
        <w:behaviors>
          <w:behavior w:val="content"/>
        </w:behaviors>
        <w:guid w:val="{52F59FA9-8F19-4E60-9E69-FE1305C2676F}"/>
      </w:docPartPr>
      <w:docPartBody>
        <w:p w:rsidR="001F2A13" w:rsidRDefault="001F2A13"/>
      </w:docPartBody>
    </w:docPart>
    <w:docPart>
      <w:docPartPr>
        <w:name w:val="C8CB13C7445946C8BC61F9611351DCFD"/>
        <w:category>
          <w:name w:val="General"/>
          <w:gallery w:val="placeholder"/>
        </w:category>
        <w:types>
          <w:type w:val="bbPlcHdr"/>
        </w:types>
        <w:behaviors>
          <w:behavior w:val="content"/>
        </w:behaviors>
        <w:guid w:val="{C56C12DE-D9DB-4ACE-ADAC-F38B4DF0BEF8}"/>
      </w:docPartPr>
      <w:docPartBody>
        <w:p w:rsidR="001F2A13" w:rsidRDefault="001F2A13"/>
      </w:docPartBody>
    </w:docPart>
    <w:docPart>
      <w:docPartPr>
        <w:name w:val="D3E46F4631AE466EAB2DFF4E5BCBB6A3"/>
        <w:category>
          <w:name w:val="General"/>
          <w:gallery w:val="placeholder"/>
        </w:category>
        <w:types>
          <w:type w:val="bbPlcHdr"/>
        </w:types>
        <w:behaviors>
          <w:behavior w:val="content"/>
        </w:behaviors>
        <w:guid w:val="{D39D4D52-F794-416B-B749-916BC160037D}"/>
      </w:docPartPr>
      <w:docPartBody>
        <w:p w:rsidR="001F2A13" w:rsidRDefault="001F2A13"/>
      </w:docPartBody>
    </w:docPart>
    <w:docPart>
      <w:docPartPr>
        <w:name w:val="A660208771704048B14323C5C8E35069"/>
        <w:category>
          <w:name w:val="General"/>
          <w:gallery w:val="placeholder"/>
        </w:category>
        <w:types>
          <w:type w:val="bbPlcHdr"/>
        </w:types>
        <w:behaviors>
          <w:behavior w:val="content"/>
        </w:behaviors>
        <w:guid w:val="{4B497EED-67B9-42B5-95E4-871A79FCC5CC}"/>
      </w:docPartPr>
      <w:docPartBody>
        <w:p w:rsidR="001F2A13" w:rsidRDefault="001F2A13"/>
      </w:docPartBody>
    </w:docPart>
    <w:docPart>
      <w:docPartPr>
        <w:name w:val="2B7173D5860F41A9A78321635C32C92C"/>
        <w:category>
          <w:name w:val="General"/>
          <w:gallery w:val="placeholder"/>
        </w:category>
        <w:types>
          <w:type w:val="bbPlcHdr"/>
        </w:types>
        <w:behaviors>
          <w:behavior w:val="content"/>
        </w:behaviors>
        <w:guid w:val="{79F20722-8FF3-4665-A385-B022CCEC2337}"/>
      </w:docPartPr>
      <w:docPartBody>
        <w:p w:rsidR="001F2A13" w:rsidRDefault="001F2A13"/>
      </w:docPartBody>
    </w:docPart>
    <w:docPart>
      <w:docPartPr>
        <w:name w:val="AFEF8AD7F4304DD8A9A2D7C84AEB855A"/>
        <w:category>
          <w:name w:val="General"/>
          <w:gallery w:val="placeholder"/>
        </w:category>
        <w:types>
          <w:type w:val="bbPlcHdr"/>
        </w:types>
        <w:behaviors>
          <w:behavior w:val="content"/>
        </w:behaviors>
        <w:guid w:val="{41AF53D8-A5F7-4C76-9286-95FF3853D8B8}"/>
      </w:docPartPr>
      <w:docPartBody>
        <w:p w:rsidR="001F2A13" w:rsidRDefault="001F2A13"/>
      </w:docPartBody>
    </w:docPart>
    <w:docPart>
      <w:docPartPr>
        <w:name w:val="FD184D67DF254DE8B0F3BA8763403AD1"/>
        <w:category>
          <w:name w:val="General"/>
          <w:gallery w:val="placeholder"/>
        </w:category>
        <w:types>
          <w:type w:val="bbPlcHdr"/>
        </w:types>
        <w:behaviors>
          <w:behavior w:val="content"/>
        </w:behaviors>
        <w:guid w:val="{6BA8E986-6499-4D44-8F1D-3060AD37A2C0}"/>
      </w:docPartPr>
      <w:docPartBody>
        <w:p w:rsidR="001F2A13" w:rsidRDefault="001F2A13"/>
      </w:docPartBody>
    </w:docPart>
    <w:docPart>
      <w:docPartPr>
        <w:name w:val="2115F875E07643CB94B045E10A0E2A7A"/>
        <w:category>
          <w:name w:val="General"/>
          <w:gallery w:val="placeholder"/>
        </w:category>
        <w:types>
          <w:type w:val="bbPlcHdr"/>
        </w:types>
        <w:behaviors>
          <w:behavior w:val="content"/>
        </w:behaviors>
        <w:guid w:val="{4C4A81F6-495C-416F-A3DB-D8E8B9AFE626}"/>
      </w:docPartPr>
      <w:docPartBody>
        <w:p w:rsidR="001F2A13" w:rsidRDefault="001F2A13"/>
      </w:docPartBody>
    </w:docPart>
    <w:docPart>
      <w:docPartPr>
        <w:name w:val="0B9126AEE0D244DABB12B98FDED1B70D"/>
        <w:category>
          <w:name w:val="General"/>
          <w:gallery w:val="placeholder"/>
        </w:category>
        <w:types>
          <w:type w:val="bbPlcHdr"/>
        </w:types>
        <w:behaviors>
          <w:behavior w:val="content"/>
        </w:behaviors>
        <w:guid w:val="{80F118FE-D947-4F19-B5A2-5CF1ABD432D9}"/>
      </w:docPartPr>
      <w:docPartBody>
        <w:p w:rsidR="001F2A13" w:rsidRDefault="001F2A13"/>
      </w:docPartBody>
    </w:docPart>
    <w:docPart>
      <w:docPartPr>
        <w:name w:val="2660F54A538A44839932D7E1C9204CD4"/>
        <w:category>
          <w:name w:val="General"/>
          <w:gallery w:val="placeholder"/>
        </w:category>
        <w:types>
          <w:type w:val="bbPlcHdr"/>
        </w:types>
        <w:behaviors>
          <w:behavior w:val="content"/>
        </w:behaviors>
        <w:guid w:val="{3941F3AF-DC63-4147-BEDA-745644297EBA}"/>
      </w:docPartPr>
      <w:docPartBody>
        <w:p w:rsidR="001F2A13" w:rsidRDefault="001F2A13"/>
      </w:docPartBody>
    </w:docPart>
    <w:docPart>
      <w:docPartPr>
        <w:name w:val="5DEB4F910B014AFE841B7F86C825F5AE"/>
        <w:category>
          <w:name w:val="General"/>
          <w:gallery w:val="placeholder"/>
        </w:category>
        <w:types>
          <w:type w:val="bbPlcHdr"/>
        </w:types>
        <w:behaviors>
          <w:behavior w:val="content"/>
        </w:behaviors>
        <w:guid w:val="{040A22AE-3BB6-41D5-AE3E-AC8C58BC38A5}"/>
      </w:docPartPr>
      <w:docPartBody>
        <w:p w:rsidR="001F2A13" w:rsidRDefault="001F2A13"/>
      </w:docPartBody>
    </w:docPart>
    <w:docPart>
      <w:docPartPr>
        <w:name w:val="9AC75AE197BF452585D2D0F2586576A7"/>
        <w:category>
          <w:name w:val="General"/>
          <w:gallery w:val="placeholder"/>
        </w:category>
        <w:types>
          <w:type w:val="bbPlcHdr"/>
        </w:types>
        <w:behaviors>
          <w:behavior w:val="content"/>
        </w:behaviors>
        <w:guid w:val="{BD85BCF9-3E92-4A0B-8699-5C57E76346B4}"/>
      </w:docPartPr>
      <w:docPartBody>
        <w:p w:rsidR="001F2A13" w:rsidRDefault="001F2A13"/>
      </w:docPartBody>
    </w:docPart>
    <w:docPart>
      <w:docPartPr>
        <w:name w:val="C215FDD8B1294D0A951B18D95F2A3450"/>
        <w:category>
          <w:name w:val="General"/>
          <w:gallery w:val="placeholder"/>
        </w:category>
        <w:types>
          <w:type w:val="bbPlcHdr"/>
        </w:types>
        <w:behaviors>
          <w:behavior w:val="content"/>
        </w:behaviors>
        <w:guid w:val="{BAF8FF99-E222-4963-9E8E-B2E2B22DA874}"/>
      </w:docPartPr>
      <w:docPartBody>
        <w:p w:rsidR="001F2A13" w:rsidRDefault="001F2A13"/>
      </w:docPartBody>
    </w:docPart>
    <w:docPart>
      <w:docPartPr>
        <w:name w:val="CB6EE73DA3504270843E5FD52DCA2720"/>
        <w:category>
          <w:name w:val="General"/>
          <w:gallery w:val="placeholder"/>
        </w:category>
        <w:types>
          <w:type w:val="bbPlcHdr"/>
        </w:types>
        <w:behaviors>
          <w:behavior w:val="content"/>
        </w:behaviors>
        <w:guid w:val="{8F85F28E-0DF2-4B22-A067-7F8D5232C318}"/>
      </w:docPartPr>
      <w:docPartBody>
        <w:p w:rsidR="001F2A13" w:rsidRDefault="001F2A13"/>
      </w:docPartBody>
    </w:docPart>
    <w:docPart>
      <w:docPartPr>
        <w:name w:val="56E3B0BC9A3042EE82B752D8BB15A24C"/>
        <w:category>
          <w:name w:val="General"/>
          <w:gallery w:val="placeholder"/>
        </w:category>
        <w:types>
          <w:type w:val="bbPlcHdr"/>
        </w:types>
        <w:behaviors>
          <w:behavior w:val="content"/>
        </w:behaviors>
        <w:guid w:val="{1ADDA5E2-40FC-4567-8165-1ADB50BC7866}"/>
      </w:docPartPr>
      <w:docPartBody>
        <w:p w:rsidR="001F2A13" w:rsidRDefault="001F2A13"/>
      </w:docPartBody>
    </w:docPart>
    <w:docPart>
      <w:docPartPr>
        <w:name w:val="022291B41C454ED6BB0FFFB651585415"/>
        <w:category>
          <w:name w:val="General"/>
          <w:gallery w:val="placeholder"/>
        </w:category>
        <w:types>
          <w:type w:val="bbPlcHdr"/>
        </w:types>
        <w:behaviors>
          <w:behavior w:val="content"/>
        </w:behaviors>
        <w:guid w:val="{C210D140-0DF2-4915-B6ED-3017E32AF63C}"/>
      </w:docPartPr>
      <w:docPartBody>
        <w:p w:rsidR="001F2A13" w:rsidRDefault="001F2A13"/>
      </w:docPartBody>
    </w:docPart>
    <w:docPart>
      <w:docPartPr>
        <w:name w:val="89F5B813F6384283B93D66CF78AE443A"/>
        <w:category>
          <w:name w:val="General"/>
          <w:gallery w:val="placeholder"/>
        </w:category>
        <w:types>
          <w:type w:val="bbPlcHdr"/>
        </w:types>
        <w:behaviors>
          <w:behavior w:val="content"/>
        </w:behaviors>
        <w:guid w:val="{1C751AEA-704C-4BBD-A8E3-0FAE66F1787E}"/>
      </w:docPartPr>
      <w:docPartBody>
        <w:p w:rsidR="001F2A13" w:rsidRDefault="001F2A13"/>
      </w:docPartBody>
    </w:docPart>
    <w:docPart>
      <w:docPartPr>
        <w:name w:val="AD873E1CB81741A5AC63094E4FEA58E4"/>
        <w:category>
          <w:name w:val="General"/>
          <w:gallery w:val="placeholder"/>
        </w:category>
        <w:types>
          <w:type w:val="bbPlcHdr"/>
        </w:types>
        <w:behaviors>
          <w:behavior w:val="content"/>
        </w:behaviors>
        <w:guid w:val="{9DA5DA15-F39F-4392-B1F3-30178E153BC2}"/>
      </w:docPartPr>
      <w:docPartBody>
        <w:p w:rsidR="001F2A13" w:rsidRDefault="001F2A13"/>
      </w:docPartBody>
    </w:docPart>
    <w:docPart>
      <w:docPartPr>
        <w:name w:val="12C7DCBCA43C4CC78893227A6926E306"/>
        <w:category>
          <w:name w:val="General"/>
          <w:gallery w:val="placeholder"/>
        </w:category>
        <w:types>
          <w:type w:val="bbPlcHdr"/>
        </w:types>
        <w:behaviors>
          <w:behavior w:val="content"/>
        </w:behaviors>
        <w:guid w:val="{6329157F-53FB-4B94-BA63-465B43CD7B90}"/>
      </w:docPartPr>
      <w:docPartBody>
        <w:p w:rsidR="001F2A13" w:rsidRDefault="001F2A13"/>
      </w:docPartBody>
    </w:docPart>
    <w:docPart>
      <w:docPartPr>
        <w:name w:val="25580291EB3C4B86A53240AA1CC8F42F"/>
        <w:category>
          <w:name w:val="General"/>
          <w:gallery w:val="placeholder"/>
        </w:category>
        <w:types>
          <w:type w:val="bbPlcHdr"/>
        </w:types>
        <w:behaviors>
          <w:behavior w:val="content"/>
        </w:behaviors>
        <w:guid w:val="{0084EBB1-F3CA-4C2D-81D3-9E98CE54B697}"/>
      </w:docPartPr>
      <w:docPartBody>
        <w:p w:rsidR="001F2A13" w:rsidRDefault="001F2A13"/>
      </w:docPartBody>
    </w:docPart>
    <w:docPart>
      <w:docPartPr>
        <w:name w:val="619A850E333340A0ACE04995EB36A4AA"/>
        <w:category>
          <w:name w:val="General"/>
          <w:gallery w:val="placeholder"/>
        </w:category>
        <w:types>
          <w:type w:val="bbPlcHdr"/>
        </w:types>
        <w:behaviors>
          <w:behavior w:val="content"/>
        </w:behaviors>
        <w:guid w:val="{80E35739-EE17-405A-A1E7-0BB4A033DAE6}"/>
      </w:docPartPr>
      <w:docPartBody>
        <w:p w:rsidR="001F2A13" w:rsidRDefault="001F2A13"/>
      </w:docPartBody>
    </w:docPart>
    <w:docPart>
      <w:docPartPr>
        <w:name w:val="F45F180130D94BC8B35CB7FC1D625908"/>
        <w:category>
          <w:name w:val="General"/>
          <w:gallery w:val="placeholder"/>
        </w:category>
        <w:types>
          <w:type w:val="bbPlcHdr"/>
        </w:types>
        <w:behaviors>
          <w:behavior w:val="content"/>
        </w:behaviors>
        <w:guid w:val="{A1788853-50A5-4D34-8570-AA5C4F8A4762}"/>
      </w:docPartPr>
      <w:docPartBody>
        <w:p w:rsidR="001F2A13" w:rsidRDefault="001F2A13"/>
      </w:docPartBody>
    </w:docPart>
    <w:docPart>
      <w:docPartPr>
        <w:name w:val="878159E09BF44967BA2BC94B138E2BE4"/>
        <w:category>
          <w:name w:val="General"/>
          <w:gallery w:val="placeholder"/>
        </w:category>
        <w:types>
          <w:type w:val="bbPlcHdr"/>
        </w:types>
        <w:behaviors>
          <w:behavior w:val="content"/>
        </w:behaviors>
        <w:guid w:val="{2AFD53F0-F121-4752-9E64-1985E8E96898}"/>
      </w:docPartPr>
      <w:docPartBody>
        <w:p w:rsidR="001F2A13" w:rsidRDefault="001F2A13"/>
      </w:docPartBody>
    </w:docPart>
    <w:docPart>
      <w:docPartPr>
        <w:name w:val="6C86A784915D435084B331D4B7652F0B"/>
        <w:category>
          <w:name w:val="General"/>
          <w:gallery w:val="placeholder"/>
        </w:category>
        <w:types>
          <w:type w:val="bbPlcHdr"/>
        </w:types>
        <w:behaviors>
          <w:behavior w:val="content"/>
        </w:behaviors>
        <w:guid w:val="{1FEB2F22-11DE-44D5-A63D-3E129DD44A17}"/>
      </w:docPartPr>
      <w:docPartBody>
        <w:p w:rsidR="001F2A13" w:rsidRDefault="001F2A13"/>
      </w:docPartBody>
    </w:docPart>
    <w:docPart>
      <w:docPartPr>
        <w:name w:val="8A935CE9BD104267B66301D79FC401FD"/>
        <w:category>
          <w:name w:val="General"/>
          <w:gallery w:val="placeholder"/>
        </w:category>
        <w:types>
          <w:type w:val="bbPlcHdr"/>
        </w:types>
        <w:behaviors>
          <w:behavior w:val="content"/>
        </w:behaviors>
        <w:guid w:val="{0DB569BC-8E76-48D7-BDD4-46739D9056CD}"/>
      </w:docPartPr>
      <w:docPartBody>
        <w:p w:rsidR="001F2A13" w:rsidRDefault="001F2A13"/>
      </w:docPartBody>
    </w:docPart>
    <w:docPart>
      <w:docPartPr>
        <w:name w:val="CDA60D81BBB34DD98B228BA693DC10EB"/>
        <w:category>
          <w:name w:val="General"/>
          <w:gallery w:val="placeholder"/>
        </w:category>
        <w:types>
          <w:type w:val="bbPlcHdr"/>
        </w:types>
        <w:behaviors>
          <w:behavior w:val="content"/>
        </w:behaviors>
        <w:guid w:val="{3D27BF81-2389-48C3-871B-F8CCDBAAFA12}"/>
      </w:docPartPr>
      <w:docPartBody>
        <w:p w:rsidR="001F2A13" w:rsidRDefault="001F2A13"/>
      </w:docPartBody>
    </w:docPart>
    <w:docPart>
      <w:docPartPr>
        <w:name w:val="846CDACDAAA44EB4B2283C13D61C922D"/>
        <w:category>
          <w:name w:val="General"/>
          <w:gallery w:val="placeholder"/>
        </w:category>
        <w:types>
          <w:type w:val="bbPlcHdr"/>
        </w:types>
        <w:behaviors>
          <w:behavior w:val="content"/>
        </w:behaviors>
        <w:guid w:val="{1D7E62B8-A574-4ECC-AB15-CA155DEE5358}"/>
      </w:docPartPr>
      <w:docPartBody>
        <w:p w:rsidR="001F2A13" w:rsidRDefault="001F2A13"/>
      </w:docPartBody>
    </w:docPart>
    <w:docPart>
      <w:docPartPr>
        <w:name w:val="8C69406BEE9F441ABEEBDAA3D49E0DA1"/>
        <w:category>
          <w:name w:val="General"/>
          <w:gallery w:val="placeholder"/>
        </w:category>
        <w:types>
          <w:type w:val="bbPlcHdr"/>
        </w:types>
        <w:behaviors>
          <w:behavior w:val="content"/>
        </w:behaviors>
        <w:guid w:val="{AC342A98-CEE0-4A8A-B2F9-8785A44F9F91}"/>
      </w:docPartPr>
      <w:docPartBody>
        <w:p w:rsidR="001F2A13" w:rsidRDefault="001F2A13"/>
      </w:docPartBody>
    </w:docPart>
    <w:docPart>
      <w:docPartPr>
        <w:name w:val="7D44C759A566482D9CAD5D2E088BB6F9"/>
        <w:category>
          <w:name w:val="General"/>
          <w:gallery w:val="placeholder"/>
        </w:category>
        <w:types>
          <w:type w:val="bbPlcHdr"/>
        </w:types>
        <w:behaviors>
          <w:behavior w:val="content"/>
        </w:behaviors>
        <w:guid w:val="{D5EB5565-9577-4C22-9FFA-B393E56D864A}"/>
      </w:docPartPr>
      <w:docPartBody>
        <w:p w:rsidR="001F2A13" w:rsidRDefault="001F2A13"/>
      </w:docPartBody>
    </w:docPart>
    <w:docPart>
      <w:docPartPr>
        <w:name w:val="662A90CB65844FE0ABEE6EBF33DB04B8"/>
        <w:category>
          <w:name w:val="General"/>
          <w:gallery w:val="placeholder"/>
        </w:category>
        <w:types>
          <w:type w:val="bbPlcHdr"/>
        </w:types>
        <w:behaviors>
          <w:behavior w:val="content"/>
        </w:behaviors>
        <w:guid w:val="{26CCA1BF-EB3D-4B9B-8904-8300BF21C760}"/>
      </w:docPartPr>
      <w:docPartBody>
        <w:p w:rsidR="001F2A13" w:rsidRDefault="001F2A13"/>
      </w:docPartBody>
    </w:docPart>
    <w:docPart>
      <w:docPartPr>
        <w:name w:val="145EF656F8054E8D8676965D7B2DD6DE"/>
        <w:category>
          <w:name w:val="General"/>
          <w:gallery w:val="placeholder"/>
        </w:category>
        <w:types>
          <w:type w:val="bbPlcHdr"/>
        </w:types>
        <w:behaviors>
          <w:behavior w:val="content"/>
        </w:behaviors>
        <w:guid w:val="{2783288B-541C-4C6A-97D9-235A54A8F0ED}"/>
      </w:docPartPr>
      <w:docPartBody>
        <w:p w:rsidR="001F2A13" w:rsidRDefault="001F2A13"/>
      </w:docPartBody>
    </w:docPart>
    <w:docPart>
      <w:docPartPr>
        <w:name w:val="CBACC7C02FCF4C149996AD1710396FC6"/>
        <w:category>
          <w:name w:val="General"/>
          <w:gallery w:val="placeholder"/>
        </w:category>
        <w:types>
          <w:type w:val="bbPlcHdr"/>
        </w:types>
        <w:behaviors>
          <w:behavior w:val="content"/>
        </w:behaviors>
        <w:guid w:val="{012254FE-DE66-4857-B8B7-006CD2E13047}"/>
      </w:docPartPr>
      <w:docPartBody>
        <w:p w:rsidR="001F2A13" w:rsidRDefault="001F2A13"/>
      </w:docPartBody>
    </w:docPart>
    <w:docPart>
      <w:docPartPr>
        <w:name w:val="5828E790A1FF47428036EC545B89D133"/>
        <w:category>
          <w:name w:val="General"/>
          <w:gallery w:val="placeholder"/>
        </w:category>
        <w:types>
          <w:type w:val="bbPlcHdr"/>
        </w:types>
        <w:behaviors>
          <w:behavior w:val="content"/>
        </w:behaviors>
        <w:guid w:val="{A289F324-D55B-425B-BEA8-E9B2B457D4FA}"/>
      </w:docPartPr>
      <w:docPartBody>
        <w:p w:rsidR="001F2A13" w:rsidRDefault="001F2A13"/>
      </w:docPartBody>
    </w:docPart>
    <w:docPart>
      <w:docPartPr>
        <w:name w:val="14BBD4305A7442489F82B88CB4E0C16C"/>
        <w:category>
          <w:name w:val="General"/>
          <w:gallery w:val="placeholder"/>
        </w:category>
        <w:types>
          <w:type w:val="bbPlcHdr"/>
        </w:types>
        <w:behaviors>
          <w:behavior w:val="content"/>
        </w:behaviors>
        <w:guid w:val="{D0926117-739B-4E62-AB11-D2B1FA44C36E}"/>
      </w:docPartPr>
      <w:docPartBody>
        <w:p w:rsidR="001F2A13" w:rsidRDefault="001F2A13"/>
      </w:docPartBody>
    </w:docPart>
    <w:docPart>
      <w:docPartPr>
        <w:name w:val="156DA85AE1934400B6092E0F5E0192DA"/>
        <w:category>
          <w:name w:val="General"/>
          <w:gallery w:val="placeholder"/>
        </w:category>
        <w:types>
          <w:type w:val="bbPlcHdr"/>
        </w:types>
        <w:behaviors>
          <w:behavior w:val="content"/>
        </w:behaviors>
        <w:guid w:val="{5046FA73-6D5F-40F9-9F80-0F8C28B6E38B}"/>
      </w:docPartPr>
      <w:docPartBody>
        <w:p w:rsidR="001F2A13" w:rsidRDefault="001F2A13"/>
      </w:docPartBody>
    </w:docPart>
    <w:docPart>
      <w:docPartPr>
        <w:name w:val="8053A8CCD0D04CBF950D02368F0C3E91"/>
        <w:category>
          <w:name w:val="General"/>
          <w:gallery w:val="placeholder"/>
        </w:category>
        <w:types>
          <w:type w:val="bbPlcHdr"/>
        </w:types>
        <w:behaviors>
          <w:behavior w:val="content"/>
        </w:behaviors>
        <w:guid w:val="{5D8FC5A4-BCCE-48EA-B57C-07668739CE27}"/>
      </w:docPartPr>
      <w:docPartBody>
        <w:p w:rsidR="001F2A13" w:rsidRDefault="001F2A13"/>
      </w:docPartBody>
    </w:docPart>
    <w:docPart>
      <w:docPartPr>
        <w:name w:val="3F6078E8BF184E5E92CF132FA6BE12F6"/>
        <w:category>
          <w:name w:val="General"/>
          <w:gallery w:val="placeholder"/>
        </w:category>
        <w:types>
          <w:type w:val="bbPlcHdr"/>
        </w:types>
        <w:behaviors>
          <w:behavior w:val="content"/>
        </w:behaviors>
        <w:guid w:val="{8F6BB3BA-73F8-4C7F-8F28-29178E9D1BB7}"/>
      </w:docPartPr>
      <w:docPartBody>
        <w:p w:rsidR="001F2A13" w:rsidRDefault="001F2A13"/>
      </w:docPartBody>
    </w:docPart>
    <w:docPart>
      <w:docPartPr>
        <w:name w:val="7BF03B9BE7494034B30A6B203B9096BC"/>
        <w:category>
          <w:name w:val="General"/>
          <w:gallery w:val="placeholder"/>
        </w:category>
        <w:types>
          <w:type w:val="bbPlcHdr"/>
        </w:types>
        <w:behaviors>
          <w:behavior w:val="content"/>
        </w:behaviors>
        <w:guid w:val="{43C6D161-95B0-442D-A184-933D8F94096E}"/>
      </w:docPartPr>
      <w:docPartBody>
        <w:p w:rsidR="001F2A13" w:rsidRDefault="001F2A13"/>
      </w:docPartBody>
    </w:docPart>
    <w:docPart>
      <w:docPartPr>
        <w:name w:val="3AB55FB1A23A4186929758D7CB844E65"/>
        <w:category>
          <w:name w:val="General"/>
          <w:gallery w:val="placeholder"/>
        </w:category>
        <w:types>
          <w:type w:val="bbPlcHdr"/>
        </w:types>
        <w:behaviors>
          <w:behavior w:val="content"/>
        </w:behaviors>
        <w:guid w:val="{E8F1E006-2F71-4811-AEBB-F332492B9C10}"/>
      </w:docPartPr>
      <w:docPartBody>
        <w:p w:rsidR="001F2A13" w:rsidRDefault="001F2A13"/>
      </w:docPartBody>
    </w:docPart>
    <w:docPart>
      <w:docPartPr>
        <w:name w:val="D9EA9AFE7ED342C5BDEF6E9215091960"/>
        <w:category>
          <w:name w:val="General"/>
          <w:gallery w:val="placeholder"/>
        </w:category>
        <w:types>
          <w:type w:val="bbPlcHdr"/>
        </w:types>
        <w:behaviors>
          <w:behavior w:val="content"/>
        </w:behaviors>
        <w:guid w:val="{340E43FD-F0DB-4827-97D5-2FBF27B0340E}"/>
      </w:docPartPr>
      <w:docPartBody>
        <w:p w:rsidR="001F2A13" w:rsidRDefault="001F2A13"/>
      </w:docPartBody>
    </w:docPart>
    <w:docPart>
      <w:docPartPr>
        <w:name w:val="4B066E39D5844D9583F1839F41E44370"/>
        <w:category>
          <w:name w:val="General"/>
          <w:gallery w:val="placeholder"/>
        </w:category>
        <w:types>
          <w:type w:val="bbPlcHdr"/>
        </w:types>
        <w:behaviors>
          <w:behavior w:val="content"/>
        </w:behaviors>
        <w:guid w:val="{6E7C8E62-B4A7-4144-9096-3F113F41B01B}"/>
      </w:docPartPr>
      <w:docPartBody>
        <w:p w:rsidR="001F2A13" w:rsidRDefault="001F2A13"/>
      </w:docPartBody>
    </w:docPart>
    <w:docPart>
      <w:docPartPr>
        <w:name w:val="176281D6517D41AD95CAAED0F6D74C50"/>
        <w:category>
          <w:name w:val="General"/>
          <w:gallery w:val="placeholder"/>
        </w:category>
        <w:types>
          <w:type w:val="bbPlcHdr"/>
        </w:types>
        <w:behaviors>
          <w:behavior w:val="content"/>
        </w:behaviors>
        <w:guid w:val="{75105475-D5BA-4325-AF10-5D6974887559}"/>
      </w:docPartPr>
      <w:docPartBody>
        <w:p w:rsidR="001F2A13" w:rsidRDefault="001F2A13"/>
      </w:docPartBody>
    </w:docPart>
    <w:docPart>
      <w:docPartPr>
        <w:name w:val="4B42C82CFD6F493081348F66C10D7795"/>
        <w:category>
          <w:name w:val="General"/>
          <w:gallery w:val="placeholder"/>
        </w:category>
        <w:types>
          <w:type w:val="bbPlcHdr"/>
        </w:types>
        <w:behaviors>
          <w:behavior w:val="content"/>
        </w:behaviors>
        <w:guid w:val="{28241A6F-67D2-4CDF-B1A1-F931FC9E2CF1}"/>
      </w:docPartPr>
      <w:docPartBody>
        <w:p w:rsidR="001F2A13" w:rsidRDefault="001F2A13"/>
      </w:docPartBody>
    </w:docPart>
    <w:docPart>
      <w:docPartPr>
        <w:name w:val="F40A26064F064ED1BB5199B076AECFCA"/>
        <w:category>
          <w:name w:val="General"/>
          <w:gallery w:val="placeholder"/>
        </w:category>
        <w:types>
          <w:type w:val="bbPlcHdr"/>
        </w:types>
        <w:behaviors>
          <w:behavior w:val="content"/>
        </w:behaviors>
        <w:guid w:val="{CA2C727C-2144-43D2-B3F1-700ED6E1ED29}"/>
      </w:docPartPr>
      <w:docPartBody>
        <w:p w:rsidR="001F2A13" w:rsidRDefault="001F2A13"/>
      </w:docPartBody>
    </w:docPart>
    <w:docPart>
      <w:docPartPr>
        <w:name w:val="338513B7E7B34047BE65BF1BEEB36043"/>
        <w:category>
          <w:name w:val="General"/>
          <w:gallery w:val="placeholder"/>
        </w:category>
        <w:types>
          <w:type w:val="bbPlcHdr"/>
        </w:types>
        <w:behaviors>
          <w:behavior w:val="content"/>
        </w:behaviors>
        <w:guid w:val="{FAE35D84-0C47-4EBA-B34E-51D18E969063}"/>
      </w:docPartPr>
      <w:docPartBody>
        <w:p w:rsidR="001F2A13" w:rsidRDefault="001F2A13"/>
      </w:docPartBody>
    </w:docPart>
    <w:docPart>
      <w:docPartPr>
        <w:name w:val="F9968FABB8EE4CF09F36D6C6279246BD"/>
        <w:category>
          <w:name w:val="General"/>
          <w:gallery w:val="placeholder"/>
        </w:category>
        <w:types>
          <w:type w:val="bbPlcHdr"/>
        </w:types>
        <w:behaviors>
          <w:behavior w:val="content"/>
        </w:behaviors>
        <w:guid w:val="{2A33A4DB-9DCC-44F1-B9C8-EB482A102246}"/>
      </w:docPartPr>
      <w:docPartBody>
        <w:p w:rsidR="001F2A13" w:rsidRDefault="001F2A13"/>
      </w:docPartBody>
    </w:docPart>
    <w:docPart>
      <w:docPartPr>
        <w:name w:val="F16D540F755C482389B6C929B4A88C9D"/>
        <w:category>
          <w:name w:val="General"/>
          <w:gallery w:val="placeholder"/>
        </w:category>
        <w:types>
          <w:type w:val="bbPlcHdr"/>
        </w:types>
        <w:behaviors>
          <w:behavior w:val="content"/>
        </w:behaviors>
        <w:guid w:val="{B4DDD2C3-B2AB-480C-920A-C746C906F26C}"/>
      </w:docPartPr>
      <w:docPartBody>
        <w:p w:rsidR="001F2A13" w:rsidRDefault="001F2A13"/>
      </w:docPartBody>
    </w:docPart>
    <w:docPart>
      <w:docPartPr>
        <w:name w:val="CC3DA39C33184A08BFB110F46B0A6E1B"/>
        <w:category>
          <w:name w:val="General"/>
          <w:gallery w:val="placeholder"/>
        </w:category>
        <w:types>
          <w:type w:val="bbPlcHdr"/>
        </w:types>
        <w:behaviors>
          <w:behavior w:val="content"/>
        </w:behaviors>
        <w:guid w:val="{94A1D029-8607-4351-82FF-0F85CB929462}"/>
      </w:docPartPr>
      <w:docPartBody>
        <w:p w:rsidR="001F2A13" w:rsidRDefault="001F2A13"/>
      </w:docPartBody>
    </w:docPart>
    <w:docPart>
      <w:docPartPr>
        <w:name w:val="C7BFC446A9FC46D8B39AB1290D76072A"/>
        <w:category>
          <w:name w:val="General"/>
          <w:gallery w:val="placeholder"/>
        </w:category>
        <w:types>
          <w:type w:val="bbPlcHdr"/>
        </w:types>
        <w:behaviors>
          <w:behavior w:val="content"/>
        </w:behaviors>
        <w:guid w:val="{1C4DEB1F-9612-487B-87E4-7251B809ACAE}"/>
      </w:docPartPr>
      <w:docPartBody>
        <w:p w:rsidR="001F2A13" w:rsidRDefault="001F2A13"/>
      </w:docPartBody>
    </w:docPart>
    <w:docPart>
      <w:docPartPr>
        <w:name w:val="0FBC0F575CE345F0B881D52CB235C7D9"/>
        <w:category>
          <w:name w:val="General"/>
          <w:gallery w:val="placeholder"/>
        </w:category>
        <w:types>
          <w:type w:val="bbPlcHdr"/>
        </w:types>
        <w:behaviors>
          <w:behavior w:val="content"/>
        </w:behaviors>
        <w:guid w:val="{CA3E54BE-A000-4A5E-859E-30EB6C8EF2CB}"/>
      </w:docPartPr>
      <w:docPartBody>
        <w:p w:rsidR="001F2A13" w:rsidRDefault="001F2A13"/>
      </w:docPartBody>
    </w:docPart>
    <w:docPart>
      <w:docPartPr>
        <w:name w:val="D3DC4CF0C2FE420298106399C4F013D2"/>
        <w:category>
          <w:name w:val="General"/>
          <w:gallery w:val="placeholder"/>
        </w:category>
        <w:types>
          <w:type w:val="bbPlcHdr"/>
        </w:types>
        <w:behaviors>
          <w:behavior w:val="content"/>
        </w:behaviors>
        <w:guid w:val="{9A1752EC-70CE-4831-9098-B1A30E025A73}"/>
      </w:docPartPr>
      <w:docPartBody>
        <w:p w:rsidR="001F2A13" w:rsidRDefault="001F2A13"/>
      </w:docPartBody>
    </w:docPart>
    <w:docPart>
      <w:docPartPr>
        <w:name w:val="8A9F72C2ECE54C1EBE16C1A53E72358C"/>
        <w:category>
          <w:name w:val="General"/>
          <w:gallery w:val="placeholder"/>
        </w:category>
        <w:types>
          <w:type w:val="bbPlcHdr"/>
        </w:types>
        <w:behaviors>
          <w:behavior w:val="content"/>
        </w:behaviors>
        <w:guid w:val="{18462333-3151-4D8E-8578-A73845414BDC}"/>
      </w:docPartPr>
      <w:docPartBody>
        <w:p w:rsidR="001F2A13" w:rsidRDefault="001F2A13"/>
      </w:docPartBody>
    </w:docPart>
    <w:docPart>
      <w:docPartPr>
        <w:name w:val="AA492E7F09FC4EE1978753342A935521"/>
        <w:category>
          <w:name w:val="General"/>
          <w:gallery w:val="placeholder"/>
        </w:category>
        <w:types>
          <w:type w:val="bbPlcHdr"/>
        </w:types>
        <w:behaviors>
          <w:behavior w:val="content"/>
        </w:behaviors>
        <w:guid w:val="{D059DE1A-1D83-48ED-B055-344B8B8A79E6}"/>
      </w:docPartPr>
      <w:docPartBody>
        <w:p w:rsidR="001F2A13" w:rsidRDefault="001F2A13"/>
      </w:docPartBody>
    </w:docPart>
    <w:docPart>
      <w:docPartPr>
        <w:name w:val="2970B0E1B0C14DB58942DA8668B39C8C"/>
        <w:category>
          <w:name w:val="General"/>
          <w:gallery w:val="placeholder"/>
        </w:category>
        <w:types>
          <w:type w:val="bbPlcHdr"/>
        </w:types>
        <w:behaviors>
          <w:behavior w:val="content"/>
        </w:behaviors>
        <w:guid w:val="{194935E6-659C-478D-BB64-A264687AF20F}"/>
      </w:docPartPr>
      <w:docPartBody>
        <w:p w:rsidR="001F2A13" w:rsidRDefault="001F2A13"/>
      </w:docPartBody>
    </w:docPart>
    <w:docPart>
      <w:docPartPr>
        <w:name w:val="9FF716A83ADB44FEAFED108655136772"/>
        <w:category>
          <w:name w:val="General"/>
          <w:gallery w:val="placeholder"/>
        </w:category>
        <w:types>
          <w:type w:val="bbPlcHdr"/>
        </w:types>
        <w:behaviors>
          <w:behavior w:val="content"/>
        </w:behaviors>
        <w:guid w:val="{B9762BE0-26D5-4CBC-B225-1F031E4843E4}"/>
      </w:docPartPr>
      <w:docPartBody>
        <w:p w:rsidR="001F2A13" w:rsidRDefault="001F2A13"/>
      </w:docPartBody>
    </w:docPart>
    <w:docPart>
      <w:docPartPr>
        <w:name w:val="ABAA6A72253B4BBBA08E85B8F5315B65"/>
        <w:category>
          <w:name w:val="General"/>
          <w:gallery w:val="placeholder"/>
        </w:category>
        <w:types>
          <w:type w:val="bbPlcHdr"/>
        </w:types>
        <w:behaviors>
          <w:behavior w:val="content"/>
        </w:behaviors>
        <w:guid w:val="{B4EFB17A-DC98-4F43-8B5D-51E5F54EE0A2}"/>
      </w:docPartPr>
      <w:docPartBody>
        <w:p w:rsidR="001F2A13" w:rsidRDefault="001F2A13"/>
      </w:docPartBody>
    </w:docPart>
    <w:docPart>
      <w:docPartPr>
        <w:name w:val="26A591531D62421A9D6532E821AB65D7"/>
        <w:category>
          <w:name w:val="General"/>
          <w:gallery w:val="placeholder"/>
        </w:category>
        <w:types>
          <w:type w:val="bbPlcHdr"/>
        </w:types>
        <w:behaviors>
          <w:behavior w:val="content"/>
        </w:behaviors>
        <w:guid w:val="{18AC2605-93A5-4334-94DF-1BD25C51DE0F}"/>
      </w:docPartPr>
      <w:docPartBody>
        <w:p w:rsidR="001F2A13" w:rsidRDefault="001F2A13"/>
      </w:docPartBody>
    </w:docPart>
    <w:docPart>
      <w:docPartPr>
        <w:name w:val="502B131476AA4E84B734CCFD967BBD0D"/>
        <w:category>
          <w:name w:val="General"/>
          <w:gallery w:val="placeholder"/>
        </w:category>
        <w:types>
          <w:type w:val="bbPlcHdr"/>
        </w:types>
        <w:behaviors>
          <w:behavior w:val="content"/>
        </w:behaviors>
        <w:guid w:val="{F55C66AD-383A-4C26-A97B-697759C68285}"/>
      </w:docPartPr>
      <w:docPartBody>
        <w:p w:rsidR="001F2A13" w:rsidRDefault="001F2A13"/>
      </w:docPartBody>
    </w:docPart>
    <w:docPart>
      <w:docPartPr>
        <w:name w:val="6288B43063124D21A7DDE905B1AA5EEE"/>
        <w:category>
          <w:name w:val="General"/>
          <w:gallery w:val="placeholder"/>
        </w:category>
        <w:types>
          <w:type w:val="bbPlcHdr"/>
        </w:types>
        <w:behaviors>
          <w:behavior w:val="content"/>
        </w:behaviors>
        <w:guid w:val="{12D58F7C-5E6A-4AEB-9C97-861CA120C4B1}"/>
      </w:docPartPr>
      <w:docPartBody>
        <w:p w:rsidR="001F2A13" w:rsidRDefault="001F2A13"/>
      </w:docPartBody>
    </w:docPart>
    <w:docPart>
      <w:docPartPr>
        <w:name w:val="1BE7DBA960FB4C479BBF98C40A54D6E3"/>
        <w:category>
          <w:name w:val="General"/>
          <w:gallery w:val="placeholder"/>
        </w:category>
        <w:types>
          <w:type w:val="bbPlcHdr"/>
        </w:types>
        <w:behaviors>
          <w:behavior w:val="content"/>
        </w:behaviors>
        <w:guid w:val="{CE144B93-5E81-41EF-B0F4-66F1FE513AAE}"/>
      </w:docPartPr>
      <w:docPartBody>
        <w:p w:rsidR="001F2A13" w:rsidRDefault="001F2A13"/>
      </w:docPartBody>
    </w:docPart>
    <w:docPart>
      <w:docPartPr>
        <w:name w:val="3906B4352C5E469E81245D05765A30EA"/>
        <w:category>
          <w:name w:val="General"/>
          <w:gallery w:val="placeholder"/>
        </w:category>
        <w:types>
          <w:type w:val="bbPlcHdr"/>
        </w:types>
        <w:behaviors>
          <w:behavior w:val="content"/>
        </w:behaviors>
        <w:guid w:val="{23722FB3-4779-4BD8-B9E7-3278E156A584}"/>
      </w:docPartPr>
      <w:docPartBody>
        <w:p w:rsidR="001F2A13" w:rsidRDefault="001F2A13"/>
      </w:docPartBody>
    </w:docPart>
    <w:docPart>
      <w:docPartPr>
        <w:name w:val="4A562C1BD96B44E99CC239C756B00B84"/>
        <w:category>
          <w:name w:val="General"/>
          <w:gallery w:val="placeholder"/>
        </w:category>
        <w:types>
          <w:type w:val="bbPlcHdr"/>
        </w:types>
        <w:behaviors>
          <w:behavior w:val="content"/>
        </w:behaviors>
        <w:guid w:val="{9273EB2B-D3CA-49AD-BB29-86CFDBA90239}"/>
      </w:docPartPr>
      <w:docPartBody>
        <w:p w:rsidR="001F2A13" w:rsidRDefault="001F2A13"/>
      </w:docPartBody>
    </w:docPart>
    <w:docPart>
      <w:docPartPr>
        <w:name w:val="38F606832C3C4035BD04923D3B46536F"/>
        <w:category>
          <w:name w:val="General"/>
          <w:gallery w:val="placeholder"/>
        </w:category>
        <w:types>
          <w:type w:val="bbPlcHdr"/>
        </w:types>
        <w:behaviors>
          <w:behavior w:val="content"/>
        </w:behaviors>
        <w:guid w:val="{B29E3E7C-42EC-4BE4-857A-8F70778AE5AA}"/>
      </w:docPartPr>
      <w:docPartBody>
        <w:p w:rsidR="001F2A13" w:rsidRDefault="001F2A13"/>
      </w:docPartBody>
    </w:docPart>
    <w:docPart>
      <w:docPartPr>
        <w:name w:val="6C0FF0BB6B854A5CABF7C445E62F792A"/>
        <w:category>
          <w:name w:val="General"/>
          <w:gallery w:val="placeholder"/>
        </w:category>
        <w:types>
          <w:type w:val="bbPlcHdr"/>
        </w:types>
        <w:behaviors>
          <w:behavior w:val="content"/>
        </w:behaviors>
        <w:guid w:val="{FA962AEE-F94C-475B-98E8-6E370B854527}"/>
      </w:docPartPr>
      <w:docPartBody>
        <w:p w:rsidR="001F2A13" w:rsidRDefault="001F2A13"/>
      </w:docPartBody>
    </w:docPart>
    <w:docPart>
      <w:docPartPr>
        <w:name w:val="9297E657C5474C408BABCB833B6116B4"/>
        <w:category>
          <w:name w:val="General"/>
          <w:gallery w:val="placeholder"/>
        </w:category>
        <w:types>
          <w:type w:val="bbPlcHdr"/>
        </w:types>
        <w:behaviors>
          <w:behavior w:val="content"/>
        </w:behaviors>
        <w:guid w:val="{96BA625F-C487-4A1A-94F0-5243EC5B2522}"/>
      </w:docPartPr>
      <w:docPartBody>
        <w:p w:rsidR="001F2A13" w:rsidRDefault="001F2A13"/>
      </w:docPartBody>
    </w:docPart>
    <w:docPart>
      <w:docPartPr>
        <w:name w:val="103AC45DA4584F908582B43DF3C9750F"/>
        <w:category>
          <w:name w:val="General"/>
          <w:gallery w:val="placeholder"/>
        </w:category>
        <w:types>
          <w:type w:val="bbPlcHdr"/>
        </w:types>
        <w:behaviors>
          <w:behavior w:val="content"/>
        </w:behaviors>
        <w:guid w:val="{79405422-54EE-48B6-8DAB-59F1A45F6B4C}"/>
      </w:docPartPr>
      <w:docPartBody>
        <w:p w:rsidR="001F2A13" w:rsidRDefault="001F2A13"/>
      </w:docPartBody>
    </w:docPart>
    <w:docPart>
      <w:docPartPr>
        <w:name w:val="272B7D8C7ACA4FDEA3F097431EDAEAAD"/>
        <w:category>
          <w:name w:val="General"/>
          <w:gallery w:val="placeholder"/>
        </w:category>
        <w:types>
          <w:type w:val="bbPlcHdr"/>
        </w:types>
        <w:behaviors>
          <w:behavior w:val="content"/>
        </w:behaviors>
        <w:guid w:val="{C1986DDB-A171-4DC1-A2B8-16870D5D93E7}"/>
      </w:docPartPr>
      <w:docPartBody>
        <w:p w:rsidR="001F2A13" w:rsidRDefault="001F2A13"/>
      </w:docPartBody>
    </w:docPart>
    <w:docPart>
      <w:docPartPr>
        <w:name w:val="9D1E71064AF3444D91719D921B08FBD9"/>
        <w:category>
          <w:name w:val="General"/>
          <w:gallery w:val="placeholder"/>
        </w:category>
        <w:types>
          <w:type w:val="bbPlcHdr"/>
        </w:types>
        <w:behaviors>
          <w:behavior w:val="content"/>
        </w:behaviors>
        <w:guid w:val="{8C00024D-E23E-4453-96AE-0344C7D16EE2}"/>
      </w:docPartPr>
      <w:docPartBody>
        <w:p w:rsidR="001F2A13" w:rsidRDefault="001F2A13"/>
      </w:docPartBody>
    </w:docPart>
    <w:docPart>
      <w:docPartPr>
        <w:name w:val="FF9D5D7E40284F0494E2248829B4E9F2"/>
        <w:category>
          <w:name w:val="General"/>
          <w:gallery w:val="placeholder"/>
        </w:category>
        <w:types>
          <w:type w:val="bbPlcHdr"/>
        </w:types>
        <w:behaviors>
          <w:behavior w:val="content"/>
        </w:behaviors>
        <w:guid w:val="{C8909B0A-37F2-4853-9D15-34BB5FA52E1D}"/>
      </w:docPartPr>
      <w:docPartBody>
        <w:p w:rsidR="001F2A13" w:rsidRDefault="001F2A13"/>
      </w:docPartBody>
    </w:docPart>
    <w:docPart>
      <w:docPartPr>
        <w:name w:val="8B395659307F40458D7AE4FDF75D55C2"/>
        <w:category>
          <w:name w:val="General"/>
          <w:gallery w:val="placeholder"/>
        </w:category>
        <w:types>
          <w:type w:val="bbPlcHdr"/>
        </w:types>
        <w:behaviors>
          <w:behavior w:val="content"/>
        </w:behaviors>
        <w:guid w:val="{4D94C883-BAA7-4804-A6A2-9E004F77851C}"/>
      </w:docPartPr>
      <w:docPartBody>
        <w:p w:rsidR="001F2A13" w:rsidRDefault="001F2A13"/>
      </w:docPartBody>
    </w:docPart>
    <w:docPart>
      <w:docPartPr>
        <w:name w:val="397487E325EF424094D0028D0583DD23"/>
        <w:category>
          <w:name w:val="General"/>
          <w:gallery w:val="placeholder"/>
        </w:category>
        <w:types>
          <w:type w:val="bbPlcHdr"/>
        </w:types>
        <w:behaviors>
          <w:behavior w:val="content"/>
        </w:behaviors>
        <w:guid w:val="{DDB6684D-0236-49C3-9523-4A4A34B8ED09}"/>
      </w:docPartPr>
      <w:docPartBody>
        <w:p w:rsidR="001F2A13" w:rsidRDefault="001F2A13"/>
      </w:docPartBody>
    </w:docPart>
    <w:docPart>
      <w:docPartPr>
        <w:name w:val="3C012F05B43246C5A3120F2AFCD03EDE"/>
        <w:category>
          <w:name w:val="General"/>
          <w:gallery w:val="placeholder"/>
        </w:category>
        <w:types>
          <w:type w:val="bbPlcHdr"/>
        </w:types>
        <w:behaviors>
          <w:behavior w:val="content"/>
        </w:behaviors>
        <w:guid w:val="{73A98CE1-4DD8-42A6-BBD1-63A719B2B0FE}"/>
      </w:docPartPr>
      <w:docPartBody>
        <w:p w:rsidR="001F2A13" w:rsidRDefault="001F2A13"/>
      </w:docPartBody>
    </w:docPart>
    <w:docPart>
      <w:docPartPr>
        <w:name w:val="7D6C0832E92B45B69DC2896C42A021D9"/>
        <w:category>
          <w:name w:val="General"/>
          <w:gallery w:val="placeholder"/>
        </w:category>
        <w:types>
          <w:type w:val="bbPlcHdr"/>
        </w:types>
        <w:behaviors>
          <w:behavior w:val="content"/>
        </w:behaviors>
        <w:guid w:val="{73827AC9-3D62-41E5-A98B-71CE7CD1B2BF}"/>
      </w:docPartPr>
      <w:docPartBody>
        <w:p w:rsidR="001F2A13" w:rsidRDefault="001F2A13"/>
      </w:docPartBody>
    </w:docPart>
    <w:docPart>
      <w:docPartPr>
        <w:name w:val="703384DF44C4448FA9B6E79BAA95C28A"/>
        <w:category>
          <w:name w:val="General"/>
          <w:gallery w:val="placeholder"/>
        </w:category>
        <w:types>
          <w:type w:val="bbPlcHdr"/>
        </w:types>
        <w:behaviors>
          <w:behavior w:val="content"/>
        </w:behaviors>
        <w:guid w:val="{7EE96EA2-829E-4293-8D1C-1067B3CEC843}"/>
      </w:docPartPr>
      <w:docPartBody>
        <w:p w:rsidR="001F2A13" w:rsidRDefault="001F2A13"/>
      </w:docPartBody>
    </w:docPart>
    <w:docPart>
      <w:docPartPr>
        <w:name w:val="8BF21E0EFDC949DF9B94194CC39FEE15"/>
        <w:category>
          <w:name w:val="General"/>
          <w:gallery w:val="placeholder"/>
        </w:category>
        <w:types>
          <w:type w:val="bbPlcHdr"/>
        </w:types>
        <w:behaviors>
          <w:behavior w:val="content"/>
        </w:behaviors>
        <w:guid w:val="{F63C9214-9911-488F-91AA-48F7E46FCC5F}"/>
      </w:docPartPr>
      <w:docPartBody>
        <w:p w:rsidR="001F2A13" w:rsidRDefault="001F2A13"/>
      </w:docPartBody>
    </w:docPart>
    <w:docPart>
      <w:docPartPr>
        <w:name w:val="4F723FD50EE34800951380A67646DBA9"/>
        <w:category>
          <w:name w:val="General"/>
          <w:gallery w:val="placeholder"/>
        </w:category>
        <w:types>
          <w:type w:val="bbPlcHdr"/>
        </w:types>
        <w:behaviors>
          <w:behavior w:val="content"/>
        </w:behaviors>
        <w:guid w:val="{53D5852E-C99F-42BB-BE22-97ECF9F3C907}"/>
      </w:docPartPr>
      <w:docPartBody>
        <w:p w:rsidR="001F2A13" w:rsidRDefault="001F2A13"/>
      </w:docPartBody>
    </w:docPart>
    <w:docPart>
      <w:docPartPr>
        <w:name w:val="0B9A4C9914374D23BC50650FF2CD3EE7"/>
        <w:category>
          <w:name w:val="General"/>
          <w:gallery w:val="placeholder"/>
        </w:category>
        <w:types>
          <w:type w:val="bbPlcHdr"/>
        </w:types>
        <w:behaviors>
          <w:behavior w:val="content"/>
        </w:behaviors>
        <w:guid w:val="{755FE9EB-A8A1-40D4-A08E-C33296DCEBF6}"/>
      </w:docPartPr>
      <w:docPartBody>
        <w:p w:rsidR="001F2A13" w:rsidRDefault="001F2A13"/>
      </w:docPartBody>
    </w:docPart>
    <w:docPart>
      <w:docPartPr>
        <w:name w:val="2FCBCF6871FB468093A63C6303D22BBA"/>
        <w:category>
          <w:name w:val="General"/>
          <w:gallery w:val="placeholder"/>
        </w:category>
        <w:types>
          <w:type w:val="bbPlcHdr"/>
        </w:types>
        <w:behaviors>
          <w:behavior w:val="content"/>
        </w:behaviors>
        <w:guid w:val="{0F3376D5-79BB-43DE-9946-81B97B4E5CD0}"/>
      </w:docPartPr>
      <w:docPartBody>
        <w:p w:rsidR="001F2A13" w:rsidRDefault="001F2A13"/>
      </w:docPartBody>
    </w:docPart>
    <w:docPart>
      <w:docPartPr>
        <w:name w:val="FD49CA65515C4BF9AE0BA52BDA6ECD19"/>
        <w:category>
          <w:name w:val="General"/>
          <w:gallery w:val="placeholder"/>
        </w:category>
        <w:types>
          <w:type w:val="bbPlcHdr"/>
        </w:types>
        <w:behaviors>
          <w:behavior w:val="content"/>
        </w:behaviors>
        <w:guid w:val="{ED2D253E-6F22-470E-8B09-BDA73027C533}"/>
      </w:docPartPr>
      <w:docPartBody>
        <w:p w:rsidR="001F2A13" w:rsidRDefault="001F2A13"/>
      </w:docPartBody>
    </w:docPart>
    <w:docPart>
      <w:docPartPr>
        <w:name w:val="E2D1BF69FA874BB096DF4751B042A5C0"/>
        <w:category>
          <w:name w:val="General"/>
          <w:gallery w:val="placeholder"/>
        </w:category>
        <w:types>
          <w:type w:val="bbPlcHdr"/>
        </w:types>
        <w:behaviors>
          <w:behavior w:val="content"/>
        </w:behaviors>
        <w:guid w:val="{E4B1AA8C-FE86-4761-8928-AEB203218DCD}"/>
      </w:docPartPr>
      <w:docPartBody>
        <w:p w:rsidR="001F2A13" w:rsidRDefault="001F2A13"/>
      </w:docPartBody>
    </w:docPart>
    <w:docPart>
      <w:docPartPr>
        <w:name w:val="AE4AF1ECC11C48BFA35976D8075EA65C"/>
        <w:category>
          <w:name w:val="General"/>
          <w:gallery w:val="placeholder"/>
        </w:category>
        <w:types>
          <w:type w:val="bbPlcHdr"/>
        </w:types>
        <w:behaviors>
          <w:behavior w:val="content"/>
        </w:behaviors>
        <w:guid w:val="{D898F342-A000-4AFE-88F9-D1B1B2F2C4CC}"/>
      </w:docPartPr>
      <w:docPartBody>
        <w:p w:rsidR="001F2A13" w:rsidRDefault="001F2A13"/>
      </w:docPartBody>
    </w:docPart>
    <w:docPart>
      <w:docPartPr>
        <w:name w:val="05B29830AD35421B857DE7C31624101E"/>
        <w:category>
          <w:name w:val="General"/>
          <w:gallery w:val="placeholder"/>
        </w:category>
        <w:types>
          <w:type w:val="bbPlcHdr"/>
        </w:types>
        <w:behaviors>
          <w:behavior w:val="content"/>
        </w:behaviors>
        <w:guid w:val="{A8C8C693-E5AB-4747-8BA9-6E4A09784113}"/>
      </w:docPartPr>
      <w:docPartBody>
        <w:p w:rsidR="001F2A13" w:rsidRDefault="001F2A13"/>
      </w:docPartBody>
    </w:docPart>
    <w:docPart>
      <w:docPartPr>
        <w:name w:val="CA6B0F0E147C46E8A9A0F5AC5FBD8943"/>
        <w:category>
          <w:name w:val="General"/>
          <w:gallery w:val="placeholder"/>
        </w:category>
        <w:types>
          <w:type w:val="bbPlcHdr"/>
        </w:types>
        <w:behaviors>
          <w:behavior w:val="content"/>
        </w:behaviors>
        <w:guid w:val="{041059C7-2CAC-47B3-B0FC-E5D2B8F4B9BA}"/>
      </w:docPartPr>
      <w:docPartBody>
        <w:p w:rsidR="001F2A13" w:rsidRDefault="001F2A13"/>
      </w:docPartBody>
    </w:docPart>
    <w:docPart>
      <w:docPartPr>
        <w:name w:val="116135B71A0B4A96A3939BA85F5C6C5A"/>
        <w:category>
          <w:name w:val="General"/>
          <w:gallery w:val="placeholder"/>
        </w:category>
        <w:types>
          <w:type w:val="bbPlcHdr"/>
        </w:types>
        <w:behaviors>
          <w:behavior w:val="content"/>
        </w:behaviors>
        <w:guid w:val="{5D7B31A2-A64A-435D-9C62-DCB7F00E2F5E}"/>
      </w:docPartPr>
      <w:docPartBody>
        <w:p w:rsidR="001F2A13" w:rsidRDefault="001F2A13"/>
      </w:docPartBody>
    </w:docPart>
    <w:docPart>
      <w:docPartPr>
        <w:name w:val="950D86FCDCD94F93B6D8E09988C2DBD5"/>
        <w:category>
          <w:name w:val="General"/>
          <w:gallery w:val="placeholder"/>
        </w:category>
        <w:types>
          <w:type w:val="bbPlcHdr"/>
        </w:types>
        <w:behaviors>
          <w:behavior w:val="content"/>
        </w:behaviors>
        <w:guid w:val="{2013187B-2E68-4AAE-B8D2-F4731BCB64BA}"/>
      </w:docPartPr>
      <w:docPartBody>
        <w:p w:rsidR="001F2A13" w:rsidRDefault="001F2A13"/>
      </w:docPartBody>
    </w:docPart>
    <w:docPart>
      <w:docPartPr>
        <w:name w:val="14C385E24B0841E8921B87977E79B4DB"/>
        <w:category>
          <w:name w:val="General"/>
          <w:gallery w:val="placeholder"/>
        </w:category>
        <w:types>
          <w:type w:val="bbPlcHdr"/>
        </w:types>
        <w:behaviors>
          <w:behavior w:val="content"/>
        </w:behaviors>
        <w:guid w:val="{75467C74-8122-469C-865F-73225A0BB2CC}"/>
      </w:docPartPr>
      <w:docPartBody>
        <w:p w:rsidR="001F2A13" w:rsidRDefault="001F2A13"/>
      </w:docPartBody>
    </w:docPart>
    <w:docPart>
      <w:docPartPr>
        <w:name w:val="2EBA27D5656B472CB1C6B918551B417C"/>
        <w:category>
          <w:name w:val="General"/>
          <w:gallery w:val="placeholder"/>
        </w:category>
        <w:types>
          <w:type w:val="bbPlcHdr"/>
        </w:types>
        <w:behaviors>
          <w:behavior w:val="content"/>
        </w:behaviors>
        <w:guid w:val="{C9FE3854-5FEC-4BBD-BC84-95467837DDCE}"/>
      </w:docPartPr>
      <w:docPartBody>
        <w:p w:rsidR="001F2A13" w:rsidRDefault="001F2A13"/>
      </w:docPartBody>
    </w:docPart>
    <w:docPart>
      <w:docPartPr>
        <w:name w:val="3FEF2327899C46FD9BB1E9ED47DE5854"/>
        <w:category>
          <w:name w:val="General"/>
          <w:gallery w:val="placeholder"/>
        </w:category>
        <w:types>
          <w:type w:val="bbPlcHdr"/>
        </w:types>
        <w:behaviors>
          <w:behavior w:val="content"/>
        </w:behaviors>
        <w:guid w:val="{77AE0A92-4639-4C73-8949-AB6B78DD9AB4}"/>
      </w:docPartPr>
      <w:docPartBody>
        <w:p w:rsidR="001F2A13" w:rsidRDefault="001F2A13"/>
      </w:docPartBody>
    </w:docPart>
    <w:docPart>
      <w:docPartPr>
        <w:name w:val="7BADCBF936B94F0B9D0838496134750C"/>
        <w:category>
          <w:name w:val="General"/>
          <w:gallery w:val="placeholder"/>
        </w:category>
        <w:types>
          <w:type w:val="bbPlcHdr"/>
        </w:types>
        <w:behaviors>
          <w:behavior w:val="content"/>
        </w:behaviors>
        <w:guid w:val="{C0C2D6D4-4E69-4B2A-85A0-2BEF3572B426}"/>
      </w:docPartPr>
      <w:docPartBody>
        <w:p w:rsidR="001F2A13" w:rsidRDefault="001F2A13"/>
      </w:docPartBody>
    </w:docPart>
    <w:docPart>
      <w:docPartPr>
        <w:name w:val="877C47C30EC9493B92267F4951DFB3CD"/>
        <w:category>
          <w:name w:val="General"/>
          <w:gallery w:val="placeholder"/>
        </w:category>
        <w:types>
          <w:type w:val="bbPlcHdr"/>
        </w:types>
        <w:behaviors>
          <w:behavior w:val="content"/>
        </w:behaviors>
        <w:guid w:val="{BFB6E9EB-336C-4108-8531-0897AF8C6F30}"/>
      </w:docPartPr>
      <w:docPartBody>
        <w:p w:rsidR="001F2A13" w:rsidRDefault="001F2A13"/>
      </w:docPartBody>
    </w:docPart>
    <w:docPart>
      <w:docPartPr>
        <w:name w:val="5F09B48BC30F46B8BC63AB4B677B84EC"/>
        <w:category>
          <w:name w:val="General"/>
          <w:gallery w:val="placeholder"/>
        </w:category>
        <w:types>
          <w:type w:val="bbPlcHdr"/>
        </w:types>
        <w:behaviors>
          <w:behavior w:val="content"/>
        </w:behaviors>
        <w:guid w:val="{C49F483F-5C33-49E4-8F7E-25838C44DC50}"/>
      </w:docPartPr>
      <w:docPartBody>
        <w:p w:rsidR="001F2A13" w:rsidRDefault="001F2A13"/>
      </w:docPartBody>
    </w:docPart>
    <w:docPart>
      <w:docPartPr>
        <w:name w:val="24CFCB3024C64F96AF5D126870F97311"/>
        <w:category>
          <w:name w:val="General"/>
          <w:gallery w:val="placeholder"/>
        </w:category>
        <w:types>
          <w:type w:val="bbPlcHdr"/>
        </w:types>
        <w:behaviors>
          <w:behavior w:val="content"/>
        </w:behaviors>
        <w:guid w:val="{5CF563F2-FB35-4001-AC7B-852CF1AAE4A5}"/>
      </w:docPartPr>
      <w:docPartBody>
        <w:p w:rsidR="001F2A13" w:rsidRDefault="001F2A13"/>
      </w:docPartBody>
    </w:docPart>
    <w:docPart>
      <w:docPartPr>
        <w:name w:val="D5461043688B4021A2382A8E68CF622D"/>
        <w:category>
          <w:name w:val="General"/>
          <w:gallery w:val="placeholder"/>
        </w:category>
        <w:types>
          <w:type w:val="bbPlcHdr"/>
        </w:types>
        <w:behaviors>
          <w:behavior w:val="content"/>
        </w:behaviors>
        <w:guid w:val="{0B149E3C-A8B4-4B5B-8B6E-75955ACC4D36}"/>
      </w:docPartPr>
      <w:docPartBody>
        <w:p w:rsidR="001F2A13" w:rsidRDefault="001F2A13"/>
      </w:docPartBody>
    </w:docPart>
    <w:docPart>
      <w:docPartPr>
        <w:name w:val="29918D2C4646475C8415292F8DF38137"/>
        <w:category>
          <w:name w:val="General"/>
          <w:gallery w:val="placeholder"/>
        </w:category>
        <w:types>
          <w:type w:val="bbPlcHdr"/>
        </w:types>
        <w:behaviors>
          <w:behavior w:val="content"/>
        </w:behaviors>
        <w:guid w:val="{ABB53B4A-839D-4C4C-9C0F-14A933DF525F}"/>
      </w:docPartPr>
      <w:docPartBody>
        <w:p w:rsidR="001F2A13" w:rsidRDefault="001F2A13"/>
      </w:docPartBody>
    </w:docPart>
    <w:docPart>
      <w:docPartPr>
        <w:name w:val="A6B8B0BBC2504EFDB27EAE52771E80B5"/>
        <w:category>
          <w:name w:val="General"/>
          <w:gallery w:val="placeholder"/>
        </w:category>
        <w:types>
          <w:type w:val="bbPlcHdr"/>
        </w:types>
        <w:behaviors>
          <w:behavior w:val="content"/>
        </w:behaviors>
        <w:guid w:val="{FB4B5458-0A42-4F49-BB3C-B66A67D2C9F3}"/>
      </w:docPartPr>
      <w:docPartBody>
        <w:p w:rsidR="001F2A13" w:rsidRDefault="001F2A13"/>
      </w:docPartBody>
    </w:docPart>
    <w:docPart>
      <w:docPartPr>
        <w:name w:val="58B42488F85B468EBE2494E105E8B136"/>
        <w:category>
          <w:name w:val="General"/>
          <w:gallery w:val="placeholder"/>
        </w:category>
        <w:types>
          <w:type w:val="bbPlcHdr"/>
        </w:types>
        <w:behaviors>
          <w:behavior w:val="content"/>
        </w:behaviors>
        <w:guid w:val="{3AFC4BB1-A45C-4466-8D48-AC1F6662347B}"/>
      </w:docPartPr>
      <w:docPartBody>
        <w:p w:rsidR="001F2A13" w:rsidRDefault="001F2A13"/>
      </w:docPartBody>
    </w:docPart>
    <w:docPart>
      <w:docPartPr>
        <w:name w:val="9DCC77D614994961B61B7819922B0BD6"/>
        <w:category>
          <w:name w:val="General"/>
          <w:gallery w:val="placeholder"/>
        </w:category>
        <w:types>
          <w:type w:val="bbPlcHdr"/>
        </w:types>
        <w:behaviors>
          <w:behavior w:val="content"/>
        </w:behaviors>
        <w:guid w:val="{D3BE5C16-C33A-414C-A92D-9A544BEB93F3}"/>
      </w:docPartPr>
      <w:docPartBody>
        <w:p w:rsidR="001F2A13" w:rsidRDefault="001F2A13"/>
      </w:docPartBody>
    </w:docPart>
    <w:docPart>
      <w:docPartPr>
        <w:name w:val="10F60F2CBAE445BB81CBC72BAEB57C95"/>
        <w:category>
          <w:name w:val="General"/>
          <w:gallery w:val="placeholder"/>
        </w:category>
        <w:types>
          <w:type w:val="bbPlcHdr"/>
        </w:types>
        <w:behaviors>
          <w:behavior w:val="content"/>
        </w:behaviors>
        <w:guid w:val="{51A2310A-D539-4E8F-AF8E-BA5FFEF9EB50}"/>
      </w:docPartPr>
      <w:docPartBody>
        <w:p w:rsidR="001F2A13" w:rsidRDefault="001F2A13"/>
      </w:docPartBody>
    </w:docPart>
    <w:docPart>
      <w:docPartPr>
        <w:name w:val="2ED9E0F0614B435BA596A1ECA867C158"/>
        <w:category>
          <w:name w:val="General"/>
          <w:gallery w:val="placeholder"/>
        </w:category>
        <w:types>
          <w:type w:val="bbPlcHdr"/>
        </w:types>
        <w:behaviors>
          <w:behavior w:val="content"/>
        </w:behaviors>
        <w:guid w:val="{0168A525-6F49-4236-93EE-C203BAE36BC7}"/>
      </w:docPartPr>
      <w:docPartBody>
        <w:p w:rsidR="001F2A13" w:rsidRDefault="001F2A13"/>
      </w:docPartBody>
    </w:docPart>
    <w:docPart>
      <w:docPartPr>
        <w:name w:val="B42ADF0FECF64253A94CF351F22F0C23"/>
        <w:category>
          <w:name w:val="General"/>
          <w:gallery w:val="placeholder"/>
        </w:category>
        <w:types>
          <w:type w:val="bbPlcHdr"/>
        </w:types>
        <w:behaviors>
          <w:behavior w:val="content"/>
        </w:behaviors>
        <w:guid w:val="{2C80265B-4F7C-4D0C-B428-216DAE8023C8}"/>
      </w:docPartPr>
      <w:docPartBody>
        <w:p w:rsidR="001F2A13" w:rsidRDefault="001F2A13"/>
      </w:docPartBody>
    </w:docPart>
    <w:docPart>
      <w:docPartPr>
        <w:name w:val="1BACE94346D143E78658449EF089B4E3"/>
        <w:category>
          <w:name w:val="General"/>
          <w:gallery w:val="placeholder"/>
        </w:category>
        <w:types>
          <w:type w:val="bbPlcHdr"/>
        </w:types>
        <w:behaviors>
          <w:behavior w:val="content"/>
        </w:behaviors>
        <w:guid w:val="{6DC1CC4D-F246-4E94-AF1A-DE23D0CA091B}"/>
      </w:docPartPr>
      <w:docPartBody>
        <w:p w:rsidR="001F2A13" w:rsidRDefault="001F2A13"/>
      </w:docPartBody>
    </w:docPart>
    <w:docPart>
      <w:docPartPr>
        <w:name w:val="3C333511928245F2A2CC80A8E9F031F8"/>
        <w:category>
          <w:name w:val="General"/>
          <w:gallery w:val="placeholder"/>
        </w:category>
        <w:types>
          <w:type w:val="bbPlcHdr"/>
        </w:types>
        <w:behaviors>
          <w:behavior w:val="content"/>
        </w:behaviors>
        <w:guid w:val="{EE223E5E-2A78-4791-BA00-E39146AF8903}"/>
      </w:docPartPr>
      <w:docPartBody>
        <w:p w:rsidR="001F2A13" w:rsidRDefault="001F2A13"/>
      </w:docPartBody>
    </w:docPart>
    <w:docPart>
      <w:docPartPr>
        <w:name w:val="CC61FAB55B774CE381224C5C64CD7D31"/>
        <w:category>
          <w:name w:val="General"/>
          <w:gallery w:val="placeholder"/>
        </w:category>
        <w:types>
          <w:type w:val="bbPlcHdr"/>
        </w:types>
        <w:behaviors>
          <w:behavior w:val="content"/>
        </w:behaviors>
        <w:guid w:val="{2D5A77FC-4DD4-43A7-A1B3-59AA930E9827}"/>
      </w:docPartPr>
      <w:docPartBody>
        <w:p w:rsidR="001F2A13" w:rsidRDefault="001F2A13"/>
      </w:docPartBody>
    </w:docPart>
    <w:docPart>
      <w:docPartPr>
        <w:name w:val="0D82FD15245D428285223DCF45CC8025"/>
        <w:category>
          <w:name w:val="General"/>
          <w:gallery w:val="placeholder"/>
        </w:category>
        <w:types>
          <w:type w:val="bbPlcHdr"/>
        </w:types>
        <w:behaviors>
          <w:behavior w:val="content"/>
        </w:behaviors>
        <w:guid w:val="{0E0DB5B5-1068-4396-A30B-AC8A33B0EA76}"/>
      </w:docPartPr>
      <w:docPartBody>
        <w:p w:rsidR="001F2A13" w:rsidRDefault="001F2A13"/>
      </w:docPartBody>
    </w:docPart>
    <w:docPart>
      <w:docPartPr>
        <w:name w:val="F2053917DE9A495A8CFCC39CE1FC8F94"/>
        <w:category>
          <w:name w:val="General"/>
          <w:gallery w:val="placeholder"/>
        </w:category>
        <w:types>
          <w:type w:val="bbPlcHdr"/>
        </w:types>
        <w:behaviors>
          <w:behavior w:val="content"/>
        </w:behaviors>
        <w:guid w:val="{E42DFEEA-1371-4260-A67E-6020AF5CF787}"/>
      </w:docPartPr>
      <w:docPartBody>
        <w:p w:rsidR="001F2A13" w:rsidRDefault="001F2A13"/>
      </w:docPartBody>
    </w:docPart>
    <w:docPart>
      <w:docPartPr>
        <w:name w:val="0B9637A9E34A4BA0BB9AD9231469D53E"/>
        <w:category>
          <w:name w:val="General"/>
          <w:gallery w:val="placeholder"/>
        </w:category>
        <w:types>
          <w:type w:val="bbPlcHdr"/>
        </w:types>
        <w:behaviors>
          <w:behavior w:val="content"/>
        </w:behaviors>
        <w:guid w:val="{656F1D34-47B0-4957-B880-BCFBB8BCCDCF}"/>
      </w:docPartPr>
      <w:docPartBody>
        <w:p w:rsidR="001F2A13" w:rsidRDefault="001F2A13"/>
      </w:docPartBody>
    </w:docPart>
    <w:docPart>
      <w:docPartPr>
        <w:name w:val="DC2877D1135540C59A5350DE0B03A1DC"/>
        <w:category>
          <w:name w:val="General"/>
          <w:gallery w:val="placeholder"/>
        </w:category>
        <w:types>
          <w:type w:val="bbPlcHdr"/>
        </w:types>
        <w:behaviors>
          <w:behavior w:val="content"/>
        </w:behaviors>
        <w:guid w:val="{12301108-59EC-4A18-8779-157332E170D2}"/>
      </w:docPartPr>
      <w:docPartBody>
        <w:p w:rsidR="001F2A13" w:rsidRDefault="001F2A13"/>
      </w:docPartBody>
    </w:docPart>
    <w:docPart>
      <w:docPartPr>
        <w:name w:val="C8AE2C3FBA804D7FADA24D2F7CB87F2C"/>
        <w:category>
          <w:name w:val="General"/>
          <w:gallery w:val="placeholder"/>
        </w:category>
        <w:types>
          <w:type w:val="bbPlcHdr"/>
        </w:types>
        <w:behaviors>
          <w:behavior w:val="content"/>
        </w:behaviors>
        <w:guid w:val="{29D0A3D5-0232-4E94-9A66-8997FE2D1832}"/>
      </w:docPartPr>
      <w:docPartBody>
        <w:p w:rsidR="001F2A13" w:rsidRDefault="001F2A13"/>
      </w:docPartBody>
    </w:docPart>
    <w:docPart>
      <w:docPartPr>
        <w:name w:val="587093D6FC314C44B1758827C2DCFA2A"/>
        <w:category>
          <w:name w:val="General"/>
          <w:gallery w:val="placeholder"/>
        </w:category>
        <w:types>
          <w:type w:val="bbPlcHdr"/>
        </w:types>
        <w:behaviors>
          <w:behavior w:val="content"/>
        </w:behaviors>
        <w:guid w:val="{B24D07C5-FC13-446A-B12B-FFEE9F5302EA}"/>
      </w:docPartPr>
      <w:docPartBody>
        <w:p w:rsidR="001F2A13" w:rsidRDefault="001F2A13"/>
      </w:docPartBody>
    </w:docPart>
    <w:docPart>
      <w:docPartPr>
        <w:name w:val="9BCC9D1441FB4797A075F419847E9FC6"/>
        <w:category>
          <w:name w:val="General"/>
          <w:gallery w:val="placeholder"/>
        </w:category>
        <w:types>
          <w:type w:val="bbPlcHdr"/>
        </w:types>
        <w:behaviors>
          <w:behavior w:val="content"/>
        </w:behaviors>
        <w:guid w:val="{5ECE1485-1683-4258-B56F-B5A107FD6B60}"/>
      </w:docPartPr>
      <w:docPartBody>
        <w:p w:rsidR="001F2A13" w:rsidRDefault="001F2A13"/>
      </w:docPartBody>
    </w:docPart>
    <w:docPart>
      <w:docPartPr>
        <w:name w:val="F9931B9542C04D34975D130C04F7B2EE"/>
        <w:category>
          <w:name w:val="General"/>
          <w:gallery w:val="placeholder"/>
        </w:category>
        <w:types>
          <w:type w:val="bbPlcHdr"/>
        </w:types>
        <w:behaviors>
          <w:behavior w:val="content"/>
        </w:behaviors>
        <w:guid w:val="{099B4A5C-BBF7-4F36-886F-78C6281CD7A3}"/>
      </w:docPartPr>
      <w:docPartBody>
        <w:p w:rsidR="001F2A13" w:rsidRDefault="001F2A13"/>
      </w:docPartBody>
    </w:docPart>
    <w:docPart>
      <w:docPartPr>
        <w:name w:val="6460842E0BA746D488AF7A22E9349F2A"/>
        <w:category>
          <w:name w:val="General"/>
          <w:gallery w:val="placeholder"/>
        </w:category>
        <w:types>
          <w:type w:val="bbPlcHdr"/>
        </w:types>
        <w:behaviors>
          <w:behavior w:val="content"/>
        </w:behaviors>
        <w:guid w:val="{C6FFD12C-8FAD-48D6-942E-11B0EB1CEA2F}"/>
      </w:docPartPr>
      <w:docPartBody>
        <w:p w:rsidR="001F2A13" w:rsidRDefault="001F2A13"/>
      </w:docPartBody>
    </w:docPart>
    <w:docPart>
      <w:docPartPr>
        <w:name w:val="DB13A637C50C4B05B6BC76A9A57EC5F3"/>
        <w:category>
          <w:name w:val="General"/>
          <w:gallery w:val="placeholder"/>
        </w:category>
        <w:types>
          <w:type w:val="bbPlcHdr"/>
        </w:types>
        <w:behaviors>
          <w:behavior w:val="content"/>
        </w:behaviors>
        <w:guid w:val="{589CE168-02E4-48F4-B21F-F1250AD1220E}"/>
      </w:docPartPr>
      <w:docPartBody>
        <w:p w:rsidR="001F2A13" w:rsidRDefault="001F2A13"/>
      </w:docPartBody>
    </w:docPart>
    <w:docPart>
      <w:docPartPr>
        <w:name w:val="FBD929D564DB4553983C1146D5C2C591"/>
        <w:category>
          <w:name w:val="General"/>
          <w:gallery w:val="placeholder"/>
        </w:category>
        <w:types>
          <w:type w:val="bbPlcHdr"/>
        </w:types>
        <w:behaviors>
          <w:behavior w:val="content"/>
        </w:behaviors>
        <w:guid w:val="{E4FD1503-12BA-4257-9FCA-A555C2B61BF5}"/>
      </w:docPartPr>
      <w:docPartBody>
        <w:p w:rsidR="001F2A13" w:rsidRDefault="001F2A13"/>
      </w:docPartBody>
    </w:docPart>
    <w:docPart>
      <w:docPartPr>
        <w:name w:val="8CA5B4BA50D04434A60A34C33C8D7BC5"/>
        <w:category>
          <w:name w:val="General"/>
          <w:gallery w:val="placeholder"/>
        </w:category>
        <w:types>
          <w:type w:val="bbPlcHdr"/>
        </w:types>
        <w:behaviors>
          <w:behavior w:val="content"/>
        </w:behaviors>
        <w:guid w:val="{74ABB4BD-88E1-491D-B5BE-637CBBF04771}"/>
      </w:docPartPr>
      <w:docPartBody>
        <w:p w:rsidR="001F2A13" w:rsidRDefault="001F2A13"/>
      </w:docPartBody>
    </w:docPart>
    <w:docPart>
      <w:docPartPr>
        <w:name w:val="C3C01935870740B6B5A42896356E2E5A"/>
        <w:category>
          <w:name w:val="General"/>
          <w:gallery w:val="placeholder"/>
        </w:category>
        <w:types>
          <w:type w:val="bbPlcHdr"/>
        </w:types>
        <w:behaviors>
          <w:behavior w:val="content"/>
        </w:behaviors>
        <w:guid w:val="{46C02EA2-6160-43D6-ABE4-BEF81B452003}"/>
      </w:docPartPr>
      <w:docPartBody>
        <w:p w:rsidR="001F2A13" w:rsidRDefault="001F2A13"/>
      </w:docPartBody>
    </w:docPart>
    <w:docPart>
      <w:docPartPr>
        <w:name w:val="FB2927EC67904482AC8D1A741F046A14"/>
        <w:category>
          <w:name w:val="General"/>
          <w:gallery w:val="placeholder"/>
        </w:category>
        <w:types>
          <w:type w:val="bbPlcHdr"/>
        </w:types>
        <w:behaviors>
          <w:behavior w:val="content"/>
        </w:behaviors>
        <w:guid w:val="{15DE3280-0AC4-4CFB-9787-FB52E5F5F550}"/>
      </w:docPartPr>
      <w:docPartBody>
        <w:p w:rsidR="001F2A13" w:rsidRDefault="001F2A13"/>
      </w:docPartBody>
    </w:docPart>
    <w:docPart>
      <w:docPartPr>
        <w:name w:val="70892ACB462543369A98A0B39CC8EE97"/>
        <w:category>
          <w:name w:val="General"/>
          <w:gallery w:val="placeholder"/>
        </w:category>
        <w:types>
          <w:type w:val="bbPlcHdr"/>
        </w:types>
        <w:behaviors>
          <w:behavior w:val="content"/>
        </w:behaviors>
        <w:guid w:val="{85AFB6B2-D2C9-4C27-B4A8-8EEDE23D1D87}"/>
      </w:docPartPr>
      <w:docPartBody>
        <w:p w:rsidR="001F2A13" w:rsidRDefault="001F2A13"/>
      </w:docPartBody>
    </w:docPart>
    <w:docPart>
      <w:docPartPr>
        <w:name w:val="003119F4A89843D18B9097284DA2911B"/>
        <w:category>
          <w:name w:val="General"/>
          <w:gallery w:val="placeholder"/>
        </w:category>
        <w:types>
          <w:type w:val="bbPlcHdr"/>
        </w:types>
        <w:behaviors>
          <w:behavior w:val="content"/>
        </w:behaviors>
        <w:guid w:val="{5C1D1E04-94CF-4A3C-A966-77B732DBE6A8}"/>
      </w:docPartPr>
      <w:docPartBody>
        <w:p w:rsidR="001F2A13" w:rsidRDefault="001F2A13"/>
      </w:docPartBody>
    </w:docPart>
    <w:docPart>
      <w:docPartPr>
        <w:name w:val="0497CDE3BC6E4AF6A1CF15B30C0EB03B"/>
        <w:category>
          <w:name w:val="General"/>
          <w:gallery w:val="placeholder"/>
        </w:category>
        <w:types>
          <w:type w:val="bbPlcHdr"/>
        </w:types>
        <w:behaviors>
          <w:behavior w:val="content"/>
        </w:behaviors>
        <w:guid w:val="{CF90691B-A474-4790-9C8B-C883902601D5}"/>
      </w:docPartPr>
      <w:docPartBody>
        <w:p w:rsidR="001F2A13" w:rsidRDefault="001F2A13"/>
      </w:docPartBody>
    </w:docPart>
    <w:docPart>
      <w:docPartPr>
        <w:name w:val="47F761FD815D4ACC9B4793BDEA6B91DF"/>
        <w:category>
          <w:name w:val="General"/>
          <w:gallery w:val="placeholder"/>
        </w:category>
        <w:types>
          <w:type w:val="bbPlcHdr"/>
        </w:types>
        <w:behaviors>
          <w:behavior w:val="content"/>
        </w:behaviors>
        <w:guid w:val="{35B02A15-E700-4A69-9137-BEF787914CE2}"/>
      </w:docPartPr>
      <w:docPartBody>
        <w:p w:rsidR="001F2A13" w:rsidRDefault="001F2A13"/>
      </w:docPartBody>
    </w:docPart>
    <w:docPart>
      <w:docPartPr>
        <w:name w:val="9C412597CB794B9490B2A670C860C598"/>
        <w:category>
          <w:name w:val="General"/>
          <w:gallery w:val="placeholder"/>
        </w:category>
        <w:types>
          <w:type w:val="bbPlcHdr"/>
        </w:types>
        <w:behaviors>
          <w:behavior w:val="content"/>
        </w:behaviors>
        <w:guid w:val="{903D90A3-E34B-4D84-9613-597FA5CDE3ED}"/>
      </w:docPartPr>
      <w:docPartBody>
        <w:p w:rsidR="001F2A13" w:rsidRDefault="001F2A13"/>
      </w:docPartBody>
    </w:docPart>
    <w:docPart>
      <w:docPartPr>
        <w:name w:val="80D3FD0860F74890AE61F1C3C1BB3BEC"/>
        <w:category>
          <w:name w:val="General"/>
          <w:gallery w:val="placeholder"/>
        </w:category>
        <w:types>
          <w:type w:val="bbPlcHdr"/>
        </w:types>
        <w:behaviors>
          <w:behavior w:val="content"/>
        </w:behaviors>
        <w:guid w:val="{9510C988-E0FD-4FE0-B805-25F9813DB7A2}"/>
      </w:docPartPr>
      <w:docPartBody>
        <w:p w:rsidR="001F2A13" w:rsidRDefault="001F2A13"/>
      </w:docPartBody>
    </w:docPart>
    <w:docPart>
      <w:docPartPr>
        <w:name w:val="0823E62823564BF692465A00C6A7FA25"/>
        <w:category>
          <w:name w:val="General"/>
          <w:gallery w:val="placeholder"/>
        </w:category>
        <w:types>
          <w:type w:val="bbPlcHdr"/>
        </w:types>
        <w:behaviors>
          <w:behavior w:val="content"/>
        </w:behaviors>
        <w:guid w:val="{6FE3B2D8-B96E-422F-BB11-757CAB28DD2C}"/>
      </w:docPartPr>
      <w:docPartBody>
        <w:p w:rsidR="001F2A13" w:rsidRDefault="001F2A13"/>
      </w:docPartBody>
    </w:docPart>
    <w:docPart>
      <w:docPartPr>
        <w:name w:val="677BF1E9FD4C4F928F6BB7B29A3D5D1E"/>
        <w:category>
          <w:name w:val="General"/>
          <w:gallery w:val="placeholder"/>
        </w:category>
        <w:types>
          <w:type w:val="bbPlcHdr"/>
        </w:types>
        <w:behaviors>
          <w:behavior w:val="content"/>
        </w:behaviors>
        <w:guid w:val="{402228E1-0B60-4615-A53A-D47459A87633}"/>
      </w:docPartPr>
      <w:docPartBody>
        <w:p w:rsidR="001F2A13" w:rsidRDefault="001F2A13"/>
      </w:docPartBody>
    </w:docPart>
    <w:docPart>
      <w:docPartPr>
        <w:name w:val="95DC5E61A4A748F285DF6DB2665A536F"/>
        <w:category>
          <w:name w:val="General"/>
          <w:gallery w:val="placeholder"/>
        </w:category>
        <w:types>
          <w:type w:val="bbPlcHdr"/>
        </w:types>
        <w:behaviors>
          <w:behavior w:val="content"/>
        </w:behaviors>
        <w:guid w:val="{BB27D957-35B9-4BB0-8F7A-C81E9664FE3E}"/>
      </w:docPartPr>
      <w:docPartBody>
        <w:p w:rsidR="001F2A13" w:rsidRDefault="001F2A13"/>
      </w:docPartBody>
    </w:docPart>
    <w:docPart>
      <w:docPartPr>
        <w:name w:val="D6E7B82D96A54E4E844BB01228B8F284"/>
        <w:category>
          <w:name w:val="General"/>
          <w:gallery w:val="placeholder"/>
        </w:category>
        <w:types>
          <w:type w:val="bbPlcHdr"/>
        </w:types>
        <w:behaviors>
          <w:behavior w:val="content"/>
        </w:behaviors>
        <w:guid w:val="{DEAFE59C-DE13-4B4F-993B-278F4423AC0C}"/>
      </w:docPartPr>
      <w:docPartBody>
        <w:p w:rsidR="001F2A13" w:rsidRDefault="001F2A13"/>
      </w:docPartBody>
    </w:docPart>
    <w:docPart>
      <w:docPartPr>
        <w:name w:val="76CFA90ABBA84F388535851B34688682"/>
        <w:category>
          <w:name w:val="General"/>
          <w:gallery w:val="placeholder"/>
        </w:category>
        <w:types>
          <w:type w:val="bbPlcHdr"/>
        </w:types>
        <w:behaviors>
          <w:behavior w:val="content"/>
        </w:behaviors>
        <w:guid w:val="{E203793C-0481-4C69-9C4E-004FBE2C1265}"/>
      </w:docPartPr>
      <w:docPartBody>
        <w:p w:rsidR="001F2A13" w:rsidRDefault="001F2A13"/>
      </w:docPartBody>
    </w:docPart>
    <w:docPart>
      <w:docPartPr>
        <w:name w:val="BDFC730E4FF445A4993AE08C23B41087"/>
        <w:category>
          <w:name w:val="General"/>
          <w:gallery w:val="placeholder"/>
        </w:category>
        <w:types>
          <w:type w:val="bbPlcHdr"/>
        </w:types>
        <w:behaviors>
          <w:behavior w:val="content"/>
        </w:behaviors>
        <w:guid w:val="{C9353079-6D30-4354-89F6-517A6A471B61}"/>
      </w:docPartPr>
      <w:docPartBody>
        <w:p w:rsidR="001F2A13" w:rsidRDefault="001F2A13"/>
      </w:docPartBody>
    </w:docPart>
    <w:docPart>
      <w:docPartPr>
        <w:name w:val="AA23E122DB3C4F2CA2A837C50A7BFAA0"/>
        <w:category>
          <w:name w:val="General"/>
          <w:gallery w:val="placeholder"/>
        </w:category>
        <w:types>
          <w:type w:val="bbPlcHdr"/>
        </w:types>
        <w:behaviors>
          <w:behavior w:val="content"/>
        </w:behaviors>
        <w:guid w:val="{6BCDBD68-A179-49B7-893C-EC128ABB7694}"/>
      </w:docPartPr>
      <w:docPartBody>
        <w:p w:rsidR="001F2A13" w:rsidRDefault="001F2A13"/>
      </w:docPartBody>
    </w:docPart>
    <w:docPart>
      <w:docPartPr>
        <w:name w:val="4D2B169BEBA34221A5F805370DFEF0D8"/>
        <w:category>
          <w:name w:val="General"/>
          <w:gallery w:val="placeholder"/>
        </w:category>
        <w:types>
          <w:type w:val="bbPlcHdr"/>
        </w:types>
        <w:behaviors>
          <w:behavior w:val="content"/>
        </w:behaviors>
        <w:guid w:val="{CC6E55A9-66C9-4265-B876-4128DEB37AA5}"/>
      </w:docPartPr>
      <w:docPartBody>
        <w:p w:rsidR="001F2A13" w:rsidRDefault="001F2A13"/>
      </w:docPartBody>
    </w:docPart>
    <w:docPart>
      <w:docPartPr>
        <w:name w:val="7BFFF833033846AD947579D2E7AB8572"/>
        <w:category>
          <w:name w:val="General"/>
          <w:gallery w:val="placeholder"/>
        </w:category>
        <w:types>
          <w:type w:val="bbPlcHdr"/>
        </w:types>
        <w:behaviors>
          <w:behavior w:val="content"/>
        </w:behaviors>
        <w:guid w:val="{7033DD61-D69C-4D86-9792-178AECF1276D}"/>
      </w:docPartPr>
      <w:docPartBody>
        <w:p w:rsidR="001F2A13" w:rsidRDefault="001F2A13"/>
      </w:docPartBody>
    </w:docPart>
    <w:docPart>
      <w:docPartPr>
        <w:name w:val="F6FFBAEAA9A543C384FA41AEBD5D1DCC"/>
        <w:category>
          <w:name w:val="General"/>
          <w:gallery w:val="placeholder"/>
        </w:category>
        <w:types>
          <w:type w:val="bbPlcHdr"/>
        </w:types>
        <w:behaviors>
          <w:behavior w:val="content"/>
        </w:behaviors>
        <w:guid w:val="{9F3EE1FB-136E-457A-9E08-DF51639E1157}"/>
      </w:docPartPr>
      <w:docPartBody>
        <w:p w:rsidR="001F2A13" w:rsidRDefault="001F2A13"/>
      </w:docPartBody>
    </w:docPart>
    <w:docPart>
      <w:docPartPr>
        <w:name w:val="FB68D7FC5DC243D2A4A556F5AC388541"/>
        <w:category>
          <w:name w:val="General"/>
          <w:gallery w:val="placeholder"/>
        </w:category>
        <w:types>
          <w:type w:val="bbPlcHdr"/>
        </w:types>
        <w:behaviors>
          <w:behavior w:val="content"/>
        </w:behaviors>
        <w:guid w:val="{75F556DC-6EF0-4828-8390-CA33A33E3190}"/>
      </w:docPartPr>
      <w:docPartBody>
        <w:p w:rsidR="001F2A13" w:rsidRDefault="001F2A13"/>
      </w:docPartBody>
    </w:docPart>
    <w:docPart>
      <w:docPartPr>
        <w:name w:val="40AFC0BA7E6A456187AA6E900D96D690"/>
        <w:category>
          <w:name w:val="General"/>
          <w:gallery w:val="placeholder"/>
        </w:category>
        <w:types>
          <w:type w:val="bbPlcHdr"/>
        </w:types>
        <w:behaviors>
          <w:behavior w:val="content"/>
        </w:behaviors>
        <w:guid w:val="{623A3015-C15A-4DD1-9D8D-A7EA280417F2}"/>
      </w:docPartPr>
      <w:docPartBody>
        <w:p w:rsidR="001F2A13" w:rsidRDefault="001F2A13"/>
      </w:docPartBody>
    </w:docPart>
    <w:docPart>
      <w:docPartPr>
        <w:name w:val="C86DFD9009584A21ACB0732B771FD257"/>
        <w:category>
          <w:name w:val="General"/>
          <w:gallery w:val="placeholder"/>
        </w:category>
        <w:types>
          <w:type w:val="bbPlcHdr"/>
        </w:types>
        <w:behaviors>
          <w:behavior w:val="content"/>
        </w:behaviors>
        <w:guid w:val="{4B6851E5-FAAA-4242-91C8-E081D4962970}"/>
      </w:docPartPr>
      <w:docPartBody>
        <w:p w:rsidR="001F2A13" w:rsidRDefault="001F2A13"/>
      </w:docPartBody>
    </w:docPart>
    <w:docPart>
      <w:docPartPr>
        <w:name w:val="B04951F4D6274E60898E08C4FC11317D"/>
        <w:category>
          <w:name w:val="General"/>
          <w:gallery w:val="placeholder"/>
        </w:category>
        <w:types>
          <w:type w:val="bbPlcHdr"/>
        </w:types>
        <w:behaviors>
          <w:behavior w:val="content"/>
        </w:behaviors>
        <w:guid w:val="{561CDA8A-1F1E-4F65-B9CC-C67C85F9599C}"/>
      </w:docPartPr>
      <w:docPartBody>
        <w:p w:rsidR="001F2A13" w:rsidRDefault="001F2A13"/>
      </w:docPartBody>
    </w:docPart>
    <w:docPart>
      <w:docPartPr>
        <w:name w:val="93C54B553DCA4607A62C75250DA1156D"/>
        <w:category>
          <w:name w:val="General"/>
          <w:gallery w:val="placeholder"/>
        </w:category>
        <w:types>
          <w:type w:val="bbPlcHdr"/>
        </w:types>
        <w:behaviors>
          <w:behavior w:val="content"/>
        </w:behaviors>
        <w:guid w:val="{1D51B0FB-ADA9-4857-BEE0-75F3A14137C8}"/>
      </w:docPartPr>
      <w:docPartBody>
        <w:p w:rsidR="001F2A13" w:rsidRDefault="001F2A13"/>
      </w:docPartBody>
    </w:docPart>
    <w:docPart>
      <w:docPartPr>
        <w:name w:val="0E7F2A0A66594BA38433EC1AE5D3AD56"/>
        <w:category>
          <w:name w:val="General"/>
          <w:gallery w:val="placeholder"/>
        </w:category>
        <w:types>
          <w:type w:val="bbPlcHdr"/>
        </w:types>
        <w:behaviors>
          <w:behavior w:val="content"/>
        </w:behaviors>
        <w:guid w:val="{CA474FC7-1A2B-42AF-961A-BDC2D6D16D47}"/>
      </w:docPartPr>
      <w:docPartBody>
        <w:p w:rsidR="001F2A13" w:rsidRDefault="001F2A13"/>
      </w:docPartBody>
    </w:docPart>
    <w:docPart>
      <w:docPartPr>
        <w:name w:val="C06FB8393622496FB8E93CD55E474115"/>
        <w:category>
          <w:name w:val="General"/>
          <w:gallery w:val="placeholder"/>
        </w:category>
        <w:types>
          <w:type w:val="bbPlcHdr"/>
        </w:types>
        <w:behaviors>
          <w:behavior w:val="content"/>
        </w:behaviors>
        <w:guid w:val="{49ADAEC8-5793-4723-8506-4E0C9E3D1C5A}"/>
      </w:docPartPr>
      <w:docPartBody>
        <w:p w:rsidR="001F2A13" w:rsidRDefault="001F2A13"/>
      </w:docPartBody>
    </w:docPart>
    <w:docPart>
      <w:docPartPr>
        <w:name w:val="4B853B3FC0BD4C519D609824491AF78D"/>
        <w:category>
          <w:name w:val="General"/>
          <w:gallery w:val="placeholder"/>
        </w:category>
        <w:types>
          <w:type w:val="bbPlcHdr"/>
        </w:types>
        <w:behaviors>
          <w:behavior w:val="content"/>
        </w:behaviors>
        <w:guid w:val="{8F137ACE-EE60-4246-A07A-531B5EACE1D3}"/>
      </w:docPartPr>
      <w:docPartBody>
        <w:p w:rsidR="001F2A13" w:rsidRDefault="001F2A13"/>
      </w:docPartBody>
    </w:docPart>
    <w:docPart>
      <w:docPartPr>
        <w:name w:val="BD1024EDFB194952AE188ADBD9AC2B7D"/>
        <w:category>
          <w:name w:val="General"/>
          <w:gallery w:val="placeholder"/>
        </w:category>
        <w:types>
          <w:type w:val="bbPlcHdr"/>
        </w:types>
        <w:behaviors>
          <w:behavior w:val="content"/>
        </w:behaviors>
        <w:guid w:val="{9CDD402B-45FE-4F08-9216-EC5F7BFF1E89}"/>
      </w:docPartPr>
      <w:docPartBody>
        <w:p w:rsidR="001F2A13" w:rsidRDefault="001F2A13"/>
      </w:docPartBody>
    </w:docPart>
    <w:docPart>
      <w:docPartPr>
        <w:name w:val="165F1848D26D48E28D060BCBCD3B20A3"/>
        <w:category>
          <w:name w:val="General"/>
          <w:gallery w:val="placeholder"/>
        </w:category>
        <w:types>
          <w:type w:val="bbPlcHdr"/>
        </w:types>
        <w:behaviors>
          <w:behavior w:val="content"/>
        </w:behaviors>
        <w:guid w:val="{1F56EDFF-0FE2-4EE3-8FA9-62A155FC1E89}"/>
      </w:docPartPr>
      <w:docPartBody>
        <w:p w:rsidR="001F2A13" w:rsidRDefault="001F2A13"/>
      </w:docPartBody>
    </w:docPart>
    <w:docPart>
      <w:docPartPr>
        <w:name w:val="FA0891AFD5D84A8CAA79A0C11126DA1B"/>
        <w:category>
          <w:name w:val="General"/>
          <w:gallery w:val="placeholder"/>
        </w:category>
        <w:types>
          <w:type w:val="bbPlcHdr"/>
        </w:types>
        <w:behaviors>
          <w:behavior w:val="content"/>
        </w:behaviors>
        <w:guid w:val="{C28EEB06-F8A3-475A-9136-CCB783DC81DD}"/>
      </w:docPartPr>
      <w:docPartBody>
        <w:p w:rsidR="001F2A13" w:rsidRDefault="001F2A13"/>
      </w:docPartBody>
    </w:docPart>
    <w:docPart>
      <w:docPartPr>
        <w:name w:val="E0770F97EFBF473090826D470A935B58"/>
        <w:category>
          <w:name w:val="General"/>
          <w:gallery w:val="placeholder"/>
        </w:category>
        <w:types>
          <w:type w:val="bbPlcHdr"/>
        </w:types>
        <w:behaviors>
          <w:behavior w:val="content"/>
        </w:behaviors>
        <w:guid w:val="{D46BF5D0-04AC-49EC-B9B2-5D73744DD6EA}"/>
      </w:docPartPr>
      <w:docPartBody>
        <w:p w:rsidR="001F2A13" w:rsidRDefault="001F2A13"/>
      </w:docPartBody>
    </w:docPart>
    <w:docPart>
      <w:docPartPr>
        <w:name w:val="60957ABB47C44600B8192B15535C8A21"/>
        <w:category>
          <w:name w:val="General"/>
          <w:gallery w:val="placeholder"/>
        </w:category>
        <w:types>
          <w:type w:val="bbPlcHdr"/>
        </w:types>
        <w:behaviors>
          <w:behavior w:val="content"/>
        </w:behaviors>
        <w:guid w:val="{82FC4A75-D58E-4332-A30C-445928209301}"/>
      </w:docPartPr>
      <w:docPartBody>
        <w:p w:rsidR="001F2A13" w:rsidRDefault="001F2A13"/>
      </w:docPartBody>
    </w:docPart>
    <w:docPart>
      <w:docPartPr>
        <w:name w:val="B3654EC902EE4813AE07DB287598632E"/>
        <w:category>
          <w:name w:val="General"/>
          <w:gallery w:val="placeholder"/>
        </w:category>
        <w:types>
          <w:type w:val="bbPlcHdr"/>
        </w:types>
        <w:behaviors>
          <w:behavior w:val="content"/>
        </w:behaviors>
        <w:guid w:val="{A3782146-413F-4A1C-92F6-6F5D4D38F2B9}"/>
      </w:docPartPr>
      <w:docPartBody>
        <w:p w:rsidR="001F2A13" w:rsidRDefault="001F2A13"/>
      </w:docPartBody>
    </w:docPart>
    <w:docPart>
      <w:docPartPr>
        <w:name w:val="357FE5344C7A4647B223A5A691869618"/>
        <w:category>
          <w:name w:val="General"/>
          <w:gallery w:val="placeholder"/>
        </w:category>
        <w:types>
          <w:type w:val="bbPlcHdr"/>
        </w:types>
        <w:behaviors>
          <w:behavior w:val="content"/>
        </w:behaviors>
        <w:guid w:val="{18140DE6-DCE7-422A-98EF-3C60FB180BE7}"/>
      </w:docPartPr>
      <w:docPartBody>
        <w:p w:rsidR="001F2A13" w:rsidRDefault="001F2A13"/>
      </w:docPartBody>
    </w:docPart>
    <w:docPart>
      <w:docPartPr>
        <w:name w:val="AAB335FA678648239F01995D8861B679"/>
        <w:category>
          <w:name w:val="General"/>
          <w:gallery w:val="placeholder"/>
        </w:category>
        <w:types>
          <w:type w:val="bbPlcHdr"/>
        </w:types>
        <w:behaviors>
          <w:behavior w:val="content"/>
        </w:behaviors>
        <w:guid w:val="{A9FBF5BF-5DB5-412A-B39D-4002B616BD47}"/>
      </w:docPartPr>
      <w:docPartBody>
        <w:p w:rsidR="001F2A13" w:rsidRDefault="001F2A13"/>
      </w:docPartBody>
    </w:docPart>
    <w:docPart>
      <w:docPartPr>
        <w:name w:val="D1C307FFB5714A63A5F0EF1171AEA546"/>
        <w:category>
          <w:name w:val="General"/>
          <w:gallery w:val="placeholder"/>
        </w:category>
        <w:types>
          <w:type w:val="bbPlcHdr"/>
        </w:types>
        <w:behaviors>
          <w:behavior w:val="content"/>
        </w:behaviors>
        <w:guid w:val="{EF53E461-CF2C-491B-AF6D-48DE32FF9DFA}"/>
      </w:docPartPr>
      <w:docPartBody>
        <w:p w:rsidR="001F2A13" w:rsidRDefault="001F2A13"/>
      </w:docPartBody>
    </w:docPart>
    <w:docPart>
      <w:docPartPr>
        <w:name w:val="313A008B2C764F809CB2243DB12A3BCF"/>
        <w:category>
          <w:name w:val="General"/>
          <w:gallery w:val="placeholder"/>
        </w:category>
        <w:types>
          <w:type w:val="bbPlcHdr"/>
        </w:types>
        <w:behaviors>
          <w:behavior w:val="content"/>
        </w:behaviors>
        <w:guid w:val="{A582E5A2-D5B2-4D2E-9C43-E618B550C9B2}"/>
      </w:docPartPr>
      <w:docPartBody>
        <w:p w:rsidR="001F2A13" w:rsidRDefault="001F2A13"/>
      </w:docPartBody>
    </w:docPart>
    <w:docPart>
      <w:docPartPr>
        <w:name w:val="B8C03A6376CC419EBBE23A9B1BBEF75F"/>
        <w:category>
          <w:name w:val="General"/>
          <w:gallery w:val="placeholder"/>
        </w:category>
        <w:types>
          <w:type w:val="bbPlcHdr"/>
        </w:types>
        <w:behaviors>
          <w:behavior w:val="content"/>
        </w:behaviors>
        <w:guid w:val="{ABA76691-4A51-45D0-882F-43A1B13E0855}"/>
      </w:docPartPr>
      <w:docPartBody>
        <w:p w:rsidR="001F2A13" w:rsidRDefault="001F2A13"/>
      </w:docPartBody>
    </w:docPart>
    <w:docPart>
      <w:docPartPr>
        <w:name w:val="3A2F91ADC34C45B89CF4DE9316F129AF"/>
        <w:category>
          <w:name w:val="General"/>
          <w:gallery w:val="placeholder"/>
        </w:category>
        <w:types>
          <w:type w:val="bbPlcHdr"/>
        </w:types>
        <w:behaviors>
          <w:behavior w:val="content"/>
        </w:behaviors>
        <w:guid w:val="{8E992D38-C2C3-458F-9E13-B6FAC1F0E9BA}"/>
      </w:docPartPr>
      <w:docPartBody>
        <w:p w:rsidR="001F2A13" w:rsidRDefault="001F2A13"/>
      </w:docPartBody>
    </w:docPart>
    <w:docPart>
      <w:docPartPr>
        <w:name w:val="0CBCE2E0EC2C477287453C8379E1B85A"/>
        <w:category>
          <w:name w:val="General"/>
          <w:gallery w:val="placeholder"/>
        </w:category>
        <w:types>
          <w:type w:val="bbPlcHdr"/>
        </w:types>
        <w:behaviors>
          <w:behavior w:val="content"/>
        </w:behaviors>
        <w:guid w:val="{9F4EB693-613A-496C-9ADF-18893FB21F27}"/>
      </w:docPartPr>
      <w:docPartBody>
        <w:p w:rsidR="001F2A13" w:rsidRDefault="001F2A13"/>
      </w:docPartBody>
    </w:docPart>
    <w:docPart>
      <w:docPartPr>
        <w:name w:val="0F4BFD32D0664E208078091036D29752"/>
        <w:category>
          <w:name w:val="General"/>
          <w:gallery w:val="placeholder"/>
        </w:category>
        <w:types>
          <w:type w:val="bbPlcHdr"/>
        </w:types>
        <w:behaviors>
          <w:behavior w:val="content"/>
        </w:behaviors>
        <w:guid w:val="{6C87615F-130C-423C-8C3F-83A664CB1C37}"/>
      </w:docPartPr>
      <w:docPartBody>
        <w:p w:rsidR="001F2A13" w:rsidRDefault="001F2A13"/>
      </w:docPartBody>
    </w:docPart>
    <w:docPart>
      <w:docPartPr>
        <w:name w:val="EF406E4BC7DF40EF9E2E894CA4F9C049"/>
        <w:category>
          <w:name w:val="General"/>
          <w:gallery w:val="placeholder"/>
        </w:category>
        <w:types>
          <w:type w:val="bbPlcHdr"/>
        </w:types>
        <w:behaviors>
          <w:behavior w:val="content"/>
        </w:behaviors>
        <w:guid w:val="{D882AB04-E7D2-4AA6-BC25-017F1CAF75D2}"/>
      </w:docPartPr>
      <w:docPartBody>
        <w:p w:rsidR="001F2A13" w:rsidRDefault="001F2A13"/>
      </w:docPartBody>
    </w:docPart>
    <w:docPart>
      <w:docPartPr>
        <w:name w:val="DB40070B38044818AF637D61BC21CC03"/>
        <w:category>
          <w:name w:val="General"/>
          <w:gallery w:val="placeholder"/>
        </w:category>
        <w:types>
          <w:type w:val="bbPlcHdr"/>
        </w:types>
        <w:behaviors>
          <w:behavior w:val="content"/>
        </w:behaviors>
        <w:guid w:val="{05E2B2A1-9AAC-4D03-88D7-A7479B6018D2}"/>
      </w:docPartPr>
      <w:docPartBody>
        <w:p w:rsidR="001F2A13" w:rsidRDefault="001F2A13"/>
      </w:docPartBody>
    </w:docPart>
    <w:docPart>
      <w:docPartPr>
        <w:name w:val="A4BC1158324546E78E672A6F582C954C"/>
        <w:category>
          <w:name w:val="General"/>
          <w:gallery w:val="placeholder"/>
        </w:category>
        <w:types>
          <w:type w:val="bbPlcHdr"/>
        </w:types>
        <w:behaviors>
          <w:behavior w:val="content"/>
        </w:behaviors>
        <w:guid w:val="{AAE26A5C-F974-4088-8068-B91EDE843DAB}"/>
      </w:docPartPr>
      <w:docPartBody>
        <w:p w:rsidR="001F2A13" w:rsidRDefault="001F2A13"/>
      </w:docPartBody>
    </w:docPart>
    <w:docPart>
      <w:docPartPr>
        <w:name w:val="8DBC84A7FA4F4FC3B43423139BC01BBC"/>
        <w:category>
          <w:name w:val="General"/>
          <w:gallery w:val="placeholder"/>
        </w:category>
        <w:types>
          <w:type w:val="bbPlcHdr"/>
        </w:types>
        <w:behaviors>
          <w:behavior w:val="content"/>
        </w:behaviors>
        <w:guid w:val="{AB163CDF-1479-4AF6-AF6E-C682D99757B1}"/>
      </w:docPartPr>
      <w:docPartBody>
        <w:p w:rsidR="001F2A13" w:rsidRDefault="001F2A13"/>
      </w:docPartBody>
    </w:docPart>
    <w:docPart>
      <w:docPartPr>
        <w:name w:val="F392497E9929421E91C97274FABCE3D4"/>
        <w:category>
          <w:name w:val="General"/>
          <w:gallery w:val="placeholder"/>
        </w:category>
        <w:types>
          <w:type w:val="bbPlcHdr"/>
        </w:types>
        <w:behaviors>
          <w:behavior w:val="content"/>
        </w:behaviors>
        <w:guid w:val="{38A74764-088B-42F0-A1A4-3A75BFB72947}"/>
      </w:docPartPr>
      <w:docPartBody>
        <w:p w:rsidR="001F2A13" w:rsidRDefault="001F2A13"/>
      </w:docPartBody>
    </w:docPart>
    <w:docPart>
      <w:docPartPr>
        <w:name w:val="43704F8806424A45B05C42266B67B94E"/>
        <w:category>
          <w:name w:val="General"/>
          <w:gallery w:val="placeholder"/>
        </w:category>
        <w:types>
          <w:type w:val="bbPlcHdr"/>
        </w:types>
        <w:behaviors>
          <w:behavior w:val="content"/>
        </w:behaviors>
        <w:guid w:val="{E57F2825-4264-4DE3-B9C0-5A73E88DFD2D}"/>
      </w:docPartPr>
      <w:docPartBody>
        <w:p w:rsidR="001F2A13" w:rsidRDefault="001F2A13"/>
      </w:docPartBody>
    </w:docPart>
    <w:docPart>
      <w:docPartPr>
        <w:name w:val="8AAB9ACD12984999AB20BFD35942D1A5"/>
        <w:category>
          <w:name w:val="General"/>
          <w:gallery w:val="placeholder"/>
        </w:category>
        <w:types>
          <w:type w:val="bbPlcHdr"/>
        </w:types>
        <w:behaviors>
          <w:behavior w:val="content"/>
        </w:behaviors>
        <w:guid w:val="{5530198B-0013-452C-82EA-5F9096D1C5D6}"/>
      </w:docPartPr>
      <w:docPartBody>
        <w:p w:rsidR="001F2A13" w:rsidRDefault="001F2A13"/>
      </w:docPartBody>
    </w:docPart>
    <w:docPart>
      <w:docPartPr>
        <w:name w:val="229BD041BC7E494C9D9B4AEE24934F4A"/>
        <w:category>
          <w:name w:val="General"/>
          <w:gallery w:val="placeholder"/>
        </w:category>
        <w:types>
          <w:type w:val="bbPlcHdr"/>
        </w:types>
        <w:behaviors>
          <w:behavior w:val="content"/>
        </w:behaviors>
        <w:guid w:val="{BD05EEB0-005F-42EB-AD5E-B5E7FD163066}"/>
      </w:docPartPr>
      <w:docPartBody>
        <w:p w:rsidR="001F2A13" w:rsidRDefault="001F2A13"/>
      </w:docPartBody>
    </w:docPart>
    <w:docPart>
      <w:docPartPr>
        <w:name w:val="398FDA3223C24DE7B72730F28B517E03"/>
        <w:category>
          <w:name w:val="General"/>
          <w:gallery w:val="placeholder"/>
        </w:category>
        <w:types>
          <w:type w:val="bbPlcHdr"/>
        </w:types>
        <w:behaviors>
          <w:behavior w:val="content"/>
        </w:behaviors>
        <w:guid w:val="{E354EDBB-6FA4-4D6D-A7B2-50655FA47861}"/>
      </w:docPartPr>
      <w:docPartBody>
        <w:p w:rsidR="001F2A13" w:rsidRDefault="001F2A13"/>
      </w:docPartBody>
    </w:docPart>
    <w:docPart>
      <w:docPartPr>
        <w:name w:val="F7C0FBE6E7014F90B8BCA69AA4082B1E"/>
        <w:category>
          <w:name w:val="General"/>
          <w:gallery w:val="placeholder"/>
        </w:category>
        <w:types>
          <w:type w:val="bbPlcHdr"/>
        </w:types>
        <w:behaviors>
          <w:behavior w:val="content"/>
        </w:behaviors>
        <w:guid w:val="{C6CBE301-7562-4404-BC3D-B186E112D929}"/>
      </w:docPartPr>
      <w:docPartBody>
        <w:p w:rsidR="001F2A13" w:rsidRDefault="001F2A13"/>
      </w:docPartBody>
    </w:docPart>
    <w:docPart>
      <w:docPartPr>
        <w:name w:val="94AA8CC9261C487DAD9CBA70895B525A"/>
        <w:category>
          <w:name w:val="General"/>
          <w:gallery w:val="placeholder"/>
        </w:category>
        <w:types>
          <w:type w:val="bbPlcHdr"/>
        </w:types>
        <w:behaviors>
          <w:behavior w:val="content"/>
        </w:behaviors>
        <w:guid w:val="{CB0E858E-25C8-497E-93E2-D004C7366AC0}"/>
      </w:docPartPr>
      <w:docPartBody>
        <w:p w:rsidR="001F2A13" w:rsidRDefault="001F2A13"/>
      </w:docPartBody>
    </w:docPart>
    <w:docPart>
      <w:docPartPr>
        <w:name w:val="FA33FAF7AFE94AC0A00939A220130CBC"/>
        <w:category>
          <w:name w:val="General"/>
          <w:gallery w:val="placeholder"/>
        </w:category>
        <w:types>
          <w:type w:val="bbPlcHdr"/>
        </w:types>
        <w:behaviors>
          <w:behavior w:val="content"/>
        </w:behaviors>
        <w:guid w:val="{A0D8FECC-BA72-484D-91DE-A4D135639DC2}"/>
      </w:docPartPr>
      <w:docPartBody>
        <w:p w:rsidR="001F2A13" w:rsidRDefault="001F2A13"/>
      </w:docPartBody>
    </w:docPart>
    <w:docPart>
      <w:docPartPr>
        <w:name w:val="1603AF0D7CA0417F9C240149E6DADC61"/>
        <w:category>
          <w:name w:val="General"/>
          <w:gallery w:val="placeholder"/>
        </w:category>
        <w:types>
          <w:type w:val="bbPlcHdr"/>
        </w:types>
        <w:behaviors>
          <w:behavior w:val="content"/>
        </w:behaviors>
        <w:guid w:val="{102BEE1C-46B0-40B9-97A9-F8398A688900}"/>
      </w:docPartPr>
      <w:docPartBody>
        <w:p w:rsidR="001F2A13" w:rsidRDefault="001F2A13"/>
      </w:docPartBody>
    </w:docPart>
    <w:docPart>
      <w:docPartPr>
        <w:name w:val="2946838664344F54B09E89C4658D0CC8"/>
        <w:category>
          <w:name w:val="General"/>
          <w:gallery w:val="placeholder"/>
        </w:category>
        <w:types>
          <w:type w:val="bbPlcHdr"/>
        </w:types>
        <w:behaviors>
          <w:behavior w:val="content"/>
        </w:behaviors>
        <w:guid w:val="{9CC17EE9-68EC-4761-93F1-D510B0BB2A93}"/>
      </w:docPartPr>
      <w:docPartBody>
        <w:p w:rsidR="001F2A13" w:rsidRDefault="001F2A13"/>
      </w:docPartBody>
    </w:docPart>
    <w:docPart>
      <w:docPartPr>
        <w:name w:val="93B93DE590B64746A9576EB66A9C27CB"/>
        <w:category>
          <w:name w:val="General"/>
          <w:gallery w:val="placeholder"/>
        </w:category>
        <w:types>
          <w:type w:val="bbPlcHdr"/>
        </w:types>
        <w:behaviors>
          <w:behavior w:val="content"/>
        </w:behaviors>
        <w:guid w:val="{342619C7-76D4-4366-9768-736102A0F9AB}"/>
      </w:docPartPr>
      <w:docPartBody>
        <w:p w:rsidR="001F2A13" w:rsidRDefault="001F2A13"/>
      </w:docPartBody>
    </w:docPart>
    <w:docPart>
      <w:docPartPr>
        <w:name w:val="FA9ED660EFC8469EA79CB86F2D713FA3"/>
        <w:category>
          <w:name w:val="General"/>
          <w:gallery w:val="placeholder"/>
        </w:category>
        <w:types>
          <w:type w:val="bbPlcHdr"/>
        </w:types>
        <w:behaviors>
          <w:behavior w:val="content"/>
        </w:behaviors>
        <w:guid w:val="{CB2030BC-36AD-42DD-88FF-3A52CDA7F033}"/>
      </w:docPartPr>
      <w:docPartBody>
        <w:p w:rsidR="001F2A13" w:rsidRDefault="001F2A13"/>
      </w:docPartBody>
    </w:docPart>
    <w:docPart>
      <w:docPartPr>
        <w:name w:val="5F750AFBB1BB45B6B2BC26D35D3E2511"/>
        <w:category>
          <w:name w:val="General"/>
          <w:gallery w:val="placeholder"/>
        </w:category>
        <w:types>
          <w:type w:val="bbPlcHdr"/>
        </w:types>
        <w:behaviors>
          <w:behavior w:val="content"/>
        </w:behaviors>
        <w:guid w:val="{2BE3391D-477E-42F6-9B32-BFC7979081B7}"/>
      </w:docPartPr>
      <w:docPartBody>
        <w:p w:rsidR="001F2A13" w:rsidRDefault="001F2A13"/>
      </w:docPartBody>
    </w:docPart>
    <w:docPart>
      <w:docPartPr>
        <w:name w:val="D958D576562C48F0B41C18C296C73A10"/>
        <w:category>
          <w:name w:val="General"/>
          <w:gallery w:val="placeholder"/>
        </w:category>
        <w:types>
          <w:type w:val="bbPlcHdr"/>
        </w:types>
        <w:behaviors>
          <w:behavior w:val="content"/>
        </w:behaviors>
        <w:guid w:val="{7DBB55A4-751D-4FA0-A16C-7B3F11A34866}"/>
      </w:docPartPr>
      <w:docPartBody>
        <w:p w:rsidR="001F2A13" w:rsidRDefault="001F2A13"/>
      </w:docPartBody>
    </w:docPart>
    <w:docPart>
      <w:docPartPr>
        <w:name w:val="0424815FC2AB46C99325EF35C920B408"/>
        <w:category>
          <w:name w:val="General"/>
          <w:gallery w:val="placeholder"/>
        </w:category>
        <w:types>
          <w:type w:val="bbPlcHdr"/>
        </w:types>
        <w:behaviors>
          <w:behavior w:val="content"/>
        </w:behaviors>
        <w:guid w:val="{89788285-78CE-4FD4-BA52-C91E0826043C}"/>
      </w:docPartPr>
      <w:docPartBody>
        <w:p w:rsidR="001F2A13" w:rsidRDefault="001F2A13"/>
      </w:docPartBody>
    </w:docPart>
    <w:docPart>
      <w:docPartPr>
        <w:name w:val="5C9C6E87B8FC4EE9841B6CC79836E2A3"/>
        <w:category>
          <w:name w:val="General"/>
          <w:gallery w:val="placeholder"/>
        </w:category>
        <w:types>
          <w:type w:val="bbPlcHdr"/>
        </w:types>
        <w:behaviors>
          <w:behavior w:val="content"/>
        </w:behaviors>
        <w:guid w:val="{CE37F4B1-2BC0-48EB-9F68-0A0DE9885580}"/>
      </w:docPartPr>
      <w:docPartBody>
        <w:p w:rsidR="001F2A13" w:rsidRDefault="001F2A13"/>
      </w:docPartBody>
    </w:docPart>
    <w:docPart>
      <w:docPartPr>
        <w:name w:val="C25F3A326FB44AA19E03347AE44616EC"/>
        <w:category>
          <w:name w:val="General"/>
          <w:gallery w:val="placeholder"/>
        </w:category>
        <w:types>
          <w:type w:val="bbPlcHdr"/>
        </w:types>
        <w:behaviors>
          <w:behavior w:val="content"/>
        </w:behaviors>
        <w:guid w:val="{334A4A8D-A341-4CC0-A066-1EBB55181CE5}"/>
      </w:docPartPr>
      <w:docPartBody>
        <w:p w:rsidR="001F2A13" w:rsidRDefault="001F2A13"/>
      </w:docPartBody>
    </w:docPart>
    <w:docPart>
      <w:docPartPr>
        <w:name w:val="B091FE9D474E4DF3B647CBB59C2AFD3C"/>
        <w:category>
          <w:name w:val="General"/>
          <w:gallery w:val="placeholder"/>
        </w:category>
        <w:types>
          <w:type w:val="bbPlcHdr"/>
        </w:types>
        <w:behaviors>
          <w:behavior w:val="content"/>
        </w:behaviors>
        <w:guid w:val="{08A9E458-3676-4EC6-AA1B-1AAAEF209D2E}"/>
      </w:docPartPr>
      <w:docPartBody>
        <w:p w:rsidR="001F2A13" w:rsidRDefault="001F2A13"/>
      </w:docPartBody>
    </w:docPart>
    <w:docPart>
      <w:docPartPr>
        <w:name w:val="DED63DF5491B48B3A175900077A7E14C"/>
        <w:category>
          <w:name w:val="General"/>
          <w:gallery w:val="placeholder"/>
        </w:category>
        <w:types>
          <w:type w:val="bbPlcHdr"/>
        </w:types>
        <w:behaviors>
          <w:behavior w:val="content"/>
        </w:behaviors>
        <w:guid w:val="{4F33088B-193B-41B1-B898-4D31CD91A1F5}"/>
      </w:docPartPr>
      <w:docPartBody>
        <w:p w:rsidR="001F2A13" w:rsidRDefault="001F2A13"/>
      </w:docPartBody>
    </w:docPart>
    <w:docPart>
      <w:docPartPr>
        <w:name w:val="ACC4869D6C1348F0A56E14883FADEF7F"/>
        <w:category>
          <w:name w:val="General"/>
          <w:gallery w:val="placeholder"/>
        </w:category>
        <w:types>
          <w:type w:val="bbPlcHdr"/>
        </w:types>
        <w:behaviors>
          <w:behavior w:val="content"/>
        </w:behaviors>
        <w:guid w:val="{F9E0194D-A5DE-4D86-B217-0EBCAF72994D}"/>
      </w:docPartPr>
      <w:docPartBody>
        <w:p w:rsidR="001F2A13" w:rsidRDefault="001F2A13"/>
      </w:docPartBody>
    </w:docPart>
    <w:docPart>
      <w:docPartPr>
        <w:name w:val="FFEC55C85B1D4D639396CB52F56940E9"/>
        <w:category>
          <w:name w:val="General"/>
          <w:gallery w:val="placeholder"/>
        </w:category>
        <w:types>
          <w:type w:val="bbPlcHdr"/>
        </w:types>
        <w:behaviors>
          <w:behavior w:val="content"/>
        </w:behaviors>
        <w:guid w:val="{8CEEB63F-7F29-40B2-9997-FAD57449CEAD}"/>
      </w:docPartPr>
      <w:docPartBody>
        <w:p w:rsidR="001F2A13" w:rsidRDefault="001F2A13"/>
      </w:docPartBody>
    </w:docPart>
    <w:docPart>
      <w:docPartPr>
        <w:name w:val="FAD341A47A99473B89FD1D619B50DB42"/>
        <w:category>
          <w:name w:val="General"/>
          <w:gallery w:val="placeholder"/>
        </w:category>
        <w:types>
          <w:type w:val="bbPlcHdr"/>
        </w:types>
        <w:behaviors>
          <w:behavior w:val="content"/>
        </w:behaviors>
        <w:guid w:val="{8D008A08-64F0-4158-A689-46F96D481402}"/>
      </w:docPartPr>
      <w:docPartBody>
        <w:p w:rsidR="001F2A13" w:rsidRDefault="001F2A13"/>
      </w:docPartBody>
    </w:docPart>
    <w:docPart>
      <w:docPartPr>
        <w:name w:val="1775C86D2CF24DCEBA2777525FFF8E82"/>
        <w:category>
          <w:name w:val="General"/>
          <w:gallery w:val="placeholder"/>
        </w:category>
        <w:types>
          <w:type w:val="bbPlcHdr"/>
        </w:types>
        <w:behaviors>
          <w:behavior w:val="content"/>
        </w:behaviors>
        <w:guid w:val="{4D451B42-9A6A-4D25-A317-BC496F69B786}"/>
      </w:docPartPr>
      <w:docPartBody>
        <w:p w:rsidR="001F2A13" w:rsidRDefault="001F2A13"/>
      </w:docPartBody>
    </w:docPart>
    <w:docPart>
      <w:docPartPr>
        <w:name w:val="ACC9B03B8B1F498296730E2018435338"/>
        <w:category>
          <w:name w:val="General"/>
          <w:gallery w:val="placeholder"/>
        </w:category>
        <w:types>
          <w:type w:val="bbPlcHdr"/>
        </w:types>
        <w:behaviors>
          <w:behavior w:val="content"/>
        </w:behaviors>
        <w:guid w:val="{3622A0E9-D366-4492-AFC8-14C498617511}"/>
      </w:docPartPr>
      <w:docPartBody>
        <w:p w:rsidR="001F2A13" w:rsidRDefault="001F2A13"/>
      </w:docPartBody>
    </w:docPart>
    <w:docPart>
      <w:docPartPr>
        <w:name w:val="BB391761195849F5AC33E04B13182CE1"/>
        <w:category>
          <w:name w:val="General"/>
          <w:gallery w:val="placeholder"/>
        </w:category>
        <w:types>
          <w:type w:val="bbPlcHdr"/>
        </w:types>
        <w:behaviors>
          <w:behavior w:val="content"/>
        </w:behaviors>
        <w:guid w:val="{6BC28D41-841B-4CA7-9A78-73120ADF3325}"/>
      </w:docPartPr>
      <w:docPartBody>
        <w:p w:rsidR="001F2A13" w:rsidRDefault="001F2A13"/>
      </w:docPartBody>
    </w:docPart>
    <w:docPart>
      <w:docPartPr>
        <w:name w:val="625030F8FD1841598BEE14FA8B540837"/>
        <w:category>
          <w:name w:val="General"/>
          <w:gallery w:val="placeholder"/>
        </w:category>
        <w:types>
          <w:type w:val="bbPlcHdr"/>
        </w:types>
        <w:behaviors>
          <w:behavior w:val="content"/>
        </w:behaviors>
        <w:guid w:val="{C2EAD9C6-A0B9-4626-BB8E-0FD84BC4E316}"/>
      </w:docPartPr>
      <w:docPartBody>
        <w:p w:rsidR="001F2A13" w:rsidRDefault="001F2A13"/>
      </w:docPartBody>
    </w:docPart>
    <w:docPart>
      <w:docPartPr>
        <w:name w:val="92FC08DE78E64489B98D34D40673C137"/>
        <w:category>
          <w:name w:val="General"/>
          <w:gallery w:val="placeholder"/>
        </w:category>
        <w:types>
          <w:type w:val="bbPlcHdr"/>
        </w:types>
        <w:behaviors>
          <w:behavior w:val="content"/>
        </w:behaviors>
        <w:guid w:val="{7F650348-069E-4DD0-9F6D-E39E4743017A}"/>
      </w:docPartPr>
      <w:docPartBody>
        <w:p w:rsidR="001F2A13" w:rsidRDefault="001F2A13"/>
      </w:docPartBody>
    </w:docPart>
    <w:docPart>
      <w:docPartPr>
        <w:name w:val="A0C80174B7CF400A861D27B9EE0275C6"/>
        <w:category>
          <w:name w:val="General"/>
          <w:gallery w:val="placeholder"/>
        </w:category>
        <w:types>
          <w:type w:val="bbPlcHdr"/>
        </w:types>
        <w:behaviors>
          <w:behavior w:val="content"/>
        </w:behaviors>
        <w:guid w:val="{A2FB2364-D2F0-4F3F-B142-34D79EE2F4A4}"/>
      </w:docPartPr>
      <w:docPartBody>
        <w:p w:rsidR="001F2A13" w:rsidRDefault="001F2A13"/>
      </w:docPartBody>
    </w:docPart>
    <w:docPart>
      <w:docPartPr>
        <w:name w:val="6ADE1399F64D4D7B9065E97A3ECDFE85"/>
        <w:category>
          <w:name w:val="General"/>
          <w:gallery w:val="placeholder"/>
        </w:category>
        <w:types>
          <w:type w:val="bbPlcHdr"/>
        </w:types>
        <w:behaviors>
          <w:behavior w:val="content"/>
        </w:behaviors>
        <w:guid w:val="{3D58D7C9-5405-4D5B-A9C7-7630F17A50AD}"/>
      </w:docPartPr>
      <w:docPartBody>
        <w:p w:rsidR="001F2A13" w:rsidRDefault="001F2A13"/>
      </w:docPartBody>
    </w:docPart>
    <w:docPart>
      <w:docPartPr>
        <w:name w:val="4F1397EF73E646C982F3C92B3EFDBE79"/>
        <w:category>
          <w:name w:val="General"/>
          <w:gallery w:val="placeholder"/>
        </w:category>
        <w:types>
          <w:type w:val="bbPlcHdr"/>
        </w:types>
        <w:behaviors>
          <w:behavior w:val="content"/>
        </w:behaviors>
        <w:guid w:val="{2952B281-3A6C-4F09-AF50-CCE8231339EC}"/>
      </w:docPartPr>
      <w:docPartBody>
        <w:p w:rsidR="001F2A13" w:rsidRDefault="001F2A13"/>
      </w:docPartBody>
    </w:docPart>
    <w:docPart>
      <w:docPartPr>
        <w:name w:val="82A38D5F9A994A60A2EF8FA6D8CA7199"/>
        <w:category>
          <w:name w:val="General"/>
          <w:gallery w:val="placeholder"/>
        </w:category>
        <w:types>
          <w:type w:val="bbPlcHdr"/>
        </w:types>
        <w:behaviors>
          <w:behavior w:val="content"/>
        </w:behaviors>
        <w:guid w:val="{B9E0E32F-3F28-4BC6-B823-9C3F9148296E}"/>
      </w:docPartPr>
      <w:docPartBody>
        <w:p w:rsidR="001F2A13" w:rsidRDefault="001F2A13"/>
      </w:docPartBody>
    </w:docPart>
    <w:docPart>
      <w:docPartPr>
        <w:name w:val="B3BAB3BD84DB4A5BBCA76451F210E7C1"/>
        <w:category>
          <w:name w:val="General"/>
          <w:gallery w:val="placeholder"/>
        </w:category>
        <w:types>
          <w:type w:val="bbPlcHdr"/>
        </w:types>
        <w:behaviors>
          <w:behavior w:val="content"/>
        </w:behaviors>
        <w:guid w:val="{8EF7DC81-C65F-4626-90BC-019155E4CE19}"/>
      </w:docPartPr>
      <w:docPartBody>
        <w:p w:rsidR="001F2A13" w:rsidRDefault="001F2A13"/>
      </w:docPartBody>
    </w:docPart>
    <w:docPart>
      <w:docPartPr>
        <w:name w:val="88AB6D241E60480BBE817D04FF35A730"/>
        <w:category>
          <w:name w:val="General"/>
          <w:gallery w:val="placeholder"/>
        </w:category>
        <w:types>
          <w:type w:val="bbPlcHdr"/>
        </w:types>
        <w:behaviors>
          <w:behavior w:val="content"/>
        </w:behaviors>
        <w:guid w:val="{2C6CDAE2-BCFA-49C8-8CB5-DEB9248457DA}"/>
      </w:docPartPr>
      <w:docPartBody>
        <w:p w:rsidR="001F2A13" w:rsidRDefault="001F2A13"/>
      </w:docPartBody>
    </w:docPart>
    <w:docPart>
      <w:docPartPr>
        <w:name w:val="99AEC866B44C407BA0D96AE0B0494972"/>
        <w:category>
          <w:name w:val="General"/>
          <w:gallery w:val="placeholder"/>
        </w:category>
        <w:types>
          <w:type w:val="bbPlcHdr"/>
        </w:types>
        <w:behaviors>
          <w:behavior w:val="content"/>
        </w:behaviors>
        <w:guid w:val="{08820BBF-3FE3-4C7C-A893-7755108B04C3}"/>
      </w:docPartPr>
      <w:docPartBody>
        <w:p w:rsidR="001F2A13" w:rsidRDefault="001F2A13"/>
      </w:docPartBody>
    </w:docPart>
    <w:docPart>
      <w:docPartPr>
        <w:name w:val="4505A75602344EDC9291817991C2F39A"/>
        <w:category>
          <w:name w:val="General"/>
          <w:gallery w:val="placeholder"/>
        </w:category>
        <w:types>
          <w:type w:val="bbPlcHdr"/>
        </w:types>
        <w:behaviors>
          <w:behavior w:val="content"/>
        </w:behaviors>
        <w:guid w:val="{7150BFC0-FAA0-4BA6-93D4-10062F2AB5A3}"/>
      </w:docPartPr>
      <w:docPartBody>
        <w:p w:rsidR="001F2A13" w:rsidRDefault="001F2A13"/>
      </w:docPartBody>
    </w:docPart>
    <w:docPart>
      <w:docPartPr>
        <w:name w:val="2C3586E9174C4C87AD3277A5FF439F9F"/>
        <w:category>
          <w:name w:val="General"/>
          <w:gallery w:val="placeholder"/>
        </w:category>
        <w:types>
          <w:type w:val="bbPlcHdr"/>
        </w:types>
        <w:behaviors>
          <w:behavior w:val="content"/>
        </w:behaviors>
        <w:guid w:val="{9C925DAF-BB85-46BB-B698-7344C50198A5}"/>
      </w:docPartPr>
      <w:docPartBody>
        <w:p w:rsidR="001F2A13" w:rsidRDefault="001F2A13"/>
      </w:docPartBody>
    </w:docPart>
    <w:docPart>
      <w:docPartPr>
        <w:name w:val="32C330B5BCF94AE3BCDA3E873C9C642A"/>
        <w:category>
          <w:name w:val="General"/>
          <w:gallery w:val="placeholder"/>
        </w:category>
        <w:types>
          <w:type w:val="bbPlcHdr"/>
        </w:types>
        <w:behaviors>
          <w:behavior w:val="content"/>
        </w:behaviors>
        <w:guid w:val="{C675EA31-A5F9-48F4-AE76-5B0DE638E10A}"/>
      </w:docPartPr>
      <w:docPartBody>
        <w:p w:rsidR="001F2A13" w:rsidRDefault="001F2A13"/>
      </w:docPartBody>
    </w:docPart>
    <w:docPart>
      <w:docPartPr>
        <w:name w:val="507A1F03BB45487CAB3D5B3D38BCA943"/>
        <w:category>
          <w:name w:val="General"/>
          <w:gallery w:val="placeholder"/>
        </w:category>
        <w:types>
          <w:type w:val="bbPlcHdr"/>
        </w:types>
        <w:behaviors>
          <w:behavior w:val="content"/>
        </w:behaviors>
        <w:guid w:val="{192DCFE5-CEC5-4B7D-AED7-1AA11456A6C6}"/>
      </w:docPartPr>
      <w:docPartBody>
        <w:p w:rsidR="001F2A13" w:rsidRDefault="001F2A13"/>
      </w:docPartBody>
    </w:docPart>
    <w:docPart>
      <w:docPartPr>
        <w:name w:val="6CF6C2672BA74119AC1785B32294C889"/>
        <w:category>
          <w:name w:val="General"/>
          <w:gallery w:val="placeholder"/>
        </w:category>
        <w:types>
          <w:type w:val="bbPlcHdr"/>
        </w:types>
        <w:behaviors>
          <w:behavior w:val="content"/>
        </w:behaviors>
        <w:guid w:val="{DB7E1BBB-7CB7-4C8E-A722-DEFD58006B20}"/>
      </w:docPartPr>
      <w:docPartBody>
        <w:p w:rsidR="001F2A13" w:rsidRDefault="001F2A13"/>
      </w:docPartBody>
    </w:docPart>
    <w:docPart>
      <w:docPartPr>
        <w:name w:val="C501557C0CE840D8ADD3F7D36A347C3D"/>
        <w:category>
          <w:name w:val="General"/>
          <w:gallery w:val="placeholder"/>
        </w:category>
        <w:types>
          <w:type w:val="bbPlcHdr"/>
        </w:types>
        <w:behaviors>
          <w:behavior w:val="content"/>
        </w:behaviors>
        <w:guid w:val="{E5A26CD8-DD5D-465F-9CCB-92987E5A0145}"/>
      </w:docPartPr>
      <w:docPartBody>
        <w:p w:rsidR="001F2A13" w:rsidRDefault="001F2A13"/>
      </w:docPartBody>
    </w:docPart>
    <w:docPart>
      <w:docPartPr>
        <w:name w:val="A994643FCA6A4DF884FDCB321625840F"/>
        <w:category>
          <w:name w:val="General"/>
          <w:gallery w:val="placeholder"/>
        </w:category>
        <w:types>
          <w:type w:val="bbPlcHdr"/>
        </w:types>
        <w:behaviors>
          <w:behavior w:val="content"/>
        </w:behaviors>
        <w:guid w:val="{EE5F4BD4-83E9-4A86-9FB8-B174C99B43C7}"/>
      </w:docPartPr>
      <w:docPartBody>
        <w:p w:rsidR="001F2A13" w:rsidRDefault="001F2A13"/>
      </w:docPartBody>
    </w:docPart>
    <w:docPart>
      <w:docPartPr>
        <w:name w:val="5E3B6FAE96674BC38FF25B970FD50C8C"/>
        <w:category>
          <w:name w:val="General"/>
          <w:gallery w:val="placeholder"/>
        </w:category>
        <w:types>
          <w:type w:val="bbPlcHdr"/>
        </w:types>
        <w:behaviors>
          <w:behavior w:val="content"/>
        </w:behaviors>
        <w:guid w:val="{C09C1A6D-BDFF-4581-885A-D3ECF935E78E}"/>
      </w:docPartPr>
      <w:docPartBody>
        <w:p w:rsidR="001F2A13" w:rsidRDefault="001F2A13"/>
      </w:docPartBody>
    </w:docPart>
    <w:docPart>
      <w:docPartPr>
        <w:name w:val="5A2F036713FC4855A61C90BFECE9698E"/>
        <w:category>
          <w:name w:val="General"/>
          <w:gallery w:val="placeholder"/>
        </w:category>
        <w:types>
          <w:type w:val="bbPlcHdr"/>
        </w:types>
        <w:behaviors>
          <w:behavior w:val="content"/>
        </w:behaviors>
        <w:guid w:val="{D659E340-F378-4C33-AB95-4801CF76EACA}"/>
      </w:docPartPr>
      <w:docPartBody>
        <w:p w:rsidR="001F2A13" w:rsidRDefault="001F2A13"/>
      </w:docPartBody>
    </w:docPart>
    <w:docPart>
      <w:docPartPr>
        <w:name w:val="4F7249B2760B492A935F7537F1AE1286"/>
        <w:category>
          <w:name w:val="General"/>
          <w:gallery w:val="placeholder"/>
        </w:category>
        <w:types>
          <w:type w:val="bbPlcHdr"/>
        </w:types>
        <w:behaviors>
          <w:behavior w:val="content"/>
        </w:behaviors>
        <w:guid w:val="{51BAC836-2306-4657-84ED-CA1B0142F4FE}"/>
      </w:docPartPr>
      <w:docPartBody>
        <w:p w:rsidR="001F2A13" w:rsidRDefault="001F2A13"/>
      </w:docPartBody>
    </w:docPart>
    <w:docPart>
      <w:docPartPr>
        <w:name w:val="F543472BA172413F8B03F2CEE0CC25DE"/>
        <w:category>
          <w:name w:val="General"/>
          <w:gallery w:val="placeholder"/>
        </w:category>
        <w:types>
          <w:type w:val="bbPlcHdr"/>
        </w:types>
        <w:behaviors>
          <w:behavior w:val="content"/>
        </w:behaviors>
        <w:guid w:val="{C371A66A-63CA-4D87-9882-56F8A3F09AA8}"/>
      </w:docPartPr>
      <w:docPartBody>
        <w:p w:rsidR="001F2A13" w:rsidRDefault="001F2A13"/>
      </w:docPartBody>
    </w:docPart>
    <w:docPart>
      <w:docPartPr>
        <w:name w:val="445C093F536C4DEF8FE673E328547883"/>
        <w:category>
          <w:name w:val="General"/>
          <w:gallery w:val="placeholder"/>
        </w:category>
        <w:types>
          <w:type w:val="bbPlcHdr"/>
        </w:types>
        <w:behaviors>
          <w:behavior w:val="content"/>
        </w:behaviors>
        <w:guid w:val="{C3829D78-BF53-4C87-88D5-0DAD5F3A5C7D}"/>
      </w:docPartPr>
      <w:docPartBody>
        <w:p w:rsidR="001F2A13" w:rsidRDefault="001F2A13"/>
      </w:docPartBody>
    </w:docPart>
    <w:docPart>
      <w:docPartPr>
        <w:name w:val="5C614D1C795F480AAB17AC7A2A29FC61"/>
        <w:category>
          <w:name w:val="General"/>
          <w:gallery w:val="placeholder"/>
        </w:category>
        <w:types>
          <w:type w:val="bbPlcHdr"/>
        </w:types>
        <w:behaviors>
          <w:behavior w:val="content"/>
        </w:behaviors>
        <w:guid w:val="{3D24F32B-4FB0-4E67-AE94-CB735AD244F6}"/>
      </w:docPartPr>
      <w:docPartBody>
        <w:p w:rsidR="001F2A13" w:rsidRDefault="001F2A13"/>
      </w:docPartBody>
    </w:docPart>
    <w:docPart>
      <w:docPartPr>
        <w:name w:val="5CADF090EB9A4294AA98C6E6E1CD82DE"/>
        <w:category>
          <w:name w:val="General"/>
          <w:gallery w:val="placeholder"/>
        </w:category>
        <w:types>
          <w:type w:val="bbPlcHdr"/>
        </w:types>
        <w:behaviors>
          <w:behavior w:val="content"/>
        </w:behaviors>
        <w:guid w:val="{A2F0EFA0-253E-4042-BD3E-DBDA8796BE41}"/>
      </w:docPartPr>
      <w:docPartBody>
        <w:p w:rsidR="001F2A13" w:rsidRDefault="001F2A13"/>
      </w:docPartBody>
    </w:docPart>
    <w:docPart>
      <w:docPartPr>
        <w:name w:val="B33C3B3B57A048E7A27D5F9D83FB8D1F"/>
        <w:category>
          <w:name w:val="General"/>
          <w:gallery w:val="placeholder"/>
        </w:category>
        <w:types>
          <w:type w:val="bbPlcHdr"/>
        </w:types>
        <w:behaviors>
          <w:behavior w:val="content"/>
        </w:behaviors>
        <w:guid w:val="{00B0058F-F942-4F02-9044-62F7E602312D}"/>
      </w:docPartPr>
      <w:docPartBody>
        <w:p w:rsidR="001F2A13" w:rsidRDefault="001F2A13"/>
      </w:docPartBody>
    </w:docPart>
    <w:docPart>
      <w:docPartPr>
        <w:name w:val="4727717B7BFC4046A3E1D330FEA21EFB"/>
        <w:category>
          <w:name w:val="General"/>
          <w:gallery w:val="placeholder"/>
        </w:category>
        <w:types>
          <w:type w:val="bbPlcHdr"/>
        </w:types>
        <w:behaviors>
          <w:behavior w:val="content"/>
        </w:behaviors>
        <w:guid w:val="{26B7E4B8-CBCC-4784-9229-235C1F1FBF94}"/>
      </w:docPartPr>
      <w:docPartBody>
        <w:p w:rsidR="001F2A13" w:rsidRDefault="001F2A13"/>
      </w:docPartBody>
    </w:docPart>
    <w:docPart>
      <w:docPartPr>
        <w:name w:val="9CDA3329AF58469F9C733C84C4ABC208"/>
        <w:category>
          <w:name w:val="General"/>
          <w:gallery w:val="placeholder"/>
        </w:category>
        <w:types>
          <w:type w:val="bbPlcHdr"/>
        </w:types>
        <w:behaviors>
          <w:behavior w:val="content"/>
        </w:behaviors>
        <w:guid w:val="{7E5F1092-4CF7-474D-8A0E-1224E290A58B}"/>
      </w:docPartPr>
      <w:docPartBody>
        <w:p w:rsidR="001F2A13" w:rsidRDefault="001F2A13"/>
      </w:docPartBody>
    </w:docPart>
    <w:docPart>
      <w:docPartPr>
        <w:name w:val="22BBE5C935AA4441AD91759582103C15"/>
        <w:category>
          <w:name w:val="General"/>
          <w:gallery w:val="placeholder"/>
        </w:category>
        <w:types>
          <w:type w:val="bbPlcHdr"/>
        </w:types>
        <w:behaviors>
          <w:behavior w:val="content"/>
        </w:behaviors>
        <w:guid w:val="{3E8B9AF1-BA8E-437D-AF0B-2567D28CF32F}"/>
      </w:docPartPr>
      <w:docPartBody>
        <w:p w:rsidR="001F2A13" w:rsidRDefault="001F2A13"/>
      </w:docPartBody>
    </w:docPart>
    <w:docPart>
      <w:docPartPr>
        <w:name w:val="98355EAD92714FA68AD66E4929673548"/>
        <w:category>
          <w:name w:val="General"/>
          <w:gallery w:val="placeholder"/>
        </w:category>
        <w:types>
          <w:type w:val="bbPlcHdr"/>
        </w:types>
        <w:behaviors>
          <w:behavior w:val="content"/>
        </w:behaviors>
        <w:guid w:val="{D99336C4-DFFA-4225-B350-730392473AD9}"/>
      </w:docPartPr>
      <w:docPartBody>
        <w:p w:rsidR="001F2A13" w:rsidRDefault="001F2A13"/>
      </w:docPartBody>
    </w:docPart>
    <w:docPart>
      <w:docPartPr>
        <w:name w:val="754E75E59EB14A3DB6E02CC304B3E1DD"/>
        <w:category>
          <w:name w:val="General"/>
          <w:gallery w:val="placeholder"/>
        </w:category>
        <w:types>
          <w:type w:val="bbPlcHdr"/>
        </w:types>
        <w:behaviors>
          <w:behavior w:val="content"/>
        </w:behaviors>
        <w:guid w:val="{14D02E4C-ADA8-4ED5-8E20-6035D225CB80}"/>
      </w:docPartPr>
      <w:docPartBody>
        <w:p w:rsidR="001F2A13" w:rsidRDefault="001F2A13"/>
      </w:docPartBody>
    </w:docPart>
    <w:docPart>
      <w:docPartPr>
        <w:name w:val="A9E2EB4A71CF49CBB8B50F704BADB855"/>
        <w:category>
          <w:name w:val="General"/>
          <w:gallery w:val="placeholder"/>
        </w:category>
        <w:types>
          <w:type w:val="bbPlcHdr"/>
        </w:types>
        <w:behaviors>
          <w:behavior w:val="content"/>
        </w:behaviors>
        <w:guid w:val="{7609D4E2-E460-41FD-8B8B-21947EE438DA}"/>
      </w:docPartPr>
      <w:docPartBody>
        <w:p w:rsidR="001F2A13" w:rsidRDefault="001F2A13"/>
      </w:docPartBody>
    </w:docPart>
    <w:docPart>
      <w:docPartPr>
        <w:name w:val="87AB1670574F417AAFE564DB235142C6"/>
        <w:category>
          <w:name w:val="General"/>
          <w:gallery w:val="placeholder"/>
        </w:category>
        <w:types>
          <w:type w:val="bbPlcHdr"/>
        </w:types>
        <w:behaviors>
          <w:behavior w:val="content"/>
        </w:behaviors>
        <w:guid w:val="{BB4C6A5C-C1FF-4192-8769-2A56A8AA854D}"/>
      </w:docPartPr>
      <w:docPartBody>
        <w:p w:rsidR="001F2A13" w:rsidRDefault="001F2A13"/>
      </w:docPartBody>
    </w:docPart>
    <w:docPart>
      <w:docPartPr>
        <w:name w:val="C505812DBB6844CAAEC164063D6F9F9E"/>
        <w:category>
          <w:name w:val="General"/>
          <w:gallery w:val="placeholder"/>
        </w:category>
        <w:types>
          <w:type w:val="bbPlcHdr"/>
        </w:types>
        <w:behaviors>
          <w:behavior w:val="content"/>
        </w:behaviors>
        <w:guid w:val="{A61342A6-8CB2-4A2D-B091-1412AA0CB3EE}"/>
      </w:docPartPr>
      <w:docPartBody>
        <w:p w:rsidR="001F2A13" w:rsidRDefault="001F2A13"/>
      </w:docPartBody>
    </w:docPart>
    <w:docPart>
      <w:docPartPr>
        <w:name w:val="A7B343061A6F4AA8BFD8D4B64AD1D41B"/>
        <w:category>
          <w:name w:val="General"/>
          <w:gallery w:val="placeholder"/>
        </w:category>
        <w:types>
          <w:type w:val="bbPlcHdr"/>
        </w:types>
        <w:behaviors>
          <w:behavior w:val="content"/>
        </w:behaviors>
        <w:guid w:val="{AD6D86C2-3F4E-4ED5-97CA-CFD4C0A27DD1}"/>
      </w:docPartPr>
      <w:docPartBody>
        <w:p w:rsidR="001F2A13" w:rsidRDefault="001F2A13"/>
      </w:docPartBody>
    </w:docPart>
    <w:docPart>
      <w:docPartPr>
        <w:name w:val="3B0544E816FC49ADB6FAABBAB5C683C3"/>
        <w:category>
          <w:name w:val="General"/>
          <w:gallery w:val="placeholder"/>
        </w:category>
        <w:types>
          <w:type w:val="bbPlcHdr"/>
        </w:types>
        <w:behaviors>
          <w:behavior w:val="content"/>
        </w:behaviors>
        <w:guid w:val="{228131DB-DEEA-462A-94AD-52C0F5B8E75A}"/>
      </w:docPartPr>
      <w:docPartBody>
        <w:p w:rsidR="001F2A13" w:rsidRDefault="001F2A13"/>
      </w:docPartBody>
    </w:docPart>
    <w:docPart>
      <w:docPartPr>
        <w:name w:val="ADAED0BAC8B247A5A36F666C143A899E"/>
        <w:category>
          <w:name w:val="General"/>
          <w:gallery w:val="placeholder"/>
        </w:category>
        <w:types>
          <w:type w:val="bbPlcHdr"/>
        </w:types>
        <w:behaviors>
          <w:behavior w:val="content"/>
        </w:behaviors>
        <w:guid w:val="{F51FDC12-F5E1-4CAE-8065-B44BBB211F83}"/>
      </w:docPartPr>
      <w:docPartBody>
        <w:p w:rsidR="001F2A13" w:rsidRDefault="001F2A13"/>
      </w:docPartBody>
    </w:docPart>
    <w:docPart>
      <w:docPartPr>
        <w:name w:val="BD929469F8B54F0A83351B8D94941296"/>
        <w:category>
          <w:name w:val="General"/>
          <w:gallery w:val="placeholder"/>
        </w:category>
        <w:types>
          <w:type w:val="bbPlcHdr"/>
        </w:types>
        <w:behaviors>
          <w:behavior w:val="content"/>
        </w:behaviors>
        <w:guid w:val="{3244EF76-33E3-4DE9-A1D9-7E35D4ECF380}"/>
      </w:docPartPr>
      <w:docPartBody>
        <w:p w:rsidR="001F2A13" w:rsidRDefault="001F2A13"/>
      </w:docPartBody>
    </w:docPart>
    <w:docPart>
      <w:docPartPr>
        <w:name w:val="F2CADC2E042548888972764F345FF5D6"/>
        <w:category>
          <w:name w:val="General"/>
          <w:gallery w:val="placeholder"/>
        </w:category>
        <w:types>
          <w:type w:val="bbPlcHdr"/>
        </w:types>
        <w:behaviors>
          <w:behavior w:val="content"/>
        </w:behaviors>
        <w:guid w:val="{41770DC0-3887-4FFD-B313-6F1BD3F725EE}"/>
      </w:docPartPr>
      <w:docPartBody>
        <w:p w:rsidR="001F2A13" w:rsidRDefault="001F2A13"/>
      </w:docPartBody>
    </w:docPart>
    <w:docPart>
      <w:docPartPr>
        <w:name w:val="F6DCB57A2B014E14859C7933E57B5E22"/>
        <w:category>
          <w:name w:val="General"/>
          <w:gallery w:val="placeholder"/>
        </w:category>
        <w:types>
          <w:type w:val="bbPlcHdr"/>
        </w:types>
        <w:behaviors>
          <w:behavior w:val="content"/>
        </w:behaviors>
        <w:guid w:val="{D2C50694-871E-4D05-9070-AF7355C511AA}"/>
      </w:docPartPr>
      <w:docPartBody>
        <w:p w:rsidR="001F2A13" w:rsidRDefault="001F2A13"/>
      </w:docPartBody>
    </w:docPart>
    <w:docPart>
      <w:docPartPr>
        <w:name w:val="54F3DC29D5FA452C86CB3E7637342FFC"/>
        <w:category>
          <w:name w:val="General"/>
          <w:gallery w:val="placeholder"/>
        </w:category>
        <w:types>
          <w:type w:val="bbPlcHdr"/>
        </w:types>
        <w:behaviors>
          <w:behavior w:val="content"/>
        </w:behaviors>
        <w:guid w:val="{67AF0806-CC1C-49CC-9411-EF88635B2B21}"/>
      </w:docPartPr>
      <w:docPartBody>
        <w:p w:rsidR="001F2A13" w:rsidRDefault="001F2A13"/>
      </w:docPartBody>
    </w:docPart>
    <w:docPart>
      <w:docPartPr>
        <w:name w:val="A0B42EAE3B164350AA610D34B429A3E0"/>
        <w:category>
          <w:name w:val="General"/>
          <w:gallery w:val="placeholder"/>
        </w:category>
        <w:types>
          <w:type w:val="bbPlcHdr"/>
        </w:types>
        <w:behaviors>
          <w:behavior w:val="content"/>
        </w:behaviors>
        <w:guid w:val="{5E784DF3-0A5C-4194-930E-3E09D9A5CED4}"/>
      </w:docPartPr>
      <w:docPartBody>
        <w:p w:rsidR="001F2A13" w:rsidRDefault="001F2A13"/>
      </w:docPartBody>
    </w:docPart>
    <w:docPart>
      <w:docPartPr>
        <w:name w:val="BA39A2BB9EB24F47B186CE7A1AC1D959"/>
        <w:category>
          <w:name w:val="General"/>
          <w:gallery w:val="placeholder"/>
        </w:category>
        <w:types>
          <w:type w:val="bbPlcHdr"/>
        </w:types>
        <w:behaviors>
          <w:behavior w:val="content"/>
        </w:behaviors>
        <w:guid w:val="{ECD5FAA6-1FBC-46FF-954A-0C8E78FF8044}"/>
      </w:docPartPr>
      <w:docPartBody>
        <w:p w:rsidR="001F2A13" w:rsidRDefault="001F2A13"/>
      </w:docPartBody>
    </w:docPart>
    <w:docPart>
      <w:docPartPr>
        <w:name w:val="93D80FA683E14D3D98766BC5B1BA2CCD"/>
        <w:category>
          <w:name w:val="General"/>
          <w:gallery w:val="placeholder"/>
        </w:category>
        <w:types>
          <w:type w:val="bbPlcHdr"/>
        </w:types>
        <w:behaviors>
          <w:behavior w:val="content"/>
        </w:behaviors>
        <w:guid w:val="{2410BA36-A52F-489F-BB41-7534ED8CA2FE}"/>
      </w:docPartPr>
      <w:docPartBody>
        <w:p w:rsidR="001F2A13" w:rsidRDefault="001F2A13"/>
      </w:docPartBody>
    </w:docPart>
    <w:docPart>
      <w:docPartPr>
        <w:name w:val="D0ADCA329A934A28A595E2F600A0F2A7"/>
        <w:category>
          <w:name w:val="General"/>
          <w:gallery w:val="placeholder"/>
        </w:category>
        <w:types>
          <w:type w:val="bbPlcHdr"/>
        </w:types>
        <w:behaviors>
          <w:behavior w:val="content"/>
        </w:behaviors>
        <w:guid w:val="{3733E42A-E1F5-4DF4-B8DF-10768DB719FC}"/>
      </w:docPartPr>
      <w:docPartBody>
        <w:p w:rsidR="001F2A13" w:rsidRDefault="001F2A13"/>
      </w:docPartBody>
    </w:docPart>
    <w:docPart>
      <w:docPartPr>
        <w:name w:val="7FDB101C8B2047598D4C943CF0B439F8"/>
        <w:category>
          <w:name w:val="General"/>
          <w:gallery w:val="placeholder"/>
        </w:category>
        <w:types>
          <w:type w:val="bbPlcHdr"/>
        </w:types>
        <w:behaviors>
          <w:behavior w:val="content"/>
        </w:behaviors>
        <w:guid w:val="{A2CE56E5-3A4B-443A-BD97-F5BC98C0CB80}"/>
      </w:docPartPr>
      <w:docPartBody>
        <w:p w:rsidR="001F2A13" w:rsidRDefault="001F2A13"/>
      </w:docPartBody>
    </w:docPart>
    <w:docPart>
      <w:docPartPr>
        <w:name w:val="DDD8C29DDEFE4C63B1ABC4EE1DBA0B79"/>
        <w:category>
          <w:name w:val="General"/>
          <w:gallery w:val="placeholder"/>
        </w:category>
        <w:types>
          <w:type w:val="bbPlcHdr"/>
        </w:types>
        <w:behaviors>
          <w:behavior w:val="content"/>
        </w:behaviors>
        <w:guid w:val="{1FCE1D28-06FF-4659-A82A-C5F1C8037DC3}"/>
      </w:docPartPr>
      <w:docPartBody>
        <w:p w:rsidR="001F2A13" w:rsidRDefault="001F2A13"/>
      </w:docPartBody>
    </w:docPart>
    <w:docPart>
      <w:docPartPr>
        <w:name w:val="616F0D55D8844FA0977D9E45E2154EBA"/>
        <w:category>
          <w:name w:val="General"/>
          <w:gallery w:val="placeholder"/>
        </w:category>
        <w:types>
          <w:type w:val="bbPlcHdr"/>
        </w:types>
        <w:behaviors>
          <w:behavior w:val="content"/>
        </w:behaviors>
        <w:guid w:val="{5F66976A-32EF-4170-B841-C15215F6EE8E}"/>
      </w:docPartPr>
      <w:docPartBody>
        <w:p w:rsidR="001F2A13" w:rsidRDefault="001F2A13"/>
      </w:docPartBody>
    </w:docPart>
    <w:docPart>
      <w:docPartPr>
        <w:name w:val="C75781A63E684A90AE87CA7395B2F0F6"/>
        <w:category>
          <w:name w:val="General"/>
          <w:gallery w:val="placeholder"/>
        </w:category>
        <w:types>
          <w:type w:val="bbPlcHdr"/>
        </w:types>
        <w:behaviors>
          <w:behavior w:val="content"/>
        </w:behaviors>
        <w:guid w:val="{26467A83-5151-437D-B497-61BE2BD9996E}"/>
      </w:docPartPr>
      <w:docPartBody>
        <w:p w:rsidR="001F2A13" w:rsidRDefault="001F2A13"/>
      </w:docPartBody>
    </w:docPart>
    <w:docPart>
      <w:docPartPr>
        <w:name w:val="14D5C673A79F4F4CA5903951C5DB6FB0"/>
        <w:category>
          <w:name w:val="General"/>
          <w:gallery w:val="placeholder"/>
        </w:category>
        <w:types>
          <w:type w:val="bbPlcHdr"/>
        </w:types>
        <w:behaviors>
          <w:behavior w:val="content"/>
        </w:behaviors>
        <w:guid w:val="{4D50E0A3-E934-4AAF-8CA6-6ECB825BC4C0}"/>
      </w:docPartPr>
      <w:docPartBody>
        <w:p w:rsidR="001F2A13" w:rsidRDefault="001F2A13"/>
      </w:docPartBody>
    </w:docPart>
    <w:docPart>
      <w:docPartPr>
        <w:name w:val="5FFF72739FE643BCA6BC890521B37176"/>
        <w:category>
          <w:name w:val="General"/>
          <w:gallery w:val="placeholder"/>
        </w:category>
        <w:types>
          <w:type w:val="bbPlcHdr"/>
        </w:types>
        <w:behaviors>
          <w:behavior w:val="content"/>
        </w:behaviors>
        <w:guid w:val="{1E53D11A-B4ED-464B-9640-CCA656773439}"/>
      </w:docPartPr>
      <w:docPartBody>
        <w:p w:rsidR="001F2A13" w:rsidRDefault="001F2A13"/>
      </w:docPartBody>
    </w:docPart>
    <w:docPart>
      <w:docPartPr>
        <w:name w:val="96CFF2C74CCD4990851018EFAE073EC2"/>
        <w:category>
          <w:name w:val="General"/>
          <w:gallery w:val="placeholder"/>
        </w:category>
        <w:types>
          <w:type w:val="bbPlcHdr"/>
        </w:types>
        <w:behaviors>
          <w:behavior w:val="content"/>
        </w:behaviors>
        <w:guid w:val="{AFF983D2-3DC0-4409-882A-553C9A5E1D24}"/>
      </w:docPartPr>
      <w:docPartBody>
        <w:p w:rsidR="001F2A13" w:rsidRDefault="001F2A13"/>
      </w:docPartBody>
    </w:docPart>
    <w:docPart>
      <w:docPartPr>
        <w:name w:val="375D3325C9454475847667F0881D7434"/>
        <w:category>
          <w:name w:val="General"/>
          <w:gallery w:val="placeholder"/>
        </w:category>
        <w:types>
          <w:type w:val="bbPlcHdr"/>
        </w:types>
        <w:behaviors>
          <w:behavior w:val="content"/>
        </w:behaviors>
        <w:guid w:val="{62E80E0F-9599-4132-9174-E1EE7C8383F8}"/>
      </w:docPartPr>
      <w:docPartBody>
        <w:p w:rsidR="001F2A13" w:rsidRDefault="001F2A13"/>
      </w:docPartBody>
    </w:docPart>
    <w:docPart>
      <w:docPartPr>
        <w:name w:val="6E0DB87687DE4A0D9F544C1BAEAFFC85"/>
        <w:category>
          <w:name w:val="General"/>
          <w:gallery w:val="placeholder"/>
        </w:category>
        <w:types>
          <w:type w:val="bbPlcHdr"/>
        </w:types>
        <w:behaviors>
          <w:behavior w:val="content"/>
        </w:behaviors>
        <w:guid w:val="{702B4577-7547-4904-8B33-3EBA69ECA1FF}"/>
      </w:docPartPr>
      <w:docPartBody>
        <w:p w:rsidR="001F2A13" w:rsidRDefault="001F2A13"/>
      </w:docPartBody>
    </w:docPart>
    <w:docPart>
      <w:docPartPr>
        <w:name w:val="F174B87CAE0243BBAB1F7734C10AFDFE"/>
        <w:category>
          <w:name w:val="General"/>
          <w:gallery w:val="placeholder"/>
        </w:category>
        <w:types>
          <w:type w:val="bbPlcHdr"/>
        </w:types>
        <w:behaviors>
          <w:behavior w:val="content"/>
        </w:behaviors>
        <w:guid w:val="{E34F43BF-8B8A-4E97-A200-E2D979D3FE03}"/>
      </w:docPartPr>
      <w:docPartBody>
        <w:p w:rsidR="001F2A13" w:rsidRDefault="001F2A13"/>
      </w:docPartBody>
    </w:docPart>
    <w:docPart>
      <w:docPartPr>
        <w:name w:val="A0812C15DD6A4B5EA437BC756FD472DB"/>
        <w:category>
          <w:name w:val="General"/>
          <w:gallery w:val="placeholder"/>
        </w:category>
        <w:types>
          <w:type w:val="bbPlcHdr"/>
        </w:types>
        <w:behaviors>
          <w:behavior w:val="content"/>
        </w:behaviors>
        <w:guid w:val="{6D4D2F2D-A75A-4282-9B56-0F50A8367039}"/>
      </w:docPartPr>
      <w:docPartBody>
        <w:p w:rsidR="001F2A13" w:rsidRDefault="001F2A13"/>
      </w:docPartBody>
    </w:docPart>
    <w:docPart>
      <w:docPartPr>
        <w:name w:val="FF68D3FC4F4D432CAE2890D9DF725935"/>
        <w:category>
          <w:name w:val="General"/>
          <w:gallery w:val="placeholder"/>
        </w:category>
        <w:types>
          <w:type w:val="bbPlcHdr"/>
        </w:types>
        <w:behaviors>
          <w:behavior w:val="content"/>
        </w:behaviors>
        <w:guid w:val="{2CED2A70-652D-4FEA-8BF4-6558044B78B0}"/>
      </w:docPartPr>
      <w:docPartBody>
        <w:p w:rsidR="001F2A13" w:rsidRDefault="001F2A13"/>
      </w:docPartBody>
    </w:docPart>
    <w:docPart>
      <w:docPartPr>
        <w:name w:val="D5F5F4BDFA1E4FF7A69D067723C133AF"/>
        <w:category>
          <w:name w:val="General"/>
          <w:gallery w:val="placeholder"/>
        </w:category>
        <w:types>
          <w:type w:val="bbPlcHdr"/>
        </w:types>
        <w:behaviors>
          <w:behavior w:val="content"/>
        </w:behaviors>
        <w:guid w:val="{18E20DE8-DA50-48B0-A4EC-9A42A1C3080E}"/>
      </w:docPartPr>
      <w:docPartBody>
        <w:p w:rsidR="001F2A13" w:rsidRDefault="001F2A13"/>
      </w:docPartBody>
    </w:docPart>
    <w:docPart>
      <w:docPartPr>
        <w:name w:val="D099EE1F13D24367A712C85E1F15B55F"/>
        <w:category>
          <w:name w:val="General"/>
          <w:gallery w:val="placeholder"/>
        </w:category>
        <w:types>
          <w:type w:val="bbPlcHdr"/>
        </w:types>
        <w:behaviors>
          <w:behavior w:val="content"/>
        </w:behaviors>
        <w:guid w:val="{E99C81BF-A918-48DA-B632-518E8E319BBA}"/>
      </w:docPartPr>
      <w:docPartBody>
        <w:p w:rsidR="001F2A13" w:rsidRDefault="001F2A13"/>
      </w:docPartBody>
    </w:docPart>
    <w:docPart>
      <w:docPartPr>
        <w:name w:val="43BC13138AB14EB68037A8021D05DC2D"/>
        <w:category>
          <w:name w:val="General"/>
          <w:gallery w:val="placeholder"/>
        </w:category>
        <w:types>
          <w:type w:val="bbPlcHdr"/>
        </w:types>
        <w:behaviors>
          <w:behavior w:val="content"/>
        </w:behaviors>
        <w:guid w:val="{FEAD29C6-8320-4BB5-9C67-3E641C30427E}"/>
      </w:docPartPr>
      <w:docPartBody>
        <w:p w:rsidR="001F2A13" w:rsidRDefault="001F2A13"/>
      </w:docPartBody>
    </w:docPart>
    <w:docPart>
      <w:docPartPr>
        <w:name w:val="F73986F34A7949498B3EE1AF7F978ED3"/>
        <w:category>
          <w:name w:val="General"/>
          <w:gallery w:val="placeholder"/>
        </w:category>
        <w:types>
          <w:type w:val="bbPlcHdr"/>
        </w:types>
        <w:behaviors>
          <w:behavior w:val="content"/>
        </w:behaviors>
        <w:guid w:val="{425B5E68-8ED9-4273-ACF2-39126FCB2651}"/>
      </w:docPartPr>
      <w:docPartBody>
        <w:p w:rsidR="001F2A13" w:rsidRDefault="001F2A13"/>
      </w:docPartBody>
    </w:docPart>
    <w:docPart>
      <w:docPartPr>
        <w:name w:val="FFEB3B0B86EB4E11AC2A953E31BEEE25"/>
        <w:category>
          <w:name w:val="General"/>
          <w:gallery w:val="placeholder"/>
        </w:category>
        <w:types>
          <w:type w:val="bbPlcHdr"/>
        </w:types>
        <w:behaviors>
          <w:behavior w:val="content"/>
        </w:behaviors>
        <w:guid w:val="{0BA94495-160B-4C2F-9A37-2A581F555A27}"/>
      </w:docPartPr>
      <w:docPartBody>
        <w:p w:rsidR="001F2A13" w:rsidRDefault="001F2A13"/>
      </w:docPartBody>
    </w:docPart>
    <w:docPart>
      <w:docPartPr>
        <w:name w:val="BFB1BF7251174D3994C2F50F3578F793"/>
        <w:category>
          <w:name w:val="General"/>
          <w:gallery w:val="placeholder"/>
        </w:category>
        <w:types>
          <w:type w:val="bbPlcHdr"/>
        </w:types>
        <w:behaviors>
          <w:behavior w:val="content"/>
        </w:behaviors>
        <w:guid w:val="{71864095-44B0-4518-81CD-5EB69425E522}"/>
      </w:docPartPr>
      <w:docPartBody>
        <w:p w:rsidR="001F2A13" w:rsidRDefault="001F2A13"/>
      </w:docPartBody>
    </w:docPart>
    <w:docPart>
      <w:docPartPr>
        <w:name w:val="F391C877C77F4700B141AF487BA35A38"/>
        <w:category>
          <w:name w:val="General"/>
          <w:gallery w:val="placeholder"/>
        </w:category>
        <w:types>
          <w:type w:val="bbPlcHdr"/>
        </w:types>
        <w:behaviors>
          <w:behavior w:val="content"/>
        </w:behaviors>
        <w:guid w:val="{70347584-4400-4250-BF44-DE99B242F176}"/>
      </w:docPartPr>
      <w:docPartBody>
        <w:p w:rsidR="001F2A13" w:rsidRDefault="001F2A13"/>
      </w:docPartBody>
    </w:docPart>
    <w:docPart>
      <w:docPartPr>
        <w:name w:val="007D68117FA2454893BB7620CEDAC5F8"/>
        <w:category>
          <w:name w:val="General"/>
          <w:gallery w:val="placeholder"/>
        </w:category>
        <w:types>
          <w:type w:val="bbPlcHdr"/>
        </w:types>
        <w:behaviors>
          <w:behavior w:val="content"/>
        </w:behaviors>
        <w:guid w:val="{6B8AD54C-6482-4DEE-9BDE-BAC5FBA5677D}"/>
      </w:docPartPr>
      <w:docPartBody>
        <w:p w:rsidR="001F2A13" w:rsidRDefault="001F2A13"/>
      </w:docPartBody>
    </w:docPart>
    <w:docPart>
      <w:docPartPr>
        <w:name w:val="A394A601944140FB979B015AA354E988"/>
        <w:category>
          <w:name w:val="General"/>
          <w:gallery w:val="placeholder"/>
        </w:category>
        <w:types>
          <w:type w:val="bbPlcHdr"/>
        </w:types>
        <w:behaviors>
          <w:behavior w:val="content"/>
        </w:behaviors>
        <w:guid w:val="{64B1E6ED-C242-426D-A098-7044B7D4D56D}"/>
      </w:docPartPr>
      <w:docPartBody>
        <w:p w:rsidR="001F2A13" w:rsidRDefault="001F2A13"/>
      </w:docPartBody>
    </w:docPart>
    <w:docPart>
      <w:docPartPr>
        <w:name w:val="61F8E48EFBA04066A241A9D433991D93"/>
        <w:category>
          <w:name w:val="General"/>
          <w:gallery w:val="placeholder"/>
        </w:category>
        <w:types>
          <w:type w:val="bbPlcHdr"/>
        </w:types>
        <w:behaviors>
          <w:behavior w:val="content"/>
        </w:behaviors>
        <w:guid w:val="{401485FC-2D97-4D99-8558-564E2D40F5B6}"/>
      </w:docPartPr>
      <w:docPartBody>
        <w:p w:rsidR="001F2A13" w:rsidRDefault="001F2A13"/>
      </w:docPartBody>
    </w:docPart>
    <w:docPart>
      <w:docPartPr>
        <w:name w:val="9B6F71CFE95C4148BBD5B0E296FAE6D5"/>
        <w:category>
          <w:name w:val="General"/>
          <w:gallery w:val="placeholder"/>
        </w:category>
        <w:types>
          <w:type w:val="bbPlcHdr"/>
        </w:types>
        <w:behaviors>
          <w:behavior w:val="content"/>
        </w:behaviors>
        <w:guid w:val="{82FC7CAD-AEB7-4A7D-ACE9-A7B64B7E7BA5}"/>
      </w:docPartPr>
      <w:docPartBody>
        <w:p w:rsidR="001F2A13" w:rsidRDefault="001F2A13"/>
      </w:docPartBody>
    </w:docPart>
    <w:docPart>
      <w:docPartPr>
        <w:name w:val="448812B7300547D6BCDB004944D41BBF"/>
        <w:category>
          <w:name w:val="General"/>
          <w:gallery w:val="placeholder"/>
        </w:category>
        <w:types>
          <w:type w:val="bbPlcHdr"/>
        </w:types>
        <w:behaviors>
          <w:behavior w:val="content"/>
        </w:behaviors>
        <w:guid w:val="{CCC47878-F2B3-4DCF-A88F-CA5B6F7784D1}"/>
      </w:docPartPr>
      <w:docPartBody>
        <w:p w:rsidR="001F2A13" w:rsidRDefault="001F2A13"/>
      </w:docPartBody>
    </w:docPart>
    <w:docPart>
      <w:docPartPr>
        <w:name w:val="FD0C3EFDDD3A4A14A11807C73C5006EC"/>
        <w:category>
          <w:name w:val="General"/>
          <w:gallery w:val="placeholder"/>
        </w:category>
        <w:types>
          <w:type w:val="bbPlcHdr"/>
        </w:types>
        <w:behaviors>
          <w:behavior w:val="content"/>
        </w:behaviors>
        <w:guid w:val="{8B3EAF64-858C-429A-AD52-AAA68F4BC1BA}"/>
      </w:docPartPr>
      <w:docPartBody>
        <w:p w:rsidR="001F2A13" w:rsidRDefault="001F2A13"/>
      </w:docPartBody>
    </w:docPart>
    <w:docPart>
      <w:docPartPr>
        <w:name w:val="DAA19D59E022454AB0092D0EB341D621"/>
        <w:category>
          <w:name w:val="General"/>
          <w:gallery w:val="placeholder"/>
        </w:category>
        <w:types>
          <w:type w:val="bbPlcHdr"/>
        </w:types>
        <w:behaviors>
          <w:behavior w:val="content"/>
        </w:behaviors>
        <w:guid w:val="{F2DEE4A1-827E-4E3A-A253-9891A9C83884}"/>
      </w:docPartPr>
      <w:docPartBody>
        <w:p w:rsidR="001F2A13" w:rsidRDefault="001F2A13"/>
      </w:docPartBody>
    </w:docPart>
    <w:docPart>
      <w:docPartPr>
        <w:name w:val="5D09090E609B4038B578D64B2D905A1B"/>
        <w:category>
          <w:name w:val="General"/>
          <w:gallery w:val="placeholder"/>
        </w:category>
        <w:types>
          <w:type w:val="bbPlcHdr"/>
        </w:types>
        <w:behaviors>
          <w:behavior w:val="content"/>
        </w:behaviors>
        <w:guid w:val="{B15DDD96-3C8E-4B72-BC66-6266A4BB4D28}"/>
      </w:docPartPr>
      <w:docPartBody>
        <w:p w:rsidR="001F2A13" w:rsidRDefault="001F2A13"/>
      </w:docPartBody>
    </w:docPart>
    <w:docPart>
      <w:docPartPr>
        <w:name w:val="C6EEC2BEEB3549028A0F5A9B8548B6B6"/>
        <w:category>
          <w:name w:val="General"/>
          <w:gallery w:val="placeholder"/>
        </w:category>
        <w:types>
          <w:type w:val="bbPlcHdr"/>
        </w:types>
        <w:behaviors>
          <w:behavior w:val="content"/>
        </w:behaviors>
        <w:guid w:val="{4D3399DC-0792-4E4B-9F55-F3F5D49C1A46}"/>
      </w:docPartPr>
      <w:docPartBody>
        <w:p w:rsidR="001F2A13" w:rsidRDefault="001F2A13"/>
      </w:docPartBody>
    </w:docPart>
    <w:docPart>
      <w:docPartPr>
        <w:name w:val="0FB7D0DD99264C2CB70983F95C274DCA"/>
        <w:category>
          <w:name w:val="General"/>
          <w:gallery w:val="placeholder"/>
        </w:category>
        <w:types>
          <w:type w:val="bbPlcHdr"/>
        </w:types>
        <w:behaviors>
          <w:behavior w:val="content"/>
        </w:behaviors>
        <w:guid w:val="{30C598D4-4377-42C2-9D71-906D79B14261}"/>
      </w:docPartPr>
      <w:docPartBody>
        <w:p w:rsidR="001F2A13" w:rsidRDefault="001F2A13"/>
      </w:docPartBody>
    </w:docPart>
    <w:docPart>
      <w:docPartPr>
        <w:name w:val="757AB1DA76A341D1BC6D22728B7DB2B6"/>
        <w:category>
          <w:name w:val="General"/>
          <w:gallery w:val="placeholder"/>
        </w:category>
        <w:types>
          <w:type w:val="bbPlcHdr"/>
        </w:types>
        <w:behaviors>
          <w:behavior w:val="content"/>
        </w:behaviors>
        <w:guid w:val="{34E69C6A-91D0-4451-BA77-7BCFD43FC8F8}"/>
      </w:docPartPr>
      <w:docPartBody>
        <w:p w:rsidR="001F2A13" w:rsidRDefault="001F2A13"/>
      </w:docPartBody>
    </w:docPart>
    <w:docPart>
      <w:docPartPr>
        <w:name w:val="DBE7228FBD1440C09C0116A104C4F6BB"/>
        <w:category>
          <w:name w:val="General"/>
          <w:gallery w:val="placeholder"/>
        </w:category>
        <w:types>
          <w:type w:val="bbPlcHdr"/>
        </w:types>
        <w:behaviors>
          <w:behavior w:val="content"/>
        </w:behaviors>
        <w:guid w:val="{FAE87737-FDDE-43BF-8C01-F0630A37895A}"/>
      </w:docPartPr>
      <w:docPartBody>
        <w:p w:rsidR="001F2A13" w:rsidRDefault="001F2A13"/>
      </w:docPartBody>
    </w:docPart>
    <w:docPart>
      <w:docPartPr>
        <w:name w:val="82BE5C2B4A824F24B9A5A6A007795601"/>
        <w:category>
          <w:name w:val="General"/>
          <w:gallery w:val="placeholder"/>
        </w:category>
        <w:types>
          <w:type w:val="bbPlcHdr"/>
        </w:types>
        <w:behaviors>
          <w:behavior w:val="content"/>
        </w:behaviors>
        <w:guid w:val="{A0C6A6E0-8C04-4B86-9CDD-39CAAE1BF958}"/>
      </w:docPartPr>
      <w:docPartBody>
        <w:p w:rsidR="001F2A13" w:rsidRDefault="001F2A13"/>
      </w:docPartBody>
    </w:docPart>
    <w:docPart>
      <w:docPartPr>
        <w:name w:val="ACA24BBDA4C3466C8BAC5190D27E13CF"/>
        <w:category>
          <w:name w:val="General"/>
          <w:gallery w:val="placeholder"/>
        </w:category>
        <w:types>
          <w:type w:val="bbPlcHdr"/>
        </w:types>
        <w:behaviors>
          <w:behavior w:val="content"/>
        </w:behaviors>
        <w:guid w:val="{0579299C-56BB-4E09-BC31-1C3D1FEF9CD7}"/>
      </w:docPartPr>
      <w:docPartBody>
        <w:p w:rsidR="001F2A13" w:rsidRDefault="001F2A13"/>
      </w:docPartBody>
    </w:docPart>
    <w:docPart>
      <w:docPartPr>
        <w:name w:val="4ED4B426D8384842AAD92F86F456B905"/>
        <w:category>
          <w:name w:val="General"/>
          <w:gallery w:val="placeholder"/>
        </w:category>
        <w:types>
          <w:type w:val="bbPlcHdr"/>
        </w:types>
        <w:behaviors>
          <w:behavior w:val="content"/>
        </w:behaviors>
        <w:guid w:val="{26AA4EC0-12B1-4C77-9EB0-C6414868A65A}"/>
      </w:docPartPr>
      <w:docPartBody>
        <w:p w:rsidR="001F2A13" w:rsidRDefault="001F2A13"/>
      </w:docPartBody>
    </w:docPart>
    <w:docPart>
      <w:docPartPr>
        <w:name w:val="CB9A2FD8A3FE46769A72359C1C45A34B"/>
        <w:category>
          <w:name w:val="General"/>
          <w:gallery w:val="placeholder"/>
        </w:category>
        <w:types>
          <w:type w:val="bbPlcHdr"/>
        </w:types>
        <w:behaviors>
          <w:behavior w:val="content"/>
        </w:behaviors>
        <w:guid w:val="{07AF30F7-9C97-4447-B0A3-6F7492752A08}"/>
      </w:docPartPr>
      <w:docPartBody>
        <w:p w:rsidR="001F2A13" w:rsidRDefault="001F2A13"/>
      </w:docPartBody>
    </w:docPart>
    <w:docPart>
      <w:docPartPr>
        <w:name w:val="634A31A224CD47008DFEC7E9AF2A0386"/>
        <w:category>
          <w:name w:val="General"/>
          <w:gallery w:val="placeholder"/>
        </w:category>
        <w:types>
          <w:type w:val="bbPlcHdr"/>
        </w:types>
        <w:behaviors>
          <w:behavior w:val="content"/>
        </w:behaviors>
        <w:guid w:val="{8C6004FD-3215-4231-9197-D07CAD6339DB}"/>
      </w:docPartPr>
      <w:docPartBody>
        <w:p w:rsidR="001F2A13" w:rsidRDefault="001F2A13"/>
      </w:docPartBody>
    </w:docPart>
    <w:docPart>
      <w:docPartPr>
        <w:name w:val="FE76755C511144398DA413E887F19A77"/>
        <w:category>
          <w:name w:val="General"/>
          <w:gallery w:val="placeholder"/>
        </w:category>
        <w:types>
          <w:type w:val="bbPlcHdr"/>
        </w:types>
        <w:behaviors>
          <w:behavior w:val="content"/>
        </w:behaviors>
        <w:guid w:val="{8DEEF331-928C-4F10-81A6-34ED2987EF7C}"/>
      </w:docPartPr>
      <w:docPartBody>
        <w:p w:rsidR="001F2A13" w:rsidRDefault="001F2A13"/>
      </w:docPartBody>
    </w:docPart>
    <w:docPart>
      <w:docPartPr>
        <w:name w:val="AA0F67E9433A48A7805EF5D6D2196490"/>
        <w:category>
          <w:name w:val="General"/>
          <w:gallery w:val="placeholder"/>
        </w:category>
        <w:types>
          <w:type w:val="bbPlcHdr"/>
        </w:types>
        <w:behaviors>
          <w:behavior w:val="content"/>
        </w:behaviors>
        <w:guid w:val="{5CD35195-D37E-49A9-9A01-A46CB522D1A7}"/>
      </w:docPartPr>
      <w:docPartBody>
        <w:p w:rsidR="001F2A13" w:rsidRDefault="001F2A13"/>
      </w:docPartBody>
    </w:docPart>
    <w:docPart>
      <w:docPartPr>
        <w:name w:val="6337E9D3521E4BBCA6D819C061EB0D7E"/>
        <w:category>
          <w:name w:val="General"/>
          <w:gallery w:val="placeholder"/>
        </w:category>
        <w:types>
          <w:type w:val="bbPlcHdr"/>
        </w:types>
        <w:behaviors>
          <w:behavior w:val="content"/>
        </w:behaviors>
        <w:guid w:val="{E5F7D890-C311-4FC9-A0D2-CB414FAB6136}"/>
      </w:docPartPr>
      <w:docPartBody>
        <w:p w:rsidR="001F2A13" w:rsidRDefault="001F2A13"/>
      </w:docPartBody>
    </w:docPart>
    <w:docPart>
      <w:docPartPr>
        <w:name w:val="8BF7C8A438AC4E17A6E71989B2338E73"/>
        <w:category>
          <w:name w:val="General"/>
          <w:gallery w:val="placeholder"/>
        </w:category>
        <w:types>
          <w:type w:val="bbPlcHdr"/>
        </w:types>
        <w:behaviors>
          <w:behavior w:val="content"/>
        </w:behaviors>
        <w:guid w:val="{4979E5FA-CE26-4F3D-BBB4-D0B9F30E8DDF}"/>
      </w:docPartPr>
      <w:docPartBody>
        <w:p w:rsidR="001F2A13" w:rsidRDefault="001F2A13"/>
      </w:docPartBody>
    </w:docPart>
    <w:docPart>
      <w:docPartPr>
        <w:name w:val="3378A8197A6A4DEBAC45BF3C097C0D84"/>
        <w:category>
          <w:name w:val="General"/>
          <w:gallery w:val="placeholder"/>
        </w:category>
        <w:types>
          <w:type w:val="bbPlcHdr"/>
        </w:types>
        <w:behaviors>
          <w:behavior w:val="content"/>
        </w:behaviors>
        <w:guid w:val="{6F1C45E6-CE84-4D4B-9476-CEEBA195F0F5}"/>
      </w:docPartPr>
      <w:docPartBody>
        <w:p w:rsidR="001F2A13" w:rsidRDefault="001F2A13"/>
      </w:docPartBody>
    </w:docPart>
    <w:docPart>
      <w:docPartPr>
        <w:name w:val="487EFC8DD4AD422ABBB04FAAD9592F76"/>
        <w:category>
          <w:name w:val="General"/>
          <w:gallery w:val="placeholder"/>
        </w:category>
        <w:types>
          <w:type w:val="bbPlcHdr"/>
        </w:types>
        <w:behaviors>
          <w:behavior w:val="content"/>
        </w:behaviors>
        <w:guid w:val="{E4F5A873-66CB-4F43-BDF5-4C03D873DB5C}"/>
      </w:docPartPr>
      <w:docPartBody>
        <w:p w:rsidR="001F2A13" w:rsidRDefault="001F2A13"/>
      </w:docPartBody>
    </w:docPart>
    <w:docPart>
      <w:docPartPr>
        <w:name w:val="BE4B827A14AA4B61A1101F768B766F58"/>
        <w:category>
          <w:name w:val="General"/>
          <w:gallery w:val="placeholder"/>
        </w:category>
        <w:types>
          <w:type w:val="bbPlcHdr"/>
        </w:types>
        <w:behaviors>
          <w:behavior w:val="content"/>
        </w:behaviors>
        <w:guid w:val="{6863FBB3-A86B-4D4A-801B-893017CB9E82}"/>
      </w:docPartPr>
      <w:docPartBody>
        <w:p w:rsidR="001F2A13" w:rsidRDefault="001F2A13"/>
      </w:docPartBody>
    </w:docPart>
    <w:docPart>
      <w:docPartPr>
        <w:name w:val="D7128AC2EAF044C8A6B14B42EB48B3B4"/>
        <w:category>
          <w:name w:val="General"/>
          <w:gallery w:val="placeholder"/>
        </w:category>
        <w:types>
          <w:type w:val="bbPlcHdr"/>
        </w:types>
        <w:behaviors>
          <w:behavior w:val="content"/>
        </w:behaviors>
        <w:guid w:val="{6FE3C1B9-FDDF-4994-A7AD-1684C3E1CB6F}"/>
      </w:docPartPr>
      <w:docPartBody>
        <w:p w:rsidR="001F2A13" w:rsidRDefault="001F2A13"/>
      </w:docPartBody>
    </w:docPart>
    <w:docPart>
      <w:docPartPr>
        <w:name w:val="1B186C96860A4CC2BD2012888850BE93"/>
        <w:category>
          <w:name w:val="General"/>
          <w:gallery w:val="placeholder"/>
        </w:category>
        <w:types>
          <w:type w:val="bbPlcHdr"/>
        </w:types>
        <w:behaviors>
          <w:behavior w:val="content"/>
        </w:behaviors>
        <w:guid w:val="{8BA05C95-5683-4A77-AB9B-B3DD5E9A7C77}"/>
      </w:docPartPr>
      <w:docPartBody>
        <w:p w:rsidR="001F2A13" w:rsidRDefault="001F2A13"/>
      </w:docPartBody>
    </w:docPart>
    <w:docPart>
      <w:docPartPr>
        <w:name w:val="6BBD69FB1DC74B0B91FC487FD81FA8FC"/>
        <w:category>
          <w:name w:val="General"/>
          <w:gallery w:val="placeholder"/>
        </w:category>
        <w:types>
          <w:type w:val="bbPlcHdr"/>
        </w:types>
        <w:behaviors>
          <w:behavior w:val="content"/>
        </w:behaviors>
        <w:guid w:val="{EC4554ED-8A93-4AB9-82E5-2FF873FD88CC}"/>
      </w:docPartPr>
      <w:docPartBody>
        <w:p w:rsidR="001F2A13" w:rsidRDefault="001F2A13"/>
      </w:docPartBody>
    </w:docPart>
    <w:docPart>
      <w:docPartPr>
        <w:name w:val="24D48E22C021473B97EA6C7C773DEAFC"/>
        <w:category>
          <w:name w:val="General"/>
          <w:gallery w:val="placeholder"/>
        </w:category>
        <w:types>
          <w:type w:val="bbPlcHdr"/>
        </w:types>
        <w:behaviors>
          <w:behavior w:val="content"/>
        </w:behaviors>
        <w:guid w:val="{60161A03-1572-4CD1-8FC4-E0121723AD55}"/>
      </w:docPartPr>
      <w:docPartBody>
        <w:p w:rsidR="001F2A13" w:rsidRDefault="001F2A13"/>
      </w:docPartBody>
    </w:docPart>
    <w:docPart>
      <w:docPartPr>
        <w:name w:val="0A5A42FA0A6B409A8792533396207D5F"/>
        <w:category>
          <w:name w:val="General"/>
          <w:gallery w:val="placeholder"/>
        </w:category>
        <w:types>
          <w:type w:val="bbPlcHdr"/>
        </w:types>
        <w:behaviors>
          <w:behavior w:val="content"/>
        </w:behaviors>
        <w:guid w:val="{F6C84C11-34D2-4A45-A862-2C224C796DA3}"/>
      </w:docPartPr>
      <w:docPartBody>
        <w:p w:rsidR="001F2A13" w:rsidRDefault="001F2A13"/>
      </w:docPartBody>
    </w:docPart>
    <w:docPart>
      <w:docPartPr>
        <w:name w:val="A735D0BBBE5B4D4AA6349E757831FCB7"/>
        <w:category>
          <w:name w:val="General"/>
          <w:gallery w:val="placeholder"/>
        </w:category>
        <w:types>
          <w:type w:val="bbPlcHdr"/>
        </w:types>
        <w:behaviors>
          <w:behavior w:val="content"/>
        </w:behaviors>
        <w:guid w:val="{60EAFC00-54FE-4A8B-973B-32A95EB25FA5}"/>
      </w:docPartPr>
      <w:docPartBody>
        <w:p w:rsidR="001F2A13" w:rsidRDefault="001F2A13"/>
      </w:docPartBody>
    </w:docPart>
    <w:docPart>
      <w:docPartPr>
        <w:name w:val="6D753F473DAF41149B799AD17188EDC1"/>
        <w:category>
          <w:name w:val="General"/>
          <w:gallery w:val="placeholder"/>
        </w:category>
        <w:types>
          <w:type w:val="bbPlcHdr"/>
        </w:types>
        <w:behaviors>
          <w:behavior w:val="content"/>
        </w:behaviors>
        <w:guid w:val="{302147A2-38A2-465E-A0AE-42DD215E8E7D}"/>
      </w:docPartPr>
      <w:docPartBody>
        <w:p w:rsidR="001F2A13" w:rsidRDefault="001F2A13"/>
      </w:docPartBody>
    </w:docPart>
    <w:docPart>
      <w:docPartPr>
        <w:name w:val="74E854EFBB074AFA9614666EC43ACE95"/>
        <w:category>
          <w:name w:val="General"/>
          <w:gallery w:val="placeholder"/>
        </w:category>
        <w:types>
          <w:type w:val="bbPlcHdr"/>
        </w:types>
        <w:behaviors>
          <w:behavior w:val="content"/>
        </w:behaviors>
        <w:guid w:val="{F55E2C44-79A3-46B4-B5E5-D6692C327034}"/>
      </w:docPartPr>
      <w:docPartBody>
        <w:p w:rsidR="001F2A13" w:rsidRDefault="001F2A13"/>
      </w:docPartBody>
    </w:docPart>
    <w:docPart>
      <w:docPartPr>
        <w:name w:val="199D2A7EBBD1476299F1C615E9AAB68E"/>
        <w:category>
          <w:name w:val="General"/>
          <w:gallery w:val="placeholder"/>
        </w:category>
        <w:types>
          <w:type w:val="bbPlcHdr"/>
        </w:types>
        <w:behaviors>
          <w:behavior w:val="content"/>
        </w:behaviors>
        <w:guid w:val="{71C750B1-041B-4931-9211-8E27242AAC01}"/>
      </w:docPartPr>
      <w:docPartBody>
        <w:p w:rsidR="001F2A13" w:rsidRDefault="001F2A13"/>
      </w:docPartBody>
    </w:docPart>
    <w:docPart>
      <w:docPartPr>
        <w:name w:val="B332B027FCF04155882C2B8A56119868"/>
        <w:category>
          <w:name w:val="General"/>
          <w:gallery w:val="placeholder"/>
        </w:category>
        <w:types>
          <w:type w:val="bbPlcHdr"/>
        </w:types>
        <w:behaviors>
          <w:behavior w:val="content"/>
        </w:behaviors>
        <w:guid w:val="{676D0AB0-E14F-4A63-AA34-ADF592F64E6B}"/>
      </w:docPartPr>
      <w:docPartBody>
        <w:p w:rsidR="001F2A13" w:rsidRDefault="001F2A13"/>
      </w:docPartBody>
    </w:docPart>
    <w:docPart>
      <w:docPartPr>
        <w:name w:val="259D373D89DD4E0DBC29F74C3B8786D8"/>
        <w:category>
          <w:name w:val="General"/>
          <w:gallery w:val="placeholder"/>
        </w:category>
        <w:types>
          <w:type w:val="bbPlcHdr"/>
        </w:types>
        <w:behaviors>
          <w:behavior w:val="content"/>
        </w:behaviors>
        <w:guid w:val="{D3543847-D779-4BB1-B42D-E71EE3B2BBF3}"/>
      </w:docPartPr>
      <w:docPartBody>
        <w:p w:rsidR="001F2A13" w:rsidRDefault="001F2A13"/>
      </w:docPartBody>
    </w:docPart>
    <w:docPart>
      <w:docPartPr>
        <w:name w:val="06EFF58CF87644C9997FECAFDE405F57"/>
        <w:category>
          <w:name w:val="General"/>
          <w:gallery w:val="placeholder"/>
        </w:category>
        <w:types>
          <w:type w:val="bbPlcHdr"/>
        </w:types>
        <w:behaviors>
          <w:behavior w:val="content"/>
        </w:behaviors>
        <w:guid w:val="{E7471D78-610B-451C-AD0B-68E99B92D683}"/>
      </w:docPartPr>
      <w:docPartBody>
        <w:p w:rsidR="001F2A13" w:rsidRDefault="001F2A13"/>
      </w:docPartBody>
    </w:docPart>
    <w:docPart>
      <w:docPartPr>
        <w:name w:val="7AB33B7348134D048C16F93860519028"/>
        <w:category>
          <w:name w:val="General"/>
          <w:gallery w:val="placeholder"/>
        </w:category>
        <w:types>
          <w:type w:val="bbPlcHdr"/>
        </w:types>
        <w:behaviors>
          <w:behavior w:val="content"/>
        </w:behaviors>
        <w:guid w:val="{FE1BE1C1-C4EC-4485-8C43-85846BF191B4}"/>
      </w:docPartPr>
      <w:docPartBody>
        <w:p w:rsidR="001F2A13" w:rsidRDefault="001F2A13"/>
      </w:docPartBody>
    </w:docPart>
    <w:docPart>
      <w:docPartPr>
        <w:name w:val="00DA724130A744059E0FEF17E747261C"/>
        <w:category>
          <w:name w:val="General"/>
          <w:gallery w:val="placeholder"/>
        </w:category>
        <w:types>
          <w:type w:val="bbPlcHdr"/>
        </w:types>
        <w:behaviors>
          <w:behavior w:val="content"/>
        </w:behaviors>
        <w:guid w:val="{EC79C97D-7464-47F7-8F04-B078D2B2DD6D}"/>
      </w:docPartPr>
      <w:docPartBody>
        <w:p w:rsidR="001F2A13" w:rsidRDefault="001F2A13"/>
      </w:docPartBody>
    </w:docPart>
    <w:docPart>
      <w:docPartPr>
        <w:name w:val="5FA26986536F4630B492AC0A8F8A683E"/>
        <w:category>
          <w:name w:val="General"/>
          <w:gallery w:val="placeholder"/>
        </w:category>
        <w:types>
          <w:type w:val="bbPlcHdr"/>
        </w:types>
        <w:behaviors>
          <w:behavior w:val="content"/>
        </w:behaviors>
        <w:guid w:val="{67F7FC2C-FFDC-4869-AEC1-FB3CA41D7324}"/>
      </w:docPartPr>
      <w:docPartBody>
        <w:p w:rsidR="001F2A13" w:rsidRDefault="001F2A13"/>
      </w:docPartBody>
    </w:docPart>
    <w:docPart>
      <w:docPartPr>
        <w:name w:val="EA3FA1EB74BE4D9DBEE47A9D602689CD"/>
        <w:category>
          <w:name w:val="General"/>
          <w:gallery w:val="placeholder"/>
        </w:category>
        <w:types>
          <w:type w:val="bbPlcHdr"/>
        </w:types>
        <w:behaviors>
          <w:behavior w:val="content"/>
        </w:behaviors>
        <w:guid w:val="{2668AD92-747F-43D6-8C37-7FACAB6A278D}"/>
      </w:docPartPr>
      <w:docPartBody>
        <w:p w:rsidR="001F2A13" w:rsidRDefault="001F2A13"/>
      </w:docPartBody>
    </w:docPart>
    <w:docPart>
      <w:docPartPr>
        <w:name w:val="148D93AE8FA940BAB009D397370B9333"/>
        <w:category>
          <w:name w:val="General"/>
          <w:gallery w:val="placeholder"/>
        </w:category>
        <w:types>
          <w:type w:val="bbPlcHdr"/>
        </w:types>
        <w:behaviors>
          <w:behavior w:val="content"/>
        </w:behaviors>
        <w:guid w:val="{A56700D2-E76F-4726-9A59-A22EA450DF58}"/>
      </w:docPartPr>
      <w:docPartBody>
        <w:p w:rsidR="001F2A13" w:rsidRDefault="001F2A13"/>
      </w:docPartBody>
    </w:docPart>
    <w:docPart>
      <w:docPartPr>
        <w:name w:val="6A4F945A614C4568A41410988874D42B"/>
        <w:category>
          <w:name w:val="General"/>
          <w:gallery w:val="placeholder"/>
        </w:category>
        <w:types>
          <w:type w:val="bbPlcHdr"/>
        </w:types>
        <w:behaviors>
          <w:behavior w:val="content"/>
        </w:behaviors>
        <w:guid w:val="{67562E48-87BD-4D07-8F95-0C80436C1933}"/>
      </w:docPartPr>
      <w:docPartBody>
        <w:p w:rsidR="001F2A13" w:rsidRDefault="001F2A13"/>
      </w:docPartBody>
    </w:docPart>
    <w:docPart>
      <w:docPartPr>
        <w:name w:val="D273D2EAD50B4CAF8D0C9954EA89AD99"/>
        <w:category>
          <w:name w:val="General"/>
          <w:gallery w:val="placeholder"/>
        </w:category>
        <w:types>
          <w:type w:val="bbPlcHdr"/>
        </w:types>
        <w:behaviors>
          <w:behavior w:val="content"/>
        </w:behaviors>
        <w:guid w:val="{D1099210-F49E-4F86-B0D8-9C47DF5FA1FB}"/>
      </w:docPartPr>
      <w:docPartBody>
        <w:p w:rsidR="001F2A13" w:rsidRDefault="001F2A13"/>
      </w:docPartBody>
    </w:docPart>
    <w:docPart>
      <w:docPartPr>
        <w:name w:val="4AC12D01F83C446BBAB0705F73D359F5"/>
        <w:category>
          <w:name w:val="General"/>
          <w:gallery w:val="placeholder"/>
        </w:category>
        <w:types>
          <w:type w:val="bbPlcHdr"/>
        </w:types>
        <w:behaviors>
          <w:behavior w:val="content"/>
        </w:behaviors>
        <w:guid w:val="{DC7E7A46-D49A-41F6-A857-BA5C9C5B1145}"/>
      </w:docPartPr>
      <w:docPartBody>
        <w:p w:rsidR="001F2A13" w:rsidRDefault="001F2A13"/>
      </w:docPartBody>
    </w:docPart>
    <w:docPart>
      <w:docPartPr>
        <w:name w:val="830D32DEC06646A2A91F521F8AEDA384"/>
        <w:category>
          <w:name w:val="General"/>
          <w:gallery w:val="placeholder"/>
        </w:category>
        <w:types>
          <w:type w:val="bbPlcHdr"/>
        </w:types>
        <w:behaviors>
          <w:behavior w:val="content"/>
        </w:behaviors>
        <w:guid w:val="{3140A5A6-7004-49A0-887C-97B47599BC1B}"/>
      </w:docPartPr>
      <w:docPartBody>
        <w:p w:rsidR="001F2A13" w:rsidRDefault="001F2A13"/>
      </w:docPartBody>
    </w:docPart>
    <w:docPart>
      <w:docPartPr>
        <w:name w:val="7BF7431808AA439EBB1E95EF6C8BEECE"/>
        <w:category>
          <w:name w:val="General"/>
          <w:gallery w:val="placeholder"/>
        </w:category>
        <w:types>
          <w:type w:val="bbPlcHdr"/>
        </w:types>
        <w:behaviors>
          <w:behavior w:val="content"/>
        </w:behaviors>
        <w:guid w:val="{1F43A9B5-051C-43FA-A00B-CDA2C1EE6429}"/>
      </w:docPartPr>
      <w:docPartBody>
        <w:p w:rsidR="001F2A13" w:rsidRDefault="001F2A13"/>
      </w:docPartBody>
    </w:docPart>
    <w:docPart>
      <w:docPartPr>
        <w:name w:val="230CB7E9682C442FAA7D098AB4B8E444"/>
        <w:category>
          <w:name w:val="General"/>
          <w:gallery w:val="placeholder"/>
        </w:category>
        <w:types>
          <w:type w:val="bbPlcHdr"/>
        </w:types>
        <w:behaviors>
          <w:behavior w:val="content"/>
        </w:behaviors>
        <w:guid w:val="{CAE4AF2F-9799-470A-BAB1-E137171269BB}"/>
      </w:docPartPr>
      <w:docPartBody>
        <w:p w:rsidR="001F2A13" w:rsidRDefault="001F2A13"/>
      </w:docPartBody>
    </w:docPart>
    <w:docPart>
      <w:docPartPr>
        <w:name w:val="66CF02CB508847D8B2ED57B939E71377"/>
        <w:category>
          <w:name w:val="General"/>
          <w:gallery w:val="placeholder"/>
        </w:category>
        <w:types>
          <w:type w:val="bbPlcHdr"/>
        </w:types>
        <w:behaviors>
          <w:behavior w:val="content"/>
        </w:behaviors>
        <w:guid w:val="{D82002A1-F801-4EB9-B38B-3B0EEF1FAF2B}"/>
      </w:docPartPr>
      <w:docPartBody>
        <w:p w:rsidR="001F2A13" w:rsidRDefault="001F2A13"/>
      </w:docPartBody>
    </w:docPart>
    <w:docPart>
      <w:docPartPr>
        <w:name w:val="B23A95724A6D41A9B4CDF0C626F61BF0"/>
        <w:category>
          <w:name w:val="General"/>
          <w:gallery w:val="placeholder"/>
        </w:category>
        <w:types>
          <w:type w:val="bbPlcHdr"/>
        </w:types>
        <w:behaviors>
          <w:behavior w:val="content"/>
        </w:behaviors>
        <w:guid w:val="{250456C2-2FF6-49A3-8D88-85DDE0647E9F}"/>
      </w:docPartPr>
      <w:docPartBody>
        <w:p w:rsidR="001F2A13" w:rsidRDefault="001F2A13"/>
      </w:docPartBody>
    </w:docPart>
    <w:docPart>
      <w:docPartPr>
        <w:name w:val="D1A6D8D7D65A4F8EBB7F67B257F8AD42"/>
        <w:category>
          <w:name w:val="General"/>
          <w:gallery w:val="placeholder"/>
        </w:category>
        <w:types>
          <w:type w:val="bbPlcHdr"/>
        </w:types>
        <w:behaviors>
          <w:behavior w:val="content"/>
        </w:behaviors>
        <w:guid w:val="{46D615CB-0857-49FC-A471-C219293E743A}"/>
      </w:docPartPr>
      <w:docPartBody>
        <w:p w:rsidR="001F2A13" w:rsidRDefault="001F2A13"/>
      </w:docPartBody>
    </w:docPart>
    <w:docPart>
      <w:docPartPr>
        <w:name w:val="94DA44C1E6184FC1AE0C1FB8F2F08060"/>
        <w:category>
          <w:name w:val="General"/>
          <w:gallery w:val="placeholder"/>
        </w:category>
        <w:types>
          <w:type w:val="bbPlcHdr"/>
        </w:types>
        <w:behaviors>
          <w:behavior w:val="content"/>
        </w:behaviors>
        <w:guid w:val="{E0AB9135-8554-4F37-87FC-057629495D5E}"/>
      </w:docPartPr>
      <w:docPartBody>
        <w:p w:rsidR="001F2A13" w:rsidRDefault="001F2A13"/>
      </w:docPartBody>
    </w:docPart>
    <w:docPart>
      <w:docPartPr>
        <w:name w:val="85AD943977EA4526A915C6C5EA2AA0D1"/>
        <w:category>
          <w:name w:val="General"/>
          <w:gallery w:val="placeholder"/>
        </w:category>
        <w:types>
          <w:type w:val="bbPlcHdr"/>
        </w:types>
        <w:behaviors>
          <w:behavior w:val="content"/>
        </w:behaviors>
        <w:guid w:val="{920BF8A9-733A-4232-813E-82743A31642B}"/>
      </w:docPartPr>
      <w:docPartBody>
        <w:p w:rsidR="001F2A13" w:rsidRDefault="001F2A13"/>
      </w:docPartBody>
    </w:docPart>
    <w:docPart>
      <w:docPartPr>
        <w:name w:val="1FF919C56F2F4F30AB90D4CF4FA9F43B"/>
        <w:category>
          <w:name w:val="General"/>
          <w:gallery w:val="placeholder"/>
        </w:category>
        <w:types>
          <w:type w:val="bbPlcHdr"/>
        </w:types>
        <w:behaviors>
          <w:behavior w:val="content"/>
        </w:behaviors>
        <w:guid w:val="{EDE77BDC-1228-4A89-A393-46D20207C20D}"/>
      </w:docPartPr>
      <w:docPartBody>
        <w:p w:rsidR="001F2A13" w:rsidRDefault="001F2A13"/>
      </w:docPartBody>
    </w:docPart>
    <w:docPart>
      <w:docPartPr>
        <w:name w:val="FB5AEC277FA842BAAAC63110DC010998"/>
        <w:category>
          <w:name w:val="General"/>
          <w:gallery w:val="placeholder"/>
        </w:category>
        <w:types>
          <w:type w:val="bbPlcHdr"/>
        </w:types>
        <w:behaviors>
          <w:behavior w:val="content"/>
        </w:behaviors>
        <w:guid w:val="{155BCA06-0D19-4E57-8566-A554FDD16564}"/>
      </w:docPartPr>
      <w:docPartBody>
        <w:p w:rsidR="001F2A13" w:rsidRDefault="001F2A13"/>
      </w:docPartBody>
    </w:docPart>
    <w:docPart>
      <w:docPartPr>
        <w:name w:val="099AB3D94D1A4E20AC8F6A64FEABA6CF"/>
        <w:category>
          <w:name w:val="General"/>
          <w:gallery w:val="placeholder"/>
        </w:category>
        <w:types>
          <w:type w:val="bbPlcHdr"/>
        </w:types>
        <w:behaviors>
          <w:behavior w:val="content"/>
        </w:behaviors>
        <w:guid w:val="{70E80DA2-277F-4FBC-B962-C5CDEDAE5AF6}"/>
      </w:docPartPr>
      <w:docPartBody>
        <w:p w:rsidR="001F2A13" w:rsidRDefault="001F2A13"/>
      </w:docPartBody>
    </w:docPart>
    <w:docPart>
      <w:docPartPr>
        <w:name w:val="26D1D7373F044185A615E1E1AEB60329"/>
        <w:category>
          <w:name w:val="General"/>
          <w:gallery w:val="placeholder"/>
        </w:category>
        <w:types>
          <w:type w:val="bbPlcHdr"/>
        </w:types>
        <w:behaviors>
          <w:behavior w:val="content"/>
        </w:behaviors>
        <w:guid w:val="{CD9F8182-A26E-4BA3-8F90-BC4B76AF56DF}"/>
      </w:docPartPr>
      <w:docPartBody>
        <w:p w:rsidR="001F2A13" w:rsidRDefault="001F2A13"/>
      </w:docPartBody>
    </w:docPart>
    <w:docPart>
      <w:docPartPr>
        <w:name w:val="DC4189FF0E1F459982640BC7D67C2331"/>
        <w:category>
          <w:name w:val="General"/>
          <w:gallery w:val="placeholder"/>
        </w:category>
        <w:types>
          <w:type w:val="bbPlcHdr"/>
        </w:types>
        <w:behaviors>
          <w:behavior w:val="content"/>
        </w:behaviors>
        <w:guid w:val="{D7EBAD65-CC7F-40B7-B523-F9C7762030DB}"/>
      </w:docPartPr>
      <w:docPartBody>
        <w:p w:rsidR="001F2A13" w:rsidRDefault="001F2A13"/>
      </w:docPartBody>
    </w:docPart>
    <w:docPart>
      <w:docPartPr>
        <w:name w:val="4BF537CC8436444A8D31378B66C65F99"/>
        <w:category>
          <w:name w:val="General"/>
          <w:gallery w:val="placeholder"/>
        </w:category>
        <w:types>
          <w:type w:val="bbPlcHdr"/>
        </w:types>
        <w:behaviors>
          <w:behavior w:val="content"/>
        </w:behaviors>
        <w:guid w:val="{19DF2027-4CCC-4E94-BB2A-49B6F30677ED}"/>
      </w:docPartPr>
      <w:docPartBody>
        <w:p w:rsidR="001F2A13" w:rsidRDefault="001F2A13"/>
      </w:docPartBody>
    </w:docPart>
    <w:docPart>
      <w:docPartPr>
        <w:name w:val="0434F98E53964D5CB6C9A74AC9E89FB1"/>
        <w:category>
          <w:name w:val="General"/>
          <w:gallery w:val="placeholder"/>
        </w:category>
        <w:types>
          <w:type w:val="bbPlcHdr"/>
        </w:types>
        <w:behaviors>
          <w:behavior w:val="content"/>
        </w:behaviors>
        <w:guid w:val="{162E4049-C454-4802-8AF8-0A53206F27B1}"/>
      </w:docPartPr>
      <w:docPartBody>
        <w:p w:rsidR="001F2A13" w:rsidRDefault="001F2A13"/>
      </w:docPartBody>
    </w:docPart>
    <w:docPart>
      <w:docPartPr>
        <w:name w:val="8231ADA596AC498D86C3BF24524E4976"/>
        <w:category>
          <w:name w:val="General"/>
          <w:gallery w:val="placeholder"/>
        </w:category>
        <w:types>
          <w:type w:val="bbPlcHdr"/>
        </w:types>
        <w:behaviors>
          <w:behavior w:val="content"/>
        </w:behaviors>
        <w:guid w:val="{A05AE89D-A712-421F-9B66-03ACBCB97748}"/>
      </w:docPartPr>
      <w:docPartBody>
        <w:p w:rsidR="001F2A13" w:rsidRDefault="001F2A13"/>
      </w:docPartBody>
    </w:docPart>
    <w:docPart>
      <w:docPartPr>
        <w:name w:val="E244664AEDB149BDBAC8A05D7146AB4D"/>
        <w:category>
          <w:name w:val="General"/>
          <w:gallery w:val="placeholder"/>
        </w:category>
        <w:types>
          <w:type w:val="bbPlcHdr"/>
        </w:types>
        <w:behaviors>
          <w:behavior w:val="content"/>
        </w:behaviors>
        <w:guid w:val="{5FBD033C-8E95-484C-9A5A-0104A3037DFC}"/>
      </w:docPartPr>
      <w:docPartBody>
        <w:p w:rsidR="001F2A13" w:rsidRDefault="001F2A13"/>
      </w:docPartBody>
    </w:docPart>
    <w:docPart>
      <w:docPartPr>
        <w:name w:val="192362659C8641AE9F8EAB5568A92AE8"/>
        <w:category>
          <w:name w:val="General"/>
          <w:gallery w:val="placeholder"/>
        </w:category>
        <w:types>
          <w:type w:val="bbPlcHdr"/>
        </w:types>
        <w:behaviors>
          <w:behavior w:val="content"/>
        </w:behaviors>
        <w:guid w:val="{036FD4B6-2C12-451F-8EAC-EBBD7B5BF314}"/>
      </w:docPartPr>
      <w:docPartBody>
        <w:p w:rsidR="001F2A13" w:rsidRDefault="001F2A13"/>
      </w:docPartBody>
    </w:docPart>
    <w:docPart>
      <w:docPartPr>
        <w:name w:val="846DF5FBE0B74623ABE9C693EE3E6B80"/>
        <w:category>
          <w:name w:val="General"/>
          <w:gallery w:val="placeholder"/>
        </w:category>
        <w:types>
          <w:type w:val="bbPlcHdr"/>
        </w:types>
        <w:behaviors>
          <w:behavior w:val="content"/>
        </w:behaviors>
        <w:guid w:val="{11106A88-D103-4784-B858-46A67604B982}"/>
      </w:docPartPr>
      <w:docPartBody>
        <w:p w:rsidR="001F2A13" w:rsidRDefault="001F2A13"/>
      </w:docPartBody>
    </w:docPart>
    <w:docPart>
      <w:docPartPr>
        <w:name w:val="80DDCD721F9949688691B0874CF98CFB"/>
        <w:category>
          <w:name w:val="General"/>
          <w:gallery w:val="placeholder"/>
        </w:category>
        <w:types>
          <w:type w:val="bbPlcHdr"/>
        </w:types>
        <w:behaviors>
          <w:behavior w:val="content"/>
        </w:behaviors>
        <w:guid w:val="{945BB629-5C50-40C2-85E5-334D5C3B367E}"/>
      </w:docPartPr>
      <w:docPartBody>
        <w:p w:rsidR="001F2A13" w:rsidRDefault="001F2A13"/>
      </w:docPartBody>
    </w:docPart>
    <w:docPart>
      <w:docPartPr>
        <w:name w:val="66A16190A787444F94278FD225138D19"/>
        <w:category>
          <w:name w:val="General"/>
          <w:gallery w:val="placeholder"/>
        </w:category>
        <w:types>
          <w:type w:val="bbPlcHdr"/>
        </w:types>
        <w:behaviors>
          <w:behavior w:val="content"/>
        </w:behaviors>
        <w:guid w:val="{58553254-8935-4752-8B2A-1655F131B924}"/>
      </w:docPartPr>
      <w:docPartBody>
        <w:p w:rsidR="001F2A13" w:rsidRDefault="001F2A13"/>
      </w:docPartBody>
    </w:docPart>
    <w:docPart>
      <w:docPartPr>
        <w:name w:val="143D85255B514F71A6C797EDAEF2D7AF"/>
        <w:category>
          <w:name w:val="General"/>
          <w:gallery w:val="placeholder"/>
        </w:category>
        <w:types>
          <w:type w:val="bbPlcHdr"/>
        </w:types>
        <w:behaviors>
          <w:behavior w:val="content"/>
        </w:behaviors>
        <w:guid w:val="{8ADFC916-39E0-45D2-BA34-E4DAFDCC897B}"/>
      </w:docPartPr>
      <w:docPartBody>
        <w:p w:rsidR="001F2A13" w:rsidRDefault="001F2A13"/>
      </w:docPartBody>
    </w:docPart>
    <w:docPart>
      <w:docPartPr>
        <w:name w:val="A0D5E5E168524D9BA46E68A9CC40947C"/>
        <w:category>
          <w:name w:val="General"/>
          <w:gallery w:val="placeholder"/>
        </w:category>
        <w:types>
          <w:type w:val="bbPlcHdr"/>
        </w:types>
        <w:behaviors>
          <w:behavior w:val="content"/>
        </w:behaviors>
        <w:guid w:val="{17965E4A-5851-4E0F-BB50-FBC8D77454E8}"/>
      </w:docPartPr>
      <w:docPartBody>
        <w:p w:rsidR="001F2A13" w:rsidRDefault="001F2A13"/>
      </w:docPartBody>
    </w:docPart>
    <w:docPart>
      <w:docPartPr>
        <w:name w:val="A0B4030460374173B21726A03D950FAB"/>
        <w:category>
          <w:name w:val="General"/>
          <w:gallery w:val="placeholder"/>
        </w:category>
        <w:types>
          <w:type w:val="bbPlcHdr"/>
        </w:types>
        <w:behaviors>
          <w:behavior w:val="content"/>
        </w:behaviors>
        <w:guid w:val="{11F33CE6-A6B4-4B5E-B78D-29B3FDC423F2}"/>
      </w:docPartPr>
      <w:docPartBody>
        <w:p w:rsidR="001F2A13" w:rsidRDefault="001F2A13"/>
      </w:docPartBody>
    </w:docPart>
    <w:docPart>
      <w:docPartPr>
        <w:name w:val="2FDA83BFC6E74CC7AE4FA06581E9B9FC"/>
        <w:category>
          <w:name w:val="General"/>
          <w:gallery w:val="placeholder"/>
        </w:category>
        <w:types>
          <w:type w:val="bbPlcHdr"/>
        </w:types>
        <w:behaviors>
          <w:behavior w:val="content"/>
        </w:behaviors>
        <w:guid w:val="{84A64EEB-9514-4AD2-B63D-30B829FCC7E9}"/>
      </w:docPartPr>
      <w:docPartBody>
        <w:p w:rsidR="001F2A13" w:rsidRDefault="001F2A13"/>
      </w:docPartBody>
    </w:docPart>
    <w:docPart>
      <w:docPartPr>
        <w:name w:val="730D911BA3B34147A915FF32C15A0FCF"/>
        <w:category>
          <w:name w:val="General"/>
          <w:gallery w:val="placeholder"/>
        </w:category>
        <w:types>
          <w:type w:val="bbPlcHdr"/>
        </w:types>
        <w:behaviors>
          <w:behavior w:val="content"/>
        </w:behaviors>
        <w:guid w:val="{7E7FBBFD-60E2-4FEC-A254-70BF651E392E}"/>
      </w:docPartPr>
      <w:docPartBody>
        <w:p w:rsidR="001F2A13" w:rsidRDefault="001F2A13"/>
      </w:docPartBody>
    </w:docPart>
    <w:docPart>
      <w:docPartPr>
        <w:name w:val="C20A2E2D83F148E3B411B0E5587E004E"/>
        <w:category>
          <w:name w:val="General"/>
          <w:gallery w:val="placeholder"/>
        </w:category>
        <w:types>
          <w:type w:val="bbPlcHdr"/>
        </w:types>
        <w:behaviors>
          <w:behavior w:val="content"/>
        </w:behaviors>
        <w:guid w:val="{CC2FC3DE-5A2B-41CF-9B32-FF439AAB6962}"/>
      </w:docPartPr>
      <w:docPartBody>
        <w:p w:rsidR="001F2A13" w:rsidRDefault="001F2A13"/>
      </w:docPartBody>
    </w:docPart>
    <w:docPart>
      <w:docPartPr>
        <w:name w:val="D54D2DEDD2954E16BD873F2B63A32D16"/>
        <w:category>
          <w:name w:val="General"/>
          <w:gallery w:val="placeholder"/>
        </w:category>
        <w:types>
          <w:type w:val="bbPlcHdr"/>
        </w:types>
        <w:behaviors>
          <w:behavior w:val="content"/>
        </w:behaviors>
        <w:guid w:val="{40022B50-3D9A-40E8-8035-1C0B554C976F}"/>
      </w:docPartPr>
      <w:docPartBody>
        <w:p w:rsidR="001F2A13" w:rsidRDefault="001F2A13"/>
      </w:docPartBody>
    </w:docPart>
    <w:docPart>
      <w:docPartPr>
        <w:name w:val="4D87C965C8CD40C99B69372FE0BC2777"/>
        <w:category>
          <w:name w:val="General"/>
          <w:gallery w:val="placeholder"/>
        </w:category>
        <w:types>
          <w:type w:val="bbPlcHdr"/>
        </w:types>
        <w:behaviors>
          <w:behavior w:val="content"/>
        </w:behaviors>
        <w:guid w:val="{4BA3BEC8-3389-416C-AAEA-3704D241BBAD}"/>
      </w:docPartPr>
      <w:docPartBody>
        <w:p w:rsidR="001F2A13" w:rsidRDefault="001F2A13"/>
      </w:docPartBody>
    </w:docPart>
    <w:docPart>
      <w:docPartPr>
        <w:name w:val="9006677C086349D9AAF78EBF6C3EA5C1"/>
        <w:category>
          <w:name w:val="General"/>
          <w:gallery w:val="placeholder"/>
        </w:category>
        <w:types>
          <w:type w:val="bbPlcHdr"/>
        </w:types>
        <w:behaviors>
          <w:behavior w:val="content"/>
        </w:behaviors>
        <w:guid w:val="{033A305A-2005-4857-9CEC-D3230860384D}"/>
      </w:docPartPr>
      <w:docPartBody>
        <w:p w:rsidR="001F2A13" w:rsidRDefault="001F2A13"/>
      </w:docPartBody>
    </w:docPart>
    <w:docPart>
      <w:docPartPr>
        <w:name w:val="5642B112064D4D0A9D2A496F57652394"/>
        <w:category>
          <w:name w:val="General"/>
          <w:gallery w:val="placeholder"/>
        </w:category>
        <w:types>
          <w:type w:val="bbPlcHdr"/>
        </w:types>
        <w:behaviors>
          <w:behavior w:val="content"/>
        </w:behaviors>
        <w:guid w:val="{F41432B8-5209-4C1B-B01A-EF7F1B74C548}"/>
      </w:docPartPr>
      <w:docPartBody>
        <w:p w:rsidR="001F2A13" w:rsidRDefault="001F2A13"/>
      </w:docPartBody>
    </w:docPart>
    <w:docPart>
      <w:docPartPr>
        <w:name w:val="BB46A42A9EDD40FCB37B2B274C877D2A"/>
        <w:category>
          <w:name w:val="General"/>
          <w:gallery w:val="placeholder"/>
        </w:category>
        <w:types>
          <w:type w:val="bbPlcHdr"/>
        </w:types>
        <w:behaviors>
          <w:behavior w:val="content"/>
        </w:behaviors>
        <w:guid w:val="{C1A37226-C8D2-47B2-9311-25C8246E9A21}"/>
      </w:docPartPr>
      <w:docPartBody>
        <w:p w:rsidR="001F2A13" w:rsidRDefault="001F2A13"/>
      </w:docPartBody>
    </w:docPart>
    <w:docPart>
      <w:docPartPr>
        <w:name w:val="AEA7FA8BA0BA45808FC6132E270FF556"/>
        <w:category>
          <w:name w:val="General"/>
          <w:gallery w:val="placeholder"/>
        </w:category>
        <w:types>
          <w:type w:val="bbPlcHdr"/>
        </w:types>
        <w:behaviors>
          <w:behavior w:val="content"/>
        </w:behaviors>
        <w:guid w:val="{C87C4E8F-A545-47CE-A3AA-C4B062FDE3E1}"/>
      </w:docPartPr>
      <w:docPartBody>
        <w:p w:rsidR="001F2A13" w:rsidRDefault="001F2A13"/>
      </w:docPartBody>
    </w:docPart>
    <w:docPart>
      <w:docPartPr>
        <w:name w:val="3C12DAC64682439FA9531A11B86CBFAA"/>
        <w:category>
          <w:name w:val="General"/>
          <w:gallery w:val="placeholder"/>
        </w:category>
        <w:types>
          <w:type w:val="bbPlcHdr"/>
        </w:types>
        <w:behaviors>
          <w:behavior w:val="content"/>
        </w:behaviors>
        <w:guid w:val="{8E291CEB-A556-4B06-8D31-EFD75CA9F981}"/>
      </w:docPartPr>
      <w:docPartBody>
        <w:p w:rsidR="001F2A13" w:rsidRDefault="001F2A13"/>
      </w:docPartBody>
    </w:docPart>
    <w:docPart>
      <w:docPartPr>
        <w:name w:val="50E5F5B6307E45078087023DE552A1AB"/>
        <w:category>
          <w:name w:val="General"/>
          <w:gallery w:val="placeholder"/>
        </w:category>
        <w:types>
          <w:type w:val="bbPlcHdr"/>
        </w:types>
        <w:behaviors>
          <w:behavior w:val="content"/>
        </w:behaviors>
        <w:guid w:val="{ECDE3257-43F0-4B99-9523-44E883FA26F7}"/>
      </w:docPartPr>
      <w:docPartBody>
        <w:p w:rsidR="001F2A13" w:rsidRDefault="001F2A13"/>
      </w:docPartBody>
    </w:docPart>
    <w:docPart>
      <w:docPartPr>
        <w:name w:val="744FD691D5474398BEB772CEE8F6EDB8"/>
        <w:category>
          <w:name w:val="General"/>
          <w:gallery w:val="placeholder"/>
        </w:category>
        <w:types>
          <w:type w:val="bbPlcHdr"/>
        </w:types>
        <w:behaviors>
          <w:behavior w:val="content"/>
        </w:behaviors>
        <w:guid w:val="{5A6DF29A-9304-46F0-A9A8-C684F1FCF860}"/>
      </w:docPartPr>
      <w:docPartBody>
        <w:p w:rsidR="001F2A13" w:rsidRDefault="001F2A13"/>
      </w:docPartBody>
    </w:docPart>
    <w:docPart>
      <w:docPartPr>
        <w:name w:val="48CA988BC99143CAAEDB1AC55AEC59D7"/>
        <w:category>
          <w:name w:val="General"/>
          <w:gallery w:val="placeholder"/>
        </w:category>
        <w:types>
          <w:type w:val="bbPlcHdr"/>
        </w:types>
        <w:behaviors>
          <w:behavior w:val="content"/>
        </w:behaviors>
        <w:guid w:val="{76E9E158-BF6E-423C-87AE-B82E47E45D9D}"/>
      </w:docPartPr>
      <w:docPartBody>
        <w:p w:rsidR="001F2A13" w:rsidRDefault="001F2A13"/>
      </w:docPartBody>
    </w:docPart>
    <w:docPart>
      <w:docPartPr>
        <w:name w:val="34A5E0E678AC4B5998F0B4307C703453"/>
        <w:category>
          <w:name w:val="General"/>
          <w:gallery w:val="placeholder"/>
        </w:category>
        <w:types>
          <w:type w:val="bbPlcHdr"/>
        </w:types>
        <w:behaviors>
          <w:behavior w:val="content"/>
        </w:behaviors>
        <w:guid w:val="{016DB5B2-1DBB-45DF-B535-574A2F156AC0}"/>
      </w:docPartPr>
      <w:docPartBody>
        <w:p w:rsidR="001F2A13" w:rsidRDefault="001F2A13"/>
      </w:docPartBody>
    </w:docPart>
    <w:docPart>
      <w:docPartPr>
        <w:name w:val="C86E517694834C9F94515D37572339E8"/>
        <w:category>
          <w:name w:val="General"/>
          <w:gallery w:val="placeholder"/>
        </w:category>
        <w:types>
          <w:type w:val="bbPlcHdr"/>
        </w:types>
        <w:behaviors>
          <w:behavior w:val="content"/>
        </w:behaviors>
        <w:guid w:val="{89262E55-A770-49D5-814F-31A8716EAF69}"/>
      </w:docPartPr>
      <w:docPartBody>
        <w:p w:rsidR="001F2A13" w:rsidRDefault="001F2A13"/>
      </w:docPartBody>
    </w:docPart>
    <w:docPart>
      <w:docPartPr>
        <w:name w:val="7097700C2C3F4779A07F00F1D9A6A028"/>
        <w:category>
          <w:name w:val="General"/>
          <w:gallery w:val="placeholder"/>
        </w:category>
        <w:types>
          <w:type w:val="bbPlcHdr"/>
        </w:types>
        <w:behaviors>
          <w:behavior w:val="content"/>
        </w:behaviors>
        <w:guid w:val="{DEE27136-53D2-4C55-8128-CF9951589005}"/>
      </w:docPartPr>
      <w:docPartBody>
        <w:p w:rsidR="001F2A13" w:rsidRDefault="001F2A13"/>
      </w:docPartBody>
    </w:docPart>
    <w:docPart>
      <w:docPartPr>
        <w:name w:val="BFE5EE84C16A4E09B819F406EE5A69AD"/>
        <w:category>
          <w:name w:val="General"/>
          <w:gallery w:val="placeholder"/>
        </w:category>
        <w:types>
          <w:type w:val="bbPlcHdr"/>
        </w:types>
        <w:behaviors>
          <w:behavior w:val="content"/>
        </w:behaviors>
        <w:guid w:val="{331940C0-601B-48D6-B199-098338102C6F}"/>
      </w:docPartPr>
      <w:docPartBody>
        <w:p w:rsidR="001F2A13" w:rsidRDefault="001F2A13"/>
      </w:docPartBody>
    </w:docPart>
    <w:docPart>
      <w:docPartPr>
        <w:name w:val="C87E7F6740D24EE28695B0A23FD68905"/>
        <w:category>
          <w:name w:val="General"/>
          <w:gallery w:val="placeholder"/>
        </w:category>
        <w:types>
          <w:type w:val="bbPlcHdr"/>
        </w:types>
        <w:behaviors>
          <w:behavior w:val="content"/>
        </w:behaviors>
        <w:guid w:val="{B5795ECE-1D01-4EB9-B05C-7D574B3D132B}"/>
      </w:docPartPr>
      <w:docPartBody>
        <w:p w:rsidR="001F2A13" w:rsidRDefault="001F2A13"/>
      </w:docPartBody>
    </w:docPart>
    <w:docPart>
      <w:docPartPr>
        <w:name w:val="2E7620DF592E4C58BD6C206FB0F3A9A7"/>
        <w:category>
          <w:name w:val="General"/>
          <w:gallery w:val="placeholder"/>
        </w:category>
        <w:types>
          <w:type w:val="bbPlcHdr"/>
        </w:types>
        <w:behaviors>
          <w:behavior w:val="content"/>
        </w:behaviors>
        <w:guid w:val="{F8B03173-A426-408F-92FB-01B0505FB20F}"/>
      </w:docPartPr>
      <w:docPartBody>
        <w:p w:rsidR="001F2A13" w:rsidRDefault="001F2A13"/>
      </w:docPartBody>
    </w:docPart>
    <w:docPart>
      <w:docPartPr>
        <w:name w:val="696B7C86FF5847C897CC170C24187FA7"/>
        <w:category>
          <w:name w:val="General"/>
          <w:gallery w:val="placeholder"/>
        </w:category>
        <w:types>
          <w:type w:val="bbPlcHdr"/>
        </w:types>
        <w:behaviors>
          <w:behavior w:val="content"/>
        </w:behaviors>
        <w:guid w:val="{7BC9AB27-0009-4E63-9C9C-790A7EB188F3}"/>
      </w:docPartPr>
      <w:docPartBody>
        <w:p w:rsidR="001F2A13" w:rsidRDefault="001F2A13"/>
      </w:docPartBody>
    </w:docPart>
    <w:docPart>
      <w:docPartPr>
        <w:name w:val="71104C6AE13C417AA74DB3092D70C614"/>
        <w:category>
          <w:name w:val="General"/>
          <w:gallery w:val="placeholder"/>
        </w:category>
        <w:types>
          <w:type w:val="bbPlcHdr"/>
        </w:types>
        <w:behaviors>
          <w:behavior w:val="content"/>
        </w:behaviors>
        <w:guid w:val="{43E99E44-7535-4B14-BE15-534BCB2F48BB}"/>
      </w:docPartPr>
      <w:docPartBody>
        <w:p w:rsidR="001F2A13" w:rsidRDefault="001F2A13"/>
      </w:docPartBody>
    </w:docPart>
    <w:docPart>
      <w:docPartPr>
        <w:name w:val="B76E7A32F12748C5A0010A7D1945BA43"/>
        <w:category>
          <w:name w:val="General"/>
          <w:gallery w:val="placeholder"/>
        </w:category>
        <w:types>
          <w:type w:val="bbPlcHdr"/>
        </w:types>
        <w:behaviors>
          <w:behavior w:val="content"/>
        </w:behaviors>
        <w:guid w:val="{C7FD428E-016E-463A-9B10-5D2C4CB2FFF5}"/>
      </w:docPartPr>
      <w:docPartBody>
        <w:p w:rsidR="001F2A13" w:rsidRDefault="001F2A13"/>
      </w:docPartBody>
    </w:docPart>
    <w:docPart>
      <w:docPartPr>
        <w:name w:val="3BF02FBF02C04E84A976A6341E403679"/>
        <w:category>
          <w:name w:val="General"/>
          <w:gallery w:val="placeholder"/>
        </w:category>
        <w:types>
          <w:type w:val="bbPlcHdr"/>
        </w:types>
        <w:behaviors>
          <w:behavior w:val="content"/>
        </w:behaviors>
        <w:guid w:val="{C0D2E760-64AC-4AE6-AAC2-B0CE458354BA}"/>
      </w:docPartPr>
      <w:docPartBody>
        <w:p w:rsidR="001F2A13" w:rsidRDefault="001F2A13"/>
      </w:docPartBody>
    </w:docPart>
    <w:docPart>
      <w:docPartPr>
        <w:name w:val="A50300EE410C45BC8D3BBCD86DAFABC4"/>
        <w:category>
          <w:name w:val="General"/>
          <w:gallery w:val="placeholder"/>
        </w:category>
        <w:types>
          <w:type w:val="bbPlcHdr"/>
        </w:types>
        <w:behaviors>
          <w:behavior w:val="content"/>
        </w:behaviors>
        <w:guid w:val="{0A184E1E-D099-4944-B8A6-EFE6354BA71B}"/>
      </w:docPartPr>
      <w:docPartBody>
        <w:p w:rsidR="001F2A13" w:rsidRDefault="001F2A13"/>
      </w:docPartBody>
    </w:docPart>
    <w:docPart>
      <w:docPartPr>
        <w:name w:val="EBA7CAFA297C4C88A28A8F2C596048F9"/>
        <w:category>
          <w:name w:val="General"/>
          <w:gallery w:val="placeholder"/>
        </w:category>
        <w:types>
          <w:type w:val="bbPlcHdr"/>
        </w:types>
        <w:behaviors>
          <w:behavior w:val="content"/>
        </w:behaviors>
        <w:guid w:val="{7AE3F387-41FC-4FB6-98CD-D6D4833F9BD5}"/>
      </w:docPartPr>
      <w:docPartBody>
        <w:p w:rsidR="001F2A13" w:rsidRDefault="001F2A13"/>
      </w:docPartBody>
    </w:docPart>
    <w:docPart>
      <w:docPartPr>
        <w:name w:val="2D247DE3EC3F4A868E5A51AB19C090F6"/>
        <w:category>
          <w:name w:val="General"/>
          <w:gallery w:val="placeholder"/>
        </w:category>
        <w:types>
          <w:type w:val="bbPlcHdr"/>
        </w:types>
        <w:behaviors>
          <w:behavior w:val="content"/>
        </w:behaviors>
        <w:guid w:val="{6EFA77B1-4724-4A1A-9547-A6DD319B76AA}"/>
      </w:docPartPr>
      <w:docPartBody>
        <w:p w:rsidR="001F2A13" w:rsidRDefault="001F2A13"/>
      </w:docPartBody>
    </w:docPart>
    <w:docPart>
      <w:docPartPr>
        <w:name w:val="746FECE204FA4B4D91A98C4A9E6B0FBC"/>
        <w:category>
          <w:name w:val="General"/>
          <w:gallery w:val="placeholder"/>
        </w:category>
        <w:types>
          <w:type w:val="bbPlcHdr"/>
        </w:types>
        <w:behaviors>
          <w:behavior w:val="content"/>
        </w:behaviors>
        <w:guid w:val="{A907C062-0560-4CEC-AA88-555A1D075D08}"/>
      </w:docPartPr>
      <w:docPartBody>
        <w:p w:rsidR="001F2A13" w:rsidRDefault="001F2A13"/>
      </w:docPartBody>
    </w:docPart>
    <w:docPart>
      <w:docPartPr>
        <w:name w:val="1F34E06E7E41452B9BBDCE9D7FDF9F42"/>
        <w:category>
          <w:name w:val="General"/>
          <w:gallery w:val="placeholder"/>
        </w:category>
        <w:types>
          <w:type w:val="bbPlcHdr"/>
        </w:types>
        <w:behaviors>
          <w:behavior w:val="content"/>
        </w:behaviors>
        <w:guid w:val="{6611DACB-5AE9-478D-92D7-9C81B1B18274}"/>
      </w:docPartPr>
      <w:docPartBody>
        <w:p w:rsidR="001F2A13" w:rsidRDefault="001F2A13"/>
      </w:docPartBody>
    </w:docPart>
    <w:docPart>
      <w:docPartPr>
        <w:name w:val="A29E680E4F2248B2A9274184AD42D7E0"/>
        <w:category>
          <w:name w:val="General"/>
          <w:gallery w:val="placeholder"/>
        </w:category>
        <w:types>
          <w:type w:val="bbPlcHdr"/>
        </w:types>
        <w:behaviors>
          <w:behavior w:val="content"/>
        </w:behaviors>
        <w:guid w:val="{AEB482F5-7EDB-40B2-B793-3DAB01162EFC}"/>
      </w:docPartPr>
      <w:docPartBody>
        <w:p w:rsidR="001F2A13" w:rsidRDefault="001F2A13"/>
      </w:docPartBody>
    </w:docPart>
    <w:docPart>
      <w:docPartPr>
        <w:name w:val="96BE6204904D4E6C99144EF48589F75F"/>
        <w:category>
          <w:name w:val="General"/>
          <w:gallery w:val="placeholder"/>
        </w:category>
        <w:types>
          <w:type w:val="bbPlcHdr"/>
        </w:types>
        <w:behaviors>
          <w:behavior w:val="content"/>
        </w:behaviors>
        <w:guid w:val="{64D1C3A4-97D8-4A6C-BA92-110CA8E0FC65}"/>
      </w:docPartPr>
      <w:docPartBody>
        <w:p w:rsidR="001F2A13" w:rsidRDefault="001F2A13"/>
      </w:docPartBody>
    </w:docPart>
    <w:docPart>
      <w:docPartPr>
        <w:name w:val="7F68383B6BC24E888F531E5871B08529"/>
        <w:category>
          <w:name w:val="General"/>
          <w:gallery w:val="placeholder"/>
        </w:category>
        <w:types>
          <w:type w:val="bbPlcHdr"/>
        </w:types>
        <w:behaviors>
          <w:behavior w:val="content"/>
        </w:behaviors>
        <w:guid w:val="{C38B26BE-B365-4715-88A7-94CBF364326B}"/>
      </w:docPartPr>
      <w:docPartBody>
        <w:p w:rsidR="001F2A13" w:rsidRDefault="001F2A13"/>
      </w:docPartBody>
    </w:docPart>
    <w:docPart>
      <w:docPartPr>
        <w:name w:val="F3309A7F916C441F90479B804803F6A0"/>
        <w:category>
          <w:name w:val="General"/>
          <w:gallery w:val="placeholder"/>
        </w:category>
        <w:types>
          <w:type w:val="bbPlcHdr"/>
        </w:types>
        <w:behaviors>
          <w:behavior w:val="content"/>
        </w:behaviors>
        <w:guid w:val="{9DDB3C7E-CA8F-4C73-8B4A-4FD3E14DCA08}"/>
      </w:docPartPr>
      <w:docPartBody>
        <w:p w:rsidR="001F2A13" w:rsidRDefault="001F2A13"/>
      </w:docPartBody>
    </w:docPart>
    <w:docPart>
      <w:docPartPr>
        <w:name w:val="E56F2C5BF9A7470FB29851A10C7523B9"/>
        <w:category>
          <w:name w:val="General"/>
          <w:gallery w:val="placeholder"/>
        </w:category>
        <w:types>
          <w:type w:val="bbPlcHdr"/>
        </w:types>
        <w:behaviors>
          <w:behavior w:val="content"/>
        </w:behaviors>
        <w:guid w:val="{B8D33597-4E8C-443C-9FC3-8D406D26E2D3}"/>
      </w:docPartPr>
      <w:docPartBody>
        <w:p w:rsidR="001F2A13" w:rsidRDefault="001F2A13"/>
      </w:docPartBody>
    </w:docPart>
    <w:docPart>
      <w:docPartPr>
        <w:name w:val="73B3FE83046649D291F69A9B68C6DB8E"/>
        <w:category>
          <w:name w:val="General"/>
          <w:gallery w:val="placeholder"/>
        </w:category>
        <w:types>
          <w:type w:val="bbPlcHdr"/>
        </w:types>
        <w:behaviors>
          <w:behavior w:val="content"/>
        </w:behaviors>
        <w:guid w:val="{7CC68526-38A7-445B-B327-646664E6B90E}"/>
      </w:docPartPr>
      <w:docPartBody>
        <w:p w:rsidR="001F2A13" w:rsidRDefault="001F2A13"/>
      </w:docPartBody>
    </w:docPart>
    <w:docPart>
      <w:docPartPr>
        <w:name w:val="8B6068B09F494C50A41A6889990149B1"/>
        <w:category>
          <w:name w:val="General"/>
          <w:gallery w:val="placeholder"/>
        </w:category>
        <w:types>
          <w:type w:val="bbPlcHdr"/>
        </w:types>
        <w:behaviors>
          <w:behavior w:val="content"/>
        </w:behaviors>
        <w:guid w:val="{15D56AC4-37F2-4879-A571-A4E652012E18}"/>
      </w:docPartPr>
      <w:docPartBody>
        <w:p w:rsidR="001F2A13" w:rsidRDefault="001F2A13"/>
      </w:docPartBody>
    </w:docPart>
    <w:docPart>
      <w:docPartPr>
        <w:name w:val="F2A11A199E1E4655A58713F4334E6094"/>
        <w:category>
          <w:name w:val="General"/>
          <w:gallery w:val="placeholder"/>
        </w:category>
        <w:types>
          <w:type w:val="bbPlcHdr"/>
        </w:types>
        <w:behaviors>
          <w:behavior w:val="content"/>
        </w:behaviors>
        <w:guid w:val="{DBEA421D-CCE1-4943-AEFC-B3B510E442AE}"/>
      </w:docPartPr>
      <w:docPartBody>
        <w:p w:rsidR="001F2A13" w:rsidRDefault="001F2A13"/>
      </w:docPartBody>
    </w:docPart>
    <w:docPart>
      <w:docPartPr>
        <w:name w:val="DFD4D823A44544708C5DF154644C47E4"/>
        <w:category>
          <w:name w:val="General"/>
          <w:gallery w:val="placeholder"/>
        </w:category>
        <w:types>
          <w:type w:val="bbPlcHdr"/>
        </w:types>
        <w:behaviors>
          <w:behavior w:val="content"/>
        </w:behaviors>
        <w:guid w:val="{CE6435F6-441A-4250-AAF2-40749A3C3186}"/>
      </w:docPartPr>
      <w:docPartBody>
        <w:p w:rsidR="001F2A13" w:rsidRDefault="001F2A13"/>
      </w:docPartBody>
    </w:docPart>
    <w:docPart>
      <w:docPartPr>
        <w:name w:val="1335D4407D5D46C4ACB87610C9956955"/>
        <w:category>
          <w:name w:val="General"/>
          <w:gallery w:val="placeholder"/>
        </w:category>
        <w:types>
          <w:type w:val="bbPlcHdr"/>
        </w:types>
        <w:behaviors>
          <w:behavior w:val="content"/>
        </w:behaviors>
        <w:guid w:val="{3C705011-C699-443D-A4A7-3B498815AA82}"/>
      </w:docPartPr>
      <w:docPartBody>
        <w:p w:rsidR="001F2A13" w:rsidRDefault="001F2A13"/>
      </w:docPartBody>
    </w:docPart>
    <w:docPart>
      <w:docPartPr>
        <w:name w:val="F6F4358B0BFD4E4F8260374A86AAAF0F"/>
        <w:category>
          <w:name w:val="General"/>
          <w:gallery w:val="placeholder"/>
        </w:category>
        <w:types>
          <w:type w:val="bbPlcHdr"/>
        </w:types>
        <w:behaviors>
          <w:behavior w:val="content"/>
        </w:behaviors>
        <w:guid w:val="{781A7D91-E6DA-4FD5-9517-E4B5FC5CD5D7}"/>
      </w:docPartPr>
      <w:docPartBody>
        <w:p w:rsidR="001F2A13" w:rsidRDefault="001F2A13"/>
      </w:docPartBody>
    </w:docPart>
    <w:docPart>
      <w:docPartPr>
        <w:name w:val="191D51E951C747B2B78C27B4EBB97BBC"/>
        <w:category>
          <w:name w:val="General"/>
          <w:gallery w:val="placeholder"/>
        </w:category>
        <w:types>
          <w:type w:val="bbPlcHdr"/>
        </w:types>
        <w:behaviors>
          <w:behavior w:val="content"/>
        </w:behaviors>
        <w:guid w:val="{2862EBDA-9B85-4B11-A140-00C399F3CE3B}"/>
      </w:docPartPr>
      <w:docPartBody>
        <w:p w:rsidR="001F2A13" w:rsidRDefault="001F2A13"/>
      </w:docPartBody>
    </w:docPart>
    <w:docPart>
      <w:docPartPr>
        <w:name w:val="0B3A359064D04591A4A4AA941A2A1784"/>
        <w:category>
          <w:name w:val="General"/>
          <w:gallery w:val="placeholder"/>
        </w:category>
        <w:types>
          <w:type w:val="bbPlcHdr"/>
        </w:types>
        <w:behaviors>
          <w:behavior w:val="content"/>
        </w:behaviors>
        <w:guid w:val="{36F3C96F-F557-4049-9941-7C3719A40FB4}"/>
      </w:docPartPr>
      <w:docPartBody>
        <w:p w:rsidR="001F2A13" w:rsidRDefault="001F2A13"/>
      </w:docPartBody>
    </w:docPart>
    <w:docPart>
      <w:docPartPr>
        <w:name w:val="55AA7AE77F2C4CAFBF8F16D7C2C3C89E"/>
        <w:category>
          <w:name w:val="General"/>
          <w:gallery w:val="placeholder"/>
        </w:category>
        <w:types>
          <w:type w:val="bbPlcHdr"/>
        </w:types>
        <w:behaviors>
          <w:behavior w:val="content"/>
        </w:behaviors>
        <w:guid w:val="{B8CD8071-5646-4A7A-A9A9-AB78819E6AEE}"/>
      </w:docPartPr>
      <w:docPartBody>
        <w:p w:rsidR="001F2A13" w:rsidRDefault="001F2A13"/>
      </w:docPartBody>
    </w:docPart>
    <w:docPart>
      <w:docPartPr>
        <w:name w:val="11A48B185F8C487D9B923F881216FED0"/>
        <w:category>
          <w:name w:val="General"/>
          <w:gallery w:val="placeholder"/>
        </w:category>
        <w:types>
          <w:type w:val="bbPlcHdr"/>
        </w:types>
        <w:behaviors>
          <w:behavior w:val="content"/>
        </w:behaviors>
        <w:guid w:val="{0A8C93EB-3EE0-452B-88E1-09BA23B5A636}"/>
      </w:docPartPr>
      <w:docPartBody>
        <w:p w:rsidR="001F2A13" w:rsidRDefault="001F2A13"/>
      </w:docPartBody>
    </w:docPart>
    <w:docPart>
      <w:docPartPr>
        <w:name w:val="BC59879C5B6D4E60A74F75954289D7C6"/>
        <w:category>
          <w:name w:val="General"/>
          <w:gallery w:val="placeholder"/>
        </w:category>
        <w:types>
          <w:type w:val="bbPlcHdr"/>
        </w:types>
        <w:behaviors>
          <w:behavior w:val="content"/>
        </w:behaviors>
        <w:guid w:val="{304D3AE1-51F7-49F9-BFE5-7803EC506A9C}"/>
      </w:docPartPr>
      <w:docPartBody>
        <w:p w:rsidR="001F2A13" w:rsidRDefault="001F2A13"/>
      </w:docPartBody>
    </w:docPart>
    <w:docPart>
      <w:docPartPr>
        <w:name w:val="0997AFA80AD1413A997995AFBCE3B1E6"/>
        <w:category>
          <w:name w:val="General"/>
          <w:gallery w:val="placeholder"/>
        </w:category>
        <w:types>
          <w:type w:val="bbPlcHdr"/>
        </w:types>
        <w:behaviors>
          <w:behavior w:val="content"/>
        </w:behaviors>
        <w:guid w:val="{A55F4FE9-BD31-4CBE-84D2-E72C0930D3E6}"/>
      </w:docPartPr>
      <w:docPartBody>
        <w:p w:rsidR="001F2A13" w:rsidRDefault="001F2A13"/>
      </w:docPartBody>
    </w:docPart>
    <w:docPart>
      <w:docPartPr>
        <w:name w:val="4CC1E6D6EB7D4C98A1A6E3FF4AC337F4"/>
        <w:category>
          <w:name w:val="General"/>
          <w:gallery w:val="placeholder"/>
        </w:category>
        <w:types>
          <w:type w:val="bbPlcHdr"/>
        </w:types>
        <w:behaviors>
          <w:behavior w:val="content"/>
        </w:behaviors>
        <w:guid w:val="{D400BA91-E4AA-438B-82F0-AF0591B0A894}"/>
      </w:docPartPr>
      <w:docPartBody>
        <w:p w:rsidR="001F2A13" w:rsidRDefault="001F2A13"/>
      </w:docPartBody>
    </w:docPart>
    <w:docPart>
      <w:docPartPr>
        <w:name w:val="3D2B969578824DEC96A56517B5C694F4"/>
        <w:category>
          <w:name w:val="General"/>
          <w:gallery w:val="placeholder"/>
        </w:category>
        <w:types>
          <w:type w:val="bbPlcHdr"/>
        </w:types>
        <w:behaviors>
          <w:behavior w:val="content"/>
        </w:behaviors>
        <w:guid w:val="{5712BA22-81EB-44E7-94A4-B23E795C08F3}"/>
      </w:docPartPr>
      <w:docPartBody>
        <w:p w:rsidR="001F2A13" w:rsidRDefault="001F2A13"/>
      </w:docPartBody>
    </w:docPart>
    <w:docPart>
      <w:docPartPr>
        <w:name w:val="9175E955EABC40A3A661D82FC43250DE"/>
        <w:category>
          <w:name w:val="General"/>
          <w:gallery w:val="placeholder"/>
        </w:category>
        <w:types>
          <w:type w:val="bbPlcHdr"/>
        </w:types>
        <w:behaviors>
          <w:behavior w:val="content"/>
        </w:behaviors>
        <w:guid w:val="{65CDE2ED-6062-4C36-9BA9-A896741AA1B8}"/>
      </w:docPartPr>
      <w:docPartBody>
        <w:p w:rsidR="001F2A13" w:rsidRDefault="001F2A13"/>
      </w:docPartBody>
    </w:docPart>
    <w:docPart>
      <w:docPartPr>
        <w:name w:val="5C8D31528A114C9CAFB8A96FE82A8C6F"/>
        <w:category>
          <w:name w:val="General"/>
          <w:gallery w:val="placeholder"/>
        </w:category>
        <w:types>
          <w:type w:val="bbPlcHdr"/>
        </w:types>
        <w:behaviors>
          <w:behavior w:val="content"/>
        </w:behaviors>
        <w:guid w:val="{C8449680-98DF-4075-853A-5CF464709A85}"/>
      </w:docPartPr>
      <w:docPartBody>
        <w:p w:rsidR="001F2A13" w:rsidRDefault="001F2A13"/>
      </w:docPartBody>
    </w:docPart>
    <w:docPart>
      <w:docPartPr>
        <w:name w:val="535B0680562447ACA398166DDD0B6880"/>
        <w:category>
          <w:name w:val="General"/>
          <w:gallery w:val="placeholder"/>
        </w:category>
        <w:types>
          <w:type w:val="bbPlcHdr"/>
        </w:types>
        <w:behaviors>
          <w:behavior w:val="content"/>
        </w:behaviors>
        <w:guid w:val="{6BEE0DDD-2D33-4399-BBF7-6DD67F81BFAF}"/>
      </w:docPartPr>
      <w:docPartBody>
        <w:p w:rsidR="001F2A13" w:rsidRDefault="001F2A13"/>
      </w:docPartBody>
    </w:docPart>
    <w:docPart>
      <w:docPartPr>
        <w:name w:val="33512BD0255F4F2A95C9D55BF1A993D3"/>
        <w:category>
          <w:name w:val="General"/>
          <w:gallery w:val="placeholder"/>
        </w:category>
        <w:types>
          <w:type w:val="bbPlcHdr"/>
        </w:types>
        <w:behaviors>
          <w:behavior w:val="content"/>
        </w:behaviors>
        <w:guid w:val="{7770ADAB-5235-42F8-9C43-1211C3A8AA47}"/>
      </w:docPartPr>
      <w:docPartBody>
        <w:p w:rsidR="001F2A13" w:rsidRDefault="001F2A13"/>
      </w:docPartBody>
    </w:docPart>
    <w:docPart>
      <w:docPartPr>
        <w:name w:val="5FCBBD3F94C94037AB80907B3EEBACD4"/>
        <w:category>
          <w:name w:val="General"/>
          <w:gallery w:val="placeholder"/>
        </w:category>
        <w:types>
          <w:type w:val="bbPlcHdr"/>
        </w:types>
        <w:behaviors>
          <w:behavior w:val="content"/>
        </w:behaviors>
        <w:guid w:val="{A012FA89-62F7-4EF0-9C91-CA42BAB5DE3E}"/>
      </w:docPartPr>
      <w:docPartBody>
        <w:p w:rsidR="001F2A13" w:rsidRDefault="001F2A13"/>
      </w:docPartBody>
    </w:docPart>
    <w:docPart>
      <w:docPartPr>
        <w:name w:val="0E9359BB21F64FC7BE9F2B106D4562ED"/>
        <w:category>
          <w:name w:val="General"/>
          <w:gallery w:val="placeholder"/>
        </w:category>
        <w:types>
          <w:type w:val="bbPlcHdr"/>
        </w:types>
        <w:behaviors>
          <w:behavior w:val="content"/>
        </w:behaviors>
        <w:guid w:val="{FB6A14C3-AD26-4276-96BF-4817C2194C09}"/>
      </w:docPartPr>
      <w:docPartBody>
        <w:p w:rsidR="001F2A13" w:rsidRDefault="001F2A13"/>
      </w:docPartBody>
    </w:docPart>
    <w:docPart>
      <w:docPartPr>
        <w:name w:val="C50BC84F484249D095227F44FB19F028"/>
        <w:category>
          <w:name w:val="General"/>
          <w:gallery w:val="placeholder"/>
        </w:category>
        <w:types>
          <w:type w:val="bbPlcHdr"/>
        </w:types>
        <w:behaviors>
          <w:behavior w:val="content"/>
        </w:behaviors>
        <w:guid w:val="{8561FA02-FE2A-4B50-BD9D-5F0A6154087B}"/>
      </w:docPartPr>
      <w:docPartBody>
        <w:p w:rsidR="001F2A13" w:rsidRDefault="001F2A13"/>
      </w:docPartBody>
    </w:docPart>
    <w:docPart>
      <w:docPartPr>
        <w:name w:val="DFB83B2C8DE44D35B2136CFD7F10125D"/>
        <w:category>
          <w:name w:val="General"/>
          <w:gallery w:val="placeholder"/>
        </w:category>
        <w:types>
          <w:type w:val="bbPlcHdr"/>
        </w:types>
        <w:behaviors>
          <w:behavior w:val="content"/>
        </w:behaviors>
        <w:guid w:val="{87A0D554-D2D4-465A-AE67-032F15255851}"/>
      </w:docPartPr>
      <w:docPartBody>
        <w:p w:rsidR="001F2A13" w:rsidRDefault="001F2A13"/>
      </w:docPartBody>
    </w:docPart>
    <w:docPart>
      <w:docPartPr>
        <w:name w:val="9495D810DA004F3FA65766CDDDB4BDBB"/>
        <w:category>
          <w:name w:val="General"/>
          <w:gallery w:val="placeholder"/>
        </w:category>
        <w:types>
          <w:type w:val="bbPlcHdr"/>
        </w:types>
        <w:behaviors>
          <w:behavior w:val="content"/>
        </w:behaviors>
        <w:guid w:val="{57058B9D-1256-467A-83CE-593D7655963A}"/>
      </w:docPartPr>
      <w:docPartBody>
        <w:p w:rsidR="001F2A13" w:rsidRDefault="001F2A13"/>
      </w:docPartBody>
    </w:docPart>
    <w:docPart>
      <w:docPartPr>
        <w:name w:val="06936BCE5E4D4F669853362831A1F145"/>
        <w:category>
          <w:name w:val="General"/>
          <w:gallery w:val="placeholder"/>
        </w:category>
        <w:types>
          <w:type w:val="bbPlcHdr"/>
        </w:types>
        <w:behaviors>
          <w:behavior w:val="content"/>
        </w:behaviors>
        <w:guid w:val="{975F8727-EEC7-43B9-895E-B3BB59A4B256}"/>
      </w:docPartPr>
      <w:docPartBody>
        <w:p w:rsidR="001F2A13" w:rsidRDefault="001F2A13"/>
      </w:docPartBody>
    </w:docPart>
    <w:docPart>
      <w:docPartPr>
        <w:name w:val="C5B41AD5EBAF4AA8A6657222F907A959"/>
        <w:category>
          <w:name w:val="General"/>
          <w:gallery w:val="placeholder"/>
        </w:category>
        <w:types>
          <w:type w:val="bbPlcHdr"/>
        </w:types>
        <w:behaviors>
          <w:behavior w:val="content"/>
        </w:behaviors>
        <w:guid w:val="{350EA99D-BA2E-4878-99AE-2E36308391AA}"/>
      </w:docPartPr>
      <w:docPartBody>
        <w:p w:rsidR="001F2A13" w:rsidRDefault="001F2A13"/>
      </w:docPartBody>
    </w:docPart>
    <w:docPart>
      <w:docPartPr>
        <w:name w:val="F57CB8A041DF40AB9B934032FDA08C3F"/>
        <w:category>
          <w:name w:val="General"/>
          <w:gallery w:val="placeholder"/>
        </w:category>
        <w:types>
          <w:type w:val="bbPlcHdr"/>
        </w:types>
        <w:behaviors>
          <w:behavior w:val="content"/>
        </w:behaviors>
        <w:guid w:val="{276140FD-D5D4-4627-A325-D9D53D92F43A}"/>
      </w:docPartPr>
      <w:docPartBody>
        <w:p w:rsidR="001F2A13" w:rsidRDefault="001F2A13"/>
      </w:docPartBody>
    </w:docPart>
    <w:docPart>
      <w:docPartPr>
        <w:name w:val="4ACB01EF2B8F406785BE5D67A7B57C87"/>
        <w:category>
          <w:name w:val="General"/>
          <w:gallery w:val="placeholder"/>
        </w:category>
        <w:types>
          <w:type w:val="bbPlcHdr"/>
        </w:types>
        <w:behaviors>
          <w:behavior w:val="content"/>
        </w:behaviors>
        <w:guid w:val="{B17AD4AB-7629-484D-A2B7-61578ECAF98E}"/>
      </w:docPartPr>
      <w:docPartBody>
        <w:p w:rsidR="001F2A13" w:rsidRDefault="001F2A13"/>
      </w:docPartBody>
    </w:docPart>
    <w:docPart>
      <w:docPartPr>
        <w:name w:val="3E89A8B0D74A4256A8BB409DA23EF77A"/>
        <w:category>
          <w:name w:val="General"/>
          <w:gallery w:val="placeholder"/>
        </w:category>
        <w:types>
          <w:type w:val="bbPlcHdr"/>
        </w:types>
        <w:behaviors>
          <w:behavior w:val="content"/>
        </w:behaviors>
        <w:guid w:val="{A27C8261-EB2D-40FA-BD6F-255DADA282AE}"/>
      </w:docPartPr>
      <w:docPartBody>
        <w:p w:rsidR="001F2A13" w:rsidRDefault="001F2A13"/>
      </w:docPartBody>
    </w:docPart>
    <w:docPart>
      <w:docPartPr>
        <w:name w:val="9128D9581A1B425D8DE2ED8991565911"/>
        <w:category>
          <w:name w:val="General"/>
          <w:gallery w:val="placeholder"/>
        </w:category>
        <w:types>
          <w:type w:val="bbPlcHdr"/>
        </w:types>
        <w:behaviors>
          <w:behavior w:val="content"/>
        </w:behaviors>
        <w:guid w:val="{3183FB51-A159-40A3-826D-EB2B222AEBD2}"/>
      </w:docPartPr>
      <w:docPartBody>
        <w:p w:rsidR="001F2A13" w:rsidRDefault="001F2A13"/>
      </w:docPartBody>
    </w:docPart>
    <w:docPart>
      <w:docPartPr>
        <w:name w:val="2F61E4E57E2F47879F357E3D16FB0F2A"/>
        <w:category>
          <w:name w:val="General"/>
          <w:gallery w:val="placeholder"/>
        </w:category>
        <w:types>
          <w:type w:val="bbPlcHdr"/>
        </w:types>
        <w:behaviors>
          <w:behavior w:val="content"/>
        </w:behaviors>
        <w:guid w:val="{E38B1BE7-4DC0-450F-86AE-B2F41ECB278B}"/>
      </w:docPartPr>
      <w:docPartBody>
        <w:p w:rsidR="001F2A13" w:rsidRDefault="001F2A13"/>
      </w:docPartBody>
    </w:docPart>
    <w:docPart>
      <w:docPartPr>
        <w:name w:val="F5F9815D2D7849679D53795D93430BE0"/>
        <w:category>
          <w:name w:val="General"/>
          <w:gallery w:val="placeholder"/>
        </w:category>
        <w:types>
          <w:type w:val="bbPlcHdr"/>
        </w:types>
        <w:behaviors>
          <w:behavior w:val="content"/>
        </w:behaviors>
        <w:guid w:val="{E58E7785-45FD-4125-93D3-FB71D8B661AC}"/>
      </w:docPartPr>
      <w:docPartBody>
        <w:p w:rsidR="001F2A13" w:rsidRDefault="001F2A13"/>
      </w:docPartBody>
    </w:docPart>
    <w:docPart>
      <w:docPartPr>
        <w:name w:val="56F088C632234A0A9889198BF9F321E6"/>
        <w:category>
          <w:name w:val="General"/>
          <w:gallery w:val="placeholder"/>
        </w:category>
        <w:types>
          <w:type w:val="bbPlcHdr"/>
        </w:types>
        <w:behaviors>
          <w:behavior w:val="content"/>
        </w:behaviors>
        <w:guid w:val="{843E6FE2-52CC-4AD3-9C58-31B3082577B5}"/>
      </w:docPartPr>
      <w:docPartBody>
        <w:p w:rsidR="001F2A13" w:rsidRDefault="001F2A13"/>
      </w:docPartBody>
    </w:docPart>
    <w:docPart>
      <w:docPartPr>
        <w:name w:val="36846BEB31514830AF62C529E6BB3DA1"/>
        <w:category>
          <w:name w:val="General"/>
          <w:gallery w:val="placeholder"/>
        </w:category>
        <w:types>
          <w:type w:val="bbPlcHdr"/>
        </w:types>
        <w:behaviors>
          <w:behavior w:val="content"/>
        </w:behaviors>
        <w:guid w:val="{2A0618CC-B8F7-458E-B3F5-83BFB02EE097}"/>
      </w:docPartPr>
      <w:docPartBody>
        <w:p w:rsidR="001F2A13" w:rsidRDefault="001F2A13"/>
      </w:docPartBody>
    </w:docPart>
    <w:docPart>
      <w:docPartPr>
        <w:name w:val="DBB969E2AEE641D49EEDF6DA77D03E82"/>
        <w:category>
          <w:name w:val="General"/>
          <w:gallery w:val="placeholder"/>
        </w:category>
        <w:types>
          <w:type w:val="bbPlcHdr"/>
        </w:types>
        <w:behaviors>
          <w:behavior w:val="content"/>
        </w:behaviors>
        <w:guid w:val="{5929B1E6-F2B9-484D-ADEA-1180E2B18050}"/>
      </w:docPartPr>
      <w:docPartBody>
        <w:p w:rsidR="001F2A13" w:rsidRDefault="001F2A13"/>
      </w:docPartBody>
    </w:docPart>
    <w:docPart>
      <w:docPartPr>
        <w:name w:val="F9C1E8FC138A49368C4D0C92A48D6CD6"/>
        <w:category>
          <w:name w:val="General"/>
          <w:gallery w:val="placeholder"/>
        </w:category>
        <w:types>
          <w:type w:val="bbPlcHdr"/>
        </w:types>
        <w:behaviors>
          <w:behavior w:val="content"/>
        </w:behaviors>
        <w:guid w:val="{930F440A-3929-4082-B101-14E2A4EC6CF4}"/>
      </w:docPartPr>
      <w:docPartBody>
        <w:p w:rsidR="001F2A13" w:rsidRDefault="001F2A13"/>
      </w:docPartBody>
    </w:docPart>
    <w:docPart>
      <w:docPartPr>
        <w:name w:val="AF5A5FC5D41F4E63B737C6D85BDEF44D"/>
        <w:category>
          <w:name w:val="General"/>
          <w:gallery w:val="placeholder"/>
        </w:category>
        <w:types>
          <w:type w:val="bbPlcHdr"/>
        </w:types>
        <w:behaviors>
          <w:behavior w:val="content"/>
        </w:behaviors>
        <w:guid w:val="{D1151C89-F521-4BC6-8C4F-B9A25C6CFB0F}"/>
      </w:docPartPr>
      <w:docPartBody>
        <w:p w:rsidR="001F2A13" w:rsidRDefault="001F2A13"/>
      </w:docPartBody>
    </w:docPart>
    <w:docPart>
      <w:docPartPr>
        <w:name w:val="2FA57BBD576D49D9954278F40F50210B"/>
        <w:category>
          <w:name w:val="General"/>
          <w:gallery w:val="placeholder"/>
        </w:category>
        <w:types>
          <w:type w:val="bbPlcHdr"/>
        </w:types>
        <w:behaviors>
          <w:behavior w:val="content"/>
        </w:behaviors>
        <w:guid w:val="{3F22609E-19CF-420F-A9F5-3F048E40D70A}"/>
      </w:docPartPr>
      <w:docPartBody>
        <w:p w:rsidR="001F2A13" w:rsidRDefault="001F2A13"/>
      </w:docPartBody>
    </w:docPart>
    <w:docPart>
      <w:docPartPr>
        <w:name w:val="28035E8B7B1E4BB2850728E06E2BDF7C"/>
        <w:category>
          <w:name w:val="General"/>
          <w:gallery w:val="placeholder"/>
        </w:category>
        <w:types>
          <w:type w:val="bbPlcHdr"/>
        </w:types>
        <w:behaviors>
          <w:behavior w:val="content"/>
        </w:behaviors>
        <w:guid w:val="{1C5CB30E-90F0-4E3A-BA67-72127A9EB0E4}"/>
      </w:docPartPr>
      <w:docPartBody>
        <w:p w:rsidR="001F2A13" w:rsidRDefault="001F2A13"/>
      </w:docPartBody>
    </w:docPart>
    <w:docPart>
      <w:docPartPr>
        <w:name w:val="8AEC10B26B28460D90C06A7D02B14A3B"/>
        <w:category>
          <w:name w:val="General"/>
          <w:gallery w:val="placeholder"/>
        </w:category>
        <w:types>
          <w:type w:val="bbPlcHdr"/>
        </w:types>
        <w:behaviors>
          <w:behavior w:val="content"/>
        </w:behaviors>
        <w:guid w:val="{CCD17903-003C-4DFC-8494-0EA58FFEFBB5}"/>
      </w:docPartPr>
      <w:docPartBody>
        <w:p w:rsidR="001F2A13" w:rsidRDefault="001F2A13"/>
      </w:docPartBody>
    </w:docPart>
    <w:docPart>
      <w:docPartPr>
        <w:name w:val="825A71DBB9294D57955D3BCBD1950AA3"/>
        <w:category>
          <w:name w:val="General"/>
          <w:gallery w:val="placeholder"/>
        </w:category>
        <w:types>
          <w:type w:val="bbPlcHdr"/>
        </w:types>
        <w:behaviors>
          <w:behavior w:val="content"/>
        </w:behaviors>
        <w:guid w:val="{6A97A656-0EC5-44EB-933A-F8076D9D188D}"/>
      </w:docPartPr>
      <w:docPartBody>
        <w:p w:rsidR="001F2A13" w:rsidRDefault="001F2A13"/>
      </w:docPartBody>
    </w:docPart>
    <w:docPart>
      <w:docPartPr>
        <w:name w:val="354EF68A0BEC4198A9EC00C1AA9B8ED3"/>
        <w:category>
          <w:name w:val="General"/>
          <w:gallery w:val="placeholder"/>
        </w:category>
        <w:types>
          <w:type w:val="bbPlcHdr"/>
        </w:types>
        <w:behaviors>
          <w:behavior w:val="content"/>
        </w:behaviors>
        <w:guid w:val="{699D1F4F-79DF-45BF-B9A4-8CAE309AEBCF}"/>
      </w:docPartPr>
      <w:docPartBody>
        <w:p w:rsidR="001F2A13" w:rsidRDefault="001F2A13"/>
      </w:docPartBody>
    </w:docPart>
    <w:docPart>
      <w:docPartPr>
        <w:name w:val="EA6FD2D221084FEF8601C4950F825723"/>
        <w:category>
          <w:name w:val="General"/>
          <w:gallery w:val="placeholder"/>
        </w:category>
        <w:types>
          <w:type w:val="bbPlcHdr"/>
        </w:types>
        <w:behaviors>
          <w:behavior w:val="content"/>
        </w:behaviors>
        <w:guid w:val="{95F21298-0E41-43E8-9276-6C09BD16E015}"/>
      </w:docPartPr>
      <w:docPartBody>
        <w:p w:rsidR="001F2A13" w:rsidRDefault="001F2A13"/>
      </w:docPartBody>
    </w:docPart>
    <w:docPart>
      <w:docPartPr>
        <w:name w:val="67962CB6C204473AB3BB5EEA03B3007C"/>
        <w:category>
          <w:name w:val="General"/>
          <w:gallery w:val="placeholder"/>
        </w:category>
        <w:types>
          <w:type w:val="bbPlcHdr"/>
        </w:types>
        <w:behaviors>
          <w:behavior w:val="content"/>
        </w:behaviors>
        <w:guid w:val="{5101905D-CA5E-4597-B9F7-E02C2D42455D}"/>
      </w:docPartPr>
      <w:docPartBody>
        <w:p w:rsidR="001F2A13" w:rsidRDefault="001F2A13"/>
      </w:docPartBody>
    </w:docPart>
    <w:docPart>
      <w:docPartPr>
        <w:name w:val="EF39A96E937C4BF2A497ADE32220F130"/>
        <w:category>
          <w:name w:val="General"/>
          <w:gallery w:val="placeholder"/>
        </w:category>
        <w:types>
          <w:type w:val="bbPlcHdr"/>
        </w:types>
        <w:behaviors>
          <w:behavior w:val="content"/>
        </w:behaviors>
        <w:guid w:val="{7262AA9B-BB29-4B7E-A362-EC06C61B9CB3}"/>
      </w:docPartPr>
      <w:docPartBody>
        <w:p w:rsidR="001F2A13" w:rsidRDefault="001F2A13"/>
      </w:docPartBody>
    </w:docPart>
    <w:docPart>
      <w:docPartPr>
        <w:name w:val="8777B35261594A20804A478DB4EFB73B"/>
        <w:category>
          <w:name w:val="General"/>
          <w:gallery w:val="placeholder"/>
        </w:category>
        <w:types>
          <w:type w:val="bbPlcHdr"/>
        </w:types>
        <w:behaviors>
          <w:behavior w:val="content"/>
        </w:behaviors>
        <w:guid w:val="{359EAC7C-B756-4933-813D-71D45D1BC870}"/>
      </w:docPartPr>
      <w:docPartBody>
        <w:p w:rsidR="001F2A13" w:rsidRDefault="001F2A13"/>
      </w:docPartBody>
    </w:docPart>
    <w:docPart>
      <w:docPartPr>
        <w:name w:val="38ADD4A946FA410E9723976AE9A31C76"/>
        <w:category>
          <w:name w:val="General"/>
          <w:gallery w:val="placeholder"/>
        </w:category>
        <w:types>
          <w:type w:val="bbPlcHdr"/>
        </w:types>
        <w:behaviors>
          <w:behavior w:val="content"/>
        </w:behaviors>
        <w:guid w:val="{7D1B35CF-C9B9-49A7-A937-CB89BCBE601A}"/>
      </w:docPartPr>
      <w:docPartBody>
        <w:p w:rsidR="001F2A13" w:rsidRDefault="001F2A13"/>
      </w:docPartBody>
    </w:docPart>
    <w:docPart>
      <w:docPartPr>
        <w:name w:val="958CDA0C6E864FA2824FDF35D68E77CB"/>
        <w:category>
          <w:name w:val="General"/>
          <w:gallery w:val="placeholder"/>
        </w:category>
        <w:types>
          <w:type w:val="bbPlcHdr"/>
        </w:types>
        <w:behaviors>
          <w:behavior w:val="content"/>
        </w:behaviors>
        <w:guid w:val="{DE2B11AC-5FE8-41EB-B74B-17C4B25CF3C5}"/>
      </w:docPartPr>
      <w:docPartBody>
        <w:p w:rsidR="001F2A13" w:rsidRDefault="001F2A13"/>
      </w:docPartBody>
    </w:docPart>
    <w:docPart>
      <w:docPartPr>
        <w:name w:val="73E17F9B07FB48E6B190E4CA6E7DC25B"/>
        <w:category>
          <w:name w:val="General"/>
          <w:gallery w:val="placeholder"/>
        </w:category>
        <w:types>
          <w:type w:val="bbPlcHdr"/>
        </w:types>
        <w:behaviors>
          <w:behavior w:val="content"/>
        </w:behaviors>
        <w:guid w:val="{CE427CC1-A7C0-48DF-A659-FC170D375E41}"/>
      </w:docPartPr>
      <w:docPartBody>
        <w:p w:rsidR="001F2A13" w:rsidRDefault="001F2A13"/>
      </w:docPartBody>
    </w:docPart>
    <w:docPart>
      <w:docPartPr>
        <w:name w:val="1684D723AE694FCA8C94A2512CC270BE"/>
        <w:category>
          <w:name w:val="General"/>
          <w:gallery w:val="placeholder"/>
        </w:category>
        <w:types>
          <w:type w:val="bbPlcHdr"/>
        </w:types>
        <w:behaviors>
          <w:behavior w:val="content"/>
        </w:behaviors>
        <w:guid w:val="{B9BDF04A-C993-4B94-9DDE-383C829A1EE8}"/>
      </w:docPartPr>
      <w:docPartBody>
        <w:p w:rsidR="001F2A13" w:rsidRDefault="001F2A13"/>
      </w:docPartBody>
    </w:docPart>
    <w:docPart>
      <w:docPartPr>
        <w:name w:val="6C4804FC1C8846F8807FF17866A8B436"/>
        <w:category>
          <w:name w:val="General"/>
          <w:gallery w:val="placeholder"/>
        </w:category>
        <w:types>
          <w:type w:val="bbPlcHdr"/>
        </w:types>
        <w:behaviors>
          <w:behavior w:val="content"/>
        </w:behaviors>
        <w:guid w:val="{037CEA92-60AE-458E-B5DC-FDA0F62A4D4E}"/>
      </w:docPartPr>
      <w:docPartBody>
        <w:p w:rsidR="001F2A13" w:rsidRDefault="001F2A13"/>
      </w:docPartBody>
    </w:docPart>
    <w:docPart>
      <w:docPartPr>
        <w:name w:val="D96BB5D567454CE9927AB7E5A5C1DF77"/>
        <w:category>
          <w:name w:val="General"/>
          <w:gallery w:val="placeholder"/>
        </w:category>
        <w:types>
          <w:type w:val="bbPlcHdr"/>
        </w:types>
        <w:behaviors>
          <w:behavior w:val="content"/>
        </w:behaviors>
        <w:guid w:val="{6BB0A7D5-07C6-4132-BA76-4527AEF59871}"/>
      </w:docPartPr>
      <w:docPartBody>
        <w:p w:rsidR="001F2A13" w:rsidRDefault="001F2A13"/>
      </w:docPartBody>
    </w:docPart>
    <w:docPart>
      <w:docPartPr>
        <w:name w:val="9786D0EA664944D8B781493B8FB71D97"/>
        <w:category>
          <w:name w:val="General"/>
          <w:gallery w:val="placeholder"/>
        </w:category>
        <w:types>
          <w:type w:val="bbPlcHdr"/>
        </w:types>
        <w:behaviors>
          <w:behavior w:val="content"/>
        </w:behaviors>
        <w:guid w:val="{7F50C07C-A267-4940-9568-BEFE1C18C5C2}"/>
      </w:docPartPr>
      <w:docPartBody>
        <w:p w:rsidR="001F2A13" w:rsidRDefault="001F2A13"/>
      </w:docPartBody>
    </w:docPart>
    <w:docPart>
      <w:docPartPr>
        <w:name w:val="F0D317C327A14656A1DF5349239F5310"/>
        <w:category>
          <w:name w:val="General"/>
          <w:gallery w:val="placeholder"/>
        </w:category>
        <w:types>
          <w:type w:val="bbPlcHdr"/>
        </w:types>
        <w:behaviors>
          <w:behavior w:val="content"/>
        </w:behaviors>
        <w:guid w:val="{C943982C-F9F0-4C87-8FBD-73643A13FD50}"/>
      </w:docPartPr>
      <w:docPartBody>
        <w:p w:rsidR="001F2A13" w:rsidRDefault="001F2A13"/>
      </w:docPartBody>
    </w:docPart>
    <w:docPart>
      <w:docPartPr>
        <w:name w:val="C55232FCFA4847859903E1834258E02A"/>
        <w:category>
          <w:name w:val="General"/>
          <w:gallery w:val="placeholder"/>
        </w:category>
        <w:types>
          <w:type w:val="bbPlcHdr"/>
        </w:types>
        <w:behaviors>
          <w:behavior w:val="content"/>
        </w:behaviors>
        <w:guid w:val="{6E7CA2CF-E1E7-4D13-AE80-3055C6601631}"/>
      </w:docPartPr>
      <w:docPartBody>
        <w:p w:rsidR="001F2A13" w:rsidRDefault="001F2A13"/>
      </w:docPartBody>
    </w:docPart>
    <w:docPart>
      <w:docPartPr>
        <w:name w:val="A91087B9CE9541CEAF976FA181102F0E"/>
        <w:category>
          <w:name w:val="General"/>
          <w:gallery w:val="placeholder"/>
        </w:category>
        <w:types>
          <w:type w:val="bbPlcHdr"/>
        </w:types>
        <w:behaviors>
          <w:behavior w:val="content"/>
        </w:behaviors>
        <w:guid w:val="{AB5CD6B6-40E0-42E4-8D4C-958D941E2288}"/>
      </w:docPartPr>
      <w:docPartBody>
        <w:p w:rsidR="001F2A13" w:rsidRDefault="001F2A13"/>
      </w:docPartBody>
    </w:docPart>
    <w:docPart>
      <w:docPartPr>
        <w:name w:val="86A1E288249E4E0691ECD3C70A80E385"/>
        <w:category>
          <w:name w:val="General"/>
          <w:gallery w:val="placeholder"/>
        </w:category>
        <w:types>
          <w:type w:val="bbPlcHdr"/>
        </w:types>
        <w:behaviors>
          <w:behavior w:val="content"/>
        </w:behaviors>
        <w:guid w:val="{29C8FFF0-A979-4AEE-A288-5C2A97861680}"/>
      </w:docPartPr>
      <w:docPartBody>
        <w:p w:rsidR="001F2A13" w:rsidRDefault="001F2A13"/>
      </w:docPartBody>
    </w:docPart>
    <w:docPart>
      <w:docPartPr>
        <w:name w:val="CA125DE809374937B9A0E5D362943C2D"/>
        <w:category>
          <w:name w:val="General"/>
          <w:gallery w:val="placeholder"/>
        </w:category>
        <w:types>
          <w:type w:val="bbPlcHdr"/>
        </w:types>
        <w:behaviors>
          <w:behavior w:val="content"/>
        </w:behaviors>
        <w:guid w:val="{4A8D350B-B130-4B1E-BAC0-04F579AB4C2F}"/>
      </w:docPartPr>
      <w:docPartBody>
        <w:p w:rsidR="001F2A13" w:rsidRDefault="001F2A13"/>
      </w:docPartBody>
    </w:docPart>
    <w:docPart>
      <w:docPartPr>
        <w:name w:val="4026B012B81B423AA354CA9BF4361C7C"/>
        <w:category>
          <w:name w:val="General"/>
          <w:gallery w:val="placeholder"/>
        </w:category>
        <w:types>
          <w:type w:val="bbPlcHdr"/>
        </w:types>
        <w:behaviors>
          <w:behavior w:val="content"/>
        </w:behaviors>
        <w:guid w:val="{1442A354-9165-4F00-B58A-ED63F0E3AA5D}"/>
      </w:docPartPr>
      <w:docPartBody>
        <w:p w:rsidR="001F2A13" w:rsidRDefault="001F2A13"/>
      </w:docPartBody>
    </w:docPart>
    <w:docPart>
      <w:docPartPr>
        <w:name w:val="334B797AB6214497AC683DE7BDF1B730"/>
        <w:category>
          <w:name w:val="General"/>
          <w:gallery w:val="placeholder"/>
        </w:category>
        <w:types>
          <w:type w:val="bbPlcHdr"/>
        </w:types>
        <w:behaviors>
          <w:behavior w:val="content"/>
        </w:behaviors>
        <w:guid w:val="{6B643CEE-FB35-4338-BE2E-9E6DBF040C67}"/>
      </w:docPartPr>
      <w:docPartBody>
        <w:p w:rsidR="001F2A13" w:rsidRDefault="001F2A13"/>
      </w:docPartBody>
    </w:docPart>
    <w:docPart>
      <w:docPartPr>
        <w:name w:val="F60B177945734AE88AE07247BAA59E3E"/>
        <w:category>
          <w:name w:val="General"/>
          <w:gallery w:val="placeholder"/>
        </w:category>
        <w:types>
          <w:type w:val="bbPlcHdr"/>
        </w:types>
        <w:behaviors>
          <w:behavior w:val="content"/>
        </w:behaviors>
        <w:guid w:val="{B7514D4C-CC46-4305-B3C5-31484EA1DE92}"/>
      </w:docPartPr>
      <w:docPartBody>
        <w:p w:rsidR="001F2A13" w:rsidRDefault="001F2A13"/>
      </w:docPartBody>
    </w:docPart>
    <w:docPart>
      <w:docPartPr>
        <w:name w:val="D73A30FF7FB7493B8D130B9A0C48FDF1"/>
        <w:category>
          <w:name w:val="General"/>
          <w:gallery w:val="placeholder"/>
        </w:category>
        <w:types>
          <w:type w:val="bbPlcHdr"/>
        </w:types>
        <w:behaviors>
          <w:behavior w:val="content"/>
        </w:behaviors>
        <w:guid w:val="{AAFEE118-CFFB-4A9E-A190-ED4231AEB3B1}"/>
      </w:docPartPr>
      <w:docPartBody>
        <w:p w:rsidR="001F2A13" w:rsidRDefault="001F2A13"/>
      </w:docPartBody>
    </w:docPart>
    <w:docPart>
      <w:docPartPr>
        <w:name w:val="DDC20DEE722846F884C2C6C85BE4F1FF"/>
        <w:category>
          <w:name w:val="General"/>
          <w:gallery w:val="placeholder"/>
        </w:category>
        <w:types>
          <w:type w:val="bbPlcHdr"/>
        </w:types>
        <w:behaviors>
          <w:behavior w:val="content"/>
        </w:behaviors>
        <w:guid w:val="{06D99741-0B24-4FAA-A14E-FA488D1B88D6}"/>
      </w:docPartPr>
      <w:docPartBody>
        <w:p w:rsidR="001F2A13" w:rsidRDefault="001F2A13"/>
      </w:docPartBody>
    </w:docPart>
    <w:docPart>
      <w:docPartPr>
        <w:name w:val="A45E5402F0EC413F8922DB7CBD7F891A"/>
        <w:category>
          <w:name w:val="General"/>
          <w:gallery w:val="placeholder"/>
        </w:category>
        <w:types>
          <w:type w:val="bbPlcHdr"/>
        </w:types>
        <w:behaviors>
          <w:behavior w:val="content"/>
        </w:behaviors>
        <w:guid w:val="{F7112EC1-D958-4C48-80CB-F8EC99F1D2D2}"/>
      </w:docPartPr>
      <w:docPartBody>
        <w:p w:rsidR="001F2A13" w:rsidRDefault="001F2A13"/>
      </w:docPartBody>
    </w:docPart>
    <w:docPart>
      <w:docPartPr>
        <w:name w:val="9BEB2827FF1A4B1D8DAE9514D381C6DC"/>
        <w:category>
          <w:name w:val="General"/>
          <w:gallery w:val="placeholder"/>
        </w:category>
        <w:types>
          <w:type w:val="bbPlcHdr"/>
        </w:types>
        <w:behaviors>
          <w:behavior w:val="content"/>
        </w:behaviors>
        <w:guid w:val="{C3FCF462-5A4A-438B-B06D-1ABAA07F5C56}"/>
      </w:docPartPr>
      <w:docPartBody>
        <w:p w:rsidR="001F2A13" w:rsidRDefault="001F2A13"/>
      </w:docPartBody>
    </w:docPart>
    <w:docPart>
      <w:docPartPr>
        <w:name w:val="D0A06504155549EA9657C01D7E883AD7"/>
        <w:category>
          <w:name w:val="General"/>
          <w:gallery w:val="placeholder"/>
        </w:category>
        <w:types>
          <w:type w:val="bbPlcHdr"/>
        </w:types>
        <w:behaviors>
          <w:behavior w:val="content"/>
        </w:behaviors>
        <w:guid w:val="{1958D53F-7A47-4C84-8630-18E98FC414E2}"/>
      </w:docPartPr>
      <w:docPartBody>
        <w:p w:rsidR="001F2A13" w:rsidRDefault="001F2A13"/>
      </w:docPartBody>
    </w:docPart>
    <w:docPart>
      <w:docPartPr>
        <w:name w:val="E1BB8CD9576548A8B02F4C7DCD235FA9"/>
        <w:category>
          <w:name w:val="General"/>
          <w:gallery w:val="placeholder"/>
        </w:category>
        <w:types>
          <w:type w:val="bbPlcHdr"/>
        </w:types>
        <w:behaviors>
          <w:behavior w:val="content"/>
        </w:behaviors>
        <w:guid w:val="{B0EA74BE-D489-49D4-842C-8D73CD5C621E}"/>
      </w:docPartPr>
      <w:docPartBody>
        <w:p w:rsidR="001F2A13" w:rsidRDefault="001F2A13"/>
      </w:docPartBody>
    </w:docPart>
    <w:docPart>
      <w:docPartPr>
        <w:name w:val="601FCF3D009E497BBE249819B8455BE3"/>
        <w:category>
          <w:name w:val="General"/>
          <w:gallery w:val="placeholder"/>
        </w:category>
        <w:types>
          <w:type w:val="bbPlcHdr"/>
        </w:types>
        <w:behaviors>
          <w:behavior w:val="content"/>
        </w:behaviors>
        <w:guid w:val="{C231D289-C48D-4A7C-BB0A-DC0E4603E24C}"/>
      </w:docPartPr>
      <w:docPartBody>
        <w:p w:rsidR="001F2A13" w:rsidRDefault="001F2A13"/>
      </w:docPartBody>
    </w:docPart>
    <w:docPart>
      <w:docPartPr>
        <w:name w:val="F286F3BC0C1C490B8D8F25C9B0AFF4A7"/>
        <w:category>
          <w:name w:val="General"/>
          <w:gallery w:val="placeholder"/>
        </w:category>
        <w:types>
          <w:type w:val="bbPlcHdr"/>
        </w:types>
        <w:behaviors>
          <w:behavior w:val="content"/>
        </w:behaviors>
        <w:guid w:val="{04BB7345-EFBB-41C8-9B7D-FD6FA033B5F8}"/>
      </w:docPartPr>
      <w:docPartBody>
        <w:p w:rsidR="001F2A13" w:rsidRDefault="001F2A13"/>
      </w:docPartBody>
    </w:docPart>
    <w:docPart>
      <w:docPartPr>
        <w:name w:val="540033CABD6D4DFE877268EB35A11A4A"/>
        <w:category>
          <w:name w:val="General"/>
          <w:gallery w:val="placeholder"/>
        </w:category>
        <w:types>
          <w:type w:val="bbPlcHdr"/>
        </w:types>
        <w:behaviors>
          <w:behavior w:val="content"/>
        </w:behaviors>
        <w:guid w:val="{348F478D-FA9E-4FF7-A440-9749B78814E9}"/>
      </w:docPartPr>
      <w:docPartBody>
        <w:p w:rsidR="001F2A13" w:rsidRDefault="001F2A13"/>
      </w:docPartBody>
    </w:docPart>
    <w:docPart>
      <w:docPartPr>
        <w:name w:val="271E24257AAD4648A6B7B26FFC975506"/>
        <w:category>
          <w:name w:val="General"/>
          <w:gallery w:val="placeholder"/>
        </w:category>
        <w:types>
          <w:type w:val="bbPlcHdr"/>
        </w:types>
        <w:behaviors>
          <w:behavior w:val="content"/>
        </w:behaviors>
        <w:guid w:val="{C26CB2AE-7DCC-4967-A7EA-279EB5519EEA}"/>
      </w:docPartPr>
      <w:docPartBody>
        <w:p w:rsidR="001F2A13" w:rsidRDefault="001F2A13"/>
      </w:docPartBody>
    </w:docPart>
    <w:docPart>
      <w:docPartPr>
        <w:name w:val="6927262D9BC14557B15E714E1F035DB3"/>
        <w:category>
          <w:name w:val="General"/>
          <w:gallery w:val="placeholder"/>
        </w:category>
        <w:types>
          <w:type w:val="bbPlcHdr"/>
        </w:types>
        <w:behaviors>
          <w:behavior w:val="content"/>
        </w:behaviors>
        <w:guid w:val="{9C339BBC-5DA9-4722-A193-D99705B9293C}"/>
      </w:docPartPr>
      <w:docPartBody>
        <w:p w:rsidR="001F2A13" w:rsidRDefault="001F2A13"/>
      </w:docPartBody>
    </w:docPart>
    <w:docPart>
      <w:docPartPr>
        <w:name w:val="58AD06AA2D324585B935F01DC97336CE"/>
        <w:category>
          <w:name w:val="General"/>
          <w:gallery w:val="placeholder"/>
        </w:category>
        <w:types>
          <w:type w:val="bbPlcHdr"/>
        </w:types>
        <w:behaviors>
          <w:behavior w:val="content"/>
        </w:behaviors>
        <w:guid w:val="{21A04C37-EA15-43E6-9109-1D79834F66F2}"/>
      </w:docPartPr>
      <w:docPartBody>
        <w:p w:rsidR="001F2A13" w:rsidRDefault="001F2A13"/>
      </w:docPartBody>
    </w:docPart>
    <w:docPart>
      <w:docPartPr>
        <w:name w:val="9BA74E162D9B4E11A3295F4921C5EB58"/>
        <w:category>
          <w:name w:val="General"/>
          <w:gallery w:val="placeholder"/>
        </w:category>
        <w:types>
          <w:type w:val="bbPlcHdr"/>
        </w:types>
        <w:behaviors>
          <w:behavior w:val="content"/>
        </w:behaviors>
        <w:guid w:val="{2BD63116-D942-4CA6-A812-E02F892AAA4B}"/>
      </w:docPartPr>
      <w:docPartBody>
        <w:p w:rsidR="001F2A13" w:rsidRDefault="001F2A13"/>
      </w:docPartBody>
    </w:docPart>
    <w:docPart>
      <w:docPartPr>
        <w:name w:val="715234ED3D4D4DC08EFF4EC62D0CF479"/>
        <w:category>
          <w:name w:val="General"/>
          <w:gallery w:val="placeholder"/>
        </w:category>
        <w:types>
          <w:type w:val="bbPlcHdr"/>
        </w:types>
        <w:behaviors>
          <w:behavior w:val="content"/>
        </w:behaviors>
        <w:guid w:val="{295CDD98-1D01-4009-B16B-4F12513EA26C}"/>
      </w:docPartPr>
      <w:docPartBody>
        <w:p w:rsidR="001F2A13" w:rsidRDefault="001F2A13"/>
      </w:docPartBody>
    </w:docPart>
    <w:docPart>
      <w:docPartPr>
        <w:name w:val="84BED7D83CE343D18AA2A9B06B987C68"/>
        <w:category>
          <w:name w:val="General"/>
          <w:gallery w:val="placeholder"/>
        </w:category>
        <w:types>
          <w:type w:val="bbPlcHdr"/>
        </w:types>
        <w:behaviors>
          <w:behavior w:val="content"/>
        </w:behaviors>
        <w:guid w:val="{5D647E0D-0795-4127-A816-0D379ADEEFFA}"/>
      </w:docPartPr>
      <w:docPartBody>
        <w:p w:rsidR="001F2A13" w:rsidRDefault="001F2A13"/>
      </w:docPartBody>
    </w:docPart>
    <w:docPart>
      <w:docPartPr>
        <w:name w:val="964DEE0078F24673A782ACDA2788E51B"/>
        <w:category>
          <w:name w:val="General"/>
          <w:gallery w:val="placeholder"/>
        </w:category>
        <w:types>
          <w:type w:val="bbPlcHdr"/>
        </w:types>
        <w:behaviors>
          <w:behavior w:val="content"/>
        </w:behaviors>
        <w:guid w:val="{0A8C4F71-EBB8-4E78-A51A-0AD3B4AAAB10}"/>
      </w:docPartPr>
      <w:docPartBody>
        <w:p w:rsidR="001F2A13" w:rsidRDefault="001F2A13"/>
      </w:docPartBody>
    </w:docPart>
    <w:docPart>
      <w:docPartPr>
        <w:name w:val="F3FCE0E5DC5F49D0A18B9C884FF74461"/>
        <w:category>
          <w:name w:val="General"/>
          <w:gallery w:val="placeholder"/>
        </w:category>
        <w:types>
          <w:type w:val="bbPlcHdr"/>
        </w:types>
        <w:behaviors>
          <w:behavior w:val="content"/>
        </w:behaviors>
        <w:guid w:val="{38025B9D-CA51-4641-82DF-B266508A5543}"/>
      </w:docPartPr>
      <w:docPartBody>
        <w:p w:rsidR="001F2A13" w:rsidRDefault="001F2A13"/>
      </w:docPartBody>
    </w:docPart>
    <w:docPart>
      <w:docPartPr>
        <w:name w:val="FC93FE7171D54BE68FBB711E9487E8DC"/>
        <w:category>
          <w:name w:val="General"/>
          <w:gallery w:val="placeholder"/>
        </w:category>
        <w:types>
          <w:type w:val="bbPlcHdr"/>
        </w:types>
        <w:behaviors>
          <w:behavior w:val="content"/>
        </w:behaviors>
        <w:guid w:val="{F0269238-C998-48E9-B94F-A0063D030A86}"/>
      </w:docPartPr>
      <w:docPartBody>
        <w:p w:rsidR="001F2A13" w:rsidRDefault="001F2A13"/>
      </w:docPartBody>
    </w:docPart>
    <w:docPart>
      <w:docPartPr>
        <w:name w:val="3FDEB9A71E6743D4B5E61ACA5173D86A"/>
        <w:category>
          <w:name w:val="General"/>
          <w:gallery w:val="placeholder"/>
        </w:category>
        <w:types>
          <w:type w:val="bbPlcHdr"/>
        </w:types>
        <w:behaviors>
          <w:behavior w:val="content"/>
        </w:behaviors>
        <w:guid w:val="{93E18099-B973-4E6E-A80B-1C49443F83A6}"/>
      </w:docPartPr>
      <w:docPartBody>
        <w:p w:rsidR="001F2A13" w:rsidRDefault="001F2A13"/>
      </w:docPartBody>
    </w:docPart>
    <w:docPart>
      <w:docPartPr>
        <w:name w:val="3A10E44DEDC443CB932C7413DDC3F31C"/>
        <w:category>
          <w:name w:val="General"/>
          <w:gallery w:val="placeholder"/>
        </w:category>
        <w:types>
          <w:type w:val="bbPlcHdr"/>
        </w:types>
        <w:behaviors>
          <w:behavior w:val="content"/>
        </w:behaviors>
        <w:guid w:val="{72233FD3-7864-45A2-B090-6A4AF9761996}"/>
      </w:docPartPr>
      <w:docPartBody>
        <w:p w:rsidR="001F2A13" w:rsidRDefault="001F2A13"/>
      </w:docPartBody>
    </w:docPart>
    <w:docPart>
      <w:docPartPr>
        <w:name w:val="DAA9ECE1A1A54837A0F82869DE746D9B"/>
        <w:category>
          <w:name w:val="General"/>
          <w:gallery w:val="placeholder"/>
        </w:category>
        <w:types>
          <w:type w:val="bbPlcHdr"/>
        </w:types>
        <w:behaviors>
          <w:behavior w:val="content"/>
        </w:behaviors>
        <w:guid w:val="{BE2DFC99-5BCF-4888-BA60-B16069B21727}"/>
      </w:docPartPr>
      <w:docPartBody>
        <w:p w:rsidR="001F2A13" w:rsidRDefault="001F2A13"/>
      </w:docPartBody>
    </w:docPart>
    <w:docPart>
      <w:docPartPr>
        <w:name w:val="4DFC449A0C7F46DABD45786004A6996B"/>
        <w:category>
          <w:name w:val="General"/>
          <w:gallery w:val="placeholder"/>
        </w:category>
        <w:types>
          <w:type w:val="bbPlcHdr"/>
        </w:types>
        <w:behaviors>
          <w:behavior w:val="content"/>
        </w:behaviors>
        <w:guid w:val="{F49F5F8D-F8CD-4CD1-9F59-1C244EBE4A7D}"/>
      </w:docPartPr>
      <w:docPartBody>
        <w:p w:rsidR="001F2A13" w:rsidRDefault="001F2A13"/>
      </w:docPartBody>
    </w:docPart>
    <w:docPart>
      <w:docPartPr>
        <w:name w:val="277CA022E46D436E9D005AE5FBD75230"/>
        <w:category>
          <w:name w:val="General"/>
          <w:gallery w:val="placeholder"/>
        </w:category>
        <w:types>
          <w:type w:val="bbPlcHdr"/>
        </w:types>
        <w:behaviors>
          <w:behavior w:val="content"/>
        </w:behaviors>
        <w:guid w:val="{5EB0D576-AC70-459F-B688-2A1228A5738B}"/>
      </w:docPartPr>
      <w:docPartBody>
        <w:p w:rsidR="001F2A13" w:rsidRDefault="001F2A13"/>
      </w:docPartBody>
    </w:docPart>
    <w:docPart>
      <w:docPartPr>
        <w:name w:val="49CCBCFCD2A24C1897ED3FFFB8A49ABB"/>
        <w:category>
          <w:name w:val="General"/>
          <w:gallery w:val="placeholder"/>
        </w:category>
        <w:types>
          <w:type w:val="bbPlcHdr"/>
        </w:types>
        <w:behaviors>
          <w:behavior w:val="content"/>
        </w:behaviors>
        <w:guid w:val="{3A153FA5-D98A-473B-A3BF-A570166674F6}"/>
      </w:docPartPr>
      <w:docPartBody>
        <w:p w:rsidR="001F2A13" w:rsidRDefault="001F2A13"/>
      </w:docPartBody>
    </w:docPart>
    <w:docPart>
      <w:docPartPr>
        <w:name w:val="C71148ECF2034F32BB482C1A310AA949"/>
        <w:category>
          <w:name w:val="General"/>
          <w:gallery w:val="placeholder"/>
        </w:category>
        <w:types>
          <w:type w:val="bbPlcHdr"/>
        </w:types>
        <w:behaviors>
          <w:behavior w:val="content"/>
        </w:behaviors>
        <w:guid w:val="{3902E45F-6EBC-4E29-AA92-B7B09AB9D9E2}"/>
      </w:docPartPr>
      <w:docPartBody>
        <w:p w:rsidR="001F2A13" w:rsidRDefault="001F2A13"/>
      </w:docPartBody>
    </w:docPart>
    <w:docPart>
      <w:docPartPr>
        <w:name w:val="DFE1EADDD41D4EA69E82376A4900A431"/>
        <w:category>
          <w:name w:val="General"/>
          <w:gallery w:val="placeholder"/>
        </w:category>
        <w:types>
          <w:type w:val="bbPlcHdr"/>
        </w:types>
        <w:behaviors>
          <w:behavior w:val="content"/>
        </w:behaviors>
        <w:guid w:val="{F3F066E8-DCCA-4C29-A9BE-CD19BDD952F9}"/>
      </w:docPartPr>
      <w:docPartBody>
        <w:p w:rsidR="001F2A13" w:rsidRDefault="001F2A13"/>
      </w:docPartBody>
    </w:docPart>
    <w:docPart>
      <w:docPartPr>
        <w:name w:val="7B476C44979148F0B34E1396CD6B7A22"/>
        <w:category>
          <w:name w:val="General"/>
          <w:gallery w:val="placeholder"/>
        </w:category>
        <w:types>
          <w:type w:val="bbPlcHdr"/>
        </w:types>
        <w:behaviors>
          <w:behavior w:val="content"/>
        </w:behaviors>
        <w:guid w:val="{43C09BC3-B5AC-4DD9-ACDA-2D730CF88918}"/>
      </w:docPartPr>
      <w:docPartBody>
        <w:p w:rsidR="001F2A13" w:rsidRDefault="001F2A13"/>
      </w:docPartBody>
    </w:docPart>
    <w:docPart>
      <w:docPartPr>
        <w:name w:val="7CE7C386870144CE86706747CE1E1564"/>
        <w:category>
          <w:name w:val="General"/>
          <w:gallery w:val="placeholder"/>
        </w:category>
        <w:types>
          <w:type w:val="bbPlcHdr"/>
        </w:types>
        <w:behaviors>
          <w:behavior w:val="content"/>
        </w:behaviors>
        <w:guid w:val="{E635FEF0-4FB6-461B-A6EC-DCA1005D3A22}"/>
      </w:docPartPr>
      <w:docPartBody>
        <w:p w:rsidR="001F2A13" w:rsidRDefault="001F2A13"/>
      </w:docPartBody>
    </w:docPart>
    <w:docPart>
      <w:docPartPr>
        <w:name w:val="59E3D887B677429E85C9232DFB5CEAF5"/>
        <w:category>
          <w:name w:val="General"/>
          <w:gallery w:val="placeholder"/>
        </w:category>
        <w:types>
          <w:type w:val="bbPlcHdr"/>
        </w:types>
        <w:behaviors>
          <w:behavior w:val="content"/>
        </w:behaviors>
        <w:guid w:val="{2DFEDDC6-5095-4B0E-A4D0-5F3D18CED719}"/>
      </w:docPartPr>
      <w:docPartBody>
        <w:p w:rsidR="001F2A13" w:rsidRDefault="001F2A13"/>
      </w:docPartBody>
    </w:docPart>
    <w:docPart>
      <w:docPartPr>
        <w:name w:val="E448DB3FFCC24C55A112E69455334460"/>
        <w:category>
          <w:name w:val="General"/>
          <w:gallery w:val="placeholder"/>
        </w:category>
        <w:types>
          <w:type w:val="bbPlcHdr"/>
        </w:types>
        <w:behaviors>
          <w:behavior w:val="content"/>
        </w:behaviors>
        <w:guid w:val="{4F3A9E89-1713-45A1-9A5B-09BE2F99CFA0}"/>
      </w:docPartPr>
      <w:docPartBody>
        <w:p w:rsidR="001F2A13" w:rsidRDefault="001F2A13"/>
      </w:docPartBody>
    </w:docPart>
    <w:docPart>
      <w:docPartPr>
        <w:name w:val="069DA3E4EC9B4FF5AEBE21A2B6E1E3D0"/>
        <w:category>
          <w:name w:val="General"/>
          <w:gallery w:val="placeholder"/>
        </w:category>
        <w:types>
          <w:type w:val="bbPlcHdr"/>
        </w:types>
        <w:behaviors>
          <w:behavior w:val="content"/>
        </w:behaviors>
        <w:guid w:val="{4AC8D061-4E1C-4421-9DD1-1E5BF7FBE584}"/>
      </w:docPartPr>
      <w:docPartBody>
        <w:p w:rsidR="001F2A13" w:rsidRDefault="001F2A13"/>
      </w:docPartBody>
    </w:docPart>
    <w:docPart>
      <w:docPartPr>
        <w:name w:val="7B8ABBC1D6AE4B75863A581E791E7A26"/>
        <w:category>
          <w:name w:val="General"/>
          <w:gallery w:val="placeholder"/>
        </w:category>
        <w:types>
          <w:type w:val="bbPlcHdr"/>
        </w:types>
        <w:behaviors>
          <w:behavior w:val="content"/>
        </w:behaviors>
        <w:guid w:val="{B8D278FD-768B-4356-8BFC-A6442E8D06AE}"/>
      </w:docPartPr>
      <w:docPartBody>
        <w:p w:rsidR="001F2A13" w:rsidRDefault="001F2A13"/>
      </w:docPartBody>
    </w:docPart>
    <w:docPart>
      <w:docPartPr>
        <w:name w:val="2241BAA6DFD243369C91759D8112C252"/>
        <w:category>
          <w:name w:val="General"/>
          <w:gallery w:val="placeholder"/>
        </w:category>
        <w:types>
          <w:type w:val="bbPlcHdr"/>
        </w:types>
        <w:behaviors>
          <w:behavior w:val="content"/>
        </w:behaviors>
        <w:guid w:val="{B7A3DE94-8783-40EB-A1A4-1632274DACA3}"/>
      </w:docPartPr>
      <w:docPartBody>
        <w:p w:rsidR="001F2A13" w:rsidRDefault="001F2A13"/>
      </w:docPartBody>
    </w:docPart>
    <w:docPart>
      <w:docPartPr>
        <w:name w:val="3D08372C97A845E5A23E6E57E828D823"/>
        <w:category>
          <w:name w:val="General"/>
          <w:gallery w:val="placeholder"/>
        </w:category>
        <w:types>
          <w:type w:val="bbPlcHdr"/>
        </w:types>
        <w:behaviors>
          <w:behavior w:val="content"/>
        </w:behaviors>
        <w:guid w:val="{30DEAF04-DD59-4694-9F6E-BD7DB171B286}"/>
      </w:docPartPr>
      <w:docPartBody>
        <w:p w:rsidR="001F2A13" w:rsidRDefault="001F2A13"/>
      </w:docPartBody>
    </w:docPart>
    <w:docPart>
      <w:docPartPr>
        <w:name w:val="453D7ECC94C54025950CF54D7D1D78BA"/>
        <w:category>
          <w:name w:val="General"/>
          <w:gallery w:val="placeholder"/>
        </w:category>
        <w:types>
          <w:type w:val="bbPlcHdr"/>
        </w:types>
        <w:behaviors>
          <w:behavior w:val="content"/>
        </w:behaviors>
        <w:guid w:val="{F9B2C720-8AEE-475A-8E19-5C81BB855C6C}"/>
      </w:docPartPr>
      <w:docPartBody>
        <w:p w:rsidR="001F2A13" w:rsidRDefault="001F2A13"/>
      </w:docPartBody>
    </w:docPart>
    <w:docPart>
      <w:docPartPr>
        <w:name w:val="EBB91BC51C854002B6BADE8C6D98B616"/>
        <w:category>
          <w:name w:val="General"/>
          <w:gallery w:val="placeholder"/>
        </w:category>
        <w:types>
          <w:type w:val="bbPlcHdr"/>
        </w:types>
        <w:behaviors>
          <w:behavior w:val="content"/>
        </w:behaviors>
        <w:guid w:val="{5E8F3139-FC87-455F-A7C8-61B109A140B0}"/>
      </w:docPartPr>
      <w:docPartBody>
        <w:p w:rsidR="001F2A13" w:rsidRDefault="001F2A13"/>
      </w:docPartBody>
    </w:docPart>
    <w:docPart>
      <w:docPartPr>
        <w:name w:val="06996F3E6D1C40A995169648275ADB66"/>
        <w:category>
          <w:name w:val="General"/>
          <w:gallery w:val="placeholder"/>
        </w:category>
        <w:types>
          <w:type w:val="bbPlcHdr"/>
        </w:types>
        <w:behaviors>
          <w:behavior w:val="content"/>
        </w:behaviors>
        <w:guid w:val="{48297FB0-1212-402A-A8DE-9CA85F2DA0F0}"/>
      </w:docPartPr>
      <w:docPartBody>
        <w:p w:rsidR="001F2A13" w:rsidRDefault="001F2A13"/>
      </w:docPartBody>
    </w:docPart>
    <w:docPart>
      <w:docPartPr>
        <w:name w:val="04A569B8D63D46848146F35054B7427B"/>
        <w:category>
          <w:name w:val="General"/>
          <w:gallery w:val="placeholder"/>
        </w:category>
        <w:types>
          <w:type w:val="bbPlcHdr"/>
        </w:types>
        <w:behaviors>
          <w:behavior w:val="content"/>
        </w:behaviors>
        <w:guid w:val="{56F6147C-BB80-41A8-9E4E-3708C5C57C57}"/>
      </w:docPartPr>
      <w:docPartBody>
        <w:p w:rsidR="001F2A13" w:rsidRDefault="001F2A13"/>
      </w:docPartBody>
    </w:docPart>
    <w:docPart>
      <w:docPartPr>
        <w:name w:val="622C1D8380474C75BE5E87DD688D6C77"/>
        <w:category>
          <w:name w:val="General"/>
          <w:gallery w:val="placeholder"/>
        </w:category>
        <w:types>
          <w:type w:val="bbPlcHdr"/>
        </w:types>
        <w:behaviors>
          <w:behavior w:val="content"/>
        </w:behaviors>
        <w:guid w:val="{8F1269B0-69A4-412B-9322-70A85CF8D652}"/>
      </w:docPartPr>
      <w:docPartBody>
        <w:p w:rsidR="001F2A13" w:rsidRDefault="001F2A13"/>
      </w:docPartBody>
    </w:docPart>
    <w:docPart>
      <w:docPartPr>
        <w:name w:val="91C5B698E5884CB28E83E468CBF69560"/>
        <w:category>
          <w:name w:val="General"/>
          <w:gallery w:val="placeholder"/>
        </w:category>
        <w:types>
          <w:type w:val="bbPlcHdr"/>
        </w:types>
        <w:behaviors>
          <w:behavior w:val="content"/>
        </w:behaviors>
        <w:guid w:val="{5248D0B4-2E3B-4405-A947-103387B6199D}"/>
      </w:docPartPr>
      <w:docPartBody>
        <w:p w:rsidR="001F2A13" w:rsidRDefault="001F2A13"/>
      </w:docPartBody>
    </w:docPart>
    <w:docPart>
      <w:docPartPr>
        <w:name w:val="50115AD7239D473FBFDD83BEC142CD52"/>
        <w:category>
          <w:name w:val="General"/>
          <w:gallery w:val="placeholder"/>
        </w:category>
        <w:types>
          <w:type w:val="bbPlcHdr"/>
        </w:types>
        <w:behaviors>
          <w:behavior w:val="content"/>
        </w:behaviors>
        <w:guid w:val="{77C8F6A7-0298-4328-B653-4AA74E19B0E9}"/>
      </w:docPartPr>
      <w:docPartBody>
        <w:p w:rsidR="001F2A13" w:rsidRDefault="001F2A13"/>
      </w:docPartBody>
    </w:docPart>
    <w:docPart>
      <w:docPartPr>
        <w:name w:val="EFE133ECDE374A5A8B24E01376EA3A09"/>
        <w:category>
          <w:name w:val="General"/>
          <w:gallery w:val="placeholder"/>
        </w:category>
        <w:types>
          <w:type w:val="bbPlcHdr"/>
        </w:types>
        <w:behaviors>
          <w:behavior w:val="content"/>
        </w:behaviors>
        <w:guid w:val="{D8EC8C7E-C7F3-49D9-B933-BBF706880C28}"/>
      </w:docPartPr>
      <w:docPartBody>
        <w:p w:rsidR="001F2A13" w:rsidRDefault="001F2A13"/>
      </w:docPartBody>
    </w:docPart>
    <w:docPart>
      <w:docPartPr>
        <w:name w:val="66AF9127EC3846D5B4B73FB75AB8807C"/>
        <w:category>
          <w:name w:val="General"/>
          <w:gallery w:val="placeholder"/>
        </w:category>
        <w:types>
          <w:type w:val="bbPlcHdr"/>
        </w:types>
        <w:behaviors>
          <w:behavior w:val="content"/>
        </w:behaviors>
        <w:guid w:val="{545C5E41-B9A3-4DF4-AD41-163478F1BB06}"/>
      </w:docPartPr>
      <w:docPartBody>
        <w:p w:rsidR="001F2A13" w:rsidRDefault="001F2A13"/>
      </w:docPartBody>
    </w:docPart>
    <w:docPart>
      <w:docPartPr>
        <w:name w:val="75613EAE1156452A93C92EBB4ECEF487"/>
        <w:category>
          <w:name w:val="General"/>
          <w:gallery w:val="placeholder"/>
        </w:category>
        <w:types>
          <w:type w:val="bbPlcHdr"/>
        </w:types>
        <w:behaviors>
          <w:behavior w:val="content"/>
        </w:behaviors>
        <w:guid w:val="{2536BB0C-DC8D-4238-A746-66B9B883E5B5}"/>
      </w:docPartPr>
      <w:docPartBody>
        <w:p w:rsidR="001F2A13" w:rsidRDefault="001F2A13"/>
      </w:docPartBody>
    </w:docPart>
    <w:docPart>
      <w:docPartPr>
        <w:name w:val="548C524F04B846FCBD08C4872F49DB28"/>
        <w:category>
          <w:name w:val="General"/>
          <w:gallery w:val="placeholder"/>
        </w:category>
        <w:types>
          <w:type w:val="bbPlcHdr"/>
        </w:types>
        <w:behaviors>
          <w:behavior w:val="content"/>
        </w:behaviors>
        <w:guid w:val="{B5458E10-EC03-4C0A-BC46-F5CE01A4B180}"/>
      </w:docPartPr>
      <w:docPartBody>
        <w:p w:rsidR="001F2A13" w:rsidRDefault="001F2A13"/>
      </w:docPartBody>
    </w:docPart>
    <w:docPart>
      <w:docPartPr>
        <w:name w:val="DFD9E3D0AEC24A3E9479437C866FD851"/>
        <w:category>
          <w:name w:val="General"/>
          <w:gallery w:val="placeholder"/>
        </w:category>
        <w:types>
          <w:type w:val="bbPlcHdr"/>
        </w:types>
        <w:behaviors>
          <w:behavior w:val="content"/>
        </w:behaviors>
        <w:guid w:val="{96956BEB-BFCE-4095-97B4-55CC64ACC047}"/>
      </w:docPartPr>
      <w:docPartBody>
        <w:p w:rsidR="001F2A13" w:rsidRDefault="001F2A13"/>
      </w:docPartBody>
    </w:docPart>
    <w:docPart>
      <w:docPartPr>
        <w:name w:val="ACC1A2EF302E40199D806C4846FBD170"/>
        <w:category>
          <w:name w:val="General"/>
          <w:gallery w:val="placeholder"/>
        </w:category>
        <w:types>
          <w:type w:val="bbPlcHdr"/>
        </w:types>
        <w:behaviors>
          <w:behavior w:val="content"/>
        </w:behaviors>
        <w:guid w:val="{0E23F244-EF53-47FB-AC6A-0A605B0C5C86}"/>
      </w:docPartPr>
      <w:docPartBody>
        <w:p w:rsidR="001F2A13" w:rsidRDefault="001F2A13"/>
      </w:docPartBody>
    </w:docPart>
    <w:docPart>
      <w:docPartPr>
        <w:name w:val="9BB96B70CC034B37A256615CA43976F3"/>
        <w:category>
          <w:name w:val="General"/>
          <w:gallery w:val="placeholder"/>
        </w:category>
        <w:types>
          <w:type w:val="bbPlcHdr"/>
        </w:types>
        <w:behaviors>
          <w:behavior w:val="content"/>
        </w:behaviors>
        <w:guid w:val="{B4CE855F-56F6-4C46-8AD5-A1415CE9004B}"/>
      </w:docPartPr>
      <w:docPartBody>
        <w:p w:rsidR="001F2A13" w:rsidRDefault="001F2A13"/>
      </w:docPartBody>
    </w:docPart>
    <w:docPart>
      <w:docPartPr>
        <w:name w:val="A6E754F1D397464C95BB8AA3B8466DEE"/>
        <w:category>
          <w:name w:val="General"/>
          <w:gallery w:val="placeholder"/>
        </w:category>
        <w:types>
          <w:type w:val="bbPlcHdr"/>
        </w:types>
        <w:behaviors>
          <w:behavior w:val="content"/>
        </w:behaviors>
        <w:guid w:val="{A6E3B060-9305-43C8-A14F-AEA875814FFC}"/>
      </w:docPartPr>
      <w:docPartBody>
        <w:p w:rsidR="001F2A13" w:rsidRDefault="001F2A13"/>
      </w:docPartBody>
    </w:docPart>
    <w:docPart>
      <w:docPartPr>
        <w:name w:val="6C18AB0E1C9D42A290836381687F731D"/>
        <w:category>
          <w:name w:val="General"/>
          <w:gallery w:val="placeholder"/>
        </w:category>
        <w:types>
          <w:type w:val="bbPlcHdr"/>
        </w:types>
        <w:behaviors>
          <w:behavior w:val="content"/>
        </w:behaviors>
        <w:guid w:val="{29611DEC-68F8-4F5B-B696-6C24119855C0}"/>
      </w:docPartPr>
      <w:docPartBody>
        <w:p w:rsidR="001F2A13" w:rsidRDefault="001F2A13"/>
      </w:docPartBody>
    </w:docPart>
    <w:docPart>
      <w:docPartPr>
        <w:name w:val="EDE27D6BFAB74F90A9CE3F516A500A76"/>
        <w:category>
          <w:name w:val="General"/>
          <w:gallery w:val="placeholder"/>
        </w:category>
        <w:types>
          <w:type w:val="bbPlcHdr"/>
        </w:types>
        <w:behaviors>
          <w:behavior w:val="content"/>
        </w:behaviors>
        <w:guid w:val="{1CC51CE8-D57C-4476-A910-17CA4DDE5B0B}"/>
      </w:docPartPr>
      <w:docPartBody>
        <w:p w:rsidR="001F2A13" w:rsidRDefault="001F2A13"/>
      </w:docPartBody>
    </w:docPart>
    <w:docPart>
      <w:docPartPr>
        <w:name w:val="E89CD292049442CDB90A3528A2E7F2D2"/>
        <w:category>
          <w:name w:val="General"/>
          <w:gallery w:val="placeholder"/>
        </w:category>
        <w:types>
          <w:type w:val="bbPlcHdr"/>
        </w:types>
        <w:behaviors>
          <w:behavior w:val="content"/>
        </w:behaviors>
        <w:guid w:val="{244AA9A1-1C58-4228-97E3-3E6E813EF37C}"/>
      </w:docPartPr>
      <w:docPartBody>
        <w:p w:rsidR="001F2A13" w:rsidRDefault="001F2A13"/>
      </w:docPartBody>
    </w:docPart>
    <w:docPart>
      <w:docPartPr>
        <w:name w:val="F2600D2880D04BB9A407E55499691709"/>
        <w:category>
          <w:name w:val="General"/>
          <w:gallery w:val="placeholder"/>
        </w:category>
        <w:types>
          <w:type w:val="bbPlcHdr"/>
        </w:types>
        <w:behaviors>
          <w:behavior w:val="content"/>
        </w:behaviors>
        <w:guid w:val="{5F393DE7-CCD0-45DA-8255-9455CA38A082}"/>
      </w:docPartPr>
      <w:docPartBody>
        <w:p w:rsidR="001F2A13" w:rsidRDefault="001F2A13"/>
      </w:docPartBody>
    </w:docPart>
    <w:docPart>
      <w:docPartPr>
        <w:name w:val="344D4313FF1C47E395BAA149864EFC4E"/>
        <w:category>
          <w:name w:val="General"/>
          <w:gallery w:val="placeholder"/>
        </w:category>
        <w:types>
          <w:type w:val="bbPlcHdr"/>
        </w:types>
        <w:behaviors>
          <w:behavior w:val="content"/>
        </w:behaviors>
        <w:guid w:val="{4C5394DA-6A5C-4C3E-B0C7-69903B76A6A7}"/>
      </w:docPartPr>
      <w:docPartBody>
        <w:p w:rsidR="001F2A13" w:rsidRDefault="001F2A13"/>
      </w:docPartBody>
    </w:docPart>
    <w:docPart>
      <w:docPartPr>
        <w:name w:val="9C16FC689B754791A3C9DECA6C1F392A"/>
        <w:category>
          <w:name w:val="General"/>
          <w:gallery w:val="placeholder"/>
        </w:category>
        <w:types>
          <w:type w:val="bbPlcHdr"/>
        </w:types>
        <w:behaviors>
          <w:behavior w:val="content"/>
        </w:behaviors>
        <w:guid w:val="{64229F69-A0B8-4B37-92BB-F8A551A7AB78}"/>
      </w:docPartPr>
      <w:docPartBody>
        <w:p w:rsidR="001F2A13" w:rsidRDefault="001F2A13"/>
      </w:docPartBody>
    </w:docPart>
    <w:docPart>
      <w:docPartPr>
        <w:name w:val="A4D9B388D2D8487C9F648A71DA3273F9"/>
        <w:category>
          <w:name w:val="General"/>
          <w:gallery w:val="placeholder"/>
        </w:category>
        <w:types>
          <w:type w:val="bbPlcHdr"/>
        </w:types>
        <w:behaviors>
          <w:behavior w:val="content"/>
        </w:behaviors>
        <w:guid w:val="{8F3A28C0-DD76-49FE-BC9D-495C65FC7B7A}"/>
      </w:docPartPr>
      <w:docPartBody>
        <w:p w:rsidR="001F2A13" w:rsidRDefault="001F2A13"/>
      </w:docPartBody>
    </w:docPart>
    <w:docPart>
      <w:docPartPr>
        <w:name w:val="DCF4AA1D5A864E64ACCC1E555A78712B"/>
        <w:category>
          <w:name w:val="General"/>
          <w:gallery w:val="placeholder"/>
        </w:category>
        <w:types>
          <w:type w:val="bbPlcHdr"/>
        </w:types>
        <w:behaviors>
          <w:behavior w:val="content"/>
        </w:behaviors>
        <w:guid w:val="{D8BD0926-0005-44EF-8EE9-5C464B905773}"/>
      </w:docPartPr>
      <w:docPartBody>
        <w:p w:rsidR="001F2A13" w:rsidRDefault="001F2A13"/>
      </w:docPartBody>
    </w:docPart>
    <w:docPart>
      <w:docPartPr>
        <w:name w:val="AA122A3BE5B24AF59C6C7E319BF188C7"/>
        <w:category>
          <w:name w:val="General"/>
          <w:gallery w:val="placeholder"/>
        </w:category>
        <w:types>
          <w:type w:val="bbPlcHdr"/>
        </w:types>
        <w:behaviors>
          <w:behavior w:val="content"/>
        </w:behaviors>
        <w:guid w:val="{3C738787-D525-4B89-BCBA-FF3276F7C5CE}"/>
      </w:docPartPr>
      <w:docPartBody>
        <w:p w:rsidR="001F2A13" w:rsidRDefault="001F2A13"/>
      </w:docPartBody>
    </w:docPart>
    <w:docPart>
      <w:docPartPr>
        <w:name w:val="51FF7F9D1FF441FD99C23F15977258AB"/>
        <w:category>
          <w:name w:val="General"/>
          <w:gallery w:val="placeholder"/>
        </w:category>
        <w:types>
          <w:type w:val="bbPlcHdr"/>
        </w:types>
        <w:behaviors>
          <w:behavior w:val="content"/>
        </w:behaviors>
        <w:guid w:val="{9E6F737E-A6C9-4435-98AF-907419E08654}"/>
      </w:docPartPr>
      <w:docPartBody>
        <w:p w:rsidR="001F2A13" w:rsidRDefault="001F2A13"/>
      </w:docPartBody>
    </w:docPart>
    <w:docPart>
      <w:docPartPr>
        <w:name w:val="D3BECDCDD2264F8FA0E7A36981497EFD"/>
        <w:category>
          <w:name w:val="General"/>
          <w:gallery w:val="placeholder"/>
        </w:category>
        <w:types>
          <w:type w:val="bbPlcHdr"/>
        </w:types>
        <w:behaviors>
          <w:behavior w:val="content"/>
        </w:behaviors>
        <w:guid w:val="{C6B01144-E03F-489C-958B-9BA888699580}"/>
      </w:docPartPr>
      <w:docPartBody>
        <w:p w:rsidR="001F2A13" w:rsidRDefault="001F2A13"/>
      </w:docPartBody>
    </w:docPart>
    <w:docPart>
      <w:docPartPr>
        <w:name w:val="D943EA89AFA04BE6982B1998550C6E64"/>
        <w:category>
          <w:name w:val="General"/>
          <w:gallery w:val="placeholder"/>
        </w:category>
        <w:types>
          <w:type w:val="bbPlcHdr"/>
        </w:types>
        <w:behaviors>
          <w:behavior w:val="content"/>
        </w:behaviors>
        <w:guid w:val="{BF15F6CC-A2F7-4B2A-A7EA-9D2B1E135463}"/>
      </w:docPartPr>
      <w:docPartBody>
        <w:p w:rsidR="001F2A13" w:rsidRDefault="001F2A13"/>
      </w:docPartBody>
    </w:docPart>
    <w:docPart>
      <w:docPartPr>
        <w:name w:val="B92BA88E74B5474B8F1C6328B470E4A6"/>
        <w:category>
          <w:name w:val="General"/>
          <w:gallery w:val="placeholder"/>
        </w:category>
        <w:types>
          <w:type w:val="bbPlcHdr"/>
        </w:types>
        <w:behaviors>
          <w:behavior w:val="content"/>
        </w:behaviors>
        <w:guid w:val="{CEEDE30B-1E48-465B-8C30-9B9CC212678A}"/>
      </w:docPartPr>
      <w:docPartBody>
        <w:p w:rsidR="001F2A13" w:rsidRDefault="001F2A13"/>
      </w:docPartBody>
    </w:docPart>
    <w:docPart>
      <w:docPartPr>
        <w:name w:val="F6AED5C9D4FB41FCA91D0ED42D3F605C"/>
        <w:category>
          <w:name w:val="General"/>
          <w:gallery w:val="placeholder"/>
        </w:category>
        <w:types>
          <w:type w:val="bbPlcHdr"/>
        </w:types>
        <w:behaviors>
          <w:behavior w:val="content"/>
        </w:behaviors>
        <w:guid w:val="{6758A3BB-9413-4050-88EA-AD5A8A7E2510}"/>
      </w:docPartPr>
      <w:docPartBody>
        <w:p w:rsidR="001F2A13" w:rsidRDefault="001F2A13"/>
      </w:docPartBody>
    </w:docPart>
    <w:docPart>
      <w:docPartPr>
        <w:name w:val="E5FD4FA807B949B68ED189DB1023ACD6"/>
        <w:category>
          <w:name w:val="General"/>
          <w:gallery w:val="placeholder"/>
        </w:category>
        <w:types>
          <w:type w:val="bbPlcHdr"/>
        </w:types>
        <w:behaviors>
          <w:behavior w:val="content"/>
        </w:behaviors>
        <w:guid w:val="{EEDB592A-DA91-46B7-9CD8-6677E35AF3D7}"/>
      </w:docPartPr>
      <w:docPartBody>
        <w:p w:rsidR="001F2A13" w:rsidRDefault="001F2A13"/>
      </w:docPartBody>
    </w:docPart>
    <w:docPart>
      <w:docPartPr>
        <w:name w:val="9AED614D4A1841CBB7E7EE6A1B2C116E"/>
        <w:category>
          <w:name w:val="General"/>
          <w:gallery w:val="placeholder"/>
        </w:category>
        <w:types>
          <w:type w:val="bbPlcHdr"/>
        </w:types>
        <w:behaviors>
          <w:behavior w:val="content"/>
        </w:behaviors>
        <w:guid w:val="{5C22E6F1-BAC9-48E1-8D5D-0A34B603847F}"/>
      </w:docPartPr>
      <w:docPartBody>
        <w:p w:rsidR="001F2A13" w:rsidRDefault="001F2A13"/>
      </w:docPartBody>
    </w:docPart>
    <w:docPart>
      <w:docPartPr>
        <w:name w:val="51516CEC167F49839ECAB3C4FF48D72B"/>
        <w:category>
          <w:name w:val="General"/>
          <w:gallery w:val="placeholder"/>
        </w:category>
        <w:types>
          <w:type w:val="bbPlcHdr"/>
        </w:types>
        <w:behaviors>
          <w:behavior w:val="content"/>
        </w:behaviors>
        <w:guid w:val="{EF50A5D8-C7B1-40CC-9D00-F4D57D8B4A59}"/>
      </w:docPartPr>
      <w:docPartBody>
        <w:p w:rsidR="001F2A13" w:rsidRDefault="001F2A13"/>
      </w:docPartBody>
    </w:docPart>
    <w:docPart>
      <w:docPartPr>
        <w:name w:val="58B01BBFE32840CEA0E7A514615CDD9C"/>
        <w:category>
          <w:name w:val="General"/>
          <w:gallery w:val="placeholder"/>
        </w:category>
        <w:types>
          <w:type w:val="bbPlcHdr"/>
        </w:types>
        <w:behaviors>
          <w:behavior w:val="content"/>
        </w:behaviors>
        <w:guid w:val="{499CE180-2D3C-44E2-BFFD-6F5C3D29B57F}"/>
      </w:docPartPr>
      <w:docPartBody>
        <w:p w:rsidR="001F2A13" w:rsidRDefault="001F2A13"/>
      </w:docPartBody>
    </w:docPart>
    <w:docPart>
      <w:docPartPr>
        <w:name w:val="5B0C6917CC0D499496A1BE01040F9241"/>
        <w:category>
          <w:name w:val="General"/>
          <w:gallery w:val="placeholder"/>
        </w:category>
        <w:types>
          <w:type w:val="bbPlcHdr"/>
        </w:types>
        <w:behaviors>
          <w:behavior w:val="content"/>
        </w:behaviors>
        <w:guid w:val="{FA243B24-EB40-4FB0-ADB1-BC0916AA1B26}"/>
      </w:docPartPr>
      <w:docPartBody>
        <w:p w:rsidR="001F2A13" w:rsidRDefault="001F2A13"/>
      </w:docPartBody>
    </w:docPart>
    <w:docPart>
      <w:docPartPr>
        <w:name w:val="30A6759DE9724EE4B3A04A6481CBC65C"/>
        <w:category>
          <w:name w:val="General"/>
          <w:gallery w:val="placeholder"/>
        </w:category>
        <w:types>
          <w:type w:val="bbPlcHdr"/>
        </w:types>
        <w:behaviors>
          <w:behavior w:val="content"/>
        </w:behaviors>
        <w:guid w:val="{F3A2361F-03D3-4082-B364-D3B01B3BD261}"/>
      </w:docPartPr>
      <w:docPartBody>
        <w:p w:rsidR="001F2A13" w:rsidRDefault="001F2A13"/>
      </w:docPartBody>
    </w:docPart>
    <w:docPart>
      <w:docPartPr>
        <w:name w:val="4D8B3D61A69543A083C7427FB22DA9BF"/>
        <w:category>
          <w:name w:val="General"/>
          <w:gallery w:val="placeholder"/>
        </w:category>
        <w:types>
          <w:type w:val="bbPlcHdr"/>
        </w:types>
        <w:behaviors>
          <w:behavior w:val="content"/>
        </w:behaviors>
        <w:guid w:val="{D3770587-04EF-453E-AE47-4DB05C1496BF}"/>
      </w:docPartPr>
      <w:docPartBody>
        <w:p w:rsidR="001F2A13" w:rsidRDefault="001F2A13"/>
      </w:docPartBody>
    </w:docPart>
    <w:docPart>
      <w:docPartPr>
        <w:name w:val="456605A54818428DB72DBD5850554143"/>
        <w:category>
          <w:name w:val="General"/>
          <w:gallery w:val="placeholder"/>
        </w:category>
        <w:types>
          <w:type w:val="bbPlcHdr"/>
        </w:types>
        <w:behaviors>
          <w:behavior w:val="content"/>
        </w:behaviors>
        <w:guid w:val="{DA057061-14F5-41E9-ADED-27C9A88027C4}"/>
      </w:docPartPr>
      <w:docPartBody>
        <w:p w:rsidR="001F2A13" w:rsidRDefault="001F2A13"/>
      </w:docPartBody>
    </w:docPart>
    <w:docPart>
      <w:docPartPr>
        <w:name w:val="BE7DBE88E1BF4832AB1E2062B20B2E72"/>
        <w:category>
          <w:name w:val="General"/>
          <w:gallery w:val="placeholder"/>
        </w:category>
        <w:types>
          <w:type w:val="bbPlcHdr"/>
        </w:types>
        <w:behaviors>
          <w:behavior w:val="content"/>
        </w:behaviors>
        <w:guid w:val="{2D6E8F6C-7909-42EF-967C-6069EF7DE6FF}"/>
      </w:docPartPr>
      <w:docPartBody>
        <w:p w:rsidR="001F2A13" w:rsidRDefault="001F2A13"/>
      </w:docPartBody>
    </w:docPart>
    <w:docPart>
      <w:docPartPr>
        <w:name w:val="6DFD2BDDBF54434C914F0AAE8E1B052D"/>
        <w:category>
          <w:name w:val="General"/>
          <w:gallery w:val="placeholder"/>
        </w:category>
        <w:types>
          <w:type w:val="bbPlcHdr"/>
        </w:types>
        <w:behaviors>
          <w:behavior w:val="content"/>
        </w:behaviors>
        <w:guid w:val="{40A0F8A3-800D-4852-A2CE-F97B98DD7A49}"/>
      </w:docPartPr>
      <w:docPartBody>
        <w:p w:rsidR="001F2A13" w:rsidRDefault="001F2A13"/>
      </w:docPartBody>
    </w:docPart>
    <w:docPart>
      <w:docPartPr>
        <w:name w:val="1A1B4D53D8024C7786C57B28BE21A47E"/>
        <w:category>
          <w:name w:val="General"/>
          <w:gallery w:val="placeholder"/>
        </w:category>
        <w:types>
          <w:type w:val="bbPlcHdr"/>
        </w:types>
        <w:behaviors>
          <w:behavior w:val="content"/>
        </w:behaviors>
        <w:guid w:val="{3AB3B733-C6BD-4097-AEE3-F7D0E8E718B9}"/>
      </w:docPartPr>
      <w:docPartBody>
        <w:p w:rsidR="001F2A13" w:rsidRDefault="001F2A13"/>
      </w:docPartBody>
    </w:docPart>
    <w:docPart>
      <w:docPartPr>
        <w:name w:val="8730213871CD47219A83ECE9FD2D71A4"/>
        <w:category>
          <w:name w:val="General"/>
          <w:gallery w:val="placeholder"/>
        </w:category>
        <w:types>
          <w:type w:val="bbPlcHdr"/>
        </w:types>
        <w:behaviors>
          <w:behavior w:val="content"/>
        </w:behaviors>
        <w:guid w:val="{E35FB7B1-6B9D-422D-9086-7469E983F340}"/>
      </w:docPartPr>
      <w:docPartBody>
        <w:p w:rsidR="001F2A13" w:rsidRDefault="001F2A13"/>
      </w:docPartBody>
    </w:docPart>
    <w:docPart>
      <w:docPartPr>
        <w:name w:val="4009CA864EFD489085E27F11C31309BB"/>
        <w:category>
          <w:name w:val="General"/>
          <w:gallery w:val="placeholder"/>
        </w:category>
        <w:types>
          <w:type w:val="bbPlcHdr"/>
        </w:types>
        <w:behaviors>
          <w:behavior w:val="content"/>
        </w:behaviors>
        <w:guid w:val="{069904A1-11B3-4733-AFCB-91EB9ED8FE35}"/>
      </w:docPartPr>
      <w:docPartBody>
        <w:p w:rsidR="001F2A13" w:rsidRDefault="001F2A13"/>
      </w:docPartBody>
    </w:docPart>
    <w:docPart>
      <w:docPartPr>
        <w:name w:val="FC2CA40C00144B489DA1EAC9A44FAC40"/>
        <w:category>
          <w:name w:val="General"/>
          <w:gallery w:val="placeholder"/>
        </w:category>
        <w:types>
          <w:type w:val="bbPlcHdr"/>
        </w:types>
        <w:behaviors>
          <w:behavior w:val="content"/>
        </w:behaviors>
        <w:guid w:val="{FDF6F11F-67C4-4EA3-8738-A716273CB8F2}"/>
      </w:docPartPr>
      <w:docPartBody>
        <w:p w:rsidR="001F2A13" w:rsidRDefault="001F2A13"/>
      </w:docPartBody>
    </w:docPart>
    <w:docPart>
      <w:docPartPr>
        <w:name w:val="19C07D5E2C514F09B99A836E6B70CB00"/>
        <w:category>
          <w:name w:val="General"/>
          <w:gallery w:val="placeholder"/>
        </w:category>
        <w:types>
          <w:type w:val="bbPlcHdr"/>
        </w:types>
        <w:behaviors>
          <w:behavior w:val="content"/>
        </w:behaviors>
        <w:guid w:val="{811CEC50-7B03-4641-91FE-6DB4193C4F99}"/>
      </w:docPartPr>
      <w:docPartBody>
        <w:p w:rsidR="001F2A13" w:rsidRDefault="001F2A13"/>
      </w:docPartBody>
    </w:docPart>
    <w:docPart>
      <w:docPartPr>
        <w:name w:val="97A8CA5302F44514A3C3114446564E48"/>
        <w:category>
          <w:name w:val="General"/>
          <w:gallery w:val="placeholder"/>
        </w:category>
        <w:types>
          <w:type w:val="bbPlcHdr"/>
        </w:types>
        <w:behaviors>
          <w:behavior w:val="content"/>
        </w:behaviors>
        <w:guid w:val="{683F4ABB-0EC9-4034-A382-D3BE8AD01884}"/>
      </w:docPartPr>
      <w:docPartBody>
        <w:p w:rsidR="001F2A13" w:rsidRDefault="001F2A13"/>
      </w:docPartBody>
    </w:docPart>
    <w:docPart>
      <w:docPartPr>
        <w:name w:val="4FF32051EC994FF1A89BB93CBDD443DB"/>
        <w:category>
          <w:name w:val="General"/>
          <w:gallery w:val="placeholder"/>
        </w:category>
        <w:types>
          <w:type w:val="bbPlcHdr"/>
        </w:types>
        <w:behaviors>
          <w:behavior w:val="content"/>
        </w:behaviors>
        <w:guid w:val="{54B06AF7-7A1D-4441-A215-CAE91DC04F07}"/>
      </w:docPartPr>
      <w:docPartBody>
        <w:p w:rsidR="001F2A13" w:rsidRDefault="001F2A13"/>
      </w:docPartBody>
    </w:docPart>
    <w:docPart>
      <w:docPartPr>
        <w:name w:val="EBE40F5564FB4F03AC9C572E914BC29C"/>
        <w:category>
          <w:name w:val="General"/>
          <w:gallery w:val="placeholder"/>
        </w:category>
        <w:types>
          <w:type w:val="bbPlcHdr"/>
        </w:types>
        <w:behaviors>
          <w:behavior w:val="content"/>
        </w:behaviors>
        <w:guid w:val="{93B26272-A03D-435D-A8B8-54F7CB4FC149}"/>
      </w:docPartPr>
      <w:docPartBody>
        <w:p w:rsidR="001F2A13" w:rsidRDefault="001F2A13"/>
      </w:docPartBody>
    </w:docPart>
    <w:docPart>
      <w:docPartPr>
        <w:name w:val="50E6D51368F8419885943B378BE62769"/>
        <w:category>
          <w:name w:val="General"/>
          <w:gallery w:val="placeholder"/>
        </w:category>
        <w:types>
          <w:type w:val="bbPlcHdr"/>
        </w:types>
        <w:behaviors>
          <w:behavior w:val="content"/>
        </w:behaviors>
        <w:guid w:val="{28C775B0-F0DE-43C1-87C6-E811BE6B0B5F}"/>
      </w:docPartPr>
      <w:docPartBody>
        <w:p w:rsidR="001F2A13" w:rsidRDefault="001F2A13"/>
      </w:docPartBody>
    </w:docPart>
    <w:docPart>
      <w:docPartPr>
        <w:name w:val="7A6FB9862A7F44E99E5490B2FF1EAA37"/>
        <w:category>
          <w:name w:val="General"/>
          <w:gallery w:val="placeholder"/>
        </w:category>
        <w:types>
          <w:type w:val="bbPlcHdr"/>
        </w:types>
        <w:behaviors>
          <w:behavior w:val="content"/>
        </w:behaviors>
        <w:guid w:val="{FADF67DA-68B5-480D-A211-147C2C7C18E1}"/>
      </w:docPartPr>
      <w:docPartBody>
        <w:p w:rsidR="001F2A13" w:rsidRDefault="001F2A13"/>
      </w:docPartBody>
    </w:docPart>
    <w:docPart>
      <w:docPartPr>
        <w:name w:val="44F8DC0C57C44DCB9F68498F66DACD1C"/>
        <w:category>
          <w:name w:val="General"/>
          <w:gallery w:val="placeholder"/>
        </w:category>
        <w:types>
          <w:type w:val="bbPlcHdr"/>
        </w:types>
        <w:behaviors>
          <w:behavior w:val="content"/>
        </w:behaviors>
        <w:guid w:val="{0C31AC2B-CE55-4F87-9552-D8CF55A9B1E4}"/>
      </w:docPartPr>
      <w:docPartBody>
        <w:p w:rsidR="001F2A13" w:rsidRDefault="001F2A13"/>
      </w:docPartBody>
    </w:docPart>
    <w:docPart>
      <w:docPartPr>
        <w:name w:val="7EF4866B34EC4DE89F6C595298331720"/>
        <w:category>
          <w:name w:val="General"/>
          <w:gallery w:val="placeholder"/>
        </w:category>
        <w:types>
          <w:type w:val="bbPlcHdr"/>
        </w:types>
        <w:behaviors>
          <w:behavior w:val="content"/>
        </w:behaviors>
        <w:guid w:val="{8E10787B-2A4E-4F3A-A8CD-A4C3317F57A1}"/>
      </w:docPartPr>
      <w:docPartBody>
        <w:p w:rsidR="001F2A13" w:rsidRDefault="001F2A13"/>
      </w:docPartBody>
    </w:docPart>
    <w:docPart>
      <w:docPartPr>
        <w:name w:val="35705632403748E5A345CD0C5283ABEB"/>
        <w:category>
          <w:name w:val="General"/>
          <w:gallery w:val="placeholder"/>
        </w:category>
        <w:types>
          <w:type w:val="bbPlcHdr"/>
        </w:types>
        <w:behaviors>
          <w:behavior w:val="content"/>
        </w:behaviors>
        <w:guid w:val="{9CB9787E-7F16-4127-8642-D2E0F79AAA68}"/>
      </w:docPartPr>
      <w:docPartBody>
        <w:p w:rsidR="001F2A13" w:rsidRDefault="001F2A13"/>
      </w:docPartBody>
    </w:docPart>
    <w:docPart>
      <w:docPartPr>
        <w:name w:val="A3261C0F6C9D4AB4A0676E8AFEB0DC58"/>
        <w:category>
          <w:name w:val="General"/>
          <w:gallery w:val="placeholder"/>
        </w:category>
        <w:types>
          <w:type w:val="bbPlcHdr"/>
        </w:types>
        <w:behaviors>
          <w:behavior w:val="content"/>
        </w:behaviors>
        <w:guid w:val="{1B48311C-8592-4FE5-9E29-1257FF5F193B}"/>
      </w:docPartPr>
      <w:docPartBody>
        <w:p w:rsidR="001F2A13" w:rsidRDefault="001F2A13"/>
      </w:docPartBody>
    </w:docPart>
    <w:docPart>
      <w:docPartPr>
        <w:name w:val="C19D0E06D90F42ABBE5717ABB0921E32"/>
        <w:category>
          <w:name w:val="General"/>
          <w:gallery w:val="placeholder"/>
        </w:category>
        <w:types>
          <w:type w:val="bbPlcHdr"/>
        </w:types>
        <w:behaviors>
          <w:behavior w:val="content"/>
        </w:behaviors>
        <w:guid w:val="{906CE2D5-A398-469B-9DD9-CA8FB7FBB545}"/>
      </w:docPartPr>
      <w:docPartBody>
        <w:p w:rsidR="001F2A13" w:rsidRDefault="001F2A13"/>
      </w:docPartBody>
    </w:docPart>
    <w:docPart>
      <w:docPartPr>
        <w:name w:val="F086B4B5893F4133976E7CA1E217EE3F"/>
        <w:category>
          <w:name w:val="General"/>
          <w:gallery w:val="placeholder"/>
        </w:category>
        <w:types>
          <w:type w:val="bbPlcHdr"/>
        </w:types>
        <w:behaviors>
          <w:behavior w:val="content"/>
        </w:behaviors>
        <w:guid w:val="{B7582D61-B08D-4E69-B3A1-4520FF2AE22C}"/>
      </w:docPartPr>
      <w:docPartBody>
        <w:p w:rsidR="001F2A13" w:rsidRDefault="001F2A13"/>
      </w:docPartBody>
    </w:docPart>
    <w:docPart>
      <w:docPartPr>
        <w:name w:val="21DFB38BF59F44989080F115650313A3"/>
        <w:category>
          <w:name w:val="General"/>
          <w:gallery w:val="placeholder"/>
        </w:category>
        <w:types>
          <w:type w:val="bbPlcHdr"/>
        </w:types>
        <w:behaviors>
          <w:behavior w:val="content"/>
        </w:behaviors>
        <w:guid w:val="{D9F503A8-E9AE-4A4A-BEBF-759EE32FED72}"/>
      </w:docPartPr>
      <w:docPartBody>
        <w:p w:rsidR="001F2A13" w:rsidRDefault="001F2A13"/>
      </w:docPartBody>
    </w:docPart>
    <w:docPart>
      <w:docPartPr>
        <w:name w:val="0A91657C07854403B901B5BAFEE579BA"/>
        <w:category>
          <w:name w:val="General"/>
          <w:gallery w:val="placeholder"/>
        </w:category>
        <w:types>
          <w:type w:val="bbPlcHdr"/>
        </w:types>
        <w:behaviors>
          <w:behavior w:val="content"/>
        </w:behaviors>
        <w:guid w:val="{8F06FAA8-DA42-4B7A-A50F-BF61E18FA7DF}"/>
      </w:docPartPr>
      <w:docPartBody>
        <w:p w:rsidR="001F2A13" w:rsidRDefault="001F2A13"/>
      </w:docPartBody>
    </w:docPart>
    <w:docPart>
      <w:docPartPr>
        <w:name w:val="54852AD706F4470BBE04F5C5ADEE1C88"/>
        <w:category>
          <w:name w:val="General"/>
          <w:gallery w:val="placeholder"/>
        </w:category>
        <w:types>
          <w:type w:val="bbPlcHdr"/>
        </w:types>
        <w:behaviors>
          <w:behavior w:val="content"/>
        </w:behaviors>
        <w:guid w:val="{9B63DD76-3D8F-4CB8-8543-4923FE0062CA}"/>
      </w:docPartPr>
      <w:docPartBody>
        <w:p w:rsidR="001F2A13" w:rsidRDefault="001F2A13"/>
      </w:docPartBody>
    </w:docPart>
    <w:docPart>
      <w:docPartPr>
        <w:name w:val="5A3C5B5D47B045F8AB7672E9654ADFBE"/>
        <w:category>
          <w:name w:val="General"/>
          <w:gallery w:val="placeholder"/>
        </w:category>
        <w:types>
          <w:type w:val="bbPlcHdr"/>
        </w:types>
        <w:behaviors>
          <w:behavior w:val="content"/>
        </w:behaviors>
        <w:guid w:val="{FAEEB361-571C-43B8-9253-DAA1C5619B8B}"/>
      </w:docPartPr>
      <w:docPartBody>
        <w:p w:rsidR="001F2A13" w:rsidRDefault="001F2A13"/>
      </w:docPartBody>
    </w:docPart>
    <w:docPart>
      <w:docPartPr>
        <w:name w:val="315F6C6947494066B10CD10F67EDB012"/>
        <w:category>
          <w:name w:val="General"/>
          <w:gallery w:val="placeholder"/>
        </w:category>
        <w:types>
          <w:type w:val="bbPlcHdr"/>
        </w:types>
        <w:behaviors>
          <w:behavior w:val="content"/>
        </w:behaviors>
        <w:guid w:val="{C1FC40C4-7988-41C1-8FF0-586E84E217B6}"/>
      </w:docPartPr>
      <w:docPartBody>
        <w:p w:rsidR="001F2A13" w:rsidRDefault="001F2A13"/>
      </w:docPartBody>
    </w:docPart>
    <w:docPart>
      <w:docPartPr>
        <w:name w:val="58D0BC946C2E4A62A910075B62A9CC47"/>
        <w:category>
          <w:name w:val="General"/>
          <w:gallery w:val="placeholder"/>
        </w:category>
        <w:types>
          <w:type w:val="bbPlcHdr"/>
        </w:types>
        <w:behaviors>
          <w:behavior w:val="content"/>
        </w:behaviors>
        <w:guid w:val="{B5D8EFA3-8B5C-4D3E-BF0F-02DF8E32ACC7}"/>
      </w:docPartPr>
      <w:docPartBody>
        <w:p w:rsidR="001F2A13" w:rsidRDefault="001F2A13"/>
      </w:docPartBody>
    </w:docPart>
    <w:docPart>
      <w:docPartPr>
        <w:name w:val="14924FE7D9FD4F5E9BB32D3A03700CA2"/>
        <w:category>
          <w:name w:val="General"/>
          <w:gallery w:val="placeholder"/>
        </w:category>
        <w:types>
          <w:type w:val="bbPlcHdr"/>
        </w:types>
        <w:behaviors>
          <w:behavior w:val="content"/>
        </w:behaviors>
        <w:guid w:val="{1D354FDA-A666-4F84-9119-2E5ACA7AAE41}"/>
      </w:docPartPr>
      <w:docPartBody>
        <w:p w:rsidR="001F2A13" w:rsidRDefault="001F2A13"/>
      </w:docPartBody>
    </w:docPart>
    <w:docPart>
      <w:docPartPr>
        <w:name w:val="B81CC4A086A7416BA89DBE0E7C91899B"/>
        <w:category>
          <w:name w:val="General"/>
          <w:gallery w:val="placeholder"/>
        </w:category>
        <w:types>
          <w:type w:val="bbPlcHdr"/>
        </w:types>
        <w:behaviors>
          <w:behavior w:val="content"/>
        </w:behaviors>
        <w:guid w:val="{04BB3043-27DE-41BD-8967-30838D9628B3}"/>
      </w:docPartPr>
      <w:docPartBody>
        <w:p w:rsidR="001F2A13" w:rsidRDefault="001F2A13"/>
      </w:docPartBody>
    </w:docPart>
    <w:docPart>
      <w:docPartPr>
        <w:name w:val="911861E6CD8D4402975300D85E641A4C"/>
        <w:category>
          <w:name w:val="General"/>
          <w:gallery w:val="placeholder"/>
        </w:category>
        <w:types>
          <w:type w:val="bbPlcHdr"/>
        </w:types>
        <w:behaviors>
          <w:behavior w:val="content"/>
        </w:behaviors>
        <w:guid w:val="{A541EDA4-53CF-4ECC-AF01-10FA905683F0}"/>
      </w:docPartPr>
      <w:docPartBody>
        <w:p w:rsidR="001F2A13" w:rsidRDefault="001F2A13"/>
      </w:docPartBody>
    </w:docPart>
    <w:docPart>
      <w:docPartPr>
        <w:name w:val="3A95BB5BCF444D3C90B6F9E74305FC1B"/>
        <w:category>
          <w:name w:val="General"/>
          <w:gallery w:val="placeholder"/>
        </w:category>
        <w:types>
          <w:type w:val="bbPlcHdr"/>
        </w:types>
        <w:behaviors>
          <w:behavior w:val="content"/>
        </w:behaviors>
        <w:guid w:val="{BA4DF1DA-88E6-47EA-A415-3724E4ED2E3D}"/>
      </w:docPartPr>
      <w:docPartBody>
        <w:p w:rsidR="001F2A13" w:rsidRDefault="001F2A13"/>
      </w:docPartBody>
    </w:docPart>
    <w:docPart>
      <w:docPartPr>
        <w:name w:val="7D1FD86F06964275BEF2D50031FE6232"/>
        <w:category>
          <w:name w:val="General"/>
          <w:gallery w:val="placeholder"/>
        </w:category>
        <w:types>
          <w:type w:val="bbPlcHdr"/>
        </w:types>
        <w:behaviors>
          <w:behavior w:val="content"/>
        </w:behaviors>
        <w:guid w:val="{D09C1581-8F1B-45FC-A42B-3FEF3B66E9BB}"/>
      </w:docPartPr>
      <w:docPartBody>
        <w:p w:rsidR="001F2A13" w:rsidRDefault="001F2A13"/>
      </w:docPartBody>
    </w:docPart>
    <w:docPart>
      <w:docPartPr>
        <w:name w:val="ED181D76CB58468E95F822A47479374F"/>
        <w:category>
          <w:name w:val="General"/>
          <w:gallery w:val="placeholder"/>
        </w:category>
        <w:types>
          <w:type w:val="bbPlcHdr"/>
        </w:types>
        <w:behaviors>
          <w:behavior w:val="content"/>
        </w:behaviors>
        <w:guid w:val="{618AFCB6-78F6-454E-BA18-3E6C357DDB3E}"/>
      </w:docPartPr>
      <w:docPartBody>
        <w:p w:rsidR="001F2A13" w:rsidRDefault="001F2A13"/>
      </w:docPartBody>
    </w:docPart>
    <w:docPart>
      <w:docPartPr>
        <w:name w:val="AB43B6EB726E4945B074234839B61C43"/>
        <w:category>
          <w:name w:val="General"/>
          <w:gallery w:val="placeholder"/>
        </w:category>
        <w:types>
          <w:type w:val="bbPlcHdr"/>
        </w:types>
        <w:behaviors>
          <w:behavior w:val="content"/>
        </w:behaviors>
        <w:guid w:val="{777D1CFF-D4FF-405D-B371-E3F522B1AF82}"/>
      </w:docPartPr>
      <w:docPartBody>
        <w:p w:rsidR="001F2A13" w:rsidRDefault="001F2A13"/>
      </w:docPartBody>
    </w:docPart>
    <w:docPart>
      <w:docPartPr>
        <w:name w:val="844306F49D164B1CBBE4D75853D8D7AD"/>
        <w:category>
          <w:name w:val="General"/>
          <w:gallery w:val="placeholder"/>
        </w:category>
        <w:types>
          <w:type w:val="bbPlcHdr"/>
        </w:types>
        <w:behaviors>
          <w:behavior w:val="content"/>
        </w:behaviors>
        <w:guid w:val="{D80E93CC-9572-4F93-9B2F-3A20FB0CF65E}"/>
      </w:docPartPr>
      <w:docPartBody>
        <w:p w:rsidR="008A585A" w:rsidRDefault="008A585A"/>
      </w:docPartBody>
    </w:docPart>
    <w:docPart>
      <w:docPartPr>
        <w:name w:val="D64F1043B5A14D7F993F7B4EFE841F62"/>
        <w:category>
          <w:name w:val="General"/>
          <w:gallery w:val="placeholder"/>
        </w:category>
        <w:types>
          <w:type w:val="bbPlcHdr"/>
        </w:types>
        <w:behaviors>
          <w:behavior w:val="content"/>
        </w:behaviors>
        <w:guid w:val="{F1B378E8-9C88-4337-9057-A6E349650391}"/>
      </w:docPartPr>
      <w:docPartBody>
        <w:p w:rsidR="008A585A" w:rsidRDefault="008A585A"/>
      </w:docPartBody>
    </w:docPart>
    <w:docPart>
      <w:docPartPr>
        <w:name w:val="09DDBCFEB00D4679BBEBFB5423581A19"/>
        <w:category>
          <w:name w:val="General"/>
          <w:gallery w:val="placeholder"/>
        </w:category>
        <w:types>
          <w:type w:val="bbPlcHdr"/>
        </w:types>
        <w:behaviors>
          <w:behavior w:val="content"/>
        </w:behaviors>
        <w:guid w:val="{4FBF3C51-0010-4E59-B011-0CF358B48E90}"/>
      </w:docPartPr>
      <w:docPartBody>
        <w:p w:rsidR="008A585A" w:rsidRDefault="008A585A"/>
      </w:docPartBody>
    </w:docPart>
    <w:docPart>
      <w:docPartPr>
        <w:name w:val="55E275E4623848FDBF782836AF5AE2ED"/>
        <w:category>
          <w:name w:val="General"/>
          <w:gallery w:val="placeholder"/>
        </w:category>
        <w:types>
          <w:type w:val="bbPlcHdr"/>
        </w:types>
        <w:behaviors>
          <w:behavior w:val="content"/>
        </w:behaviors>
        <w:guid w:val="{DF9E4F14-C93E-49D7-867E-D3C98BB5B273}"/>
      </w:docPartPr>
      <w:docPartBody>
        <w:p w:rsidR="008A585A" w:rsidRDefault="008A585A"/>
      </w:docPartBody>
    </w:docPart>
    <w:docPart>
      <w:docPartPr>
        <w:name w:val="564636AA7362445CBA275018D8B4B8C9"/>
        <w:category>
          <w:name w:val="General"/>
          <w:gallery w:val="placeholder"/>
        </w:category>
        <w:types>
          <w:type w:val="bbPlcHdr"/>
        </w:types>
        <w:behaviors>
          <w:behavior w:val="content"/>
        </w:behaviors>
        <w:guid w:val="{A3E42A30-25EB-4983-8DC5-975D32A9B10A}"/>
      </w:docPartPr>
      <w:docPartBody>
        <w:p w:rsidR="008A585A" w:rsidRDefault="008A585A"/>
      </w:docPartBody>
    </w:docPart>
    <w:docPart>
      <w:docPartPr>
        <w:name w:val="7520538F3B49499781345727ED744443"/>
        <w:category>
          <w:name w:val="General"/>
          <w:gallery w:val="placeholder"/>
        </w:category>
        <w:types>
          <w:type w:val="bbPlcHdr"/>
        </w:types>
        <w:behaviors>
          <w:behavior w:val="content"/>
        </w:behaviors>
        <w:guid w:val="{C6D547BA-1B4A-4092-8A19-30C8CDF8700D}"/>
      </w:docPartPr>
      <w:docPartBody>
        <w:p w:rsidR="008A585A" w:rsidRDefault="008A585A"/>
      </w:docPartBody>
    </w:docPart>
    <w:docPart>
      <w:docPartPr>
        <w:name w:val="1FEBEA01984340B4A322B9EBF1FD2882"/>
        <w:category>
          <w:name w:val="General"/>
          <w:gallery w:val="placeholder"/>
        </w:category>
        <w:types>
          <w:type w:val="bbPlcHdr"/>
        </w:types>
        <w:behaviors>
          <w:behavior w:val="content"/>
        </w:behaviors>
        <w:guid w:val="{2B6FBD8E-6F46-4AD1-9F08-08BF6AAE54E3}"/>
      </w:docPartPr>
      <w:docPartBody>
        <w:p w:rsidR="008A585A" w:rsidRDefault="008A585A"/>
      </w:docPartBody>
    </w:docPart>
    <w:docPart>
      <w:docPartPr>
        <w:name w:val="256290C1DEDA44C1B8F7A911AC765719"/>
        <w:category>
          <w:name w:val="General"/>
          <w:gallery w:val="placeholder"/>
        </w:category>
        <w:types>
          <w:type w:val="bbPlcHdr"/>
        </w:types>
        <w:behaviors>
          <w:behavior w:val="content"/>
        </w:behaviors>
        <w:guid w:val="{01B09480-8553-40AD-8D33-0298C51B952C}"/>
      </w:docPartPr>
      <w:docPartBody>
        <w:p w:rsidR="008A585A" w:rsidRDefault="008A585A"/>
      </w:docPartBody>
    </w:docPart>
    <w:docPart>
      <w:docPartPr>
        <w:name w:val="BA60A2AF4BB24312893AC45E2B03C7E2"/>
        <w:category>
          <w:name w:val="General"/>
          <w:gallery w:val="placeholder"/>
        </w:category>
        <w:types>
          <w:type w:val="bbPlcHdr"/>
        </w:types>
        <w:behaviors>
          <w:behavior w:val="content"/>
        </w:behaviors>
        <w:guid w:val="{9268EE88-D7BE-498D-A03D-59AC595025AB}"/>
      </w:docPartPr>
      <w:docPartBody>
        <w:p w:rsidR="008A585A" w:rsidRDefault="008A585A"/>
      </w:docPartBody>
    </w:docPart>
    <w:docPart>
      <w:docPartPr>
        <w:name w:val="8EF3367D55DA4283B451E7EF687012D9"/>
        <w:category>
          <w:name w:val="General"/>
          <w:gallery w:val="placeholder"/>
        </w:category>
        <w:types>
          <w:type w:val="bbPlcHdr"/>
        </w:types>
        <w:behaviors>
          <w:behavior w:val="content"/>
        </w:behaviors>
        <w:guid w:val="{A477B33C-D599-4717-87B0-1F6E5B05E145}"/>
      </w:docPartPr>
      <w:docPartBody>
        <w:p w:rsidR="008A585A" w:rsidRDefault="008A585A"/>
      </w:docPartBody>
    </w:docPart>
    <w:docPart>
      <w:docPartPr>
        <w:name w:val="1B27ABCBED374C92A4C5111E2E1BF302"/>
        <w:category>
          <w:name w:val="General"/>
          <w:gallery w:val="placeholder"/>
        </w:category>
        <w:types>
          <w:type w:val="bbPlcHdr"/>
        </w:types>
        <w:behaviors>
          <w:behavior w:val="content"/>
        </w:behaviors>
        <w:guid w:val="{589CDFBB-9AF1-4C87-A7C9-408C6409B06F}"/>
      </w:docPartPr>
      <w:docPartBody>
        <w:p w:rsidR="008A585A" w:rsidRDefault="008A585A"/>
      </w:docPartBody>
    </w:docPart>
    <w:docPart>
      <w:docPartPr>
        <w:name w:val="B2573294F0DB4FB4BE413EF8B2FFC820"/>
        <w:category>
          <w:name w:val="General"/>
          <w:gallery w:val="placeholder"/>
        </w:category>
        <w:types>
          <w:type w:val="bbPlcHdr"/>
        </w:types>
        <w:behaviors>
          <w:behavior w:val="content"/>
        </w:behaviors>
        <w:guid w:val="{037D1C4C-2B88-417F-AB44-014CCBD0E8B3}"/>
      </w:docPartPr>
      <w:docPartBody>
        <w:p w:rsidR="008A585A" w:rsidRDefault="008A585A"/>
      </w:docPartBody>
    </w:docPart>
    <w:docPart>
      <w:docPartPr>
        <w:name w:val="CEEF58F840B8493BAD998DF6D773E119"/>
        <w:category>
          <w:name w:val="General"/>
          <w:gallery w:val="placeholder"/>
        </w:category>
        <w:types>
          <w:type w:val="bbPlcHdr"/>
        </w:types>
        <w:behaviors>
          <w:behavior w:val="content"/>
        </w:behaviors>
        <w:guid w:val="{9CF3B9DB-B1EA-4CFE-9983-82D0EA66F542}"/>
      </w:docPartPr>
      <w:docPartBody>
        <w:p w:rsidR="008A585A" w:rsidRDefault="008A585A"/>
      </w:docPartBody>
    </w:docPart>
    <w:docPart>
      <w:docPartPr>
        <w:name w:val="F8DF7335030E4CFFB7C7A58D537C00CC"/>
        <w:category>
          <w:name w:val="General"/>
          <w:gallery w:val="placeholder"/>
        </w:category>
        <w:types>
          <w:type w:val="bbPlcHdr"/>
        </w:types>
        <w:behaviors>
          <w:behavior w:val="content"/>
        </w:behaviors>
        <w:guid w:val="{F1D7623F-CEB3-420C-90B9-F2BF33DFE1E5}"/>
      </w:docPartPr>
      <w:docPartBody>
        <w:p w:rsidR="008A585A" w:rsidRDefault="008A585A"/>
      </w:docPartBody>
    </w:docPart>
    <w:docPart>
      <w:docPartPr>
        <w:name w:val="0D203B6E4C604B65A710E910F7F8A80D"/>
        <w:category>
          <w:name w:val="General"/>
          <w:gallery w:val="placeholder"/>
        </w:category>
        <w:types>
          <w:type w:val="bbPlcHdr"/>
        </w:types>
        <w:behaviors>
          <w:behavior w:val="content"/>
        </w:behaviors>
        <w:guid w:val="{34657496-AEC5-4DF0-8013-FA4D67DFA28F}"/>
      </w:docPartPr>
      <w:docPartBody>
        <w:p w:rsidR="008A585A" w:rsidRDefault="008A585A"/>
      </w:docPartBody>
    </w:docPart>
    <w:docPart>
      <w:docPartPr>
        <w:name w:val="DA8A33D70F9347EEA6A6F7506F966B9D"/>
        <w:category>
          <w:name w:val="General"/>
          <w:gallery w:val="placeholder"/>
        </w:category>
        <w:types>
          <w:type w:val="bbPlcHdr"/>
        </w:types>
        <w:behaviors>
          <w:behavior w:val="content"/>
        </w:behaviors>
        <w:guid w:val="{D78EB7C5-4570-4C09-8810-CF8D8A0F58D3}"/>
      </w:docPartPr>
      <w:docPartBody>
        <w:p w:rsidR="008A585A" w:rsidRDefault="008A585A"/>
      </w:docPartBody>
    </w:docPart>
    <w:docPart>
      <w:docPartPr>
        <w:name w:val="4A1F4C5C0829400D996EF29F5AA9D4E8"/>
        <w:category>
          <w:name w:val="General"/>
          <w:gallery w:val="placeholder"/>
        </w:category>
        <w:types>
          <w:type w:val="bbPlcHdr"/>
        </w:types>
        <w:behaviors>
          <w:behavior w:val="content"/>
        </w:behaviors>
        <w:guid w:val="{5D4C8A72-5B58-41C0-969A-745F3C6127FB}"/>
      </w:docPartPr>
      <w:docPartBody>
        <w:p w:rsidR="008A585A" w:rsidRDefault="008A585A"/>
      </w:docPartBody>
    </w:docPart>
    <w:docPart>
      <w:docPartPr>
        <w:name w:val="70D3089F790643E6A184E7AC721219F5"/>
        <w:category>
          <w:name w:val="General"/>
          <w:gallery w:val="placeholder"/>
        </w:category>
        <w:types>
          <w:type w:val="bbPlcHdr"/>
        </w:types>
        <w:behaviors>
          <w:behavior w:val="content"/>
        </w:behaviors>
        <w:guid w:val="{BA69E2F2-C3B7-478C-95AB-334A64E27D02}"/>
      </w:docPartPr>
      <w:docPartBody>
        <w:p w:rsidR="008A585A" w:rsidRDefault="008A585A"/>
      </w:docPartBody>
    </w:docPart>
    <w:docPart>
      <w:docPartPr>
        <w:name w:val="266934232346478DABFA5F2DFBCFF1C1"/>
        <w:category>
          <w:name w:val="General"/>
          <w:gallery w:val="placeholder"/>
        </w:category>
        <w:types>
          <w:type w:val="bbPlcHdr"/>
        </w:types>
        <w:behaviors>
          <w:behavior w:val="content"/>
        </w:behaviors>
        <w:guid w:val="{168CD5E4-7290-49B1-ADCB-63929E233513}"/>
      </w:docPartPr>
      <w:docPartBody>
        <w:p w:rsidR="008A585A" w:rsidRDefault="008A585A"/>
      </w:docPartBody>
    </w:docPart>
    <w:docPart>
      <w:docPartPr>
        <w:name w:val="3E12068B29184A419CEBB11807470E1A"/>
        <w:category>
          <w:name w:val="General"/>
          <w:gallery w:val="placeholder"/>
        </w:category>
        <w:types>
          <w:type w:val="bbPlcHdr"/>
        </w:types>
        <w:behaviors>
          <w:behavior w:val="content"/>
        </w:behaviors>
        <w:guid w:val="{29FD5BA3-903A-4F8A-8619-F5EC92BDC9E9}"/>
      </w:docPartPr>
      <w:docPartBody>
        <w:p w:rsidR="008A585A" w:rsidRDefault="008A585A"/>
      </w:docPartBody>
    </w:docPart>
    <w:docPart>
      <w:docPartPr>
        <w:name w:val="72EB6030CC47476D9273B4C7CE4E49AA"/>
        <w:category>
          <w:name w:val="General"/>
          <w:gallery w:val="placeholder"/>
        </w:category>
        <w:types>
          <w:type w:val="bbPlcHdr"/>
        </w:types>
        <w:behaviors>
          <w:behavior w:val="content"/>
        </w:behaviors>
        <w:guid w:val="{795DCB69-59CD-4569-808F-4EC001EF7049}"/>
      </w:docPartPr>
      <w:docPartBody>
        <w:p w:rsidR="008A585A" w:rsidRDefault="008A585A"/>
      </w:docPartBody>
    </w:docPart>
    <w:docPart>
      <w:docPartPr>
        <w:name w:val="3FF621DCAE1A48ADA868045D0E9B1522"/>
        <w:category>
          <w:name w:val="General"/>
          <w:gallery w:val="placeholder"/>
        </w:category>
        <w:types>
          <w:type w:val="bbPlcHdr"/>
        </w:types>
        <w:behaviors>
          <w:behavior w:val="content"/>
        </w:behaviors>
        <w:guid w:val="{D4C4851D-FD69-4D83-9B36-AA40F1DA3B91}"/>
      </w:docPartPr>
      <w:docPartBody>
        <w:p w:rsidR="008A585A" w:rsidRDefault="008A585A"/>
      </w:docPartBody>
    </w:docPart>
    <w:docPart>
      <w:docPartPr>
        <w:name w:val="CA552673C89D44969980D27AF48868BD"/>
        <w:category>
          <w:name w:val="General"/>
          <w:gallery w:val="placeholder"/>
        </w:category>
        <w:types>
          <w:type w:val="bbPlcHdr"/>
        </w:types>
        <w:behaviors>
          <w:behavior w:val="content"/>
        </w:behaviors>
        <w:guid w:val="{DC48C331-CCE8-4D75-965C-3509467AC64B}"/>
      </w:docPartPr>
      <w:docPartBody>
        <w:p w:rsidR="008A585A" w:rsidRDefault="008A585A"/>
      </w:docPartBody>
    </w:docPart>
    <w:docPart>
      <w:docPartPr>
        <w:name w:val="9781A97CDC92416FA5885591EDF6C8EF"/>
        <w:category>
          <w:name w:val="General"/>
          <w:gallery w:val="placeholder"/>
        </w:category>
        <w:types>
          <w:type w:val="bbPlcHdr"/>
        </w:types>
        <w:behaviors>
          <w:behavior w:val="content"/>
        </w:behaviors>
        <w:guid w:val="{E1AD3153-FBA0-4747-93CA-A35D3167FA84}"/>
      </w:docPartPr>
      <w:docPartBody>
        <w:p w:rsidR="008A585A" w:rsidRDefault="008A585A"/>
      </w:docPartBody>
    </w:docPart>
    <w:docPart>
      <w:docPartPr>
        <w:name w:val="7A25EA2728C8436DA4F8E5E195697BF3"/>
        <w:category>
          <w:name w:val="General"/>
          <w:gallery w:val="placeholder"/>
        </w:category>
        <w:types>
          <w:type w:val="bbPlcHdr"/>
        </w:types>
        <w:behaviors>
          <w:behavior w:val="content"/>
        </w:behaviors>
        <w:guid w:val="{FF440A50-F660-4F03-8591-0B404038C94F}"/>
      </w:docPartPr>
      <w:docPartBody>
        <w:p w:rsidR="008A585A" w:rsidRDefault="008A585A"/>
      </w:docPartBody>
    </w:docPart>
    <w:docPart>
      <w:docPartPr>
        <w:name w:val="95EB50AD7A964A54AB4A5173F65FADC7"/>
        <w:category>
          <w:name w:val="General"/>
          <w:gallery w:val="placeholder"/>
        </w:category>
        <w:types>
          <w:type w:val="bbPlcHdr"/>
        </w:types>
        <w:behaviors>
          <w:behavior w:val="content"/>
        </w:behaviors>
        <w:guid w:val="{E872DA07-5522-45C2-8E9D-5DD3375C5F82}"/>
      </w:docPartPr>
      <w:docPartBody>
        <w:p w:rsidR="008A585A" w:rsidRDefault="008A585A"/>
      </w:docPartBody>
    </w:docPart>
    <w:docPart>
      <w:docPartPr>
        <w:name w:val="0BF76051EF8543E38A07305F27C7A3A2"/>
        <w:category>
          <w:name w:val="General"/>
          <w:gallery w:val="placeholder"/>
        </w:category>
        <w:types>
          <w:type w:val="bbPlcHdr"/>
        </w:types>
        <w:behaviors>
          <w:behavior w:val="content"/>
        </w:behaviors>
        <w:guid w:val="{56590983-05F6-4E9B-B6E7-D9363B9112B8}"/>
      </w:docPartPr>
      <w:docPartBody>
        <w:p w:rsidR="008A585A" w:rsidRDefault="008A585A"/>
      </w:docPartBody>
    </w:docPart>
    <w:docPart>
      <w:docPartPr>
        <w:name w:val="568C7BD04E88444FAF8EA72F30DF945E"/>
        <w:category>
          <w:name w:val="General"/>
          <w:gallery w:val="placeholder"/>
        </w:category>
        <w:types>
          <w:type w:val="bbPlcHdr"/>
        </w:types>
        <w:behaviors>
          <w:behavior w:val="content"/>
        </w:behaviors>
        <w:guid w:val="{D303A3FA-B3A5-41A6-9D73-EEAE870D5371}"/>
      </w:docPartPr>
      <w:docPartBody>
        <w:p w:rsidR="008A585A" w:rsidRDefault="008A585A"/>
      </w:docPartBody>
    </w:docPart>
    <w:docPart>
      <w:docPartPr>
        <w:name w:val="63F823A549C543D892EAD58E3056F9A8"/>
        <w:category>
          <w:name w:val="General"/>
          <w:gallery w:val="placeholder"/>
        </w:category>
        <w:types>
          <w:type w:val="bbPlcHdr"/>
        </w:types>
        <w:behaviors>
          <w:behavior w:val="content"/>
        </w:behaviors>
        <w:guid w:val="{F252FD9B-FFC9-43AE-B254-9868543D802E}"/>
      </w:docPartPr>
      <w:docPartBody>
        <w:p w:rsidR="008A585A" w:rsidRDefault="008A585A"/>
      </w:docPartBody>
    </w:docPart>
    <w:docPart>
      <w:docPartPr>
        <w:name w:val="484980251A2E4F5CBCF0E79DBAE81296"/>
        <w:category>
          <w:name w:val="General"/>
          <w:gallery w:val="placeholder"/>
        </w:category>
        <w:types>
          <w:type w:val="bbPlcHdr"/>
        </w:types>
        <w:behaviors>
          <w:behavior w:val="content"/>
        </w:behaviors>
        <w:guid w:val="{86251515-43DB-48AE-9467-716DF7766E9E}"/>
      </w:docPartPr>
      <w:docPartBody>
        <w:p w:rsidR="008A585A" w:rsidRDefault="008A585A"/>
      </w:docPartBody>
    </w:docPart>
    <w:docPart>
      <w:docPartPr>
        <w:name w:val="FCC5FC5623124AF7A02CE7AC4CC8E354"/>
        <w:category>
          <w:name w:val="General"/>
          <w:gallery w:val="placeholder"/>
        </w:category>
        <w:types>
          <w:type w:val="bbPlcHdr"/>
        </w:types>
        <w:behaviors>
          <w:behavior w:val="content"/>
        </w:behaviors>
        <w:guid w:val="{8C4B5168-7C30-4897-AA30-53CC00C4873A}"/>
      </w:docPartPr>
      <w:docPartBody>
        <w:p w:rsidR="008A585A" w:rsidRDefault="008A585A"/>
      </w:docPartBody>
    </w:docPart>
    <w:docPart>
      <w:docPartPr>
        <w:name w:val="F692B9920F4B45CF9418313744707908"/>
        <w:category>
          <w:name w:val="General"/>
          <w:gallery w:val="placeholder"/>
        </w:category>
        <w:types>
          <w:type w:val="bbPlcHdr"/>
        </w:types>
        <w:behaviors>
          <w:behavior w:val="content"/>
        </w:behaviors>
        <w:guid w:val="{E2F5C1D9-6C26-4E10-B866-40D646E8CB59}"/>
      </w:docPartPr>
      <w:docPartBody>
        <w:p w:rsidR="008A585A" w:rsidRDefault="008A585A"/>
      </w:docPartBody>
    </w:docPart>
    <w:docPart>
      <w:docPartPr>
        <w:name w:val="4327E46F1E0F4A8883280CD43661DD34"/>
        <w:category>
          <w:name w:val="General"/>
          <w:gallery w:val="placeholder"/>
        </w:category>
        <w:types>
          <w:type w:val="bbPlcHdr"/>
        </w:types>
        <w:behaviors>
          <w:behavior w:val="content"/>
        </w:behaviors>
        <w:guid w:val="{000844E0-5019-4660-89B2-07D2406FDB6C}"/>
      </w:docPartPr>
      <w:docPartBody>
        <w:p w:rsidR="008A585A" w:rsidRDefault="008A585A"/>
      </w:docPartBody>
    </w:docPart>
    <w:docPart>
      <w:docPartPr>
        <w:name w:val="8CF346B4CB95458B9E85D58688868E99"/>
        <w:category>
          <w:name w:val="General"/>
          <w:gallery w:val="placeholder"/>
        </w:category>
        <w:types>
          <w:type w:val="bbPlcHdr"/>
        </w:types>
        <w:behaviors>
          <w:behavior w:val="content"/>
        </w:behaviors>
        <w:guid w:val="{70D97178-B6FE-4313-BC28-B11DE2CD9010}"/>
      </w:docPartPr>
      <w:docPartBody>
        <w:p w:rsidR="008A585A" w:rsidRDefault="008A585A"/>
      </w:docPartBody>
    </w:docPart>
    <w:docPart>
      <w:docPartPr>
        <w:name w:val="8E71525306E646D9BB1E6249B3071F35"/>
        <w:category>
          <w:name w:val="General"/>
          <w:gallery w:val="placeholder"/>
        </w:category>
        <w:types>
          <w:type w:val="bbPlcHdr"/>
        </w:types>
        <w:behaviors>
          <w:behavior w:val="content"/>
        </w:behaviors>
        <w:guid w:val="{303F2984-5CCC-4121-BAAD-F0EE299E750B}"/>
      </w:docPartPr>
      <w:docPartBody>
        <w:p w:rsidR="008A585A" w:rsidRDefault="008A585A"/>
      </w:docPartBody>
    </w:docPart>
    <w:docPart>
      <w:docPartPr>
        <w:name w:val="779A4BBE2BB84581B0741E7873E07587"/>
        <w:category>
          <w:name w:val="General"/>
          <w:gallery w:val="placeholder"/>
        </w:category>
        <w:types>
          <w:type w:val="bbPlcHdr"/>
        </w:types>
        <w:behaviors>
          <w:behavior w:val="content"/>
        </w:behaviors>
        <w:guid w:val="{DDFAA362-186E-44CA-B350-13A12F3BFA35}"/>
      </w:docPartPr>
      <w:docPartBody>
        <w:p w:rsidR="008A585A" w:rsidRDefault="008A585A"/>
      </w:docPartBody>
    </w:docPart>
    <w:docPart>
      <w:docPartPr>
        <w:name w:val="FE8F168DD308498280D03F1364492584"/>
        <w:category>
          <w:name w:val="General"/>
          <w:gallery w:val="placeholder"/>
        </w:category>
        <w:types>
          <w:type w:val="bbPlcHdr"/>
        </w:types>
        <w:behaviors>
          <w:behavior w:val="content"/>
        </w:behaviors>
        <w:guid w:val="{B81800E1-1824-427D-857C-AC5AD208F2F1}"/>
      </w:docPartPr>
      <w:docPartBody>
        <w:p w:rsidR="008A585A" w:rsidRDefault="008A585A"/>
      </w:docPartBody>
    </w:docPart>
    <w:docPart>
      <w:docPartPr>
        <w:name w:val="319392268679466BAB4306FC96004D2F"/>
        <w:category>
          <w:name w:val="General"/>
          <w:gallery w:val="placeholder"/>
        </w:category>
        <w:types>
          <w:type w:val="bbPlcHdr"/>
        </w:types>
        <w:behaviors>
          <w:behavior w:val="content"/>
        </w:behaviors>
        <w:guid w:val="{03E69445-B4DD-4CAE-98C4-51F681BC0E6A}"/>
      </w:docPartPr>
      <w:docPartBody>
        <w:p w:rsidR="008A585A" w:rsidRDefault="008A585A"/>
      </w:docPartBody>
    </w:docPart>
    <w:docPart>
      <w:docPartPr>
        <w:name w:val="CB5FB78C074D459D9F7B12970F94EBCF"/>
        <w:category>
          <w:name w:val="General"/>
          <w:gallery w:val="placeholder"/>
        </w:category>
        <w:types>
          <w:type w:val="bbPlcHdr"/>
        </w:types>
        <w:behaviors>
          <w:behavior w:val="content"/>
        </w:behaviors>
        <w:guid w:val="{10256F38-0913-4FA6-A69D-D8D591D7FA88}"/>
      </w:docPartPr>
      <w:docPartBody>
        <w:p w:rsidR="008A585A" w:rsidRDefault="008A585A"/>
      </w:docPartBody>
    </w:docPart>
    <w:docPart>
      <w:docPartPr>
        <w:name w:val="D317A354303F4BE7ADDC4360889508AC"/>
        <w:category>
          <w:name w:val="General"/>
          <w:gallery w:val="placeholder"/>
        </w:category>
        <w:types>
          <w:type w:val="bbPlcHdr"/>
        </w:types>
        <w:behaviors>
          <w:behavior w:val="content"/>
        </w:behaviors>
        <w:guid w:val="{53A7EE6A-1F00-40B9-8412-4CC61AE36236}"/>
      </w:docPartPr>
      <w:docPartBody>
        <w:p w:rsidR="008A585A" w:rsidRDefault="008A585A"/>
      </w:docPartBody>
    </w:docPart>
    <w:docPart>
      <w:docPartPr>
        <w:name w:val="DB03AD1E03944B5B9CB6C44A7E2B79A3"/>
        <w:category>
          <w:name w:val="General"/>
          <w:gallery w:val="placeholder"/>
        </w:category>
        <w:types>
          <w:type w:val="bbPlcHdr"/>
        </w:types>
        <w:behaviors>
          <w:behavior w:val="content"/>
        </w:behaviors>
        <w:guid w:val="{A8F77D27-ED87-4157-A8BD-BCC5C43ADDBA}"/>
      </w:docPartPr>
      <w:docPartBody>
        <w:p w:rsidR="008A585A" w:rsidRDefault="008A585A"/>
      </w:docPartBody>
    </w:docPart>
    <w:docPart>
      <w:docPartPr>
        <w:name w:val="39C439363E3445399EF5C257863C0F5E"/>
        <w:category>
          <w:name w:val="General"/>
          <w:gallery w:val="placeholder"/>
        </w:category>
        <w:types>
          <w:type w:val="bbPlcHdr"/>
        </w:types>
        <w:behaviors>
          <w:behavior w:val="content"/>
        </w:behaviors>
        <w:guid w:val="{93BE76E6-EE3A-4308-845B-320397B9DA2F}"/>
      </w:docPartPr>
      <w:docPartBody>
        <w:p w:rsidR="008A585A" w:rsidRDefault="008A585A"/>
      </w:docPartBody>
    </w:docPart>
    <w:docPart>
      <w:docPartPr>
        <w:name w:val="49C5565C68B24F23B6B412C7CF7FF226"/>
        <w:category>
          <w:name w:val="General"/>
          <w:gallery w:val="placeholder"/>
        </w:category>
        <w:types>
          <w:type w:val="bbPlcHdr"/>
        </w:types>
        <w:behaviors>
          <w:behavior w:val="content"/>
        </w:behaviors>
        <w:guid w:val="{675E644E-3813-4289-B97F-8B2BAF3192B3}"/>
      </w:docPartPr>
      <w:docPartBody>
        <w:p w:rsidR="008A585A" w:rsidRDefault="008A585A"/>
      </w:docPartBody>
    </w:docPart>
    <w:docPart>
      <w:docPartPr>
        <w:name w:val="76AAE7EC9F3C4AB0A5F4127003D20657"/>
        <w:category>
          <w:name w:val="General"/>
          <w:gallery w:val="placeholder"/>
        </w:category>
        <w:types>
          <w:type w:val="bbPlcHdr"/>
        </w:types>
        <w:behaviors>
          <w:behavior w:val="content"/>
        </w:behaviors>
        <w:guid w:val="{9C59381E-A699-4E26-907E-DC20D986BF9F}"/>
      </w:docPartPr>
      <w:docPartBody>
        <w:p w:rsidR="008A585A" w:rsidRDefault="008A585A"/>
      </w:docPartBody>
    </w:docPart>
    <w:docPart>
      <w:docPartPr>
        <w:name w:val="95BC910DAC7A4687BA70EED2D4241405"/>
        <w:category>
          <w:name w:val="General"/>
          <w:gallery w:val="placeholder"/>
        </w:category>
        <w:types>
          <w:type w:val="bbPlcHdr"/>
        </w:types>
        <w:behaviors>
          <w:behavior w:val="content"/>
        </w:behaviors>
        <w:guid w:val="{6EE74781-C067-48AA-A4AE-9DA519F7920C}"/>
      </w:docPartPr>
      <w:docPartBody>
        <w:p w:rsidR="008A585A" w:rsidRDefault="008A585A"/>
      </w:docPartBody>
    </w:docPart>
    <w:docPart>
      <w:docPartPr>
        <w:name w:val="34BECBEFF02541FA998D65916168DAC3"/>
        <w:category>
          <w:name w:val="General"/>
          <w:gallery w:val="placeholder"/>
        </w:category>
        <w:types>
          <w:type w:val="bbPlcHdr"/>
        </w:types>
        <w:behaviors>
          <w:behavior w:val="content"/>
        </w:behaviors>
        <w:guid w:val="{6EDC23E7-C327-4FE7-A850-22BE23548AB9}"/>
      </w:docPartPr>
      <w:docPartBody>
        <w:p w:rsidR="008A585A" w:rsidRDefault="008A585A"/>
      </w:docPartBody>
    </w:docPart>
    <w:docPart>
      <w:docPartPr>
        <w:name w:val="FAC0B4CB70E745ACB446F9489168BBDF"/>
        <w:category>
          <w:name w:val="General"/>
          <w:gallery w:val="placeholder"/>
        </w:category>
        <w:types>
          <w:type w:val="bbPlcHdr"/>
        </w:types>
        <w:behaviors>
          <w:behavior w:val="content"/>
        </w:behaviors>
        <w:guid w:val="{D66C6DDD-CD7A-4F03-9DF0-B1A299F25ECA}"/>
      </w:docPartPr>
      <w:docPartBody>
        <w:p w:rsidR="008A585A" w:rsidRDefault="008A585A"/>
      </w:docPartBody>
    </w:docPart>
    <w:docPart>
      <w:docPartPr>
        <w:name w:val="61D8254FF0364D5380730F674451BF57"/>
        <w:category>
          <w:name w:val="General"/>
          <w:gallery w:val="placeholder"/>
        </w:category>
        <w:types>
          <w:type w:val="bbPlcHdr"/>
        </w:types>
        <w:behaviors>
          <w:behavior w:val="content"/>
        </w:behaviors>
        <w:guid w:val="{449D2414-912B-4971-8228-163E91BD0A78}"/>
      </w:docPartPr>
      <w:docPartBody>
        <w:p w:rsidR="008A585A" w:rsidRDefault="008A585A"/>
      </w:docPartBody>
    </w:docPart>
    <w:docPart>
      <w:docPartPr>
        <w:name w:val="8501EAD900574D10B70C67EF8A6CEE51"/>
        <w:category>
          <w:name w:val="General"/>
          <w:gallery w:val="placeholder"/>
        </w:category>
        <w:types>
          <w:type w:val="bbPlcHdr"/>
        </w:types>
        <w:behaviors>
          <w:behavior w:val="content"/>
        </w:behaviors>
        <w:guid w:val="{D3D8B12C-2828-4E2D-AD04-6ECC94753441}"/>
      </w:docPartPr>
      <w:docPartBody>
        <w:p w:rsidR="008A585A" w:rsidRDefault="008A585A"/>
      </w:docPartBody>
    </w:docPart>
    <w:docPart>
      <w:docPartPr>
        <w:name w:val="ED22E0B050A64C0CB3CE43E6B1165F48"/>
        <w:category>
          <w:name w:val="General"/>
          <w:gallery w:val="placeholder"/>
        </w:category>
        <w:types>
          <w:type w:val="bbPlcHdr"/>
        </w:types>
        <w:behaviors>
          <w:behavior w:val="content"/>
        </w:behaviors>
        <w:guid w:val="{811B2878-B4D2-4247-8DB0-217DA6A6C4D8}"/>
      </w:docPartPr>
      <w:docPartBody>
        <w:p w:rsidR="008A585A" w:rsidRDefault="008A585A"/>
      </w:docPartBody>
    </w:docPart>
    <w:docPart>
      <w:docPartPr>
        <w:name w:val="64CB8F2A3F8E4620BB0A1C2FDBAD5CF8"/>
        <w:category>
          <w:name w:val="General"/>
          <w:gallery w:val="placeholder"/>
        </w:category>
        <w:types>
          <w:type w:val="bbPlcHdr"/>
        </w:types>
        <w:behaviors>
          <w:behavior w:val="content"/>
        </w:behaviors>
        <w:guid w:val="{464AF2E8-5E02-49F9-9BBE-DF2329F4362C}"/>
      </w:docPartPr>
      <w:docPartBody>
        <w:p w:rsidR="008A585A" w:rsidRDefault="008A585A"/>
      </w:docPartBody>
    </w:docPart>
    <w:docPart>
      <w:docPartPr>
        <w:name w:val="31580A5C21C94B0E99C4F2D851A7C3F5"/>
        <w:category>
          <w:name w:val="General"/>
          <w:gallery w:val="placeholder"/>
        </w:category>
        <w:types>
          <w:type w:val="bbPlcHdr"/>
        </w:types>
        <w:behaviors>
          <w:behavior w:val="content"/>
        </w:behaviors>
        <w:guid w:val="{754FB3F8-EEEB-4AF3-9A42-28FFAAAEAB00}"/>
      </w:docPartPr>
      <w:docPartBody>
        <w:p w:rsidR="008A585A" w:rsidRDefault="008A585A"/>
      </w:docPartBody>
    </w:docPart>
    <w:docPart>
      <w:docPartPr>
        <w:name w:val="012EB371037E4AE6B52BA33DF6E732CC"/>
        <w:category>
          <w:name w:val="General"/>
          <w:gallery w:val="placeholder"/>
        </w:category>
        <w:types>
          <w:type w:val="bbPlcHdr"/>
        </w:types>
        <w:behaviors>
          <w:behavior w:val="content"/>
        </w:behaviors>
        <w:guid w:val="{4D656240-A391-48A7-B934-75AB3BD5434F}"/>
      </w:docPartPr>
      <w:docPartBody>
        <w:p w:rsidR="008A585A" w:rsidRDefault="008A585A"/>
      </w:docPartBody>
    </w:docPart>
    <w:docPart>
      <w:docPartPr>
        <w:name w:val="0F63BE750D1E4515B714DFEF34F87460"/>
        <w:category>
          <w:name w:val="General"/>
          <w:gallery w:val="placeholder"/>
        </w:category>
        <w:types>
          <w:type w:val="bbPlcHdr"/>
        </w:types>
        <w:behaviors>
          <w:behavior w:val="content"/>
        </w:behaviors>
        <w:guid w:val="{1AC27815-8AA7-4AAF-ADBD-9E3E4482F8C9}"/>
      </w:docPartPr>
      <w:docPartBody>
        <w:p w:rsidR="008A585A" w:rsidRDefault="008A585A"/>
      </w:docPartBody>
    </w:docPart>
    <w:docPart>
      <w:docPartPr>
        <w:name w:val="B281BC19C2D44020AB62BD106F04DC39"/>
        <w:category>
          <w:name w:val="General"/>
          <w:gallery w:val="placeholder"/>
        </w:category>
        <w:types>
          <w:type w:val="bbPlcHdr"/>
        </w:types>
        <w:behaviors>
          <w:behavior w:val="content"/>
        </w:behaviors>
        <w:guid w:val="{D3767910-9C19-43E5-A81A-C54FFD1D214A}"/>
      </w:docPartPr>
      <w:docPartBody>
        <w:p w:rsidR="008A585A" w:rsidRDefault="008A585A"/>
      </w:docPartBody>
    </w:docPart>
    <w:docPart>
      <w:docPartPr>
        <w:name w:val="349B1CA90C094E89BE931BBCE6CC8A85"/>
        <w:category>
          <w:name w:val="General"/>
          <w:gallery w:val="placeholder"/>
        </w:category>
        <w:types>
          <w:type w:val="bbPlcHdr"/>
        </w:types>
        <w:behaviors>
          <w:behavior w:val="content"/>
        </w:behaviors>
        <w:guid w:val="{D9F78F28-F6B5-4779-A9A0-423F3F72B35E}"/>
      </w:docPartPr>
      <w:docPartBody>
        <w:p w:rsidR="008A585A" w:rsidRDefault="008A585A"/>
      </w:docPartBody>
    </w:docPart>
    <w:docPart>
      <w:docPartPr>
        <w:name w:val="E20805C1745D48409420865554644CD6"/>
        <w:category>
          <w:name w:val="General"/>
          <w:gallery w:val="placeholder"/>
        </w:category>
        <w:types>
          <w:type w:val="bbPlcHdr"/>
        </w:types>
        <w:behaviors>
          <w:behavior w:val="content"/>
        </w:behaviors>
        <w:guid w:val="{BE0238D9-206E-4387-8FFD-B52A6522C218}"/>
      </w:docPartPr>
      <w:docPartBody>
        <w:p w:rsidR="008A585A" w:rsidRDefault="008A585A"/>
      </w:docPartBody>
    </w:docPart>
    <w:docPart>
      <w:docPartPr>
        <w:name w:val="936D7C6CE36745E58CA858A8FB99B943"/>
        <w:category>
          <w:name w:val="General"/>
          <w:gallery w:val="placeholder"/>
        </w:category>
        <w:types>
          <w:type w:val="bbPlcHdr"/>
        </w:types>
        <w:behaviors>
          <w:behavior w:val="content"/>
        </w:behaviors>
        <w:guid w:val="{1371A396-8B0F-4AF3-BFF2-B9F7D933EE27}"/>
      </w:docPartPr>
      <w:docPartBody>
        <w:p w:rsidR="008A585A" w:rsidRDefault="008A585A"/>
      </w:docPartBody>
    </w:docPart>
    <w:docPart>
      <w:docPartPr>
        <w:name w:val="C8D603E0BF6845BF91DA9712135C6BFA"/>
        <w:category>
          <w:name w:val="General"/>
          <w:gallery w:val="placeholder"/>
        </w:category>
        <w:types>
          <w:type w:val="bbPlcHdr"/>
        </w:types>
        <w:behaviors>
          <w:behavior w:val="content"/>
        </w:behaviors>
        <w:guid w:val="{4B990473-8E3E-4CCC-AD34-871122935693}"/>
      </w:docPartPr>
      <w:docPartBody>
        <w:p w:rsidR="008A585A" w:rsidRDefault="008A585A"/>
      </w:docPartBody>
    </w:docPart>
    <w:docPart>
      <w:docPartPr>
        <w:name w:val="90849FC2996E4EB2ABD41CD282907A6D"/>
        <w:category>
          <w:name w:val="General"/>
          <w:gallery w:val="placeholder"/>
        </w:category>
        <w:types>
          <w:type w:val="bbPlcHdr"/>
        </w:types>
        <w:behaviors>
          <w:behavior w:val="content"/>
        </w:behaviors>
        <w:guid w:val="{5E99A881-67EA-4EF3-B6C8-D6379026AA94}"/>
      </w:docPartPr>
      <w:docPartBody>
        <w:p w:rsidR="008A585A" w:rsidRDefault="008A585A"/>
      </w:docPartBody>
    </w:docPart>
    <w:docPart>
      <w:docPartPr>
        <w:name w:val="03330185F436434CACFD2E5B94B18C75"/>
        <w:category>
          <w:name w:val="General"/>
          <w:gallery w:val="placeholder"/>
        </w:category>
        <w:types>
          <w:type w:val="bbPlcHdr"/>
        </w:types>
        <w:behaviors>
          <w:behavior w:val="content"/>
        </w:behaviors>
        <w:guid w:val="{1EC3BF2E-0D8D-4CF7-9E52-143C00C8C47E}"/>
      </w:docPartPr>
      <w:docPartBody>
        <w:p w:rsidR="008A585A" w:rsidRDefault="008A585A"/>
      </w:docPartBody>
    </w:docPart>
    <w:docPart>
      <w:docPartPr>
        <w:name w:val="E568D8BED892438DBB930BAAD0470AB3"/>
        <w:category>
          <w:name w:val="General"/>
          <w:gallery w:val="placeholder"/>
        </w:category>
        <w:types>
          <w:type w:val="bbPlcHdr"/>
        </w:types>
        <w:behaviors>
          <w:behavior w:val="content"/>
        </w:behaviors>
        <w:guid w:val="{2D1FF802-FE4F-4B50-BEA3-EB8C69520DE7}"/>
      </w:docPartPr>
      <w:docPartBody>
        <w:p w:rsidR="008A585A" w:rsidRDefault="008A585A"/>
      </w:docPartBody>
    </w:docPart>
    <w:docPart>
      <w:docPartPr>
        <w:name w:val="450AB3CFF04A41E893A28DD6997F9B41"/>
        <w:category>
          <w:name w:val="General"/>
          <w:gallery w:val="placeholder"/>
        </w:category>
        <w:types>
          <w:type w:val="bbPlcHdr"/>
        </w:types>
        <w:behaviors>
          <w:behavior w:val="content"/>
        </w:behaviors>
        <w:guid w:val="{6FD1EA8D-05F9-49D5-A08E-8B827CD33BFD}"/>
      </w:docPartPr>
      <w:docPartBody>
        <w:p w:rsidR="008A585A" w:rsidRDefault="008A585A"/>
      </w:docPartBody>
    </w:docPart>
    <w:docPart>
      <w:docPartPr>
        <w:name w:val="61C3A626F97A4302A0B1D9C17C0AEFDB"/>
        <w:category>
          <w:name w:val="General"/>
          <w:gallery w:val="placeholder"/>
        </w:category>
        <w:types>
          <w:type w:val="bbPlcHdr"/>
        </w:types>
        <w:behaviors>
          <w:behavior w:val="content"/>
        </w:behaviors>
        <w:guid w:val="{FA132EFC-AB38-4460-93C5-7C89DD833AC4}"/>
      </w:docPartPr>
      <w:docPartBody>
        <w:p w:rsidR="008A585A" w:rsidRDefault="008A585A"/>
      </w:docPartBody>
    </w:docPart>
    <w:docPart>
      <w:docPartPr>
        <w:name w:val="BA2AF2038D2C4A33AEE4735D34F47C86"/>
        <w:category>
          <w:name w:val="General"/>
          <w:gallery w:val="placeholder"/>
        </w:category>
        <w:types>
          <w:type w:val="bbPlcHdr"/>
        </w:types>
        <w:behaviors>
          <w:behavior w:val="content"/>
        </w:behaviors>
        <w:guid w:val="{FD6E7E6F-B3FE-4B83-ABCA-9F277E94001D}"/>
      </w:docPartPr>
      <w:docPartBody>
        <w:p w:rsidR="008A585A" w:rsidRDefault="008A585A"/>
      </w:docPartBody>
    </w:docPart>
    <w:docPart>
      <w:docPartPr>
        <w:name w:val="9655CE072A94420FA921736BF64AF558"/>
        <w:category>
          <w:name w:val="General"/>
          <w:gallery w:val="placeholder"/>
        </w:category>
        <w:types>
          <w:type w:val="bbPlcHdr"/>
        </w:types>
        <w:behaviors>
          <w:behavior w:val="content"/>
        </w:behaviors>
        <w:guid w:val="{EC5EB4EA-6FCA-4F4C-9534-615A26C44320}"/>
      </w:docPartPr>
      <w:docPartBody>
        <w:p w:rsidR="008A585A" w:rsidRDefault="008A585A"/>
      </w:docPartBody>
    </w:docPart>
    <w:docPart>
      <w:docPartPr>
        <w:name w:val="336B4890F152463788CE4C21C1C42BD4"/>
        <w:category>
          <w:name w:val="General"/>
          <w:gallery w:val="placeholder"/>
        </w:category>
        <w:types>
          <w:type w:val="bbPlcHdr"/>
        </w:types>
        <w:behaviors>
          <w:behavior w:val="content"/>
        </w:behaviors>
        <w:guid w:val="{788D0B74-48F9-414A-B466-55F8649B2A08}"/>
      </w:docPartPr>
      <w:docPartBody>
        <w:p w:rsidR="008A585A" w:rsidRDefault="008A585A"/>
      </w:docPartBody>
    </w:docPart>
    <w:docPart>
      <w:docPartPr>
        <w:name w:val="B3A62C93A429401C86C11D15362FCCCA"/>
        <w:category>
          <w:name w:val="General"/>
          <w:gallery w:val="placeholder"/>
        </w:category>
        <w:types>
          <w:type w:val="bbPlcHdr"/>
        </w:types>
        <w:behaviors>
          <w:behavior w:val="content"/>
        </w:behaviors>
        <w:guid w:val="{A4171D58-F26C-42B7-8F8F-E4056E51D4FA}"/>
      </w:docPartPr>
      <w:docPartBody>
        <w:p w:rsidR="008A585A" w:rsidRDefault="008A585A"/>
      </w:docPartBody>
    </w:docPart>
    <w:docPart>
      <w:docPartPr>
        <w:name w:val="D7793412C576491E96BDD180F41522DA"/>
        <w:category>
          <w:name w:val="General"/>
          <w:gallery w:val="placeholder"/>
        </w:category>
        <w:types>
          <w:type w:val="bbPlcHdr"/>
        </w:types>
        <w:behaviors>
          <w:behavior w:val="content"/>
        </w:behaviors>
        <w:guid w:val="{92A0866F-DF91-48F1-8DDF-D02017FCA9EB}"/>
      </w:docPartPr>
      <w:docPartBody>
        <w:p w:rsidR="008A585A" w:rsidRDefault="008A585A"/>
      </w:docPartBody>
    </w:docPart>
    <w:docPart>
      <w:docPartPr>
        <w:name w:val="20B8D347E55B4E168AB76CF61C8DEF18"/>
        <w:category>
          <w:name w:val="General"/>
          <w:gallery w:val="placeholder"/>
        </w:category>
        <w:types>
          <w:type w:val="bbPlcHdr"/>
        </w:types>
        <w:behaviors>
          <w:behavior w:val="content"/>
        </w:behaviors>
        <w:guid w:val="{718B62F6-3C39-4D38-97C7-41E97266D35C}"/>
      </w:docPartPr>
      <w:docPartBody>
        <w:p w:rsidR="008A585A" w:rsidRDefault="008A585A"/>
      </w:docPartBody>
    </w:docPart>
    <w:docPart>
      <w:docPartPr>
        <w:name w:val="671354824820486291DC2B786D0C5068"/>
        <w:category>
          <w:name w:val="General"/>
          <w:gallery w:val="placeholder"/>
        </w:category>
        <w:types>
          <w:type w:val="bbPlcHdr"/>
        </w:types>
        <w:behaviors>
          <w:behavior w:val="content"/>
        </w:behaviors>
        <w:guid w:val="{7C5AEE4F-9325-42F5-A1AB-4F499676B4C4}"/>
      </w:docPartPr>
      <w:docPartBody>
        <w:p w:rsidR="008A585A" w:rsidRDefault="008A585A"/>
      </w:docPartBody>
    </w:docPart>
    <w:docPart>
      <w:docPartPr>
        <w:name w:val="AD4852E7D4A74192B4C338C6246C76AF"/>
        <w:category>
          <w:name w:val="General"/>
          <w:gallery w:val="placeholder"/>
        </w:category>
        <w:types>
          <w:type w:val="bbPlcHdr"/>
        </w:types>
        <w:behaviors>
          <w:behavior w:val="content"/>
        </w:behaviors>
        <w:guid w:val="{E7B7BAED-4AC6-448D-A6BC-CA926071C606}"/>
      </w:docPartPr>
      <w:docPartBody>
        <w:p w:rsidR="008A585A" w:rsidRDefault="008A585A"/>
      </w:docPartBody>
    </w:docPart>
    <w:docPart>
      <w:docPartPr>
        <w:name w:val="54DCD418925F42BBB290B2307E7D0316"/>
        <w:category>
          <w:name w:val="General"/>
          <w:gallery w:val="placeholder"/>
        </w:category>
        <w:types>
          <w:type w:val="bbPlcHdr"/>
        </w:types>
        <w:behaviors>
          <w:behavior w:val="content"/>
        </w:behaviors>
        <w:guid w:val="{19EABD3F-B581-43FE-8847-D6804BEF1AA7}"/>
      </w:docPartPr>
      <w:docPartBody>
        <w:p w:rsidR="008A585A" w:rsidRDefault="008A585A"/>
      </w:docPartBody>
    </w:docPart>
    <w:docPart>
      <w:docPartPr>
        <w:name w:val="6912D78D3CDF443B89D9C6A9D134616D"/>
        <w:category>
          <w:name w:val="General"/>
          <w:gallery w:val="placeholder"/>
        </w:category>
        <w:types>
          <w:type w:val="bbPlcHdr"/>
        </w:types>
        <w:behaviors>
          <w:behavior w:val="content"/>
        </w:behaviors>
        <w:guid w:val="{9D674463-8EA4-4497-B50C-C7033178F6C2}"/>
      </w:docPartPr>
      <w:docPartBody>
        <w:p w:rsidR="008A585A" w:rsidRDefault="008A585A"/>
      </w:docPartBody>
    </w:docPart>
    <w:docPart>
      <w:docPartPr>
        <w:name w:val="0D24D59F04874DFC9798FE5314F46524"/>
        <w:category>
          <w:name w:val="General"/>
          <w:gallery w:val="placeholder"/>
        </w:category>
        <w:types>
          <w:type w:val="bbPlcHdr"/>
        </w:types>
        <w:behaviors>
          <w:behavior w:val="content"/>
        </w:behaviors>
        <w:guid w:val="{AE3A7FD5-FF1E-4160-9EA1-9826FB957985}"/>
      </w:docPartPr>
      <w:docPartBody>
        <w:p w:rsidR="008A585A" w:rsidRDefault="008A585A"/>
      </w:docPartBody>
    </w:docPart>
    <w:docPart>
      <w:docPartPr>
        <w:name w:val="8F50A1D1CFE54A96AC5624CEABC9EC3B"/>
        <w:category>
          <w:name w:val="General"/>
          <w:gallery w:val="placeholder"/>
        </w:category>
        <w:types>
          <w:type w:val="bbPlcHdr"/>
        </w:types>
        <w:behaviors>
          <w:behavior w:val="content"/>
        </w:behaviors>
        <w:guid w:val="{B935B1F0-F4CF-4988-89AD-B56C4B7670FB}"/>
      </w:docPartPr>
      <w:docPartBody>
        <w:p w:rsidR="008A585A" w:rsidRDefault="008A585A"/>
      </w:docPartBody>
    </w:docPart>
    <w:docPart>
      <w:docPartPr>
        <w:name w:val="484A3C4E626E4CF586B2BAD1BFAE18E3"/>
        <w:category>
          <w:name w:val="General"/>
          <w:gallery w:val="placeholder"/>
        </w:category>
        <w:types>
          <w:type w:val="bbPlcHdr"/>
        </w:types>
        <w:behaviors>
          <w:behavior w:val="content"/>
        </w:behaviors>
        <w:guid w:val="{DF6EDA3D-A761-463B-A474-8A222EF07344}"/>
      </w:docPartPr>
      <w:docPartBody>
        <w:p w:rsidR="008A585A" w:rsidRDefault="008A585A"/>
      </w:docPartBody>
    </w:docPart>
    <w:docPart>
      <w:docPartPr>
        <w:name w:val="A67B4C6A472145989A21CBF45F464814"/>
        <w:category>
          <w:name w:val="General"/>
          <w:gallery w:val="placeholder"/>
        </w:category>
        <w:types>
          <w:type w:val="bbPlcHdr"/>
        </w:types>
        <w:behaviors>
          <w:behavior w:val="content"/>
        </w:behaviors>
        <w:guid w:val="{363799B9-2086-4271-8E75-82DA2B43AA2A}"/>
      </w:docPartPr>
      <w:docPartBody>
        <w:p w:rsidR="008A585A" w:rsidRDefault="008A585A"/>
      </w:docPartBody>
    </w:docPart>
    <w:docPart>
      <w:docPartPr>
        <w:name w:val="C77A3CB3053E48B6A0A4F975B093EB7A"/>
        <w:category>
          <w:name w:val="General"/>
          <w:gallery w:val="placeholder"/>
        </w:category>
        <w:types>
          <w:type w:val="bbPlcHdr"/>
        </w:types>
        <w:behaviors>
          <w:behavior w:val="content"/>
        </w:behaviors>
        <w:guid w:val="{880CD37E-2EB1-47C2-9DC4-D840A131E067}"/>
      </w:docPartPr>
      <w:docPartBody>
        <w:p w:rsidR="008A585A" w:rsidRDefault="008A585A"/>
      </w:docPartBody>
    </w:docPart>
    <w:docPart>
      <w:docPartPr>
        <w:name w:val="C464BE9396C247E08FE6F3ABA16E6D31"/>
        <w:category>
          <w:name w:val="General"/>
          <w:gallery w:val="placeholder"/>
        </w:category>
        <w:types>
          <w:type w:val="bbPlcHdr"/>
        </w:types>
        <w:behaviors>
          <w:behavior w:val="content"/>
        </w:behaviors>
        <w:guid w:val="{0765A572-DAA1-4AAD-AE2E-6BB3117BBB03}"/>
      </w:docPartPr>
      <w:docPartBody>
        <w:p w:rsidR="008A585A" w:rsidRDefault="008A585A"/>
      </w:docPartBody>
    </w:docPart>
    <w:docPart>
      <w:docPartPr>
        <w:name w:val="694884BE8A9B4D0A83055F4EF7003573"/>
        <w:category>
          <w:name w:val="General"/>
          <w:gallery w:val="placeholder"/>
        </w:category>
        <w:types>
          <w:type w:val="bbPlcHdr"/>
        </w:types>
        <w:behaviors>
          <w:behavior w:val="content"/>
        </w:behaviors>
        <w:guid w:val="{C916BB98-298D-4EA5-B5D9-45807DD21CA3}"/>
      </w:docPartPr>
      <w:docPartBody>
        <w:p w:rsidR="008A585A" w:rsidRDefault="008A585A"/>
      </w:docPartBody>
    </w:docPart>
    <w:docPart>
      <w:docPartPr>
        <w:name w:val="CBF6B34B1883455E83C7632123795172"/>
        <w:category>
          <w:name w:val="General"/>
          <w:gallery w:val="placeholder"/>
        </w:category>
        <w:types>
          <w:type w:val="bbPlcHdr"/>
        </w:types>
        <w:behaviors>
          <w:behavior w:val="content"/>
        </w:behaviors>
        <w:guid w:val="{4373D993-885A-4FE2-95D0-CA52D6D1DC20}"/>
      </w:docPartPr>
      <w:docPartBody>
        <w:p w:rsidR="008A585A" w:rsidRDefault="008A585A"/>
      </w:docPartBody>
    </w:docPart>
    <w:docPart>
      <w:docPartPr>
        <w:name w:val="89DBF2A9CB00466A814CB4695F7CCB2E"/>
        <w:category>
          <w:name w:val="General"/>
          <w:gallery w:val="placeholder"/>
        </w:category>
        <w:types>
          <w:type w:val="bbPlcHdr"/>
        </w:types>
        <w:behaviors>
          <w:behavior w:val="content"/>
        </w:behaviors>
        <w:guid w:val="{3A87AEEF-33C6-41AE-B8B0-E84436B54A4E}"/>
      </w:docPartPr>
      <w:docPartBody>
        <w:p w:rsidR="008A585A" w:rsidRDefault="008A585A"/>
      </w:docPartBody>
    </w:docPart>
    <w:docPart>
      <w:docPartPr>
        <w:name w:val="6E2D5325A72B49CE836FE7A99A72074F"/>
        <w:category>
          <w:name w:val="General"/>
          <w:gallery w:val="placeholder"/>
        </w:category>
        <w:types>
          <w:type w:val="bbPlcHdr"/>
        </w:types>
        <w:behaviors>
          <w:behavior w:val="content"/>
        </w:behaviors>
        <w:guid w:val="{001ED155-1068-44CA-9B1C-7B434E0F30AB}"/>
      </w:docPartPr>
      <w:docPartBody>
        <w:p w:rsidR="008A585A" w:rsidRDefault="008A585A"/>
      </w:docPartBody>
    </w:docPart>
    <w:docPart>
      <w:docPartPr>
        <w:name w:val="BC84CF6A73034A3F954893FE7EA598E6"/>
        <w:category>
          <w:name w:val="General"/>
          <w:gallery w:val="placeholder"/>
        </w:category>
        <w:types>
          <w:type w:val="bbPlcHdr"/>
        </w:types>
        <w:behaviors>
          <w:behavior w:val="content"/>
        </w:behaviors>
        <w:guid w:val="{4614436E-91F9-4CBE-A7E3-E5426C7AA8CD}"/>
      </w:docPartPr>
      <w:docPartBody>
        <w:p w:rsidR="008A585A" w:rsidRDefault="008A585A"/>
      </w:docPartBody>
    </w:docPart>
    <w:docPart>
      <w:docPartPr>
        <w:name w:val="846C98E959224D74813F1EED23263F0F"/>
        <w:category>
          <w:name w:val="General"/>
          <w:gallery w:val="placeholder"/>
        </w:category>
        <w:types>
          <w:type w:val="bbPlcHdr"/>
        </w:types>
        <w:behaviors>
          <w:behavior w:val="content"/>
        </w:behaviors>
        <w:guid w:val="{07DC0E7A-1231-4FC3-9CB9-A32808878DE0}"/>
      </w:docPartPr>
      <w:docPartBody>
        <w:p w:rsidR="008A585A" w:rsidRDefault="008A585A"/>
      </w:docPartBody>
    </w:docPart>
    <w:docPart>
      <w:docPartPr>
        <w:name w:val="EA4067A166D04DA185A24111548052B2"/>
        <w:category>
          <w:name w:val="General"/>
          <w:gallery w:val="placeholder"/>
        </w:category>
        <w:types>
          <w:type w:val="bbPlcHdr"/>
        </w:types>
        <w:behaviors>
          <w:behavior w:val="content"/>
        </w:behaviors>
        <w:guid w:val="{8891B0B8-F2D8-4C58-A28E-E7A5A5D33E82}"/>
      </w:docPartPr>
      <w:docPartBody>
        <w:p w:rsidR="008A585A" w:rsidRDefault="008A585A"/>
      </w:docPartBody>
    </w:docPart>
    <w:docPart>
      <w:docPartPr>
        <w:name w:val="C8E629B4061D448986E5A635758F2559"/>
        <w:category>
          <w:name w:val="General"/>
          <w:gallery w:val="placeholder"/>
        </w:category>
        <w:types>
          <w:type w:val="bbPlcHdr"/>
        </w:types>
        <w:behaviors>
          <w:behavior w:val="content"/>
        </w:behaviors>
        <w:guid w:val="{B60E65E8-C88F-4096-9950-362FF490DFDA}"/>
      </w:docPartPr>
      <w:docPartBody>
        <w:p w:rsidR="008A585A" w:rsidRDefault="008A585A"/>
      </w:docPartBody>
    </w:docPart>
    <w:docPart>
      <w:docPartPr>
        <w:name w:val="231E79AEF5EC4EBB84A12944B81E0955"/>
        <w:category>
          <w:name w:val="General"/>
          <w:gallery w:val="placeholder"/>
        </w:category>
        <w:types>
          <w:type w:val="bbPlcHdr"/>
        </w:types>
        <w:behaviors>
          <w:behavior w:val="content"/>
        </w:behaviors>
        <w:guid w:val="{46EFBE79-184F-42F4-8A21-0B63B4559B02}"/>
      </w:docPartPr>
      <w:docPartBody>
        <w:p w:rsidR="008A585A" w:rsidRDefault="008A585A"/>
      </w:docPartBody>
    </w:docPart>
    <w:docPart>
      <w:docPartPr>
        <w:name w:val="FC89E53A69FF40B1A2EFD23B4BFBA4DF"/>
        <w:category>
          <w:name w:val="General"/>
          <w:gallery w:val="placeholder"/>
        </w:category>
        <w:types>
          <w:type w:val="bbPlcHdr"/>
        </w:types>
        <w:behaviors>
          <w:behavior w:val="content"/>
        </w:behaviors>
        <w:guid w:val="{FE4CC042-0ECB-4CB3-9EDD-1717772FCF8C}"/>
      </w:docPartPr>
      <w:docPartBody>
        <w:p w:rsidR="008A585A" w:rsidRDefault="008A585A"/>
      </w:docPartBody>
    </w:docPart>
    <w:docPart>
      <w:docPartPr>
        <w:name w:val="BC5D8418448D441A8EEE455B06A965E3"/>
        <w:category>
          <w:name w:val="General"/>
          <w:gallery w:val="placeholder"/>
        </w:category>
        <w:types>
          <w:type w:val="bbPlcHdr"/>
        </w:types>
        <w:behaviors>
          <w:behavior w:val="content"/>
        </w:behaviors>
        <w:guid w:val="{54B0BDB9-D2A7-4CD6-B7CC-D12C72ED266D}"/>
      </w:docPartPr>
      <w:docPartBody>
        <w:p w:rsidR="008A585A" w:rsidRDefault="008A585A"/>
      </w:docPartBody>
    </w:docPart>
    <w:docPart>
      <w:docPartPr>
        <w:name w:val="47E05C96DF5346EBA60051FB15F623C8"/>
        <w:category>
          <w:name w:val="General"/>
          <w:gallery w:val="placeholder"/>
        </w:category>
        <w:types>
          <w:type w:val="bbPlcHdr"/>
        </w:types>
        <w:behaviors>
          <w:behavior w:val="content"/>
        </w:behaviors>
        <w:guid w:val="{D42729B3-1BD5-4412-914C-3C554FBA3C49}"/>
      </w:docPartPr>
      <w:docPartBody>
        <w:p w:rsidR="008A585A" w:rsidRDefault="008A585A"/>
      </w:docPartBody>
    </w:docPart>
    <w:docPart>
      <w:docPartPr>
        <w:name w:val="A4595448EB714513B3DD5B2DC478FB44"/>
        <w:category>
          <w:name w:val="General"/>
          <w:gallery w:val="placeholder"/>
        </w:category>
        <w:types>
          <w:type w:val="bbPlcHdr"/>
        </w:types>
        <w:behaviors>
          <w:behavior w:val="content"/>
        </w:behaviors>
        <w:guid w:val="{8CEA1E34-F904-4391-A13D-27211B80535F}"/>
      </w:docPartPr>
      <w:docPartBody>
        <w:p w:rsidR="008A585A" w:rsidRDefault="008A585A"/>
      </w:docPartBody>
    </w:docPart>
    <w:docPart>
      <w:docPartPr>
        <w:name w:val="3313AF47B7A8469FB6982CD86B107890"/>
        <w:category>
          <w:name w:val="General"/>
          <w:gallery w:val="placeholder"/>
        </w:category>
        <w:types>
          <w:type w:val="bbPlcHdr"/>
        </w:types>
        <w:behaviors>
          <w:behavior w:val="content"/>
        </w:behaviors>
        <w:guid w:val="{669286F3-36C4-4F3B-97CE-CB4B0D6E5B3E}"/>
      </w:docPartPr>
      <w:docPartBody>
        <w:p w:rsidR="008A585A" w:rsidRDefault="008A585A"/>
      </w:docPartBody>
    </w:docPart>
    <w:docPart>
      <w:docPartPr>
        <w:name w:val="53E28FE1072547B9874489D7390FC02E"/>
        <w:category>
          <w:name w:val="General"/>
          <w:gallery w:val="placeholder"/>
        </w:category>
        <w:types>
          <w:type w:val="bbPlcHdr"/>
        </w:types>
        <w:behaviors>
          <w:behavior w:val="content"/>
        </w:behaviors>
        <w:guid w:val="{17429D1D-FD55-44A3-A027-3CCDBA725CCA}"/>
      </w:docPartPr>
      <w:docPartBody>
        <w:p w:rsidR="008A585A" w:rsidRDefault="008A585A"/>
      </w:docPartBody>
    </w:docPart>
    <w:docPart>
      <w:docPartPr>
        <w:name w:val="7D4A738DF77D4C68A6B03A3CC00D479E"/>
        <w:category>
          <w:name w:val="General"/>
          <w:gallery w:val="placeholder"/>
        </w:category>
        <w:types>
          <w:type w:val="bbPlcHdr"/>
        </w:types>
        <w:behaviors>
          <w:behavior w:val="content"/>
        </w:behaviors>
        <w:guid w:val="{C5C86757-20DD-473F-92AF-DE7C13C98581}"/>
      </w:docPartPr>
      <w:docPartBody>
        <w:p w:rsidR="008A585A" w:rsidRDefault="008A585A"/>
      </w:docPartBody>
    </w:docPart>
    <w:docPart>
      <w:docPartPr>
        <w:name w:val="7E0682B9CA1A4C40B28610552145ED29"/>
        <w:category>
          <w:name w:val="General"/>
          <w:gallery w:val="placeholder"/>
        </w:category>
        <w:types>
          <w:type w:val="bbPlcHdr"/>
        </w:types>
        <w:behaviors>
          <w:behavior w:val="content"/>
        </w:behaviors>
        <w:guid w:val="{3AB78D9D-C968-4FD7-9CD0-12792662D65A}"/>
      </w:docPartPr>
      <w:docPartBody>
        <w:p w:rsidR="008A585A" w:rsidRDefault="008A585A"/>
      </w:docPartBody>
    </w:docPart>
    <w:docPart>
      <w:docPartPr>
        <w:name w:val="6FA90E3501684818A0573252D976B49E"/>
        <w:category>
          <w:name w:val="General"/>
          <w:gallery w:val="placeholder"/>
        </w:category>
        <w:types>
          <w:type w:val="bbPlcHdr"/>
        </w:types>
        <w:behaviors>
          <w:behavior w:val="content"/>
        </w:behaviors>
        <w:guid w:val="{54E48E6A-38F5-41AB-9A92-C19805451DCB}"/>
      </w:docPartPr>
      <w:docPartBody>
        <w:p w:rsidR="008A585A" w:rsidRDefault="008A585A"/>
      </w:docPartBody>
    </w:docPart>
    <w:docPart>
      <w:docPartPr>
        <w:name w:val="2CF62B387A0E494ABA656FD95F35BBE1"/>
        <w:category>
          <w:name w:val="General"/>
          <w:gallery w:val="placeholder"/>
        </w:category>
        <w:types>
          <w:type w:val="bbPlcHdr"/>
        </w:types>
        <w:behaviors>
          <w:behavior w:val="content"/>
        </w:behaviors>
        <w:guid w:val="{072BFB84-CB64-42A3-B961-A7900C8CC781}"/>
      </w:docPartPr>
      <w:docPartBody>
        <w:p w:rsidR="008A585A" w:rsidRDefault="008A585A"/>
      </w:docPartBody>
    </w:docPart>
    <w:docPart>
      <w:docPartPr>
        <w:name w:val="E1A24DC39AB64CCCB9B364D48C6502E0"/>
        <w:category>
          <w:name w:val="General"/>
          <w:gallery w:val="placeholder"/>
        </w:category>
        <w:types>
          <w:type w:val="bbPlcHdr"/>
        </w:types>
        <w:behaviors>
          <w:behavior w:val="content"/>
        </w:behaviors>
        <w:guid w:val="{0194204F-B658-43F2-B6EE-FD503A7C2185}"/>
      </w:docPartPr>
      <w:docPartBody>
        <w:p w:rsidR="008A585A" w:rsidRDefault="008A585A"/>
      </w:docPartBody>
    </w:docPart>
    <w:docPart>
      <w:docPartPr>
        <w:name w:val="F9243A701C2849858AA4EC3BB446CA18"/>
        <w:category>
          <w:name w:val="General"/>
          <w:gallery w:val="placeholder"/>
        </w:category>
        <w:types>
          <w:type w:val="bbPlcHdr"/>
        </w:types>
        <w:behaviors>
          <w:behavior w:val="content"/>
        </w:behaviors>
        <w:guid w:val="{DC1B8797-6B37-47EB-B0A3-0ED8E798324B}"/>
      </w:docPartPr>
      <w:docPartBody>
        <w:p w:rsidR="008A585A" w:rsidRDefault="008A585A"/>
      </w:docPartBody>
    </w:docPart>
    <w:docPart>
      <w:docPartPr>
        <w:name w:val="354A324E4EE6435E8473290344C24BAB"/>
        <w:category>
          <w:name w:val="General"/>
          <w:gallery w:val="placeholder"/>
        </w:category>
        <w:types>
          <w:type w:val="bbPlcHdr"/>
        </w:types>
        <w:behaviors>
          <w:behavior w:val="content"/>
        </w:behaviors>
        <w:guid w:val="{4797C8DD-90FC-4AB5-8257-078768128AF3}"/>
      </w:docPartPr>
      <w:docPartBody>
        <w:p w:rsidR="008A585A" w:rsidRDefault="008A585A"/>
      </w:docPartBody>
    </w:docPart>
    <w:docPart>
      <w:docPartPr>
        <w:name w:val="DA5B83C6A56B46FDAFC0EBA51C313FE0"/>
        <w:category>
          <w:name w:val="General"/>
          <w:gallery w:val="placeholder"/>
        </w:category>
        <w:types>
          <w:type w:val="bbPlcHdr"/>
        </w:types>
        <w:behaviors>
          <w:behavior w:val="content"/>
        </w:behaviors>
        <w:guid w:val="{FD681A5E-1E7D-49FA-B604-C586E813B192}"/>
      </w:docPartPr>
      <w:docPartBody>
        <w:p w:rsidR="008A585A" w:rsidRDefault="008A585A"/>
      </w:docPartBody>
    </w:docPart>
    <w:docPart>
      <w:docPartPr>
        <w:name w:val="E8D9424EE43A4ABC8BBCE24F7F07E78D"/>
        <w:category>
          <w:name w:val="General"/>
          <w:gallery w:val="placeholder"/>
        </w:category>
        <w:types>
          <w:type w:val="bbPlcHdr"/>
        </w:types>
        <w:behaviors>
          <w:behavior w:val="content"/>
        </w:behaviors>
        <w:guid w:val="{D4803D9C-6CCE-474B-A13D-7E18AC78EF80}"/>
      </w:docPartPr>
      <w:docPartBody>
        <w:p w:rsidR="008A585A" w:rsidRDefault="008A585A"/>
      </w:docPartBody>
    </w:docPart>
    <w:docPart>
      <w:docPartPr>
        <w:name w:val="A63216757A134FEB8459085AC76CCEDB"/>
        <w:category>
          <w:name w:val="General"/>
          <w:gallery w:val="placeholder"/>
        </w:category>
        <w:types>
          <w:type w:val="bbPlcHdr"/>
        </w:types>
        <w:behaviors>
          <w:behavior w:val="content"/>
        </w:behaviors>
        <w:guid w:val="{87C93CDF-D650-4EE0-8FE6-BA9C305F1CD1}"/>
      </w:docPartPr>
      <w:docPartBody>
        <w:p w:rsidR="008A585A" w:rsidRDefault="008A585A"/>
      </w:docPartBody>
    </w:docPart>
    <w:docPart>
      <w:docPartPr>
        <w:name w:val="23A6460E7F804611B710C9779A748ECB"/>
        <w:category>
          <w:name w:val="General"/>
          <w:gallery w:val="placeholder"/>
        </w:category>
        <w:types>
          <w:type w:val="bbPlcHdr"/>
        </w:types>
        <w:behaviors>
          <w:behavior w:val="content"/>
        </w:behaviors>
        <w:guid w:val="{45DA4931-EDFF-44CB-8708-720150F88C66}"/>
      </w:docPartPr>
      <w:docPartBody>
        <w:p w:rsidR="008A585A" w:rsidRDefault="008A585A"/>
      </w:docPartBody>
    </w:docPart>
    <w:docPart>
      <w:docPartPr>
        <w:name w:val="6F9E11A19DFB499EBA44F7FFAAC575DF"/>
        <w:category>
          <w:name w:val="General"/>
          <w:gallery w:val="placeholder"/>
        </w:category>
        <w:types>
          <w:type w:val="bbPlcHdr"/>
        </w:types>
        <w:behaviors>
          <w:behavior w:val="content"/>
        </w:behaviors>
        <w:guid w:val="{AEC02EDF-42AA-45F4-B5DC-E40A16FC819E}"/>
      </w:docPartPr>
      <w:docPartBody>
        <w:p w:rsidR="008A585A" w:rsidRDefault="008A585A"/>
      </w:docPartBody>
    </w:docPart>
    <w:docPart>
      <w:docPartPr>
        <w:name w:val="07BF617FCB454E00B8196B3CFB8BA2FF"/>
        <w:category>
          <w:name w:val="General"/>
          <w:gallery w:val="placeholder"/>
        </w:category>
        <w:types>
          <w:type w:val="bbPlcHdr"/>
        </w:types>
        <w:behaviors>
          <w:behavior w:val="content"/>
        </w:behaviors>
        <w:guid w:val="{3330B892-AE17-4F64-82DD-83EFA0219C26}"/>
      </w:docPartPr>
      <w:docPartBody>
        <w:p w:rsidR="008A585A" w:rsidRDefault="008A585A"/>
      </w:docPartBody>
    </w:docPart>
    <w:docPart>
      <w:docPartPr>
        <w:name w:val="65D488219E09402D8F4077F163046F89"/>
        <w:category>
          <w:name w:val="General"/>
          <w:gallery w:val="placeholder"/>
        </w:category>
        <w:types>
          <w:type w:val="bbPlcHdr"/>
        </w:types>
        <w:behaviors>
          <w:behavior w:val="content"/>
        </w:behaviors>
        <w:guid w:val="{645EC1EC-C13A-48FF-8370-C2C9E1E05A6B}"/>
      </w:docPartPr>
      <w:docPartBody>
        <w:p w:rsidR="008A585A" w:rsidRDefault="008A585A"/>
      </w:docPartBody>
    </w:docPart>
    <w:docPart>
      <w:docPartPr>
        <w:name w:val="04E9705D1E3D432CA326E473A3E5B770"/>
        <w:category>
          <w:name w:val="General"/>
          <w:gallery w:val="placeholder"/>
        </w:category>
        <w:types>
          <w:type w:val="bbPlcHdr"/>
        </w:types>
        <w:behaviors>
          <w:behavior w:val="content"/>
        </w:behaviors>
        <w:guid w:val="{854A8780-D57B-4799-A469-4038FBABEC3E}"/>
      </w:docPartPr>
      <w:docPartBody>
        <w:p w:rsidR="008A585A" w:rsidRDefault="008A585A"/>
      </w:docPartBody>
    </w:docPart>
    <w:docPart>
      <w:docPartPr>
        <w:name w:val="363003C8EDF74292B432D51E492227D4"/>
        <w:category>
          <w:name w:val="General"/>
          <w:gallery w:val="placeholder"/>
        </w:category>
        <w:types>
          <w:type w:val="bbPlcHdr"/>
        </w:types>
        <w:behaviors>
          <w:behavior w:val="content"/>
        </w:behaviors>
        <w:guid w:val="{E55A8E7F-29F4-4D38-9BF8-FB013C9A42CB}"/>
      </w:docPartPr>
      <w:docPartBody>
        <w:p w:rsidR="008A585A" w:rsidRDefault="008A585A"/>
      </w:docPartBody>
    </w:docPart>
    <w:docPart>
      <w:docPartPr>
        <w:name w:val="560FE98E04D54DB49EC3C303B69E8E65"/>
        <w:category>
          <w:name w:val="General"/>
          <w:gallery w:val="placeholder"/>
        </w:category>
        <w:types>
          <w:type w:val="bbPlcHdr"/>
        </w:types>
        <w:behaviors>
          <w:behavior w:val="content"/>
        </w:behaviors>
        <w:guid w:val="{E6FD455A-D2FA-47E4-851D-ABF6991960E7}"/>
      </w:docPartPr>
      <w:docPartBody>
        <w:p w:rsidR="008A585A" w:rsidRDefault="008A585A"/>
      </w:docPartBody>
    </w:docPart>
    <w:docPart>
      <w:docPartPr>
        <w:name w:val="8A3E18D1925144048F7B5A9241D54BF0"/>
        <w:category>
          <w:name w:val="General"/>
          <w:gallery w:val="placeholder"/>
        </w:category>
        <w:types>
          <w:type w:val="bbPlcHdr"/>
        </w:types>
        <w:behaviors>
          <w:behavior w:val="content"/>
        </w:behaviors>
        <w:guid w:val="{25A9F567-2A96-4C42-90A0-2CFDB723DC09}"/>
      </w:docPartPr>
      <w:docPartBody>
        <w:p w:rsidR="008A585A" w:rsidRDefault="008A585A"/>
      </w:docPartBody>
    </w:docPart>
    <w:docPart>
      <w:docPartPr>
        <w:name w:val="8036B50F5ABF4250B0E47DB49EEC06E1"/>
        <w:category>
          <w:name w:val="General"/>
          <w:gallery w:val="placeholder"/>
        </w:category>
        <w:types>
          <w:type w:val="bbPlcHdr"/>
        </w:types>
        <w:behaviors>
          <w:behavior w:val="content"/>
        </w:behaviors>
        <w:guid w:val="{35E1A7DA-61E4-42B0-810E-CA176AFBCD77}"/>
      </w:docPartPr>
      <w:docPartBody>
        <w:p w:rsidR="008A585A" w:rsidRDefault="008A585A"/>
      </w:docPartBody>
    </w:docPart>
    <w:docPart>
      <w:docPartPr>
        <w:name w:val="3D8D9A5E2C144BBBB7E159650F1CF66C"/>
        <w:category>
          <w:name w:val="General"/>
          <w:gallery w:val="placeholder"/>
        </w:category>
        <w:types>
          <w:type w:val="bbPlcHdr"/>
        </w:types>
        <w:behaviors>
          <w:behavior w:val="content"/>
        </w:behaviors>
        <w:guid w:val="{3AD51B0C-9CAE-4087-AA30-E03E17D95A27}"/>
      </w:docPartPr>
      <w:docPartBody>
        <w:p w:rsidR="008A585A" w:rsidRDefault="008A585A"/>
      </w:docPartBody>
    </w:docPart>
    <w:docPart>
      <w:docPartPr>
        <w:name w:val="79A5E5210C0C465CA9E828A2FFB751BA"/>
        <w:category>
          <w:name w:val="General"/>
          <w:gallery w:val="placeholder"/>
        </w:category>
        <w:types>
          <w:type w:val="bbPlcHdr"/>
        </w:types>
        <w:behaviors>
          <w:behavior w:val="content"/>
        </w:behaviors>
        <w:guid w:val="{5CECA85B-A8E7-4CB3-9FE7-90A63A048F6F}"/>
      </w:docPartPr>
      <w:docPartBody>
        <w:p w:rsidR="008A585A" w:rsidRDefault="008A585A"/>
      </w:docPartBody>
    </w:docPart>
    <w:docPart>
      <w:docPartPr>
        <w:name w:val="217832ACF0424F17BDF202409E13F66B"/>
        <w:category>
          <w:name w:val="General"/>
          <w:gallery w:val="placeholder"/>
        </w:category>
        <w:types>
          <w:type w:val="bbPlcHdr"/>
        </w:types>
        <w:behaviors>
          <w:behavior w:val="content"/>
        </w:behaviors>
        <w:guid w:val="{9F155C1B-5A3B-4150-B4B0-9517A5285EB8}"/>
      </w:docPartPr>
      <w:docPartBody>
        <w:p w:rsidR="008A585A" w:rsidRDefault="008A585A"/>
      </w:docPartBody>
    </w:docPart>
    <w:docPart>
      <w:docPartPr>
        <w:name w:val="90BB612C18C14B10A1259C47CC11FE15"/>
        <w:category>
          <w:name w:val="General"/>
          <w:gallery w:val="placeholder"/>
        </w:category>
        <w:types>
          <w:type w:val="bbPlcHdr"/>
        </w:types>
        <w:behaviors>
          <w:behavior w:val="content"/>
        </w:behaviors>
        <w:guid w:val="{5964DE72-8646-41C3-9C8E-3C0D2D087309}"/>
      </w:docPartPr>
      <w:docPartBody>
        <w:p w:rsidR="008A585A" w:rsidRDefault="008A585A"/>
      </w:docPartBody>
    </w:docPart>
    <w:docPart>
      <w:docPartPr>
        <w:name w:val="F975164EBE5C4388AE868C67BE0CFC4E"/>
        <w:category>
          <w:name w:val="General"/>
          <w:gallery w:val="placeholder"/>
        </w:category>
        <w:types>
          <w:type w:val="bbPlcHdr"/>
        </w:types>
        <w:behaviors>
          <w:behavior w:val="content"/>
        </w:behaviors>
        <w:guid w:val="{47EDCF80-B467-49FE-B815-653D9E629508}"/>
      </w:docPartPr>
      <w:docPartBody>
        <w:p w:rsidR="008A585A" w:rsidRDefault="008A585A"/>
      </w:docPartBody>
    </w:docPart>
    <w:docPart>
      <w:docPartPr>
        <w:name w:val="18A4BB6839D74068985A08931B53CB1D"/>
        <w:category>
          <w:name w:val="General"/>
          <w:gallery w:val="placeholder"/>
        </w:category>
        <w:types>
          <w:type w:val="bbPlcHdr"/>
        </w:types>
        <w:behaviors>
          <w:behavior w:val="content"/>
        </w:behaviors>
        <w:guid w:val="{C6E3C922-27FB-466F-A1A6-C4A9CF9DDBE0}"/>
      </w:docPartPr>
      <w:docPartBody>
        <w:p w:rsidR="008A585A" w:rsidRDefault="008A585A"/>
      </w:docPartBody>
    </w:docPart>
    <w:docPart>
      <w:docPartPr>
        <w:name w:val="EDF28E35071E4823BDA623711B1957D2"/>
        <w:category>
          <w:name w:val="General"/>
          <w:gallery w:val="placeholder"/>
        </w:category>
        <w:types>
          <w:type w:val="bbPlcHdr"/>
        </w:types>
        <w:behaviors>
          <w:behavior w:val="content"/>
        </w:behaviors>
        <w:guid w:val="{75F1C0C2-7726-4901-A747-2CB719AD3AE7}"/>
      </w:docPartPr>
      <w:docPartBody>
        <w:p w:rsidR="008A585A" w:rsidRDefault="008A585A"/>
      </w:docPartBody>
    </w:docPart>
    <w:docPart>
      <w:docPartPr>
        <w:name w:val="624F6A90B71A431DA4FA4E669E9C3159"/>
        <w:category>
          <w:name w:val="General"/>
          <w:gallery w:val="placeholder"/>
        </w:category>
        <w:types>
          <w:type w:val="bbPlcHdr"/>
        </w:types>
        <w:behaviors>
          <w:behavior w:val="content"/>
        </w:behaviors>
        <w:guid w:val="{9FC4D2D9-B306-4D9B-964A-C3B5C2A36600}"/>
      </w:docPartPr>
      <w:docPartBody>
        <w:p w:rsidR="008A585A" w:rsidRDefault="008A585A"/>
      </w:docPartBody>
    </w:docPart>
    <w:docPart>
      <w:docPartPr>
        <w:name w:val="4BD179B024714FBF919685908EF7F8BF"/>
        <w:category>
          <w:name w:val="General"/>
          <w:gallery w:val="placeholder"/>
        </w:category>
        <w:types>
          <w:type w:val="bbPlcHdr"/>
        </w:types>
        <w:behaviors>
          <w:behavior w:val="content"/>
        </w:behaviors>
        <w:guid w:val="{90C96303-3AE1-438C-BCB6-8AE48E4B9750}"/>
      </w:docPartPr>
      <w:docPartBody>
        <w:p w:rsidR="008A585A" w:rsidRDefault="008A585A"/>
      </w:docPartBody>
    </w:docPart>
    <w:docPart>
      <w:docPartPr>
        <w:name w:val="7CE01B78D3044AFC89090A24EAFED80D"/>
        <w:category>
          <w:name w:val="General"/>
          <w:gallery w:val="placeholder"/>
        </w:category>
        <w:types>
          <w:type w:val="bbPlcHdr"/>
        </w:types>
        <w:behaviors>
          <w:behavior w:val="content"/>
        </w:behaviors>
        <w:guid w:val="{87C39DD0-4CAE-449B-BDDE-681942789EB9}"/>
      </w:docPartPr>
      <w:docPartBody>
        <w:p w:rsidR="008A585A" w:rsidRDefault="008A585A"/>
      </w:docPartBody>
    </w:docPart>
    <w:docPart>
      <w:docPartPr>
        <w:name w:val="B3159F43C6544EFB8F7F1982372C3B42"/>
        <w:category>
          <w:name w:val="General"/>
          <w:gallery w:val="placeholder"/>
        </w:category>
        <w:types>
          <w:type w:val="bbPlcHdr"/>
        </w:types>
        <w:behaviors>
          <w:behavior w:val="content"/>
        </w:behaviors>
        <w:guid w:val="{FACD70CC-7D6B-487E-9167-FA85A761F476}"/>
      </w:docPartPr>
      <w:docPartBody>
        <w:p w:rsidR="008A585A" w:rsidRDefault="008A585A"/>
      </w:docPartBody>
    </w:docPart>
    <w:docPart>
      <w:docPartPr>
        <w:name w:val="981475129E9445BE916C46A338EAAE9D"/>
        <w:category>
          <w:name w:val="General"/>
          <w:gallery w:val="placeholder"/>
        </w:category>
        <w:types>
          <w:type w:val="bbPlcHdr"/>
        </w:types>
        <w:behaviors>
          <w:behavior w:val="content"/>
        </w:behaviors>
        <w:guid w:val="{54240D01-A686-4D8D-B23A-6EF8AFEC5E66}"/>
      </w:docPartPr>
      <w:docPartBody>
        <w:p w:rsidR="008A585A" w:rsidRDefault="008A585A"/>
      </w:docPartBody>
    </w:docPart>
    <w:docPart>
      <w:docPartPr>
        <w:name w:val="766EF8E1871A4298866E06DCE676063A"/>
        <w:category>
          <w:name w:val="General"/>
          <w:gallery w:val="placeholder"/>
        </w:category>
        <w:types>
          <w:type w:val="bbPlcHdr"/>
        </w:types>
        <w:behaviors>
          <w:behavior w:val="content"/>
        </w:behaviors>
        <w:guid w:val="{E9660C01-B058-413D-B3A4-CCBADA5B4F6D}"/>
      </w:docPartPr>
      <w:docPartBody>
        <w:p w:rsidR="008A585A" w:rsidRDefault="008A585A"/>
      </w:docPartBody>
    </w:docPart>
    <w:docPart>
      <w:docPartPr>
        <w:name w:val="E082D6A171C14BE7A4ED4DDA34C5BFBE"/>
        <w:category>
          <w:name w:val="General"/>
          <w:gallery w:val="placeholder"/>
        </w:category>
        <w:types>
          <w:type w:val="bbPlcHdr"/>
        </w:types>
        <w:behaviors>
          <w:behavior w:val="content"/>
        </w:behaviors>
        <w:guid w:val="{0FCCABCF-4F73-4044-AACA-F5FED220CBA1}"/>
      </w:docPartPr>
      <w:docPartBody>
        <w:p w:rsidR="008A585A" w:rsidRDefault="008A585A"/>
      </w:docPartBody>
    </w:docPart>
    <w:docPart>
      <w:docPartPr>
        <w:name w:val="24C51847536F4F72A5655D45DEAA7736"/>
        <w:category>
          <w:name w:val="General"/>
          <w:gallery w:val="placeholder"/>
        </w:category>
        <w:types>
          <w:type w:val="bbPlcHdr"/>
        </w:types>
        <w:behaviors>
          <w:behavior w:val="content"/>
        </w:behaviors>
        <w:guid w:val="{CE141654-2FB0-40D5-84DB-5E7B7324B964}"/>
      </w:docPartPr>
      <w:docPartBody>
        <w:p w:rsidR="008A585A" w:rsidRDefault="008A585A"/>
      </w:docPartBody>
    </w:docPart>
    <w:docPart>
      <w:docPartPr>
        <w:name w:val="5E066015AD1F4F1991286EAF30F1F8DF"/>
        <w:category>
          <w:name w:val="General"/>
          <w:gallery w:val="placeholder"/>
        </w:category>
        <w:types>
          <w:type w:val="bbPlcHdr"/>
        </w:types>
        <w:behaviors>
          <w:behavior w:val="content"/>
        </w:behaviors>
        <w:guid w:val="{A3EE06C3-8898-4D1D-8C48-A232B5E051CA}"/>
      </w:docPartPr>
      <w:docPartBody>
        <w:p w:rsidR="008A585A" w:rsidRDefault="008A585A"/>
      </w:docPartBody>
    </w:docPart>
    <w:docPart>
      <w:docPartPr>
        <w:name w:val="729354644580486BA40C540214618707"/>
        <w:category>
          <w:name w:val="General"/>
          <w:gallery w:val="placeholder"/>
        </w:category>
        <w:types>
          <w:type w:val="bbPlcHdr"/>
        </w:types>
        <w:behaviors>
          <w:behavior w:val="content"/>
        </w:behaviors>
        <w:guid w:val="{2F63C491-1CEC-4AE4-89EA-1B7EA1323CC4}"/>
      </w:docPartPr>
      <w:docPartBody>
        <w:p w:rsidR="008A585A" w:rsidRDefault="008A585A"/>
      </w:docPartBody>
    </w:docPart>
    <w:docPart>
      <w:docPartPr>
        <w:name w:val="72ADCF45817C42E3885F3F944EE3FAE0"/>
        <w:category>
          <w:name w:val="General"/>
          <w:gallery w:val="placeholder"/>
        </w:category>
        <w:types>
          <w:type w:val="bbPlcHdr"/>
        </w:types>
        <w:behaviors>
          <w:behavior w:val="content"/>
        </w:behaviors>
        <w:guid w:val="{6E6A9D22-6770-4E08-8036-9F24C1FCEFE6}"/>
      </w:docPartPr>
      <w:docPartBody>
        <w:p w:rsidR="008A585A" w:rsidRDefault="008A585A"/>
      </w:docPartBody>
    </w:docPart>
    <w:docPart>
      <w:docPartPr>
        <w:name w:val="2BA94EC4C7304B70BC0769537ED87C95"/>
        <w:category>
          <w:name w:val="General"/>
          <w:gallery w:val="placeholder"/>
        </w:category>
        <w:types>
          <w:type w:val="bbPlcHdr"/>
        </w:types>
        <w:behaviors>
          <w:behavior w:val="content"/>
        </w:behaviors>
        <w:guid w:val="{D5425F35-6817-4D4F-BA5B-393CE3DF3E2B}"/>
      </w:docPartPr>
      <w:docPartBody>
        <w:p w:rsidR="008A585A" w:rsidRDefault="008A585A"/>
      </w:docPartBody>
    </w:docPart>
    <w:docPart>
      <w:docPartPr>
        <w:name w:val="5EA5604B2CE045FE8200B021B6EB0128"/>
        <w:category>
          <w:name w:val="General"/>
          <w:gallery w:val="placeholder"/>
        </w:category>
        <w:types>
          <w:type w:val="bbPlcHdr"/>
        </w:types>
        <w:behaviors>
          <w:behavior w:val="content"/>
        </w:behaviors>
        <w:guid w:val="{F58C47A4-9D86-4667-9F5B-9FA2496FDECE}"/>
      </w:docPartPr>
      <w:docPartBody>
        <w:p w:rsidR="008A585A" w:rsidRDefault="008A585A"/>
      </w:docPartBody>
    </w:docPart>
    <w:docPart>
      <w:docPartPr>
        <w:name w:val="B0F79DF01843485B8988F69A1D102CB1"/>
        <w:category>
          <w:name w:val="General"/>
          <w:gallery w:val="placeholder"/>
        </w:category>
        <w:types>
          <w:type w:val="bbPlcHdr"/>
        </w:types>
        <w:behaviors>
          <w:behavior w:val="content"/>
        </w:behaviors>
        <w:guid w:val="{40D1B1E0-66C2-4C85-B012-D90689563775}"/>
      </w:docPartPr>
      <w:docPartBody>
        <w:p w:rsidR="008A585A" w:rsidRDefault="008A585A"/>
      </w:docPartBody>
    </w:docPart>
    <w:docPart>
      <w:docPartPr>
        <w:name w:val="5A7479018B0C460F87CF22A2359B5A29"/>
        <w:category>
          <w:name w:val="General"/>
          <w:gallery w:val="placeholder"/>
        </w:category>
        <w:types>
          <w:type w:val="bbPlcHdr"/>
        </w:types>
        <w:behaviors>
          <w:behavior w:val="content"/>
        </w:behaviors>
        <w:guid w:val="{2EBB1374-254F-4B99-92AA-AB89A1332CBB}"/>
      </w:docPartPr>
      <w:docPartBody>
        <w:p w:rsidR="008A585A" w:rsidRDefault="008A585A"/>
      </w:docPartBody>
    </w:docPart>
    <w:docPart>
      <w:docPartPr>
        <w:name w:val="332CAE68EDDC4972A491C83F50DE86F8"/>
        <w:category>
          <w:name w:val="General"/>
          <w:gallery w:val="placeholder"/>
        </w:category>
        <w:types>
          <w:type w:val="bbPlcHdr"/>
        </w:types>
        <w:behaviors>
          <w:behavior w:val="content"/>
        </w:behaviors>
        <w:guid w:val="{4A4C4C0E-EBE0-40B5-971D-2EE7C9077EAE}"/>
      </w:docPartPr>
      <w:docPartBody>
        <w:p w:rsidR="008A585A" w:rsidRDefault="008A585A"/>
      </w:docPartBody>
    </w:docPart>
    <w:docPart>
      <w:docPartPr>
        <w:name w:val="3EDAB16BDC4B41C2B664AAF41A870556"/>
        <w:category>
          <w:name w:val="General"/>
          <w:gallery w:val="placeholder"/>
        </w:category>
        <w:types>
          <w:type w:val="bbPlcHdr"/>
        </w:types>
        <w:behaviors>
          <w:behavior w:val="content"/>
        </w:behaviors>
        <w:guid w:val="{A7E5348F-4DE4-4CCA-94F3-C5F8F2C69A8E}"/>
      </w:docPartPr>
      <w:docPartBody>
        <w:p w:rsidR="008A585A" w:rsidRDefault="008A585A"/>
      </w:docPartBody>
    </w:docPart>
    <w:docPart>
      <w:docPartPr>
        <w:name w:val="4D8472B111AC4BC4ABE23DFD25935055"/>
        <w:category>
          <w:name w:val="General"/>
          <w:gallery w:val="placeholder"/>
        </w:category>
        <w:types>
          <w:type w:val="bbPlcHdr"/>
        </w:types>
        <w:behaviors>
          <w:behavior w:val="content"/>
        </w:behaviors>
        <w:guid w:val="{BF044506-5153-4C96-8C46-FFB7F61BD125}"/>
      </w:docPartPr>
      <w:docPartBody>
        <w:p w:rsidR="008A585A" w:rsidRDefault="008A585A"/>
      </w:docPartBody>
    </w:docPart>
    <w:docPart>
      <w:docPartPr>
        <w:name w:val="8679E2238F2348BD86A2220FA6F85B08"/>
        <w:category>
          <w:name w:val="General"/>
          <w:gallery w:val="placeholder"/>
        </w:category>
        <w:types>
          <w:type w:val="bbPlcHdr"/>
        </w:types>
        <w:behaviors>
          <w:behavior w:val="content"/>
        </w:behaviors>
        <w:guid w:val="{4B8F655B-765D-4199-9E34-0B5261C3D827}"/>
      </w:docPartPr>
      <w:docPartBody>
        <w:p w:rsidR="008A585A" w:rsidRDefault="008A585A"/>
      </w:docPartBody>
    </w:docPart>
    <w:docPart>
      <w:docPartPr>
        <w:name w:val="40B6A6AB320746678B0EAB0E218B0259"/>
        <w:category>
          <w:name w:val="General"/>
          <w:gallery w:val="placeholder"/>
        </w:category>
        <w:types>
          <w:type w:val="bbPlcHdr"/>
        </w:types>
        <w:behaviors>
          <w:behavior w:val="content"/>
        </w:behaviors>
        <w:guid w:val="{362FECF6-2374-4F2A-BD31-933090902EE5}"/>
      </w:docPartPr>
      <w:docPartBody>
        <w:p w:rsidR="008A585A" w:rsidRDefault="008A585A"/>
      </w:docPartBody>
    </w:docPart>
    <w:docPart>
      <w:docPartPr>
        <w:name w:val="1BFD5FA89B9D4EF7A15B7FB179194CFD"/>
        <w:category>
          <w:name w:val="General"/>
          <w:gallery w:val="placeholder"/>
        </w:category>
        <w:types>
          <w:type w:val="bbPlcHdr"/>
        </w:types>
        <w:behaviors>
          <w:behavior w:val="content"/>
        </w:behaviors>
        <w:guid w:val="{AF0A255D-A259-4C48-B4A8-9E5C6AEBB283}"/>
      </w:docPartPr>
      <w:docPartBody>
        <w:p w:rsidR="008A585A" w:rsidRDefault="008A585A"/>
      </w:docPartBody>
    </w:docPart>
    <w:docPart>
      <w:docPartPr>
        <w:name w:val="9AE90B162328490AB017E389A86187F6"/>
        <w:category>
          <w:name w:val="General"/>
          <w:gallery w:val="placeholder"/>
        </w:category>
        <w:types>
          <w:type w:val="bbPlcHdr"/>
        </w:types>
        <w:behaviors>
          <w:behavior w:val="content"/>
        </w:behaviors>
        <w:guid w:val="{29A47853-C2A3-43CB-8C1F-C96FD92B8451}"/>
      </w:docPartPr>
      <w:docPartBody>
        <w:p w:rsidR="008A585A" w:rsidRDefault="008A585A"/>
      </w:docPartBody>
    </w:docPart>
    <w:docPart>
      <w:docPartPr>
        <w:name w:val="24C2A3F8E2C64A53B7A1A19833032350"/>
        <w:category>
          <w:name w:val="General"/>
          <w:gallery w:val="placeholder"/>
        </w:category>
        <w:types>
          <w:type w:val="bbPlcHdr"/>
        </w:types>
        <w:behaviors>
          <w:behavior w:val="content"/>
        </w:behaviors>
        <w:guid w:val="{08FC1E46-09E0-456A-890C-589056E7273A}"/>
      </w:docPartPr>
      <w:docPartBody>
        <w:p w:rsidR="008A585A" w:rsidRDefault="008A585A"/>
      </w:docPartBody>
    </w:docPart>
    <w:docPart>
      <w:docPartPr>
        <w:name w:val="BE7B525875784A75BA6FBA4C1309E802"/>
        <w:category>
          <w:name w:val="General"/>
          <w:gallery w:val="placeholder"/>
        </w:category>
        <w:types>
          <w:type w:val="bbPlcHdr"/>
        </w:types>
        <w:behaviors>
          <w:behavior w:val="content"/>
        </w:behaviors>
        <w:guid w:val="{3F2BE5C2-83F5-4AD8-B62F-79761061A8E6}"/>
      </w:docPartPr>
      <w:docPartBody>
        <w:p w:rsidR="008A585A" w:rsidRDefault="008A585A"/>
      </w:docPartBody>
    </w:docPart>
    <w:docPart>
      <w:docPartPr>
        <w:name w:val="DEC5DE1305774B61B1211E2B8D031812"/>
        <w:category>
          <w:name w:val="General"/>
          <w:gallery w:val="placeholder"/>
        </w:category>
        <w:types>
          <w:type w:val="bbPlcHdr"/>
        </w:types>
        <w:behaviors>
          <w:behavior w:val="content"/>
        </w:behaviors>
        <w:guid w:val="{E860E492-B097-4C94-8B22-32FD92BE7E34}"/>
      </w:docPartPr>
      <w:docPartBody>
        <w:p w:rsidR="008A585A" w:rsidRDefault="008A585A"/>
      </w:docPartBody>
    </w:docPart>
    <w:docPart>
      <w:docPartPr>
        <w:name w:val="849155A04D2D4D10BDE6E4A9BED778A9"/>
        <w:category>
          <w:name w:val="General"/>
          <w:gallery w:val="placeholder"/>
        </w:category>
        <w:types>
          <w:type w:val="bbPlcHdr"/>
        </w:types>
        <w:behaviors>
          <w:behavior w:val="content"/>
        </w:behaviors>
        <w:guid w:val="{E82B2619-B791-49AD-9811-F35CC8A51433}"/>
      </w:docPartPr>
      <w:docPartBody>
        <w:p w:rsidR="008A585A" w:rsidRDefault="008A585A"/>
      </w:docPartBody>
    </w:docPart>
    <w:docPart>
      <w:docPartPr>
        <w:name w:val="B07F21FA7C9D481DAA4868C6817CC11F"/>
        <w:category>
          <w:name w:val="General"/>
          <w:gallery w:val="placeholder"/>
        </w:category>
        <w:types>
          <w:type w:val="bbPlcHdr"/>
        </w:types>
        <w:behaviors>
          <w:behavior w:val="content"/>
        </w:behaviors>
        <w:guid w:val="{F766AFE6-072C-4F41-913F-3D821163A05E}"/>
      </w:docPartPr>
      <w:docPartBody>
        <w:p w:rsidR="008A585A" w:rsidRDefault="008A585A"/>
      </w:docPartBody>
    </w:docPart>
    <w:docPart>
      <w:docPartPr>
        <w:name w:val="239438AE21B44B9A8BAB799F8DCA3618"/>
        <w:category>
          <w:name w:val="General"/>
          <w:gallery w:val="placeholder"/>
        </w:category>
        <w:types>
          <w:type w:val="bbPlcHdr"/>
        </w:types>
        <w:behaviors>
          <w:behavior w:val="content"/>
        </w:behaviors>
        <w:guid w:val="{FB7F91A8-D1E9-40E3-A46E-38E93E659678}"/>
      </w:docPartPr>
      <w:docPartBody>
        <w:p w:rsidR="008A585A" w:rsidRDefault="008A585A"/>
      </w:docPartBody>
    </w:docPart>
    <w:docPart>
      <w:docPartPr>
        <w:name w:val="9276BA2C088047A2A46C5B299DE0F931"/>
        <w:category>
          <w:name w:val="General"/>
          <w:gallery w:val="placeholder"/>
        </w:category>
        <w:types>
          <w:type w:val="bbPlcHdr"/>
        </w:types>
        <w:behaviors>
          <w:behavior w:val="content"/>
        </w:behaviors>
        <w:guid w:val="{1621ECAC-B3C2-46B5-B3EE-50450ED73904}"/>
      </w:docPartPr>
      <w:docPartBody>
        <w:p w:rsidR="008A585A" w:rsidRDefault="008A585A"/>
      </w:docPartBody>
    </w:docPart>
    <w:docPart>
      <w:docPartPr>
        <w:name w:val="EB4A2BE055F84A8D85C0D746CDA7800C"/>
        <w:category>
          <w:name w:val="General"/>
          <w:gallery w:val="placeholder"/>
        </w:category>
        <w:types>
          <w:type w:val="bbPlcHdr"/>
        </w:types>
        <w:behaviors>
          <w:behavior w:val="content"/>
        </w:behaviors>
        <w:guid w:val="{90CE5A63-45EA-4211-973F-716311A888D0}"/>
      </w:docPartPr>
      <w:docPartBody>
        <w:p w:rsidR="008A585A" w:rsidRDefault="008A585A"/>
      </w:docPartBody>
    </w:docPart>
    <w:docPart>
      <w:docPartPr>
        <w:name w:val="42374E024D8B4C25B3EBA6F577ED84DB"/>
        <w:category>
          <w:name w:val="General"/>
          <w:gallery w:val="placeholder"/>
        </w:category>
        <w:types>
          <w:type w:val="bbPlcHdr"/>
        </w:types>
        <w:behaviors>
          <w:behavior w:val="content"/>
        </w:behaviors>
        <w:guid w:val="{FE10048C-F03C-457C-81D3-C122C8B2E276}"/>
      </w:docPartPr>
      <w:docPartBody>
        <w:p w:rsidR="008A585A" w:rsidRDefault="008A585A"/>
      </w:docPartBody>
    </w:docPart>
    <w:docPart>
      <w:docPartPr>
        <w:name w:val="BE746A109A9644C78B8CD299412CE0C2"/>
        <w:category>
          <w:name w:val="General"/>
          <w:gallery w:val="placeholder"/>
        </w:category>
        <w:types>
          <w:type w:val="bbPlcHdr"/>
        </w:types>
        <w:behaviors>
          <w:behavior w:val="content"/>
        </w:behaviors>
        <w:guid w:val="{4E8609E5-22FE-4496-BA42-5D1104844796}"/>
      </w:docPartPr>
      <w:docPartBody>
        <w:p w:rsidR="008A585A" w:rsidRDefault="008A585A"/>
      </w:docPartBody>
    </w:docPart>
    <w:docPart>
      <w:docPartPr>
        <w:name w:val="FD5271CA5E08425DA99EC8449EA98915"/>
        <w:category>
          <w:name w:val="General"/>
          <w:gallery w:val="placeholder"/>
        </w:category>
        <w:types>
          <w:type w:val="bbPlcHdr"/>
        </w:types>
        <w:behaviors>
          <w:behavior w:val="content"/>
        </w:behaviors>
        <w:guid w:val="{9FA935D7-1BC9-4DAC-980F-BE4E505D252A}"/>
      </w:docPartPr>
      <w:docPartBody>
        <w:p w:rsidR="008A585A" w:rsidRDefault="008A585A"/>
      </w:docPartBody>
    </w:docPart>
    <w:docPart>
      <w:docPartPr>
        <w:name w:val="62E79F939937478B9F8A5E87E28450D5"/>
        <w:category>
          <w:name w:val="General"/>
          <w:gallery w:val="placeholder"/>
        </w:category>
        <w:types>
          <w:type w:val="bbPlcHdr"/>
        </w:types>
        <w:behaviors>
          <w:behavior w:val="content"/>
        </w:behaviors>
        <w:guid w:val="{86DD9792-5631-4DD0-A7FA-32E70A8F9212}"/>
      </w:docPartPr>
      <w:docPartBody>
        <w:p w:rsidR="008A585A" w:rsidRDefault="008A585A"/>
      </w:docPartBody>
    </w:docPart>
    <w:docPart>
      <w:docPartPr>
        <w:name w:val="FD1CCE55FDEE491FAC69821E61B75D90"/>
        <w:category>
          <w:name w:val="General"/>
          <w:gallery w:val="placeholder"/>
        </w:category>
        <w:types>
          <w:type w:val="bbPlcHdr"/>
        </w:types>
        <w:behaviors>
          <w:behavior w:val="content"/>
        </w:behaviors>
        <w:guid w:val="{0A4DF8D5-B7DF-4DBF-94CF-C61AA23D86F4}"/>
      </w:docPartPr>
      <w:docPartBody>
        <w:p w:rsidR="008A585A" w:rsidRDefault="008A585A"/>
      </w:docPartBody>
    </w:docPart>
    <w:docPart>
      <w:docPartPr>
        <w:name w:val="60D54BDC58854C258E535DF4D0C3B63C"/>
        <w:category>
          <w:name w:val="General"/>
          <w:gallery w:val="placeholder"/>
        </w:category>
        <w:types>
          <w:type w:val="bbPlcHdr"/>
        </w:types>
        <w:behaviors>
          <w:behavior w:val="content"/>
        </w:behaviors>
        <w:guid w:val="{0DFB5777-7746-4868-9CA3-048076A0CE6F}"/>
      </w:docPartPr>
      <w:docPartBody>
        <w:p w:rsidR="008A585A" w:rsidRDefault="008A585A"/>
      </w:docPartBody>
    </w:docPart>
    <w:docPart>
      <w:docPartPr>
        <w:name w:val="A3D1D66C270A4D32B9D01D340DD9B05E"/>
        <w:category>
          <w:name w:val="General"/>
          <w:gallery w:val="placeholder"/>
        </w:category>
        <w:types>
          <w:type w:val="bbPlcHdr"/>
        </w:types>
        <w:behaviors>
          <w:behavior w:val="content"/>
        </w:behaviors>
        <w:guid w:val="{7A5A25AE-2329-415A-BB9D-0B55B4C2BA7C}"/>
      </w:docPartPr>
      <w:docPartBody>
        <w:p w:rsidR="008A585A" w:rsidRDefault="008A585A"/>
      </w:docPartBody>
    </w:docPart>
    <w:docPart>
      <w:docPartPr>
        <w:name w:val="97A4451128D04A21ACBADA01D4A4841E"/>
        <w:category>
          <w:name w:val="General"/>
          <w:gallery w:val="placeholder"/>
        </w:category>
        <w:types>
          <w:type w:val="bbPlcHdr"/>
        </w:types>
        <w:behaviors>
          <w:behavior w:val="content"/>
        </w:behaviors>
        <w:guid w:val="{9EF42AF4-C236-4A2A-AF3E-7BFD878F0616}"/>
      </w:docPartPr>
      <w:docPartBody>
        <w:p w:rsidR="008A585A" w:rsidRDefault="008A585A"/>
      </w:docPartBody>
    </w:docPart>
    <w:docPart>
      <w:docPartPr>
        <w:name w:val="5DC698F5D67B46AA9CDA903DF49D3957"/>
        <w:category>
          <w:name w:val="General"/>
          <w:gallery w:val="placeholder"/>
        </w:category>
        <w:types>
          <w:type w:val="bbPlcHdr"/>
        </w:types>
        <w:behaviors>
          <w:behavior w:val="content"/>
        </w:behaviors>
        <w:guid w:val="{58D82100-1413-44D8-9E25-FA010BA263BC}"/>
      </w:docPartPr>
      <w:docPartBody>
        <w:p w:rsidR="008A585A" w:rsidRDefault="008A585A"/>
      </w:docPartBody>
    </w:docPart>
    <w:docPart>
      <w:docPartPr>
        <w:name w:val="666D5FDDF1244092820F3555FD196128"/>
        <w:category>
          <w:name w:val="General"/>
          <w:gallery w:val="placeholder"/>
        </w:category>
        <w:types>
          <w:type w:val="bbPlcHdr"/>
        </w:types>
        <w:behaviors>
          <w:behavior w:val="content"/>
        </w:behaviors>
        <w:guid w:val="{6EC4603B-1EC3-4ABA-AC13-CF1A7CC429B6}"/>
      </w:docPartPr>
      <w:docPartBody>
        <w:p w:rsidR="008A585A" w:rsidRDefault="008A585A"/>
      </w:docPartBody>
    </w:docPart>
    <w:docPart>
      <w:docPartPr>
        <w:name w:val="BEC0D6FF1D0041E9B1302392FE921593"/>
        <w:category>
          <w:name w:val="General"/>
          <w:gallery w:val="placeholder"/>
        </w:category>
        <w:types>
          <w:type w:val="bbPlcHdr"/>
        </w:types>
        <w:behaviors>
          <w:behavior w:val="content"/>
        </w:behaviors>
        <w:guid w:val="{C3D26148-8B71-4002-BE22-4AB1D778E8BD}"/>
      </w:docPartPr>
      <w:docPartBody>
        <w:p w:rsidR="008A585A" w:rsidRDefault="008A585A"/>
      </w:docPartBody>
    </w:docPart>
    <w:docPart>
      <w:docPartPr>
        <w:name w:val="52FE532F4BFC4B43A05D4FB2F3F1FB95"/>
        <w:category>
          <w:name w:val="General"/>
          <w:gallery w:val="placeholder"/>
        </w:category>
        <w:types>
          <w:type w:val="bbPlcHdr"/>
        </w:types>
        <w:behaviors>
          <w:behavior w:val="content"/>
        </w:behaviors>
        <w:guid w:val="{15DDD128-548E-4610-BA9E-BA5AAA5907E7}"/>
      </w:docPartPr>
      <w:docPartBody>
        <w:p w:rsidR="008A585A" w:rsidRDefault="008A585A"/>
      </w:docPartBody>
    </w:docPart>
    <w:docPart>
      <w:docPartPr>
        <w:name w:val="E241CF21F556422ABF8555171DC94318"/>
        <w:category>
          <w:name w:val="General"/>
          <w:gallery w:val="placeholder"/>
        </w:category>
        <w:types>
          <w:type w:val="bbPlcHdr"/>
        </w:types>
        <w:behaviors>
          <w:behavior w:val="content"/>
        </w:behaviors>
        <w:guid w:val="{B2497008-8D43-45A5-B0B3-4ACC7BB52010}"/>
      </w:docPartPr>
      <w:docPartBody>
        <w:p w:rsidR="008A585A" w:rsidRDefault="008A585A"/>
      </w:docPartBody>
    </w:docPart>
    <w:docPart>
      <w:docPartPr>
        <w:name w:val="B7C3E692669B43A8A061623914FD08DF"/>
        <w:category>
          <w:name w:val="General"/>
          <w:gallery w:val="placeholder"/>
        </w:category>
        <w:types>
          <w:type w:val="bbPlcHdr"/>
        </w:types>
        <w:behaviors>
          <w:behavior w:val="content"/>
        </w:behaviors>
        <w:guid w:val="{C0C1BE34-CC92-49C4-A5C2-8E3DE77421DA}"/>
      </w:docPartPr>
      <w:docPartBody>
        <w:p w:rsidR="008A585A" w:rsidRDefault="008A585A"/>
      </w:docPartBody>
    </w:docPart>
    <w:docPart>
      <w:docPartPr>
        <w:name w:val="2EBCD2B4227A4A14873BBD11D91CA599"/>
        <w:category>
          <w:name w:val="General"/>
          <w:gallery w:val="placeholder"/>
        </w:category>
        <w:types>
          <w:type w:val="bbPlcHdr"/>
        </w:types>
        <w:behaviors>
          <w:behavior w:val="content"/>
        </w:behaviors>
        <w:guid w:val="{AD54D076-A43D-4462-B37A-B4CC4095A5E6}"/>
      </w:docPartPr>
      <w:docPartBody>
        <w:p w:rsidR="008A585A" w:rsidRDefault="008A585A"/>
      </w:docPartBody>
    </w:docPart>
    <w:docPart>
      <w:docPartPr>
        <w:name w:val="20C14E0BB3FD49F7BA560028D70B9BF9"/>
        <w:category>
          <w:name w:val="General"/>
          <w:gallery w:val="placeholder"/>
        </w:category>
        <w:types>
          <w:type w:val="bbPlcHdr"/>
        </w:types>
        <w:behaviors>
          <w:behavior w:val="content"/>
        </w:behaviors>
        <w:guid w:val="{DC8666A9-53E3-4539-A7F7-3E9730032890}"/>
      </w:docPartPr>
      <w:docPartBody>
        <w:p w:rsidR="008A585A" w:rsidRDefault="008A585A"/>
      </w:docPartBody>
    </w:docPart>
    <w:docPart>
      <w:docPartPr>
        <w:name w:val="AE762BD0C3C4406EA68A61E59A6450EC"/>
        <w:category>
          <w:name w:val="General"/>
          <w:gallery w:val="placeholder"/>
        </w:category>
        <w:types>
          <w:type w:val="bbPlcHdr"/>
        </w:types>
        <w:behaviors>
          <w:behavior w:val="content"/>
        </w:behaviors>
        <w:guid w:val="{54BE277A-F089-4B1E-B69B-BC7FDFC1BB51}"/>
      </w:docPartPr>
      <w:docPartBody>
        <w:p w:rsidR="008A585A" w:rsidRDefault="008A585A"/>
      </w:docPartBody>
    </w:docPart>
    <w:docPart>
      <w:docPartPr>
        <w:name w:val="B70AA47E340741319C9A53E7C992AA9C"/>
        <w:category>
          <w:name w:val="General"/>
          <w:gallery w:val="placeholder"/>
        </w:category>
        <w:types>
          <w:type w:val="bbPlcHdr"/>
        </w:types>
        <w:behaviors>
          <w:behavior w:val="content"/>
        </w:behaviors>
        <w:guid w:val="{D26A0380-AB0A-4C81-8E46-CBA2C443E64A}"/>
      </w:docPartPr>
      <w:docPartBody>
        <w:p w:rsidR="008A585A" w:rsidRDefault="008A585A"/>
      </w:docPartBody>
    </w:docPart>
    <w:docPart>
      <w:docPartPr>
        <w:name w:val="159C0EFD2755408F9D9435A377E320A3"/>
        <w:category>
          <w:name w:val="General"/>
          <w:gallery w:val="placeholder"/>
        </w:category>
        <w:types>
          <w:type w:val="bbPlcHdr"/>
        </w:types>
        <w:behaviors>
          <w:behavior w:val="content"/>
        </w:behaviors>
        <w:guid w:val="{438994C1-FA7C-43A5-B9CB-E2947DB8E485}"/>
      </w:docPartPr>
      <w:docPartBody>
        <w:p w:rsidR="008A585A" w:rsidRDefault="008A585A"/>
      </w:docPartBody>
    </w:docPart>
    <w:docPart>
      <w:docPartPr>
        <w:name w:val="011B7E9472B047558ABA025767CF08FD"/>
        <w:category>
          <w:name w:val="General"/>
          <w:gallery w:val="placeholder"/>
        </w:category>
        <w:types>
          <w:type w:val="bbPlcHdr"/>
        </w:types>
        <w:behaviors>
          <w:behavior w:val="content"/>
        </w:behaviors>
        <w:guid w:val="{15F0C4E5-D357-43FE-BD60-29BBA59D3D45}"/>
      </w:docPartPr>
      <w:docPartBody>
        <w:p w:rsidR="008A585A" w:rsidRDefault="008A585A"/>
      </w:docPartBody>
    </w:docPart>
    <w:docPart>
      <w:docPartPr>
        <w:name w:val="B1AE1931C74A4836855A8197FC18667F"/>
        <w:category>
          <w:name w:val="General"/>
          <w:gallery w:val="placeholder"/>
        </w:category>
        <w:types>
          <w:type w:val="bbPlcHdr"/>
        </w:types>
        <w:behaviors>
          <w:behavior w:val="content"/>
        </w:behaviors>
        <w:guid w:val="{9FCC8427-82BE-4A05-A99C-1A83BB14D6CA}"/>
      </w:docPartPr>
      <w:docPartBody>
        <w:p w:rsidR="008A585A" w:rsidRDefault="008A585A"/>
      </w:docPartBody>
    </w:docPart>
    <w:docPart>
      <w:docPartPr>
        <w:name w:val="30383F7810684C9D80DEC7967783CF5E"/>
        <w:category>
          <w:name w:val="General"/>
          <w:gallery w:val="placeholder"/>
        </w:category>
        <w:types>
          <w:type w:val="bbPlcHdr"/>
        </w:types>
        <w:behaviors>
          <w:behavior w:val="content"/>
        </w:behaviors>
        <w:guid w:val="{E0DF42B0-D161-4C08-8F61-8C351F4D9BAB}"/>
      </w:docPartPr>
      <w:docPartBody>
        <w:p w:rsidR="008A585A" w:rsidRDefault="008A585A"/>
      </w:docPartBody>
    </w:docPart>
    <w:docPart>
      <w:docPartPr>
        <w:name w:val="71A5B0B4A5E8447F86591A6A8416B8E9"/>
        <w:category>
          <w:name w:val="General"/>
          <w:gallery w:val="placeholder"/>
        </w:category>
        <w:types>
          <w:type w:val="bbPlcHdr"/>
        </w:types>
        <w:behaviors>
          <w:behavior w:val="content"/>
        </w:behaviors>
        <w:guid w:val="{BD50F1FB-D5D8-4245-9790-64FAF7D6B509}"/>
      </w:docPartPr>
      <w:docPartBody>
        <w:p w:rsidR="008A585A" w:rsidRDefault="008A585A"/>
      </w:docPartBody>
    </w:docPart>
    <w:docPart>
      <w:docPartPr>
        <w:name w:val="089CB098426740219FA4DACAA92B600E"/>
        <w:category>
          <w:name w:val="General"/>
          <w:gallery w:val="placeholder"/>
        </w:category>
        <w:types>
          <w:type w:val="bbPlcHdr"/>
        </w:types>
        <w:behaviors>
          <w:behavior w:val="content"/>
        </w:behaviors>
        <w:guid w:val="{31F7F41A-4FB8-46D4-BE5B-A7CDD086DB3F}"/>
      </w:docPartPr>
      <w:docPartBody>
        <w:p w:rsidR="008A585A" w:rsidRDefault="008A585A"/>
      </w:docPartBody>
    </w:docPart>
    <w:docPart>
      <w:docPartPr>
        <w:name w:val="3864D5D5A1E84EE1ADAFA6FAFDDD389C"/>
        <w:category>
          <w:name w:val="General"/>
          <w:gallery w:val="placeholder"/>
        </w:category>
        <w:types>
          <w:type w:val="bbPlcHdr"/>
        </w:types>
        <w:behaviors>
          <w:behavior w:val="content"/>
        </w:behaviors>
        <w:guid w:val="{9F68FEEA-32EA-4387-8096-44861423CE76}"/>
      </w:docPartPr>
      <w:docPartBody>
        <w:p w:rsidR="008A585A" w:rsidRDefault="008A585A"/>
      </w:docPartBody>
    </w:docPart>
    <w:docPart>
      <w:docPartPr>
        <w:name w:val="5F501A5C458042B69E0A7B52556CE955"/>
        <w:category>
          <w:name w:val="General"/>
          <w:gallery w:val="placeholder"/>
        </w:category>
        <w:types>
          <w:type w:val="bbPlcHdr"/>
        </w:types>
        <w:behaviors>
          <w:behavior w:val="content"/>
        </w:behaviors>
        <w:guid w:val="{C738EFE6-75E8-4300-9AAC-611D8055D905}"/>
      </w:docPartPr>
      <w:docPartBody>
        <w:p w:rsidR="008A585A" w:rsidRDefault="008A585A"/>
      </w:docPartBody>
    </w:docPart>
    <w:docPart>
      <w:docPartPr>
        <w:name w:val="5ABB27E980F74DAEB793E6C8045EDA63"/>
        <w:category>
          <w:name w:val="General"/>
          <w:gallery w:val="placeholder"/>
        </w:category>
        <w:types>
          <w:type w:val="bbPlcHdr"/>
        </w:types>
        <w:behaviors>
          <w:behavior w:val="content"/>
        </w:behaviors>
        <w:guid w:val="{920086BE-F400-4B57-9FDA-09DF01ECDF86}"/>
      </w:docPartPr>
      <w:docPartBody>
        <w:p w:rsidR="008A585A" w:rsidRDefault="008A585A"/>
      </w:docPartBody>
    </w:docPart>
    <w:docPart>
      <w:docPartPr>
        <w:name w:val="E0B390D0AECF499CBAA1D470E114765F"/>
        <w:category>
          <w:name w:val="General"/>
          <w:gallery w:val="placeholder"/>
        </w:category>
        <w:types>
          <w:type w:val="bbPlcHdr"/>
        </w:types>
        <w:behaviors>
          <w:behavior w:val="content"/>
        </w:behaviors>
        <w:guid w:val="{6E8C7924-2EC2-4DCD-8448-8335A7C302A0}"/>
      </w:docPartPr>
      <w:docPartBody>
        <w:p w:rsidR="008A585A" w:rsidRDefault="008A585A"/>
      </w:docPartBody>
    </w:docPart>
    <w:docPart>
      <w:docPartPr>
        <w:name w:val="738D540DAAE648DEA34558C32D193269"/>
        <w:category>
          <w:name w:val="General"/>
          <w:gallery w:val="placeholder"/>
        </w:category>
        <w:types>
          <w:type w:val="bbPlcHdr"/>
        </w:types>
        <w:behaviors>
          <w:behavior w:val="content"/>
        </w:behaviors>
        <w:guid w:val="{28AE10E6-9F10-4471-B9B5-ECAAAE29E62F}"/>
      </w:docPartPr>
      <w:docPartBody>
        <w:p w:rsidR="008A585A" w:rsidRDefault="008A585A"/>
      </w:docPartBody>
    </w:docPart>
    <w:docPart>
      <w:docPartPr>
        <w:name w:val="6DFEAC7878E544BDB4A723814C9BCFC2"/>
        <w:category>
          <w:name w:val="General"/>
          <w:gallery w:val="placeholder"/>
        </w:category>
        <w:types>
          <w:type w:val="bbPlcHdr"/>
        </w:types>
        <w:behaviors>
          <w:behavior w:val="content"/>
        </w:behaviors>
        <w:guid w:val="{5FAAF792-446A-4871-9034-1EEC69FD55AD}"/>
      </w:docPartPr>
      <w:docPartBody>
        <w:p w:rsidR="008A585A" w:rsidRDefault="008A585A"/>
      </w:docPartBody>
    </w:docPart>
    <w:docPart>
      <w:docPartPr>
        <w:name w:val="F36B19542346444299B370CB0C89C6DA"/>
        <w:category>
          <w:name w:val="General"/>
          <w:gallery w:val="placeholder"/>
        </w:category>
        <w:types>
          <w:type w:val="bbPlcHdr"/>
        </w:types>
        <w:behaviors>
          <w:behavior w:val="content"/>
        </w:behaviors>
        <w:guid w:val="{B1EA566F-AC03-4FA1-AE88-D741318AA03D}"/>
      </w:docPartPr>
      <w:docPartBody>
        <w:p w:rsidR="008A585A" w:rsidRDefault="008A585A"/>
      </w:docPartBody>
    </w:docPart>
    <w:docPart>
      <w:docPartPr>
        <w:name w:val="7BEA482151074CE295A5864FB604992B"/>
        <w:category>
          <w:name w:val="General"/>
          <w:gallery w:val="placeholder"/>
        </w:category>
        <w:types>
          <w:type w:val="bbPlcHdr"/>
        </w:types>
        <w:behaviors>
          <w:behavior w:val="content"/>
        </w:behaviors>
        <w:guid w:val="{A618FA41-DA10-4AB4-B3B4-D283A93328D6}"/>
      </w:docPartPr>
      <w:docPartBody>
        <w:p w:rsidR="008A585A" w:rsidRDefault="008A585A"/>
      </w:docPartBody>
    </w:docPart>
    <w:docPart>
      <w:docPartPr>
        <w:name w:val="8DCF6F831F204B138539CEA37D106B5A"/>
        <w:category>
          <w:name w:val="General"/>
          <w:gallery w:val="placeholder"/>
        </w:category>
        <w:types>
          <w:type w:val="bbPlcHdr"/>
        </w:types>
        <w:behaviors>
          <w:behavior w:val="content"/>
        </w:behaviors>
        <w:guid w:val="{B57B9ED5-CF24-43A0-8003-622C1278154C}"/>
      </w:docPartPr>
      <w:docPartBody>
        <w:p w:rsidR="008A585A" w:rsidRDefault="008A585A"/>
      </w:docPartBody>
    </w:docPart>
    <w:docPart>
      <w:docPartPr>
        <w:name w:val="3E117E77F2AD4FC8A39E5C345533B8F9"/>
        <w:category>
          <w:name w:val="General"/>
          <w:gallery w:val="placeholder"/>
        </w:category>
        <w:types>
          <w:type w:val="bbPlcHdr"/>
        </w:types>
        <w:behaviors>
          <w:behavior w:val="content"/>
        </w:behaviors>
        <w:guid w:val="{94CEB19A-F841-4A3B-8FF3-822AC95B9140}"/>
      </w:docPartPr>
      <w:docPartBody>
        <w:p w:rsidR="008A585A" w:rsidRDefault="008A585A"/>
      </w:docPartBody>
    </w:docPart>
    <w:docPart>
      <w:docPartPr>
        <w:name w:val="50D17A72EA0345F4B5FD3CED24C9ECC7"/>
        <w:category>
          <w:name w:val="General"/>
          <w:gallery w:val="placeholder"/>
        </w:category>
        <w:types>
          <w:type w:val="bbPlcHdr"/>
        </w:types>
        <w:behaviors>
          <w:behavior w:val="content"/>
        </w:behaviors>
        <w:guid w:val="{13A6BA43-8B54-46EB-9C6E-55036AFA920A}"/>
      </w:docPartPr>
      <w:docPartBody>
        <w:p w:rsidR="008A585A" w:rsidRDefault="008A585A"/>
      </w:docPartBody>
    </w:docPart>
    <w:docPart>
      <w:docPartPr>
        <w:name w:val="B6C72837393D43379AAFE190B9CCED50"/>
        <w:category>
          <w:name w:val="General"/>
          <w:gallery w:val="placeholder"/>
        </w:category>
        <w:types>
          <w:type w:val="bbPlcHdr"/>
        </w:types>
        <w:behaviors>
          <w:behavior w:val="content"/>
        </w:behaviors>
        <w:guid w:val="{6D350D59-F58E-40EF-BE6B-121A9FA08B2D}"/>
      </w:docPartPr>
      <w:docPartBody>
        <w:p w:rsidR="008A585A" w:rsidRDefault="008A585A"/>
      </w:docPartBody>
    </w:docPart>
    <w:docPart>
      <w:docPartPr>
        <w:name w:val="CC0AB8DAEA7F4625912830BC76E938EC"/>
        <w:category>
          <w:name w:val="General"/>
          <w:gallery w:val="placeholder"/>
        </w:category>
        <w:types>
          <w:type w:val="bbPlcHdr"/>
        </w:types>
        <w:behaviors>
          <w:behavior w:val="content"/>
        </w:behaviors>
        <w:guid w:val="{1183961D-3237-4EE4-BF9C-7AD410C9B2AB}"/>
      </w:docPartPr>
      <w:docPartBody>
        <w:p w:rsidR="008A585A" w:rsidRDefault="008A585A"/>
      </w:docPartBody>
    </w:docPart>
    <w:docPart>
      <w:docPartPr>
        <w:name w:val="3940C78629864CAC9B4B6C40D2F5D2C7"/>
        <w:category>
          <w:name w:val="General"/>
          <w:gallery w:val="placeholder"/>
        </w:category>
        <w:types>
          <w:type w:val="bbPlcHdr"/>
        </w:types>
        <w:behaviors>
          <w:behavior w:val="content"/>
        </w:behaviors>
        <w:guid w:val="{144AB336-E49F-4C00-86ED-506FEAC1C7CA}"/>
      </w:docPartPr>
      <w:docPartBody>
        <w:p w:rsidR="008A585A" w:rsidRDefault="008A585A"/>
      </w:docPartBody>
    </w:docPart>
    <w:docPart>
      <w:docPartPr>
        <w:name w:val="036B136F838242A3A866237044048D2E"/>
        <w:category>
          <w:name w:val="General"/>
          <w:gallery w:val="placeholder"/>
        </w:category>
        <w:types>
          <w:type w:val="bbPlcHdr"/>
        </w:types>
        <w:behaviors>
          <w:behavior w:val="content"/>
        </w:behaviors>
        <w:guid w:val="{A6372C6E-3EDB-4106-ADAD-99695EADB872}"/>
      </w:docPartPr>
      <w:docPartBody>
        <w:p w:rsidR="008A585A" w:rsidRDefault="008A585A"/>
      </w:docPartBody>
    </w:docPart>
    <w:docPart>
      <w:docPartPr>
        <w:name w:val="451B427C94A746AE9656C734138D3BCB"/>
        <w:category>
          <w:name w:val="General"/>
          <w:gallery w:val="placeholder"/>
        </w:category>
        <w:types>
          <w:type w:val="bbPlcHdr"/>
        </w:types>
        <w:behaviors>
          <w:behavior w:val="content"/>
        </w:behaviors>
        <w:guid w:val="{88C88121-EE00-4767-93D4-B2BFEFC8289E}"/>
      </w:docPartPr>
      <w:docPartBody>
        <w:p w:rsidR="008A585A" w:rsidRDefault="008A585A"/>
      </w:docPartBody>
    </w:docPart>
    <w:docPart>
      <w:docPartPr>
        <w:name w:val="35C46C35338347519D9031DA48860182"/>
        <w:category>
          <w:name w:val="General"/>
          <w:gallery w:val="placeholder"/>
        </w:category>
        <w:types>
          <w:type w:val="bbPlcHdr"/>
        </w:types>
        <w:behaviors>
          <w:behavior w:val="content"/>
        </w:behaviors>
        <w:guid w:val="{534734A6-D90B-4F21-9839-803E0B50268B}"/>
      </w:docPartPr>
      <w:docPartBody>
        <w:p w:rsidR="008A585A" w:rsidRDefault="008A585A"/>
      </w:docPartBody>
    </w:docPart>
    <w:docPart>
      <w:docPartPr>
        <w:name w:val="A89FC7EE58A74B16AD4205DDDE74BBBB"/>
        <w:category>
          <w:name w:val="General"/>
          <w:gallery w:val="placeholder"/>
        </w:category>
        <w:types>
          <w:type w:val="bbPlcHdr"/>
        </w:types>
        <w:behaviors>
          <w:behavior w:val="content"/>
        </w:behaviors>
        <w:guid w:val="{7F76DFDF-C257-4891-BE4C-24CE91CE3449}"/>
      </w:docPartPr>
      <w:docPartBody>
        <w:p w:rsidR="008A585A" w:rsidRDefault="008A585A"/>
      </w:docPartBody>
    </w:docPart>
    <w:docPart>
      <w:docPartPr>
        <w:name w:val="2313515F6D644BC8AD452704AE29F249"/>
        <w:category>
          <w:name w:val="General"/>
          <w:gallery w:val="placeholder"/>
        </w:category>
        <w:types>
          <w:type w:val="bbPlcHdr"/>
        </w:types>
        <w:behaviors>
          <w:behavior w:val="content"/>
        </w:behaviors>
        <w:guid w:val="{1C7A58AD-9AE6-48B7-A991-FBC7EA2EF0D1}"/>
      </w:docPartPr>
      <w:docPartBody>
        <w:p w:rsidR="008A585A" w:rsidRDefault="008A585A"/>
      </w:docPartBody>
    </w:docPart>
    <w:docPart>
      <w:docPartPr>
        <w:name w:val="D54665657C784D73A1B72578A7C8CF81"/>
        <w:category>
          <w:name w:val="General"/>
          <w:gallery w:val="placeholder"/>
        </w:category>
        <w:types>
          <w:type w:val="bbPlcHdr"/>
        </w:types>
        <w:behaviors>
          <w:behavior w:val="content"/>
        </w:behaviors>
        <w:guid w:val="{7B6D80CF-5BA0-436D-8B36-1ABDAFC01E09}"/>
      </w:docPartPr>
      <w:docPartBody>
        <w:p w:rsidR="008A585A" w:rsidRDefault="008A585A"/>
      </w:docPartBody>
    </w:docPart>
    <w:docPart>
      <w:docPartPr>
        <w:name w:val="6CDC0B746E3347BA80DE4CF73AC18138"/>
        <w:category>
          <w:name w:val="General"/>
          <w:gallery w:val="placeholder"/>
        </w:category>
        <w:types>
          <w:type w:val="bbPlcHdr"/>
        </w:types>
        <w:behaviors>
          <w:behavior w:val="content"/>
        </w:behaviors>
        <w:guid w:val="{3F44CF26-0F3F-4AE9-8104-0E8AED8347CD}"/>
      </w:docPartPr>
      <w:docPartBody>
        <w:p w:rsidR="008A585A" w:rsidRDefault="008A585A"/>
      </w:docPartBody>
    </w:docPart>
    <w:docPart>
      <w:docPartPr>
        <w:name w:val="B0086A3C04714857A1583CC81A57B485"/>
        <w:category>
          <w:name w:val="General"/>
          <w:gallery w:val="placeholder"/>
        </w:category>
        <w:types>
          <w:type w:val="bbPlcHdr"/>
        </w:types>
        <w:behaviors>
          <w:behavior w:val="content"/>
        </w:behaviors>
        <w:guid w:val="{F5261B85-FE1C-49B5-92B0-58C33D8374C1}"/>
      </w:docPartPr>
      <w:docPartBody>
        <w:p w:rsidR="008A585A" w:rsidRDefault="008A585A"/>
      </w:docPartBody>
    </w:docPart>
    <w:docPart>
      <w:docPartPr>
        <w:name w:val="51FD6383F29B4036A58027BFF4E936B5"/>
        <w:category>
          <w:name w:val="General"/>
          <w:gallery w:val="placeholder"/>
        </w:category>
        <w:types>
          <w:type w:val="bbPlcHdr"/>
        </w:types>
        <w:behaviors>
          <w:behavior w:val="content"/>
        </w:behaviors>
        <w:guid w:val="{C3C2347A-9F83-48E7-83D8-718EE6C07532}"/>
      </w:docPartPr>
      <w:docPartBody>
        <w:p w:rsidR="008A585A" w:rsidRDefault="008A585A"/>
      </w:docPartBody>
    </w:docPart>
    <w:docPart>
      <w:docPartPr>
        <w:name w:val="36AD17ADB0BF4C61A9071F09894D4556"/>
        <w:category>
          <w:name w:val="General"/>
          <w:gallery w:val="placeholder"/>
        </w:category>
        <w:types>
          <w:type w:val="bbPlcHdr"/>
        </w:types>
        <w:behaviors>
          <w:behavior w:val="content"/>
        </w:behaviors>
        <w:guid w:val="{E438C03B-B82C-4EA8-97D7-A6EB18A515E5}"/>
      </w:docPartPr>
      <w:docPartBody>
        <w:p w:rsidR="008A585A" w:rsidRDefault="008A585A"/>
      </w:docPartBody>
    </w:docPart>
    <w:docPart>
      <w:docPartPr>
        <w:name w:val="FE65FC1E0EC34E84A9C1F050E8703FA7"/>
        <w:category>
          <w:name w:val="General"/>
          <w:gallery w:val="placeholder"/>
        </w:category>
        <w:types>
          <w:type w:val="bbPlcHdr"/>
        </w:types>
        <w:behaviors>
          <w:behavior w:val="content"/>
        </w:behaviors>
        <w:guid w:val="{88AF645A-18FE-4BDD-AF6C-E6317DAC19A6}"/>
      </w:docPartPr>
      <w:docPartBody>
        <w:p w:rsidR="008A585A" w:rsidRDefault="008A585A"/>
      </w:docPartBody>
    </w:docPart>
    <w:docPart>
      <w:docPartPr>
        <w:name w:val="B6AFA581587044469C42F37ECFCC9700"/>
        <w:category>
          <w:name w:val="General"/>
          <w:gallery w:val="placeholder"/>
        </w:category>
        <w:types>
          <w:type w:val="bbPlcHdr"/>
        </w:types>
        <w:behaviors>
          <w:behavior w:val="content"/>
        </w:behaviors>
        <w:guid w:val="{A45D52CE-9286-493C-9068-CDA6ACDB4B06}"/>
      </w:docPartPr>
      <w:docPartBody>
        <w:p w:rsidR="008A585A" w:rsidRDefault="008A585A"/>
      </w:docPartBody>
    </w:docPart>
    <w:docPart>
      <w:docPartPr>
        <w:name w:val="39A71A2339EE423C8BB380C2FD9F14F6"/>
        <w:category>
          <w:name w:val="General"/>
          <w:gallery w:val="placeholder"/>
        </w:category>
        <w:types>
          <w:type w:val="bbPlcHdr"/>
        </w:types>
        <w:behaviors>
          <w:behavior w:val="content"/>
        </w:behaviors>
        <w:guid w:val="{F406D365-4367-4E7C-87D6-C8EB48E789C2}"/>
      </w:docPartPr>
      <w:docPartBody>
        <w:p w:rsidR="008A585A" w:rsidRDefault="008A585A"/>
      </w:docPartBody>
    </w:docPart>
    <w:docPart>
      <w:docPartPr>
        <w:name w:val="029041A7477C437AA7C6BB07C5F8F28B"/>
        <w:category>
          <w:name w:val="General"/>
          <w:gallery w:val="placeholder"/>
        </w:category>
        <w:types>
          <w:type w:val="bbPlcHdr"/>
        </w:types>
        <w:behaviors>
          <w:behavior w:val="content"/>
        </w:behaviors>
        <w:guid w:val="{6BF99B19-29DA-474B-8437-F21BD1512D8D}"/>
      </w:docPartPr>
      <w:docPartBody>
        <w:p w:rsidR="008A585A" w:rsidRDefault="008A585A"/>
      </w:docPartBody>
    </w:docPart>
    <w:docPart>
      <w:docPartPr>
        <w:name w:val="7E522B86F0274A78B69EE8EED6D70CD9"/>
        <w:category>
          <w:name w:val="General"/>
          <w:gallery w:val="placeholder"/>
        </w:category>
        <w:types>
          <w:type w:val="bbPlcHdr"/>
        </w:types>
        <w:behaviors>
          <w:behavior w:val="content"/>
        </w:behaviors>
        <w:guid w:val="{75E2C0CD-6C50-4CD0-AC1B-DB7E773F20D1}"/>
      </w:docPartPr>
      <w:docPartBody>
        <w:p w:rsidR="008A585A" w:rsidRDefault="008A585A"/>
      </w:docPartBody>
    </w:docPart>
    <w:docPart>
      <w:docPartPr>
        <w:name w:val="8A3E31363E0143179140D88D14E2560B"/>
        <w:category>
          <w:name w:val="General"/>
          <w:gallery w:val="placeholder"/>
        </w:category>
        <w:types>
          <w:type w:val="bbPlcHdr"/>
        </w:types>
        <w:behaviors>
          <w:behavior w:val="content"/>
        </w:behaviors>
        <w:guid w:val="{D5043FAF-9DEE-4780-BC72-B63035DA51B3}"/>
      </w:docPartPr>
      <w:docPartBody>
        <w:p w:rsidR="008A585A" w:rsidRDefault="008A585A"/>
      </w:docPartBody>
    </w:docPart>
    <w:docPart>
      <w:docPartPr>
        <w:name w:val="BEE519FB37AD4C209CA48A16343B0FD4"/>
        <w:category>
          <w:name w:val="General"/>
          <w:gallery w:val="placeholder"/>
        </w:category>
        <w:types>
          <w:type w:val="bbPlcHdr"/>
        </w:types>
        <w:behaviors>
          <w:behavior w:val="content"/>
        </w:behaviors>
        <w:guid w:val="{81E68835-A38B-4E27-96AD-4F2FB1C4979E}"/>
      </w:docPartPr>
      <w:docPartBody>
        <w:p w:rsidR="008A585A" w:rsidRDefault="008A585A"/>
      </w:docPartBody>
    </w:docPart>
    <w:docPart>
      <w:docPartPr>
        <w:name w:val="B544D134C4A74D15803B7FBC26EB44C1"/>
        <w:category>
          <w:name w:val="General"/>
          <w:gallery w:val="placeholder"/>
        </w:category>
        <w:types>
          <w:type w:val="bbPlcHdr"/>
        </w:types>
        <w:behaviors>
          <w:behavior w:val="content"/>
        </w:behaviors>
        <w:guid w:val="{AE290DDA-3464-417B-98BF-378B37F19594}"/>
      </w:docPartPr>
      <w:docPartBody>
        <w:p w:rsidR="008A585A" w:rsidRDefault="008A585A"/>
      </w:docPartBody>
    </w:docPart>
    <w:docPart>
      <w:docPartPr>
        <w:name w:val="7F17DB3F182F4E089F388C09E825E23B"/>
        <w:category>
          <w:name w:val="General"/>
          <w:gallery w:val="placeholder"/>
        </w:category>
        <w:types>
          <w:type w:val="bbPlcHdr"/>
        </w:types>
        <w:behaviors>
          <w:behavior w:val="content"/>
        </w:behaviors>
        <w:guid w:val="{4FEB686E-D047-4740-864B-0C64F979424E}"/>
      </w:docPartPr>
      <w:docPartBody>
        <w:p w:rsidR="008A585A" w:rsidRDefault="008A585A"/>
      </w:docPartBody>
    </w:docPart>
    <w:docPart>
      <w:docPartPr>
        <w:name w:val="D28466F7BDCB4D2799C1DEF92A4FEA10"/>
        <w:category>
          <w:name w:val="General"/>
          <w:gallery w:val="placeholder"/>
        </w:category>
        <w:types>
          <w:type w:val="bbPlcHdr"/>
        </w:types>
        <w:behaviors>
          <w:behavior w:val="content"/>
        </w:behaviors>
        <w:guid w:val="{93194FDA-9534-4E7D-9D65-069E6B2CBDBE}"/>
      </w:docPartPr>
      <w:docPartBody>
        <w:p w:rsidR="008A585A" w:rsidRDefault="008A585A"/>
      </w:docPartBody>
    </w:docPart>
    <w:docPart>
      <w:docPartPr>
        <w:name w:val="9BB4FD105E924E3788C5930A07242642"/>
        <w:category>
          <w:name w:val="General"/>
          <w:gallery w:val="placeholder"/>
        </w:category>
        <w:types>
          <w:type w:val="bbPlcHdr"/>
        </w:types>
        <w:behaviors>
          <w:behavior w:val="content"/>
        </w:behaviors>
        <w:guid w:val="{DC08B520-AEAD-40EE-A851-89FB967FADF9}"/>
      </w:docPartPr>
      <w:docPartBody>
        <w:p w:rsidR="008A585A" w:rsidRDefault="008A585A"/>
      </w:docPartBody>
    </w:docPart>
    <w:docPart>
      <w:docPartPr>
        <w:name w:val="33E7B9216654434D9065327DEAF67992"/>
        <w:category>
          <w:name w:val="General"/>
          <w:gallery w:val="placeholder"/>
        </w:category>
        <w:types>
          <w:type w:val="bbPlcHdr"/>
        </w:types>
        <w:behaviors>
          <w:behavior w:val="content"/>
        </w:behaviors>
        <w:guid w:val="{B4DBA863-DE66-4E1C-910F-51E44163A533}"/>
      </w:docPartPr>
      <w:docPartBody>
        <w:p w:rsidR="008A585A" w:rsidRDefault="008A585A"/>
      </w:docPartBody>
    </w:docPart>
    <w:docPart>
      <w:docPartPr>
        <w:name w:val="EA5F2976C22C49FFA69C30D1A7279636"/>
        <w:category>
          <w:name w:val="General"/>
          <w:gallery w:val="placeholder"/>
        </w:category>
        <w:types>
          <w:type w:val="bbPlcHdr"/>
        </w:types>
        <w:behaviors>
          <w:behavior w:val="content"/>
        </w:behaviors>
        <w:guid w:val="{581CBB40-68F5-49D7-937E-5012BD55807B}"/>
      </w:docPartPr>
      <w:docPartBody>
        <w:p w:rsidR="008A585A" w:rsidRDefault="008A585A"/>
      </w:docPartBody>
    </w:docPart>
    <w:docPart>
      <w:docPartPr>
        <w:name w:val="65635D56CFBB4DC7A6788E8D3FF5A4DF"/>
        <w:category>
          <w:name w:val="General"/>
          <w:gallery w:val="placeholder"/>
        </w:category>
        <w:types>
          <w:type w:val="bbPlcHdr"/>
        </w:types>
        <w:behaviors>
          <w:behavior w:val="content"/>
        </w:behaviors>
        <w:guid w:val="{65E1C7EA-F112-4DB0-BF07-873019F60493}"/>
      </w:docPartPr>
      <w:docPartBody>
        <w:p w:rsidR="008A585A" w:rsidRDefault="008A585A"/>
      </w:docPartBody>
    </w:docPart>
    <w:docPart>
      <w:docPartPr>
        <w:name w:val="7AFF8AE6A9B6466393D419C64CA43F8D"/>
        <w:category>
          <w:name w:val="General"/>
          <w:gallery w:val="placeholder"/>
        </w:category>
        <w:types>
          <w:type w:val="bbPlcHdr"/>
        </w:types>
        <w:behaviors>
          <w:behavior w:val="content"/>
        </w:behaviors>
        <w:guid w:val="{4C1C52EC-BBDA-473C-B087-12D43457634F}"/>
      </w:docPartPr>
      <w:docPartBody>
        <w:p w:rsidR="008A585A" w:rsidRDefault="008A585A"/>
      </w:docPartBody>
    </w:docPart>
    <w:docPart>
      <w:docPartPr>
        <w:name w:val="FC203F2E36F34A6A8A5D9AE259D50E17"/>
        <w:category>
          <w:name w:val="General"/>
          <w:gallery w:val="placeholder"/>
        </w:category>
        <w:types>
          <w:type w:val="bbPlcHdr"/>
        </w:types>
        <w:behaviors>
          <w:behavior w:val="content"/>
        </w:behaviors>
        <w:guid w:val="{1674CB8F-61AA-499B-A0E6-A184932012A2}"/>
      </w:docPartPr>
      <w:docPartBody>
        <w:p w:rsidR="008A585A" w:rsidRDefault="008A585A"/>
      </w:docPartBody>
    </w:docPart>
    <w:docPart>
      <w:docPartPr>
        <w:name w:val="EA84CA2B26BE4BB4A8381E305608AE75"/>
        <w:category>
          <w:name w:val="General"/>
          <w:gallery w:val="placeholder"/>
        </w:category>
        <w:types>
          <w:type w:val="bbPlcHdr"/>
        </w:types>
        <w:behaviors>
          <w:behavior w:val="content"/>
        </w:behaviors>
        <w:guid w:val="{5368CAC1-4918-4C8F-A365-1C2915EE7E4F}"/>
      </w:docPartPr>
      <w:docPartBody>
        <w:p w:rsidR="008A585A" w:rsidRDefault="008A585A"/>
      </w:docPartBody>
    </w:docPart>
    <w:docPart>
      <w:docPartPr>
        <w:name w:val="BEBE24EBDDB8486FA7BBA43EBB1DF993"/>
        <w:category>
          <w:name w:val="General"/>
          <w:gallery w:val="placeholder"/>
        </w:category>
        <w:types>
          <w:type w:val="bbPlcHdr"/>
        </w:types>
        <w:behaviors>
          <w:behavior w:val="content"/>
        </w:behaviors>
        <w:guid w:val="{340A554B-52EB-4458-87D8-0914F84BAB4F}"/>
      </w:docPartPr>
      <w:docPartBody>
        <w:p w:rsidR="008A585A" w:rsidRDefault="008A585A"/>
      </w:docPartBody>
    </w:docPart>
    <w:docPart>
      <w:docPartPr>
        <w:name w:val="AF151165F99B4AF9B1F47D0549740918"/>
        <w:category>
          <w:name w:val="General"/>
          <w:gallery w:val="placeholder"/>
        </w:category>
        <w:types>
          <w:type w:val="bbPlcHdr"/>
        </w:types>
        <w:behaviors>
          <w:behavior w:val="content"/>
        </w:behaviors>
        <w:guid w:val="{AE5B3BBE-1080-41F2-96A6-F8DBB8643197}"/>
      </w:docPartPr>
      <w:docPartBody>
        <w:p w:rsidR="008A585A" w:rsidRDefault="008A585A"/>
      </w:docPartBody>
    </w:docPart>
    <w:docPart>
      <w:docPartPr>
        <w:name w:val="4CC3D7E3E0A24BD7B4BAEDEAE3ED3169"/>
        <w:category>
          <w:name w:val="General"/>
          <w:gallery w:val="placeholder"/>
        </w:category>
        <w:types>
          <w:type w:val="bbPlcHdr"/>
        </w:types>
        <w:behaviors>
          <w:behavior w:val="content"/>
        </w:behaviors>
        <w:guid w:val="{67F977DB-C33E-4FE7-9AEC-CBBEB473C6B6}"/>
      </w:docPartPr>
      <w:docPartBody>
        <w:p w:rsidR="008A585A" w:rsidRDefault="008A585A"/>
      </w:docPartBody>
    </w:docPart>
    <w:docPart>
      <w:docPartPr>
        <w:name w:val="E06110854A2C4D12B93D0BB25879A225"/>
        <w:category>
          <w:name w:val="General"/>
          <w:gallery w:val="placeholder"/>
        </w:category>
        <w:types>
          <w:type w:val="bbPlcHdr"/>
        </w:types>
        <w:behaviors>
          <w:behavior w:val="content"/>
        </w:behaviors>
        <w:guid w:val="{E4C630EF-203D-4937-BDF6-A9AB859634E3}"/>
      </w:docPartPr>
      <w:docPartBody>
        <w:p w:rsidR="00FA08C1" w:rsidRDefault="00FA08C1"/>
      </w:docPartBody>
    </w:docPart>
    <w:docPart>
      <w:docPartPr>
        <w:name w:val="558C35C4F9494AC59C3B2CCA9FF13019"/>
        <w:category>
          <w:name w:val="General"/>
          <w:gallery w:val="placeholder"/>
        </w:category>
        <w:types>
          <w:type w:val="bbPlcHdr"/>
        </w:types>
        <w:behaviors>
          <w:behavior w:val="content"/>
        </w:behaviors>
        <w:guid w:val="{D1F53174-0823-4337-9B29-4C105CC3BFDF}"/>
      </w:docPartPr>
      <w:docPartBody>
        <w:p w:rsidR="00FA08C1" w:rsidRDefault="00FA08C1"/>
      </w:docPartBody>
    </w:docPart>
    <w:docPart>
      <w:docPartPr>
        <w:name w:val="26BCACF3D2944213922401A94BB5AE81"/>
        <w:category>
          <w:name w:val="General"/>
          <w:gallery w:val="placeholder"/>
        </w:category>
        <w:types>
          <w:type w:val="bbPlcHdr"/>
        </w:types>
        <w:behaviors>
          <w:behavior w:val="content"/>
        </w:behaviors>
        <w:guid w:val="{BC21FDEF-902C-4588-9057-E0B66BF2AF4F}"/>
      </w:docPartPr>
      <w:docPartBody>
        <w:p w:rsidR="00FA08C1" w:rsidRDefault="00FA08C1"/>
      </w:docPartBody>
    </w:docPart>
    <w:docPart>
      <w:docPartPr>
        <w:name w:val="9CEFA827614748E89A695C4AF75F4D6C"/>
        <w:category>
          <w:name w:val="General"/>
          <w:gallery w:val="placeholder"/>
        </w:category>
        <w:types>
          <w:type w:val="bbPlcHdr"/>
        </w:types>
        <w:behaviors>
          <w:behavior w:val="content"/>
        </w:behaviors>
        <w:guid w:val="{7F034C52-A8BA-41D5-ABE2-597BDE8515FA}"/>
      </w:docPartPr>
      <w:docPartBody>
        <w:p w:rsidR="00FA08C1" w:rsidRDefault="00FA08C1"/>
      </w:docPartBody>
    </w:docPart>
    <w:docPart>
      <w:docPartPr>
        <w:name w:val="D373CA256BF64BFE91F2DA4047E01739"/>
        <w:category>
          <w:name w:val="General"/>
          <w:gallery w:val="placeholder"/>
        </w:category>
        <w:types>
          <w:type w:val="bbPlcHdr"/>
        </w:types>
        <w:behaviors>
          <w:behavior w:val="content"/>
        </w:behaviors>
        <w:guid w:val="{5830DB4E-31C2-4A48-85D1-0095EC65229A}"/>
      </w:docPartPr>
      <w:docPartBody>
        <w:p w:rsidR="00FA08C1" w:rsidRDefault="00FA08C1"/>
      </w:docPartBody>
    </w:docPart>
    <w:docPart>
      <w:docPartPr>
        <w:name w:val="0BEE548740564EAB860E7783A9659407"/>
        <w:category>
          <w:name w:val="General"/>
          <w:gallery w:val="placeholder"/>
        </w:category>
        <w:types>
          <w:type w:val="bbPlcHdr"/>
        </w:types>
        <w:behaviors>
          <w:behavior w:val="content"/>
        </w:behaviors>
        <w:guid w:val="{71607F8F-7C48-4BFF-87A3-0E24EBCF3AFC}"/>
      </w:docPartPr>
      <w:docPartBody>
        <w:p w:rsidR="00FA08C1" w:rsidRDefault="00FA08C1"/>
      </w:docPartBody>
    </w:docPart>
    <w:docPart>
      <w:docPartPr>
        <w:name w:val="661E8B19F2F64D85957384123B029F6D"/>
        <w:category>
          <w:name w:val="General"/>
          <w:gallery w:val="placeholder"/>
        </w:category>
        <w:types>
          <w:type w:val="bbPlcHdr"/>
        </w:types>
        <w:behaviors>
          <w:behavior w:val="content"/>
        </w:behaviors>
        <w:guid w:val="{4C7909D2-C3E1-49F0-BD1E-2EF1AA09004C}"/>
      </w:docPartPr>
      <w:docPartBody>
        <w:p w:rsidR="00FA08C1" w:rsidRDefault="00FA08C1"/>
      </w:docPartBody>
    </w:docPart>
    <w:docPart>
      <w:docPartPr>
        <w:name w:val="CECA400022AC45C7BEC9550E595CD2C2"/>
        <w:category>
          <w:name w:val="General"/>
          <w:gallery w:val="placeholder"/>
        </w:category>
        <w:types>
          <w:type w:val="bbPlcHdr"/>
        </w:types>
        <w:behaviors>
          <w:behavior w:val="content"/>
        </w:behaviors>
        <w:guid w:val="{61FE56CA-46B9-4F69-B6A5-F029A3275D93}"/>
      </w:docPartPr>
      <w:docPartBody>
        <w:p w:rsidR="00FA08C1" w:rsidRDefault="00FA08C1"/>
      </w:docPartBody>
    </w:docPart>
    <w:docPart>
      <w:docPartPr>
        <w:name w:val="4E995BEF75B34332A04A5F46C1874A3C"/>
        <w:category>
          <w:name w:val="General"/>
          <w:gallery w:val="placeholder"/>
        </w:category>
        <w:types>
          <w:type w:val="bbPlcHdr"/>
        </w:types>
        <w:behaviors>
          <w:behavior w:val="content"/>
        </w:behaviors>
        <w:guid w:val="{9B0E9E6B-C20F-4FEF-AB4A-0A15653D9EBB}"/>
      </w:docPartPr>
      <w:docPartBody>
        <w:p w:rsidR="00FA08C1" w:rsidRDefault="00FA08C1"/>
      </w:docPartBody>
    </w:docPart>
    <w:docPart>
      <w:docPartPr>
        <w:name w:val="B82A0F5EAD494E37BDC3DB57FD4AE179"/>
        <w:category>
          <w:name w:val="General"/>
          <w:gallery w:val="placeholder"/>
        </w:category>
        <w:types>
          <w:type w:val="bbPlcHdr"/>
        </w:types>
        <w:behaviors>
          <w:behavior w:val="content"/>
        </w:behaviors>
        <w:guid w:val="{6A5FF327-E59A-492D-936C-8F5A8AF8D1EA}"/>
      </w:docPartPr>
      <w:docPartBody>
        <w:p w:rsidR="00FA08C1" w:rsidRDefault="00FA08C1"/>
      </w:docPartBody>
    </w:docPart>
    <w:docPart>
      <w:docPartPr>
        <w:name w:val="76AD7F136FAA499198E5509114A48695"/>
        <w:category>
          <w:name w:val="General"/>
          <w:gallery w:val="placeholder"/>
        </w:category>
        <w:types>
          <w:type w:val="bbPlcHdr"/>
        </w:types>
        <w:behaviors>
          <w:behavior w:val="content"/>
        </w:behaviors>
        <w:guid w:val="{DC52487C-179F-4776-98F6-57E54FB75E04}"/>
      </w:docPartPr>
      <w:docPartBody>
        <w:p w:rsidR="00FA08C1" w:rsidRDefault="00FA08C1"/>
      </w:docPartBody>
    </w:docPart>
    <w:docPart>
      <w:docPartPr>
        <w:name w:val="8DBB8F3C503D4D989869783FC920A352"/>
        <w:category>
          <w:name w:val="General"/>
          <w:gallery w:val="placeholder"/>
        </w:category>
        <w:types>
          <w:type w:val="bbPlcHdr"/>
        </w:types>
        <w:behaviors>
          <w:behavior w:val="content"/>
        </w:behaviors>
        <w:guid w:val="{C1C7FC94-F468-4037-A47F-3834D24A4ED4}"/>
      </w:docPartPr>
      <w:docPartBody>
        <w:p w:rsidR="00FA08C1" w:rsidRDefault="00FA08C1"/>
      </w:docPartBody>
    </w:docPart>
    <w:docPart>
      <w:docPartPr>
        <w:name w:val="38A264E33BF242A19B782F4647D0B23E"/>
        <w:category>
          <w:name w:val="General"/>
          <w:gallery w:val="placeholder"/>
        </w:category>
        <w:types>
          <w:type w:val="bbPlcHdr"/>
        </w:types>
        <w:behaviors>
          <w:behavior w:val="content"/>
        </w:behaviors>
        <w:guid w:val="{41288F64-22EE-4ED1-B9E9-CDC9037E7B4D}"/>
      </w:docPartPr>
      <w:docPartBody>
        <w:p w:rsidR="00FA08C1" w:rsidRDefault="00FA08C1"/>
      </w:docPartBody>
    </w:docPart>
    <w:docPart>
      <w:docPartPr>
        <w:name w:val="ECD9BC457905479885634FFFFD71B86E"/>
        <w:category>
          <w:name w:val="General"/>
          <w:gallery w:val="placeholder"/>
        </w:category>
        <w:types>
          <w:type w:val="bbPlcHdr"/>
        </w:types>
        <w:behaviors>
          <w:behavior w:val="content"/>
        </w:behaviors>
        <w:guid w:val="{3812C1E0-D7F4-48F0-95DC-37BB914F9851}"/>
      </w:docPartPr>
      <w:docPartBody>
        <w:p w:rsidR="00FA08C1" w:rsidRDefault="00FA08C1"/>
      </w:docPartBody>
    </w:docPart>
    <w:docPart>
      <w:docPartPr>
        <w:name w:val="BC4E2F92C1644C4B8E745A4FDEFD2B8E"/>
        <w:category>
          <w:name w:val="General"/>
          <w:gallery w:val="placeholder"/>
        </w:category>
        <w:types>
          <w:type w:val="bbPlcHdr"/>
        </w:types>
        <w:behaviors>
          <w:behavior w:val="content"/>
        </w:behaviors>
        <w:guid w:val="{E5D820ED-C14A-42AF-8915-2A51873392AB}"/>
      </w:docPartPr>
      <w:docPartBody>
        <w:p w:rsidR="00FA08C1" w:rsidRDefault="00FA08C1"/>
      </w:docPartBody>
    </w:docPart>
    <w:docPart>
      <w:docPartPr>
        <w:name w:val="A22917890FF94C2AA12726D43FA67D88"/>
        <w:category>
          <w:name w:val="General"/>
          <w:gallery w:val="placeholder"/>
        </w:category>
        <w:types>
          <w:type w:val="bbPlcHdr"/>
        </w:types>
        <w:behaviors>
          <w:behavior w:val="content"/>
        </w:behaviors>
        <w:guid w:val="{51AED66B-0CB3-4C17-AE97-5A0120B935BD}"/>
      </w:docPartPr>
      <w:docPartBody>
        <w:p w:rsidR="00FA08C1" w:rsidRDefault="00FA08C1"/>
      </w:docPartBody>
    </w:docPart>
    <w:docPart>
      <w:docPartPr>
        <w:name w:val="11F8BE41F0954F13AB70AB515F2DA6A0"/>
        <w:category>
          <w:name w:val="General"/>
          <w:gallery w:val="placeholder"/>
        </w:category>
        <w:types>
          <w:type w:val="bbPlcHdr"/>
        </w:types>
        <w:behaviors>
          <w:behavior w:val="content"/>
        </w:behaviors>
        <w:guid w:val="{94FDF13C-50C6-41BD-A075-6FEF8DCEBA2C}"/>
      </w:docPartPr>
      <w:docPartBody>
        <w:p w:rsidR="00FA08C1" w:rsidRDefault="00FA08C1"/>
      </w:docPartBody>
    </w:docPart>
    <w:docPart>
      <w:docPartPr>
        <w:name w:val="2CF4885170A94B2D91AFC5B6E73F9EC6"/>
        <w:category>
          <w:name w:val="General"/>
          <w:gallery w:val="placeholder"/>
        </w:category>
        <w:types>
          <w:type w:val="bbPlcHdr"/>
        </w:types>
        <w:behaviors>
          <w:behavior w:val="content"/>
        </w:behaviors>
        <w:guid w:val="{AD17FA7D-F51B-4E67-B079-927566481823}"/>
      </w:docPartPr>
      <w:docPartBody>
        <w:p w:rsidR="00FA08C1" w:rsidRDefault="00FA08C1"/>
      </w:docPartBody>
    </w:docPart>
    <w:docPart>
      <w:docPartPr>
        <w:name w:val="B442A23140D24A7DBF449A4196018597"/>
        <w:category>
          <w:name w:val="General"/>
          <w:gallery w:val="placeholder"/>
        </w:category>
        <w:types>
          <w:type w:val="bbPlcHdr"/>
        </w:types>
        <w:behaviors>
          <w:behavior w:val="content"/>
        </w:behaviors>
        <w:guid w:val="{58DE3414-9BAC-4F09-B168-AB70E720F830}"/>
      </w:docPartPr>
      <w:docPartBody>
        <w:p w:rsidR="00FA08C1" w:rsidRDefault="00FA08C1"/>
      </w:docPartBody>
    </w:docPart>
    <w:docPart>
      <w:docPartPr>
        <w:name w:val="F7B712D0BE684E86841E15087CE17CC3"/>
        <w:category>
          <w:name w:val="General"/>
          <w:gallery w:val="placeholder"/>
        </w:category>
        <w:types>
          <w:type w:val="bbPlcHdr"/>
        </w:types>
        <w:behaviors>
          <w:behavior w:val="content"/>
        </w:behaviors>
        <w:guid w:val="{381D52AA-7241-4E01-A2A8-8316101CBE71}"/>
      </w:docPartPr>
      <w:docPartBody>
        <w:p w:rsidR="00FA08C1" w:rsidRDefault="00FA08C1"/>
      </w:docPartBody>
    </w:docPart>
    <w:docPart>
      <w:docPartPr>
        <w:name w:val="3460750C50D7478394F1E3699205FB32"/>
        <w:category>
          <w:name w:val="General"/>
          <w:gallery w:val="placeholder"/>
        </w:category>
        <w:types>
          <w:type w:val="bbPlcHdr"/>
        </w:types>
        <w:behaviors>
          <w:behavior w:val="content"/>
        </w:behaviors>
        <w:guid w:val="{FAE52C87-9E9F-4D2E-8C71-29B2A450DFEA}"/>
      </w:docPartPr>
      <w:docPartBody>
        <w:p w:rsidR="00FA08C1" w:rsidRDefault="00FA08C1"/>
      </w:docPartBody>
    </w:docPart>
    <w:docPart>
      <w:docPartPr>
        <w:name w:val="ECB23DF764AB4DA481BB4CBA05842946"/>
        <w:category>
          <w:name w:val="General"/>
          <w:gallery w:val="placeholder"/>
        </w:category>
        <w:types>
          <w:type w:val="bbPlcHdr"/>
        </w:types>
        <w:behaviors>
          <w:behavior w:val="content"/>
        </w:behaviors>
        <w:guid w:val="{CA59BC37-DB94-42BB-87AA-56BE92C2448B}"/>
      </w:docPartPr>
      <w:docPartBody>
        <w:p w:rsidR="00FA08C1" w:rsidRDefault="00FA08C1"/>
      </w:docPartBody>
    </w:docPart>
    <w:docPart>
      <w:docPartPr>
        <w:name w:val="EF78DD7EDD364CC4B6CEE3B6B48194E3"/>
        <w:category>
          <w:name w:val="General"/>
          <w:gallery w:val="placeholder"/>
        </w:category>
        <w:types>
          <w:type w:val="bbPlcHdr"/>
        </w:types>
        <w:behaviors>
          <w:behavior w:val="content"/>
        </w:behaviors>
        <w:guid w:val="{B8F0EEEB-6880-469F-B3D8-280AD2EDB4F4}"/>
      </w:docPartPr>
      <w:docPartBody>
        <w:p w:rsidR="00FA08C1" w:rsidRDefault="00FA08C1"/>
      </w:docPartBody>
    </w:docPart>
    <w:docPart>
      <w:docPartPr>
        <w:name w:val="52966176A34D4FC59414EF5A12E5187E"/>
        <w:category>
          <w:name w:val="General"/>
          <w:gallery w:val="placeholder"/>
        </w:category>
        <w:types>
          <w:type w:val="bbPlcHdr"/>
        </w:types>
        <w:behaviors>
          <w:behavior w:val="content"/>
        </w:behaviors>
        <w:guid w:val="{B466FACC-362E-49E6-9102-C37F3CB4516A}"/>
      </w:docPartPr>
      <w:docPartBody>
        <w:p w:rsidR="00FA08C1" w:rsidRDefault="00FA08C1"/>
      </w:docPartBody>
    </w:docPart>
    <w:docPart>
      <w:docPartPr>
        <w:name w:val="635F1BE308F244749D4EBC8CBF89E921"/>
        <w:category>
          <w:name w:val="General"/>
          <w:gallery w:val="placeholder"/>
        </w:category>
        <w:types>
          <w:type w:val="bbPlcHdr"/>
        </w:types>
        <w:behaviors>
          <w:behavior w:val="content"/>
        </w:behaviors>
        <w:guid w:val="{493C2A3B-3816-40FC-A916-4995D9FFB0BB}"/>
      </w:docPartPr>
      <w:docPartBody>
        <w:p w:rsidR="00FA08C1" w:rsidRDefault="00FA08C1"/>
      </w:docPartBody>
    </w:docPart>
    <w:docPart>
      <w:docPartPr>
        <w:name w:val="BD0A5DECE55443018AB261C6DF7F4B30"/>
        <w:category>
          <w:name w:val="General"/>
          <w:gallery w:val="placeholder"/>
        </w:category>
        <w:types>
          <w:type w:val="bbPlcHdr"/>
        </w:types>
        <w:behaviors>
          <w:behavior w:val="content"/>
        </w:behaviors>
        <w:guid w:val="{5387DE5D-5E7A-413E-96E7-4C5B362AAF5F}"/>
      </w:docPartPr>
      <w:docPartBody>
        <w:p w:rsidR="00FA08C1" w:rsidRDefault="00FA08C1"/>
      </w:docPartBody>
    </w:docPart>
    <w:docPart>
      <w:docPartPr>
        <w:name w:val="F336ED00BA244802BB77D2F727E0402F"/>
        <w:category>
          <w:name w:val="General"/>
          <w:gallery w:val="placeholder"/>
        </w:category>
        <w:types>
          <w:type w:val="bbPlcHdr"/>
        </w:types>
        <w:behaviors>
          <w:behavior w:val="content"/>
        </w:behaviors>
        <w:guid w:val="{A5E997DD-88DD-4E7C-AE98-8A6825E517AF}"/>
      </w:docPartPr>
      <w:docPartBody>
        <w:p w:rsidR="00FA08C1" w:rsidRDefault="00FA08C1"/>
      </w:docPartBody>
    </w:docPart>
    <w:docPart>
      <w:docPartPr>
        <w:name w:val="2A1796B4B14F46A78D437B6E4B237017"/>
        <w:category>
          <w:name w:val="General"/>
          <w:gallery w:val="placeholder"/>
        </w:category>
        <w:types>
          <w:type w:val="bbPlcHdr"/>
        </w:types>
        <w:behaviors>
          <w:behavior w:val="content"/>
        </w:behaviors>
        <w:guid w:val="{F63D3EBF-D7C1-431F-A9E7-8ED1CE797EB1}"/>
      </w:docPartPr>
      <w:docPartBody>
        <w:p w:rsidR="00FA08C1" w:rsidRDefault="00FA08C1"/>
      </w:docPartBody>
    </w:docPart>
    <w:docPart>
      <w:docPartPr>
        <w:name w:val="5D1C33E04A3E4AB5AA43A28234F427AF"/>
        <w:category>
          <w:name w:val="General"/>
          <w:gallery w:val="placeholder"/>
        </w:category>
        <w:types>
          <w:type w:val="bbPlcHdr"/>
        </w:types>
        <w:behaviors>
          <w:behavior w:val="content"/>
        </w:behaviors>
        <w:guid w:val="{FCAAE2C6-CBF1-4CFB-8B78-10D21127AC53}"/>
      </w:docPartPr>
      <w:docPartBody>
        <w:p w:rsidR="00FA08C1" w:rsidRDefault="00FA08C1"/>
      </w:docPartBody>
    </w:docPart>
    <w:docPart>
      <w:docPartPr>
        <w:name w:val="8C9218214BB94528BA80E016FFFD2D63"/>
        <w:category>
          <w:name w:val="General"/>
          <w:gallery w:val="placeholder"/>
        </w:category>
        <w:types>
          <w:type w:val="bbPlcHdr"/>
        </w:types>
        <w:behaviors>
          <w:behavior w:val="content"/>
        </w:behaviors>
        <w:guid w:val="{42DBB5F4-0ABE-45FF-B4C5-D3AC7AD6F435}"/>
      </w:docPartPr>
      <w:docPartBody>
        <w:p w:rsidR="00FA08C1" w:rsidRDefault="00FA08C1"/>
      </w:docPartBody>
    </w:docPart>
    <w:docPart>
      <w:docPartPr>
        <w:name w:val="FC375A87616C431E9A51DFD2BC1B2FC0"/>
        <w:category>
          <w:name w:val="General"/>
          <w:gallery w:val="placeholder"/>
        </w:category>
        <w:types>
          <w:type w:val="bbPlcHdr"/>
        </w:types>
        <w:behaviors>
          <w:behavior w:val="content"/>
        </w:behaviors>
        <w:guid w:val="{6CA01DC4-B826-49C3-BB9A-6F74770EE543}"/>
      </w:docPartPr>
      <w:docPartBody>
        <w:p w:rsidR="00FA08C1" w:rsidRDefault="00FA08C1"/>
      </w:docPartBody>
    </w:docPart>
    <w:docPart>
      <w:docPartPr>
        <w:name w:val="FD0054809A6B43B79A15ED514EB9BE93"/>
        <w:category>
          <w:name w:val="General"/>
          <w:gallery w:val="placeholder"/>
        </w:category>
        <w:types>
          <w:type w:val="bbPlcHdr"/>
        </w:types>
        <w:behaviors>
          <w:behavior w:val="content"/>
        </w:behaviors>
        <w:guid w:val="{7CCAE67B-8188-4CA2-B884-591ED4F51524}"/>
      </w:docPartPr>
      <w:docPartBody>
        <w:p w:rsidR="00FA08C1" w:rsidRDefault="00FA08C1"/>
      </w:docPartBody>
    </w:docPart>
    <w:docPart>
      <w:docPartPr>
        <w:name w:val="111502CE3C674B80B57C5BD9E7D6335C"/>
        <w:category>
          <w:name w:val="General"/>
          <w:gallery w:val="placeholder"/>
        </w:category>
        <w:types>
          <w:type w:val="bbPlcHdr"/>
        </w:types>
        <w:behaviors>
          <w:behavior w:val="content"/>
        </w:behaviors>
        <w:guid w:val="{763C8397-D5D3-43CF-B194-E9BF64DE7C88}"/>
      </w:docPartPr>
      <w:docPartBody>
        <w:p w:rsidR="00FA08C1" w:rsidRDefault="00FA08C1"/>
      </w:docPartBody>
    </w:docPart>
    <w:docPart>
      <w:docPartPr>
        <w:name w:val="6D36B4D2498A440CB2516D41B79E247B"/>
        <w:category>
          <w:name w:val="General"/>
          <w:gallery w:val="placeholder"/>
        </w:category>
        <w:types>
          <w:type w:val="bbPlcHdr"/>
        </w:types>
        <w:behaviors>
          <w:behavior w:val="content"/>
        </w:behaviors>
        <w:guid w:val="{379542B4-B7AE-4924-B856-E70980F64B22}"/>
      </w:docPartPr>
      <w:docPartBody>
        <w:p w:rsidR="00FA08C1" w:rsidRDefault="00FA08C1"/>
      </w:docPartBody>
    </w:docPart>
    <w:docPart>
      <w:docPartPr>
        <w:name w:val="35EB934139534200BB94C00AA5DDE583"/>
        <w:category>
          <w:name w:val="General"/>
          <w:gallery w:val="placeholder"/>
        </w:category>
        <w:types>
          <w:type w:val="bbPlcHdr"/>
        </w:types>
        <w:behaviors>
          <w:behavior w:val="content"/>
        </w:behaviors>
        <w:guid w:val="{9C0894DA-3E3F-4329-A250-D4112FAB54C4}"/>
      </w:docPartPr>
      <w:docPartBody>
        <w:p w:rsidR="00FA08C1" w:rsidRDefault="00FA08C1"/>
      </w:docPartBody>
    </w:docPart>
    <w:docPart>
      <w:docPartPr>
        <w:name w:val="D638FFAE1B57440FA22D83BDEEAC3BCA"/>
        <w:category>
          <w:name w:val="General"/>
          <w:gallery w:val="placeholder"/>
        </w:category>
        <w:types>
          <w:type w:val="bbPlcHdr"/>
        </w:types>
        <w:behaviors>
          <w:behavior w:val="content"/>
        </w:behaviors>
        <w:guid w:val="{DF4EA49E-3294-41A5-B6DE-12A180CF273E}"/>
      </w:docPartPr>
      <w:docPartBody>
        <w:p w:rsidR="00FA08C1" w:rsidRDefault="00FA08C1"/>
      </w:docPartBody>
    </w:docPart>
    <w:docPart>
      <w:docPartPr>
        <w:name w:val="8425C60F04A641A285937C5935AB2CEF"/>
        <w:category>
          <w:name w:val="General"/>
          <w:gallery w:val="placeholder"/>
        </w:category>
        <w:types>
          <w:type w:val="bbPlcHdr"/>
        </w:types>
        <w:behaviors>
          <w:behavior w:val="content"/>
        </w:behaviors>
        <w:guid w:val="{71CBB1B9-5088-4D78-A454-9B96539EB726}"/>
      </w:docPartPr>
      <w:docPartBody>
        <w:p w:rsidR="00FA08C1" w:rsidRDefault="00FA08C1"/>
      </w:docPartBody>
    </w:docPart>
    <w:docPart>
      <w:docPartPr>
        <w:name w:val="65EF78BBE8584EEDA11F5384738219EC"/>
        <w:category>
          <w:name w:val="General"/>
          <w:gallery w:val="placeholder"/>
        </w:category>
        <w:types>
          <w:type w:val="bbPlcHdr"/>
        </w:types>
        <w:behaviors>
          <w:behavior w:val="content"/>
        </w:behaviors>
        <w:guid w:val="{927C262D-FDDE-4A39-BD32-9661D7394B22}"/>
      </w:docPartPr>
      <w:docPartBody>
        <w:p w:rsidR="00FA08C1" w:rsidRDefault="00FA08C1"/>
      </w:docPartBody>
    </w:docPart>
    <w:docPart>
      <w:docPartPr>
        <w:name w:val="BB4C9499787E4C74A0B8DBD8F3614F84"/>
        <w:category>
          <w:name w:val="General"/>
          <w:gallery w:val="placeholder"/>
        </w:category>
        <w:types>
          <w:type w:val="bbPlcHdr"/>
        </w:types>
        <w:behaviors>
          <w:behavior w:val="content"/>
        </w:behaviors>
        <w:guid w:val="{62557C72-D8B1-4E74-8830-678ABDF3A3C0}"/>
      </w:docPartPr>
      <w:docPartBody>
        <w:p w:rsidR="00FA08C1" w:rsidRDefault="00FA08C1"/>
      </w:docPartBody>
    </w:docPart>
    <w:docPart>
      <w:docPartPr>
        <w:name w:val="A10325B83A3C4161B62AD5056C672F1F"/>
        <w:category>
          <w:name w:val="General"/>
          <w:gallery w:val="placeholder"/>
        </w:category>
        <w:types>
          <w:type w:val="bbPlcHdr"/>
        </w:types>
        <w:behaviors>
          <w:behavior w:val="content"/>
        </w:behaviors>
        <w:guid w:val="{DA0ACD66-6F2C-4902-8654-71F0B37ABB67}"/>
      </w:docPartPr>
      <w:docPartBody>
        <w:p w:rsidR="00FA08C1" w:rsidRDefault="00FA08C1"/>
      </w:docPartBody>
    </w:docPart>
    <w:docPart>
      <w:docPartPr>
        <w:name w:val="2211406B82024781A790BC5D964B8AA9"/>
        <w:category>
          <w:name w:val="General"/>
          <w:gallery w:val="placeholder"/>
        </w:category>
        <w:types>
          <w:type w:val="bbPlcHdr"/>
        </w:types>
        <w:behaviors>
          <w:behavior w:val="content"/>
        </w:behaviors>
        <w:guid w:val="{7F803546-284A-46C7-853F-C2BCE5362670}"/>
      </w:docPartPr>
      <w:docPartBody>
        <w:p w:rsidR="00FA08C1" w:rsidRDefault="00FA08C1"/>
      </w:docPartBody>
    </w:docPart>
    <w:docPart>
      <w:docPartPr>
        <w:name w:val="83FD5A2C67054C8AAFC9AF80B9324AA2"/>
        <w:category>
          <w:name w:val="General"/>
          <w:gallery w:val="placeholder"/>
        </w:category>
        <w:types>
          <w:type w:val="bbPlcHdr"/>
        </w:types>
        <w:behaviors>
          <w:behavior w:val="content"/>
        </w:behaviors>
        <w:guid w:val="{3DA044FF-827E-4310-887E-AF16A04BB245}"/>
      </w:docPartPr>
      <w:docPartBody>
        <w:p w:rsidR="00FA08C1" w:rsidRDefault="00FA08C1"/>
      </w:docPartBody>
    </w:docPart>
    <w:docPart>
      <w:docPartPr>
        <w:name w:val="1240C312555D43A285AD891CF7205B4C"/>
        <w:category>
          <w:name w:val="General"/>
          <w:gallery w:val="placeholder"/>
        </w:category>
        <w:types>
          <w:type w:val="bbPlcHdr"/>
        </w:types>
        <w:behaviors>
          <w:behavior w:val="content"/>
        </w:behaviors>
        <w:guid w:val="{36717EAE-1362-4E96-A119-DFE7032CA5B3}"/>
      </w:docPartPr>
      <w:docPartBody>
        <w:p w:rsidR="00FA08C1" w:rsidRDefault="00FA08C1"/>
      </w:docPartBody>
    </w:docPart>
    <w:docPart>
      <w:docPartPr>
        <w:name w:val="4EE6B879CDA146E98D25079BC34F18FD"/>
        <w:category>
          <w:name w:val="General"/>
          <w:gallery w:val="placeholder"/>
        </w:category>
        <w:types>
          <w:type w:val="bbPlcHdr"/>
        </w:types>
        <w:behaviors>
          <w:behavior w:val="content"/>
        </w:behaviors>
        <w:guid w:val="{BFC1C08F-0A9F-48C0-BE25-92B14F7E1DD3}"/>
      </w:docPartPr>
      <w:docPartBody>
        <w:p w:rsidR="00FA08C1" w:rsidRDefault="00FA08C1"/>
      </w:docPartBody>
    </w:docPart>
    <w:docPart>
      <w:docPartPr>
        <w:name w:val="85C01FC37DF7487193E6D441F800359A"/>
        <w:category>
          <w:name w:val="General"/>
          <w:gallery w:val="placeholder"/>
        </w:category>
        <w:types>
          <w:type w:val="bbPlcHdr"/>
        </w:types>
        <w:behaviors>
          <w:behavior w:val="content"/>
        </w:behaviors>
        <w:guid w:val="{7507A2B8-6114-483D-B7C8-F220694F5EBE}"/>
      </w:docPartPr>
      <w:docPartBody>
        <w:p w:rsidR="00FA08C1" w:rsidRDefault="00FA08C1"/>
      </w:docPartBody>
    </w:docPart>
    <w:docPart>
      <w:docPartPr>
        <w:name w:val="C565CA0315CE453A98E3603A8481479E"/>
        <w:category>
          <w:name w:val="General"/>
          <w:gallery w:val="placeholder"/>
        </w:category>
        <w:types>
          <w:type w:val="bbPlcHdr"/>
        </w:types>
        <w:behaviors>
          <w:behavior w:val="content"/>
        </w:behaviors>
        <w:guid w:val="{FE11E1AA-FB6A-4932-902D-71BD6D7E0D05}"/>
      </w:docPartPr>
      <w:docPartBody>
        <w:p w:rsidR="00FA08C1" w:rsidRDefault="00FA08C1"/>
      </w:docPartBody>
    </w:docPart>
    <w:docPart>
      <w:docPartPr>
        <w:name w:val="6E4E57C3649E43278A6CB63661C98CA1"/>
        <w:category>
          <w:name w:val="General"/>
          <w:gallery w:val="placeholder"/>
        </w:category>
        <w:types>
          <w:type w:val="bbPlcHdr"/>
        </w:types>
        <w:behaviors>
          <w:behavior w:val="content"/>
        </w:behaviors>
        <w:guid w:val="{503907BB-D17A-474A-9697-0DCE1D2FAC72}"/>
      </w:docPartPr>
      <w:docPartBody>
        <w:p w:rsidR="00FA08C1" w:rsidRDefault="00FA08C1"/>
      </w:docPartBody>
    </w:docPart>
    <w:docPart>
      <w:docPartPr>
        <w:name w:val="42F2FDC66C58475F9A361477DB200FD8"/>
        <w:category>
          <w:name w:val="General"/>
          <w:gallery w:val="placeholder"/>
        </w:category>
        <w:types>
          <w:type w:val="bbPlcHdr"/>
        </w:types>
        <w:behaviors>
          <w:behavior w:val="content"/>
        </w:behaviors>
        <w:guid w:val="{58435F45-D070-49C6-89EB-62F6845D3A2E}"/>
      </w:docPartPr>
      <w:docPartBody>
        <w:p w:rsidR="00FA08C1" w:rsidRDefault="00FA08C1"/>
      </w:docPartBody>
    </w:docPart>
    <w:docPart>
      <w:docPartPr>
        <w:name w:val="783E0336D799477B9655A9A09EE353E4"/>
        <w:category>
          <w:name w:val="General"/>
          <w:gallery w:val="placeholder"/>
        </w:category>
        <w:types>
          <w:type w:val="bbPlcHdr"/>
        </w:types>
        <w:behaviors>
          <w:behavior w:val="content"/>
        </w:behaviors>
        <w:guid w:val="{1E251BE8-8B93-47B4-8133-A6EFD8294E38}"/>
      </w:docPartPr>
      <w:docPartBody>
        <w:p w:rsidR="00FA08C1" w:rsidRDefault="00FA08C1"/>
      </w:docPartBody>
    </w:docPart>
    <w:docPart>
      <w:docPartPr>
        <w:name w:val="E1A29DE13E1F48038B192D2867815129"/>
        <w:category>
          <w:name w:val="General"/>
          <w:gallery w:val="placeholder"/>
        </w:category>
        <w:types>
          <w:type w:val="bbPlcHdr"/>
        </w:types>
        <w:behaviors>
          <w:behavior w:val="content"/>
        </w:behaviors>
        <w:guid w:val="{5E8B6EA5-BB4F-4D06-83DA-3A08876D6974}"/>
      </w:docPartPr>
      <w:docPartBody>
        <w:p w:rsidR="00FA08C1" w:rsidRDefault="00FA08C1"/>
      </w:docPartBody>
    </w:docPart>
    <w:docPart>
      <w:docPartPr>
        <w:name w:val="69CE71033997446A93EEE692727B32E8"/>
        <w:category>
          <w:name w:val="General"/>
          <w:gallery w:val="placeholder"/>
        </w:category>
        <w:types>
          <w:type w:val="bbPlcHdr"/>
        </w:types>
        <w:behaviors>
          <w:behavior w:val="content"/>
        </w:behaviors>
        <w:guid w:val="{B0E3DA0B-A985-42AE-B1D9-AD1DABBCAB9C}"/>
      </w:docPartPr>
      <w:docPartBody>
        <w:p w:rsidR="00FA08C1" w:rsidRDefault="00FA08C1"/>
      </w:docPartBody>
    </w:docPart>
    <w:docPart>
      <w:docPartPr>
        <w:name w:val="7D48269AC65F43DFAF7C12F9C1AAA7D2"/>
        <w:category>
          <w:name w:val="General"/>
          <w:gallery w:val="placeholder"/>
        </w:category>
        <w:types>
          <w:type w:val="bbPlcHdr"/>
        </w:types>
        <w:behaviors>
          <w:behavior w:val="content"/>
        </w:behaviors>
        <w:guid w:val="{651A371A-B50E-477A-BF57-C7D226CFB7F3}"/>
      </w:docPartPr>
      <w:docPartBody>
        <w:p w:rsidR="00FA08C1" w:rsidRDefault="00FA08C1"/>
      </w:docPartBody>
    </w:docPart>
    <w:docPart>
      <w:docPartPr>
        <w:name w:val="31923C57C0334EF09915FAAB6C48CF37"/>
        <w:category>
          <w:name w:val="General"/>
          <w:gallery w:val="placeholder"/>
        </w:category>
        <w:types>
          <w:type w:val="bbPlcHdr"/>
        </w:types>
        <w:behaviors>
          <w:behavior w:val="content"/>
        </w:behaviors>
        <w:guid w:val="{23ACEBFC-3AED-45A3-90EC-1998D8D719FD}"/>
      </w:docPartPr>
      <w:docPartBody>
        <w:p w:rsidR="00FA08C1" w:rsidRDefault="00FA08C1"/>
      </w:docPartBody>
    </w:docPart>
    <w:docPart>
      <w:docPartPr>
        <w:name w:val="518C0BDACEE04E99BF3D9193CB9B5F8C"/>
        <w:category>
          <w:name w:val="General"/>
          <w:gallery w:val="placeholder"/>
        </w:category>
        <w:types>
          <w:type w:val="bbPlcHdr"/>
        </w:types>
        <w:behaviors>
          <w:behavior w:val="content"/>
        </w:behaviors>
        <w:guid w:val="{BAA99E91-C97B-4B3D-B26D-3336A330816E}"/>
      </w:docPartPr>
      <w:docPartBody>
        <w:p w:rsidR="00FA08C1" w:rsidRDefault="00FA08C1"/>
      </w:docPartBody>
    </w:docPart>
    <w:docPart>
      <w:docPartPr>
        <w:name w:val="4E1626828E374B61A41A8815C3DB5428"/>
        <w:category>
          <w:name w:val="General"/>
          <w:gallery w:val="placeholder"/>
        </w:category>
        <w:types>
          <w:type w:val="bbPlcHdr"/>
        </w:types>
        <w:behaviors>
          <w:behavior w:val="content"/>
        </w:behaviors>
        <w:guid w:val="{1984CA7D-4FCE-48C0-A3FA-C9B1C56D809D}"/>
      </w:docPartPr>
      <w:docPartBody>
        <w:p w:rsidR="00FA08C1" w:rsidRDefault="00FA08C1"/>
      </w:docPartBody>
    </w:docPart>
    <w:docPart>
      <w:docPartPr>
        <w:name w:val="EED45BCDBC2642FAB4161B9B91967577"/>
        <w:category>
          <w:name w:val="General"/>
          <w:gallery w:val="placeholder"/>
        </w:category>
        <w:types>
          <w:type w:val="bbPlcHdr"/>
        </w:types>
        <w:behaviors>
          <w:behavior w:val="content"/>
        </w:behaviors>
        <w:guid w:val="{6E04DDC2-FC46-479F-A90E-6FB33D50004E}"/>
      </w:docPartPr>
      <w:docPartBody>
        <w:p w:rsidR="00FA08C1" w:rsidRDefault="00FA08C1"/>
      </w:docPartBody>
    </w:docPart>
    <w:docPart>
      <w:docPartPr>
        <w:name w:val="3DEB0F47E8E4465A81892476587BB999"/>
        <w:category>
          <w:name w:val="General"/>
          <w:gallery w:val="placeholder"/>
        </w:category>
        <w:types>
          <w:type w:val="bbPlcHdr"/>
        </w:types>
        <w:behaviors>
          <w:behavior w:val="content"/>
        </w:behaviors>
        <w:guid w:val="{B99B2B34-D48B-4DCE-9783-532D082F4EA7}"/>
      </w:docPartPr>
      <w:docPartBody>
        <w:p w:rsidR="00FA08C1" w:rsidRDefault="00FA08C1"/>
      </w:docPartBody>
    </w:docPart>
    <w:docPart>
      <w:docPartPr>
        <w:name w:val="1ED3A77DA6D04A918EA33468CC1A33F2"/>
        <w:category>
          <w:name w:val="General"/>
          <w:gallery w:val="placeholder"/>
        </w:category>
        <w:types>
          <w:type w:val="bbPlcHdr"/>
        </w:types>
        <w:behaviors>
          <w:behavior w:val="content"/>
        </w:behaviors>
        <w:guid w:val="{E375011B-6C45-42E5-96F5-5D861A4CBD90}"/>
      </w:docPartPr>
      <w:docPartBody>
        <w:p w:rsidR="00FA08C1" w:rsidRDefault="00FA08C1"/>
      </w:docPartBody>
    </w:docPart>
    <w:docPart>
      <w:docPartPr>
        <w:name w:val="01A607E6269F43739FF0E9B4AFA14B79"/>
        <w:category>
          <w:name w:val="General"/>
          <w:gallery w:val="placeholder"/>
        </w:category>
        <w:types>
          <w:type w:val="bbPlcHdr"/>
        </w:types>
        <w:behaviors>
          <w:behavior w:val="content"/>
        </w:behaviors>
        <w:guid w:val="{929A6CC1-16D1-40A5-99E5-C86CCE831DAA}"/>
      </w:docPartPr>
      <w:docPartBody>
        <w:p w:rsidR="00FA08C1" w:rsidRDefault="00FA08C1"/>
      </w:docPartBody>
    </w:docPart>
    <w:docPart>
      <w:docPartPr>
        <w:name w:val="15DBC9A410D442D6B1F4F0D190460562"/>
        <w:category>
          <w:name w:val="General"/>
          <w:gallery w:val="placeholder"/>
        </w:category>
        <w:types>
          <w:type w:val="bbPlcHdr"/>
        </w:types>
        <w:behaviors>
          <w:behavior w:val="content"/>
        </w:behaviors>
        <w:guid w:val="{0A13D9B3-92AA-4A94-BCBA-EBA213D13A23}"/>
      </w:docPartPr>
      <w:docPartBody>
        <w:p w:rsidR="00FA08C1" w:rsidRDefault="00FA08C1"/>
      </w:docPartBody>
    </w:docPart>
    <w:docPart>
      <w:docPartPr>
        <w:name w:val="94D9398E959B4EC4B9F9108CA6B41276"/>
        <w:category>
          <w:name w:val="General"/>
          <w:gallery w:val="placeholder"/>
        </w:category>
        <w:types>
          <w:type w:val="bbPlcHdr"/>
        </w:types>
        <w:behaviors>
          <w:behavior w:val="content"/>
        </w:behaviors>
        <w:guid w:val="{5550EC49-550A-4564-8D4F-57329DE8759C}"/>
      </w:docPartPr>
      <w:docPartBody>
        <w:p w:rsidR="00FA08C1" w:rsidRDefault="00FA08C1"/>
      </w:docPartBody>
    </w:docPart>
    <w:docPart>
      <w:docPartPr>
        <w:name w:val="1527EEA03A9D465CBA9FE558385C06F4"/>
        <w:category>
          <w:name w:val="General"/>
          <w:gallery w:val="placeholder"/>
        </w:category>
        <w:types>
          <w:type w:val="bbPlcHdr"/>
        </w:types>
        <w:behaviors>
          <w:behavior w:val="content"/>
        </w:behaviors>
        <w:guid w:val="{D2A2E715-3F10-48BC-BD37-899B979577CD}"/>
      </w:docPartPr>
      <w:docPartBody>
        <w:p w:rsidR="00FA08C1" w:rsidRDefault="00FA08C1"/>
      </w:docPartBody>
    </w:docPart>
    <w:docPart>
      <w:docPartPr>
        <w:name w:val="23D4152060734FB4BE25318EA6C274EA"/>
        <w:category>
          <w:name w:val="General"/>
          <w:gallery w:val="placeholder"/>
        </w:category>
        <w:types>
          <w:type w:val="bbPlcHdr"/>
        </w:types>
        <w:behaviors>
          <w:behavior w:val="content"/>
        </w:behaviors>
        <w:guid w:val="{2A0C7AF0-EDF0-458B-A0E2-9573A97648B6}"/>
      </w:docPartPr>
      <w:docPartBody>
        <w:p w:rsidR="00FA08C1" w:rsidRDefault="00FA08C1"/>
      </w:docPartBody>
    </w:docPart>
    <w:docPart>
      <w:docPartPr>
        <w:name w:val="2525AEA093C543E897D676A0B241A0E1"/>
        <w:category>
          <w:name w:val="General"/>
          <w:gallery w:val="placeholder"/>
        </w:category>
        <w:types>
          <w:type w:val="bbPlcHdr"/>
        </w:types>
        <w:behaviors>
          <w:behavior w:val="content"/>
        </w:behaviors>
        <w:guid w:val="{ABC8AA5E-FB4A-4F4C-B2C6-979DB4429E58}"/>
      </w:docPartPr>
      <w:docPartBody>
        <w:p w:rsidR="00FA08C1" w:rsidRDefault="00FA08C1"/>
      </w:docPartBody>
    </w:docPart>
    <w:docPart>
      <w:docPartPr>
        <w:name w:val="CB9ABF53B1214B9286077A9179D9185A"/>
        <w:category>
          <w:name w:val="General"/>
          <w:gallery w:val="placeholder"/>
        </w:category>
        <w:types>
          <w:type w:val="bbPlcHdr"/>
        </w:types>
        <w:behaviors>
          <w:behavior w:val="content"/>
        </w:behaviors>
        <w:guid w:val="{12911F4D-0710-49D8-B6A9-C61700B40FDF}"/>
      </w:docPartPr>
      <w:docPartBody>
        <w:p w:rsidR="00FA08C1" w:rsidRDefault="00FA08C1"/>
      </w:docPartBody>
    </w:docPart>
    <w:docPart>
      <w:docPartPr>
        <w:name w:val="D40AF93F8A9749268BE5EF64D9B535DC"/>
        <w:category>
          <w:name w:val="General"/>
          <w:gallery w:val="placeholder"/>
        </w:category>
        <w:types>
          <w:type w:val="bbPlcHdr"/>
        </w:types>
        <w:behaviors>
          <w:behavior w:val="content"/>
        </w:behaviors>
        <w:guid w:val="{16FCFE27-B6F5-4555-8C6B-22E279D97CFE}"/>
      </w:docPartPr>
      <w:docPartBody>
        <w:p w:rsidR="00FA08C1" w:rsidRDefault="00FA08C1"/>
      </w:docPartBody>
    </w:docPart>
    <w:docPart>
      <w:docPartPr>
        <w:name w:val="73EEDB0C598C496AB0703E0AA9E85B00"/>
        <w:category>
          <w:name w:val="General"/>
          <w:gallery w:val="placeholder"/>
        </w:category>
        <w:types>
          <w:type w:val="bbPlcHdr"/>
        </w:types>
        <w:behaviors>
          <w:behavior w:val="content"/>
        </w:behaviors>
        <w:guid w:val="{997734D5-254B-4390-B8B7-02E466FD1D16}"/>
      </w:docPartPr>
      <w:docPartBody>
        <w:p w:rsidR="00FA08C1" w:rsidRDefault="00FA08C1"/>
      </w:docPartBody>
    </w:docPart>
    <w:docPart>
      <w:docPartPr>
        <w:name w:val="4472F6C15B54476299EE561651B9EB47"/>
        <w:category>
          <w:name w:val="General"/>
          <w:gallery w:val="placeholder"/>
        </w:category>
        <w:types>
          <w:type w:val="bbPlcHdr"/>
        </w:types>
        <w:behaviors>
          <w:behavior w:val="content"/>
        </w:behaviors>
        <w:guid w:val="{E65A5613-026F-4A64-8FAB-23013CA26438}"/>
      </w:docPartPr>
      <w:docPartBody>
        <w:p w:rsidR="00172F68" w:rsidRDefault="00172F68"/>
      </w:docPartBody>
    </w:docPart>
    <w:docPart>
      <w:docPartPr>
        <w:name w:val="ABCB45FFF66F4A6CBD4AF12FAE3AF17C"/>
        <w:category>
          <w:name w:val="General"/>
          <w:gallery w:val="placeholder"/>
        </w:category>
        <w:types>
          <w:type w:val="bbPlcHdr"/>
        </w:types>
        <w:behaviors>
          <w:behavior w:val="content"/>
        </w:behaviors>
        <w:guid w:val="{907E199E-CE34-427D-AEC5-CD7177869CE5}"/>
      </w:docPartPr>
      <w:docPartBody>
        <w:p w:rsidR="00172F68" w:rsidRDefault="00172F68"/>
      </w:docPartBody>
    </w:docPart>
    <w:docPart>
      <w:docPartPr>
        <w:name w:val="4D37599E45034D9496A0CCFEDCF2B6F1"/>
        <w:category>
          <w:name w:val="General"/>
          <w:gallery w:val="placeholder"/>
        </w:category>
        <w:types>
          <w:type w:val="bbPlcHdr"/>
        </w:types>
        <w:behaviors>
          <w:behavior w:val="content"/>
        </w:behaviors>
        <w:guid w:val="{A03FACD8-797C-4926-8958-E711F9D0F364}"/>
      </w:docPartPr>
      <w:docPartBody>
        <w:p w:rsidR="00172F68" w:rsidRDefault="00172F68"/>
      </w:docPartBody>
    </w:docPart>
    <w:docPart>
      <w:docPartPr>
        <w:name w:val="826EC251E1FC4C4198CCA89CB28003E5"/>
        <w:category>
          <w:name w:val="General"/>
          <w:gallery w:val="placeholder"/>
        </w:category>
        <w:types>
          <w:type w:val="bbPlcHdr"/>
        </w:types>
        <w:behaviors>
          <w:behavior w:val="content"/>
        </w:behaviors>
        <w:guid w:val="{2D6DB8F6-F2F5-4C9D-9F0F-4AF91C8AA653}"/>
      </w:docPartPr>
      <w:docPartBody>
        <w:p w:rsidR="00172F68" w:rsidRDefault="00172F68"/>
      </w:docPartBody>
    </w:docPart>
    <w:docPart>
      <w:docPartPr>
        <w:name w:val="4478DAC457C941B29D7605EB3AF7F55A"/>
        <w:category>
          <w:name w:val="General"/>
          <w:gallery w:val="placeholder"/>
        </w:category>
        <w:types>
          <w:type w:val="bbPlcHdr"/>
        </w:types>
        <w:behaviors>
          <w:behavior w:val="content"/>
        </w:behaviors>
        <w:guid w:val="{D71B7BB2-B2C9-49A1-A074-8AD356D87AF6}"/>
      </w:docPartPr>
      <w:docPartBody>
        <w:p w:rsidR="00172F68" w:rsidRDefault="00172F68"/>
      </w:docPartBody>
    </w:docPart>
    <w:docPart>
      <w:docPartPr>
        <w:name w:val="C9203BEE78054EB8A74026EF40101E23"/>
        <w:category>
          <w:name w:val="General"/>
          <w:gallery w:val="placeholder"/>
        </w:category>
        <w:types>
          <w:type w:val="bbPlcHdr"/>
        </w:types>
        <w:behaviors>
          <w:behavior w:val="content"/>
        </w:behaviors>
        <w:guid w:val="{9F59D419-EDC4-4349-A149-C57D2550B7CE}"/>
      </w:docPartPr>
      <w:docPartBody>
        <w:p w:rsidR="00172F68" w:rsidRDefault="00172F68"/>
      </w:docPartBody>
    </w:docPart>
    <w:docPart>
      <w:docPartPr>
        <w:name w:val="306399C424F8470C978AC9242FC9CF1E"/>
        <w:category>
          <w:name w:val="General"/>
          <w:gallery w:val="placeholder"/>
        </w:category>
        <w:types>
          <w:type w:val="bbPlcHdr"/>
        </w:types>
        <w:behaviors>
          <w:behavior w:val="content"/>
        </w:behaviors>
        <w:guid w:val="{C6DADB9B-5093-4915-9C52-5199C40022F7}"/>
      </w:docPartPr>
      <w:docPartBody>
        <w:p w:rsidR="00172F68" w:rsidRDefault="00172F68"/>
      </w:docPartBody>
    </w:docPart>
    <w:docPart>
      <w:docPartPr>
        <w:name w:val="5D257C263B2F43CD9A9B3F65DD4B07EE"/>
        <w:category>
          <w:name w:val="General"/>
          <w:gallery w:val="placeholder"/>
        </w:category>
        <w:types>
          <w:type w:val="bbPlcHdr"/>
        </w:types>
        <w:behaviors>
          <w:behavior w:val="content"/>
        </w:behaviors>
        <w:guid w:val="{37AE9E44-0121-4A96-88C2-16334DC1B6AA}"/>
      </w:docPartPr>
      <w:docPartBody>
        <w:p w:rsidR="00172F68" w:rsidRDefault="00172F68"/>
      </w:docPartBody>
    </w:docPart>
    <w:docPart>
      <w:docPartPr>
        <w:name w:val="94BDF131ADE242959E1AC894F571603B"/>
        <w:category>
          <w:name w:val="General"/>
          <w:gallery w:val="placeholder"/>
        </w:category>
        <w:types>
          <w:type w:val="bbPlcHdr"/>
        </w:types>
        <w:behaviors>
          <w:behavior w:val="content"/>
        </w:behaviors>
        <w:guid w:val="{30714E51-2358-4D0E-A736-13DAAA583A42}"/>
      </w:docPartPr>
      <w:docPartBody>
        <w:p w:rsidR="00172F68" w:rsidRDefault="00172F68"/>
      </w:docPartBody>
    </w:docPart>
    <w:docPart>
      <w:docPartPr>
        <w:name w:val="84842258E5C84950A8D33D5CE57CE7AC"/>
        <w:category>
          <w:name w:val="General"/>
          <w:gallery w:val="placeholder"/>
        </w:category>
        <w:types>
          <w:type w:val="bbPlcHdr"/>
        </w:types>
        <w:behaviors>
          <w:behavior w:val="content"/>
        </w:behaviors>
        <w:guid w:val="{FB8A8D1B-6A08-40C2-8067-8A5F54CB333A}"/>
      </w:docPartPr>
      <w:docPartBody>
        <w:p w:rsidR="00172F68" w:rsidRDefault="00172F68"/>
      </w:docPartBody>
    </w:docPart>
    <w:docPart>
      <w:docPartPr>
        <w:name w:val="0A469B3263DA44D19DE3F781EE825247"/>
        <w:category>
          <w:name w:val="General"/>
          <w:gallery w:val="placeholder"/>
        </w:category>
        <w:types>
          <w:type w:val="bbPlcHdr"/>
        </w:types>
        <w:behaviors>
          <w:behavior w:val="content"/>
        </w:behaviors>
        <w:guid w:val="{02215AC8-EBD8-42B0-9C91-69DDDA52271E}"/>
      </w:docPartPr>
      <w:docPartBody>
        <w:p w:rsidR="00172F68" w:rsidRDefault="00172F68"/>
      </w:docPartBody>
    </w:docPart>
    <w:docPart>
      <w:docPartPr>
        <w:name w:val="FD45C26F994145B2811BF36B4D9CFDE3"/>
        <w:category>
          <w:name w:val="General"/>
          <w:gallery w:val="placeholder"/>
        </w:category>
        <w:types>
          <w:type w:val="bbPlcHdr"/>
        </w:types>
        <w:behaviors>
          <w:behavior w:val="content"/>
        </w:behaviors>
        <w:guid w:val="{6A6F6A3D-874F-4048-A09B-4864BDA95C02}"/>
      </w:docPartPr>
      <w:docPartBody>
        <w:p w:rsidR="00C53AE2" w:rsidRDefault="00C53AE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C0B21"/>
    <w:rsid w:val="00002785"/>
    <w:rsid w:val="000916BC"/>
    <w:rsid w:val="00172F68"/>
    <w:rsid w:val="001F2A13"/>
    <w:rsid w:val="002C0B21"/>
    <w:rsid w:val="0089664E"/>
    <w:rsid w:val="008A585A"/>
    <w:rsid w:val="009D70C9"/>
    <w:rsid w:val="00C53AE2"/>
    <w:rsid w:val="00FA08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2F6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pice3G xmlns="http://www.spi-global.com/XED/S3G"/>
</file>

<file path=customXml/item2.xml><?xml version="1.0" encoding="utf-8"?>
<BibVerifiedID xmlns="http://www.spi-global.com/XED/S3G"/>
</file>

<file path=customXml/item3.xml><?xml version="1.0" encoding="utf-8"?>
<Controls xmlns="http://www.spi-global.com/XED/S3G">
  <control xmlns="http://www.spi-global.com/XED/S3G" id="1181470088">
    <id>B41_</id>
    <name>Jones, McGinlay &amp; Dimitrakopoulos</name>
    <year>2017</year>
  </control>
  <control xmlns="http://www.spi-global.com/XED/S3G" id="163898154">
    <id>B48_</id>
    <name>Kim, Lee, Uysal, Kim &amp; Ahn</name>
    <year>2015</year>
  </control>
  <control xmlns="http://www.spi-global.com/XED/S3G" id="3657787291">
    <id>B47_</id>
    <name>Kim &amp; Perdue</name>
    <year>2011</year>
  </control>
  <control xmlns="http://www.spi-global.com/XED/S3G" id="1605844076">
    <id>B57_</id>
    <name>Ma, Hsiao &amp; Gao</name>
    <year>2018</year>
  </control>
  <control xmlns="http://www.spi-global.com/XED/S3G" id="1955974236">
    <id>B1_</id>
    <name>Abrehe, Girma &amp; Nigusse</name>
    <year>2021</year>
  </control>
  <control xmlns="http://www.spi-global.com/XED/S3G" id="3650993885">
    <id>B2_</id>
    <name>Al-Ababneh</name>
    <year>2013</year>
  </control>
  <control xmlns="http://www.spi-global.com/XED/S3G" id="143479249">
    <id>B3_</id>
    <name>Albrecht</name>
    <year>2021</year>
  </control>
  <control xmlns="http://www.spi-global.com/XED/S3G" id="1995679923">
    <id>B4_</id>
    <name>Ali, Quaddus, Rabbanee &amp; Shanka</name>
    <year>2020</year>
  </control>
  <control xmlns="http://www.spi-global.com/XED/S3G" id="208386255">
    <id>B5_</id>
    <name>Almeida &amp; Machado</name>
    <year>2021</year>
  </control>
  <control xmlns="http://www.spi-global.com/XED/S3G" id="2648008085">
    <id>B6_</id>
    <name>Arora, Rajput &amp; Anand</name>
    <year>2020</year>
  </control>
  <control xmlns="http://www.spi-global.com/XED/S3G" id="3017182959">
    <id>B7_</id>
    <name>Bekele, Teshome &amp; Asteray</name>
    <year>2017</year>
  </control>
  <control xmlns="http://www.spi-global.com/XED/S3G" id="1935482156">
    <id>B8_</id>
    <name>Bianco</name>
    <year>2020</year>
  </control>
  <control xmlns="http://www.spi-global.com/XED/S3G" id="3026574984">
    <id>B9_</id>
    <name>Blumstein, Geffroy, Samia &amp; Bessa</name>
    <year>2017</year>
  </control>
  <control xmlns="http://www.spi-global.com/XED/S3G" id="1566529137">
    <id>B10_</id>
    <name>Buckley</name>
    <year>2006</year>
  </control>
  <control xmlns="http://www.spi-global.com/XED/S3G" id="1406733192">
    <id>B11_</id>
    <name>Buckley &amp; Coghlan</name>
    <year>2012</year>
  </control>
  <control xmlns="http://www.spi-global.com/XED/S3G" id="4057327352">
    <id>B12_</id>
    <name>Butt</name>
    <year>2012</year>
  </control>
  <control xmlns="http://www.spi-global.com/XED/S3G" id="2408719580">
    <id>B13_</id>
    <name>Carmody</name>
    <year>2008</year>
  </control>
  <control xmlns="http://www.spi-global.com/XED/S3G" id="2774735620">
    <id>B14_</id>
    <name>Ceccato, Deflorio, Diana &amp; Pirra</name>
    <year>2020</year>
  </control>
  <control xmlns="http://www.spi-global.com/XED/S3G" id="4117691266">
    <id>B15_</id>
    <name>Chen, Thapa &amp; Yan</name>
    <year>2018</year>
  </control>
  <control xmlns="http://www.spi-global.com/XED/S3G" id="1547794151">
    <id>B16_</id>
    <name>Chin, Lo, Razak, Pasbakhsh &amp; Mohamad</name>
    <year>2020</year>
  </control>
  <control xmlns="http://www.spi-global.com/XED/S3G" id="4183910612">
    <id>B17_</id>
    <name>Chung, Dietz &amp; Liu</name>
    <year>2018</year>
  </control>
  <control xmlns="http://www.spi-global.com/XED/S3G" id="3507147005">
    <id>B18_</id>
    <name>Cisneros-Montemayor et al.</name>
    <year>2020</year>
  </control>
  <control xmlns="http://www.spi-global.com/XED/S3G" id="1238833269">
    <id>B19_</id>
    <name>Coghlan</name>
    <year>2020</year>
  </control>
  <control xmlns="http://www.spi-global.com/XED/S3G" id="3926743946">
    <id>B20_</id>
    <name>Coghlan &amp; Carter</name>
    <year>2020</year>
  </control>
  <control xmlns="http://www.spi-global.com/XED/S3G" id="1843576324">
    <id>B21_</id>
    <name>da Mota &amp; Pickering</name>
    <year>2020</year>
  </control>
  <control xmlns="http://www.spi-global.com/XED/S3G" id="524909951">
    <id>B22_</id>
    <name>Davidoff</name>
    <year>1994</year>
  </control>
  <control xmlns="http://www.spi-global.com/XED/S3G" id="26543709">
    <id>B23_</id>
    <name>Davidson</name>
    <year>2016</year>
  </control>
  <control xmlns="http://www.spi-global.com/XED/S3G" id="3971143908">
    <id>B24_</id>
    <name>Duffy</name>
    <year>2015</year>
  </control>
  <control xmlns="http://www.spi-global.com/XED/S3G" id="3976540962">
    <id>B25_</id>
    <name>Dybedal, Haukeland &amp; Stemmer</name>
    <year>2021</year>
  </control>
  <control xmlns="http://www.spi-global.com/XED/S3G" id="4079769526">
    <id>B26_</id>
    <name>Elmahdy, Haukeland &amp; Fredman</name>
    <year>2017</year>
  </control>
  <control xmlns="http://www.spi-global.com/XED/S3G" id="2921048357">
    <id>B27_</id>
    <name>Filipe, Barbosa &amp; Santos</name>
    <year>2020</year>
  </control>
  <control xmlns="http://www.spi-global.com/XED/S3G" id="3182068623">
    <id>B28_</id>
    <name>Fletcher</name>
    <year>2019</year>
  </control>
  <control xmlns="http://www.spi-global.com/XED/S3G" id="1554498184">
    <id>B29_</id>
    <name>Fossgard &amp; Fredman</name>
    <year>2019</year>
  </control>
  <control xmlns="http://www.spi-global.com/XED/S3G" id="2301099432">
    <id>B30_</id>
    <name>Fredman, Haukeland, Tyrväinen, Stensland &amp; Wall-Reinius</name>
    <year>2021</year>
  </control>
  <control xmlns="http://www.spi-global.com/XED/S3G" id="32547846">
    <id>B31_</id>
    <name>Fredman &amp; Margaryan</name>
    <year>2021</year>
  </control>
  <control xmlns="http://www.spi-global.com/XED/S3G" id="1443880216">
    <id>B32_</id>
    <name>Fredman, Wall-Reinius &amp; Grundén</name>
    <year>2012</year>
  </control>
  <control xmlns="http://www.spi-global.com/XED/S3G" id="1451816440">
    <id>B33_</id>
    <name>Geary</name>
    <year>2018</year>
  </control>
  <control xmlns="http://www.spi-global.com/XED/S3G" id="3498672758">
    <id>B34_</id>
    <name>Gehrke, Akhavan, Furth, Wang &amp; Reardon</name>
    <year>2020</year>
  </control>
  <control xmlns="http://www.spi-global.com/XED/S3G" id="1095980516">
    <id>B35_</id>
    <name>Goffi</name>
    <year>2013</year>
  </control>
  <control xmlns="http://www.spi-global.com/XED/S3G" id="1002785101">
    <id>B36_</id>
    <name>Guan &amp; Jones</name>
    <year>2015</year>
  </control>
  <control xmlns="http://www.spi-global.com/XED/S3G" id="2377498848">
    <id>B37_</id>
    <name>Hall &amp; Boyd</name>
    <year>2005</year>
  </control>
  <control xmlns="http://www.spi-global.com/XED/S3G" id="3115770099">
    <id>B38_</id>
    <name>Hassan, Xia, Khan &amp; Shah</name>
    <year>2019</year>
  </control>
  <control xmlns="http://www.spi-global.com/XED/S3G" id="3109453074">
    <id>B39_</id>
    <name>Hung, Sirakaya-Turk &amp; Ingram</name>
    <year>2011</year>
  </control>
  <control xmlns="http://www.spi-global.com/XED/S3G" id="1997607419">
    <id>B40_</id>
    <name>Jin, Weber &amp; Bauer</name>
    <year>2012</year>
  </control>
  <control xmlns="http://www.spi-global.com/XED/S3G" id="4240487274">
    <id>B41_</id>
    <name>Jones, McGinlay &amp; Dimitrakopoulos</name>
    <year>2017</year>
  </control>
  <control xmlns="http://www.spi-global.com/XED/S3G" id="1906407347">
    <id>B42_</id>
    <name>Jones</name>
    <year>2012</year>
  </control>
  <control xmlns="http://www.spi-global.com/XED/S3G" id="1780371124">
    <id>B43_</id>
    <name>Jones, Apollo &amp; Bui</name>
    <year>2021</year>
  </control>
  <control xmlns="http://www.spi-global.com/XED/S3G" id="608238057">
    <id>B44_</id>
    <name>Jones &amp; Nguyen</name>
    <year>2021</year>
  </control>
  <control xmlns="http://www.spi-global.com/XED/S3G" id="2499298047">
    <id>B45_</id>
    <name>Kalayci</name>
    <year>2019</year>
  </control>
  <control xmlns="http://www.spi-global.com/XED/S3G" id="885758951">
    <id>B46_</id>
    <name>Karalkova</name>
    <year>2016</year>
  </control>
  <control xmlns="http://www.spi-global.com/XED/S3G" id="146562396">
    <id>B47_</id>
    <name>Kim &amp; Perdue</name>
    <year>2011</year>
  </control>
  <control xmlns="http://www.spi-global.com/XED/S3G" id="2457049602">
    <id>B48_</id>
    <name>Kim, Lee, Uysal, Kim &amp; Ahn</name>
    <year>2015</year>
  </control>
  <control xmlns="http://www.spi-global.com/XED/S3G" id="3019652431">
    <id>B49_</id>
    <name>Kim, Lee &amp; Kim</name>
    <year>2020</year>
  </control>
  <control xmlns="http://www.spi-global.com/XED/S3G" id="429793846">
    <id>B50_</id>
    <name>Kumar</name>
    <year>2016</year>
  </control>
  <control xmlns="http://www.spi-global.com/XED/S3G" id="1465308859">
    <id>B51_</id>
    <name>Kunasekaran &amp; Kumar</name>
    <year>2021</year>
  </control>
  <control xmlns="http://www.spi-global.com/XED/S3G" id="528225287">
    <id>B52_</id>
    <name>Landauer, Goodsite &amp; Juhola</name>
    <year>2018</year>
  </control>
  <control xmlns="http://www.spi-global.com/XED/S3G" id="3185314033">
    <id>B53_</id>
    <name>Lee</name>
    <year>2016</year>
  </control>
  <control xmlns="http://www.spi-global.com/XED/S3G" id="2355606980">
    <id>B54_</id>
    <name>Lenzen et al.</name>
    <year>2018</year>
  </control>
  <control xmlns="http://www.spi-global.com/XED/S3G" id="2169126274">
    <id>B55_</id>
    <name>Lindberg &amp; Lindberg</name>
    <year>1991</year>
  </control>
  <control xmlns="http://www.spi-global.com/XED/S3G" id="591677774">
    <id>B56_</id>
    <name>Luthe, Wyss &amp; Schuckert</name>
    <year>2012</year>
  </control>
  <control xmlns="http://www.spi-global.com/XED/S3G" id="3706813162">
    <id>B57_</id>
    <name>Ma, Hsiao &amp; Gao</name>
    <year>2018</year>
  </control>
  <control xmlns="http://www.spi-global.com/XED/S3G" id="809212912">
    <id>B58_</id>
    <name>Ma, Chiu, Tian, Zhang &amp; Guo</name>
    <year>2020</year>
  </control>
  <control xmlns="http://www.spi-global.com/XED/S3G" id="1921985638">
    <id>B59_</id>
    <name>Maldonado-Oré &amp; Custodio</name>
    <year>2020</year>
  </control>
  <control xmlns="http://www.spi-global.com/XED/S3G" id="1356858756">
    <id>B60_</id>
    <name>Margaryan</name>
    <year>2017</year>
  </control>
  <control xmlns="http://www.spi-global.com/XED/S3G" id="3592952371">
    <id>B61_</id>
    <name>Margaryan</name>
    <year>2018</year>
  </control>
  <control xmlns="http://www.spi-global.com/XED/S3G" id="686258324">
    <id>B62_</id>
    <name>Markowski, Bartos, Rzenca &amp; Namiecinski</name>
    <year>2019</year>
  </control>
  <control xmlns="http://www.spi-global.com/XED/S3G" id="870191920">
    <id>B63_</id>
    <name>Mehmetoglu</name>
    <year>2007</year>
  </control>
  <control xmlns="http://www.spi-global.com/XED/S3G" id="3041468382">
    <id>B64_</id>
    <name>Mogomotsi, Mogomotsi, Gondo &amp; Madigele</name>
    <year>2018</year>
  </control>
  <control xmlns="http://www.spi-global.com/XED/S3G" id="1381203528">
    <id>B65_</id>
    <name>Mogomotsi, Stone, Mogomotsi &amp; Dube</name>
    <year>2020</year>
  </control>
  <control xmlns="http://www.spi-global.com/XED/S3G" id="479506249">
    <id>B66_</id>
    <name>Mohanty, Dhoundiyal &amp; Thomas</name>
    <year>2022</year>
  </control>
  <control xmlns="http://www.spi-global.com/XED/S3G" id="520753264">
    <id>B67_</id>
    <name>Moric</name>
    <year>2013</year>
  </control>
  <control xmlns="http://www.spi-global.com/XED/S3G" id="3837164082">
    <id>B68_</id>
    <name>Nagle &amp; Vidon</name>
    <year>2021</year>
  </control>
  <control xmlns="http://www.spi-global.com/XED/S3G" id="2543316204">
    <id>B69_</id>
    <name>Nanchen, Margot-Cattin, Ramseyer &amp; Schegg</name>
    <year>2020</year>
  </control>
  <control xmlns="http://www.spi-global.com/XED/S3G" id="2587480990">
    <id>B70_</id>
    <name>Ndivo, Waudo &amp; Waswa</name>
    <year>2012</year>
  </control>
  <control xmlns="http://www.spi-global.com/XED/S3G" id="216562744">
    <id>B71_</id>
    <name>Newsome, Rodger, Pearce &amp; Chan</name>
    <year>2019</year>
  </control>
  <control xmlns="http://www.spi-global.com/XED/S3G" id="1355311849">
    <id>B72_</id>
    <name>Nooripoor, Khosrowjerdi, Rastegari, Sharifi &amp; Bijani</name>
    <year>2021</year>
  </control>
  <control xmlns="http://www.spi-global.com/XED/S3G" id="2794929667">
    <id>B74_</id>
    <name>Øian et al.</name>
    <year>2018</year>
  </control>
  <control xmlns="http://www.spi-global.com/XED/S3G" id="3992734458">
    <id>B73_</id>
    <name>O'Neill, Riscinto-Kozub &amp; Van Hyfte</name>
    <year>2010</year>
  </control>
  <control xmlns="http://www.spi-global.com/XED/S3G" id="383447316">
    <id>B75_</id>
    <name>Owiyo</name>
    <year>2018</year>
  </control>
  <control xmlns="http://www.spi-global.com/XED/S3G" id="887917368">
    <id>B76_</id>
    <name>Pamungkas &amp; Jones</name>
    <year>2021</year>
  </control>
  <control xmlns="http://www.spi-global.com/XED/S3G" id="2538309879">
    <id>B77_</id>
    <name>Paraschi</name>
    <year>2020</year>
  </control>
  <control xmlns="http://www.spi-global.com/XED/S3G" id="230276195">
    <id>B78_</id>
    <name>Park, Kim, Kim &amp; Park</name>
    <year>2019</year>
  </control>
  <control xmlns="http://www.spi-global.com/XED/S3G" id="2678603941">
    <id>B79_</id>
    <name>Parker &amp; Khare</name>
    <year>2005</year>
  </control>
  <control xmlns="http://www.spi-global.com/XED/S3G" id="2231948244">
    <id>B80_</id>
    <name>Prakash, Perera, Newsome, Kusuminda &amp; Walker</name>
    <year>2019</year>
  </control>
  <control xmlns="http://www.spi-global.com/XED/S3G" id="1033617725">
    <id>B81_</id>
    <name>Priskin</name>
    <year>2001</year>
  </control>
  <control xmlns="http://www.spi-global.com/XED/S3G" id="512120773">
    <id>B82_</id>
    <name>Provotorina, Kazmina, Petrenko &amp; Ekinil</name>
    <year>2020</year>
  </control>
  <control xmlns="http://www.spi-global.com/XED/S3G" id="2649393280">
    <id>B83_</id>
    <name>Puška, Šadić, Maksimović &amp; Stojanović</name>
    <year>2020</year>
  </control>
  <control xmlns="http://www.spi-global.com/XED/S3G" id="2056960512">
    <id>B84_</id>
    <name>Qiu, Sha &amp; Scott</name>
    <year>2021</year>
  </control>
  <control xmlns="http://www.spi-global.com/XED/S3G" id="1642067391">
    <id>B85_</id>
    <name>Ramseook-Munhurrun, Naidoo, Seebaluck &amp; Pillai</name>
    <year>2016</year>
  </control>
  <control xmlns="http://www.spi-global.com/XED/S3G" id="1664127616">
    <id>B86_</id>
    <name>Ranasinghe &amp; Sugandhika</name>
    <year>2018</year>
  </control>
  <control xmlns="http://www.spi-global.com/XED/S3G" id="4132103653">
    <id>B87_</id>
    <name>Rasoolimanesh, Ringle, Jaafar &amp; Ramayah</name>
    <year>2017</year>
  </control>
  <control xmlns="http://www.spi-global.com/XED/S3G" id="2355608410">
    <id>B88_</id>
    <name>Reitsamer, Brunner-Sperdin &amp; Stokburger-Sauer</name>
    <year>2016</year>
  </control>
  <control xmlns="http://www.spi-global.com/XED/S3G" id="4117920393">
    <id>B89_</id>
    <name>Rogerson &amp; Rogerson</name>
    <year>2020</year>
  </control>
  <control xmlns="http://www.spi-global.com/XED/S3G" id="3136508400">
    <id>B90_</id>
    <name>Romero &amp; Tejada</name>
    <year>2011</year>
  </control>
  <control xmlns="http://www.spi-global.com/XED/S3G" id="3870857643">
    <id>B91_</id>
    <name>Sadowski &amp; Wojcieszak</name>
    <year>2019</year>
  </control>
  <control xmlns="http://www.spi-global.com/XED/S3G" id="3627405215">
    <id>B92_</id>
    <name>Seraphin &amp; Dosquet</name>
    <year>2020</year>
  </control>
  <control xmlns="http://www.spi-global.com/XED/S3G" id="2875413331">
    <id>B93_</id>
    <name>Sharif et al.</name>
    <year>2020</year>
  </control>
  <control xmlns="http://www.spi-global.com/XED/S3G" id="3286288466">
    <id>B94_</id>
    <name>Silva, Marques &amp; Abrantes</name>
    <year>2020</year>
  </control>
  <control xmlns="http://www.spi-global.com/XED/S3G" id="380218980">
    <id>B95_</id>
    <name>Su &amp; Wall</name>
    <year>2014</year>
  </control>
  <control xmlns="http://www.spi-global.com/XED/S3G" id="1608764612">
    <id>B96_</id>
    <name>Suganuma, Hibino &amp; Morichi</name>
    <year>2011</year>
  </control>
  <control xmlns="http://www.spi-global.com/XED/S3G" id="3179448026">
    <id>B97_</id>
    <name>Tang, Bai, Shi, Liu &amp; Li</name>
    <year>2018</year>
  </control>
  <control xmlns="http://www.spi-global.com/XED/S3G" id="2606288428">
    <id>B98_</id>
    <name>Tervo</name>
    <year>2008</year>
  </control>
  <control xmlns="http://www.spi-global.com/XED/S3G" id="3886357447">
    <id>B99_</id>
    <name>Tessema, Lilieholm, Ashenafi &amp; Leader-Williams</name>
    <year>2010</year>
  </control>
  <control xmlns="http://www.spi-global.com/XED/S3G" id="1119870756">
    <id>B100_</id>
    <name>Tinakhat, Viriyachaikul &amp; Vorasingha</name>
    <year>2018</year>
  </control>
  <control xmlns="http://www.spi-global.com/XED/S3G" id="2263015069">
    <id>B101_</id>
    <name>Tyrväinen, Uusitalo, Silvennoinen &amp; Hasu</name>
    <year>2014</year>
  </control>
  <control xmlns="http://www.spi-global.com/XED/S3G" id="1862312162">
    <id>B102_</id>
    <name>Wang, Du, Li, He &amp; Xu</name>
    <year>2019</year>
  </control>
  <control xmlns="http://www.spi-global.com/XED/S3G" id="2197574154">
    <id>B103_</id>
    <name>Wang et al.</name>
    <year>2021</year>
  </control>
  <control xmlns="http://www.spi-global.com/XED/S3G" id="474964581">
    <id>B104_</id>
    <name>Wang, Zhou, Chen &amp; Rong</name>
    <year>2019</year>
  </control>
  <control xmlns="http://www.spi-global.com/XED/S3G" id="2081635550">
    <id>B105_</id>
    <name>Wearing &amp; Schweinsberg</name>
    <year>2018</year>
  </control>
  <control xmlns="http://www.spi-global.com/XED/S3G" id="2969300560">
    <id>B106_</id>
    <name>Wheaton et al.</name>
    <year>2016</year>
  </control>
  <control xmlns="http://www.spi-global.com/XED/S3G" id="2450813142">
    <id>B107_</id>
    <name>Winter, Selin, Cerveny &amp; Bricker</name>
    <year>2020</year>
  </control>
  <control xmlns="http://www.spi-global.com/XED/S3G" id="3304560785">
    <id>B108_</id>
    <name>Wirajaya, Rahmafitria, Nurazizah &amp; Jamin</name>
    <year>2021</year>
  </control>
  <control xmlns="http://www.spi-global.com/XED/S3G" id="3156553759">
    <id>B109_</id>
    <name>Xiang &amp; Yin</name>
    <year>2020</year>
  </control>
  <control xmlns="http://www.spi-global.com/XED/S3G" id="2742198914">
    <id>B110_</id>
    <name>Yaru, Liu &amp; Jing</name>
    <year>2018</year>
  </control>
  <control xmlns="http://www.spi-global.com/XED/S3G" id="4075759116">
    <id>B111_</id>
    <name>Yen, Chen &amp; Ho</name>
    <year>2021</year>
  </control>
  <control xmlns="http://www.spi-global.com/XED/S3G" id="3430209645">
    <id>B112_</id>
    <name>Yuxi &amp; Linsheng</name>
    <year>2020</year>
  </control>
  <control xmlns="http://www.spi-global.com/XED/S3G" id="2263330963">
    <id>B113_</id>
    <name>Zaei &amp; Zaei</name>
    <year>2013</year>
  </control>
  <control xmlns="http://www.spi-global.com/XED/S3G" id="4151831443">
    <id>B114_</id>
    <name>Zawadka</name>
    <year>2019</year>
  </control>
  <control xmlns="http://www.spi-global.com/XED/S3G" id="2716223637">
    <id>B115_</id>
    <name>Zhang, Chan, Liu &amp; Zhu</name>
    <year>2020</year>
  </control>
  <control xmlns="http://www.spi-global.com/XED/S3G" id="3309105578">
    <id>B116_</id>
    <name>Zhou</name>
    <year>2014</year>
  </control>
  <control xmlns="http://www.spi-global.com/XED/S3G" id="498770940">
    <id>B117_</id>
    <name>Zhu &amp; Diao</name>
    <year>2020</year>
  </control>
</Controls>
</file>

<file path=customXml/itemProps1.xml><?xml version="1.0" encoding="utf-8"?>
<ds:datastoreItem xmlns:ds="http://schemas.openxmlformats.org/officeDocument/2006/customXml" ds:itemID="{974BE18E-220D-4695-BB98-C614396103A9}">
  <ds:schemaRefs>
    <ds:schemaRef ds:uri="http://www.spi-global.com/XED/S3G"/>
  </ds:schemaRefs>
</ds:datastoreItem>
</file>

<file path=customXml/itemProps2.xml><?xml version="1.0" encoding="utf-8"?>
<ds:datastoreItem xmlns:ds="http://schemas.openxmlformats.org/officeDocument/2006/customXml" ds:itemID="{24B464B2-00D1-4F27-836A-F50D8B390398}">
  <ds:schemaRefs>
    <ds:schemaRef ds:uri="http://www.spi-global.com/XED/S3G"/>
  </ds:schemaRefs>
</ds:datastoreItem>
</file>

<file path=customXml/itemProps3.xml><?xml version="1.0" encoding="utf-8"?>
<ds:datastoreItem xmlns:ds="http://schemas.openxmlformats.org/officeDocument/2006/customXml" ds:itemID="{AB7AB9BE-0A15-42B3-A838-81E01FAE0360}">
  <ds:schemaRefs>
    <ds:schemaRef ds:uri="http://www.spi-global.com/XED/S3G"/>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24</Pages>
  <Words>9984</Words>
  <Characters>56912</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K</dc:creator>
  <cp:keywords/>
  <dc:description/>
  <cp:lastModifiedBy>Jeetesh Kumar</cp:lastModifiedBy>
  <cp:revision>4</cp:revision>
  <dcterms:created xsi:type="dcterms:W3CDTF">2022-11-07T12:35:00Z</dcterms:created>
  <dcterms:modified xsi:type="dcterms:W3CDTF">2022-11-10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bab825-a111-45e4-86a1-18cee0005896_Enabled">
    <vt:lpwstr>true</vt:lpwstr>
  </property>
  <property fmtid="{D5CDD505-2E9C-101B-9397-08002B2CF9AE}" pid="3" name="MSIP_Label_2bbab825-a111-45e4-86a1-18cee0005896_SetDate">
    <vt:lpwstr>2022-09-19T15:35:32Z</vt:lpwstr>
  </property>
  <property fmtid="{D5CDD505-2E9C-101B-9397-08002B2CF9AE}" pid="4" name="MSIP_Label_2bbab825-a111-45e4-86a1-18cee0005896_Method">
    <vt:lpwstr>Standard</vt:lpwstr>
  </property>
  <property fmtid="{D5CDD505-2E9C-101B-9397-08002B2CF9AE}" pid="5" name="MSIP_Label_2bbab825-a111-45e4-86a1-18cee0005896_Name">
    <vt:lpwstr>2bbab825-a111-45e4-86a1-18cee0005896</vt:lpwstr>
  </property>
  <property fmtid="{D5CDD505-2E9C-101B-9397-08002B2CF9AE}" pid="6" name="MSIP_Label_2bbab825-a111-45e4-86a1-18cee0005896_SiteId">
    <vt:lpwstr>2567d566-604c-408a-8a60-55d0dc9d9d6b</vt:lpwstr>
  </property>
  <property fmtid="{D5CDD505-2E9C-101B-9397-08002B2CF9AE}" pid="7" name="MSIP_Label_2bbab825-a111-45e4-86a1-18cee0005896_ActionId">
    <vt:lpwstr>22dfe38c-6492-4723-809e-fbc915042f8a</vt:lpwstr>
  </property>
  <property fmtid="{D5CDD505-2E9C-101B-9397-08002B2CF9AE}" pid="8" name="MSIP_Label_2bbab825-a111-45e4-86a1-18cee0005896_ContentBits">
    <vt:lpwstr>2</vt:lpwstr>
  </property>
</Properties>
</file>